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9E3F0E" w14:textId="77777777" w:rsidR="0072260A" w:rsidRDefault="0072260A"/>
    <w:p w14:paraId="32E5ED9A" w14:textId="77777777" w:rsidR="00B526F2" w:rsidRDefault="00B526F2" w:rsidP="00B526F2">
      <w:pPr>
        <w:pStyle w:val="0Yearheading"/>
      </w:pPr>
      <w:r>
        <w:t>1849</w:t>
      </w:r>
    </w:p>
    <w:p w14:paraId="2E5A8ED7" w14:textId="77777777" w:rsidR="00E36006" w:rsidRDefault="00E36006" w:rsidP="00B526F2">
      <w:pPr>
        <w:pStyle w:val="1aTitleofwriting"/>
      </w:pPr>
    </w:p>
    <w:p w14:paraId="63269ECD" w14:textId="77777777" w:rsidR="00B526F2" w:rsidRDefault="0072260A" w:rsidP="00B526F2">
      <w:pPr>
        <w:pStyle w:val="1aTitleofwriting"/>
      </w:pPr>
      <w:r>
        <w:t xml:space="preserve">To Bishop </w:t>
      </w:r>
      <w:proofErr w:type="spellStart"/>
      <w:r>
        <w:t>Pavy</w:t>
      </w:r>
      <w:proofErr w:type="spellEnd"/>
      <w:r>
        <w:t xml:space="preserve"> of Algiers</w:t>
      </w:r>
      <w:r>
        <w:rPr>
          <w:rStyle w:val="FootnoteReference"/>
        </w:rPr>
        <w:footnoteReference w:id="1"/>
      </w:r>
    </w:p>
    <w:p w14:paraId="5BA7105D" w14:textId="77777777" w:rsidR="00B526F2" w:rsidRDefault="00B526F2" w:rsidP="00B526F2">
      <w:pPr>
        <w:pStyle w:val="1bOblateWritingsno"/>
      </w:pPr>
      <w:r>
        <w:t>3</w:t>
      </w:r>
      <w:proofErr w:type="gramStart"/>
      <w:r>
        <w:t>:IV</w:t>
      </w:r>
      <w:proofErr w:type="gramEnd"/>
      <w:r>
        <w:t xml:space="preserve"> (Africa) in Oblate Writings</w:t>
      </w:r>
    </w:p>
    <w:p w14:paraId="332B9D39" w14:textId="77777777" w:rsidR="00B526F2" w:rsidRDefault="00B526F2" w:rsidP="00B526F2">
      <w:pPr>
        <w:pStyle w:val="4Textofwritings"/>
      </w:pPr>
    </w:p>
    <w:p w14:paraId="2B3B5A97" w14:textId="77777777" w:rsidR="00B526F2" w:rsidRDefault="00B526F2" w:rsidP="00B526F2">
      <w:pPr>
        <w:pStyle w:val="2Summaryofcontents"/>
      </w:pPr>
      <w:r>
        <w:t xml:space="preserve">When Bishop </w:t>
      </w:r>
      <w:proofErr w:type="spellStart"/>
      <w:r>
        <w:t>Pavy</w:t>
      </w:r>
      <w:proofErr w:type="spellEnd"/>
      <w:r>
        <w:t xml:space="preserve"> judges the time right he may use the Oblates “for the conversion of the Arabs”, meanwhile they should work for “the salvation of the most abandoned souls”.</w:t>
      </w:r>
    </w:p>
    <w:p w14:paraId="1F0F2641" w14:textId="77777777" w:rsidR="00B526F2" w:rsidRDefault="00B526F2" w:rsidP="00B526F2">
      <w:pPr>
        <w:pStyle w:val="4Textofwritings"/>
        <w:rPr>
          <w:iCs/>
        </w:rPr>
      </w:pPr>
    </w:p>
    <w:p w14:paraId="233B4576" w14:textId="77777777" w:rsidR="00B526F2" w:rsidRDefault="00B526F2" w:rsidP="00B526F2">
      <w:pPr>
        <w:pStyle w:val="3aRecipient"/>
      </w:pPr>
      <w:r>
        <w:t>Bishop</w:t>
      </w:r>
      <w:r w:rsidR="001E7EA6">
        <w:t xml:space="preserve"> </w:t>
      </w:r>
      <w:proofErr w:type="spellStart"/>
      <w:r w:rsidR="001E7EA6">
        <w:t>Pavy</w:t>
      </w:r>
      <w:proofErr w:type="spellEnd"/>
    </w:p>
    <w:p w14:paraId="33E47C09" w14:textId="77777777" w:rsidR="00B526F2" w:rsidRDefault="001E7EA6" w:rsidP="00B526F2">
      <w:pPr>
        <w:pStyle w:val="3bPlaceofwriting"/>
      </w:pPr>
      <w:r>
        <w:t>Marseilles</w:t>
      </w:r>
    </w:p>
    <w:p w14:paraId="5F7739A3" w14:textId="77777777" w:rsidR="00B526F2" w:rsidRDefault="00B526F2" w:rsidP="00B526F2">
      <w:pPr>
        <w:pStyle w:val="3cDate"/>
      </w:pPr>
      <w:r>
        <w:t xml:space="preserve">January </w:t>
      </w:r>
      <w:r>
        <w:rPr>
          <w:iCs/>
        </w:rPr>
        <w:t xml:space="preserve">5, </w:t>
      </w:r>
      <w:r>
        <w:t>1849.</w:t>
      </w:r>
    </w:p>
    <w:p w14:paraId="7BEB1048" w14:textId="77777777" w:rsidR="00B526F2" w:rsidRDefault="00B526F2" w:rsidP="00B526F2">
      <w:pPr>
        <w:pStyle w:val="4Textofwritings"/>
      </w:pPr>
    </w:p>
    <w:p w14:paraId="03DC93D8" w14:textId="77777777" w:rsidR="00B526F2" w:rsidRDefault="00B526F2" w:rsidP="0072260A">
      <w:pPr>
        <w:pStyle w:val="4Textofwritings"/>
      </w:pPr>
      <w:r>
        <w:t>I hope the day will come when you will be able to use them for the conversion of the Arabs. I have never thought that the conversion of these poor Moslems was any more difficult than that of the Chinese. It will be up to you to give the signal when the time comes. It would be better to allow our missionaries to work at their modest ministry, in conformity with their Rule, which lays down that they should work for the salvation of the most abandoned souls, rather than give them a cathedral pulpit from which to preach a Lenten Station.</w:t>
      </w:r>
    </w:p>
    <w:p w14:paraId="40207858" w14:textId="779C414D" w:rsidR="00B526F2" w:rsidRDefault="00B526F2" w:rsidP="00B526F2">
      <w:pPr>
        <w:pStyle w:val="4Textofwritings"/>
      </w:pPr>
    </w:p>
    <w:p w14:paraId="408216FE" w14:textId="288DA93F" w:rsidR="00366B39" w:rsidRDefault="00366B39" w:rsidP="00B526F2">
      <w:pPr>
        <w:pStyle w:val="4Textofwritings"/>
      </w:pPr>
    </w:p>
    <w:p w14:paraId="5B75C671" w14:textId="77777777" w:rsidR="00366B39" w:rsidRDefault="00366B39" w:rsidP="00366B39">
      <w:pPr>
        <w:pStyle w:val="1aTitleofwriting"/>
      </w:pPr>
      <w:r>
        <w:t>Diary 1849-1860</w:t>
      </w:r>
    </w:p>
    <w:p w14:paraId="504AC055" w14:textId="77777777" w:rsidR="00366B39" w:rsidRDefault="00366B39" w:rsidP="00366B39">
      <w:pPr>
        <w:pStyle w:val="1aTitleofwriting"/>
        <w:rPr>
          <w:b w:val="0"/>
          <w:color w:val="800080"/>
        </w:rPr>
      </w:pPr>
      <w:r w:rsidRPr="00E36006">
        <w:rPr>
          <w:b w:val="0"/>
          <w:color w:val="5F497A" w:themeColor="accent4" w:themeShade="BF"/>
        </w:rPr>
        <w:tab/>
      </w:r>
      <w:r w:rsidRPr="00E36006">
        <w:rPr>
          <w:b w:val="0"/>
          <w:color w:val="800080"/>
        </w:rPr>
        <w:t>Oblate Writings XXII</w:t>
      </w:r>
    </w:p>
    <w:p w14:paraId="5EC14A34" w14:textId="77777777" w:rsidR="00366B39" w:rsidRDefault="00366B39" w:rsidP="00366B39">
      <w:pPr>
        <w:pStyle w:val="3aRecipient"/>
      </w:pPr>
      <w:r>
        <w:t>Diary 1849-1860</w:t>
      </w:r>
    </w:p>
    <w:p w14:paraId="3848981D" w14:textId="77777777" w:rsidR="00366B39" w:rsidRDefault="00366B39" w:rsidP="00366B39">
      <w:pPr>
        <w:pStyle w:val="3bPlaceofwriting"/>
        <w:ind w:firstLine="576"/>
      </w:pPr>
      <w:r>
        <w:t>Marseilles</w:t>
      </w:r>
    </w:p>
    <w:p w14:paraId="5400679A" w14:textId="77777777" w:rsidR="00366B39" w:rsidRDefault="00366B39" w:rsidP="00366B39">
      <w:pPr>
        <w:pStyle w:val="3cDate"/>
      </w:pPr>
      <w:r>
        <w:t xml:space="preserve">January </w:t>
      </w:r>
      <w:r>
        <w:rPr>
          <w:iCs/>
        </w:rPr>
        <w:t xml:space="preserve">6, </w:t>
      </w:r>
      <w:r>
        <w:t>1849.</w:t>
      </w:r>
    </w:p>
    <w:p w14:paraId="2E935B55" w14:textId="77777777" w:rsidR="00366B39" w:rsidRDefault="00366B39" w:rsidP="00366B39">
      <w:pPr>
        <w:pStyle w:val="3cDate"/>
      </w:pPr>
    </w:p>
    <w:p w14:paraId="6623A44B" w14:textId="314BFA5F" w:rsidR="00366B39" w:rsidRPr="00366B39" w:rsidRDefault="00366B39" w:rsidP="00427C7A">
      <w:pPr>
        <w:pStyle w:val="BodyText"/>
        <w:kinsoku w:val="0"/>
        <w:overflowPunct w:val="0"/>
        <w:spacing w:after="0"/>
        <w:jc w:val="both"/>
      </w:pPr>
      <w:r w:rsidRPr="00366B39">
        <w:rPr>
          <w:b/>
          <w:bCs/>
        </w:rPr>
        <w:t>January</w:t>
      </w:r>
      <w:r w:rsidRPr="00366B39">
        <w:rPr>
          <w:b/>
          <w:bCs/>
          <w:spacing w:val="3"/>
        </w:rPr>
        <w:t xml:space="preserve"> </w:t>
      </w:r>
      <w:r w:rsidRPr="00366B39">
        <w:rPr>
          <w:b/>
          <w:bCs/>
        </w:rPr>
        <w:t>6</w:t>
      </w:r>
      <w:r w:rsidRPr="00427C7A">
        <w:rPr>
          <w:rStyle w:val="FootnoteReference"/>
          <w:bCs/>
          <w:w w:val="110"/>
        </w:rPr>
        <w:footnoteReference w:id="2"/>
      </w:r>
      <w:r w:rsidR="00427C7A">
        <w:rPr>
          <w:bCs/>
        </w:rPr>
        <w:t>:</w:t>
      </w:r>
      <w:r w:rsidRPr="00B945C5">
        <w:rPr>
          <w:b/>
          <w:bCs/>
          <w:spacing w:val="9"/>
          <w:w w:val="110"/>
          <w:sz w:val="10"/>
          <w:szCs w:val="10"/>
        </w:rPr>
        <w:t xml:space="preserve"> </w:t>
      </w:r>
      <w:r w:rsidRPr="00366B39">
        <w:t>Letter</w:t>
      </w:r>
      <w:r w:rsidRPr="00366B39">
        <w:rPr>
          <w:spacing w:val="-3"/>
        </w:rPr>
        <w:t xml:space="preserve"> </w:t>
      </w:r>
      <w:r w:rsidRPr="00366B39">
        <w:t>from</w:t>
      </w:r>
      <w:r w:rsidRPr="00366B39">
        <w:rPr>
          <w:spacing w:val="-5"/>
        </w:rPr>
        <w:t xml:space="preserve"> </w:t>
      </w:r>
      <w:r w:rsidRPr="00366B39">
        <w:t>Fr.</w:t>
      </w:r>
      <w:r w:rsidRPr="00366B39">
        <w:rPr>
          <w:spacing w:val="-6"/>
        </w:rPr>
        <w:t xml:space="preserve"> </w:t>
      </w:r>
      <w:proofErr w:type="spellStart"/>
      <w:r w:rsidRPr="00366B39">
        <w:t>Dassy</w:t>
      </w:r>
      <w:proofErr w:type="spellEnd"/>
      <w:r w:rsidRPr="00366B39">
        <w:t>.</w:t>
      </w:r>
      <w:r w:rsidRPr="00366B39">
        <w:rPr>
          <w:spacing w:val="-7"/>
        </w:rPr>
        <w:t xml:space="preserve"> </w:t>
      </w:r>
      <w:r w:rsidRPr="00366B39">
        <w:t>He</w:t>
      </w:r>
      <w:r w:rsidRPr="00366B39">
        <w:rPr>
          <w:spacing w:val="-5"/>
        </w:rPr>
        <w:t xml:space="preserve"> </w:t>
      </w:r>
      <w:r w:rsidRPr="00366B39">
        <w:t>has</w:t>
      </w:r>
      <w:r w:rsidRPr="00366B39">
        <w:rPr>
          <w:spacing w:val="-4"/>
        </w:rPr>
        <w:t xml:space="preserve"> </w:t>
      </w:r>
      <w:r w:rsidRPr="00366B39">
        <w:t>given</w:t>
      </w:r>
      <w:r w:rsidRPr="00366B39">
        <w:rPr>
          <w:spacing w:val="-1"/>
        </w:rPr>
        <w:t xml:space="preserve"> </w:t>
      </w:r>
      <w:r w:rsidRPr="00366B39">
        <w:t>up</w:t>
      </w:r>
      <w:r w:rsidRPr="00366B39">
        <w:rPr>
          <w:spacing w:val="-3"/>
        </w:rPr>
        <w:t xml:space="preserve"> </w:t>
      </w:r>
      <w:r w:rsidRPr="00366B39">
        <w:t>trying</w:t>
      </w:r>
      <w:r w:rsidRPr="00366B39">
        <w:rPr>
          <w:spacing w:val="-3"/>
        </w:rPr>
        <w:t xml:space="preserve"> </w:t>
      </w:r>
      <w:r w:rsidRPr="00366B39">
        <w:t>to</w:t>
      </w:r>
      <w:r w:rsidRPr="00366B39">
        <w:rPr>
          <w:spacing w:val="-8"/>
        </w:rPr>
        <w:t xml:space="preserve"> </w:t>
      </w:r>
      <w:r w:rsidRPr="00366B39">
        <w:t>do something</w:t>
      </w:r>
      <w:r w:rsidRPr="00366B39">
        <w:rPr>
          <w:spacing w:val="-23"/>
        </w:rPr>
        <w:t xml:space="preserve"> </w:t>
      </w:r>
      <w:r w:rsidRPr="00366B39">
        <w:t>with</w:t>
      </w:r>
      <w:r w:rsidRPr="00366B39">
        <w:rPr>
          <w:spacing w:val="-19"/>
        </w:rPr>
        <w:t xml:space="preserve"> </w:t>
      </w:r>
      <w:r w:rsidRPr="00366B39">
        <w:t>Fr.</w:t>
      </w:r>
      <w:r w:rsidRPr="00366B39">
        <w:rPr>
          <w:spacing w:val="-27"/>
        </w:rPr>
        <w:t xml:space="preserve"> </w:t>
      </w:r>
      <w:proofErr w:type="spellStart"/>
      <w:r w:rsidRPr="00366B39">
        <w:t>Michelier</w:t>
      </w:r>
      <w:proofErr w:type="spellEnd"/>
      <w:r w:rsidR="00D421CD">
        <w:rPr>
          <w:rStyle w:val="FootnoteReference"/>
        </w:rPr>
        <w:footnoteReference w:id="3"/>
      </w:r>
      <w:r w:rsidR="00C1658C">
        <w:t xml:space="preserve"> </w:t>
      </w:r>
      <w:r w:rsidRPr="00366B39">
        <w:t>who</w:t>
      </w:r>
      <w:r w:rsidRPr="00366B39">
        <w:rPr>
          <w:spacing w:val="-24"/>
        </w:rPr>
        <w:t xml:space="preserve"> </w:t>
      </w:r>
      <w:r w:rsidRPr="00366B39">
        <w:t>is</w:t>
      </w:r>
      <w:r w:rsidRPr="00366B39">
        <w:rPr>
          <w:spacing w:val="-27"/>
        </w:rPr>
        <w:t xml:space="preserve"> </w:t>
      </w:r>
      <w:r w:rsidRPr="00366B39">
        <w:t>not</w:t>
      </w:r>
      <w:r w:rsidRPr="00366B39">
        <w:rPr>
          <w:spacing w:val="-24"/>
        </w:rPr>
        <w:t xml:space="preserve"> </w:t>
      </w:r>
      <w:r w:rsidRPr="00366B39">
        <w:t>willing</w:t>
      </w:r>
      <w:r w:rsidRPr="00366B39">
        <w:rPr>
          <w:spacing w:val="-21"/>
        </w:rPr>
        <w:t xml:space="preserve"> </w:t>
      </w:r>
      <w:r w:rsidRPr="00366B39">
        <w:t>to</w:t>
      </w:r>
      <w:r w:rsidRPr="00366B39">
        <w:rPr>
          <w:spacing w:val="-27"/>
        </w:rPr>
        <w:t xml:space="preserve"> </w:t>
      </w:r>
      <w:r w:rsidRPr="00366B39">
        <w:t>toe</w:t>
      </w:r>
      <w:r w:rsidRPr="00366B39">
        <w:rPr>
          <w:spacing w:val="-25"/>
        </w:rPr>
        <w:t xml:space="preserve"> </w:t>
      </w:r>
      <w:r w:rsidRPr="00366B39">
        <w:t>the</w:t>
      </w:r>
      <w:r w:rsidRPr="00366B39">
        <w:rPr>
          <w:spacing w:val="-25"/>
        </w:rPr>
        <w:t xml:space="preserve"> </w:t>
      </w:r>
      <w:r w:rsidRPr="00366B39">
        <w:t>line.</w:t>
      </w:r>
    </w:p>
    <w:p w14:paraId="0062B7FA" w14:textId="15BFD371" w:rsidR="00366B39" w:rsidRPr="00366B39" w:rsidRDefault="00366B39" w:rsidP="00427C7A">
      <w:pPr>
        <w:pStyle w:val="BodyText"/>
        <w:kinsoku w:val="0"/>
        <w:overflowPunct w:val="0"/>
        <w:spacing w:after="0"/>
        <w:ind w:firstLine="720"/>
        <w:jc w:val="both"/>
      </w:pPr>
      <w:proofErr w:type="gramStart"/>
      <w:r w:rsidRPr="00366B39">
        <w:t xml:space="preserve">Letter to Fr. </w:t>
      </w:r>
      <w:proofErr w:type="spellStart"/>
      <w:r w:rsidRPr="00366B39">
        <w:t>Dassy</w:t>
      </w:r>
      <w:proofErr w:type="spellEnd"/>
      <w:r w:rsidRPr="00366B39">
        <w:t>.</w:t>
      </w:r>
      <w:proofErr w:type="gramEnd"/>
      <w:r w:rsidRPr="00366B39">
        <w:t xml:space="preserve"> </w:t>
      </w:r>
      <w:proofErr w:type="gramStart"/>
      <w:r w:rsidRPr="00366B39">
        <w:t xml:space="preserve">Recommending patience with Fr. </w:t>
      </w:r>
      <w:proofErr w:type="spellStart"/>
      <w:r w:rsidRPr="00366B39">
        <w:t>Michelier</w:t>
      </w:r>
      <w:proofErr w:type="spellEnd"/>
      <w:r w:rsidRPr="00366B39">
        <w:t xml:space="preserve"> who, as he says, is unwilling to toe the line.</w:t>
      </w:r>
      <w:proofErr w:type="gramEnd"/>
      <w:r w:rsidRPr="00366B39">
        <w:t xml:space="preserve"> </w:t>
      </w:r>
      <w:proofErr w:type="gramStart"/>
      <w:r w:rsidRPr="00366B39">
        <w:t>Recommending that the weaknesses of the lay brothers be taken into</w:t>
      </w:r>
      <w:r w:rsidRPr="00366B39">
        <w:rPr>
          <w:spacing w:val="11"/>
        </w:rPr>
        <w:t xml:space="preserve"> </w:t>
      </w:r>
      <w:r w:rsidRPr="00366B39">
        <w:t>consideration.</w:t>
      </w:r>
      <w:proofErr w:type="gramEnd"/>
    </w:p>
    <w:p w14:paraId="5DA28D2F" w14:textId="77777777" w:rsidR="00366B39" w:rsidRDefault="00366B39" w:rsidP="00366B39">
      <w:pPr>
        <w:pStyle w:val="4Textofwritings"/>
        <w:ind w:firstLine="0"/>
      </w:pPr>
    </w:p>
    <w:p w14:paraId="38B5AE9F" w14:textId="77777777" w:rsidR="00B526F2" w:rsidRDefault="00B526F2" w:rsidP="00B526F2">
      <w:pPr>
        <w:pStyle w:val="4Textofwritings"/>
        <w:tabs>
          <w:tab w:val="clear" w:pos="288"/>
        </w:tabs>
        <w:rPr>
          <w:szCs w:val="28"/>
        </w:rPr>
      </w:pPr>
    </w:p>
    <w:p w14:paraId="2CF8DDC2" w14:textId="77777777" w:rsidR="00B526F2" w:rsidRDefault="001E7EA6" w:rsidP="00B526F2">
      <w:pPr>
        <w:pStyle w:val="1aTitleofwriting"/>
      </w:pPr>
      <w:r>
        <w:t xml:space="preserve">To Father </w:t>
      </w:r>
      <w:proofErr w:type="spellStart"/>
      <w:r>
        <w:t>Dassy</w:t>
      </w:r>
      <w:proofErr w:type="spellEnd"/>
      <w:r>
        <w:t>, at Nancy</w:t>
      </w:r>
      <w:r>
        <w:rPr>
          <w:rStyle w:val="FootnoteReference"/>
        </w:rPr>
        <w:footnoteReference w:id="4"/>
      </w:r>
    </w:p>
    <w:p w14:paraId="626026B4" w14:textId="77777777" w:rsidR="00B526F2" w:rsidRDefault="00B526F2" w:rsidP="00B526F2">
      <w:pPr>
        <w:pStyle w:val="1bOblateWritingsno"/>
      </w:pPr>
      <w:r>
        <w:t>994</w:t>
      </w:r>
      <w:proofErr w:type="gramStart"/>
      <w:r>
        <w:t>:X</w:t>
      </w:r>
      <w:proofErr w:type="gramEnd"/>
      <w:r>
        <w:t xml:space="preserve"> in Oblate Writings</w:t>
      </w:r>
    </w:p>
    <w:p w14:paraId="1DB9AF52" w14:textId="77777777" w:rsidR="00B526F2" w:rsidRDefault="00B526F2" w:rsidP="00B526F2">
      <w:pPr>
        <w:pStyle w:val="4Textofwritings"/>
        <w:tabs>
          <w:tab w:val="clear" w:pos="288"/>
        </w:tabs>
      </w:pPr>
    </w:p>
    <w:p w14:paraId="77878DCA" w14:textId="77777777" w:rsidR="00B526F2" w:rsidRDefault="00B526F2" w:rsidP="00B526F2">
      <w:pPr>
        <w:pStyle w:val="2Summaryofcontents"/>
      </w:pPr>
      <w:r>
        <w:t xml:space="preserve">Best wishes and blessings at the beginning of the New Year. </w:t>
      </w:r>
      <w:proofErr w:type="gramStart"/>
      <w:r>
        <w:t xml:space="preserve">Firmness and patience with Father </w:t>
      </w:r>
      <w:proofErr w:type="spellStart"/>
      <w:r>
        <w:t>Michelier</w:t>
      </w:r>
      <w:proofErr w:type="spellEnd"/>
      <w:r>
        <w:t>.</w:t>
      </w:r>
      <w:proofErr w:type="gramEnd"/>
      <w:r>
        <w:t xml:space="preserve"> Dismiss the cook whom the Brothers cannot stand.</w:t>
      </w:r>
    </w:p>
    <w:p w14:paraId="265776A5" w14:textId="77777777" w:rsidR="00B526F2" w:rsidRDefault="00B526F2" w:rsidP="00B526F2">
      <w:pPr>
        <w:pStyle w:val="4Textofwritings"/>
        <w:tabs>
          <w:tab w:val="clear" w:pos="288"/>
        </w:tabs>
        <w:rPr>
          <w:i/>
          <w:iCs/>
        </w:rPr>
      </w:pPr>
    </w:p>
    <w:p w14:paraId="046F5FF4" w14:textId="77777777" w:rsidR="00B526F2" w:rsidRDefault="00B526F2" w:rsidP="00B526F2">
      <w:pPr>
        <w:pStyle w:val="3aRecipient"/>
      </w:pPr>
      <w:proofErr w:type="spellStart"/>
      <w:r>
        <w:t>Dassy</w:t>
      </w:r>
      <w:proofErr w:type="spellEnd"/>
      <w:r>
        <w:t xml:space="preserve"> </w:t>
      </w:r>
    </w:p>
    <w:p w14:paraId="3FC0B61C" w14:textId="77777777" w:rsidR="00B526F2" w:rsidRDefault="001E7EA6" w:rsidP="00B526F2">
      <w:pPr>
        <w:pStyle w:val="3bPlaceofwriting"/>
      </w:pPr>
      <w:r>
        <w:t>Marseilles</w:t>
      </w:r>
    </w:p>
    <w:p w14:paraId="5F1718ED" w14:textId="77777777" w:rsidR="00B526F2" w:rsidRDefault="00B526F2" w:rsidP="00B526F2">
      <w:pPr>
        <w:pStyle w:val="3cDate"/>
      </w:pPr>
      <w:r>
        <w:t>January 7, 1849.</w:t>
      </w:r>
    </w:p>
    <w:p w14:paraId="14242440" w14:textId="77777777" w:rsidR="00B526F2" w:rsidRDefault="00B526F2" w:rsidP="00B526F2">
      <w:pPr>
        <w:pStyle w:val="4Textofwritings"/>
        <w:tabs>
          <w:tab w:val="clear" w:pos="288"/>
        </w:tabs>
      </w:pPr>
    </w:p>
    <w:p w14:paraId="498F7128" w14:textId="77777777" w:rsidR="00B526F2" w:rsidRDefault="00B526F2" w:rsidP="00B526F2">
      <w:pPr>
        <w:pStyle w:val="4Textofwritings"/>
        <w:tabs>
          <w:tab w:val="clear" w:pos="288"/>
        </w:tabs>
      </w:pPr>
      <w:r>
        <w:t xml:space="preserve">I thank you, my dear son, for the effect your affection for me inspired you to </w:t>
      </w:r>
      <w:r w:rsidR="001E7EA6">
        <w:t>make on the passage from Baruch</w:t>
      </w:r>
      <w:r w:rsidR="001E7EA6">
        <w:rPr>
          <w:rStyle w:val="FootnoteReference"/>
        </w:rPr>
        <w:footnoteReference w:id="5"/>
      </w:r>
      <w:r w:rsidR="001E7EA6">
        <w:t>;</w:t>
      </w:r>
      <w:r>
        <w:rPr>
          <w:vertAlign w:val="superscript"/>
        </w:rPr>
        <w:t xml:space="preserve"> </w:t>
      </w:r>
      <w:r>
        <w:t>I called down the same blessings on you and your community, from the first day of this new year, which, after all, is no more than a confirmation of what I ask every day of Heaven for the family God gave me and which gives me so many consolations in the midst of tribulations which weigh u</w:t>
      </w:r>
      <w:r w:rsidR="001E7EA6">
        <w:t>pon us as upon the whole Church.</w:t>
      </w:r>
      <w:r w:rsidR="001E7EA6">
        <w:rPr>
          <w:rStyle w:val="FootnoteReference"/>
        </w:rPr>
        <w:footnoteReference w:id="6"/>
      </w:r>
    </w:p>
    <w:p w14:paraId="1EF4F76E" w14:textId="77777777" w:rsidR="00B526F2" w:rsidRDefault="00B526F2" w:rsidP="00B526F2">
      <w:pPr>
        <w:pStyle w:val="4Textofwritings"/>
        <w:tabs>
          <w:tab w:val="clear" w:pos="288"/>
        </w:tabs>
      </w:pPr>
    </w:p>
    <w:p w14:paraId="36C50004" w14:textId="77777777" w:rsidR="00B526F2" w:rsidRDefault="00B526F2" w:rsidP="00B526F2">
      <w:pPr>
        <w:pStyle w:val="4Textofwritings"/>
        <w:tabs>
          <w:tab w:val="clear" w:pos="288"/>
        </w:tabs>
      </w:pPr>
      <w:r>
        <w:t>Can this young man be</w:t>
      </w:r>
      <w:r w:rsidR="001E7EA6">
        <w:t xml:space="preserve"> so blind concerning his duties?</w:t>
      </w:r>
      <w:r w:rsidR="001E7EA6">
        <w:rPr>
          <w:rStyle w:val="FootnoteReference"/>
        </w:rPr>
        <w:footnoteReference w:id="7"/>
      </w:r>
      <w:r>
        <w:rPr>
          <w:vertAlign w:val="superscript"/>
        </w:rPr>
        <w:t xml:space="preserve"> </w:t>
      </w:r>
      <w:r>
        <w:t xml:space="preserve">He must surely know that I sent him to Nancy to get ready for preaching and that it is precisely this work that he is refusing to do? This is hardly believable. Take heed lest you have discouraged him. You do go a bit too fast at times, my dear friend. You do not always take human misery into consideration. There are so many feelings to consider, especially in young men! So do not give up so easily. You now see that you are much more satisfied with the work of Father </w:t>
      </w:r>
      <w:proofErr w:type="spellStart"/>
      <w:r>
        <w:t>Depetro</w:t>
      </w:r>
      <w:proofErr w:type="spellEnd"/>
      <w:r>
        <w:t>, it will be the same with Father (</w:t>
      </w:r>
      <w:proofErr w:type="spellStart"/>
      <w:r>
        <w:t>Michelier</w:t>
      </w:r>
      <w:proofErr w:type="spellEnd"/>
      <w:r>
        <w:t>), but I implore you, do not give up in despair, and especially do not frighten these poor beginners. Insist that they work, but encourage their efforts, show yourself to be happy with the little they do, things will go much better later.</w:t>
      </w:r>
    </w:p>
    <w:p w14:paraId="3E9E771D" w14:textId="77777777" w:rsidR="00B526F2" w:rsidRDefault="00B526F2" w:rsidP="00B526F2">
      <w:pPr>
        <w:pStyle w:val="4Textofwritings"/>
        <w:tabs>
          <w:tab w:val="clear" w:pos="288"/>
        </w:tabs>
      </w:pPr>
    </w:p>
    <w:p w14:paraId="604C6F52" w14:textId="77777777" w:rsidR="00B526F2" w:rsidRDefault="00B526F2" w:rsidP="001E7EA6">
      <w:pPr>
        <w:pStyle w:val="4Textofwritings"/>
        <w:tabs>
          <w:tab w:val="clear" w:pos="288"/>
        </w:tabs>
      </w:pPr>
      <w:r>
        <w:t xml:space="preserve">There is another subject in your house who is at hope’s end, Brother </w:t>
      </w:r>
      <w:proofErr w:type="spellStart"/>
      <w:r>
        <w:t>Bonnin</w:t>
      </w:r>
      <w:proofErr w:type="spellEnd"/>
      <w:r>
        <w:t xml:space="preserve">. He has written, asking me to change him from your house or dispense him from vows. He cannot absolutely get along with the house woman you hired again. But why did you rehire such a foolish woman? Wasn’t there another cook in Nancy? I have consulted Father </w:t>
      </w:r>
      <w:proofErr w:type="spellStart"/>
      <w:r>
        <w:t>Mouchette</w:t>
      </w:r>
      <w:proofErr w:type="spellEnd"/>
      <w:r>
        <w:t xml:space="preserve">, who assured me that that woman is truly insufferable, and that he was not at all surprised that the Brothers could not live with her. You know just how much Brother </w:t>
      </w:r>
      <w:proofErr w:type="spellStart"/>
      <w:r>
        <w:t>Surel</w:t>
      </w:r>
      <w:proofErr w:type="spellEnd"/>
      <w:r>
        <w:t xml:space="preserve"> complained about her; this Brother does the same and that repeatedly. Why make the children of the family so unhappy? I cannot refuse them justice, and if you do not find a way to solve the matter, I should be obliged to withdraw these Brothers an</w:t>
      </w:r>
      <w:r w:rsidR="001E7EA6">
        <w:t>d I have no others to send you.</w:t>
      </w:r>
    </w:p>
    <w:p w14:paraId="6F578A2F" w14:textId="77777777" w:rsidR="00B526F2" w:rsidRDefault="00B526F2" w:rsidP="00B526F2">
      <w:pPr>
        <w:pStyle w:val="4Textofwritings"/>
        <w:tabs>
          <w:tab w:val="clear" w:pos="288"/>
        </w:tabs>
      </w:pPr>
    </w:p>
    <w:p w14:paraId="0C5D0E69" w14:textId="77777777" w:rsidR="00B526F2" w:rsidRDefault="00B526F2" w:rsidP="00B526F2">
      <w:pPr>
        <w:pStyle w:val="4Textofwritings"/>
        <w:tabs>
          <w:tab w:val="clear" w:pos="288"/>
        </w:tabs>
      </w:pPr>
    </w:p>
    <w:p w14:paraId="68FE83D2" w14:textId="77777777" w:rsidR="00B526F2" w:rsidRDefault="001E7EA6" w:rsidP="00B526F2">
      <w:pPr>
        <w:pStyle w:val="1aTitleofwriting"/>
      </w:pPr>
      <w:proofErr w:type="gramStart"/>
      <w:r>
        <w:t xml:space="preserve">To Father </w:t>
      </w:r>
      <w:proofErr w:type="spellStart"/>
      <w:r>
        <w:t>Courtès</w:t>
      </w:r>
      <w:proofErr w:type="spellEnd"/>
      <w:r>
        <w:t>, at Aix.</w:t>
      </w:r>
      <w:proofErr w:type="gramEnd"/>
      <w:r>
        <w:rPr>
          <w:rStyle w:val="FootnoteReference"/>
        </w:rPr>
        <w:footnoteReference w:id="8"/>
      </w:r>
    </w:p>
    <w:p w14:paraId="0713F98B" w14:textId="77777777" w:rsidR="00B526F2" w:rsidRDefault="00B526F2" w:rsidP="00B526F2">
      <w:pPr>
        <w:pStyle w:val="1bOblateWritingsno"/>
      </w:pPr>
      <w:r>
        <w:t>995</w:t>
      </w:r>
      <w:proofErr w:type="gramStart"/>
      <w:r>
        <w:t>:X</w:t>
      </w:r>
      <w:proofErr w:type="gramEnd"/>
      <w:r>
        <w:t xml:space="preserve"> in Oblate Writings</w:t>
      </w:r>
    </w:p>
    <w:p w14:paraId="2458EC57" w14:textId="77777777" w:rsidR="00B526F2" w:rsidRDefault="00B526F2" w:rsidP="00B526F2">
      <w:pPr>
        <w:pStyle w:val="4Textofwritings"/>
        <w:tabs>
          <w:tab w:val="clear" w:pos="288"/>
        </w:tabs>
      </w:pPr>
    </w:p>
    <w:p w14:paraId="026F8AD8" w14:textId="77777777" w:rsidR="00B526F2" w:rsidRDefault="00B526F2" w:rsidP="00B526F2">
      <w:pPr>
        <w:pStyle w:val="2Summaryofcontents"/>
      </w:pPr>
      <w:proofErr w:type="gramStart"/>
      <w:r>
        <w:t>Advice for the teaching of catechism.</w:t>
      </w:r>
      <w:proofErr w:type="gramEnd"/>
    </w:p>
    <w:p w14:paraId="0C2E2DA7" w14:textId="77777777" w:rsidR="00B526F2" w:rsidRDefault="00B526F2" w:rsidP="00B526F2">
      <w:pPr>
        <w:pStyle w:val="4Textofwritings"/>
        <w:tabs>
          <w:tab w:val="clear" w:pos="288"/>
        </w:tabs>
        <w:rPr>
          <w:i/>
          <w:iCs/>
        </w:rPr>
      </w:pPr>
    </w:p>
    <w:p w14:paraId="629A2773" w14:textId="77777777" w:rsidR="00B526F2" w:rsidRDefault="00B526F2" w:rsidP="00B526F2">
      <w:pPr>
        <w:pStyle w:val="3aRecipient"/>
      </w:pPr>
      <w:proofErr w:type="spellStart"/>
      <w:r>
        <w:t>Courtès</w:t>
      </w:r>
      <w:proofErr w:type="spellEnd"/>
      <w:r>
        <w:t xml:space="preserve"> </w:t>
      </w:r>
    </w:p>
    <w:p w14:paraId="4EE8580F" w14:textId="77777777" w:rsidR="00B526F2" w:rsidRDefault="001E7EA6" w:rsidP="00B526F2">
      <w:pPr>
        <w:pStyle w:val="3bPlaceofwriting"/>
      </w:pPr>
      <w:r>
        <w:t>Marseilles,</w:t>
      </w:r>
    </w:p>
    <w:p w14:paraId="42871A94" w14:textId="77777777" w:rsidR="00B526F2" w:rsidRDefault="00B526F2" w:rsidP="00B526F2">
      <w:pPr>
        <w:pStyle w:val="3cDate"/>
      </w:pPr>
      <w:r>
        <w:lastRenderedPageBreak/>
        <w:t>January 10, 1849.</w:t>
      </w:r>
    </w:p>
    <w:p w14:paraId="54138584" w14:textId="77777777" w:rsidR="00B526F2" w:rsidRDefault="00B526F2" w:rsidP="00B526F2">
      <w:pPr>
        <w:pStyle w:val="4Textofwritings"/>
        <w:tabs>
          <w:tab w:val="clear" w:pos="288"/>
        </w:tabs>
      </w:pPr>
    </w:p>
    <w:p w14:paraId="0BF60C6C" w14:textId="77777777" w:rsidR="00B526F2" w:rsidRDefault="00B526F2" w:rsidP="00B526F2">
      <w:pPr>
        <w:pStyle w:val="4Textofwritings"/>
        <w:tabs>
          <w:tab w:val="clear" w:pos="288"/>
        </w:tabs>
      </w:pPr>
      <w:r>
        <w:t>I see no difficulty in the course you have taken. It would have been difficult to refuse such a proposal which, besides, fits rather well into the objectives of our Congregation. In practice, you will have to oversee this teaching by laypeople which can only be rather imperfect and insufficient. You will have to know how to make this catechism interesting, for it must be something more than an ordinary catechism. For that you will need to draw up a plan of instructions, which will certainly be based on what is elementary, but which will go a little more deeply into the science of religion. Our great plague is ignorance. We must do all we can to dissipate it.</w:t>
      </w:r>
    </w:p>
    <w:p w14:paraId="79473B2F" w14:textId="77777777" w:rsidR="00B526F2" w:rsidRDefault="00B526F2" w:rsidP="00B526F2">
      <w:pPr>
        <w:pStyle w:val="5Notes"/>
      </w:pPr>
    </w:p>
    <w:p w14:paraId="3CB683DE" w14:textId="77777777" w:rsidR="00B526F2" w:rsidRDefault="00B526F2" w:rsidP="00B526F2">
      <w:pPr>
        <w:pStyle w:val="4Textofwritings"/>
        <w:tabs>
          <w:tab w:val="clear" w:pos="288"/>
        </w:tabs>
        <w:rPr>
          <w:szCs w:val="16"/>
        </w:rPr>
      </w:pPr>
    </w:p>
    <w:p w14:paraId="40EDB6FC" w14:textId="77777777" w:rsidR="00B526F2" w:rsidRDefault="00B526F2" w:rsidP="00B526F2">
      <w:pPr>
        <w:pStyle w:val="4Textofwritings"/>
        <w:rPr>
          <w:szCs w:val="20"/>
        </w:rPr>
      </w:pPr>
    </w:p>
    <w:p w14:paraId="7A91CB7E" w14:textId="77777777" w:rsidR="00B526F2" w:rsidRDefault="00A81361" w:rsidP="00B526F2">
      <w:pPr>
        <w:pStyle w:val="1aTitleofwriting"/>
      </w:pPr>
      <w:r>
        <w:t>To Father Leonard</w:t>
      </w:r>
      <w:r>
        <w:rPr>
          <w:rStyle w:val="FootnoteReference"/>
        </w:rPr>
        <w:footnoteReference w:id="9"/>
      </w:r>
    </w:p>
    <w:p w14:paraId="46389AD5" w14:textId="77777777" w:rsidR="00B526F2" w:rsidRDefault="00B526F2" w:rsidP="00B526F2">
      <w:pPr>
        <w:pStyle w:val="1bOblateWritingsno"/>
      </w:pPr>
      <w:r>
        <w:t>107</w:t>
      </w:r>
      <w:proofErr w:type="gramStart"/>
      <w:r>
        <w:t>:I</w:t>
      </w:r>
      <w:proofErr w:type="gramEnd"/>
      <w:r>
        <w:t xml:space="preserve"> in Oblate Writings</w:t>
      </w:r>
    </w:p>
    <w:p w14:paraId="0498B32D" w14:textId="77777777" w:rsidR="00B526F2" w:rsidRDefault="00B526F2" w:rsidP="00B526F2">
      <w:pPr>
        <w:pStyle w:val="4Textofwritings"/>
        <w:tabs>
          <w:tab w:val="clear" w:pos="288"/>
        </w:tabs>
      </w:pPr>
    </w:p>
    <w:p w14:paraId="711E77FF" w14:textId="77777777" w:rsidR="00B526F2" w:rsidRDefault="00B526F2" w:rsidP="00B526F2">
      <w:pPr>
        <w:pStyle w:val="2Summaryofcontents"/>
      </w:pPr>
      <w:r>
        <w:t>The Fathers in Canada are lacking in the spirit of obedience and mutual respect. Observe the Rule in the new house of Montreal.</w:t>
      </w:r>
    </w:p>
    <w:p w14:paraId="38EE69BF" w14:textId="77777777" w:rsidR="00B526F2" w:rsidRDefault="00B526F2" w:rsidP="00B526F2">
      <w:pPr>
        <w:pStyle w:val="4Textofwritings"/>
        <w:tabs>
          <w:tab w:val="clear" w:pos="288"/>
        </w:tabs>
        <w:rPr>
          <w:i/>
          <w:iCs/>
        </w:rPr>
      </w:pPr>
    </w:p>
    <w:p w14:paraId="2D5BA4D2" w14:textId="77777777" w:rsidR="00B526F2" w:rsidRDefault="00B526F2" w:rsidP="00B526F2">
      <w:pPr>
        <w:pStyle w:val="3aRecipient"/>
      </w:pPr>
      <w:r>
        <w:t xml:space="preserve">Léonard </w:t>
      </w:r>
    </w:p>
    <w:p w14:paraId="2FCEDD5D" w14:textId="77777777" w:rsidR="00B526F2" w:rsidRDefault="00A81361" w:rsidP="00B526F2">
      <w:pPr>
        <w:pStyle w:val="3bPlaceofwriting"/>
      </w:pPr>
      <w:r>
        <w:t>Marseilles,</w:t>
      </w:r>
    </w:p>
    <w:p w14:paraId="2E0F00CB" w14:textId="77777777" w:rsidR="00B526F2" w:rsidRDefault="00B526F2" w:rsidP="00B526F2">
      <w:pPr>
        <w:pStyle w:val="3cDate"/>
      </w:pPr>
      <w:r>
        <w:t>January 11, 1849.</w:t>
      </w:r>
    </w:p>
    <w:p w14:paraId="109E3494" w14:textId="77777777" w:rsidR="00B526F2" w:rsidRDefault="00B526F2" w:rsidP="00B526F2">
      <w:pPr>
        <w:pStyle w:val="4Textofwritings"/>
        <w:tabs>
          <w:tab w:val="clear" w:pos="288"/>
        </w:tabs>
      </w:pPr>
    </w:p>
    <w:p w14:paraId="2053DA86" w14:textId="77777777" w:rsidR="00B526F2" w:rsidRDefault="00B526F2" w:rsidP="00B526F2">
      <w:pPr>
        <w:pStyle w:val="4Textofwritings"/>
        <w:tabs>
          <w:tab w:val="clear" w:pos="288"/>
        </w:tabs>
      </w:pPr>
      <w:r>
        <w:t xml:space="preserve">Our Fathers have fallen into the habit of arguing over obedience and of permitting themselves to weigh human worth according to a standard other than what is just. Hence these senseless apathies and bad feelings in a group wherein should reign only peace, simplicity, religious respect, mutual support, in a word, all the virtues they have vowed to practise. Can you imagine being so disloyal as to let oneself be influenced by the views of strangers as to the worth of one’s brothers, instead of repulsing these impertinences by sternly showing that one’s sense of propriety has been offended and by defending as one ought a brother condemned by people who have no right. In censuring one’s brother in this manner, the idea is to appear to be distinguished by good judgement and perhaps to be more estimable than the brother who is scorned. But one is sure to be deceived by this stupid self-esteem and punished for this grave lack of charity, for this forgetfulness of the elementary rule which makes it a duty for a brother to defend his brothers. The very ones to whom you have betrayed your brother will despise you in turn and you will only obtain what you deserve. I have voiced to you my extreme displeasure on this subject several times. I am so upset that were I on the scene, I would punish any missionary found at fault on this point, even by prohibiting him from celebrating Mass. Do people behave in this way in other Congregations? I certainly have around here, and there are to be found elsewhere, some quite mediocre Jesuits. But you need not fear that their brethren will ever expose them to the disparagement of strangers. No one would think of diminishing the respect that is due to them and if anyone were capable of carelessness on this point, he would be soundly taken to task by whomsoever he might have addressed. Now that, my dear Father, you are at the head of a little </w:t>
      </w:r>
      <w:r>
        <w:lastRenderedPageBreak/>
        <w:t>community,</w:t>
      </w:r>
      <w:r w:rsidR="00A81361">
        <w:rPr>
          <w:rStyle w:val="FootnoteReference"/>
        </w:rPr>
        <w:footnoteReference w:id="10"/>
      </w:r>
      <w:r>
        <w:rPr>
          <w:vertAlign w:val="superscript"/>
        </w:rPr>
        <w:t xml:space="preserve"> </w:t>
      </w:r>
      <w:r>
        <w:t>insist severely on the correction of this detestable habit. I recommend also that you see that the Rule is observed in all respects. From the moment you are superior, the responsibility rests on you.</w:t>
      </w:r>
    </w:p>
    <w:p w14:paraId="4BF30877" w14:textId="77777777" w:rsidR="00B526F2" w:rsidRDefault="00B526F2" w:rsidP="00B526F2">
      <w:pPr>
        <w:pStyle w:val="4Textofwritings"/>
        <w:tabs>
          <w:tab w:val="clear" w:pos="288"/>
        </w:tabs>
      </w:pPr>
    </w:p>
    <w:p w14:paraId="4598A980" w14:textId="77777777" w:rsidR="00B526F2" w:rsidRDefault="00B526F2" w:rsidP="00A81361">
      <w:pPr>
        <w:pStyle w:val="4Textofwritings"/>
        <w:tabs>
          <w:tab w:val="clear" w:pos="288"/>
        </w:tabs>
      </w:pPr>
      <w:r>
        <w:t>I congratulate you on being chosen as the first to establish our Congregation in Montreal. God will bless the beginnings all the more because they are somewhat marked by certain privations which, as you tell me, make you feel the charms of holy poverty. This is the way we began when we laid the fi</w:t>
      </w:r>
      <w:r w:rsidR="00A81361">
        <w:t>rst foundations of the Society.</w:t>
      </w:r>
    </w:p>
    <w:p w14:paraId="0CAB7F66" w14:textId="77777777" w:rsidR="00B526F2" w:rsidRDefault="00B526F2" w:rsidP="00B526F2">
      <w:pPr>
        <w:pStyle w:val="4Textofwritings"/>
        <w:tabs>
          <w:tab w:val="clear" w:pos="288"/>
        </w:tabs>
      </w:pPr>
    </w:p>
    <w:p w14:paraId="2A43351D" w14:textId="41A36E66" w:rsidR="00B526F2" w:rsidRDefault="00B526F2" w:rsidP="00C1658C">
      <w:pPr>
        <w:pStyle w:val="4Textofwritings"/>
        <w:ind w:firstLine="0"/>
      </w:pPr>
    </w:p>
    <w:p w14:paraId="5A687F1D" w14:textId="77777777" w:rsidR="00C1658C" w:rsidRDefault="00C1658C" w:rsidP="00C1658C">
      <w:pPr>
        <w:pStyle w:val="1aTitleofwriting"/>
      </w:pPr>
      <w:r>
        <w:t>Diary 1849-1860</w:t>
      </w:r>
    </w:p>
    <w:p w14:paraId="75E1560C" w14:textId="77777777" w:rsidR="00C1658C" w:rsidRDefault="00C1658C" w:rsidP="00C1658C">
      <w:pPr>
        <w:pStyle w:val="1aTitleofwriting"/>
        <w:rPr>
          <w:b w:val="0"/>
          <w:color w:val="800080"/>
        </w:rPr>
      </w:pPr>
      <w:r w:rsidRPr="00E36006">
        <w:rPr>
          <w:b w:val="0"/>
          <w:color w:val="5F497A" w:themeColor="accent4" w:themeShade="BF"/>
        </w:rPr>
        <w:tab/>
      </w:r>
      <w:r w:rsidRPr="00E36006">
        <w:rPr>
          <w:b w:val="0"/>
          <w:color w:val="800080"/>
        </w:rPr>
        <w:t>Oblate Writings XXII</w:t>
      </w:r>
    </w:p>
    <w:p w14:paraId="60AEF462" w14:textId="77777777" w:rsidR="00C1658C" w:rsidRDefault="00C1658C" w:rsidP="00C1658C">
      <w:pPr>
        <w:pStyle w:val="3aRecipient"/>
      </w:pPr>
      <w:r>
        <w:t>Diary 1849-1860</w:t>
      </w:r>
    </w:p>
    <w:p w14:paraId="35CF100E" w14:textId="5DFB1BB6" w:rsidR="00C1658C" w:rsidRPr="000956B5" w:rsidRDefault="00105FBD" w:rsidP="00105FBD">
      <w:pPr>
        <w:pStyle w:val="4Textofwritings"/>
        <w:ind w:firstLine="0"/>
        <w:jc w:val="right"/>
        <w:rPr>
          <w:color w:val="9BBB59" w:themeColor="accent3"/>
        </w:rPr>
      </w:pPr>
      <w:r w:rsidRPr="000956B5">
        <w:rPr>
          <w:color w:val="9BBB59" w:themeColor="accent3"/>
        </w:rPr>
        <w:t>January 11, 1849</w:t>
      </w:r>
    </w:p>
    <w:p w14:paraId="35F0F46A" w14:textId="77777777" w:rsidR="000956B5" w:rsidRDefault="000956B5" w:rsidP="00C1658C">
      <w:pPr>
        <w:pStyle w:val="BodyText"/>
        <w:kinsoku w:val="0"/>
        <w:overflowPunct w:val="0"/>
        <w:spacing w:line="264" w:lineRule="auto"/>
        <w:jc w:val="both"/>
        <w:rPr>
          <w:b/>
          <w:bCs/>
          <w:w w:val="105"/>
        </w:rPr>
      </w:pPr>
    </w:p>
    <w:p w14:paraId="17092B84" w14:textId="6AFE3981" w:rsidR="00C1658C" w:rsidRPr="00B945C5" w:rsidRDefault="00C1658C" w:rsidP="00C1658C">
      <w:pPr>
        <w:pStyle w:val="BodyText"/>
        <w:kinsoku w:val="0"/>
        <w:overflowPunct w:val="0"/>
        <w:spacing w:line="264" w:lineRule="auto"/>
        <w:jc w:val="both"/>
        <w:rPr>
          <w:w w:val="105"/>
        </w:rPr>
      </w:pPr>
      <w:r w:rsidRPr="00B945C5">
        <w:rPr>
          <w:b/>
          <w:bCs/>
          <w:w w:val="105"/>
        </w:rPr>
        <w:t>January</w:t>
      </w:r>
      <w:r w:rsidRPr="00B945C5">
        <w:rPr>
          <w:b/>
          <w:bCs/>
          <w:spacing w:val="13"/>
          <w:w w:val="105"/>
        </w:rPr>
        <w:t xml:space="preserve"> </w:t>
      </w:r>
      <w:r w:rsidRPr="00B945C5">
        <w:rPr>
          <w:b/>
          <w:bCs/>
          <w:w w:val="105"/>
        </w:rPr>
        <w:t>11</w:t>
      </w:r>
      <w:r w:rsidR="00D421CD" w:rsidRPr="00D421CD">
        <w:rPr>
          <w:rStyle w:val="FootnoteReference"/>
          <w:bCs/>
          <w:w w:val="105"/>
        </w:rPr>
        <w:footnoteReference w:id="11"/>
      </w:r>
      <w:r w:rsidRPr="00D421CD">
        <w:rPr>
          <w:bCs/>
          <w:spacing w:val="-7"/>
          <w:w w:val="105"/>
          <w:sz w:val="11"/>
          <w:szCs w:val="11"/>
        </w:rPr>
        <w:t xml:space="preserve"> </w:t>
      </w:r>
      <w:r w:rsidR="003B040C">
        <w:rPr>
          <w:bCs/>
          <w:spacing w:val="-7"/>
          <w:w w:val="105"/>
          <w:szCs w:val="11"/>
        </w:rPr>
        <w:t xml:space="preserve">: </w:t>
      </w:r>
      <w:r w:rsidRPr="00B945C5">
        <w:rPr>
          <w:w w:val="105"/>
        </w:rPr>
        <w:t>Arrival</w:t>
      </w:r>
      <w:r w:rsidRPr="00B945C5">
        <w:rPr>
          <w:spacing w:val="-5"/>
          <w:w w:val="105"/>
        </w:rPr>
        <w:t xml:space="preserve"> </w:t>
      </w:r>
      <w:r w:rsidRPr="00B945C5">
        <w:rPr>
          <w:w w:val="105"/>
        </w:rPr>
        <w:t>of</w:t>
      </w:r>
      <w:r w:rsidRPr="00B945C5">
        <w:rPr>
          <w:spacing w:val="-2"/>
          <w:w w:val="105"/>
        </w:rPr>
        <w:t xml:space="preserve"> </w:t>
      </w:r>
      <w:r w:rsidRPr="00B945C5">
        <w:rPr>
          <w:w w:val="105"/>
        </w:rPr>
        <w:t>Cardinal</w:t>
      </w:r>
      <w:r w:rsidRPr="00B945C5">
        <w:rPr>
          <w:spacing w:val="-5"/>
          <w:w w:val="105"/>
        </w:rPr>
        <w:t xml:space="preserve"> </w:t>
      </w:r>
      <w:r w:rsidRPr="00B945C5">
        <w:rPr>
          <w:w w:val="105"/>
        </w:rPr>
        <w:t>Giraud</w:t>
      </w:r>
      <w:r w:rsidR="00D421CD">
        <w:rPr>
          <w:rStyle w:val="FootnoteReference"/>
          <w:w w:val="105"/>
        </w:rPr>
        <w:footnoteReference w:id="12"/>
      </w:r>
      <w:r w:rsidR="00D421CD">
        <w:rPr>
          <w:w w:val="105"/>
        </w:rPr>
        <w:t xml:space="preserve"> </w:t>
      </w:r>
      <w:r w:rsidRPr="00B945C5">
        <w:rPr>
          <w:w w:val="105"/>
        </w:rPr>
        <w:t>on</w:t>
      </w:r>
      <w:r w:rsidRPr="00B945C5">
        <w:rPr>
          <w:spacing w:val="-8"/>
          <w:w w:val="105"/>
        </w:rPr>
        <w:t xml:space="preserve"> </w:t>
      </w:r>
      <w:r w:rsidRPr="00B945C5">
        <w:rPr>
          <w:w w:val="105"/>
        </w:rPr>
        <w:t>his</w:t>
      </w:r>
      <w:r w:rsidRPr="00B945C5">
        <w:rPr>
          <w:spacing w:val="-3"/>
          <w:w w:val="105"/>
        </w:rPr>
        <w:t xml:space="preserve"> </w:t>
      </w:r>
      <w:r w:rsidRPr="00B945C5">
        <w:rPr>
          <w:w w:val="105"/>
        </w:rPr>
        <w:t>way to</w:t>
      </w:r>
      <w:r w:rsidRPr="00B945C5">
        <w:rPr>
          <w:spacing w:val="-16"/>
          <w:w w:val="105"/>
        </w:rPr>
        <w:t xml:space="preserve"> </w:t>
      </w:r>
      <w:r w:rsidRPr="00B945C5">
        <w:rPr>
          <w:w w:val="105"/>
        </w:rPr>
        <w:t>Gaeta.</w:t>
      </w:r>
      <w:r w:rsidRPr="00B945C5">
        <w:rPr>
          <w:spacing w:val="-17"/>
          <w:w w:val="105"/>
        </w:rPr>
        <w:t xml:space="preserve"> </w:t>
      </w:r>
      <w:r w:rsidRPr="00B945C5">
        <w:rPr>
          <w:w w:val="105"/>
        </w:rPr>
        <w:t>The prelate suggested that I accompany him; I think that it would be neither necessary nor convenient for me to do</w:t>
      </w:r>
      <w:r w:rsidRPr="00B945C5">
        <w:rPr>
          <w:spacing w:val="1"/>
          <w:w w:val="105"/>
        </w:rPr>
        <w:t xml:space="preserve"> </w:t>
      </w:r>
      <w:r w:rsidRPr="00B945C5">
        <w:rPr>
          <w:w w:val="105"/>
        </w:rPr>
        <w:t>so.</w:t>
      </w:r>
    </w:p>
    <w:p w14:paraId="78A6C79F" w14:textId="77777777" w:rsidR="00EF4CD6" w:rsidRDefault="00EF4CD6" w:rsidP="00EF4CD6">
      <w:pPr>
        <w:pStyle w:val="1aTitleofwriting"/>
      </w:pPr>
    </w:p>
    <w:p w14:paraId="0A14FEC2" w14:textId="16C0AC82" w:rsidR="00EF4CD6" w:rsidRDefault="00EF4CD6" w:rsidP="00EF4CD6">
      <w:pPr>
        <w:pStyle w:val="1aTitleofwriting"/>
      </w:pPr>
      <w:r>
        <w:t>Diary 1849-1860</w:t>
      </w:r>
    </w:p>
    <w:p w14:paraId="627E0BF3" w14:textId="77777777" w:rsidR="00EF4CD6" w:rsidRDefault="00EF4CD6" w:rsidP="00EF4CD6">
      <w:pPr>
        <w:pStyle w:val="1aTitleofwriting"/>
        <w:rPr>
          <w:b w:val="0"/>
          <w:color w:val="800080"/>
        </w:rPr>
      </w:pPr>
      <w:r w:rsidRPr="00E36006">
        <w:rPr>
          <w:b w:val="0"/>
          <w:color w:val="5F497A" w:themeColor="accent4" w:themeShade="BF"/>
        </w:rPr>
        <w:tab/>
      </w:r>
      <w:r w:rsidRPr="00E36006">
        <w:rPr>
          <w:b w:val="0"/>
          <w:color w:val="800080"/>
        </w:rPr>
        <w:t>Oblate Writings XXII</w:t>
      </w:r>
    </w:p>
    <w:p w14:paraId="189D6151" w14:textId="77777777" w:rsidR="00EF4CD6" w:rsidRDefault="00EF4CD6" w:rsidP="00EF4CD6">
      <w:pPr>
        <w:pStyle w:val="3aRecipient"/>
      </w:pPr>
      <w:r>
        <w:t>Diary 1849-1860</w:t>
      </w:r>
    </w:p>
    <w:p w14:paraId="0C929E4A" w14:textId="4996806F" w:rsidR="00C1658C" w:rsidRPr="000956B5" w:rsidRDefault="000956B5" w:rsidP="000956B5">
      <w:pPr>
        <w:pStyle w:val="4Textofwritings"/>
        <w:ind w:firstLine="0"/>
        <w:jc w:val="right"/>
        <w:rPr>
          <w:color w:val="9BBB59" w:themeColor="accent3"/>
        </w:rPr>
      </w:pPr>
      <w:r w:rsidRPr="000956B5">
        <w:rPr>
          <w:color w:val="9BBB59" w:themeColor="accent3"/>
        </w:rPr>
        <w:t>January 13, 1849</w:t>
      </w:r>
    </w:p>
    <w:p w14:paraId="12D59C29" w14:textId="77777777" w:rsidR="000956B5" w:rsidRDefault="000956B5" w:rsidP="000956B5">
      <w:pPr>
        <w:pStyle w:val="4Textofwritings"/>
        <w:ind w:firstLine="0"/>
        <w:jc w:val="right"/>
      </w:pPr>
    </w:p>
    <w:p w14:paraId="2236A552" w14:textId="7FAA9D4B" w:rsidR="00EF4CD6" w:rsidRPr="004D5F4A" w:rsidRDefault="00EF4CD6" w:rsidP="00EF4CD6">
      <w:pPr>
        <w:pStyle w:val="BodyText"/>
        <w:kinsoku w:val="0"/>
        <w:overflowPunct w:val="0"/>
        <w:spacing w:line="264" w:lineRule="auto"/>
        <w:jc w:val="both"/>
      </w:pPr>
      <w:r w:rsidRPr="00EF4CD6">
        <w:rPr>
          <w:b/>
          <w:bCs/>
        </w:rPr>
        <w:t xml:space="preserve">January </w:t>
      </w:r>
      <w:r w:rsidRPr="003B040C">
        <w:rPr>
          <w:b/>
        </w:rPr>
        <w:t>1</w:t>
      </w:r>
      <w:r w:rsidRPr="00EF4CD6">
        <w:rPr>
          <w:b/>
        </w:rPr>
        <w:t>3</w:t>
      </w:r>
      <w:r>
        <w:rPr>
          <w:rStyle w:val="FootnoteReference"/>
          <w:spacing w:val="-13"/>
          <w:w w:val="130"/>
        </w:rPr>
        <w:footnoteReference w:id="13"/>
      </w:r>
      <w:r w:rsidR="003B040C" w:rsidRPr="003B040C">
        <w:t>:</w:t>
      </w:r>
      <w:r w:rsidR="006B5FFC">
        <w:rPr>
          <w:spacing w:val="-13"/>
          <w:w w:val="130"/>
          <w:position w:val="6"/>
          <w:sz w:val="12"/>
          <w:szCs w:val="12"/>
        </w:rPr>
        <w:t xml:space="preserve"> </w:t>
      </w:r>
      <w:r w:rsidRPr="00EF4CD6">
        <w:t xml:space="preserve">I have decidedly let the Cardinal leave without me. The Cardinal tends to see everything through rose tinted glasses; he left with the intention of convincing the Pope to give in to the wishes of the nation and of the episcopate; he is convinced (and it appears that </w:t>
      </w:r>
      <w:proofErr w:type="spellStart"/>
      <w:r w:rsidRPr="00EF4CD6">
        <w:t>Louis­Napoleon</w:t>
      </w:r>
      <w:proofErr w:type="spellEnd"/>
      <w:r w:rsidRPr="00EF4CD6">
        <w:t xml:space="preserve"> is very much of the same mind) that the Pope's presence in France would facilitate good elections for the national assembly. That may very well be but, according to the attitude which we see the assembly has adopted, the President would have to make a coup-d’état to defend</w:t>
      </w:r>
      <w:r w:rsidRPr="00EF4CD6">
        <w:rPr>
          <w:spacing w:val="-3"/>
        </w:rPr>
        <w:t xml:space="preserve"> </w:t>
      </w:r>
      <w:r w:rsidRPr="00EF4CD6">
        <w:t>it</w:t>
      </w:r>
      <w:r w:rsidRPr="00EF4CD6">
        <w:rPr>
          <w:spacing w:val="-13"/>
        </w:rPr>
        <w:t xml:space="preserve"> </w:t>
      </w:r>
      <w:r w:rsidRPr="00EF4CD6">
        <w:t>and</w:t>
      </w:r>
      <w:r w:rsidRPr="00EF4CD6">
        <w:rPr>
          <w:spacing w:val="-11"/>
        </w:rPr>
        <w:t xml:space="preserve"> </w:t>
      </w:r>
      <w:r w:rsidRPr="00EF4CD6">
        <w:t>the</w:t>
      </w:r>
      <w:r w:rsidRPr="00EF4CD6">
        <w:rPr>
          <w:spacing w:val="-14"/>
        </w:rPr>
        <w:t xml:space="preserve"> </w:t>
      </w:r>
      <w:r w:rsidRPr="00EF4CD6">
        <w:t>result</w:t>
      </w:r>
      <w:r w:rsidRPr="00EF4CD6">
        <w:rPr>
          <w:spacing w:val="3"/>
        </w:rPr>
        <w:t xml:space="preserve"> </w:t>
      </w:r>
      <w:r w:rsidRPr="00EF4CD6">
        <w:t>would</w:t>
      </w:r>
      <w:r w:rsidRPr="00EF4CD6">
        <w:rPr>
          <w:spacing w:val="1"/>
        </w:rPr>
        <w:t xml:space="preserve"> </w:t>
      </w:r>
      <w:r w:rsidRPr="00EF4CD6">
        <w:t>be</w:t>
      </w:r>
      <w:r w:rsidRPr="00EF4CD6">
        <w:rPr>
          <w:spacing w:val="-3"/>
        </w:rPr>
        <w:t xml:space="preserve"> </w:t>
      </w:r>
      <w:r w:rsidRPr="00EF4CD6">
        <w:t>shocking;</w:t>
      </w:r>
      <w:r w:rsidRPr="00EF4CD6">
        <w:rPr>
          <w:spacing w:val="-8"/>
        </w:rPr>
        <w:t xml:space="preserve"> </w:t>
      </w:r>
      <w:r w:rsidRPr="00EF4CD6">
        <w:t>would</w:t>
      </w:r>
      <w:r w:rsidRPr="00EF4CD6">
        <w:rPr>
          <w:spacing w:val="1"/>
        </w:rPr>
        <w:t xml:space="preserve"> </w:t>
      </w:r>
      <w:r w:rsidRPr="00EF4CD6">
        <w:t>it</w:t>
      </w:r>
      <w:r w:rsidRPr="00EF4CD6">
        <w:rPr>
          <w:spacing w:val="-9"/>
        </w:rPr>
        <w:t xml:space="preserve"> </w:t>
      </w:r>
      <w:r w:rsidRPr="00EF4CD6">
        <w:t>not</w:t>
      </w:r>
      <w:r w:rsidRPr="00EF4CD6">
        <w:rPr>
          <w:spacing w:val="-7"/>
        </w:rPr>
        <w:t xml:space="preserve"> </w:t>
      </w:r>
      <w:r w:rsidRPr="00EF4CD6">
        <w:t>be</w:t>
      </w:r>
      <w:r w:rsidRPr="00EF4CD6">
        <w:rPr>
          <w:spacing w:val="-7"/>
        </w:rPr>
        <w:t xml:space="preserve"> </w:t>
      </w:r>
      <w:r w:rsidRPr="00EF4CD6">
        <w:t>disgraceful</w:t>
      </w:r>
      <w:r w:rsidRPr="00EF4CD6">
        <w:rPr>
          <w:spacing w:val="4"/>
        </w:rPr>
        <w:t xml:space="preserve"> </w:t>
      </w:r>
      <w:r w:rsidRPr="00EF4CD6">
        <w:t>to bring the Pope here to witness this disorder? I have no desire to share in the</w:t>
      </w:r>
      <w:r w:rsidRPr="00EF4CD6">
        <w:rPr>
          <w:spacing w:val="-12"/>
        </w:rPr>
        <w:t xml:space="preserve"> </w:t>
      </w:r>
      <w:r w:rsidRPr="00EF4CD6">
        <w:t>responsibility</w:t>
      </w:r>
      <w:r w:rsidRPr="00EF4CD6">
        <w:rPr>
          <w:spacing w:val="7"/>
        </w:rPr>
        <w:t xml:space="preserve"> </w:t>
      </w:r>
      <w:r w:rsidRPr="00EF4CD6">
        <w:t>for</w:t>
      </w:r>
      <w:r w:rsidRPr="00EF4CD6">
        <w:rPr>
          <w:spacing w:val="-15"/>
        </w:rPr>
        <w:t xml:space="preserve"> </w:t>
      </w:r>
      <w:r w:rsidRPr="00EF4CD6">
        <w:t>that</w:t>
      </w:r>
      <w:r w:rsidRPr="00EF4CD6">
        <w:rPr>
          <w:spacing w:val="-3"/>
        </w:rPr>
        <w:t xml:space="preserve"> </w:t>
      </w:r>
      <w:r w:rsidRPr="00EF4CD6">
        <w:t>and</w:t>
      </w:r>
      <w:r w:rsidRPr="00EF4CD6">
        <w:rPr>
          <w:spacing w:val="-12"/>
        </w:rPr>
        <w:t xml:space="preserve"> </w:t>
      </w:r>
      <w:r w:rsidRPr="00EF4CD6">
        <w:t>I</w:t>
      </w:r>
      <w:r w:rsidRPr="00EF4CD6">
        <w:rPr>
          <w:spacing w:val="-13"/>
        </w:rPr>
        <w:t xml:space="preserve"> </w:t>
      </w:r>
      <w:r w:rsidRPr="00EF4CD6">
        <w:t>remain</w:t>
      </w:r>
      <w:r w:rsidRPr="00EF4CD6">
        <w:rPr>
          <w:spacing w:val="-4"/>
        </w:rPr>
        <w:t xml:space="preserve"> </w:t>
      </w:r>
      <w:r w:rsidRPr="00EF4CD6">
        <w:t>prudently</w:t>
      </w:r>
      <w:r w:rsidRPr="00EF4CD6">
        <w:rPr>
          <w:spacing w:val="6"/>
        </w:rPr>
        <w:t xml:space="preserve"> </w:t>
      </w:r>
      <w:r w:rsidRPr="00EF4CD6">
        <w:t>apart</w:t>
      </w:r>
      <w:r w:rsidRPr="00EF4CD6">
        <w:rPr>
          <w:spacing w:val="-13"/>
        </w:rPr>
        <w:t xml:space="preserve"> </w:t>
      </w:r>
      <w:r w:rsidRPr="00EF4CD6">
        <w:t>from</w:t>
      </w:r>
      <w:r w:rsidRPr="00EF4CD6">
        <w:rPr>
          <w:spacing w:val="-15"/>
        </w:rPr>
        <w:t xml:space="preserve"> </w:t>
      </w:r>
      <w:r w:rsidRPr="00EF4CD6">
        <w:t>it.</w:t>
      </w:r>
      <w:r w:rsidRPr="00EF4CD6">
        <w:rPr>
          <w:spacing w:val="-21"/>
        </w:rPr>
        <w:t xml:space="preserve"> </w:t>
      </w:r>
      <w:r w:rsidRPr="00EF4CD6">
        <w:t>I</w:t>
      </w:r>
      <w:r w:rsidRPr="00EF4CD6">
        <w:rPr>
          <w:spacing w:val="-13"/>
        </w:rPr>
        <w:t xml:space="preserve"> </w:t>
      </w:r>
      <w:r w:rsidRPr="00EF4CD6">
        <w:t>will</w:t>
      </w:r>
      <w:r w:rsidRPr="00EF4CD6">
        <w:rPr>
          <w:spacing w:val="-10"/>
        </w:rPr>
        <w:t xml:space="preserve"> </w:t>
      </w:r>
      <w:r w:rsidRPr="00EF4CD6">
        <w:t>even do</w:t>
      </w:r>
      <w:r w:rsidRPr="00EF4CD6">
        <w:rPr>
          <w:spacing w:val="-17"/>
        </w:rPr>
        <w:t xml:space="preserve"> </w:t>
      </w:r>
      <w:r w:rsidRPr="00EF4CD6">
        <w:t>more</w:t>
      </w:r>
      <w:r w:rsidRPr="00EF4CD6">
        <w:rPr>
          <w:spacing w:val="-11"/>
        </w:rPr>
        <w:t xml:space="preserve"> </w:t>
      </w:r>
      <w:r w:rsidRPr="00EF4CD6">
        <w:t>than</w:t>
      </w:r>
      <w:r w:rsidRPr="00EF4CD6">
        <w:rPr>
          <w:spacing w:val="-5"/>
        </w:rPr>
        <w:t xml:space="preserve"> </w:t>
      </w:r>
      <w:r>
        <w:t>that;</w:t>
      </w:r>
      <w:r w:rsidRPr="00EF4CD6">
        <w:rPr>
          <w:spacing w:val="-9"/>
        </w:rPr>
        <w:t xml:space="preserve"> </w:t>
      </w:r>
      <w:r w:rsidRPr="00EF4CD6">
        <w:t>in</w:t>
      </w:r>
      <w:r w:rsidRPr="00EF4CD6">
        <w:rPr>
          <w:spacing w:val="-10"/>
        </w:rPr>
        <w:t xml:space="preserve"> </w:t>
      </w:r>
      <w:r w:rsidRPr="00EF4CD6">
        <w:t>the</w:t>
      </w:r>
      <w:r w:rsidRPr="00EF4CD6">
        <w:rPr>
          <w:spacing w:val="-11"/>
        </w:rPr>
        <w:t xml:space="preserve"> </w:t>
      </w:r>
      <w:r w:rsidRPr="00EF4CD6">
        <w:t>letter</w:t>
      </w:r>
      <w:r w:rsidRPr="00EF4CD6">
        <w:rPr>
          <w:spacing w:val="-11"/>
        </w:rPr>
        <w:t xml:space="preserve"> </w:t>
      </w:r>
      <w:r w:rsidRPr="00EF4CD6">
        <w:t>which</w:t>
      </w:r>
      <w:r w:rsidRPr="00EF4CD6">
        <w:rPr>
          <w:spacing w:val="-6"/>
        </w:rPr>
        <w:t xml:space="preserve"> </w:t>
      </w:r>
      <w:r w:rsidRPr="00EF4CD6">
        <w:t>I</w:t>
      </w:r>
      <w:r w:rsidRPr="00EF4CD6">
        <w:rPr>
          <w:spacing w:val="-13"/>
        </w:rPr>
        <w:t xml:space="preserve"> </w:t>
      </w:r>
      <w:r w:rsidRPr="00EF4CD6">
        <w:t>will</w:t>
      </w:r>
      <w:r w:rsidRPr="00EF4CD6">
        <w:rPr>
          <w:spacing w:val="-8"/>
        </w:rPr>
        <w:t xml:space="preserve"> </w:t>
      </w:r>
      <w:r w:rsidRPr="00EF4CD6">
        <w:t>write</w:t>
      </w:r>
      <w:r w:rsidRPr="00EF4CD6">
        <w:rPr>
          <w:spacing w:val="-7"/>
        </w:rPr>
        <w:t xml:space="preserve"> </w:t>
      </w:r>
      <w:r w:rsidRPr="00EF4CD6">
        <w:t>today</w:t>
      </w:r>
      <w:r w:rsidRPr="00EF4CD6">
        <w:rPr>
          <w:spacing w:val="-6"/>
        </w:rPr>
        <w:t xml:space="preserve"> </w:t>
      </w:r>
      <w:r w:rsidRPr="00EF4CD6">
        <w:t>to</w:t>
      </w:r>
      <w:r w:rsidRPr="00EF4CD6">
        <w:rPr>
          <w:spacing w:val="-14"/>
        </w:rPr>
        <w:t xml:space="preserve"> </w:t>
      </w:r>
      <w:r w:rsidRPr="00EF4CD6">
        <w:t>the</w:t>
      </w:r>
      <w:r w:rsidRPr="00EF4CD6">
        <w:rPr>
          <w:spacing w:val="-8"/>
        </w:rPr>
        <w:t xml:space="preserve"> </w:t>
      </w:r>
      <w:r w:rsidRPr="00EF4CD6">
        <w:t>Holy</w:t>
      </w:r>
      <w:r w:rsidRPr="00EF4CD6">
        <w:rPr>
          <w:spacing w:val="-8"/>
        </w:rPr>
        <w:t xml:space="preserve"> </w:t>
      </w:r>
      <w:r w:rsidRPr="00EF4CD6">
        <w:t>Father</w:t>
      </w:r>
      <w:r>
        <w:t xml:space="preserve"> </w:t>
      </w:r>
      <w:r w:rsidRPr="004D5F4A">
        <w:t>I shall explain clearly to him what I think so that he will understand the matter if he reads my letter attentively. The Pope will understand that our situation is not sufficiently peaceful for him to take the risk of coming too soon, if he still intends to visit us. Here is the text of that letter:</w:t>
      </w:r>
    </w:p>
    <w:p w14:paraId="3C64595A" w14:textId="60140F27" w:rsidR="00B90F0F" w:rsidRPr="00B90F0F" w:rsidRDefault="00B90F0F" w:rsidP="00B90F0F">
      <w:pPr>
        <w:pStyle w:val="BodyText"/>
        <w:kinsoku w:val="0"/>
        <w:overflowPunct w:val="0"/>
        <w:spacing w:line="264" w:lineRule="auto"/>
        <w:ind w:firstLine="410"/>
        <w:rPr>
          <w:i/>
          <w:iCs/>
        </w:rPr>
      </w:pPr>
      <w:r w:rsidRPr="00B90F0F">
        <w:rPr>
          <w:i/>
          <w:iCs/>
        </w:rPr>
        <w:t>Marseilles, January 13, 1849. Most Holy Father,</w:t>
      </w:r>
    </w:p>
    <w:p w14:paraId="70C4B26D" w14:textId="77777777" w:rsidR="00B90F0F" w:rsidRPr="00B90F0F" w:rsidRDefault="00B90F0F" w:rsidP="00B90F0F">
      <w:pPr>
        <w:pStyle w:val="BodyText"/>
        <w:kinsoku w:val="0"/>
        <w:overflowPunct w:val="0"/>
        <w:spacing w:line="264" w:lineRule="auto"/>
        <w:ind w:firstLine="410"/>
        <w:jc w:val="both"/>
        <w:rPr>
          <w:i/>
          <w:iCs/>
        </w:rPr>
      </w:pPr>
      <w:r w:rsidRPr="00B90F0F">
        <w:rPr>
          <w:i/>
          <w:iCs/>
        </w:rPr>
        <w:lastRenderedPageBreak/>
        <w:t>The benevolent attention which Your Holiness may wish to give to what I dare to write to you is my excuse for taking the liberty that I do in renewing the expression of my feelings of unwavering devotion and profound respect.</w:t>
      </w:r>
    </w:p>
    <w:p w14:paraId="44FDEC8B" w14:textId="77777777" w:rsidR="00B90F0F" w:rsidRPr="00B90F0F" w:rsidRDefault="00B90F0F" w:rsidP="00B90F0F">
      <w:pPr>
        <w:pStyle w:val="BodyText"/>
        <w:kinsoku w:val="0"/>
        <w:overflowPunct w:val="0"/>
        <w:spacing w:line="261" w:lineRule="auto"/>
        <w:ind w:firstLine="401"/>
        <w:jc w:val="both"/>
        <w:rPr>
          <w:i/>
          <w:iCs/>
        </w:rPr>
      </w:pPr>
      <w:r w:rsidRPr="00B90F0F">
        <w:rPr>
          <w:i/>
          <w:iCs/>
        </w:rPr>
        <w:t xml:space="preserve">I do not wish to let the Cardinal Archbishop of </w:t>
      </w:r>
      <w:proofErr w:type="spellStart"/>
      <w:r w:rsidRPr="00B90F0F">
        <w:rPr>
          <w:i/>
          <w:iCs/>
        </w:rPr>
        <w:t>Cambrai</w:t>
      </w:r>
      <w:proofErr w:type="spellEnd"/>
      <w:r w:rsidRPr="00B90F0F">
        <w:rPr>
          <w:i/>
          <w:iCs/>
        </w:rPr>
        <w:t xml:space="preserve"> go on his way to Gaeta without at least giving witness to the Holy Father of the acknowledgement due for the great favour I received last month when you so graciously honoured me with a reply which is so precious to me.</w:t>
      </w:r>
    </w:p>
    <w:p w14:paraId="5C686E88" w14:textId="2C3D6C76" w:rsidR="00B90F0F" w:rsidRPr="00B90F0F" w:rsidRDefault="00B90F0F" w:rsidP="00B90F0F">
      <w:pPr>
        <w:pStyle w:val="BodyText"/>
        <w:kinsoku w:val="0"/>
        <w:overflowPunct w:val="0"/>
        <w:spacing w:before="2" w:line="264" w:lineRule="auto"/>
        <w:ind w:firstLine="391"/>
        <w:jc w:val="both"/>
        <w:rPr>
          <w:i/>
          <w:iCs/>
        </w:rPr>
      </w:pPr>
      <w:r w:rsidRPr="00B90F0F">
        <w:rPr>
          <w:i/>
          <w:iCs/>
        </w:rPr>
        <w:t>My heart precedes this prelate in his fortunate pilgrimage. I envy him the happiness of being in a few days’ time in the presence of Pius IX and I regret that, in spite of myself. I am forced to remain on this side of the frontier. But if the Supreme Pontiff has no objections, once our political situatio</w:t>
      </w:r>
      <w:r w:rsidR="004E5644">
        <w:rPr>
          <w:i/>
          <w:iCs/>
        </w:rPr>
        <w:t xml:space="preserve">n has become clearer, it shall </w:t>
      </w:r>
      <w:r w:rsidRPr="00B90F0F">
        <w:rPr>
          <w:i/>
          <w:iCs/>
        </w:rPr>
        <w:t xml:space="preserve">be my turn to have the consolation of bringing you the ardent good wishes of the French nation, and to bring especially those of my flock together with the witness of the tender piety with which I prostrate myself at your feet and implore for them and for myself your apostolic blessing </w:t>
      </w:r>
      <w:proofErr w:type="gramStart"/>
      <w:r w:rsidRPr="00B90F0F">
        <w:rPr>
          <w:i/>
          <w:iCs/>
        </w:rPr>
        <w:t>and  declare</w:t>
      </w:r>
      <w:proofErr w:type="gramEnd"/>
      <w:r w:rsidRPr="00B90F0F">
        <w:rPr>
          <w:i/>
          <w:iCs/>
        </w:rPr>
        <w:t xml:space="preserve">  myself  to be the  humble and most devoted son of Your Holiness.</w:t>
      </w:r>
    </w:p>
    <w:p w14:paraId="2D652FAC" w14:textId="77777777" w:rsidR="00B90F0F" w:rsidRPr="00B90F0F" w:rsidRDefault="00B90F0F" w:rsidP="00B90F0F">
      <w:pPr>
        <w:pStyle w:val="BodyText"/>
        <w:kinsoku w:val="0"/>
        <w:overflowPunct w:val="0"/>
        <w:spacing w:line="218" w:lineRule="exact"/>
        <w:rPr>
          <w:i/>
          <w:iCs/>
        </w:rPr>
      </w:pPr>
      <w:proofErr w:type="gramStart"/>
      <w:r w:rsidRPr="00B90F0F">
        <w:rPr>
          <w:i/>
          <w:iCs/>
        </w:rPr>
        <w:t>From Marseilles, January 13, 1849.</w:t>
      </w:r>
      <w:proofErr w:type="gramEnd"/>
    </w:p>
    <w:p w14:paraId="1DE2B247" w14:textId="77777777" w:rsidR="00B90F0F" w:rsidRPr="00B90F0F" w:rsidRDefault="00B90F0F" w:rsidP="00B90F0F">
      <w:pPr>
        <w:pStyle w:val="BodyText"/>
        <w:kinsoku w:val="0"/>
        <w:overflowPunct w:val="0"/>
        <w:rPr>
          <w:i/>
          <w:iCs/>
        </w:rPr>
      </w:pPr>
    </w:p>
    <w:p w14:paraId="1CDE0AA3" w14:textId="09EF422D" w:rsidR="00B90F0F" w:rsidRPr="00B90F0F" w:rsidRDefault="00B90F0F" w:rsidP="00B90F0F">
      <w:pPr>
        <w:pStyle w:val="BodyText"/>
        <w:kinsoku w:val="0"/>
        <w:overflowPunct w:val="0"/>
        <w:jc w:val="right"/>
        <w:rPr>
          <w:i/>
          <w:iCs/>
          <w:sz w:val="11"/>
          <w:szCs w:val="11"/>
        </w:rPr>
      </w:pPr>
      <w:r w:rsidRPr="00B90F0F">
        <w:rPr>
          <w:sz w:val="22"/>
          <w:szCs w:val="22"/>
        </w:rPr>
        <w:t xml:space="preserve">+ </w:t>
      </w:r>
      <w:r w:rsidRPr="00B90F0F">
        <w:rPr>
          <w:i/>
          <w:iCs/>
        </w:rPr>
        <w:t>C.J. Eugene, Bishop of Marse</w:t>
      </w:r>
      <w:r>
        <w:rPr>
          <w:i/>
          <w:iCs/>
        </w:rPr>
        <w:t>illes</w:t>
      </w:r>
      <w:r>
        <w:rPr>
          <w:rStyle w:val="FootnoteReference"/>
          <w:i/>
          <w:iCs/>
        </w:rPr>
        <w:footnoteReference w:id="14"/>
      </w:r>
    </w:p>
    <w:p w14:paraId="26EB79DD" w14:textId="77777777" w:rsidR="004E5644" w:rsidRDefault="004E5644" w:rsidP="004E5644">
      <w:pPr>
        <w:pStyle w:val="1aTitleofwriting"/>
      </w:pPr>
      <w:r>
        <w:t>Diary 1849-1860</w:t>
      </w:r>
    </w:p>
    <w:p w14:paraId="32AEDF30" w14:textId="77777777" w:rsidR="004E5644" w:rsidRDefault="004E5644" w:rsidP="004E5644">
      <w:pPr>
        <w:pStyle w:val="1aTitleofwriting"/>
        <w:rPr>
          <w:b w:val="0"/>
          <w:color w:val="800080"/>
        </w:rPr>
      </w:pPr>
      <w:r w:rsidRPr="00E36006">
        <w:rPr>
          <w:b w:val="0"/>
          <w:color w:val="5F497A" w:themeColor="accent4" w:themeShade="BF"/>
        </w:rPr>
        <w:tab/>
      </w:r>
      <w:r w:rsidRPr="00E36006">
        <w:rPr>
          <w:b w:val="0"/>
          <w:color w:val="800080"/>
        </w:rPr>
        <w:t>Oblate Writings XXII</w:t>
      </w:r>
    </w:p>
    <w:p w14:paraId="79B50E59" w14:textId="77777777" w:rsidR="004E5644" w:rsidRDefault="004E5644" w:rsidP="004E5644">
      <w:pPr>
        <w:pStyle w:val="3aRecipient"/>
      </w:pPr>
      <w:r>
        <w:t>Diary 1849-1860</w:t>
      </w:r>
    </w:p>
    <w:p w14:paraId="1E622794" w14:textId="3AA9D7CF" w:rsidR="003B040C" w:rsidRDefault="000956B5" w:rsidP="000956B5">
      <w:pPr>
        <w:pStyle w:val="BodyText"/>
        <w:kinsoku w:val="0"/>
        <w:overflowPunct w:val="0"/>
        <w:spacing w:line="259" w:lineRule="auto"/>
        <w:jc w:val="right"/>
        <w:rPr>
          <w:b/>
          <w:bCs/>
          <w:w w:val="105"/>
        </w:rPr>
      </w:pPr>
      <w:r w:rsidRPr="000956B5">
        <w:rPr>
          <w:bCs/>
          <w:color w:val="9BBB59" w:themeColor="accent3"/>
          <w:w w:val="105"/>
        </w:rPr>
        <w:t>January 14, 1849</w:t>
      </w:r>
    </w:p>
    <w:p w14:paraId="4919F58F" w14:textId="6A8F3F72" w:rsidR="003B040C" w:rsidRPr="003B040C" w:rsidRDefault="003B040C" w:rsidP="003B040C">
      <w:pPr>
        <w:pStyle w:val="BodyText"/>
        <w:kinsoku w:val="0"/>
        <w:overflowPunct w:val="0"/>
        <w:spacing w:line="259" w:lineRule="auto"/>
        <w:jc w:val="both"/>
      </w:pPr>
      <w:r w:rsidRPr="003B040C">
        <w:rPr>
          <w:b/>
          <w:bCs/>
        </w:rPr>
        <w:t xml:space="preserve">January </w:t>
      </w:r>
      <w:r w:rsidRPr="003B040C">
        <w:rPr>
          <w:b/>
          <w:bCs/>
          <w:szCs w:val="20"/>
        </w:rPr>
        <w:t>14</w:t>
      </w:r>
      <w:r w:rsidRPr="003B040C">
        <w:rPr>
          <w:rStyle w:val="FootnoteReference"/>
          <w:bCs/>
          <w:szCs w:val="20"/>
        </w:rPr>
        <w:footnoteReference w:id="15"/>
      </w:r>
      <w:proofErr w:type="gramStart"/>
      <w:r>
        <w:t>:</w:t>
      </w:r>
      <w:r w:rsidRPr="003B040C">
        <w:t>Letter</w:t>
      </w:r>
      <w:proofErr w:type="gramEnd"/>
      <w:r w:rsidRPr="003B040C">
        <w:t xml:space="preserve"> from Fr. Leonard. He has settled down in Montreal with Fr. Bernard</w:t>
      </w:r>
      <w:r w:rsidRPr="003B040C">
        <w:rPr>
          <w:szCs w:val="11"/>
        </w:rPr>
        <w:t>.</w:t>
      </w:r>
      <w:r>
        <w:rPr>
          <w:rStyle w:val="FootnoteReference"/>
          <w:szCs w:val="11"/>
        </w:rPr>
        <w:footnoteReference w:id="16"/>
      </w:r>
      <w:r w:rsidRPr="003B040C">
        <w:rPr>
          <w:szCs w:val="11"/>
        </w:rPr>
        <w:t xml:space="preserve"> </w:t>
      </w:r>
      <w:r w:rsidRPr="003B040C">
        <w:t>They live poorly and are happy to do so. Their chapel is a wooden structure.</w:t>
      </w:r>
    </w:p>
    <w:p w14:paraId="6F5950D4" w14:textId="77777777" w:rsidR="00A81361" w:rsidRDefault="00A81361" w:rsidP="00B526F2">
      <w:pPr>
        <w:pStyle w:val="1aTitleofwriting"/>
      </w:pPr>
    </w:p>
    <w:p w14:paraId="507ED72A" w14:textId="77777777" w:rsidR="00B526F2" w:rsidRDefault="00A81361" w:rsidP="00B526F2">
      <w:pPr>
        <w:pStyle w:val="1aTitleofwriting"/>
      </w:pPr>
      <w:proofErr w:type="gramStart"/>
      <w:r>
        <w:t xml:space="preserve">To Fr. </w:t>
      </w:r>
      <w:proofErr w:type="spellStart"/>
      <w:r>
        <w:t>Viala</w:t>
      </w:r>
      <w:proofErr w:type="spellEnd"/>
      <w:r>
        <w:t xml:space="preserve">, at </w:t>
      </w:r>
      <w:proofErr w:type="spellStart"/>
      <w:r>
        <w:t>Gréasque</w:t>
      </w:r>
      <w:proofErr w:type="spellEnd"/>
      <w:r w:rsidR="00B526F2">
        <w:t>.</w:t>
      </w:r>
      <w:proofErr w:type="gramEnd"/>
      <w:r>
        <w:rPr>
          <w:rStyle w:val="FootnoteReference"/>
        </w:rPr>
        <w:footnoteReference w:id="17"/>
      </w:r>
    </w:p>
    <w:p w14:paraId="2D1153BB" w14:textId="77777777" w:rsidR="00B526F2" w:rsidRDefault="00B526F2" w:rsidP="00B526F2">
      <w:pPr>
        <w:pStyle w:val="1bOblateWritingsno"/>
      </w:pPr>
      <w:r>
        <w:t>4</w:t>
      </w:r>
      <w:proofErr w:type="gramStart"/>
      <w:r>
        <w:t>:IV</w:t>
      </w:r>
      <w:proofErr w:type="gramEnd"/>
      <w:r>
        <w:t xml:space="preserve"> (Africa) in Oblate Writings</w:t>
      </w:r>
    </w:p>
    <w:p w14:paraId="0CC5EEE0" w14:textId="77777777" w:rsidR="00B526F2" w:rsidRDefault="00B526F2" w:rsidP="00B526F2">
      <w:pPr>
        <w:pStyle w:val="4Textofwritings"/>
        <w:rPr>
          <w:iCs/>
        </w:rPr>
      </w:pPr>
    </w:p>
    <w:p w14:paraId="2069B4DC" w14:textId="77777777" w:rsidR="00B526F2" w:rsidRDefault="00B526F2" w:rsidP="00B526F2">
      <w:pPr>
        <w:pStyle w:val="2Summaryofcontents"/>
      </w:pPr>
      <w:proofErr w:type="gramStart"/>
      <w:r>
        <w:t>Advice and reflections on the administration of the Sacrament of Penance.</w:t>
      </w:r>
      <w:proofErr w:type="gramEnd"/>
      <w:r>
        <w:t xml:space="preserve"> The Founder himself will preach at the end of the mission at </w:t>
      </w:r>
      <w:proofErr w:type="spellStart"/>
      <w:r>
        <w:t>Gréasque</w:t>
      </w:r>
      <w:proofErr w:type="spellEnd"/>
      <w:r>
        <w:t xml:space="preserve">. Fr. </w:t>
      </w:r>
      <w:proofErr w:type="spellStart"/>
      <w:r>
        <w:t>Viala’s</w:t>
      </w:r>
      <w:proofErr w:type="spellEnd"/>
      <w:r>
        <w:t xml:space="preserve"> two companions are waiting for him in order to set off for Africa.</w:t>
      </w:r>
    </w:p>
    <w:p w14:paraId="124C1937" w14:textId="77777777" w:rsidR="00B526F2" w:rsidRDefault="00B526F2" w:rsidP="00B526F2">
      <w:pPr>
        <w:pStyle w:val="4Textofwritings"/>
        <w:rPr>
          <w:iCs/>
        </w:rPr>
      </w:pPr>
    </w:p>
    <w:p w14:paraId="0C701CCA" w14:textId="77777777" w:rsidR="00B526F2" w:rsidRPr="00AB2480" w:rsidRDefault="00B526F2" w:rsidP="00B526F2">
      <w:pPr>
        <w:pStyle w:val="0ljc"/>
        <w:rPr>
          <w:lang w:val="fr-FR"/>
        </w:rPr>
      </w:pPr>
      <w:r w:rsidRPr="00AB2480">
        <w:rPr>
          <w:lang w:val="fr-FR"/>
        </w:rPr>
        <w:t>L.J.C. et M.I.</w:t>
      </w:r>
    </w:p>
    <w:p w14:paraId="440D21A3" w14:textId="77777777" w:rsidR="00B526F2" w:rsidRPr="00AB2480" w:rsidRDefault="00B526F2" w:rsidP="00B526F2">
      <w:pPr>
        <w:pStyle w:val="3aRecipient"/>
        <w:rPr>
          <w:lang w:val="fr-FR"/>
        </w:rPr>
      </w:pPr>
      <w:r w:rsidRPr="00AB2480">
        <w:rPr>
          <w:lang w:val="fr-FR"/>
        </w:rPr>
        <w:t>Viala</w:t>
      </w:r>
    </w:p>
    <w:p w14:paraId="46D04328" w14:textId="77777777" w:rsidR="00B526F2" w:rsidRDefault="00B526F2" w:rsidP="00B526F2">
      <w:pPr>
        <w:pStyle w:val="3bPlaceofwriting"/>
      </w:pPr>
      <w:r>
        <w:t xml:space="preserve">Marseilles, </w:t>
      </w:r>
    </w:p>
    <w:p w14:paraId="3EAD204F" w14:textId="77777777" w:rsidR="00B526F2" w:rsidRDefault="00B526F2" w:rsidP="00B526F2">
      <w:pPr>
        <w:pStyle w:val="3cDate"/>
      </w:pPr>
      <w:r>
        <w:t>January 17, 1849.</w:t>
      </w:r>
    </w:p>
    <w:p w14:paraId="12BD5B2E" w14:textId="77777777" w:rsidR="00B526F2" w:rsidRDefault="00B526F2" w:rsidP="00B526F2">
      <w:pPr>
        <w:pStyle w:val="4Textofwritings"/>
      </w:pPr>
    </w:p>
    <w:p w14:paraId="055FBD72" w14:textId="77777777" w:rsidR="00B526F2" w:rsidRDefault="00B526F2" w:rsidP="00B526F2">
      <w:pPr>
        <w:pStyle w:val="4Textofwritings"/>
      </w:pPr>
      <w:r>
        <w:lastRenderedPageBreak/>
        <w:t xml:space="preserve">I am replying immediately, my dear Fr. </w:t>
      </w:r>
      <w:proofErr w:type="spellStart"/>
      <w:r>
        <w:t>Viala</w:t>
      </w:r>
      <w:proofErr w:type="spellEnd"/>
      <w:r>
        <w:t xml:space="preserve">, to the letter which I have just received from you. I was waiting for it with some impatience, for since your departure for </w:t>
      </w:r>
      <w:proofErr w:type="spellStart"/>
      <w:r>
        <w:t>Gréasque</w:t>
      </w:r>
      <w:proofErr w:type="spellEnd"/>
      <w:r>
        <w:t xml:space="preserve"> I had heard nothing either of you or of the mission, and this did not fail to cause me some anxiety.</w:t>
      </w:r>
    </w:p>
    <w:p w14:paraId="44F367B3" w14:textId="77777777" w:rsidR="00B526F2" w:rsidRDefault="00B526F2" w:rsidP="00B526F2">
      <w:pPr>
        <w:pStyle w:val="4Textofwritings"/>
      </w:pPr>
    </w:p>
    <w:p w14:paraId="48DE1B17" w14:textId="77777777" w:rsidR="00B526F2" w:rsidRDefault="00B526F2" w:rsidP="00B526F2">
      <w:pPr>
        <w:pStyle w:val="4Textofwritings"/>
      </w:pPr>
      <w:r>
        <w:t xml:space="preserve">I congratulate you for the good which, by the grace of God, you have already achieved and for that which you still have to do. I recommend that you insist a good deal on the instruction and on the state of mind necessary for the sacrament of Penance. This is the really important point. If one simply goes through the motions of confession without being penetrated by the feelings of contrition which must be present if the salutary effect of absolution is to be obtained, one has done nothing. This is always my fear when I hear our missionaries say that they have confessed a prodigious number of penitents. I have never managed, by a long way, to achieve the numbers quoted by our Fathers. </w:t>
      </w:r>
      <w:proofErr w:type="gramStart"/>
      <w:r>
        <w:t>Regret and firm purpose of amendment.</w:t>
      </w:r>
      <w:proofErr w:type="gramEnd"/>
      <w:r>
        <w:t xml:space="preserve"> Insist on making Jesus Christ known and loved. Speak often of this divine saviour and of all he has done to save mankind. Make them resolve never to spend a day without praying.</w:t>
      </w:r>
    </w:p>
    <w:p w14:paraId="0BC20BC3" w14:textId="77777777" w:rsidR="00B526F2" w:rsidRDefault="00B526F2" w:rsidP="00B526F2">
      <w:pPr>
        <w:pStyle w:val="4Textofwritings"/>
      </w:pPr>
    </w:p>
    <w:p w14:paraId="2E49F97A" w14:textId="77777777" w:rsidR="00B526F2" w:rsidRDefault="00B526F2" w:rsidP="00B526F2">
      <w:pPr>
        <w:pStyle w:val="4Textofwritings"/>
      </w:pPr>
      <w:r>
        <w:t xml:space="preserve">I will leave everything to be at </w:t>
      </w:r>
      <w:proofErr w:type="spellStart"/>
      <w:r>
        <w:t>Gréasque</w:t>
      </w:r>
      <w:proofErr w:type="spellEnd"/>
      <w:r>
        <w:t xml:space="preserve"> on the day that you indicate, the 28th of this month. I was committed elsewhere, but I have excused myself; my first duty is to go and finish the great work you have done so well. I will follow the itinerary you suggested: I shall sleep at St-</w:t>
      </w:r>
      <w:proofErr w:type="spellStart"/>
      <w:r>
        <w:t>Savournin</w:t>
      </w:r>
      <w:proofErr w:type="spellEnd"/>
      <w:r>
        <w:t xml:space="preserve"> on Saturday night and from there I shall come on foot to </w:t>
      </w:r>
      <w:proofErr w:type="spellStart"/>
      <w:r>
        <w:t>Gréasque</w:t>
      </w:r>
      <w:proofErr w:type="spellEnd"/>
      <w:r>
        <w:t>. Warn the parish priest of St-</w:t>
      </w:r>
      <w:proofErr w:type="spellStart"/>
      <w:r>
        <w:t>Savournin</w:t>
      </w:r>
      <w:proofErr w:type="spellEnd"/>
      <w:r>
        <w:t xml:space="preserve"> and tell him not to spend a lot of money -</w:t>
      </w:r>
      <w:r>
        <w:rPr>
          <w:szCs w:val="8"/>
        </w:rPr>
        <w:t xml:space="preserve"> </w:t>
      </w:r>
      <w:r>
        <w:t xml:space="preserve">eggs or an omelette are quite enough for me. Tell the parish priest of </w:t>
      </w:r>
      <w:proofErr w:type="spellStart"/>
      <w:r>
        <w:t>Gréasque</w:t>
      </w:r>
      <w:proofErr w:type="spellEnd"/>
      <w:r>
        <w:t xml:space="preserve"> not to make a big fuss either. Nothing displeases me more than those meals where there is more than you need. Three or four good courses, if he wants because of the numbers, but no more. Nothing fancy, nothing expensive, the strictest simplicity. That is what is to my taste.</w:t>
      </w:r>
    </w:p>
    <w:p w14:paraId="66F49BA7" w14:textId="77777777" w:rsidR="00B526F2" w:rsidRDefault="00B526F2" w:rsidP="00B526F2">
      <w:pPr>
        <w:pStyle w:val="4Textofwritings"/>
      </w:pPr>
    </w:p>
    <w:p w14:paraId="510449CE" w14:textId="77777777" w:rsidR="00B526F2" w:rsidRDefault="00B526F2" w:rsidP="00B526F2">
      <w:pPr>
        <w:pStyle w:val="4Textofwritings"/>
      </w:pPr>
      <w:r>
        <w:t xml:space="preserve">I can understand that you have extended your mission by one week since your audience has been so attentive and enthusiastic but, you know, the Africans want very much to see you. You are already announced in the newspapers. The Paris ones have announced that your arrival in Blida will be very soon. Fr. </w:t>
      </w:r>
      <w:proofErr w:type="spellStart"/>
      <w:r>
        <w:t>Pulicani’s</w:t>
      </w:r>
      <w:proofErr w:type="spellEnd"/>
      <w:r>
        <w:t xml:space="preserve"> beard is growing splendidly; he is already so finely adorned as to create envy. Your chapel will be a jewel, and there will even be stained glass. A fine carpet has been bought and a credence-table and we are trying here to get together a small cargo for you. Fr. </w:t>
      </w:r>
      <w:proofErr w:type="spellStart"/>
      <w:r>
        <w:t>Bellanger</w:t>
      </w:r>
      <w:proofErr w:type="spellEnd"/>
      <w:r>
        <w:t xml:space="preserve"> has taken a very lovely missal from me.</w:t>
      </w:r>
    </w:p>
    <w:p w14:paraId="2C905282" w14:textId="77777777" w:rsidR="00B526F2" w:rsidRDefault="00B526F2" w:rsidP="00B526F2">
      <w:pPr>
        <w:pStyle w:val="4Textofwritings"/>
      </w:pPr>
    </w:p>
    <w:p w14:paraId="37BA0391" w14:textId="77777777" w:rsidR="00B526F2" w:rsidRDefault="00B526F2" w:rsidP="00B526F2">
      <w:pPr>
        <w:pStyle w:val="4Textofwritings"/>
      </w:pPr>
      <w:r>
        <w:t xml:space="preserve">Farewell, my very dear Fr. </w:t>
      </w:r>
      <w:proofErr w:type="spellStart"/>
      <w:r>
        <w:t>Viala</w:t>
      </w:r>
      <w:proofErr w:type="spellEnd"/>
      <w:r>
        <w:t>, I send most affectionate greetings to you and your dear companion.</w:t>
      </w:r>
      <w:r w:rsidR="00A81361">
        <w:rPr>
          <w:rStyle w:val="FootnoteReference"/>
        </w:rPr>
        <w:footnoteReference w:id="18"/>
      </w:r>
      <w:r>
        <w:t xml:space="preserve"> Please give my regards to the parish priest.</w:t>
      </w:r>
    </w:p>
    <w:p w14:paraId="7627B04F" w14:textId="77777777" w:rsidR="00B526F2" w:rsidRDefault="00B526F2" w:rsidP="00B526F2">
      <w:pPr>
        <w:pStyle w:val="4Textofwritings"/>
      </w:pPr>
    </w:p>
    <w:p w14:paraId="6BA3B059" w14:textId="77777777" w:rsidR="00B526F2" w:rsidRDefault="00B526F2" w:rsidP="00A81361">
      <w:pPr>
        <w:pStyle w:val="0Signature"/>
      </w:pPr>
      <w:r>
        <w:rPr>
          <w:szCs w:val="26"/>
        </w:rPr>
        <w:t>+ C. J. Eugene, Bishop of Marseilles.</w:t>
      </w:r>
    </w:p>
    <w:p w14:paraId="01B124AC" w14:textId="77777777" w:rsidR="00B526F2" w:rsidRDefault="00B526F2" w:rsidP="00B526F2">
      <w:pPr>
        <w:pStyle w:val="4Textofwritings"/>
      </w:pPr>
    </w:p>
    <w:p w14:paraId="03D881FA" w14:textId="77777777" w:rsidR="00B526F2" w:rsidRDefault="00B526F2" w:rsidP="00B526F2">
      <w:pPr>
        <w:pStyle w:val="4Textofwritings"/>
        <w:tabs>
          <w:tab w:val="clear" w:pos="288"/>
        </w:tabs>
        <w:rPr>
          <w:szCs w:val="26"/>
        </w:rPr>
      </w:pPr>
    </w:p>
    <w:p w14:paraId="23FEFCBC" w14:textId="77777777" w:rsidR="00B526F2" w:rsidRDefault="00B526F2" w:rsidP="00B526F2">
      <w:pPr>
        <w:pStyle w:val="1aTitleofwriting"/>
      </w:pPr>
      <w:proofErr w:type="gramStart"/>
      <w:r>
        <w:t xml:space="preserve">To Bishop </w:t>
      </w:r>
      <w:proofErr w:type="spellStart"/>
      <w:r>
        <w:t>Bettac</w:t>
      </w:r>
      <w:r w:rsidR="002C4247">
        <w:t>hini</w:t>
      </w:r>
      <w:proofErr w:type="spellEnd"/>
      <w:r w:rsidR="002C4247">
        <w:t>, Vicar Apostolic of Jaffna</w:t>
      </w:r>
      <w:r>
        <w:t>.</w:t>
      </w:r>
      <w:proofErr w:type="gramEnd"/>
      <w:r w:rsidR="002C4247">
        <w:rPr>
          <w:rStyle w:val="FootnoteReference"/>
        </w:rPr>
        <w:footnoteReference w:id="19"/>
      </w:r>
    </w:p>
    <w:p w14:paraId="08328983" w14:textId="77777777" w:rsidR="00B526F2" w:rsidRDefault="00B526F2" w:rsidP="00B526F2">
      <w:pPr>
        <w:pStyle w:val="1bOblateWritingsno"/>
      </w:pPr>
      <w:r>
        <w:t>8</w:t>
      </w:r>
      <w:proofErr w:type="gramStart"/>
      <w:r>
        <w:t>:IV</w:t>
      </w:r>
      <w:proofErr w:type="gramEnd"/>
      <w:r>
        <w:t xml:space="preserve"> (Ceylon) in Oblate Writings</w:t>
      </w:r>
    </w:p>
    <w:p w14:paraId="15D22D4A" w14:textId="77777777" w:rsidR="00B526F2" w:rsidRDefault="00B526F2" w:rsidP="00B526F2">
      <w:pPr>
        <w:pStyle w:val="4Textofwritings"/>
        <w:tabs>
          <w:tab w:val="clear" w:pos="288"/>
        </w:tabs>
      </w:pPr>
    </w:p>
    <w:p w14:paraId="3B201EAD" w14:textId="77777777" w:rsidR="00B526F2" w:rsidRDefault="00B526F2" w:rsidP="00B526F2">
      <w:pPr>
        <w:pStyle w:val="2Summaryofcontents"/>
      </w:pPr>
      <w:r>
        <w:lastRenderedPageBreak/>
        <w:t xml:space="preserve">Bishop de </w:t>
      </w:r>
      <w:proofErr w:type="spellStart"/>
      <w:r>
        <w:t>Mazenod</w:t>
      </w:r>
      <w:proofErr w:type="spellEnd"/>
      <w:r>
        <w:t xml:space="preserve"> will borrow the money and will send off two missionaries. Upon the request of Bishop </w:t>
      </w:r>
      <w:proofErr w:type="spellStart"/>
      <w:r>
        <w:t>Bettachini</w:t>
      </w:r>
      <w:proofErr w:type="spellEnd"/>
      <w:r>
        <w:t>, the Council of the Propagation of the Faith allocates nothing to the Oblates of Ceylon.</w:t>
      </w:r>
    </w:p>
    <w:p w14:paraId="5A45AA2D" w14:textId="77777777" w:rsidR="00B526F2" w:rsidRDefault="00B526F2" w:rsidP="00B526F2">
      <w:pPr>
        <w:pStyle w:val="4Textofwritings"/>
        <w:tabs>
          <w:tab w:val="clear" w:pos="288"/>
        </w:tabs>
      </w:pPr>
    </w:p>
    <w:p w14:paraId="3D9E61E8" w14:textId="77777777" w:rsidR="00B526F2" w:rsidRDefault="002C4247" w:rsidP="00B526F2">
      <w:pPr>
        <w:pStyle w:val="3aRecipient"/>
      </w:pPr>
      <w:r>
        <w:t xml:space="preserve">Bishop </w:t>
      </w:r>
      <w:proofErr w:type="spellStart"/>
      <w:r>
        <w:t>Bettachini</w:t>
      </w:r>
      <w:proofErr w:type="spellEnd"/>
    </w:p>
    <w:p w14:paraId="001EC7CB" w14:textId="77777777" w:rsidR="00B526F2" w:rsidRDefault="002C4247" w:rsidP="00B526F2">
      <w:pPr>
        <w:pStyle w:val="3bPlaceofwriting"/>
      </w:pPr>
      <w:r>
        <w:t>Marseilles,</w:t>
      </w:r>
      <w:r w:rsidR="00B526F2">
        <w:t xml:space="preserve"> </w:t>
      </w:r>
    </w:p>
    <w:p w14:paraId="37E3674D" w14:textId="77777777" w:rsidR="00B526F2" w:rsidRDefault="00B526F2" w:rsidP="00B526F2">
      <w:pPr>
        <w:pStyle w:val="3cDate"/>
      </w:pPr>
      <w:r>
        <w:t>January 19, 1849.</w:t>
      </w:r>
    </w:p>
    <w:p w14:paraId="29FEC36D" w14:textId="77777777" w:rsidR="00B526F2" w:rsidRDefault="00B526F2" w:rsidP="00B526F2">
      <w:pPr>
        <w:pStyle w:val="4Textofwritings"/>
        <w:tabs>
          <w:tab w:val="clear" w:pos="288"/>
        </w:tabs>
      </w:pPr>
    </w:p>
    <w:p w14:paraId="2D9BF548" w14:textId="77777777" w:rsidR="00B526F2" w:rsidRDefault="002C4247" w:rsidP="00B526F2">
      <w:pPr>
        <w:pStyle w:val="4Textofwritings"/>
        <w:tabs>
          <w:tab w:val="clear" w:pos="288"/>
        </w:tabs>
      </w:pPr>
      <w:r>
        <w:t>Excellency</w:t>
      </w:r>
      <w:r w:rsidR="00B526F2">
        <w:t>,</w:t>
      </w:r>
    </w:p>
    <w:p w14:paraId="531D85F9" w14:textId="77777777" w:rsidR="00B526F2" w:rsidRDefault="00B526F2" w:rsidP="00B526F2">
      <w:pPr>
        <w:pStyle w:val="4Textofwritings"/>
        <w:tabs>
          <w:tab w:val="clear" w:pos="288"/>
        </w:tabs>
      </w:pPr>
    </w:p>
    <w:p w14:paraId="2EA991DA" w14:textId="77777777" w:rsidR="00B526F2" w:rsidRDefault="00B526F2" w:rsidP="00B526F2">
      <w:pPr>
        <w:pStyle w:val="4Textofwritings"/>
        <w:tabs>
          <w:tab w:val="clear" w:pos="288"/>
        </w:tabs>
      </w:pPr>
      <w:r>
        <w:t xml:space="preserve">I can understand more than ever the need you have for missionaries, and I assure you that I have never before felt such mortification as I do now in seeing myself unable to satisfy </w:t>
      </w:r>
      <w:proofErr w:type="gramStart"/>
      <w:r>
        <w:t>your</w:t>
      </w:r>
      <w:proofErr w:type="gramEnd"/>
      <w:r>
        <w:t xml:space="preserve"> just request and the urgent entreaties of the excellent Fr. </w:t>
      </w:r>
      <w:proofErr w:type="spellStart"/>
      <w:r>
        <w:t>Semeria</w:t>
      </w:r>
      <w:proofErr w:type="spellEnd"/>
      <w:r>
        <w:t>.</w:t>
      </w:r>
    </w:p>
    <w:p w14:paraId="3A4D1D5B" w14:textId="77777777" w:rsidR="00B526F2" w:rsidRDefault="00B526F2" w:rsidP="00B526F2">
      <w:pPr>
        <w:pStyle w:val="4Textofwritings"/>
        <w:tabs>
          <w:tab w:val="clear" w:pos="288"/>
        </w:tabs>
      </w:pPr>
    </w:p>
    <w:p w14:paraId="3B6BF8A3" w14:textId="77777777" w:rsidR="00B526F2" w:rsidRDefault="00B526F2" w:rsidP="00B526F2">
      <w:pPr>
        <w:pStyle w:val="4Textofwritings"/>
        <w:tabs>
          <w:tab w:val="clear" w:pos="288"/>
        </w:tabs>
      </w:pPr>
      <w:r>
        <w:t>It is not a matter of a lack of missionaries, on the contrary, they are ready to set out; but when I wrote to the Propagation of the Faith to ask for the sum necessary for such an expensive voyage, I received the reply that you had ordered them to reserve for you all the allocations destined for your mission, and that in consequence you must bear this expense.</w:t>
      </w:r>
    </w:p>
    <w:p w14:paraId="382E511E" w14:textId="77777777" w:rsidR="00B526F2" w:rsidRDefault="00B526F2" w:rsidP="00B526F2">
      <w:pPr>
        <w:pStyle w:val="4Textofwritings"/>
        <w:tabs>
          <w:tab w:val="clear" w:pos="288"/>
        </w:tabs>
      </w:pPr>
    </w:p>
    <w:p w14:paraId="63EAC5CF" w14:textId="77777777" w:rsidR="00B526F2" w:rsidRDefault="00B526F2" w:rsidP="00B526F2">
      <w:pPr>
        <w:pStyle w:val="4Textofwritings"/>
        <w:tabs>
          <w:tab w:val="clear" w:pos="288"/>
        </w:tabs>
      </w:pPr>
      <w:r>
        <w:t>When the first missionaries left, I had already spent 1500 francs of my own money, which has never been paid back to me. And so, Your Excellency, order the Propagation of the Faith at Lyons to send me the sum necessary for the travel expenses of these missionaries, and I will send them off at once, since they have been ready ever since you asked me for them.</w:t>
      </w:r>
    </w:p>
    <w:p w14:paraId="40B39534" w14:textId="77777777" w:rsidR="00B526F2" w:rsidRDefault="00B526F2" w:rsidP="00B526F2">
      <w:pPr>
        <w:pStyle w:val="4Textofwritings"/>
        <w:tabs>
          <w:tab w:val="clear" w:pos="288"/>
        </w:tabs>
      </w:pPr>
    </w:p>
    <w:p w14:paraId="446FC129" w14:textId="77777777" w:rsidR="00B526F2" w:rsidRDefault="00B526F2" w:rsidP="00B526F2">
      <w:pPr>
        <w:pStyle w:val="4Textofwritings"/>
        <w:tabs>
          <w:tab w:val="clear" w:pos="288"/>
        </w:tabs>
      </w:pPr>
      <w:r>
        <w:t>You must understand, Your Excellency, that having received such a reply from the Propagation of the Faith I can ask them for no more, being too mortified by that reply, polite as it was in form but basically so strange, to expose myself to the risk of another refusal, after the first which I was not expecting.</w:t>
      </w:r>
    </w:p>
    <w:p w14:paraId="0E52107F" w14:textId="77777777" w:rsidR="00B526F2" w:rsidRDefault="00B526F2" w:rsidP="00B526F2">
      <w:pPr>
        <w:pStyle w:val="4Textofwritings"/>
        <w:tabs>
          <w:tab w:val="clear" w:pos="288"/>
        </w:tabs>
      </w:pPr>
    </w:p>
    <w:p w14:paraId="7D4FA05D" w14:textId="77777777" w:rsidR="00B526F2" w:rsidRDefault="00B526F2" w:rsidP="00B526F2">
      <w:pPr>
        <w:pStyle w:val="4Textofwritings"/>
        <w:tabs>
          <w:tab w:val="clear" w:pos="288"/>
        </w:tabs>
      </w:pPr>
      <w:r>
        <w:t>Only you can raise the embargo and by this means obtain the money necessary for at least two missionaries to make the voyage, since your letter of November 10th shows that you are now asking for only two. I have therefore made other arrangements for the other Fathers who had been intended for your mission.</w:t>
      </w:r>
    </w:p>
    <w:p w14:paraId="72C813E2" w14:textId="77777777" w:rsidR="00B526F2" w:rsidRDefault="00B526F2" w:rsidP="00B526F2">
      <w:pPr>
        <w:pStyle w:val="4Textofwritings"/>
        <w:tabs>
          <w:tab w:val="clear" w:pos="288"/>
        </w:tabs>
      </w:pPr>
    </w:p>
    <w:p w14:paraId="00AFA7F0" w14:textId="77777777" w:rsidR="00B526F2" w:rsidRDefault="00B526F2" w:rsidP="00B526F2">
      <w:pPr>
        <w:pStyle w:val="4Textofwritings"/>
        <w:tabs>
          <w:tab w:val="clear" w:pos="288"/>
        </w:tabs>
      </w:pPr>
      <w:r>
        <w:t xml:space="preserve">Be assured that, like you and Fr. </w:t>
      </w:r>
      <w:proofErr w:type="spellStart"/>
      <w:r>
        <w:t>Semeria</w:t>
      </w:r>
      <w:proofErr w:type="spellEnd"/>
      <w:r>
        <w:t>, I ardently desire to send you these two missionaries. So true is this that, trusting in the promise you made in your letter of November 10 to repay me what I spend on the voyages of these two Fathers, I will do everything I can this very day to borrow the necessary sum; when I have it, I will send off, with God’s blessing, these good Fathers who have resigned their will into my hands. If later on your finances make this possible, it will be easy to find you other missionaries. It seems to me that the allowance from the Propagation of the Faith ought to be used first of all for the travel expenses of missionaries, everything else taking second place...</w:t>
      </w:r>
    </w:p>
    <w:p w14:paraId="6DCA45C7" w14:textId="77777777" w:rsidR="00B526F2" w:rsidRDefault="00B526F2" w:rsidP="00B526F2">
      <w:pPr>
        <w:pStyle w:val="4Textofwritings"/>
        <w:tabs>
          <w:tab w:val="clear" w:pos="288"/>
        </w:tabs>
      </w:pPr>
    </w:p>
    <w:p w14:paraId="03E3C7DA" w14:textId="77777777" w:rsidR="00B526F2" w:rsidRDefault="00B526F2" w:rsidP="00B526F2">
      <w:pPr>
        <w:pStyle w:val="4Textofwritings"/>
        <w:tabs>
          <w:tab w:val="clear" w:pos="288"/>
        </w:tabs>
      </w:pPr>
      <w:r>
        <w:t>Please accept, Your Excellency, etc...</w:t>
      </w:r>
    </w:p>
    <w:p w14:paraId="5476AC11" w14:textId="77777777" w:rsidR="00B526F2" w:rsidRDefault="00B526F2" w:rsidP="00B526F2">
      <w:pPr>
        <w:pStyle w:val="4Textofwritings"/>
        <w:tabs>
          <w:tab w:val="clear" w:pos="288"/>
        </w:tabs>
      </w:pPr>
    </w:p>
    <w:p w14:paraId="67B3F904" w14:textId="77777777" w:rsidR="00B526F2" w:rsidRDefault="00B526F2" w:rsidP="002C4247">
      <w:pPr>
        <w:pStyle w:val="0Signature"/>
      </w:pPr>
      <w:r>
        <w:rPr>
          <w:szCs w:val="26"/>
        </w:rPr>
        <w:t>+ C. J. Eugene, Bishop of Marseilles</w:t>
      </w:r>
      <w:r w:rsidR="002C4247">
        <w:t>.</w:t>
      </w:r>
    </w:p>
    <w:p w14:paraId="7E64FD6B" w14:textId="77777777" w:rsidR="00B526F2" w:rsidRDefault="00B526F2" w:rsidP="00B526F2">
      <w:pPr>
        <w:pStyle w:val="4Textofwritings"/>
        <w:tabs>
          <w:tab w:val="clear" w:pos="288"/>
        </w:tabs>
      </w:pPr>
    </w:p>
    <w:p w14:paraId="035AF274" w14:textId="77777777" w:rsidR="00B526F2" w:rsidRDefault="00B526F2" w:rsidP="00B526F2">
      <w:pPr>
        <w:pStyle w:val="4Textofwritings"/>
        <w:tabs>
          <w:tab w:val="clear" w:pos="288"/>
        </w:tabs>
      </w:pPr>
    </w:p>
    <w:p w14:paraId="5313F3ED" w14:textId="77777777" w:rsidR="00B526F2" w:rsidRDefault="00B526F2" w:rsidP="00B526F2">
      <w:pPr>
        <w:pStyle w:val="1aTitleofwriting"/>
      </w:pPr>
      <w:proofErr w:type="gramStart"/>
      <w:r>
        <w:t>T</w:t>
      </w:r>
      <w:r w:rsidR="002C4247">
        <w:t xml:space="preserve">o Fr. Étienne </w:t>
      </w:r>
      <w:proofErr w:type="spellStart"/>
      <w:r w:rsidR="002C4247">
        <w:t>Semeria</w:t>
      </w:r>
      <w:proofErr w:type="spellEnd"/>
      <w:r w:rsidR="002C4247">
        <w:t xml:space="preserve"> at Jaffna</w:t>
      </w:r>
      <w:r>
        <w:t>.</w:t>
      </w:r>
      <w:proofErr w:type="gramEnd"/>
      <w:r w:rsidR="002C4247">
        <w:rPr>
          <w:rStyle w:val="FootnoteReference"/>
        </w:rPr>
        <w:footnoteReference w:id="20"/>
      </w:r>
    </w:p>
    <w:p w14:paraId="3F81B63F" w14:textId="77777777" w:rsidR="00B526F2" w:rsidRDefault="00B526F2" w:rsidP="00B526F2">
      <w:pPr>
        <w:pStyle w:val="1bOblateWritingsno"/>
      </w:pPr>
      <w:r>
        <w:t>9</w:t>
      </w:r>
      <w:proofErr w:type="gramStart"/>
      <w:r>
        <w:t>:IV</w:t>
      </w:r>
      <w:proofErr w:type="gramEnd"/>
      <w:r>
        <w:t xml:space="preserve"> (Ceylon) in Oblate Writings</w:t>
      </w:r>
    </w:p>
    <w:p w14:paraId="6E395EFC" w14:textId="77777777" w:rsidR="00B526F2" w:rsidRDefault="00B526F2" w:rsidP="00B526F2">
      <w:pPr>
        <w:pStyle w:val="4Textofwritings"/>
        <w:tabs>
          <w:tab w:val="clear" w:pos="288"/>
        </w:tabs>
      </w:pPr>
    </w:p>
    <w:p w14:paraId="29FDCA0E" w14:textId="77777777" w:rsidR="00B526F2" w:rsidRDefault="00B526F2" w:rsidP="00B526F2">
      <w:pPr>
        <w:pStyle w:val="2Summaryofcontents"/>
      </w:pPr>
      <w:r>
        <w:t xml:space="preserve">Two missionaries will leave at once for Ceylon, even </w:t>
      </w:r>
      <w:r>
        <w:rPr>
          <w:szCs w:val="26"/>
        </w:rPr>
        <w:t xml:space="preserve">if </w:t>
      </w:r>
      <w:r>
        <w:t>the money necessary for their journey has not ye</w:t>
      </w:r>
      <w:r w:rsidR="002C4247">
        <w:t xml:space="preserve">t been paid. The </w:t>
      </w:r>
      <w:proofErr w:type="spellStart"/>
      <w:r w:rsidR="002C4247">
        <w:t>Abbé</w:t>
      </w:r>
      <w:proofErr w:type="spellEnd"/>
      <w:r>
        <w:t xml:space="preserve"> </w:t>
      </w:r>
      <w:proofErr w:type="spellStart"/>
      <w:r>
        <w:t>Reinaud</w:t>
      </w:r>
      <w:proofErr w:type="spellEnd"/>
      <w:r>
        <w:t xml:space="preserve"> is coming to Europe to attend to the interests of the Vicar Apostolic of Colombo.</w:t>
      </w:r>
    </w:p>
    <w:p w14:paraId="083D5321" w14:textId="77777777" w:rsidR="00B526F2" w:rsidRDefault="00B526F2" w:rsidP="00B526F2">
      <w:pPr>
        <w:pStyle w:val="4Textofwritings"/>
        <w:tabs>
          <w:tab w:val="clear" w:pos="288"/>
        </w:tabs>
        <w:rPr>
          <w:i/>
          <w:iCs/>
        </w:rPr>
      </w:pPr>
    </w:p>
    <w:p w14:paraId="33AADCE0" w14:textId="77777777" w:rsidR="00B526F2" w:rsidRPr="00AB2480" w:rsidRDefault="00B526F2" w:rsidP="00B526F2">
      <w:pPr>
        <w:pStyle w:val="0ljc"/>
        <w:rPr>
          <w:lang w:val="fr-FR"/>
        </w:rPr>
      </w:pPr>
      <w:r w:rsidRPr="00AB2480">
        <w:rPr>
          <w:lang w:val="fr-FR"/>
        </w:rPr>
        <w:t>L.J.C. et MI.</w:t>
      </w:r>
    </w:p>
    <w:p w14:paraId="3CE84695" w14:textId="77777777" w:rsidR="00B526F2" w:rsidRPr="00AB2480" w:rsidRDefault="00B526F2" w:rsidP="00B526F2">
      <w:pPr>
        <w:pStyle w:val="3aRecipient"/>
        <w:rPr>
          <w:lang w:val="fr-FR"/>
        </w:rPr>
      </w:pPr>
      <w:proofErr w:type="spellStart"/>
      <w:r w:rsidRPr="00AB2480">
        <w:rPr>
          <w:lang w:val="fr-FR"/>
        </w:rPr>
        <w:t>Semeria</w:t>
      </w:r>
      <w:proofErr w:type="spellEnd"/>
      <w:r w:rsidRPr="00AB2480">
        <w:rPr>
          <w:lang w:val="fr-FR"/>
        </w:rPr>
        <w:t xml:space="preserve"> </w:t>
      </w:r>
    </w:p>
    <w:p w14:paraId="35E8875D" w14:textId="77777777" w:rsidR="00B526F2" w:rsidRPr="00AB2480" w:rsidRDefault="00B526F2" w:rsidP="00B526F2">
      <w:pPr>
        <w:pStyle w:val="3bPlaceofwriting"/>
        <w:rPr>
          <w:lang w:val="fr-FR"/>
        </w:rPr>
      </w:pPr>
      <w:proofErr w:type="spellStart"/>
      <w:r w:rsidRPr="00AB2480">
        <w:rPr>
          <w:lang w:val="fr-FR"/>
        </w:rPr>
        <w:t>Marseilles</w:t>
      </w:r>
      <w:proofErr w:type="spellEnd"/>
      <w:r w:rsidRPr="00AB2480">
        <w:rPr>
          <w:lang w:val="fr-FR"/>
        </w:rPr>
        <w:t xml:space="preserve">, </w:t>
      </w:r>
    </w:p>
    <w:p w14:paraId="349DCE55" w14:textId="77777777" w:rsidR="00B526F2" w:rsidRDefault="00B526F2" w:rsidP="00B526F2">
      <w:pPr>
        <w:pStyle w:val="3cDate"/>
      </w:pPr>
      <w:r>
        <w:t>January 20, 1849.</w:t>
      </w:r>
    </w:p>
    <w:p w14:paraId="25015AAA" w14:textId="77777777" w:rsidR="00B526F2" w:rsidRDefault="00B526F2" w:rsidP="00B526F2">
      <w:pPr>
        <w:pStyle w:val="4Textofwritings"/>
        <w:tabs>
          <w:tab w:val="clear" w:pos="288"/>
        </w:tabs>
      </w:pPr>
    </w:p>
    <w:p w14:paraId="3FFFDFAF" w14:textId="77777777" w:rsidR="00B526F2" w:rsidRDefault="00B526F2" w:rsidP="00B526F2">
      <w:pPr>
        <w:pStyle w:val="4Textofwritings"/>
        <w:tabs>
          <w:tab w:val="clear" w:pos="288"/>
        </w:tabs>
      </w:pPr>
      <w:r>
        <w:t xml:space="preserve">My dear Fr. </w:t>
      </w:r>
      <w:proofErr w:type="spellStart"/>
      <w:r>
        <w:t>Semeria</w:t>
      </w:r>
      <w:proofErr w:type="spellEnd"/>
      <w:r>
        <w:t xml:space="preserve">, your letters always </w:t>
      </w:r>
      <w:proofErr w:type="gramStart"/>
      <w:r>
        <w:t>give</w:t>
      </w:r>
      <w:proofErr w:type="gramEnd"/>
      <w:r>
        <w:t xml:space="preserve"> me the greatest pleasure, but they upset me when you persist in asking me so urgently to send you missionaries. You know, my dear </w:t>
      </w:r>
      <w:proofErr w:type="gramStart"/>
      <w:r>
        <w:t>son, that</w:t>
      </w:r>
      <w:proofErr w:type="gramEnd"/>
      <w:r>
        <w:t xml:space="preserve"> the Vicar Apostolic has reserved to himself all the allowance that the Propagation of the Faith was to make for Ceylon. This is the most annoying thing a man could possibly do. By refusing the help that we had a right to expect from the Propagation of the Faith, he has made it absolutely impossible for us to send the missionaries. If the Propagation of the Faith had given us the money necessary to pay for the journey, the missionaries would have arrived in Ceylon long ago. How is it that you have not understood this from the beginning? I told Bishop </w:t>
      </w:r>
      <w:proofErr w:type="spellStart"/>
      <w:r>
        <w:t>Bettachini</w:t>
      </w:r>
      <w:proofErr w:type="spellEnd"/>
      <w:r>
        <w:t xml:space="preserve"> this in writing, and I have told you as well in my letters. And in reply all you say is: send us some missionaries! This is really distressing. Without any doubt it would have been possible to defer payment for the chandeliers and so on, and to use the money that has been used for them to bring the missionaries to Ceylon. Bishop </w:t>
      </w:r>
      <w:proofErr w:type="spellStart"/>
      <w:r>
        <w:t>Bettachini</w:t>
      </w:r>
      <w:proofErr w:type="spellEnd"/>
      <w:r>
        <w:t xml:space="preserve"> may have feared that I have done this, but I promise that I have not even thought of such an abuse of confidence, but since I have been thought capable of it, I almost regret that I did not do it.</w:t>
      </w:r>
    </w:p>
    <w:p w14:paraId="563511B1" w14:textId="77777777" w:rsidR="00B526F2" w:rsidRDefault="00B526F2" w:rsidP="00B526F2">
      <w:pPr>
        <w:pStyle w:val="4Textofwritings"/>
        <w:tabs>
          <w:tab w:val="clear" w:pos="288"/>
        </w:tabs>
      </w:pPr>
    </w:p>
    <w:p w14:paraId="4CF49A54" w14:textId="77777777" w:rsidR="00B526F2" w:rsidRDefault="00B526F2" w:rsidP="00B526F2">
      <w:pPr>
        <w:pStyle w:val="4Textofwritings"/>
        <w:tabs>
          <w:tab w:val="clear" w:pos="288"/>
        </w:tabs>
      </w:pPr>
      <w:r>
        <w:t xml:space="preserve">I hear that M. </w:t>
      </w:r>
      <w:proofErr w:type="spellStart"/>
      <w:r>
        <w:t>Reinaud</w:t>
      </w:r>
      <w:proofErr w:type="spellEnd"/>
      <w:r>
        <w:t xml:space="preserve"> has arrived in Malta and will probably go to Gaeta, where the Pope is, since he will present himself as the charge d ‘affaires of the Vicar Apostolic of Colombo. I presume that Bishop </w:t>
      </w:r>
      <w:proofErr w:type="spellStart"/>
      <w:r>
        <w:t>Bettachini</w:t>
      </w:r>
      <w:proofErr w:type="spellEnd"/>
      <w:r>
        <w:t xml:space="preserve"> must have been informed of this commission so that he on his part can write foreseeing what M. </w:t>
      </w:r>
      <w:proofErr w:type="spellStart"/>
      <w:r>
        <w:t>Reinaud</w:t>
      </w:r>
      <w:proofErr w:type="spellEnd"/>
      <w:r>
        <w:t xml:space="preserve"> may say. It is strange that this </w:t>
      </w:r>
      <w:proofErr w:type="spellStart"/>
      <w:r>
        <w:t>Goan</w:t>
      </w:r>
      <w:proofErr w:type="spellEnd"/>
      <w:r>
        <w:t xml:space="preserve"> prelate can have chosen M. </w:t>
      </w:r>
      <w:proofErr w:type="spellStart"/>
      <w:r>
        <w:t>Reinaud</w:t>
      </w:r>
      <w:proofErr w:type="spellEnd"/>
      <w:r>
        <w:t xml:space="preserve"> as his ambassador. No doubt he will take advantage of this position to push his own views forward. It is so easy to be persuasive when one comes from far away and knows how to put one’s views across. It was possible to find money to send this representative, and yet it is not possible to find any to set our missionaries off on their journey towards you. Perhaps there are more means available in the Vicariate of Colombo than in that of Jaffna. I would like to make one observation on the side: How is it that Bishop </w:t>
      </w:r>
      <w:proofErr w:type="spellStart"/>
      <w:r>
        <w:t>Bettachini</w:t>
      </w:r>
      <w:proofErr w:type="spellEnd"/>
      <w:r>
        <w:t xml:space="preserve">, who has the right of succession to the Vicariate of Colombo, is unaware of what is happening there? Plainly </w:t>
      </w:r>
      <w:proofErr w:type="spellStart"/>
      <w:r>
        <w:t>Reinaud’s</w:t>
      </w:r>
      <w:proofErr w:type="spellEnd"/>
      <w:r>
        <w:t xml:space="preserve"> mission is intended to contradict his views. He ought therefore to have tried to discover the designs of these two gentlemen in order to thwart their plans, if Bishop </w:t>
      </w:r>
      <w:proofErr w:type="spellStart"/>
      <w:r>
        <w:t>Bettachini</w:t>
      </w:r>
      <w:proofErr w:type="spellEnd"/>
      <w:r>
        <w:t xml:space="preserve"> thinks that these would not lead to a good end. It is very late to be making such observations, but it would be good for Bishop </w:t>
      </w:r>
      <w:proofErr w:type="spellStart"/>
      <w:r>
        <w:t>Bettachini</w:t>
      </w:r>
      <w:proofErr w:type="spellEnd"/>
      <w:r>
        <w:t xml:space="preserve"> to know that the Sovereign Pontiff is still at Gaeta, but that the Congregation of Propaganda is still in Rome, directed by Bishop </w:t>
      </w:r>
      <w:proofErr w:type="spellStart"/>
      <w:r>
        <w:t>Barnabo</w:t>
      </w:r>
      <w:proofErr w:type="spellEnd"/>
      <w:r>
        <w:t xml:space="preserve">, Secretary of the Congregation, since Cardinal </w:t>
      </w:r>
      <w:proofErr w:type="spellStart"/>
      <w:r>
        <w:t>Fransoni</w:t>
      </w:r>
      <w:proofErr w:type="spellEnd"/>
      <w:r>
        <w:t xml:space="preserve"> has fled to Gaeta with most of the other Cardinals. So </w:t>
      </w:r>
      <w:r>
        <w:lastRenderedPageBreak/>
        <w:t xml:space="preserve">it would be suitable for Bishop </w:t>
      </w:r>
      <w:proofErr w:type="spellStart"/>
      <w:r>
        <w:t>Bettachini</w:t>
      </w:r>
      <w:proofErr w:type="spellEnd"/>
      <w:r>
        <w:t xml:space="preserve">, if he wishes to write and has not already done so, to address himself both to the Pope and to Cardinal </w:t>
      </w:r>
      <w:proofErr w:type="spellStart"/>
      <w:r>
        <w:t>Fransoni</w:t>
      </w:r>
      <w:proofErr w:type="spellEnd"/>
      <w:r>
        <w:t xml:space="preserve"> and Bishop </w:t>
      </w:r>
      <w:proofErr w:type="spellStart"/>
      <w:r>
        <w:t>Barnabo</w:t>
      </w:r>
      <w:proofErr w:type="spellEnd"/>
      <w:r>
        <w:t xml:space="preserve">, since I presume that </w:t>
      </w:r>
      <w:proofErr w:type="spellStart"/>
      <w:r>
        <w:t>Reinaud</w:t>
      </w:r>
      <w:proofErr w:type="spellEnd"/>
      <w:r>
        <w:t xml:space="preserve"> will go to see these three personages one after the other.</w:t>
      </w:r>
    </w:p>
    <w:p w14:paraId="5ED158FD" w14:textId="77777777" w:rsidR="00B526F2" w:rsidRDefault="00B526F2" w:rsidP="00B526F2">
      <w:pPr>
        <w:pStyle w:val="4Textofwritings"/>
        <w:tabs>
          <w:tab w:val="clear" w:pos="288"/>
        </w:tabs>
      </w:pPr>
    </w:p>
    <w:p w14:paraId="204FBEE6" w14:textId="77777777" w:rsidR="00B526F2" w:rsidRDefault="00B526F2" w:rsidP="00B526F2">
      <w:pPr>
        <w:pStyle w:val="4Textofwritings"/>
        <w:tabs>
          <w:tab w:val="clear" w:pos="288"/>
        </w:tabs>
      </w:pPr>
      <w:r>
        <w:t xml:space="preserve">Now I must tell you that, trusting in Bishop </w:t>
      </w:r>
      <w:proofErr w:type="spellStart"/>
      <w:r>
        <w:t>Bettachini’s</w:t>
      </w:r>
      <w:proofErr w:type="spellEnd"/>
      <w:r>
        <w:t xml:space="preserve"> word, since in the end he told me in his letter on November 10 that he would pay me back any advances I could make to pay for the journey of at least two missionaries, I am going to borrow the necessary sums to send you these two missionaries as soon as possible. I begin by warning you that they will arrive soon after my letter, since I am aware of the urgent need that you have of them. The essential thing is to send you virtuous and reliable men. They will perfect their English as all our foreign missionaries who have been sent to Canada have had to do, and even Bishop </w:t>
      </w:r>
      <w:proofErr w:type="spellStart"/>
      <w:r>
        <w:t>Bettachini</w:t>
      </w:r>
      <w:proofErr w:type="spellEnd"/>
      <w:r>
        <w:t xml:space="preserve"> himself. Fr. </w:t>
      </w:r>
      <w:proofErr w:type="spellStart"/>
      <w:r>
        <w:t>Mouchel</w:t>
      </w:r>
      <w:proofErr w:type="spellEnd"/>
      <w:r>
        <w:t xml:space="preserve"> has been working hard at this language for some time. One could say that he knows it, and that practice will help him to speak it even better. Moreover, you know his value and his virtues. The companion I will give him will be younger, but no less good a man.</w:t>
      </w:r>
      <w:r w:rsidR="002C4247">
        <w:rPr>
          <w:rStyle w:val="FootnoteReference"/>
        </w:rPr>
        <w:footnoteReference w:id="21"/>
      </w:r>
      <w:r>
        <w:rPr>
          <w:vertAlign w:val="superscript"/>
        </w:rPr>
        <w:t xml:space="preserve"> </w:t>
      </w:r>
      <w:r>
        <w:t xml:space="preserve">This will be a first instalment, since later I will easily be able to make up the number six which you asked me for originally, and which Bishop </w:t>
      </w:r>
      <w:proofErr w:type="spellStart"/>
      <w:r>
        <w:t>Bettachini</w:t>
      </w:r>
      <w:proofErr w:type="spellEnd"/>
      <w:r>
        <w:t xml:space="preserve"> has reduced to two in his last letter.</w:t>
      </w:r>
    </w:p>
    <w:p w14:paraId="2E5B40FE" w14:textId="77777777" w:rsidR="00B526F2" w:rsidRDefault="00B526F2" w:rsidP="00B526F2">
      <w:pPr>
        <w:pStyle w:val="4Textofwritings"/>
        <w:tabs>
          <w:tab w:val="clear" w:pos="288"/>
        </w:tabs>
      </w:pPr>
    </w:p>
    <w:p w14:paraId="7DD91607" w14:textId="77777777" w:rsidR="00B526F2" w:rsidRDefault="00B526F2" w:rsidP="00B526F2">
      <w:pPr>
        <w:pStyle w:val="4Textofwritings"/>
        <w:tabs>
          <w:tab w:val="clear" w:pos="288"/>
        </w:tabs>
      </w:pPr>
      <w:r>
        <w:t xml:space="preserve">Goodbye: I am in a hurry, since I must go and hold a little ordination of Capuchins </w:t>
      </w:r>
      <w:r>
        <w:rPr>
          <w:i/>
          <w:iCs/>
        </w:rPr>
        <w:t xml:space="preserve">extra </w:t>
      </w:r>
      <w:proofErr w:type="spellStart"/>
      <w:r>
        <w:rPr>
          <w:i/>
          <w:iCs/>
        </w:rPr>
        <w:t>tempora</w:t>
      </w:r>
      <w:proofErr w:type="spellEnd"/>
      <w:r>
        <w:rPr>
          <w:i/>
          <w:iCs/>
        </w:rPr>
        <w:t xml:space="preserve">. </w:t>
      </w:r>
      <w:r>
        <w:t>I embrace you tenderly.</w:t>
      </w:r>
    </w:p>
    <w:p w14:paraId="0C2F0EDF" w14:textId="77777777" w:rsidR="00B526F2" w:rsidRDefault="00B526F2" w:rsidP="00B526F2">
      <w:pPr>
        <w:pStyle w:val="4Textofwritings"/>
        <w:tabs>
          <w:tab w:val="clear" w:pos="288"/>
        </w:tabs>
      </w:pPr>
    </w:p>
    <w:p w14:paraId="045A2C19" w14:textId="7C6DF856" w:rsidR="00B526F2" w:rsidRDefault="00B526F2" w:rsidP="002C4247">
      <w:pPr>
        <w:pStyle w:val="0Signature"/>
      </w:pPr>
      <w:proofErr w:type="gramStart"/>
      <w:r>
        <w:rPr>
          <w:szCs w:val="26"/>
        </w:rPr>
        <w:t>¶+ C. J. Eugene, Bishop of Marseilles</w:t>
      </w:r>
      <w:r w:rsidR="002C4247">
        <w:t>.</w:t>
      </w:r>
      <w:proofErr w:type="gramEnd"/>
    </w:p>
    <w:p w14:paraId="21DCFAD9" w14:textId="0EC91D19" w:rsidR="003B040C" w:rsidRDefault="003B040C" w:rsidP="002C4247">
      <w:pPr>
        <w:pStyle w:val="0Signature"/>
      </w:pPr>
    </w:p>
    <w:p w14:paraId="75986D07" w14:textId="77777777" w:rsidR="003B040C" w:rsidRDefault="003B040C" w:rsidP="003B040C">
      <w:pPr>
        <w:pStyle w:val="1aTitleofwriting"/>
      </w:pPr>
      <w:r>
        <w:t>Diary 1849-1860</w:t>
      </w:r>
    </w:p>
    <w:p w14:paraId="739B9050" w14:textId="77777777" w:rsidR="003B040C" w:rsidRDefault="003B040C" w:rsidP="003B040C">
      <w:pPr>
        <w:pStyle w:val="1aTitleofwriting"/>
        <w:rPr>
          <w:b w:val="0"/>
          <w:color w:val="800080"/>
        </w:rPr>
      </w:pPr>
      <w:r w:rsidRPr="00E36006">
        <w:rPr>
          <w:b w:val="0"/>
          <w:color w:val="5F497A" w:themeColor="accent4" w:themeShade="BF"/>
        </w:rPr>
        <w:tab/>
      </w:r>
      <w:r w:rsidRPr="00E36006">
        <w:rPr>
          <w:b w:val="0"/>
          <w:color w:val="800080"/>
        </w:rPr>
        <w:t>Oblate Writings XXII</w:t>
      </w:r>
    </w:p>
    <w:p w14:paraId="31FC471F" w14:textId="77777777" w:rsidR="003B040C" w:rsidRDefault="003B040C" w:rsidP="003B040C">
      <w:pPr>
        <w:pStyle w:val="3aRecipient"/>
      </w:pPr>
      <w:r>
        <w:t>Diary 1849-1860</w:t>
      </w:r>
    </w:p>
    <w:p w14:paraId="546E0A18" w14:textId="5059A726" w:rsidR="003B040C" w:rsidRPr="000956B5" w:rsidRDefault="000956B5" w:rsidP="000956B5">
      <w:pPr>
        <w:pStyle w:val="0Signature"/>
        <w:rPr>
          <w:color w:val="9BBB59" w:themeColor="accent3"/>
        </w:rPr>
      </w:pPr>
      <w:r w:rsidRPr="000956B5">
        <w:rPr>
          <w:color w:val="9BBB59" w:themeColor="accent3"/>
        </w:rPr>
        <w:t>January 23, 1849</w:t>
      </w:r>
    </w:p>
    <w:p w14:paraId="1A6E2DCE" w14:textId="77777777" w:rsidR="000956B5" w:rsidRDefault="000956B5" w:rsidP="000956B5">
      <w:pPr>
        <w:pStyle w:val="0Signature"/>
      </w:pPr>
    </w:p>
    <w:p w14:paraId="01BB770E" w14:textId="66ED0376" w:rsidR="003B040C" w:rsidRPr="000956B5" w:rsidRDefault="003B040C" w:rsidP="000956B5">
      <w:pPr>
        <w:pStyle w:val="Heading3"/>
        <w:kinsoku w:val="0"/>
        <w:overflowPunct w:val="0"/>
        <w:ind w:left="14" w:right="0" w:hanging="16"/>
        <w:rPr>
          <w:sz w:val="24"/>
          <w:szCs w:val="24"/>
        </w:rPr>
      </w:pPr>
      <w:r w:rsidRPr="000956B5">
        <w:rPr>
          <w:b/>
          <w:bCs/>
          <w:sz w:val="24"/>
          <w:szCs w:val="24"/>
        </w:rPr>
        <w:t xml:space="preserve">January </w:t>
      </w:r>
      <w:r w:rsidRPr="000956B5">
        <w:rPr>
          <w:sz w:val="24"/>
          <w:szCs w:val="24"/>
        </w:rPr>
        <w:t>23</w:t>
      </w:r>
      <w:r w:rsidRPr="000956B5">
        <w:rPr>
          <w:rStyle w:val="FootnoteReference"/>
          <w:sz w:val="24"/>
          <w:szCs w:val="24"/>
        </w:rPr>
        <w:footnoteReference w:id="22"/>
      </w:r>
      <w:r w:rsidRPr="000956B5">
        <w:rPr>
          <w:sz w:val="24"/>
          <w:szCs w:val="24"/>
        </w:rPr>
        <w:t xml:space="preserve"> : Letter to Fr. </w:t>
      </w:r>
      <w:proofErr w:type="spellStart"/>
      <w:r w:rsidRPr="000956B5">
        <w:rPr>
          <w:sz w:val="24"/>
          <w:szCs w:val="24"/>
        </w:rPr>
        <w:t>Santoni</w:t>
      </w:r>
      <w:proofErr w:type="spellEnd"/>
      <w:r w:rsidRPr="000956B5">
        <w:rPr>
          <w:sz w:val="24"/>
          <w:szCs w:val="24"/>
        </w:rPr>
        <w:t xml:space="preserve"> to</w:t>
      </w:r>
      <w:r w:rsidRPr="000956B5">
        <w:rPr>
          <w:spacing w:val="-35"/>
          <w:sz w:val="24"/>
          <w:szCs w:val="24"/>
        </w:rPr>
        <w:t xml:space="preserve"> </w:t>
      </w:r>
      <w:r w:rsidRPr="000956B5">
        <w:rPr>
          <w:sz w:val="24"/>
          <w:szCs w:val="24"/>
        </w:rPr>
        <w:t xml:space="preserve">be delivered by </w:t>
      </w:r>
      <w:proofErr w:type="spellStart"/>
      <w:r w:rsidRPr="000956B5">
        <w:rPr>
          <w:sz w:val="24"/>
          <w:szCs w:val="24"/>
        </w:rPr>
        <w:t>Sumien</w:t>
      </w:r>
      <w:proofErr w:type="spellEnd"/>
      <w:r w:rsidRPr="000956B5">
        <w:rPr>
          <w:sz w:val="24"/>
          <w:szCs w:val="24"/>
        </w:rPr>
        <w:t xml:space="preserve"> who is</w:t>
      </w:r>
      <w:r w:rsidRPr="000956B5">
        <w:rPr>
          <w:spacing w:val="-16"/>
          <w:sz w:val="24"/>
          <w:szCs w:val="24"/>
        </w:rPr>
        <w:t xml:space="preserve"> </w:t>
      </w:r>
      <w:r w:rsidRPr="000956B5">
        <w:rPr>
          <w:sz w:val="24"/>
          <w:szCs w:val="24"/>
        </w:rPr>
        <w:t>leaving</w:t>
      </w:r>
      <w:r w:rsidRPr="000956B5">
        <w:rPr>
          <w:spacing w:val="-11"/>
          <w:sz w:val="24"/>
          <w:szCs w:val="24"/>
        </w:rPr>
        <w:t xml:space="preserve"> </w:t>
      </w:r>
      <w:r w:rsidRPr="000956B5">
        <w:rPr>
          <w:sz w:val="24"/>
          <w:szCs w:val="24"/>
        </w:rPr>
        <w:t>for</w:t>
      </w:r>
      <w:r w:rsidRPr="000956B5">
        <w:rPr>
          <w:spacing w:val="-17"/>
          <w:sz w:val="24"/>
          <w:szCs w:val="24"/>
        </w:rPr>
        <w:t xml:space="preserve"> </w:t>
      </w:r>
      <w:r w:rsidRPr="000956B5">
        <w:rPr>
          <w:sz w:val="24"/>
          <w:szCs w:val="24"/>
        </w:rPr>
        <w:t>the</w:t>
      </w:r>
      <w:r w:rsidRPr="000956B5">
        <w:rPr>
          <w:spacing w:val="-14"/>
          <w:sz w:val="24"/>
          <w:szCs w:val="24"/>
        </w:rPr>
        <w:t xml:space="preserve"> </w:t>
      </w:r>
      <w:r w:rsidRPr="000956B5">
        <w:rPr>
          <w:sz w:val="24"/>
          <w:szCs w:val="24"/>
        </w:rPr>
        <w:t>novitiate</w:t>
      </w:r>
      <w:r w:rsidRPr="000956B5">
        <w:rPr>
          <w:spacing w:val="-1"/>
          <w:sz w:val="24"/>
          <w:szCs w:val="24"/>
        </w:rPr>
        <w:t xml:space="preserve"> </w:t>
      </w:r>
      <w:r w:rsidRPr="000956B5">
        <w:rPr>
          <w:sz w:val="24"/>
          <w:szCs w:val="24"/>
        </w:rPr>
        <w:t>where</w:t>
      </w:r>
      <w:r w:rsidRPr="000956B5">
        <w:rPr>
          <w:spacing w:val="-10"/>
          <w:sz w:val="24"/>
          <w:szCs w:val="24"/>
        </w:rPr>
        <w:t xml:space="preserve"> </w:t>
      </w:r>
      <w:r w:rsidRPr="000956B5">
        <w:rPr>
          <w:sz w:val="24"/>
          <w:szCs w:val="24"/>
        </w:rPr>
        <w:t>he</w:t>
      </w:r>
      <w:r w:rsidRPr="000956B5">
        <w:rPr>
          <w:spacing w:val="-18"/>
          <w:sz w:val="24"/>
          <w:szCs w:val="24"/>
        </w:rPr>
        <w:t xml:space="preserve"> </w:t>
      </w:r>
      <w:r w:rsidRPr="000956B5">
        <w:rPr>
          <w:sz w:val="24"/>
          <w:szCs w:val="24"/>
        </w:rPr>
        <w:t>will</w:t>
      </w:r>
      <w:r w:rsidRPr="000956B5">
        <w:rPr>
          <w:spacing w:val="-2"/>
          <w:sz w:val="24"/>
          <w:szCs w:val="24"/>
        </w:rPr>
        <w:t xml:space="preserve"> </w:t>
      </w:r>
      <w:r w:rsidRPr="000956B5">
        <w:rPr>
          <w:sz w:val="24"/>
          <w:szCs w:val="24"/>
        </w:rPr>
        <w:t>submit</w:t>
      </w:r>
      <w:r w:rsidRPr="000956B5">
        <w:rPr>
          <w:spacing w:val="-11"/>
          <w:sz w:val="24"/>
          <w:szCs w:val="24"/>
        </w:rPr>
        <w:t xml:space="preserve"> </w:t>
      </w:r>
      <w:r w:rsidRPr="000956B5">
        <w:rPr>
          <w:sz w:val="24"/>
          <w:szCs w:val="24"/>
        </w:rPr>
        <w:t>himself</w:t>
      </w:r>
      <w:r w:rsidRPr="000956B5">
        <w:rPr>
          <w:spacing w:val="3"/>
          <w:sz w:val="24"/>
          <w:szCs w:val="24"/>
        </w:rPr>
        <w:t xml:space="preserve"> </w:t>
      </w:r>
      <w:r w:rsidRPr="000956B5">
        <w:rPr>
          <w:sz w:val="24"/>
          <w:szCs w:val="24"/>
        </w:rPr>
        <w:t>to</w:t>
      </w:r>
      <w:r w:rsidRPr="000956B5">
        <w:rPr>
          <w:spacing w:val="-17"/>
          <w:sz w:val="24"/>
          <w:szCs w:val="24"/>
        </w:rPr>
        <w:t xml:space="preserve"> </w:t>
      </w:r>
      <w:r w:rsidRPr="000956B5">
        <w:rPr>
          <w:sz w:val="24"/>
          <w:szCs w:val="24"/>
        </w:rPr>
        <w:t>testing</w:t>
      </w:r>
      <w:r w:rsidRPr="000956B5">
        <w:rPr>
          <w:spacing w:val="-7"/>
          <w:sz w:val="24"/>
          <w:szCs w:val="24"/>
        </w:rPr>
        <w:t xml:space="preserve"> </w:t>
      </w:r>
      <w:r w:rsidRPr="000956B5">
        <w:rPr>
          <w:sz w:val="24"/>
          <w:szCs w:val="24"/>
        </w:rPr>
        <w:t>for</w:t>
      </w:r>
      <w:r w:rsidRPr="000956B5">
        <w:rPr>
          <w:spacing w:val="-14"/>
          <w:sz w:val="24"/>
          <w:szCs w:val="24"/>
        </w:rPr>
        <w:t xml:space="preserve"> </w:t>
      </w:r>
      <w:r w:rsidRPr="000956B5">
        <w:rPr>
          <w:sz w:val="24"/>
          <w:szCs w:val="24"/>
        </w:rPr>
        <w:t>his entry</w:t>
      </w:r>
      <w:r w:rsidRPr="000956B5">
        <w:rPr>
          <w:spacing w:val="-22"/>
          <w:sz w:val="24"/>
          <w:szCs w:val="24"/>
        </w:rPr>
        <w:t xml:space="preserve"> </w:t>
      </w:r>
      <w:r w:rsidRPr="000956B5">
        <w:rPr>
          <w:sz w:val="24"/>
          <w:szCs w:val="24"/>
        </w:rPr>
        <w:t>to</w:t>
      </w:r>
      <w:r w:rsidRPr="000956B5">
        <w:rPr>
          <w:spacing w:val="-23"/>
          <w:sz w:val="24"/>
          <w:szCs w:val="24"/>
        </w:rPr>
        <w:t xml:space="preserve"> </w:t>
      </w:r>
      <w:r w:rsidRPr="000956B5">
        <w:rPr>
          <w:sz w:val="24"/>
          <w:szCs w:val="24"/>
        </w:rPr>
        <w:t>the</w:t>
      </w:r>
      <w:r w:rsidRPr="000956B5">
        <w:rPr>
          <w:spacing w:val="-22"/>
          <w:sz w:val="24"/>
          <w:szCs w:val="24"/>
        </w:rPr>
        <w:t xml:space="preserve"> </w:t>
      </w:r>
      <w:r w:rsidRPr="000956B5">
        <w:rPr>
          <w:sz w:val="24"/>
          <w:szCs w:val="24"/>
        </w:rPr>
        <w:t>Congregation</w:t>
      </w:r>
      <w:r w:rsidR="00816ED2" w:rsidRPr="000956B5">
        <w:rPr>
          <w:sz w:val="24"/>
          <w:szCs w:val="24"/>
        </w:rPr>
        <w:t>.</w:t>
      </w:r>
      <w:r w:rsidR="00816ED2" w:rsidRPr="000956B5">
        <w:rPr>
          <w:rStyle w:val="FootnoteReference"/>
          <w:sz w:val="24"/>
          <w:szCs w:val="24"/>
        </w:rPr>
        <w:footnoteReference w:id="23"/>
      </w:r>
    </w:p>
    <w:p w14:paraId="0FD306F7" w14:textId="502B9C1B" w:rsidR="003B040C" w:rsidRPr="000956B5" w:rsidRDefault="003B040C" w:rsidP="000956B5">
      <w:pPr>
        <w:pStyle w:val="BodyText"/>
        <w:kinsoku w:val="0"/>
        <w:overflowPunct w:val="0"/>
        <w:spacing w:after="0"/>
        <w:ind w:left="14" w:firstLine="344"/>
        <w:jc w:val="both"/>
      </w:pPr>
      <w:r w:rsidRPr="000956B5">
        <w:t>Letter from Fr. Dorey, pleasing because of the good news he gives me about his novitiate.</w:t>
      </w:r>
      <w:r w:rsidR="00816ED2" w:rsidRPr="000956B5">
        <w:rPr>
          <w:rStyle w:val="FootnoteReference"/>
        </w:rPr>
        <w:footnoteReference w:id="24"/>
      </w:r>
    </w:p>
    <w:p w14:paraId="0129601B" w14:textId="77777777" w:rsidR="003B040C" w:rsidRDefault="003B040C" w:rsidP="003B040C">
      <w:pPr>
        <w:pStyle w:val="0Signature"/>
        <w:jc w:val="left"/>
      </w:pPr>
    </w:p>
    <w:p w14:paraId="125A7F92" w14:textId="77777777" w:rsidR="00B526F2" w:rsidRDefault="00B526F2" w:rsidP="008A0672">
      <w:pPr>
        <w:pStyle w:val="4Textofwritings"/>
        <w:ind w:firstLine="0"/>
        <w:rPr>
          <w:szCs w:val="94"/>
        </w:rPr>
      </w:pPr>
    </w:p>
    <w:p w14:paraId="34DCB844" w14:textId="77777777" w:rsidR="00B526F2" w:rsidRDefault="00B526F2" w:rsidP="00B526F2">
      <w:pPr>
        <w:pStyle w:val="1aTitleofwriting"/>
      </w:pPr>
      <w:proofErr w:type="gramStart"/>
      <w:r>
        <w:t xml:space="preserve">To Bishop </w:t>
      </w:r>
      <w:proofErr w:type="spellStart"/>
      <w:r>
        <w:t>Wicart</w:t>
      </w:r>
      <w:proofErr w:type="spellEnd"/>
      <w:r>
        <w:t xml:space="preserve"> o</w:t>
      </w:r>
      <w:r w:rsidR="002C4247">
        <w:t xml:space="preserve">f </w:t>
      </w:r>
      <w:proofErr w:type="spellStart"/>
      <w:r w:rsidR="002C4247">
        <w:t>Frèjus</w:t>
      </w:r>
      <w:proofErr w:type="spellEnd"/>
      <w:r>
        <w:t>.</w:t>
      </w:r>
      <w:proofErr w:type="gramEnd"/>
      <w:r w:rsidR="008A0672">
        <w:rPr>
          <w:rStyle w:val="FootnoteReference"/>
        </w:rPr>
        <w:footnoteReference w:id="25"/>
      </w:r>
    </w:p>
    <w:p w14:paraId="1295D356" w14:textId="77777777" w:rsidR="00B526F2" w:rsidRDefault="00B526F2" w:rsidP="00B526F2">
      <w:pPr>
        <w:pStyle w:val="1bOblateWritingsno"/>
      </w:pPr>
      <w:r>
        <w:t>122</w:t>
      </w:r>
      <w:proofErr w:type="gramStart"/>
      <w:r>
        <w:t>:XIII</w:t>
      </w:r>
      <w:proofErr w:type="gramEnd"/>
      <w:r>
        <w:t xml:space="preserve"> in Oblate Writings</w:t>
      </w:r>
    </w:p>
    <w:p w14:paraId="18D93A6C" w14:textId="77777777" w:rsidR="00B526F2" w:rsidRDefault="00B526F2" w:rsidP="00B526F2">
      <w:pPr>
        <w:pStyle w:val="4Textofwritings"/>
        <w:rPr>
          <w:i/>
          <w:iCs/>
          <w:szCs w:val="20"/>
        </w:rPr>
      </w:pPr>
    </w:p>
    <w:p w14:paraId="60A31334" w14:textId="77777777" w:rsidR="00B526F2" w:rsidRPr="008A0672" w:rsidRDefault="00B526F2" w:rsidP="008A0672">
      <w:pPr>
        <w:pStyle w:val="2Summaryofcontents"/>
      </w:pPr>
      <w:proofErr w:type="gramStart"/>
      <w:r>
        <w:t xml:space="preserve">Invitation to allow the </w:t>
      </w:r>
      <w:proofErr w:type="spellStart"/>
      <w:r>
        <w:t>Abbé</w:t>
      </w:r>
      <w:proofErr w:type="spellEnd"/>
      <w:r>
        <w:t xml:space="preserve"> </w:t>
      </w:r>
      <w:proofErr w:type="spellStart"/>
      <w:r>
        <w:t>Sumien</w:t>
      </w:r>
      <w:proofErr w:type="spellEnd"/>
      <w:r>
        <w:t xml:space="preserve"> to return to the Congregation.</w:t>
      </w:r>
      <w:proofErr w:type="gramEnd"/>
    </w:p>
    <w:p w14:paraId="6B24A727" w14:textId="77777777" w:rsidR="00B526F2" w:rsidRDefault="002C4247" w:rsidP="00B526F2">
      <w:pPr>
        <w:pStyle w:val="3aRecipient"/>
      </w:pPr>
      <w:r>
        <w:t xml:space="preserve">Bishop </w:t>
      </w:r>
      <w:proofErr w:type="spellStart"/>
      <w:r>
        <w:t>Wicart</w:t>
      </w:r>
      <w:proofErr w:type="spellEnd"/>
    </w:p>
    <w:p w14:paraId="782D6745" w14:textId="77777777" w:rsidR="00B526F2" w:rsidRDefault="002C4247" w:rsidP="00B526F2">
      <w:pPr>
        <w:pStyle w:val="3bPlaceofwriting"/>
      </w:pPr>
      <w:r>
        <w:t>Marseilles</w:t>
      </w:r>
      <w:r w:rsidR="00B526F2">
        <w:t xml:space="preserve">, </w:t>
      </w:r>
    </w:p>
    <w:p w14:paraId="00DFB5AF" w14:textId="77777777" w:rsidR="00B526F2" w:rsidRDefault="00B526F2" w:rsidP="00B526F2">
      <w:pPr>
        <w:pStyle w:val="3cDate"/>
      </w:pPr>
      <w:r>
        <w:lastRenderedPageBreak/>
        <w:t>January 24, 1849.</w:t>
      </w:r>
    </w:p>
    <w:p w14:paraId="2149B88B" w14:textId="77777777" w:rsidR="00B526F2" w:rsidRDefault="00B526F2" w:rsidP="00B526F2">
      <w:pPr>
        <w:pStyle w:val="4Textofwritings"/>
        <w:rPr>
          <w:szCs w:val="20"/>
        </w:rPr>
      </w:pPr>
    </w:p>
    <w:p w14:paraId="2439684B" w14:textId="77777777" w:rsidR="00B526F2" w:rsidRPr="008A0672" w:rsidRDefault="008A0672" w:rsidP="008A0672">
      <w:pPr>
        <w:pStyle w:val="4Textofwritings"/>
        <w:rPr>
          <w:szCs w:val="20"/>
        </w:rPr>
      </w:pPr>
      <w:r>
        <w:rPr>
          <w:szCs w:val="20"/>
        </w:rPr>
        <w:t xml:space="preserve">The </w:t>
      </w:r>
      <w:proofErr w:type="spellStart"/>
      <w:r>
        <w:rPr>
          <w:szCs w:val="20"/>
        </w:rPr>
        <w:t>Abbé</w:t>
      </w:r>
      <w:proofErr w:type="spellEnd"/>
      <w:r w:rsidR="00B526F2">
        <w:rPr>
          <w:szCs w:val="20"/>
        </w:rPr>
        <w:t xml:space="preserve"> </w:t>
      </w:r>
      <w:proofErr w:type="spellStart"/>
      <w:r w:rsidR="00B526F2">
        <w:rPr>
          <w:szCs w:val="20"/>
        </w:rPr>
        <w:t>Sumien</w:t>
      </w:r>
      <w:proofErr w:type="spellEnd"/>
      <w:r w:rsidR="00B526F2">
        <w:rPr>
          <w:szCs w:val="20"/>
        </w:rPr>
        <w:t xml:space="preserve">, former parish priest of </w:t>
      </w:r>
      <w:proofErr w:type="spellStart"/>
      <w:r w:rsidR="00B526F2">
        <w:rPr>
          <w:szCs w:val="20"/>
        </w:rPr>
        <w:t>Varages</w:t>
      </w:r>
      <w:proofErr w:type="spellEnd"/>
      <w:r w:rsidR="00B526F2">
        <w:rPr>
          <w:szCs w:val="20"/>
        </w:rPr>
        <w:t xml:space="preserve">, has sincerely presented the state of his soul to me. I have some claim to this confidence. I raised M. </w:t>
      </w:r>
      <w:proofErr w:type="spellStart"/>
      <w:r w:rsidR="00B526F2">
        <w:rPr>
          <w:szCs w:val="20"/>
        </w:rPr>
        <w:t>Sumien</w:t>
      </w:r>
      <w:proofErr w:type="spellEnd"/>
      <w:r w:rsidR="00B526F2">
        <w:rPr>
          <w:szCs w:val="20"/>
        </w:rPr>
        <w:t xml:space="preserve"> and he received his clerical education in the bosom of the Congregation of Missionaries to which he had bound himself by vows. At a certain moment, he allowed himself to forget his commitment and left. He was employed in the diocese of </w:t>
      </w:r>
      <w:proofErr w:type="spellStart"/>
      <w:r w:rsidR="00B526F2">
        <w:rPr>
          <w:szCs w:val="20"/>
        </w:rPr>
        <w:t>Frèjus</w:t>
      </w:r>
      <w:proofErr w:type="spellEnd"/>
      <w:r w:rsidR="00B526F2">
        <w:rPr>
          <w:szCs w:val="20"/>
        </w:rPr>
        <w:t xml:space="preserve"> and went from Montfort to </w:t>
      </w:r>
      <w:proofErr w:type="spellStart"/>
      <w:r w:rsidR="00B526F2">
        <w:rPr>
          <w:szCs w:val="20"/>
        </w:rPr>
        <w:t>Varages</w:t>
      </w:r>
      <w:proofErr w:type="spellEnd"/>
      <w:r w:rsidR="00B526F2">
        <w:rPr>
          <w:szCs w:val="20"/>
        </w:rPr>
        <w:t xml:space="preserve"> where he has spent 17 years. During this long space of time, he never ceased to experience remorse which he covered up by promising himself to return later to his first vocation. Thus he deluded himself and it took the circumstances of his moving to another parish to make him decide to finally break the habit he had acquired and which </w:t>
      </w:r>
      <w:proofErr w:type="spellStart"/>
      <w:r w:rsidR="00B526F2">
        <w:rPr>
          <w:szCs w:val="20"/>
        </w:rPr>
        <w:t>favored</w:t>
      </w:r>
      <w:proofErr w:type="spellEnd"/>
      <w:r w:rsidR="00B526F2">
        <w:rPr>
          <w:szCs w:val="20"/>
        </w:rPr>
        <w:t xml:space="preserve"> the natural inclinations that tend to seek ease and the little pleasures of life. I could only applaud this resolution and didn’t hesitate to open to him the doors of the family which he should never have left. No other priest of his age would have been accepted, but for him it was a matter of not opposing the reparation of a great fault. I considered it a duty, Your Lordship, to inform you of M. </w:t>
      </w:r>
      <w:proofErr w:type="spellStart"/>
      <w:r w:rsidR="00B526F2">
        <w:rPr>
          <w:szCs w:val="20"/>
        </w:rPr>
        <w:t>Sumien’s</w:t>
      </w:r>
      <w:proofErr w:type="spellEnd"/>
      <w:r w:rsidR="00B526F2">
        <w:rPr>
          <w:szCs w:val="20"/>
        </w:rPr>
        <w:t xml:space="preserve"> position and to send him back to you for your blessing and to ask your consent before he returns to his spiritual family which is glad to forget his mistake in favour of the good dispositions that he manifests.</w:t>
      </w:r>
    </w:p>
    <w:p w14:paraId="4962C246" w14:textId="77777777" w:rsidR="00B526F2" w:rsidRDefault="00B526F2" w:rsidP="00B526F2">
      <w:pPr>
        <w:pStyle w:val="4Textofwritings"/>
        <w:rPr>
          <w:szCs w:val="20"/>
        </w:rPr>
      </w:pPr>
    </w:p>
    <w:p w14:paraId="6CC3E263" w14:textId="77777777" w:rsidR="00B526F2" w:rsidRDefault="00B526F2" w:rsidP="00B526F2">
      <w:pPr>
        <w:pStyle w:val="4Textofwritings"/>
        <w:tabs>
          <w:tab w:val="clear" w:pos="288"/>
        </w:tabs>
      </w:pPr>
    </w:p>
    <w:p w14:paraId="31D0E827" w14:textId="77777777" w:rsidR="00B526F2" w:rsidRDefault="008A0672" w:rsidP="00B526F2">
      <w:pPr>
        <w:pStyle w:val="1aTitleofwriting"/>
      </w:pPr>
      <w:proofErr w:type="gramStart"/>
      <w:r>
        <w:t xml:space="preserve">To </w:t>
      </w:r>
      <w:proofErr w:type="spellStart"/>
      <w:r>
        <w:t>Mgr</w:t>
      </w:r>
      <w:proofErr w:type="spellEnd"/>
      <w:r>
        <w:t xml:space="preserve"> </w:t>
      </w:r>
      <w:proofErr w:type="spellStart"/>
      <w:r>
        <w:t>Guigues</w:t>
      </w:r>
      <w:proofErr w:type="spellEnd"/>
      <w:r w:rsidR="00B526F2">
        <w:t>.</w:t>
      </w:r>
      <w:proofErr w:type="gramEnd"/>
      <w:r>
        <w:rPr>
          <w:rStyle w:val="FootnoteReference"/>
        </w:rPr>
        <w:footnoteReference w:id="26"/>
      </w:r>
    </w:p>
    <w:p w14:paraId="3666E122" w14:textId="77777777" w:rsidR="00B526F2" w:rsidRDefault="00B526F2" w:rsidP="00B526F2">
      <w:pPr>
        <w:pStyle w:val="1bOblateWritingsno"/>
      </w:pPr>
      <w:r>
        <w:t>108</w:t>
      </w:r>
      <w:proofErr w:type="gramStart"/>
      <w:r>
        <w:t>:I</w:t>
      </w:r>
      <w:proofErr w:type="gramEnd"/>
      <w:r>
        <w:t xml:space="preserve"> in Oblate Writings</w:t>
      </w:r>
    </w:p>
    <w:p w14:paraId="23D79B56" w14:textId="77777777" w:rsidR="00B526F2" w:rsidRDefault="00B526F2" w:rsidP="00B526F2">
      <w:pPr>
        <w:pStyle w:val="4Textofwritings"/>
        <w:tabs>
          <w:tab w:val="clear" w:pos="288"/>
        </w:tabs>
      </w:pPr>
    </w:p>
    <w:p w14:paraId="216EFEBF" w14:textId="77777777" w:rsidR="00B526F2" w:rsidRDefault="00B526F2" w:rsidP="00B526F2">
      <w:pPr>
        <w:pStyle w:val="2Summaryofcontents"/>
      </w:pPr>
      <w:r>
        <w:t>The Founder wishes to have a detailed account of the personnel. Father Allard is too busily engaged in the work of directing Sisters.</w:t>
      </w:r>
    </w:p>
    <w:p w14:paraId="3A2FAA52" w14:textId="77777777" w:rsidR="00B526F2" w:rsidRDefault="00B526F2" w:rsidP="00B526F2">
      <w:pPr>
        <w:pStyle w:val="4Textofwritings"/>
        <w:tabs>
          <w:tab w:val="clear" w:pos="288"/>
        </w:tabs>
        <w:rPr>
          <w:i/>
          <w:iCs/>
        </w:rPr>
      </w:pPr>
    </w:p>
    <w:p w14:paraId="51A5E9D3" w14:textId="77777777" w:rsidR="00B526F2" w:rsidRDefault="00B526F2" w:rsidP="00B526F2">
      <w:pPr>
        <w:pStyle w:val="3aRecipient"/>
      </w:pPr>
      <w:proofErr w:type="spellStart"/>
      <w:r>
        <w:t>Guigues</w:t>
      </w:r>
      <w:proofErr w:type="spellEnd"/>
      <w:r>
        <w:t xml:space="preserve"> </w:t>
      </w:r>
    </w:p>
    <w:p w14:paraId="65081BEA" w14:textId="77777777" w:rsidR="00B526F2" w:rsidRDefault="008A0672" w:rsidP="00B526F2">
      <w:pPr>
        <w:pStyle w:val="3bPlaceofwriting"/>
      </w:pPr>
      <w:r>
        <w:t>Marseilles,</w:t>
      </w:r>
    </w:p>
    <w:p w14:paraId="0323DF2A" w14:textId="77777777" w:rsidR="00B526F2" w:rsidRDefault="00B526F2" w:rsidP="00B526F2">
      <w:pPr>
        <w:pStyle w:val="3cDate"/>
      </w:pPr>
      <w:r>
        <w:t xml:space="preserve">January </w:t>
      </w:r>
      <w:r>
        <w:rPr>
          <w:i/>
          <w:iCs/>
        </w:rPr>
        <w:t xml:space="preserve">25, </w:t>
      </w:r>
      <w:r>
        <w:t>1849.</w:t>
      </w:r>
    </w:p>
    <w:p w14:paraId="12350B1A" w14:textId="77777777" w:rsidR="00B526F2" w:rsidRDefault="00B526F2" w:rsidP="00B526F2">
      <w:pPr>
        <w:pStyle w:val="4Textofwritings"/>
        <w:tabs>
          <w:tab w:val="clear" w:pos="288"/>
        </w:tabs>
      </w:pPr>
    </w:p>
    <w:p w14:paraId="17F7AACF" w14:textId="77777777" w:rsidR="00B526F2" w:rsidRDefault="00B526F2" w:rsidP="00B526F2">
      <w:pPr>
        <w:pStyle w:val="4Textofwritings"/>
        <w:tabs>
          <w:tab w:val="clear" w:pos="288"/>
        </w:tabs>
      </w:pPr>
      <w:r>
        <w:t xml:space="preserve">It is quite a long time since anyone in Canada has sent me an account of the personnel. It has reached the point where I could forget their names were the memory of each of my children not graven in my heart. I love them as they are, alas! </w:t>
      </w:r>
      <w:proofErr w:type="gramStart"/>
      <w:r>
        <w:t>though</w:t>
      </w:r>
      <w:proofErr w:type="gramEnd"/>
      <w:r>
        <w:t xml:space="preserve"> they be imperfect and little grateful.</w:t>
      </w:r>
    </w:p>
    <w:p w14:paraId="136080D2" w14:textId="77777777" w:rsidR="00B526F2" w:rsidRDefault="00B526F2" w:rsidP="00B526F2">
      <w:pPr>
        <w:pStyle w:val="4Textofwritings"/>
        <w:tabs>
          <w:tab w:val="clear" w:pos="288"/>
        </w:tabs>
      </w:pPr>
    </w:p>
    <w:p w14:paraId="783AC5E9" w14:textId="77777777" w:rsidR="00B526F2" w:rsidRDefault="00B526F2" w:rsidP="00B526F2">
      <w:pPr>
        <w:pStyle w:val="4Textofwritings"/>
        <w:tabs>
          <w:tab w:val="clear" w:pos="288"/>
        </w:tabs>
      </w:pPr>
      <w:r>
        <w:t>Father Allard must not think of himself above all as trained for directing nuns. You should have checked his zeal for this kind of ministry which is very secondary and quite exceptional for us.</w:t>
      </w:r>
    </w:p>
    <w:p w14:paraId="01C782BF" w14:textId="77777777" w:rsidR="008A0672" w:rsidRDefault="008A0672" w:rsidP="00B526F2">
      <w:pPr>
        <w:pStyle w:val="4Textofwritings"/>
        <w:tabs>
          <w:tab w:val="clear" w:pos="288"/>
        </w:tabs>
      </w:pPr>
    </w:p>
    <w:p w14:paraId="5DEF79AE" w14:textId="77777777" w:rsidR="00B526F2" w:rsidRDefault="00B526F2" w:rsidP="00B526F2">
      <w:pPr>
        <w:pStyle w:val="4Textofwritings"/>
        <w:tabs>
          <w:tab w:val="clear" w:pos="288"/>
        </w:tabs>
        <w:rPr>
          <w:szCs w:val="16"/>
        </w:rPr>
      </w:pPr>
    </w:p>
    <w:p w14:paraId="471BED11" w14:textId="77777777" w:rsidR="00B526F2" w:rsidRDefault="008A0672" w:rsidP="00B526F2">
      <w:pPr>
        <w:pStyle w:val="1aTitleofwriting"/>
      </w:pPr>
      <w:proofErr w:type="gramStart"/>
      <w:r>
        <w:t xml:space="preserve">To Father </w:t>
      </w:r>
      <w:proofErr w:type="spellStart"/>
      <w:r>
        <w:t>Verdet</w:t>
      </w:r>
      <w:proofErr w:type="spellEnd"/>
      <w:r>
        <w:t>, at Ajaccio</w:t>
      </w:r>
      <w:r w:rsidR="00B526F2">
        <w:t>.</w:t>
      </w:r>
      <w:proofErr w:type="gramEnd"/>
      <w:r>
        <w:rPr>
          <w:rStyle w:val="FootnoteReference"/>
        </w:rPr>
        <w:footnoteReference w:id="27"/>
      </w:r>
    </w:p>
    <w:p w14:paraId="15628264" w14:textId="77777777" w:rsidR="00B526F2" w:rsidRDefault="00B526F2" w:rsidP="00B526F2">
      <w:pPr>
        <w:pStyle w:val="1bOblateWritingsno"/>
      </w:pPr>
      <w:r>
        <w:t>996</w:t>
      </w:r>
      <w:proofErr w:type="gramStart"/>
      <w:r>
        <w:t>:X</w:t>
      </w:r>
      <w:proofErr w:type="gramEnd"/>
      <w:r>
        <w:t xml:space="preserve"> in Oblate Writings</w:t>
      </w:r>
    </w:p>
    <w:p w14:paraId="7F30E84D" w14:textId="77777777" w:rsidR="00B526F2" w:rsidRDefault="00B526F2" w:rsidP="00B526F2">
      <w:pPr>
        <w:pStyle w:val="4Textofwritings"/>
        <w:tabs>
          <w:tab w:val="clear" w:pos="288"/>
        </w:tabs>
      </w:pPr>
    </w:p>
    <w:p w14:paraId="124CD819" w14:textId="77777777" w:rsidR="00B526F2" w:rsidRDefault="00B526F2" w:rsidP="00B526F2">
      <w:pPr>
        <w:pStyle w:val="2Summaryofcontents"/>
      </w:pPr>
      <w:proofErr w:type="gramStart"/>
      <w:r>
        <w:t>Invitation to co-operate with the superior and to be patient in his relationship with his confreres, etc.</w:t>
      </w:r>
      <w:proofErr w:type="gramEnd"/>
    </w:p>
    <w:p w14:paraId="290AEFF4" w14:textId="77777777" w:rsidR="00B526F2" w:rsidRDefault="00B526F2" w:rsidP="00B526F2">
      <w:pPr>
        <w:pStyle w:val="4Textofwritings"/>
        <w:tabs>
          <w:tab w:val="clear" w:pos="288"/>
        </w:tabs>
        <w:rPr>
          <w:i/>
          <w:iCs/>
        </w:rPr>
      </w:pPr>
    </w:p>
    <w:p w14:paraId="23A43850" w14:textId="77777777" w:rsidR="00B526F2" w:rsidRDefault="00B526F2" w:rsidP="00B526F2">
      <w:pPr>
        <w:pStyle w:val="3aRecipient"/>
      </w:pPr>
      <w:proofErr w:type="spellStart"/>
      <w:r>
        <w:lastRenderedPageBreak/>
        <w:t>Verdet</w:t>
      </w:r>
      <w:proofErr w:type="spellEnd"/>
      <w:r>
        <w:t xml:space="preserve"> </w:t>
      </w:r>
    </w:p>
    <w:p w14:paraId="6E111247" w14:textId="77777777" w:rsidR="00B526F2" w:rsidRDefault="008A0672" w:rsidP="00B526F2">
      <w:pPr>
        <w:pStyle w:val="3bPlaceofwriting"/>
      </w:pPr>
      <w:r>
        <w:t>Marseilles,</w:t>
      </w:r>
    </w:p>
    <w:p w14:paraId="1FF716FF" w14:textId="77777777" w:rsidR="00B526F2" w:rsidRDefault="00B526F2" w:rsidP="00B526F2">
      <w:pPr>
        <w:pStyle w:val="3cDate"/>
      </w:pPr>
      <w:r>
        <w:t>January 25, 1849.</w:t>
      </w:r>
    </w:p>
    <w:p w14:paraId="6539E902" w14:textId="77777777" w:rsidR="00B526F2" w:rsidRDefault="00B526F2" w:rsidP="00B526F2">
      <w:pPr>
        <w:pStyle w:val="4Textofwritings"/>
        <w:tabs>
          <w:tab w:val="clear" w:pos="288"/>
        </w:tabs>
      </w:pPr>
    </w:p>
    <w:p w14:paraId="79ACF0A7" w14:textId="77777777" w:rsidR="00B526F2" w:rsidRDefault="00B526F2" w:rsidP="008A0672">
      <w:pPr>
        <w:pStyle w:val="4Textofwritings"/>
        <w:tabs>
          <w:tab w:val="clear" w:pos="288"/>
        </w:tabs>
      </w:pPr>
      <w:r>
        <w:t>I do not return to the subject of your difficulty.</w:t>
      </w:r>
      <w:r w:rsidR="008A0672">
        <w:rPr>
          <w:rStyle w:val="FootnoteReference"/>
        </w:rPr>
        <w:footnoteReference w:id="28"/>
      </w:r>
      <w:r>
        <w:rPr>
          <w:vertAlign w:val="superscript"/>
        </w:rPr>
        <w:t xml:space="preserve"> </w:t>
      </w:r>
      <w:r>
        <w:t>I believe that time will have so eased it that it is no longer opportune to mention it. You are close to your local superior, get together with him on everything. He will be pleased at your confidence and will never require anything beyond your strength. For your part, help him to bear up under the difficulties and contradictions he experiences, and never fear to show what you must be toward and against all. A word from you can make more impression than whole rationalizations coming from elsewhere no matter how wise, how conclusive they might be. You are experiencing at a young age, my dear son, just what men are, much wretchedness mixed in with a little virtue. A character poorly corrected in youth has much to do with behavio</w:t>
      </w:r>
      <w:r w:rsidR="009134F1">
        <w:t>u</w:t>
      </w:r>
      <w:r>
        <w:t>r, and eases perhaps in the eyes of the Lord those faults which anger us the most and with good reason. Profit from this to maintain yourself in the spirit of faith and duty according to the amiable character with which you are gifted, which is the pleasure of those who have the good fortune to live with you. I tell you this plainly as from my heart, which knows how to appreciate you and loves you tenderly. Receive its expression with the same pleasure as I have in telling you this.</w:t>
      </w:r>
    </w:p>
    <w:p w14:paraId="7A992B54" w14:textId="77777777" w:rsidR="00B526F2" w:rsidRDefault="00B526F2" w:rsidP="00B526F2">
      <w:pPr>
        <w:pStyle w:val="4Textofwritings"/>
        <w:tabs>
          <w:tab w:val="clear" w:pos="288"/>
        </w:tabs>
      </w:pPr>
    </w:p>
    <w:p w14:paraId="61202EAC" w14:textId="77777777" w:rsidR="00B526F2" w:rsidRDefault="00B526F2" w:rsidP="00B526F2">
      <w:pPr>
        <w:pStyle w:val="4Textofwritings"/>
        <w:tabs>
          <w:tab w:val="clear" w:pos="288"/>
        </w:tabs>
      </w:pPr>
    </w:p>
    <w:p w14:paraId="2AAB71C0" w14:textId="77777777" w:rsidR="00B526F2" w:rsidRDefault="009134F1" w:rsidP="00B526F2">
      <w:pPr>
        <w:pStyle w:val="1aTitleofwriting"/>
        <w:rPr>
          <w:szCs w:val="8"/>
        </w:rPr>
      </w:pPr>
      <w:r>
        <w:t>To Father Leonard</w:t>
      </w:r>
      <w:r>
        <w:rPr>
          <w:rStyle w:val="FootnoteReference"/>
        </w:rPr>
        <w:footnoteReference w:id="29"/>
      </w:r>
    </w:p>
    <w:p w14:paraId="0E37907F" w14:textId="77777777" w:rsidR="00B526F2" w:rsidRDefault="00B526F2" w:rsidP="00B526F2">
      <w:pPr>
        <w:pStyle w:val="1bOblateWritingsno"/>
      </w:pPr>
      <w:r>
        <w:t>109</w:t>
      </w:r>
      <w:proofErr w:type="gramStart"/>
      <w:r>
        <w:t>:I</w:t>
      </w:r>
      <w:proofErr w:type="gramEnd"/>
      <w:r>
        <w:t xml:space="preserve"> in Oblate Writings</w:t>
      </w:r>
    </w:p>
    <w:p w14:paraId="04AEFF07" w14:textId="77777777" w:rsidR="00B526F2" w:rsidRDefault="00B526F2" w:rsidP="00B526F2">
      <w:pPr>
        <w:pStyle w:val="4Textofwritings"/>
        <w:tabs>
          <w:tab w:val="clear" w:pos="288"/>
        </w:tabs>
        <w:rPr>
          <w:szCs w:val="8"/>
        </w:rPr>
      </w:pPr>
    </w:p>
    <w:p w14:paraId="487A6D6F" w14:textId="77777777" w:rsidR="00B526F2" w:rsidRDefault="00B526F2" w:rsidP="00B526F2">
      <w:pPr>
        <w:pStyle w:val="2Summaryofcontents"/>
      </w:pPr>
      <w:r>
        <w:t xml:space="preserve">The property of </w:t>
      </w:r>
      <w:proofErr w:type="spellStart"/>
      <w:r>
        <w:t>Longueuil</w:t>
      </w:r>
      <w:proofErr w:type="spellEnd"/>
      <w:r>
        <w:t xml:space="preserve"> must not be alienated but kept as a house of study and rest.</w:t>
      </w:r>
    </w:p>
    <w:p w14:paraId="1BC51684" w14:textId="77777777" w:rsidR="00B526F2" w:rsidRDefault="00B526F2" w:rsidP="00B526F2">
      <w:pPr>
        <w:pStyle w:val="4Textofwritings"/>
        <w:tabs>
          <w:tab w:val="clear" w:pos="288"/>
        </w:tabs>
        <w:rPr>
          <w:i/>
          <w:iCs/>
        </w:rPr>
      </w:pPr>
    </w:p>
    <w:p w14:paraId="72FD7B99" w14:textId="77777777" w:rsidR="00B526F2" w:rsidRDefault="00B526F2" w:rsidP="00B526F2">
      <w:pPr>
        <w:pStyle w:val="3aRecipient"/>
      </w:pPr>
      <w:r>
        <w:t xml:space="preserve">Léonard </w:t>
      </w:r>
    </w:p>
    <w:p w14:paraId="017B9EE3" w14:textId="77777777" w:rsidR="00B526F2" w:rsidRDefault="009134F1" w:rsidP="00B526F2">
      <w:pPr>
        <w:pStyle w:val="3bPlaceofwriting"/>
      </w:pPr>
      <w:r>
        <w:t xml:space="preserve"> Marseilles,</w:t>
      </w:r>
    </w:p>
    <w:p w14:paraId="7E8B1924" w14:textId="77777777" w:rsidR="00B526F2" w:rsidRDefault="00B526F2" w:rsidP="00B526F2">
      <w:pPr>
        <w:pStyle w:val="3cDate"/>
      </w:pPr>
      <w:r>
        <w:t>February 6, 1849.</w:t>
      </w:r>
    </w:p>
    <w:p w14:paraId="39508080" w14:textId="77777777" w:rsidR="00B526F2" w:rsidRDefault="00B526F2" w:rsidP="00B526F2">
      <w:pPr>
        <w:pStyle w:val="4Textofwritings"/>
        <w:tabs>
          <w:tab w:val="clear" w:pos="288"/>
        </w:tabs>
      </w:pPr>
    </w:p>
    <w:p w14:paraId="605E8EA2" w14:textId="77777777" w:rsidR="00B526F2" w:rsidRDefault="00B526F2" w:rsidP="009134F1">
      <w:pPr>
        <w:pStyle w:val="4Textofwritings"/>
        <w:tabs>
          <w:tab w:val="clear" w:pos="288"/>
        </w:tabs>
      </w:pPr>
      <w:r>
        <w:t xml:space="preserve">But in truth, my dear Father Leonard, after all I have written on the subject, I do not understand how anyone can again bring this matter up for deliberation. I have said and I repeat to you </w:t>
      </w:r>
      <w:proofErr w:type="gramStart"/>
      <w:r>
        <w:t xml:space="preserve">that never, certainly never, shall I consent to the disposal of properties or of the house of </w:t>
      </w:r>
      <w:proofErr w:type="spellStart"/>
      <w:r>
        <w:t>Longueuil</w:t>
      </w:r>
      <w:proofErr w:type="spellEnd"/>
      <w:proofErr w:type="gramEnd"/>
      <w:r>
        <w:t xml:space="preserve">. I am not of a mind to despoil one altar in order to adorn another. For you to become established at Montreal has been my most ardent wish ever since our setting foot in Canada but this is not to be at the detriment of our valuable establishment at </w:t>
      </w:r>
      <w:proofErr w:type="spellStart"/>
      <w:r>
        <w:t>Longueuil</w:t>
      </w:r>
      <w:proofErr w:type="spellEnd"/>
      <w:r>
        <w:t xml:space="preserve">. I have said and I repeat that I desire that the motherhouse, the principal house, be at Montreal but I intend that the house of </w:t>
      </w:r>
      <w:proofErr w:type="spellStart"/>
      <w:r>
        <w:t>Longueuil</w:t>
      </w:r>
      <w:proofErr w:type="spellEnd"/>
      <w:r>
        <w:t xml:space="preserve"> remain as a house of study, as a house of rest and as a novitiate. So let no one touch this sensitive nerve again. I absolutely forbid anyone to put forward any proposition whatever on this subject. It has been quite forgotten how indignant I was when it was proposed to sell this property which the Ladies of the Sacred Heart, so I believe, found highly suitable! Let it be taken as settled that I authorize no one to dispossess the Congregation of the least of her establishments, </w:t>
      </w:r>
      <w:r w:rsidR="009134F1">
        <w:t>of the least of her properties.</w:t>
      </w:r>
    </w:p>
    <w:p w14:paraId="2692B86A" w14:textId="77777777" w:rsidR="00B526F2" w:rsidRDefault="00B526F2" w:rsidP="00B526F2">
      <w:pPr>
        <w:pStyle w:val="4Textofwritings"/>
        <w:tabs>
          <w:tab w:val="clear" w:pos="288"/>
        </w:tabs>
      </w:pPr>
    </w:p>
    <w:p w14:paraId="65B992FF" w14:textId="77777777" w:rsidR="009134F1" w:rsidRDefault="009134F1" w:rsidP="00B526F2">
      <w:pPr>
        <w:pStyle w:val="1aTitleofwriting"/>
        <w:rPr>
          <w:b w:val="0"/>
          <w:bCs w:val="0"/>
          <w:color w:val="auto"/>
        </w:rPr>
      </w:pPr>
    </w:p>
    <w:p w14:paraId="1B492E56" w14:textId="77777777" w:rsidR="009134F1" w:rsidRDefault="009134F1" w:rsidP="00B526F2">
      <w:pPr>
        <w:pStyle w:val="1aTitleofwriting"/>
        <w:rPr>
          <w:b w:val="0"/>
          <w:bCs w:val="0"/>
          <w:color w:val="auto"/>
        </w:rPr>
      </w:pPr>
    </w:p>
    <w:p w14:paraId="618349B8" w14:textId="77777777" w:rsidR="009134F1" w:rsidRDefault="009134F1" w:rsidP="00B526F2">
      <w:pPr>
        <w:pStyle w:val="1aTitleofwriting"/>
        <w:rPr>
          <w:b w:val="0"/>
          <w:bCs w:val="0"/>
          <w:color w:val="auto"/>
        </w:rPr>
      </w:pPr>
    </w:p>
    <w:p w14:paraId="04B005B1" w14:textId="77777777" w:rsidR="009134F1" w:rsidRDefault="009134F1" w:rsidP="00B526F2">
      <w:pPr>
        <w:pStyle w:val="1aTitleofwriting"/>
        <w:rPr>
          <w:b w:val="0"/>
          <w:bCs w:val="0"/>
          <w:color w:val="auto"/>
        </w:rPr>
      </w:pPr>
    </w:p>
    <w:p w14:paraId="6FD715B7" w14:textId="77777777" w:rsidR="00B526F2" w:rsidRDefault="00B526F2" w:rsidP="00B526F2">
      <w:pPr>
        <w:pStyle w:val="1aTitleofwriting"/>
      </w:pPr>
      <w:proofErr w:type="gramStart"/>
      <w:r>
        <w:t xml:space="preserve">To M. </w:t>
      </w:r>
      <w:proofErr w:type="spellStart"/>
      <w:r>
        <w:t>Arsène</w:t>
      </w:r>
      <w:proofErr w:type="spellEnd"/>
      <w:r>
        <w:t xml:space="preserve"> </w:t>
      </w:r>
      <w:proofErr w:type="spellStart"/>
      <w:r>
        <w:t>Peauger</w:t>
      </w:r>
      <w:proofErr w:type="spellEnd"/>
      <w:r>
        <w:t xml:space="preserve">, </w:t>
      </w:r>
      <w:r w:rsidR="009134F1">
        <w:t xml:space="preserve">Prefect of the </w:t>
      </w:r>
      <w:proofErr w:type="spellStart"/>
      <w:r w:rsidR="009134F1">
        <w:t>Bouches</w:t>
      </w:r>
      <w:proofErr w:type="spellEnd"/>
      <w:r w:rsidR="009134F1">
        <w:t>-du-Rhone</w:t>
      </w:r>
      <w:r>
        <w:t>.</w:t>
      </w:r>
      <w:proofErr w:type="gramEnd"/>
      <w:r w:rsidR="009134F1">
        <w:rPr>
          <w:rStyle w:val="FootnoteReference"/>
        </w:rPr>
        <w:footnoteReference w:id="30"/>
      </w:r>
    </w:p>
    <w:p w14:paraId="2968F316" w14:textId="77777777" w:rsidR="00B526F2" w:rsidRDefault="00B526F2" w:rsidP="00B526F2">
      <w:pPr>
        <w:pStyle w:val="1bOblateWritingsno"/>
      </w:pPr>
      <w:r>
        <w:t>5</w:t>
      </w:r>
      <w:proofErr w:type="gramStart"/>
      <w:r>
        <w:t>:IV</w:t>
      </w:r>
      <w:proofErr w:type="gramEnd"/>
      <w:r>
        <w:t xml:space="preserve"> (Africa) in Oblate Writings</w:t>
      </w:r>
    </w:p>
    <w:p w14:paraId="3A425228" w14:textId="77777777" w:rsidR="00B526F2" w:rsidRDefault="00B526F2" w:rsidP="00B526F2">
      <w:pPr>
        <w:pStyle w:val="4Textofwritings"/>
      </w:pPr>
    </w:p>
    <w:p w14:paraId="1D56A718" w14:textId="77777777" w:rsidR="00B526F2" w:rsidRDefault="00B526F2" w:rsidP="00B526F2">
      <w:pPr>
        <w:pStyle w:val="2Summaryofcontents"/>
      </w:pPr>
      <w:r>
        <w:t xml:space="preserve">Bishop de </w:t>
      </w:r>
      <w:proofErr w:type="spellStart"/>
      <w:r>
        <w:t>Mazenod</w:t>
      </w:r>
      <w:proofErr w:type="spellEnd"/>
      <w:r>
        <w:t xml:space="preserve"> asks the Prefect to obtain a free passage for three priests on a boat leaving for Algeria.</w:t>
      </w:r>
    </w:p>
    <w:p w14:paraId="2055000A" w14:textId="77777777" w:rsidR="00B526F2" w:rsidRDefault="00B526F2" w:rsidP="00B526F2">
      <w:pPr>
        <w:pStyle w:val="4Textofwritings"/>
        <w:rPr>
          <w:iCs/>
        </w:rPr>
      </w:pPr>
    </w:p>
    <w:p w14:paraId="77EF3B93" w14:textId="77777777" w:rsidR="00B526F2" w:rsidRPr="00AB2480" w:rsidRDefault="009134F1" w:rsidP="00B526F2">
      <w:pPr>
        <w:pStyle w:val="3aRecipient"/>
        <w:rPr>
          <w:lang w:val="fr-FR"/>
        </w:rPr>
      </w:pPr>
      <w:proofErr w:type="spellStart"/>
      <w:r>
        <w:rPr>
          <w:lang w:val="fr-FR"/>
        </w:rPr>
        <w:t>Prefect</w:t>
      </w:r>
      <w:proofErr w:type="spellEnd"/>
      <w:r>
        <w:rPr>
          <w:lang w:val="fr-FR"/>
        </w:rPr>
        <w:t xml:space="preserve"> of </w:t>
      </w:r>
      <w:proofErr w:type="spellStart"/>
      <w:r>
        <w:rPr>
          <w:lang w:val="fr-FR"/>
        </w:rPr>
        <w:t>Bouches-du-</w:t>
      </w:r>
      <w:r w:rsidR="00B526F2" w:rsidRPr="00AB2480">
        <w:rPr>
          <w:lang w:val="fr-FR"/>
        </w:rPr>
        <w:t>Rhone</w:t>
      </w:r>
      <w:proofErr w:type="spellEnd"/>
    </w:p>
    <w:p w14:paraId="2FCD5C3B" w14:textId="77777777" w:rsidR="00B526F2" w:rsidRPr="00AB2480" w:rsidRDefault="009134F1" w:rsidP="00B526F2">
      <w:pPr>
        <w:pStyle w:val="3bPlaceofwriting"/>
        <w:rPr>
          <w:lang w:val="fr-FR"/>
        </w:rPr>
      </w:pPr>
      <w:proofErr w:type="spellStart"/>
      <w:r>
        <w:rPr>
          <w:lang w:val="fr-FR"/>
        </w:rPr>
        <w:t>Marseilles</w:t>
      </w:r>
      <w:proofErr w:type="spellEnd"/>
      <w:r>
        <w:rPr>
          <w:lang w:val="fr-FR"/>
        </w:rPr>
        <w:t>,</w:t>
      </w:r>
    </w:p>
    <w:p w14:paraId="74581793" w14:textId="77777777" w:rsidR="00B526F2" w:rsidRDefault="00B526F2" w:rsidP="00B526F2">
      <w:pPr>
        <w:pStyle w:val="3cDate"/>
      </w:pPr>
      <w:r>
        <w:t>February 8, 1849.</w:t>
      </w:r>
    </w:p>
    <w:p w14:paraId="728D61ED" w14:textId="77777777" w:rsidR="00B526F2" w:rsidRDefault="00B526F2" w:rsidP="00B526F2">
      <w:pPr>
        <w:pStyle w:val="4Textofwritings"/>
      </w:pPr>
    </w:p>
    <w:p w14:paraId="34F2C74C" w14:textId="77777777" w:rsidR="00B526F2" w:rsidRDefault="00B526F2" w:rsidP="00B526F2">
      <w:pPr>
        <w:pStyle w:val="4Textofwritings"/>
      </w:pPr>
      <w:r>
        <w:t>Dear Sir,</w:t>
      </w:r>
    </w:p>
    <w:p w14:paraId="60D46E5F" w14:textId="77777777" w:rsidR="00B526F2" w:rsidRDefault="00B526F2" w:rsidP="00B526F2">
      <w:pPr>
        <w:pStyle w:val="4Textofwritings"/>
      </w:pPr>
    </w:p>
    <w:p w14:paraId="509B2274" w14:textId="77777777" w:rsidR="00B526F2" w:rsidRDefault="00B526F2" w:rsidP="00B526F2">
      <w:pPr>
        <w:pStyle w:val="4Textofwritings"/>
      </w:pPr>
      <w:r>
        <w:t xml:space="preserve">The Lord Bishop of Algiers, obliged as he is to have recourse to the various dioceses of France in order to serve the religious needs of Algeria, has asked me for several priests and catechists to help him in his task. I have promised him three priests and one </w:t>
      </w:r>
      <w:proofErr w:type="gramStart"/>
      <w:r>
        <w:t>catechists</w:t>
      </w:r>
      <w:proofErr w:type="gramEnd"/>
      <w:r>
        <w:t xml:space="preserve"> whom he daily expects. He tells me that the Government gives a free passage to such clerics. Furthermore, I am assured that you yourself have t</w:t>
      </w:r>
      <w:r w:rsidR="009134F1">
        <w:t xml:space="preserve">he right to authorise the embarkation </w:t>
      </w:r>
      <w:r>
        <w:rPr>
          <w:szCs w:val="8"/>
        </w:rPr>
        <w:t xml:space="preserve">- </w:t>
      </w:r>
      <w:r>
        <w:t xml:space="preserve">at the expense of the State </w:t>
      </w:r>
      <w:r>
        <w:rPr>
          <w:szCs w:val="8"/>
        </w:rPr>
        <w:t xml:space="preserve">- </w:t>
      </w:r>
      <w:r>
        <w:t xml:space="preserve">of those who are going to work in Algeria. If such be the case, I should be most obliged if you would be so kind as to grant to Messrs. </w:t>
      </w:r>
      <w:proofErr w:type="spellStart"/>
      <w:r>
        <w:t>Viala</w:t>
      </w:r>
      <w:proofErr w:type="spellEnd"/>
      <w:r>
        <w:t xml:space="preserve">, </w:t>
      </w:r>
      <w:proofErr w:type="spellStart"/>
      <w:r>
        <w:t>Bellanger</w:t>
      </w:r>
      <w:proofErr w:type="spellEnd"/>
      <w:r>
        <w:t xml:space="preserve">, </w:t>
      </w:r>
      <w:proofErr w:type="spellStart"/>
      <w:r>
        <w:t>Pulicani</w:t>
      </w:r>
      <w:proofErr w:type="spellEnd"/>
      <w:r>
        <w:t>, all priests, and to a catechist</w:t>
      </w:r>
      <w:r w:rsidR="009134F1">
        <w:rPr>
          <w:rStyle w:val="FootnoteReference"/>
        </w:rPr>
        <w:footnoteReference w:id="31"/>
      </w:r>
      <w:r>
        <w:rPr>
          <w:vertAlign w:val="superscript"/>
        </w:rPr>
        <w:t xml:space="preserve"> </w:t>
      </w:r>
      <w:r>
        <w:t xml:space="preserve">who is accompanying them the necessary authorisation to be admitted free of charge on board the boats going to Algiers. It is of great importance that their </w:t>
      </w:r>
      <w:proofErr w:type="gramStart"/>
      <w:r>
        <w:t>departure take</w:t>
      </w:r>
      <w:proofErr w:type="gramEnd"/>
      <w:r>
        <w:t xml:space="preserve"> place as soon as possible.</w:t>
      </w:r>
    </w:p>
    <w:p w14:paraId="6A85A437" w14:textId="77777777" w:rsidR="00B526F2" w:rsidRDefault="00B526F2" w:rsidP="00B526F2">
      <w:pPr>
        <w:pStyle w:val="4Textofwritings"/>
      </w:pPr>
    </w:p>
    <w:p w14:paraId="23F9B749" w14:textId="77777777" w:rsidR="00B526F2" w:rsidRDefault="00B526F2" w:rsidP="00B526F2">
      <w:pPr>
        <w:pStyle w:val="4Textofwritings"/>
      </w:pPr>
      <w:r>
        <w:t>I presume in this matter to count on your kindly disposition towards what touches religious interests, and I thank you in advance for what you will do.</w:t>
      </w:r>
    </w:p>
    <w:p w14:paraId="3DF9352D" w14:textId="77777777" w:rsidR="00B526F2" w:rsidRDefault="00B526F2" w:rsidP="00B526F2">
      <w:pPr>
        <w:pStyle w:val="4Textofwritings"/>
      </w:pPr>
    </w:p>
    <w:p w14:paraId="1C79C808" w14:textId="77777777" w:rsidR="00B526F2" w:rsidRDefault="00B526F2" w:rsidP="00B526F2">
      <w:pPr>
        <w:pStyle w:val="4Textofwritings"/>
      </w:pPr>
      <w:r>
        <w:t>Yours faithfully,</w:t>
      </w:r>
    </w:p>
    <w:p w14:paraId="06FB95BB" w14:textId="77777777" w:rsidR="00B526F2" w:rsidRDefault="00B526F2" w:rsidP="00B526F2">
      <w:pPr>
        <w:pStyle w:val="4Textofwritings"/>
      </w:pPr>
    </w:p>
    <w:p w14:paraId="7CABCA99" w14:textId="77777777" w:rsidR="00B526F2" w:rsidRDefault="00B526F2" w:rsidP="009134F1">
      <w:pPr>
        <w:pStyle w:val="0Signature"/>
      </w:pPr>
      <w:r>
        <w:rPr>
          <w:szCs w:val="26"/>
        </w:rPr>
        <w:t>+ C. J. Eugene, Bishop of Marseilles</w:t>
      </w:r>
      <w:r w:rsidR="009134F1">
        <w:t>.</w:t>
      </w:r>
    </w:p>
    <w:p w14:paraId="65883B1A" w14:textId="77777777" w:rsidR="00B526F2" w:rsidRDefault="00B526F2" w:rsidP="00B526F2">
      <w:pPr>
        <w:pStyle w:val="4Textofwritings"/>
        <w:rPr>
          <w:szCs w:val="16"/>
        </w:rPr>
      </w:pPr>
    </w:p>
    <w:p w14:paraId="36504776" w14:textId="77777777" w:rsidR="00B526F2" w:rsidRDefault="00B526F2" w:rsidP="00B526F2">
      <w:pPr>
        <w:pStyle w:val="4Textofwritings"/>
        <w:tabs>
          <w:tab w:val="clear" w:pos="288"/>
        </w:tabs>
      </w:pPr>
    </w:p>
    <w:p w14:paraId="40D24CBD" w14:textId="77777777" w:rsidR="00B526F2" w:rsidRDefault="009134F1" w:rsidP="00B526F2">
      <w:pPr>
        <w:pStyle w:val="1aTitleofwriting"/>
      </w:pPr>
      <w:proofErr w:type="gramStart"/>
      <w:r>
        <w:t>To Father Ricard</w:t>
      </w:r>
      <w:r w:rsidR="00B526F2">
        <w:t>.</w:t>
      </w:r>
      <w:proofErr w:type="gramEnd"/>
      <w:r w:rsidR="00F24455">
        <w:rPr>
          <w:rStyle w:val="FootnoteReference"/>
        </w:rPr>
        <w:footnoteReference w:id="32"/>
      </w:r>
    </w:p>
    <w:p w14:paraId="5ED6C474" w14:textId="77777777" w:rsidR="00B526F2" w:rsidRDefault="00B526F2" w:rsidP="00B526F2">
      <w:pPr>
        <w:pStyle w:val="1bOblateWritingsno"/>
      </w:pPr>
      <w:r>
        <w:t>110</w:t>
      </w:r>
      <w:proofErr w:type="gramStart"/>
      <w:r>
        <w:t>:I</w:t>
      </w:r>
      <w:proofErr w:type="gramEnd"/>
      <w:r>
        <w:t xml:space="preserve"> in Oblate Writings</w:t>
      </w:r>
    </w:p>
    <w:p w14:paraId="703B6F27" w14:textId="77777777" w:rsidR="00B526F2" w:rsidRDefault="00B526F2" w:rsidP="00B526F2">
      <w:pPr>
        <w:pStyle w:val="4Textofwritings"/>
        <w:tabs>
          <w:tab w:val="clear" w:pos="288"/>
        </w:tabs>
      </w:pPr>
    </w:p>
    <w:p w14:paraId="33242347" w14:textId="77777777" w:rsidR="00B526F2" w:rsidRDefault="00B526F2" w:rsidP="00B526F2">
      <w:pPr>
        <w:pStyle w:val="2Summaryofcontents"/>
      </w:pPr>
      <w:proofErr w:type="gramStart"/>
      <w:r>
        <w:t>Anxiety of the Founder about the missionaries of Oregon.</w:t>
      </w:r>
      <w:proofErr w:type="gramEnd"/>
      <w:r>
        <w:t xml:space="preserve"> Let them be brothers to one another even i</w:t>
      </w:r>
      <w:r>
        <w:rPr>
          <w:szCs w:val="26"/>
        </w:rPr>
        <w:t xml:space="preserve">f </w:t>
      </w:r>
      <w:r>
        <w:t>they differ in character.</w:t>
      </w:r>
    </w:p>
    <w:p w14:paraId="0C6A3B3B" w14:textId="77777777" w:rsidR="00B526F2" w:rsidRDefault="00B526F2" w:rsidP="00B526F2">
      <w:pPr>
        <w:pStyle w:val="4Textofwritings"/>
        <w:tabs>
          <w:tab w:val="clear" w:pos="288"/>
        </w:tabs>
        <w:rPr>
          <w:i/>
          <w:iCs/>
        </w:rPr>
      </w:pPr>
    </w:p>
    <w:p w14:paraId="626EF124" w14:textId="77777777" w:rsidR="00B526F2" w:rsidRDefault="00B526F2" w:rsidP="00B526F2">
      <w:pPr>
        <w:pStyle w:val="3aRecipient"/>
      </w:pPr>
      <w:r>
        <w:t xml:space="preserve">Ricard </w:t>
      </w:r>
    </w:p>
    <w:p w14:paraId="5525E072" w14:textId="77777777" w:rsidR="00B526F2" w:rsidRDefault="009134F1" w:rsidP="00B526F2">
      <w:pPr>
        <w:pStyle w:val="3bPlaceofwriting"/>
      </w:pPr>
      <w:r>
        <w:lastRenderedPageBreak/>
        <w:t>Marseilles,</w:t>
      </w:r>
    </w:p>
    <w:p w14:paraId="2920649C" w14:textId="77777777" w:rsidR="00B526F2" w:rsidRDefault="00B526F2" w:rsidP="00B526F2">
      <w:pPr>
        <w:pStyle w:val="3cDate"/>
      </w:pPr>
      <w:r>
        <w:t>February 10, 1849.</w:t>
      </w:r>
    </w:p>
    <w:p w14:paraId="5AC07D6D" w14:textId="77777777" w:rsidR="00B526F2" w:rsidRDefault="00B526F2" w:rsidP="00B526F2">
      <w:pPr>
        <w:pStyle w:val="4Textofwritings"/>
        <w:tabs>
          <w:tab w:val="clear" w:pos="288"/>
        </w:tabs>
      </w:pPr>
    </w:p>
    <w:p w14:paraId="2598A6C0" w14:textId="77777777" w:rsidR="00B526F2" w:rsidRDefault="00B526F2" w:rsidP="00B526F2">
      <w:pPr>
        <w:pStyle w:val="4Textofwritings"/>
        <w:tabs>
          <w:tab w:val="clear" w:pos="288"/>
        </w:tabs>
      </w:pPr>
      <w:r>
        <w:t xml:space="preserve">Oh no! </w:t>
      </w:r>
      <w:proofErr w:type="gramStart"/>
      <w:r>
        <w:t>my</w:t>
      </w:r>
      <w:proofErr w:type="gramEnd"/>
      <w:r>
        <w:t xml:space="preserve"> dear friend, you could not make your letters long enough nor enter into too many details on the subject of your painfully difficult mission. You cannot imagine the anxiety which I feel about you all. Not to receive news from you for eight months is truly a torment for my heart. To know you are deprived of so many things and badly appreciated by those who should kiss your footsteps is something beyond my endurance. It is a grief only softened by the knowledge you give me of your resignation and the certitude of the merit that you will derive therefrom in God’s eyes.</w:t>
      </w:r>
    </w:p>
    <w:p w14:paraId="6C41D9A8" w14:textId="77777777" w:rsidR="00B526F2" w:rsidRDefault="00B526F2" w:rsidP="00B526F2">
      <w:pPr>
        <w:pStyle w:val="4Textofwritings"/>
        <w:tabs>
          <w:tab w:val="clear" w:pos="288"/>
        </w:tabs>
      </w:pPr>
    </w:p>
    <w:p w14:paraId="3547EDEE" w14:textId="77777777" w:rsidR="00B526F2" w:rsidRDefault="00B526F2" w:rsidP="00F24455">
      <w:pPr>
        <w:pStyle w:val="4Textofwritings"/>
        <w:tabs>
          <w:tab w:val="clear" w:pos="288"/>
        </w:tabs>
      </w:pPr>
      <w:r>
        <w:t xml:space="preserve">I have been sorrowfully afflicted on learning that the two young Fathers do not get along with each other as two good brothers should, especially when they find themselves so far from their common father. Oh, that is insupportable! What matters any difference in character when they should have but one heart and one soul? </w:t>
      </w:r>
      <w:r w:rsidR="00F24455">
        <w:rPr>
          <w:szCs w:val="8"/>
        </w:rPr>
        <w:t>..</w:t>
      </w:r>
      <w:r>
        <w:t>.</w:t>
      </w:r>
      <w:r w:rsidR="00F24455">
        <w:t xml:space="preserve"> </w:t>
      </w:r>
      <w:r>
        <w:t>Maintain firmly the utmost unity between brothers and let charity reign always amongst you. Would you wish to lose the merit of s</w:t>
      </w:r>
      <w:r w:rsidR="00F24455">
        <w:t>o many sacrifices made for God?</w:t>
      </w:r>
    </w:p>
    <w:p w14:paraId="237F8C85" w14:textId="47530FFD" w:rsidR="00B526F2" w:rsidRDefault="00B526F2" w:rsidP="00B526F2">
      <w:pPr>
        <w:pStyle w:val="4Textofwritings"/>
        <w:tabs>
          <w:tab w:val="clear" w:pos="288"/>
        </w:tabs>
      </w:pPr>
    </w:p>
    <w:p w14:paraId="58993373" w14:textId="5313846D" w:rsidR="00816ED2" w:rsidRDefault="00816ED2" w:rsidP="00B526F2">
      <w:pPr>
        <w:pStyle w:val="4Textofwritings"/>
        <w:tabs>
          <w:tab w:val="clear" w:pos="288"/>
        </w:tabs>
      </w:pPr>
    </w:p>
    <w:p w14:paraId="056393F2" w14:textId="77777777" w:rsidR="00816ED2" w:rsidRDefault="00816ED2" w:rsidP="00816ED2">
      <w:pPr>
        <w:pStyle w:val="1aTitleofwriting"/>
      </w:pPr>
      <w:r>
        <w:t>Diary 1849-1860</w:t>
      </w:r>
    </w:p>
    <w:p w14:paraId="582F5566" w14:textId="77777777" w:rsidR="00816ED2" w:rsidRDefault="00816ED2" w:rsidP="00816ED2">
      <w:pPr>
        <w:pStyle w:val="1aTitleofwriting"/>
        <w:rPr>
          <w:b w:val="0"/>
          <w:color w:val="800080"/>
        </w:rPr>
      </w:pPr>
      <w:r w:rsidRPr="00E36006">
        <w:rPr>
          <w:b w:val="0"/>
          <w:color w:val="5F497A" w:themeColor="accent4" w:themeShade="BF"/>
        </w:rPr>
        <w:tab/>
      </w:r>
      <w:r w:rsidRPr="00E36006">
        <w:rPr>
          <w:b w:val="0"/>
          <w:color w:val="800080"/>
        </w:rPr>
        <w:t>Oblate Writings XXII</w:t>
      </w:r>
    </w:p>
    <w:p w14:paraId="2AEC0385" w14:textId="77777777" w:rsidR="00816ED2" w:rsidRDefault="00816ED2" w:rsidP="00816ED2">
      <w:pPr>
        <w:pStyle w:val="3aRecipient"/>
      </w:pPr>
      <w:r>
        <w:t>Diary 1849-1860</w:t>
      </w:r>
    </w:p>
    <w:p w14:paraId="2ECC3D37" w14:textId="246A36E4" w:rsidR="00816ED2" w:rsidRDefault="000956B5" w:rsidP="000956B5">
      <w:pPr>
        <w:pStyle w:val="4Textofwritings"/>
        <w:tabs>
          <w:tab w:val="clear" w:pos="288"/>
        </w:tabs>
        <w:ind w:firstLine="0"/>
        <w:jc w:val="right"/>
      </w:pPr>
      <w:r w:rsidRPr="000956B5">
        <w:rPr>
          <w:color w:val="9BBB59" w:themeColor="accent3"/>
        </w:rPr>
        <w:t>February 10, 1849</w:t>
      </w:r>
    </w:p>
    <w:p w14:paraId="747145D7" w14:textId="1BD27947" w:rsidR="00BE3414" w:rsidRPr="00BE3414" w:rsidRDefault="00BE3414" w:rsidP="000956B5">
      <w:pPr>
        <w:pStyle w:val="BodyText"/>
        <w:kinsoku w:val="0"/>
        <w:overflowPunct w:val="0"/>
        <w:spacing w:before="223"/>
        <w:jc w:val="both"/>
      </w:pPr>
      <w:r w:rsidRPr="00BE3414">
        <w:rPr>
          <w:b/>
          <w:bCs/>
        </w:rPr>
        <w:t xml:space="preserve">February </w:t>
      </w:r>
      <w:proofErr w:type="gramStart"/>
      <w:r w:rsidRPr="00BE3414">
        <w:rPr>
          <w:b/>
          <w:bCs/>
        </w:rPr>
        <w:t xml:space="preserve">10 </w:t>
      </w:r>
      <w:proofErr w:type="gramEnd"/>
      <w:r w:rsidRPr="00BE3414">
        <w:rPr>
          <w:rStyle w:val="FootnoteReference"/>
          <w:bCs/>
        </w:rPr>
        <w:footnoteReference w:id="33"/>
      </w:r>
      <w:r w:rsidRPr="00BE3414">
        <w:rPr>
          <w:bCs/>
        </w:rPr>
        <w:t>:</w:t>
      </w:r>
      <w:r w:rsidRPr="00BE3414">
        <w:rPr>
          <w:b/>
          <w:bCs/>
        </w:rPr>
        <w:t xml:space="preserve"> </w:t>
      </w:r>
      <w:r w:rsidRPr="00BE3414">
        <w:t xml:space="preserve">He also [Cardinal </w:t>
      </w:r>
      <w:proofErr w:type="spellStart"/>
      <w:r w:rsidRPr="00BE3414">
        <w:t>Dupont</w:t>
      </w:r>
      <w:proofErr w:type="spellEnd"/>
      <w:r w:rsidRPr="00BE3414">
        <w:t>]</w:t>
      </w:r>
      <w:r>
        <w:rPr>
          <w:rStyle w:val="FootnoteReference"/>
        </w:rPr>
        <w:footnoteReference w:id="34"/>
      </w:r>
      <w:r w:rsidRPr="00BE3414">
        <w:t xml:space="preserve"> was anxious that I should accompany him to Gaeta but I do not think that I should accompany the Cardinals when they go to visit the Pope. The Pope knows how I feel because, according to the letter from the Abbot of La Trappe, he wanted to know it. I would have nothing further to say to him. As for the consolation of presenting him with my respects, that can be put off without causing any inconvenience.</w:t>
      </w:r>
    </w:p>
    <w:p w14:paraId="38913A8C" w14:textId="030D55EE" w:rsidR="00BE3414" w:rsidRPr="00BE3414" w:rsidRDefault="00BE3414" w:rsidP="000956B5">
      <w:pPr>
        <w:pStyle w:val="BodyText"/>
        <w:kinsoku w:val="0"/>
        <w:overflowPunct w:val="0"/>
        <w:spacing w:before="223"/>
        <w:ind w:firstLine="360"/>
        <w:jc w:val="both"/>
      </w:pPr>
      <w:r w:rsidRPr="00BE3414">
        <w:t xml:space="preserve">I have asked Cardinal </w:t>
      </w:r>
      <w:proofErr w:type="spellStart"/>
      <w:r w:rsidRPr="00BE3414">
        <w:t>Dupont</w:t>
      </w:r>
      <w:proofErr w:type="spellEnd"/>
      <w:r w:rsidRPr="00BE3414">
        <w:t xml:space="preserve"> to bring a letter for Cardinal </w:t>
      </w:r>
      <w:proofErr w:type="spellStart"/>
      <w:r w:rsidRPr="00BE3414">
        <w:t>Antonelli</w:t>
      </w:r>
      <w:proofErr w:type="spellEnd"/>
      <w:r>
        <w:rPr>
          <w:rStyle w:val="FootnoteReference"/>
        </w:rPr>
        <w:footnoteReference w:id="35"/>
      </w:r>
      <w:r w:rsidRPr="00BE3414">
        <w:t>. I am writing to this Cardinal to ask his opinion with regard to the collection that is being made for the Pope. I</w:t>
      </w:r>
      <w:r w:rsidR="000956B5">
        <w:t xml:space="preserve"> </w:t>
      </w:r>
      <w:r w:rsidRPr="00BE3414">
        <w:t xml:space="preserve">am sending him a copy of my letter addressed to the Archbishop of Paris on this subject. </w:t>
      </w:r>
    </w:p>
    <w:p w14:paraId="11D0ADCF" w14:textId="788054A6" w:rsidR="00BE3414" w:rsidRDefault="00BE3414" w:rsidP="00816ED2">
      <w:pPr>
        <w:pStyle w:val="4Textofwritings"/>
        <w:tabs>
          <w:tab w:val="clear" w:pos="288"/>
        </w:tabs>
        <w:ind w:firstLine="0"/>
      </w:pPr>
    </w:p>
    <w:p w14:paraId="6F3E819C" w14:textId="77777777" w:rsidR="00B526F2" w:rsidRDefault="00B526F2" w:rsidP="00B526F2">
      <w:pPr>
        <w:pStyle w:val="4Textofwritings"/>
        <w:tabs>
          <w:tab w:val="clear" w:pos="288"/>
        </w:tabs>
      </w:pPr>
    </w:p>
    <w:p w14:paraId="4BFF3FD2" w14:textId="77777777" w:rsidR="00B526F2" w:rsidRDefault="00F24455" w:rsidP="00B526F2">
      <w:pPr>
        <w:pStyle w:val="1aTitleofwriting"/>
      </w:pPr>
      <w:proofErr w:type="gramStart"/>
      <w:r>
        <w:t xml:space="preserve">To Father </w:t>
      </w:r>
      <w:proofErr w:type="spellStart"/>
      <w:r>
        <w:t>Dassy</w:t>
      </w:r>
      <w:proofErr w:type="spellEnd"/>
      <w:r>
        <w:t>, at Nancy</w:t>
      </w:r>
      <w:r w:rsidR="00B526F2">
        <w:t>.</w:t>
      </w:r>
      <w:proofErr w:type="gramEnd"/>
      <w:r>
        <w:rPr>
          <w:rStyle w:val="FootnoteReference"/>
        </w:rPr>
        <w:footnoteReference w:id="36"/>
      </w:r>
    </w:p>
    <w:p w14:paraId="1A4048C3" w14:textId="77777777" w:rsidR="00B526F2" w:rsidRDefault="00B526F2" w:rsidP="00B526F2">
      <w:pPr>
        <w:pStyle w:val="1bOblateWritingsno"/>
      </w:pPr>
      <w:r>
        <w:t>997</w:t>
      </w:r>
      <w:proofErr w:type="gramStart"/>
      <w:r>
        <w:t>:X</w:t>
      </w:r>
      <w:proofErr w:type="gramEnd"/>
      <w:r>
        <w:t xml:space="preserve"> in Oblate Writings</w:t>
      </w:r>
    </w:p>
    <w:p w14:paraId="2F3422C7" w14:textId="77777777" w:rsidR="00B526F2" w:rsidRDefault="00B526F2" w:rsidP="00B526F2">
      <w:pPr>
        <w:pStyle w:val="4Textofwritings"/>
        <w:tabs>
          <w:tab w:val="clear" w:pos="288"/>
        </w:tabs>
      </w:pPr>
    </w:p>
    <w:p w14:paraId="7E270022" w14:textId="77777777" w:rsidR="00B526F2" w:rsidRDefault="00B526F2" w:rsidP="00B526F2">
      <w:pPr>
        <w:pStyle w:val="2Summaryofcontents"/>
      </w:pPr>
      <w:proofErr w:type="gramStart"/>
      <w:r>
        <w:t xml:space="preserve">History of the Church by </w:t>
      </w:r>
      <w:proofErr w:type="spellStart"/>
      <w:r>
        <w:t>Rohrbacher</w:t>
      </w:r>
      <w:proofErr w:type="spellEnd"/>
      <w:r>
        <w:t>.</w:t>
      </w:r>
      <w:proofErr w:type="gramEnd"/>
      <w:r>
        <w:t xml:space="preserve"> Scholastic </w:t>
      </w:r>
      <w:proofErr w:type="spellStart"/>
      <w:r>
        <w:t>Lavalle</w:t>
      </w:r>
      <w:proofErr w:type="spellEnd"/>
      <w:r>
        <w:t xml:space="preserve"> is sent home. </w:t>
      </w:r>
      <w:proofErr w:type="gramStart"/>
      <w:r>
        <w:t>Prayer of the Founder for the Oblates.</w:t>
      </w:r>
      <w:proofErr w:type="gramEnd"/>
    </w:p>
    <w:p w14:paraId="393D225F" w14:textId="77777777" w:rsidR="00B526F2" w:rsidRDefault="00B526F2" w:rsidP="00B526F2">
      <w:pPr>
        <w:pStyle w:val="4Textofwritings"/>
        <w:tabs>
          <w:tab w:val="clear" w:pos="288"/>
        </w:tabs>
        <w:rPr>
          <w:i/>
          <w:iCs/>
        </w:rPr>
      </w:pPr>
    </w:p>
    <w:p w14:paraId="795C6076" w14:textId="77777777" w:rsidR="00B526F2" w:rsidRDefault="00B526F2" w:rsidP="00B526F2">
      <w:pPr>
        <w:pStyle w:val="3aRecipient"/>
      </w:pPr>
      <w:proofErr w:type="spellStart"/>
      <w:r>
        <w:t>Dassy</w:t>
      </w:r>
      <w:proofErr w:type="spellEnd"/>
      <w:r>
        <w:t xml:space="preserve"> </w:t>
      </w:r>
    </w:p>
    <w:p w14:paraId="67ED99C8" w14:textId="77777777" w:rsidR="00B526F2" w:rsidRDefault="00F24455" w:rsidP="00B526F2">
      <w:pPr>
        <w:pStyle w:val="3bPlaceofwriting"/>
      </w:pPr>
      <w:r>
        <w:lastRenderedPageBreak/>
        <w:t>Marseilles,</w:t>
      </w:r>
    </w:p>
    <w:p w14:paraId="213184DF" w14:textId="77777777" w:rsidR="00B526F2" w:rsidRDefault="00B526F2" w:rsidP="00B526F2">
      <w:pPr>
        <w:pStyle w:val="3cDate"/>
      </w:pPr>
      <w:r>
        <w:t>February 13, 1849.</w:t>
      </w:r>
    </w:p>
    <w:p w14:paraId="03C3121E" w14:textId="77777777" w:rsidR="00B526F2" w:rsidRDefault="00B526F2" w:rsidP="00B526F2">
      <w:pPr>
        <w:pStyle w:val="4Textofwritings"/>
        <w:tabs>
          <w:tab w:val="clear" w:pos="288"/>
        </w:tabs>
      </w:pPr>
    </w:p>
    <w:p w14:paraId="6D9AB7BA" w14:textId="77777777" w:rsidR="00B526F2" w:rsidRDefault="00B526F2" w:rsidP="00B526F2">
      <w:pPr>
        <w:pStyle w:val="4Textofwritings"/>
        <w:tabs>
          <w:tab w:val="clear" w:pos="288"/>
        </w:tabs>
      </w:pPr>
      <w:r>
        <w:t xml:space="preserve">Have you noticed that M. </w:t>
      </w:r>
      <w:proofErr w:type="spellStart"/>
      <w:r>
        <w:t>Rohrbacher</w:t>
      </w:r>
      <w:proofErr w:type="spellEnd"/>
      <w:r>
        <w:t xml:space="preserve"> was not very kind </w:t>
      </w:r>
      <w:proofErr w:type="gramStart"/>
      <w:r>
        <w:t>nor</w:t>
      </w:r>
      <w:proofErr w:type="gramEnd"/>
      <w:r>
        <w:t xml:space="preserve"> very exact about us in his history? He did not say that we date from Pope Leo XII and that we were the first to get canonical approbation, something that had been constantly refused to others. And besides, what is this name that he gives us, Oblates of Marseilles?</w:t>
      </w:r>
    </w:p>
    <w:p w14:paraId="63874890" w14:textId="77777777" w:rsidR="00B526F2" w:rsidRDefault="00B526F2" w:rsidP="00B526F2">
      <w:pPr>
        <w:pStyle w:val="4Textofwritings"/>
        <w:tabs>
          <w:tab w:val="clear" w:pos="288"/>
        </w:tabs>
      </w:pPr>
    </w:p>
    <w:p w14:paraId="57F7AF07" w14:textId="77777777" w:rsidR="00B526F2" w:rsidRDefault="00B526F2" w:rsidP="00B526F2">
      <w:pPr>
        <w:pStyle w:val="4Textofwritings"/>
        <w:tabs>
          <w:tab w:val="clear" w:pos="288"/>
        </w:tabs>
      </w:pPr>
      <w:r>
        <w:t xml:space="preserve">I am delighted, however, with all you tell me about our excellent Father Dorey; it gave me indescribable joy. Take good care of his health, watch him closely on this point, health is such an important thing. Alas, the health of Brother </w:t>
      </w:r>
      <w:proofErr w:type="spellStart"/>
      <w:r>
        <w:t>Lavalle</w:t>
      </w:r>
      <w:proofErr w:type="spellEnd"/>
      <w:r>
        <w:t xml:space="preserve"> far from improving has gotten even worse. To our great regret, we are obliged to send him home so that he may get the care he needs. That is why he was not accepted. He leaves us esteemed and valued by everyone, beginning with myself.</w:t>
      </w:r>
    </w:p>
    <w:p w14:paraId="54027CE7" w14:textId="77777777" w:rsidR="00B526F2" w:rsidRDefault="00B526F2" w:rsidP="00B526F2">
      <w:pPr>
        <w:pStyle w:val="4Textofwritings"/>
        <w:tabs>
          <w:tab w:val="clear" w:pos="288"/>
        </w:tabs>
      </w:pPr>
    </w:p>
    <w:p w14:paraId="7E7E9031" w14:textId="77777777" w:rsidR="00B526F2" w:rsidRDefault="00B526F2" w:rsidP="00B526F2">
      <w:pPr>
        <w:pStyle w:val="4Textofwritings"/>
        <w:tabs>
          <w:tab w:val="clear" w:pos="288"/>
        </w:tabs>
      </w:pPr>
      <w:r>
        <w:t>Daylight is fading and so is time to prolong this good conversation with you. I hast</w:t>
      </w:r>
      <w:r w:rsidR="00F24455">
        <w:t>en to embrace you and bless you,</w:t>
      </w:r>
      <w:r>
        <w:t xml:space="preserve"> as well as the whole family confided to you. I have no need to recommend myself to the prayers of all my children, but tell them that every day at Holy Mass they are present in my thoughts and also in the evenings when I am before the Blessed Sacrament. That happens quite often at half past ten or eleven o’clock. I am forced to d</w:t>
      </w:r>
      <w:r w:rsidR="00F24455">
        <w:t xml:space="preserve">o this by my daily occupations, </w:t>
      </w:r>
      <w:r>
        <w:t>but it is also a consolation for me to keep watch before the Lord’s tabernacle while all my children are resting in quiet sleep.</w:t>
      </w:r>
    </w:p>
    <w:p w14:paraId="586EA5AE" w14:textId="77777777" w:rsidR="00B526F2" w:rsidRDefault="00B526F2" w:rsidP="00B526F2">
      <w:pPr>
        <w:pStyle w:val="5Notes"/>
      </w:pPr>
    </w:p>
    <w:p w14:paraId="27D6E40C" w14:textId="77777777" w:rsidR="00B526F2" w:rsidRDefault="00B526F2" w:rsidP="00B526F2">
      <w:pPr>
        <w:pStyle w:val="4Textofwritings"/>
        <w:tabs>
          <w:tab w:val="clear" w:pos="288"/>
        </w:tabs>
      </w:pPr>
    </w:p>
    <w:p w14:paraId="79F7600C" w14:textId="77777777" w:rsidR="00B526F2" w:rsidRDefault="00B526F2" w:rsidP="00B526F2">
      <w:pPr>
        <w:pStyle w:val="4Textofwritings"/>
        <w:tabs>
          <w:tab w:val="clear" w:pos="288"/>
        </w:tabs>
      </w:pPr>
    </w:p>
    <w:p w14:paraId="222C9556" w14:textId="77777777" w:rsidR="00B526F2" w:rsidRDefault="00B526F2" w:rsidP="00B526F2">
      <w:pPr>
        <w:pStyle w:val="1aTitleofwriting"/>
      </w:pPr>
      <w:proofErr w:type="gramStart"/>
      <w:r>
        <w:t>To the Revd.</w:t>
      </w:r>
      <w:proofErr w:type="gramEnd"/>
      <w:r>
        <w:t xml:space="preserve"> </w:t>
      </w:r>
      <w:proofErr w:type="gramStart"/>
      <w:r>
        <w:t xml:space="preserve">Fr. </w:t>
      </w:r>
      <w:proofErr w:type="spellStart"/>
      <w:r>
        <w:t>Semeria</w:t>
      </w:r>
      <w:proofErr w:type="spellEnd"/>
      <w:r>
        <w:t>, Missionary Apostolic, Superior of the Oblate Fathers of Mary Immaculate at Jaffna, Ceylon.</w:t>
      </w:r>
      <w:proofErr w:type="gramEnd"/>
      <w:r w:rsidR="00F24455">
        <w:rPr>
          <w:rStyle w:val="FootnoteReference"/>
        </w:rPr>
        <w:footnoteReference w:id="37"/>
      </w:r>
    </w:p>
    <w:p w14:paraId="2369CA27" w14:textId="77777777" w:rsidR="00B526F2" w:rsidRPr="00E13090" w:rsidRDefault="00B526F2" w:rsidP="00B526F2">
      <w:pPr>
        <w:pStyle w:val="4Textofwritings"/>
        <w:tabs>
          <w:tab w:val="clear" w:pos="288"/>
        </w:tabs>
        <w:rPr>
          <w:sz w:val="20"/>
          <w:szCs w:val="20"/>
        </w:rPr>
      </w:pPr>
      <w:r w:rsidRPr="00E13090">
        <w:rPr>
          <w:color w:val="7030A0"/>
          <w:sz w:val="20"/>
          <w:szCs w:val="20"/>
        </w:rPr>
        <w:t>10</w:t>
      </w:r>
      <w:proofErr w:type="gramStart"/>
      <w:r w:rsidRPr="00E13090">
        <w:rPr>
          <w:color w:val="7030A0"/>
          <w:sz w:val="20"/>
          <w:szCs w:val="20"/>
        </w:rPr>
        <w:t>:IV</w:t>
      </w:r>
      <w:proofErr w:type="gramEnd"/>
      <w:r w:rsidRPr="00E13090">
        <w:rPr>
          <w:color w:val="7030A0"/>
          <w:sz w:val="20"/>
          <w:szCs w:val="20"/>
        </w:rPr>
        <w:t xml:space="preserve"> (Ceylon) in Oblate Writings</w:t>
      </w:r>
    </w:p>
    <w:p w14:paraId="2C7CFFB4" w14:textId="77777777" w:rsidR="00B526F2" w:rsidRDefault="00B526F2" w:rsidP="00B526F2">
      <w:pPr>
        <w:pStyle w:val="4Textofwritings"/>
        <w:tabs>
          <w:tab w:val="clear" w:pos="288"/>
        </w:tabs>
        <w:rPr>
          <w:i/>
          <w:iCs/>
        </w:rPr>
      </w:pPr>
    </w:p>
    <w:p w14:paraId="526A6572" w14:textId="77777777" w:rsidR="00B526F2" w:rsidRDefault="00B526F2" w:rsidP="00B526F2">
      <w:pPr>
        <w:pStyle w:val="2Summaryofcontents"/>
      </w:pPr>
      <w:proofErr w:type="gramStart"/>
      <w:r>
        <w:t>Three missionaries soon to depart.</w:t>
      </w:r>
      <w:proofErr w:type="gramEnd"/>
      <w:r>
        <w:t xml:space="preserve"> The </w:t>
      </w:r>
      <w:proofErr w:type="spellStart"/>
      <w:r>
        <w:t>Abbé</w:t>
      </w:r>
      <w:proofErr w:type="spellEnd"/>
      <w:r>
        <w:t xml:space="preserve"> </w:t>
      </w:r>
      <w:proofErr w:type="spellStart"/>
      <w:r>
        <w:t>Reinaud</w:t>
      </w:r>
      <w:proofErr w:type="spellEnd"/>
      <w:r>
        <w:t xml:space="preserve"> is in Europe. </w:t>
      </w:r>
      <w:proofErr w:type="gramStart"/>
      <w:r>
        <w:t xml:space="preserve">Qualities of Fr. </w:t>
      </w:r>
      <w:proofErr w:type="spellStart"/>
      <w:r>
        <w:t>Mouchel</w:t>
      </w:r>
      <w:proofErr w:type="spellEnd"/>
      <w:r>
        <w:t>.</w:t>
      </w:r>
      <w:proofErr w:type="gramEnd"/>
      <w:r>
        <w:t xml:space="preserve"> Fr. Keating must be more courageous like the other missionaries. </w:t>
      </w:r>
      <w:proofErr w:type="gramStart"/>
      <w:r>
        <w:t xml:space="preserve">Greetings to Fr. </w:t>
      </w:r>
      <w:proofErr w:type="spellStart"/>
      <w:r>
        <w:t>Ciamin</w:t>
      </w:r>
      <w:proofErr w:type="spellEnd"/>
      <w:r>
        <w:t xml:space="preserve"> and Bro. De </w:t>
      </w:r>
      <w:proofErr w:type="spellStart"/>
      <w:r>
        <w:t>Steffanis</w:t>
      </w:r>
      <w:proofErr w:type="spellEnd"/>
      <w:r>
        <w:t>.</w:t>
      </w:r>
      <w:proofErr w:type="gramEnd"/>
      <w:r>
        <w:t xml:space="preserve"> They must work for the conversion of unbelievers.</w:t>
      </w:r>
    </w:p>
    <w:p w14:paraId="56C2A413" w14:textId="77777777" w:rsidR="00B526F2" w:rsidRDefault="00B526F2" w:rsidP="00B526F2">
      <w:pPr>
        <w:pStyle w:val="4Textofwritings"/>
        <w:tabs>
          <w:tab w:val="clear" w:pos="288"/>
        </w:tabs>
        <w:rPr>
          <w:i/>
          <w:iCs/>
        </w:rPr>
      </w:pPr>
    </w:p>
    <w:p w14:paraId="041D48B2" w14:textId="77777777" w:rsidR="00B526F2" w:rsidRPr="005B17FA" w:rsidRDefault="00B526F2" w:rsidP="00B526F2">
      <w:pPr>
        <w:pStyle w:val="0ljc"/>
        <w:rPr>
          <w:lang w:val="fr-FR"/>
        </w:rPr>
      </w:pPr>
      <w:r w:rsidRPr="005B17FA">
        <w:rPr>
          <w:lang w:val="fr-FR"/>
        </w:rPr>
        <w:t>L.J.C. et M.I.</w:t>
      </w:r>
    </w:p>
    <w:p w14:paraId="727A7554" w14:textId="77777777" w:rsidR="00B526F2" w:rsidRPr="005B17FA" w:rsidRDefault="00B526F2" w:rsidP="00B526F2">
      <w:pPr>
        <w:pStyle w:val="3aRecipient"/>
        <w:rPr>
          <w:lang w:val="fr-FR"/>
        </w:rPr>
      </w:pPr>
      <w:proofErr w:type="spellStart"/>
      <w:r w:rsidRPr="005B17FA">
        <w:rPr>
          <w:lang w:val="fr-FR"/>
        </w:rPr>
        <w:t>Semeria</w:t>
      </w:r>
      <w:proofErr w:type="spellEnd"/>
      <w:r w:rsidRPr="005B17FA">
        <w:rPr>
          <w:lang w:val="fr-FR"/>
        </w:rPr>
        <w:t xml:space="preserve"> </w:t>
      </w:r>
    </w:p>
    <w:p w14:paraId="5EF41F36" w14:textId="77777777" w:rsidR="00B526F2" w:rsidRDefault="00B526F2" w:rsidP="00B526F2">
      <w:pPr>
        <w:pStyle w:val="3bPlaceofwriting"/>
      </w:pPr>
      <w:r>
        <w:t xml:space="preserve">Marseilles, </w:t>
      </w:r>
    </w:p>
    <w:p w14:paraId="565E32A8" w14:textId="77777777" w:rsidR="00B526F2" w:rsidRDefault="00B526F2" w:rsidP="00B526F2">
      <w:pPr>
        <w:pStyle w:val="3cDate"/>
      </w:pPr>
      <w:r>
        <w:t>February 21, 1849.</w:t>
      </w:r>
    </w:p>
    <w:p w14:paraId="76CA4147" w14:textId="77777777" w:rsidR="00B526F2" w:rsidRDefault="00B526F2" w:rsidP="00B526F2">
      <w:pPr>
        <w:pStyle w:val="4Textofwritings"/>
        <w:tabs>
          <w:tab w:val="clear" w:pos="288"/>
        </w:tabs>
      </w:pPr>
    </w:p>
    <w:p w14:paraId="4837305C" w14:textId="77777777" w:rsidR="00B526F2" w:rsidRDefault="00B526F2" w:rsidP="00B526F2">
      <w:pPr>
        <w:pStyle w:val="4Textofwritings"/>
        <w:tabs>
          <w:tab w:val="clear" w:pos="288"/>
        </w:tabs>
      </w:pPr>
      <w:r>
        <w:t xml:space="preserve">My dear and good son, I received your letter of January 8 at the same time as Bishop </w:t>
      </w:r>
      <w:proofErr w:type="spellStart"/>
      <w:r>
        <w:t>Bettachini’s</w:t>
      </w:r>
      <w:proofErr w:type="spellEnd"/>
      <w:r>
        <w:t xml:space="preserve"> of January 9, and both of them gave me great pleasure. I hardly have time to reply, for I have just come back from the Ash Wednesday exercises, and I must meet the Prefect and the Mayor about the religious service that has been decreed by the National Assembly.</w:t>
      </w:r>
      <w:r w:rsidR="00F24455">
        <w:rPr>
          <w:rStyle w:val="FootnoteReference"/>
        </w:rPr>
        <w:footnoteReference w:id="38"/>
      </w:r>
      <w:r>
        <w:rPr>
          <w:vertAlign w:val="superscript"/>
        </w:rPr>
        <w:t xml:space="preserve"> </w:t>
      </w:r>
      <w:proofErr w:type="gramStart"/>
      <w:r>
        <w:t xml:space="preserve">Would to God that we had so swift a means of communicating with Ceylon: the telegram, which was </w:t>
      </w:r>
      <w:r>
        <w:lastRenderedPageBreak/>
        <w:t>composed in Paris at 2 o’clock today, reached me at 8 minutes past 5; three hours and eight minutes for a journey of two hundred leagues is wonderful.</w:t>
      </w:r>
      <w:proofErr w:type="gramEnd"/>
      <w:r>
        <w:t xml:space="preserve"> My letter was very nearly brought to you, dear friend, by two of our missionaries who were all ready to leave tomorrow morning. Bishop </w:t>
      </w:r>
      <w:proofErr w:type="spellStart"/>
      <w:r>
        <w:t>Bettachini’s</w:t>
      </w:r>
      <w:proofErr w:type="spellEnd"/>
      <w:r>
        <w:t xml:space="preserve"> letter has made me decide to delay their departure until the next boat. You will gain by having three missionaries instead of two. It was important to wait for the chest of church-vestments which the missionaries are to take with them, and which has not yet arrived, even though I have written to Lyons to ask for it to be sent to me on time. Now we must see what Monsignor’s letter to the Gentlemen of the Council will produce. If they decide to send the grant to me, I will take the 5000 francs that he authorizes me to take for the journey of the three missionaries, and I will do my best to carry out all his requests. I must tell you that I was very pleased by the letter he has written me, and I am telling him of my satisfaction. I have said that it is better if he keeps you with him. He will never find men more devoted to himself and to his Vicariate. I have said too that I assume that, knowing of M. </w:t>
      </w:r>
      <w:proofErr w:type="spellStart"/>
      <w:r>
        <w:t>Reinaud’s</w:t>
      </w:r>
      <w:proofErr w:type="spellEnd"/>
      <w:r>
        <w:t xml:space="preserve"> journey, he will have taken the precaution of writing himself to neutralize the effect of that mission, which cannot possibly be in Bishop </w:t>
      </w:r>
      <w:proofErr w:type="spellStart"/>
      <w:r>
        <w:t>Bettachini’s</w:t>
      </w:r>
      <w:proofErr w:type="spellEnd"/>
      <w:r>
        <w:t xml:space="preserve"> interests. I presume that the question of new boundaries for the Ceylon Vicariate will be discussed, and as we know </w:t>
      </w:r>
      <w:proofErr w:type="spellStart"/>
      <w:r>
        <w:t>Reinaud’s</w:t>
      </w:r>
      <w:proofErr w:type="spellEnd"/>
      <w:r>
        <w:t xml:space="preserve"> intentions, it is not likely that he will put aside all thought of himself. I know that the Bishop of </w:t>
      </w:r>
      <w:proofErr w:type="spellStart"/>
      <w:r>
        <w:t>Viviers</w:t>
      </w:r>
      <w:proofErr w:type="spellEnd"/>
      <w:r>
        <w:t xml:space="preserve"> has noticed him again at Propaganda, but Propaganda is in Rome, and </w:t>
      </w:r>
      <w:proofErr w:type="spellStart"/>
      <w:r>
        <w:t>Reinaud</w:t>
      </w:r>
      <w:proofErr w:type="spellEnd"/>
      <w:r>
        <w:t xml:space="preserve"> must have passed through Gaeta, where Cardinal </w:t>
      </w:r>
      <w:proofErr w:type="spellStart"/>
      <w:r>
        <w:t>Fransoni</w:t>
      </w:r>
      <w:proofErr w:type="spellEnd"/>
      <w:r>
        <w:t xml:space="preserve"> and the Pope are. Surprise is easy, and that is why a letter from Bishop </w:t>
      </w:r>
      <w:proofErr w:type="spellStart"/>
      <w:r>
        <w:t>Bettachini</w:t>
      </w:r>
      <w:proofErr w:type="spellEnd"/>
      <w:r>
        <w:t xml:space="preserve"> would have been useful to avert plans that would probably have been hostile, and to defuse the mine. He has said that he will come here, but so far he has not appeared. He wrote to Fr. Aubert, and as you know Fr. Aubert is in England, and will be there for longer than at first I thought.</w:t>
      </w:r>
    </w:p>
    <w:p w14:paraId="08472519" w14:textId="77777777" w:rsidR="00B526F2" w:rsidRDefault="00B526F2" w:rsidP="00B526F2">
      <w:pPr>
        <w:pStyle w:val="4Textofwritings"/>
        <w:tabs>
          <w:tab w:val="clear" w:pos="288"/>
        </w:tabs>
      </w:pPr>
    </w:p>
    <w:p w14:paraId="2C66E43C" w14:textId="77777777" w:rsidR="00B526F2" w:rsidRDefault="00B526F2" w:rsidP="00B526F2">
      <w:pPr>
        <w:pStyle w:val="4Textofwritings"/>
        <w:tabs>
          <w:tab w:val="clear" w:pos="288"/>
        </w:tabs>
      </w:pPr>
      <w:r>
        <w:t xml:space="preserve">I have no doubt that you will be very happy with the Fathers whom I am sending you. After Fr. </w:t>
      </w:r>
      <w:proofErr w:type="spellStart"/>
      <w:r>
        <w:t>Mouchel</w:t>
      </w:r>
      <w:proofErr w:type="spellEnd"/>
      <w:r>
        <w:t xml:space="preserve">, who has shown a perfect zeal and intelligence in all his preparations for the journey, you must not count on my sending you old men. First of all, we do not have any, and then a man needs to be young if he is to be able to become acclimatized. As for Fr. </w:t>
      </w:r>
      <w:proofErr w:type="spellStart"/>
      <w:r>
        <w:t>Mouchel</w:t>
      </w:r>
      <w:proofErr w:type="spellEnd"/>
      <w:r>
        <w:t xml:space="preserve">, I do not think any missionary has ever had so clear a vocation. He has already studied English a good deal, and you can look on him as a man truly devoted. I would ask Fr. Keating not to fall below the standard set by his brethren. Everywhere they are admirable for their zeal and their charity. If it is hot in Ceylon, it is certainly cold on Hudson’s Bay, and all our missionaries on missions to the Red Indians, whether they are French, Irish or Canadian, are certainly leading a harder life than the one that he is </w:t>
      </w:r>
      <w:proofErr w:type="gramStart"/>
      <w:r>
        <w:t>so</w:t>
      </w:r>
      <w:proofErr w:type="gramEnd"/>
      <w:r>
        <w:t xml:space="preserve"> weak as to complain about. Good for Fr. </w:t>
      </w:r>
      <w:proofErr w:type="spellStart"/>
      <w:r>
        <w:t>Ciamin</w:t>
      </w:r>
      <w:proofErr w:type="spellEnd"/>
      <w:r>
        <w:t xml:space="preserve">. I am delighted by the way he has behaved, and his only fault is that he does not write to me. As for Keating, nobody can decipher his scrawl, and one is tempted to say that he does it on purpose: such scratching is not permissible! I would like to write a few lines to him and to Fr. </w:t>
      </w:r>
      <w:proofErr w:type="spellStart"/>
      <w:r>
        <w:t>Ciamin</w:t>
      </w:r>
      <w:proofErr w:type="spellEnd"/>
      <w:r>
        <w:t xml:space="preserve">, but I simply haven’t the time. I do not want to forget the good Brother De </w:t>
      </w:r>
      <w:proofErr w:type="spellStart"/>
      <w:r>
        <w:t>Steffanis</w:t>
      </w:r>
      <w:proofErr w:type="spellEnd"/>
      <w:r>
        <w:t xml:space="preserve">, and I send him my most affectionate greetings. We have as yet no news of Fr. </w:t>
      </w:r>
      <w:proofErr w:type="spellStart"/>
      <w:r>
        <w:t>Lempfrit’s</w:t>
      </w:r>
      <w:proofErr w:type="spellEnd"/>
      <w:r>
        <w:t xml:space="preserve"> arrival in Oregon, and it takes eight months for a letter to arrive. I recently sent them some shoes, some shirts, some trousers and so on. They have nothing, living among those Indians. And Fr. Keating complains! I leave you full latitude in everything. Only be well aware that we will never have anything from the Propagation of the Faith for Ceylon except what the Vicar Apostolic gives you. You do not give me enough details on your way of life, where you live, and your ministry. When will you begin to win the unbelievers? Are you only on your island as parish priests of old Christians? I had always thought the idea was to convert the pagans. That is what we are made for rather than </w:t>
      </w:r>
      <w:r>
        <w:lastRenderedPageBreak/>
        <w:t>anything else. There are enough bad Christians in Europe without our having to go and look for them so far away. Give me plenty of information on this, even if all there is to report so far is hopes.</w:t>
      </w:r>
    </w:p>
    <w:p w14:paraId="024E9576" w14:textId="77777777" w:rsidR="00B526F2" w:rsidRDefault="00B526F2" w:rsidP="00B526F2">
      <w:pPr>
        <w:pStyle w:val="4Textofwritings"/>
        <w:tabs>
          <w:tab w:val="clear" w:pos="288"/>
        </w:tabs>
      </w:pPr>
    </w:p>
    <w:p w14:paraId="1BC8842B" w14:textId="77777777" w:rsidR="00B526F2" w:rsidRDefault="00B526F2" w:rsidP="00B526F2">
      <w:pPr>
        <w:pStyle w:val="4Textofwritings"/>
        <w:tabs>
          <w:tab w:val="clear" w:pos="288"/>
        </w:tabs>
      </w:pPr>
      <w:r>
        <w:t>Goodbye, my dear son; I embrace you and bless you with all my heart.</w:t>
      </w:r>
    </w:p>
    <w:p w14:paraId="76833738" w14:textId="77777777" w:rsidR="00B526F2" w:rsidRDefault="00B526F2" w:rsidP="00B526F2">
      <w:pPr>
        <w:pStyle w:val="4Textofwritings"/>
        <w:tabs>
          <w:tab w:val="clear" w:pos="288"/>
        </w:tabs>
        <w:rPr>
          <w:szCs w:val="26"/>
        </w:rPr>
      </w:pPr>
    </w:p>
    <w:p w14:paraId="22EA48C5" w14:textId="77777777" w:rsidR="00B526F2" w:rsidRDefault="00B526F2" w:rsidP="00B526F2">
      <w:pPr>
        <w:pStyle w:val="0Signature"/>
      </w:pPr>
      <w:proofErr w:type="gramStart"/>
      <w:r>
        <w:rPr>
          <w:szCs w:val="26"/>
        </w:rPr>
        <w:t>¶+ C. J. Eugene, Bishop of Marseilles</w:t>
      </w:r>
      <w:r>
        <w:t>.</w:t>
      </w:r>
      <w:proofErr w:type="gramEnd"/>
    </w:p>
    <w:p w14:paraId="10F676ED" w14:textId="77777777" w:rsidR="00B526F2" w:rsidRDefault="00B526F2" w:rsidP="00B526F2">
      <w:pPr>
        <w:pStyle w:val="4Textofwritings"/>
        <w:tabs>
          <w:tab w:val="clear" w:pos="288"/>
        </w:tabs>
      </w:pPr>
    </w:p>
    <w:p w14:paraId="5A3D0EE7" w14:textId="77777777" w:rsidR="00B526F2" w:rsidRDefault="00B526F2" w:rsidP="00F24455">
      <w:pPr>
        <w:pStyle w:val="4Textofwritings"/>
        <w:tabs>
          <w:tab w:val="clear" w:pos="288"/>
        </w:tabs>
        <w:ind w:firstLine="720"/>
      </w:pPr>
      <w:r>
        <w:t xml:space="preserve">Fr. </w:t>
      </w:r>
      <w:proofErr w:type="spellStart"/>
      <w:r>
        <w:t>Mouchel</w:t>
      </w:r>
      <w:proofErr w:type="spellEnd"/>
      <w:r>
        <w:t xml:space="preserve"> asks me to tell you that he has taken out credits for more than the 600 francs you said you could afford for an organ, and has used them to buy more important things. I regret that the Propagation of the Faith does not give us anything except the allowance made to the Vicar Apostolic.</w:t>
      </w:r>
    </w:p>
    <w:p w14:paraId="7371A595" w14:textId="77777777" w:rsidR="00B526F2" w:rsidRDefault="00B526F2" w:rsidP="00B526F2">
      <w:pPr>
        <w:pStyle w:val="4Textofwritings"/>
        <w:tabs>
          <w:tab w:val="clear" w:pos="288"/>
        </w:tabs>
      </w:pPr>
    </w:p>
    <w:p w14:paraId="69EA3405" w14:textId="77777777" w:rsidR="00B526F2" w:rsidRDefault="00B526F2" w:rsidP="00B526F2">
      <w:pPr>
        <w:pStyle w:val="4Textofwritings"/>
      </w:pPr>
    </w:p>
    <w:p w14:paraId="58DA9D6D" w14:textId="77777777" w:rsidR="00B526F2" w:rsidRDefault="00B526F2" w:rsidP="00B526F2">
      <w:pPr>
        <w:pStyle w:val="1aTitleofwriting"/>
      </w:pPr>
      <w:proofErr w:type="gramStart"/>
      <w:r>
        <w:t>To Fr. Cas</w:t>
      </w:r>
      <w:r w:rsidR="00F24455">
        <w:t>imir Aubert, Visitor in England</w:t>
      </w:r>
      <w:r>
        <w:t>.</w:t>
      </w:r>
      <w:proofErr w:type="gramEnd"/>
      <w:r w:rsidR="00F24455">
        <w:rPr>
          <w:rStyle w:val="FootnoteReference"/>
        </w:rPr>
        <w:footnoteReference w:id="39"/>
      </w:r>
    </w:p>
    <w:p w14:paraId="55D630DE" w14:textId="77777777" w:rsidR="00B526F2" w:rsidRDefault="00B526F2" w:rsidP="00B526F2">
      <w:pPr>
        <w:pStyle w:val="1bOblateWritingsno"/>
      </w:pPr>
      <w:r>
        <w:t>23</w:t>
      </w:r>
      <w:proofErr w:type="gramStart"/>
      <w:r>
        <w:t>:III</w:t>
      </w:r>
      <w:proofErr w:type="gramEnd"/>
      <w:r>
        <w:t xml:space="preserve"> in Oblate Writings</w:t>
      </w:r>
    </w:p>
    <w:p w14:paraId="151D9F6D" w14:textId="77777777" w:rsidR="00B526F2" w:rsidRDefault="00B526F2" w:rsidP="00B526F2">
      <w:pPr>
        <w:pStyle w:val="4Textofwritings"/>
        <w:rPr>
          <w:i/>
          <w:iCs/>
        </w:rPr>
      </w:pPr>
    </w:p>
    <w:p w14:paraId="2C79C5DB" w14:textId="77777777" w:rsidR="00B526F2" w:rsidRDefault="00B526F2" w:rsidP="00B526F2">
      <w:pPr>
        <w:pStyle w:val="2Summaryofcontents"/>
      </w:pPr>
      <w:proofErr w:type="gramStart"/>
      <w:r>
        <w:t>Proposal to found a house of studies in England.</w:t>
      </w:r>
      <w:proofErr w:type="gramEnd"/>
    </w:p>
    <w:p w14:paraId="56A8314F" w14:textId="77777777" w:rsidR="00B526F2" w:rsidRDefault="00B526F2" w:rsidP="00B526F2">
      <w:pPr>
        <w:pStyle w:val="4Textofwritings"/>
        <w:rPr>
          <w:i/>
          <w:iCs/>
        </w:rPr>
      </w:pPr>
    </w:p>
    <w:p w14:paraId="0D7879DF" w14:textId="77777777" w:rsidR="00B526F2" w:rsidRDefault="00F24455" w:rsidP="00B526F2">
      <w:pPr>
        <w:pStyle w:val="3aRecipient"/>
      </w:pPr>
      <w:r>
        <w:t>C. Aubert</w:t>
      </w:r>
    </w:p>
    <w:p w14:paraId="61E80F24" w14:textId="77777777" w:rsidR="00B526F2" w:rsidRDefault="00B526F2" w:rsidP="00B526F2">
      <w:pPr>
        <w:pStyle w:val="3bPlaceofwriting"/>
      </w:pPr>
      <w:r>
        <w:t>Mars</w:t>
      </w:r>
      <w:r w:rsidR="00F24455">
        <w:t>eilles,</w:t>
      </w:r>
    </w:p>
    <w:p w14:paraId="1E99BB96" w14:textId="77777777" w:rsidR="00B526F2" w:rsidRDefault="00B526F2" w:rsidP="00B526F2">
      <w:pPr>
        <w:pStyle w:val="3cDate"/>
      </w:pPr>
      <w:r>
        <w:t>February 24, 1849.</w:t>
      </w:r>
    </w:p>
    <w:p w14:paraId="0ABE255D" w14:textId="77777777" w:rsidR="00B526F2" w:rsidRDefault="00B526F2" w:rsidP="00B526F2">
      <w:pPr>
        <w:pStyle w:val="4Textofwritings"/>
      </w:pPr>
    </w:p>
    <w:p w14:paraId="3BAC1948" w14:textId="77777777" w:rsidR="00B526F2" w:rsidRDefault="00B526F2" w:rsidP="00B526F2">
      <w:pPr>
        <w:pStyle w:val="4Textofwritings"/>
      </w:pPr>
      <w:r>
        <w:t>I have some observations to make concerning your proposal for a house of studies or an Oblate seminary.</w:t>
      </w:r>
      <w:r w:rsidR="00F24455">
        <w:rPr>
          <w:rStyle w:val="FootnoteReference"/>
        </w:rPr>
        <w:footnoteReference w:id="40"/>
      </w:r>
      <w:r>
        <w:rPr>
          <w:vertAlign w:val="superscript"/>
        </w:rPr>
        <w:t xml:space="preserve"> </w:t>
      </w:r>
      <w:r>
        <w:t>We see some disadvantage in arranging it according to the plan you propose, from which would result an alteration of the spirit which must animate all the members of our family. We have had enough of this as far as Canada is concerned.</w:t>
      </w:r>
    </w:p>
    <w:p w14:paraId="5452B759" w14:textId="77777777" w:rsidR="00B526F2" w:rsidRDefault="00B526F2" w:rsidP="00B526F2">
      <w:pPr>
        <w:pStyle w:val="4Textofwritings"/>
        <w:rPr>
          <w:szCs w:val="8"/>
        </w:rPr>
      </w:pPr>
    </w:p>
    <w:p w14:paraId="0450A328" w14:textId="77777777" w:rsidR="00B526F2" w:rsidRDefault="00B526F2" w:rsidP="00F24455">
      <w:pPr>
        <w:pStyle w:val="4Textofwritings"/>
      </w:pPr>
      <w:r>
        <w:lastRenderedPageBreak/>
        <w:t xml:space="preserve">All our Irishmen have been imbued in France with the excellent spirit which belongs to them and the attachment that they manifest for the Congregation. We must find a means to avoid the disadvantage in question. Here it is. In deciding to proceed with this plan of a house of theological studies, we could place in it both the Irish who have already spent some time in France and the French who are destined to the foreign missions. The English and the Irish would come on exchange to study for at least two years in France, to be trained in our spirit and our language and to </w:t>
      </w:r>
      <w:r w:rsidR="00F24455">
        <w:t>become known to the Superior...</w:t>
      </w:r>
    </w:p>
    <w:p w14:paraId="248FF67F" w14:textId="7EBA4B9F" w:rsidR="00B526F2" w:rsidRDefault="00B526F2" w:rsidP="00B526F2">
      <w:pPr>
        <w:pStyle w:val="4Textofwritings"/>
      </w:pPr>
    </w:p>
    <w:p w14:paraId="4BF407A6" w14:textId="445443F5" w:rsidR="00BE3414" w:rsidRDefault="00BE3414" w:rsidP="00B526F2">
      <w:pPr>
        <w:pStyle w:val="4Textofwritings"/>
      </w:pPr>
    </w:p>
    <w:p w14:paraId="43B17DFF" w14:textId="77777777" w:rsidR="00BE3414" w:rsidRDefault="00BE3414" w:rsidP="00BE3414">
      <w:pPr>
        <w:pStyle w:val="1aTitleofwriting"/>
      </w:pPr>
      <w:r>
        <w:t>Diary 1849-1860</w:t>
      </w:r>
    </w:p>
    <w:p w14:paraId="0B3B8B03" w14:textId="77777777" w:rsidR="00BE3414" w:rsidRDefault="00BE3414" w:rsidP="00BE3414">
      <w:pPr>
        <w:pStyle w:val="1aTitleofwriting"/>
        <w:rPr>
          <w:b w:val="0"/>
          <w:color w:val="800080"/>
        </w:rPr>
      </w:pPr>
      <w:r w:rsidRPr="00E36006">
        <w:rPr>
          <w:b w:val="0"/>
          <w:color w:val="5F497A" w:themeColor="accent4" w:themeShade="BF"/>
        </w:rPr>
        <w:tab/>
      </w:r>
      <w:r w:rsidRPr="00E36006">
        <w:rPr>
          <w:b w:val="0"/>
          <w:color w:val="800080"/>
        </w:rPr>
        <w:t>Oblate Writings XXII</w:t>
      </w:r>
    </w:p>
    <w:p w14:paraId="0650B0BC" w14:textId="77777777" w:rsidR="00BE3414" w:rsidRDefault="00BE3414" w:rsidP="00BE3414">
      <w:pPr>
        <w:pStyle w:val="3aRecipient"/>
      </w:pPr>
      <w:r>
        <w:t>Diary 1849-1860</w:t>
      </w:r>
    </w:p>
    <w:p w14:paraId="6FBFE25F" w14:textId="7918C40F" w:rsidR="00BE3414" w:rsidRPr="000956B5" w:rsidRDefault="000956B5" w:rsidP="000956B5">
      <w:pPr>
        <w:pStyle w:val="4Textofwritings"/>
        <w:ind w:firstLine="0"/>
        <w:jc w:val="right"/>
        <w:rPr>
          <w:color w:val="9BBB59" w:themeColor="accent3"/>
        </w:rPr>
      </w:pPr>
      <w:r w:rsidRPr="000956B5">
        <w:rPr>
          <w:color w:val="9BBB59" w:themeColor="accent3"/>
        </w:rPr>
        <w:t>February 24, 1849</w:t>
      </w:r>
    </w:p>
    <w:p w14:paraId="462666FD" w14:textId="77777777" w:rsidR="000956B5" w:rsidRDefault="000956B5" w:rsidP="000956B5">
      <w:pPr>
        <w:pStyle w:val="4Textofwritings"/>
        <w:ind w:firstLine="0"/>
        <w:jc w:val="right"/>
      </w:pPr>
    </w:p>
    <w:p w14:paraId="36A98B40" w14:textId="29833DF7" w:rsidR="00BE3414" w:rsidRPr="000956B5" w:rsidRDefault="00BE3414" w:rsidP="000956B5">
      <w:pPr>
        <w:pStyle w:val="Heading3"/>
        <w:kinsoku w:val="0"/>
        <w:overflowPunct w:val="0"/>
        <w:ind w:left="0" w:right="0" w:firstLine="0"/>
        <w:rPr>
          <w:sz w:val="24"/>
          <w:szCs w:val="24"/>
        </w:rPr>
      </w:pPr>
      <w:r w:rsidRPr="000956B5">
        <w:rPr>
          <w:b/>
          <w:bCs/>
          <w:sz w:val="24"/>
          <w:szCs w:val="24"/>
        </w:rPr>
        <w:t xml:space="preserve">February 24 </w:t>
      </w:r>
      <w:r w:rsidRPr="000956B5">
        <w:rPr>
          <w:rStyle w:val="FootnoteReference"/>
          <w:bCs/>
          <w:sz w:val="24"/>
          <w:szCs w:val="24"/>
        </w:rPr>
        <w:footnoteReference w:id="41"/>
      </w:r>
      <w:r w:rsidRPr="000956B5">
        <w:rPr>
          <w:sz w:val="24"/>
          <w:szCs w:val="24"/>
        </w:rPr>
        <w:t>[Service requested by the National Assembly]</w:t>
      </w:r>
      <w:r w:rsidRPr="000956B5">
        <w:rPr>
          <w:rStyle w:val="FootnoteReference"/>
          <w:sz w:val="24"/>
          <w:szCs w:val="24"/>
        </w:rPr>
        <w:footnoteReference w:id="42"/>
      </w:r>
      <w:r w:rsidRPr="000956B5">
        <w:rPr>
          <w:sz w:val="24"/>
          <w:szCs w:val="24"/>
        </w:rPr>
        <w:t xml:space="preserve"> requested, that is how I explained it in my letters of invitation to the authorities and in my circular to the parish priests, since it all began with the passing of a law prescribing it and I had to correct in a suitable way the proclamation of the prefect who, for his part, ordered the religious service etc. Such protestations are aimed at maintaining principles.</w:t>
      </w:r>
    </w:p>
    <w:p w14:paraId="608D3A6E" w14:textId="77777777" w:rsidR="00BE3414" w:rsidRDefault="00BE3414" w:rsidP="00BE3414">
      <w:pPr>
        <w:pStyle w:val="4Textofwritings"/>
        <w:ind w:firstLine="0"/>
      </w:pPr>
    </w:p>
    <w:p w14:paraId="41F02C1F" w14:textId="77777777" w:rsidR="00B526F2" w:rsidRDefault="00B526F2" w:rsidP="00B526F2">
      <w:pPr>
        <w:pStyle w:val="4Textofwritings"/>
        <w:tabs>
          <w:tab w:val="clear" w:pos="288"/>
        </w:tabs>
      </w:pPr>
    </w:p>
    <w:p w14:paraId="35D96DC4" w14:textId="77777777" w:rsidR="00B526F2" w:rsidRDefault="00B526F2" w:rsidP="00B526F2">
      <w:pPr>
        <w:pStyle w:val="1aTitleofwriting"/>
      </w:pPr>
      <w:proofErr w:type="gramStart"/>
      <w:r>
        <w:t xml:space="preserve">To Fathers </w:t>
      </w:r>
      <w:proofErr w:type="spellStart"/>
      <w:r>
        <w:t>Gondran</w:t>
      </w:r>
      <w:r w:rsidR="0005215C">
        <w:t>d</w:t>
      </w:r>
      <w:proofErr w:type="spellEnd"/>
      <w:r w:rsidR="0005215C">
        <w:t xml:space="preserve"> and Charles </w:t>
      </w:r>
      <w:proofErr w:type="spellStart"/>
      <w:r w:rsidR="0005215C">
        <w:t>Baret</w:t>
      </w:r>
      <w:proofErr w:type="spellEnd"/>
      <w:r w:rsidR="0005215C">
        <w:t>, at Limoges</w:t>
      </w:r>
      <w:r>
        <w:t>.</w:t>
      </w:r>
      <w:proofErr w:type="gramEnd"/>
      <w:r w:rsidR="0005215C">
        <w:rPr>
          <w:rStyle w:val="FootnoteReference"/>
        </w:rPr>
        <w:footnoteReference w:id="43"/>
      </w:r>
    </w:p>
    <w:p w14:paraId="7154BD22" w14:textId="77777777" w:rsidR="00B526F2" w:rsidRDefault="00B526F2" w:rsidP="00B526F2">
      <w:pPr>
        <w:pStyle w:val="1bOblateWritingsno"/>
      </w:pPr>
      <w:r>
        <w:t>998</w:t>
      </w:r>
      <w:proofErr w:type="gramStart"/>
      <w:r>
        <w:t>:X</w:t>
      </w:r>
      <w:proofErr w:type="gramEnd"/>
      <w:r>
        <w:t xml:space="preserve"> in Oblate Writings</w:t>
      </w:r>
    </w:p>
    <w:p w14:paraId="5AE8C5C0" w14:textId="77777777" w:rsidR="00B526F2" w:rsidRDefault="00B526F2" w:rsidP="00B526F2">
      <w:pPr>
        <w:pStyle w:val="4Textofwritings"/>
        <w:tabs>
          <w:tab w:val="clear" w:pos="288"/>
        </w:tabs>
      </w:pPr>
    </w:p>
    <w:p w14:paraId="2EF72F18" w14:textId="77777777" w:rsidR="00B526F2" w:rsidRDefault="00B526F2" w:rsidP="00B526F2">
      <w:pPr>
        <w:pStyle w:val="2Summaryofcontents"/>
      </w:pPr>
      <w:proofErr w:type="gramStart"/>
      <w:r>
        <w:t>Affection of the Founder for his sons.</w:t>
      </w:r>
      <w:proofErr w:type="gramEnd"/>
      <w:r>
        <w:t xml:space="preserve"> </w:t>
      </w:r>
      <w:proofErr w:type="gramStart"/>
      <w:r>
        <w:t>Invitation to regularity.</w:t>
      </w:r>
      <w:proofErr w:type="gramEnd"/>
    </w:p>
    <w:p w14:paraId="5BD6651D" w14:textId="77777777" w:rsidR="00B526F2" w:rsidRDefault="00B526F2" w:rsidP="00B526F2">
      <w:pPr>
        <w:pStyle w:val="4Textofwritings"/>
        <w:tabs>
          <w:tab w:val="clear" w:pos="288"/>
        </w:tabs>
        <w:rPr>
          <w:i/>
          <w:iCs/>
        </w:rPr>
      </w:pPr>
    </w:p>
    <w:p w14:paraId="4AF1E89E" w14:textId="77777777" w:rsidR="00B526F2" w:rsidRDefault="00B526F2" w:rsidP="00B526F2">
      <w:pPr>
        <w:pStyle w:val="3aRecipient"/>
      </w:pPr>
      <w:proofErr w:type="spellStart"/>
      <w:r>
        <w:t>Gondrand</w:t>
      </w:r>
      <w:proofErr w:type="spellEnd"/>
      <w:r>
        <w:t xml:space="preserve"> and </w:t>
      </w:r>
      <w:proofErr w:type="spellStart"/>
      <w:r>
        <w:t>Baret</w:t>
      </w:r>
      <w:proofErr w:type="spellEnd"/>
    </w:p>
    <w:p w14:paraId="3D75E27F" w14:textId="77777777" w:rsidR="00B526F2" w:rsidRDefault="00B526F2" w:rsidP="00B526F2">
      <w:pPr>
        <w:pStyle w:val="3bPlaceofwriting"/>
      </w:pPr>
      <w:r>
        <w:t>Mar</w:t>
      </w:r>
      <w:r w:rsidR="0005215C">
        <w:t>seilles,</w:t>
      </w:r>
    </w:p>
    <w:p w14:paraId="6E7EE798" w14:textId="77777777" w:rsidR="00B526F2" w:rsidRDefault="00B526F2" w:rsidP="00B526F2">
      <w:pPr>
        <w:pStyle w:val="3cDate"/>
      </w:pPr>
      <w:r>
        <w:t>February 25,</w:t>
      </w:r>
      <w:r>
        <w:rPr>
          <w:i/>
          <w:iCs/>
        </w:rPr>
        <w:t xml:space="preserve"> </w:t>
      </w:r>
      <w:r>
        <w:t>1849.</w:t>
      </w:r>
    </w:p>
    <w:p w14:paraId="15879AAC" w14:textId="77777777" w:rsidR="00B526F2" w:rsidRDefault="00B526F2" w:rsidP="00B526F2">
      <w:pPr>
        <w:pStyle w:val="4Textofwritings"/>
        <w:tabs>
          <w:tab w:val="clear" w:pos="288"/>
        </w:tabs>
      </w:pPr>
    </w:p>
    <w:p w14:paraId="0E45740E" w14:textId="77777777" w:rsidR="00B526F2" w:rsidRDefault="00B526F2" w:rsidP="00B526F2">
      <w:pPr>
        <w:pStyle w:val="4Textofwritings"/>
        <w:tabs>
          <w:tab w:val="clear" w:pos="288"/>
        </w:tabs>
      </w:pPr>
      <w:r>
        <w:t xml:space="preserve">If, through the instigation of the spirit, my dear sons </w:t>
      </w:r>
      <w:proofErr w:type="spellStart"/>
      <w:r>
        <w:t>Gondrand</w:t>
      </w:r>
      <w:proofErr w:type="spellEnd"/>
      <w:r>
        <w:t xml:space="preserve"> and </w:t>
      </w:r>
      <w:proofErr w:type="spellStart"/>
      <w:r>
        <w:t>Baret</w:t>
      </w:r>
      <w:proofErr w:type="spellEnd"/>
      <w:r>
        <w:t>, you may have judged your father badly, what regret should you not feel when you see these few lines, a witness of my remembrance and tender affection for you. True, I have delayed in answering you, but do you not know just how things are with me? If we take this forced delay well, even while causing me to become impatient, it brings real joy to my heart. Do you not see your letter on my desk, buri</w:t>
      </w:r>
      <w:r w:rsidR="0005215C">
        <w:t>ed under a pile of other papers?</w:t>
      </w:r>
      <w:r>
        <w:t xml:space="preserve"> Not a day goes by that it does not several times pass through my hands when I am rummaging and re-rummaging to find out what is the most urgent matter to be taken care of. Well, each time that I touch it or that my eyes focus on it, the sight of it prompts in my soul an affectionate sentiment that I express even exteriorly with love. Dear children, I tell myself, you wait for my answer. At another time: there is that letter again! If they only knew how much I love them! Is there really need to tell them? And again: why can I not talk with them instead of writing to them and how I would hold them to my heart! What would I say to you? It is a continual monologue, or rather a dialogue, for you are always present to me, so much so are </w:t>
      </w:r>
      <w:r>
        <w:lastRenderedPageBreak/>
        <w:t>you personified in my heart. I do not ask if it is the same with you, that would be asking too much; I wish only that you have not lost anything by having to wait.</w:t>
      </w:r>
    </w:p>
    <w:p w14:paraId="19820013" w14:textId="77777777" w:rsidR="00B526F2" w:rsidRDefault="00B526F2" w:rsidP="00B526F2">
      <w:pPr>
        <w:pStyle w:val="4Textofwritings"/>
        <w:tabs>
          <w:tab w:val="clear" w:pos="288"/>
        </w:tabs>
      </w:pPr>
    </w:p>
    <w:p w14:paraId="2B499B37" w14:textId="77777777" w:rsidR="00B526F2" w:rsidRDefault="00B526F2" w:rsidP="00B526F2">
      <w:pPr>
        <w:pStyle w:val="4Textofwritings"/>
        <w:tabs>
          <w:tab w:val="clear" w:pos="288"/>
        </w:tabs>
      </w:pPr>
      <w:r>
        <w:t>Your local superior is not in the habit of giving me an account of his community. I would, however, be very pleased to hear that you are living in perfect regularity, giving one another the example of a model of fidelity to all the points of our Rule, full of zeal for your own perfection and for the sa</w:t>
      </w:r>
      <w:r w:rsidR="0005215C">
        <w:t>nctification of souls, studying,</w:t>
      </w:r>
      <w:r>
        <w:t xml:space="preserve"> working for the glory of God without any return for yourselves, so as not to attribute to yourselves what belongs to the Lord, who has endowed you with so many graces and given you talents that He has withheld from others. Wha</w:t>
      </w:r>
      <w:r w:rsidR="0005215C">
        <w:t>t the superior does not tell me,</w:t>
      </w:r>
      <w:r>
        <w:t xml:space="preserve"> you must tell me confidentially so as to keep me informed about your circumstances and furnish me with an occasion to bless the Lord over your progress and advancement, especially in the religious virtues.</w:t>
      </w:r>
    </w:p>
    <w:p w14:paraId="41D45D4E" w14:textId="77777777" w:rsidR="00B526F2" w:rsidRDefault="00B526F2" w:rsidP="00B526F2">
      <w:pPr>
        <w:pStyle w:val="4Textofwritings"/>
        <w:tabs>
          <w:tab w:val="clear" w:pos="288"/>
        </w:tabs>
      </w:pPr>
    </w:p>
    <w:p w14:paraId="0B0C4864" w14:textId="77777777" w:rsidR="00B526F2" w:rsidRDefault="0005215C" w:rsidP="0005215C">
      <w:pPr>
        <w:pStyle w:val="4Textofwritings"/>
        <w:tabs>
          <w:tab w:val="clear" w:pos="288"/>
        </w:tabs>
      </w:pPr>
      <w:r>
        <w:t>Goodbye,</w:t>
      </w:r>
      <w:r w:rsidR="00B526F2">
        <w:t xml:space="preserve"> my children. I can no longer see anything and I am too lazy to get up to light my lamp. I embrace and bless you with all my heart.</w:t>
      </w:r>
    </w:p>
    <w:p w14:paraId="7141C9A4" w14:textId="77777777" w:rsidR="00B526F2" w:rsidRDefault="00B526F2" w:rsidP="00B526F2">
      <w:pPr>
        <w:pStyle w:val="4Textofwritings"/>
        <w:tabs>
          <w:tab w:val="clear" w:pos="288"/>
        </w:tabs>
      </w:pPr>
    </w:p>
    <w:p w14:paraId="03E183F4" w14:textId="77777777" w:rsidR="00B526F2" w:rsidRDefault="00B526F2" w:rsidP="00B526F2">
      <w:pPr>
        <w:pStyle w:val="4Textofwritings"/>
        <w:tabs>
          <w:tab w:val="clear" w:pos="288"/>
        </w:tabs>
      </w:pPr>
    </w:p>
    <w:p w14:paraId="7D8FE65A" w14:textId="77777777" w:rsidR="00B526F2" w:rsidRDefault="0005215C" w:rsidP="00B526F2">
      <w:pPr>
        <w:pStyle w:val="1aTitleofwriting"/>
        <w:rPr>
          <w:szCs w:val="12"/>
        </w:rPr>
      </w:pPr>
      <w:proofErr w:type="gramStart"/>
      <w:r>
        <w:t xml:space="preserve">To Father </w:t>
      </w:r>
      <w:proofErr w:type="spellStart"/>
      <w:r>
        <w:t>Courtès</w:t>
      </w:r>
      <w:proofErr w:type="spellEnd"/>
      <w:r>
        <w:t>, at Aix</w:t>
      </w:r>
      <w:r w:rsidR="003B3A0B">
        <w:t>.</w:t>
      </w:r>
      <w:proofErr w:type="gramEnd"/>
      <w:r w:rsidR="003B3A0B">
        <w:rPr>
          <w:rStyle w:val="FootnoteReference"/>
        </w:rPr>
        <w:footnoteReference w:id="44"/>
      </w:r>
    </w:p>
    <w:p w14:paraId="14850C2D" w14:textId="77777777" w:rsidR="00B526F2" w:rsidRDefault="00B526F2" w:rsidP="00B526F2">
      <w:pPr>
        <w:pStyle w:val="1bOblateWritingsno"/>
      </w:pPr>
      <w:r>
        <w:t>999</w:t>
      </w:r>
      <w:proofErr w:type="gramStart"/>
      <w:r>
        <w:t>:X</w:t>
      </w:r>
      <w:proofErr w:type="gramEnd"/>
      <w:r>
        <w:t xml:space="preserve"> in Oblate Writings</w:t>
      </w:r>
    </w:p>
    <w:p w14:paraId="4F30C907" w14:textId="77777777" w:rsidR="00B526F2" w:rsidRDefault="00B526F2" w:rsidP="00B526F2">
      <w:pPr>
        <w:pStyle w:val="4Textofwritings"/>
        <w:tabs>
          <w:tab w:val="clear" w:pos="288"/>
        </w:tabs>
        <w:rPr>
          <w:szCs w:val="12"/>
        </w:rPr>
      </w:pPr>
    </w:p>
    <w:p w14:paraId="1D9CF19A" w14:textId="77777777" w:rsidR="00B526F2" w:rsidRDefault="00B526F2" w:rsidP="00B526F2">
      <w:pPr>
        <w:pStyle w:val="2Summaryofcontents"/>
      </w:pPr>
      <w:r>
        <w:t xml:space="preserve">Father </w:t>
      </w:r>
      <w:proofErr w:type="spellStart"/>
      <w:r>
        <w:t>Sumien</w:t>
      </w:r>
      <w:proofErr w:type="spellEnd"/>
      <w:r>
        <w:t xml:space="preserve"> returns to the Congregation.</w:t>
      </w:r>
    </w:p>
    <w:p w14:paraId="28ED758B" w14:textId="77777777" w:rsidR="00B526F2" w:rsidRDefault="00B526F2" w:rsidP="00B526F2">
      <w:pPr>
        <w:pStyle w:val="4Textofwritings"/>
        <w:tabs>
          <w:tab w:val="clear" w:pos="288"/>
        </w:tabs>
        <w:rPr>
          <w:i/>
          <w:iCs/>
        </w:rPr>
      </w:pPr>
    </w:p>
    <w:p w14:paraId="38C30BBF" w14:textId="77777777" w:rsidR="00B526F2" w:rsidRDefault="00B526F2" w:rsidP="00B526F2">
      <w:pPr>
        <w:pStyle w:val="3aRecipient"/>
      </w:pPr>
      <w:proofErr w:type="spellStart"/>
      <w:r>
        <w:t>Courtès</w:t>
      </w:r>
      <w:proofErr w:type="spellEnd"/>
      <w:r>
        <w:t xml:space="preserve"> </w:t>
      </w:r>
    </w:p>
    <w:p w14:paraId="2DA66558" w14:textId="77777777" w:rsidR="00B526F2" w:rsidRDefault="0005215C" w:rsidP="00B526F2">
      <w:pPr>
        <w:pStyle w:val="3bPlaceofwriting"/>
      </w:pPr>
      <w:r>
        <w:t>Marseilles,</w:t>
      </w:r>
    </w:p>
    <w:p w14:paraId="638ABB55" w14:textId="77777777" w:rsidR="00B526F2" w:rsidRDefault="00B526F2" w:rsidP="00B526F2">
      <w:pPr>
        <w:pStyle w:val="3cDate"/>
      </w:pPr>
      <w:r>
        <w:t>February 28, 1849.</w:t>
      </w:r>
    </w:p>
    <w:p w14:paraId="5C4187F7" w14:textId="77777777" w:rsidR="00B526F2" w:rsidRDefault="00B526F2" w:rsidP="00B526F2">
      <w:pPr>
        <w:pStyle w:val="4Textofwritings"/>
        <w:tabs>
          <w:tab w:val="clear" w:pos="288"/>
        </w:tabs>
      </w:pPr>
    </w:p>
    <w:p w14:paraId="5909F1A2" w14:textId="77777777" w:rsidR="00B526F2" w:rsidRDefault="00B526F2" w:rsidP="003B3A0B">
      <w:pPr>
        <w:pStyle w:val="4Textofwritings"/>
        <w:tabs>
          <w:tab w:val="clear" w:pos="288"/>
        </w:tabs>
      </w:pPr>
      <w:proofErr w:type="spellStart"/>
      <w:r>
        <w:t>Sumien</w:t>
      </w:r>
      <w:proofErr w:type="spellEnd"/>
      <w:r>
        <w:t xml:space="preserve"> has requested to re-enter the Congregation.</w:t>
      </w:r>
      <w:r w:rsidR="003B3A0B">
        <w:rPr>
          <w:rStyle w:val="FootnoteReference"/>
        </w:rPr>
        <w:footnoteReference w:id="45"/>
      </w:r>
      <w:r>
        <w:t xml:space="preserve"> He is at </w:t>
      </w:r>
      <w:proofErr w:type="spellStart"/>
      <w:r>
        <w:t>L’Osier</w:t>
      </w:r>
      <w:proofErr w:type="spellEnd"/>
      <w:r>
        <w:t xml:space="preserve"> where he will begin his novitiate. He is quite happy and </w:t>
      </w:r>
      <w:proofErr w:type="gramStart"/>
      <w:r>
        <w:t>very</w:t>
      </w:r>
      <w:proofErr w:type="gramEnd"/>
      <w:r>
        <w:t xml:space="preserve"> edified. I thought he would be a good example; that is why I did not reject him despite his 46 years of age. He would be one of the oldest ones. I believe he had number 10 and he will become the last, but it is better to be at the door of Par</w:t>
      </w:r>
      <w:r w:rsidR="003B3A0B">
        <w:t>adise than in the abyss.</w:t>
      </w:r>
    </w:p>
    <w:p w14:paraId="6D87CB0F" w14:textId="77777777" w:rsidR="00B526F2" w:rsidRDefault="00B526F2" w:rsidP="00B526F2">
      <w:pPr>
        <w:pStyle w:val="4Textofwritings"/>
        <w:tabs>
          <w:tab w:val="clear" w:pos="288"/>
        </w:tabs>
      </w:pPr>
    </w:p>
    <w:p w14:paraId="0D85FE48" w14:textId="77777777" w:rsidR="00B526F2" w:rsidRDefault="00B526F2" w:rsidP="00B526F2">
      <w:pPr>
        <w:pStyle w:val="4Textofwritings"/>
        <w:tabs>
          <w:tab w:val="clear" w:pos="288"/>
        </w:tabs>
      </w:pPr>
    </w:p>
    <w:p w14:paraId="6878BF22" w14:textId="77777777" w:rsidR="003B3A0B" w:rsidRDefault="003B3A0B" w:rsidP="00B526F2">
      <w:pPr>
        <w:pStyle w:val="1aTitleofwriting"/>
      </w:pPr>
    </w:p>
    <w:p w14:paraId="7B497748" w14:textId="77777777" w:rsidR="00B526F2" w:rsidRDefault="003B3A0B" w:rsidP="00B526F2">
      <w:pPr>
        <w:pStyle w:val="1aTitleofwriting"/>
      </w:pPr>
      <w:proofErr w:type="gramStart"/>
      <w:r>
        <w:t xml:space="preserve">To Father </w:t>
      </w:r>
      <w:proofErr w:type="spellStart"/>
      <w:r>
        <w:t>Magnan</w:t>
      </w:r>
      <w:proofErr w:type="spellEnd"/>
      <w:r>
        <w:t>, at Ajaccio</w:t>
      </w:r>
      <w:r w:rsidR="00B526F2">
        <w:t>.</w:t>
      </w:r>
      <w:proofErr w:type="gramEnd"/>
      <w:r>
        <w:rPr>
          <w:rStyle w:val="FootnoteReference"/>
        </w:rPr>
        <w:footnoteReference w:id="46"/>
      </w:r>
    </w:p>
    <w:p w14:paraId="4C71EFA1" w14:textId="77777777" w:rsidR="00B526F2" w:rsidRDefault="00B526F2" w:rsidP="00B526F2">
      <w:pPr>
        <w:pStyle w:val="1bOblateWritingsno"/>
      </w:pPr>
      <w:r>
        <w:t>1000</w:t>
      </w:r>
      <w:proofErr w:type="gramStart"/>
      <w:r>
        <w:t>:X</w:t>
      </w:r>
      <w:proofErr w:type="gramEnd"/>
      <w:r>
        <w:t xml:space="preserve"> in Oblate Writings</w:t>
      </w:r>
    </w:p>
    <w:p w14:paraId="4A02D1AC" w14:textId="77777777" w:rsidR="00B526F2" w:rsidRDefault="00B526F2" w:rsidP="00B526F2">
      <w:pPr>
        <w:pStyle w:val="4Textofwritings"/>
        <w:tabs>
          <w:tab w:val="clear" w:pos="288"/>
        </w:tabs>
      </w:pPr>
    </w:p>
    <w:p w14:paraId="693299AF" w14:textId="77777777" w:rsidR="00B526F2" w:rsidRDefault="00B526F2" w:rsidP="00B526F2">
      <w:pPr>
        <w:pStyle w:val="2Summaryofcontents"/>
      </w:pPr>
      <w:r>
        <w:t>Be faithful to hold the council of directors and the local council.</w:t>
      </w:r>
    </w:p>
    <w:p w14:paraId="553EC57C" w14:textId="77777777" w:rsidR="00B526F2" w:rsidRDefault="00B526F2" w:rsidP="00B526F2">
      <w:pPr>
        <w:pStyle w:val="4Textofwritings"/>
        <w:tabs>
          <w:tab w:val="clear" w:pos="288"/>
        </w:tabs>
        <w:rPr>
          <w:i/>
          <w:iCs/>
        </w:rPr>
      </w:pPr>
    </w:p>
    <w:p w14:paraId="642B0A00" w14:textId="77777777" w:rsidR="00B526F2" w:rsidRDefault="00B526F2" w:rsidP="00B526F2">
      <w:pPr>
        <w:pStyle w:val="3aRecipient"/>
      </w:pPr>
      <w:proofErr w:type="spellStart"/>
      <w:r>
        <w:t>Magnan</w:t>
      </w:r>
      <w:proofErr w:type="spellEnd"/>
      <w:r>
        <w:t xml:space="preserve"> </w:t>
      </w:r>
    </w:p>
    <w:p w14:paraId="622B87AD" w14:textId="77777777" w:rsidR="00B526F2" w:rsidRDefault="003B3A0B" w:rsidP="00B526F2">
      <w:pPr>
        <w:pStyle w:val="3bPlaceofwriting"/>
      </w:pPr>
      <w:r>
        <w:t>Marseilles,</w:t>
      </w:r>
    </w:p>
    <w:p w14:paraId="3B00E458" w14:textId="77777777" w:rsidR="00B526F2" w:rsidRDefault="00B526F2" w:rsidP="00B526F2">
      <w:pPr>
        <w:pStyle w:val="3cDate"/>
      </w:pPr>
      <w:r>
        <w:t>March 1, 1849.</w:t>
      </w:r>
    </w:p>
    <w:p w14:paraId="2C44DE69" w14:textId="77777777" w:rsidR="00B526F2" w:rsidRDefault="00B526F2" w:rsidP="00B526F2">
      <w:pPr>
        <w:pStyle w:val="4Textofwritings"/>
        <w:tabs>
          <w:tab w:val="clear" w:pos="288"/>
        </w:tabs>
      </w:pPr>
    </w:p>
    <w:p w14:paraId="69151ED6" w14:textId="77777777" w:rsidR="00B526F2" w:rsidRDefault="00B526F2" w:rsidP="00B526F2">
      <w:pPr>
        <w:pStyle w:val="4Textofwritings"/>
        <w:tabs>
          <w:tab w:val="clear" w:pos="288"/>
        </w:tabs>
      </w:pPr>
      <w:r>
        <w:t xml:space="preserve">It was called to my attention that the council of directors is never held at the seminary. I insist that it be held often enough so that the seminary’s climate and well-being can be discussed, and that by means of the directors’ mutual reports and remarks, each individual seminarian is known; otherwise how can the directors give their advice at the time of admissions to Holy Orders. This point must be regularized. It goes without saying that this is not the council prescribed by the Rule; the latter consists of only the superior and his assistants, and should be held not only for the form but to </w:t>
      </w:r>
      <w:proofErr w:type="spellStart"/>
      <w:r>
        <w:t>fulfill</w:t>
      </w:r>
      <w:proofErr w:type="spellEnd"/>
      <w:r>
        <w:t xml:space="preserve"> the intentions of the Rule.</w:t>
      </w:r>
    </w:p>
    <w:p w14:paraId="6A4CD686" w14:textId="77777777" w:rsidR="00B526F2" w:rsidRDefault="00B526F2" w:rsidP="00B526F2">
      <w:pPr>
        <w:pStyle w:val="4Textofwritings"/>
        <w:tabs>
          <w:tab w:val="clear" w:pos="288"/>
        </w:tabs>
      </w:pPr>
    </w:p>
    <w:p w14:paraId="20CECA44" w14:textId="77777777" w:rsidR="00B526F2" w:rsidRDefault="00B526F2" w:rsidP="003B3A0B">
      <w:pPr>
        <w:pStyle w:val="4Textofwritings"/>
        <w:tabs>
          <w:tab w:val="clear" w:pos="288"/>
        </w:tabs>
      </w:pPr>
      <w:r>
        <w:t>The financial accounts must be put in such order that they may be calmly presented to the most severe control of the Bishop</w:t>
      </w:r>
      <w:r w:rsidR="003B3A0B">
        <w:t xml:space="preserve"> whenever he wants to see them.</w:t>
      </w:r>
    </w:p>
    <w:p w14:paraId="383268A6" w14:textId="77777777" w:rsidR="00B526F2" w:rsidRDefault="00B526F2" w:rsidP="00B526F2">
      <w:pPr>
        <w:pStyle w:val="4Textofwritings"/>
        <w:tabs>
          <w:tab w:val="clear" w:pos="288"/>
        </w:tabs>
      </w:pPr>
    </w:p>
    <w:p w14:paraId="00E568E6" w14:textId="77777777" w:rsidR="00B526F2" w:rsidRDefault="00B526F2" w:rsidP="00B526F2">
      <w:pPr>
        <w:pStyle w:val="4Textofwritings"/>
        <w:tabs>
          <w:tab w:val="clear" w:pos="288"/>
        </w:tabs>
      </w:pPr>
    </w:p>
    <w:p w14:paraId="7BF5E2B1" w14:textId="77777777" w:rsidR="00B526F2" w:rsidRDefault="003B3A0B" w:rsidP="00B526F2">
      <w:pPr>
        <w:pStyle w:val="1aTitleofwriting"/>
      </w:pPr>
      <w:proofErr w:type="gramStart"/>
      <w:r>
        <w:t xml:space="preserve">To Father </w:t>
      </w:r>
      <w:proofErr w:type="spellStart"/>
      <w:r>
        <w:t>Courtès</w:t>
      </w:r>
      <w:proofErr w:type="spellEnd"/>
      <w:r>
        <w:t>, at Aix</w:t>
      </w:r>
      <w:r w:rsidR="00B526F2">
        <w:t>.</w:t>
      </w:r>
      <w:proofErr w:type="gramEnd"/>
      <w:r w:rsidR="00F43AA1">
        <w:rPr>
          <w:rStyle w:val="FootnoteReference"/>
        </w:rPr>
        <w:footnoteReference w:id="47"/>
      </w:r>
    </w:p>
    <w:p w14:paraId="2306A7C6" w14:textId="77777777" w:rsidR="00B526F2" w:rsidRDefault="00B526F2" w:rsidP="00B526F2">
      <w:pPr>
        <w:pStyle w:val="1bOblateWritingsno"/>
      </w:pPr>
      <w:r>
        <w:t>1001</w:t>
      </w:r>
      <w:proofErr w:type="gramStart"/>
      <w:r>
        <w:t>:X</w:t>
      </w:r>
      <w:proofErr w:type="gramEnd"/>
      <w:r>
        <w:t xml:space="preserve"> in Oblate Writings</w:t>
      </w:r>
    </w:p>
    <w:p w14:paraId="515F2587" w14:textId="77777777" w:rsidR="00B526F2" w:rsidRDefault="00B526F2" w:rsidP="00B526F2">
      <w:pPr>
        <w:pStyle w:val="4Textofwritings"/>
        <w:tabs>
          <w:tab w:val="clear" w:pos="288"/>
        </w:tabs>
      </w:pPr>
    </w:p>
    <w:p w14:paraId="4A2F9AA3" w14:textId="77777777" w:rsidR="00B526F2" w:rsidRDefault="00B526F2" w:rsidP="00B526F2">
      <w:pPr>
        <w:pStyle w:val="2Summaryofcontents"/>
      </w:pPr>
      <w:r>
        <w:t xml:space="preserve">Superior must see to </w:t>
      </w:r>
      <w:r>
        <w:rPr>
          <w:szCs w:val="16"/>
        </w:rPr>
        <w:t xml:space="preserve">it </w:t>
      </w:r>
      <w:r>
        <w:t>that the Rule is observed.</w:t>
      </w:r>
    </w:p>
    <w:p w14:paraId="1F4C3CF4" w14:textId="77777777" w:rsidR="00B526F2" w:rsidRDefault="00B526F2" w:rsidP="00B526F2">
      <w:pPr>
        <w:pStyle w:val="4Textofwritings"/>
        <w:tabs>
          <w:tab w:val="clear" w:pos="288"/>
        </w:tabs>
        <w:rPr>
          <w:i/>
          <w:iCs/>
        </w:rPr>
      </w:pPr>
    </w:p>
    <w:p w14:paraId="4ACB1908" w14:textId="77777777" w:rsidR="00B526F2" w:rsidRDefault="00B526F2" w:rsidP="00B526F2">
      <w:pPr>
        <w:pStyle w:val="3aRecipient"/>
      </w:pPr>
      <w:proofErr w:type="spellStart"/>
      <w:r>
        <w:t>Courtès</w:t>
      </w:r>
      <w:proofErr w:type="spellEnd"/>
      <w:r>
        <w:t xml:space="preserve"> </w:t>
      </w:r>
    </w:p>
    <w:p w14:paraId="6C8C312E" w14:textId="77777777" w:rsidR="00B526F2" w:rsidRDefault="00F43AA1" w:rsidP="00B526F2">
      <w:pPr>
        <w:pStyle w:val="3bPlaceofwriting"/>
      </w:pPr>
      <w:r>
        <w:t>Marseilles,</w:t>
      </w:r>
    </w:p>
    <w:p w14:paraId="5947936B" w14:textId="77777777" w:rsidR="00B526F2" w:rsidRDefault="00B526F2" w:rsidP="00B526F2">
      <w:pPr>
        <w:pStyle w:val="3cDate"/>
      </w:pPr>
      <w:r>
        <w:t>March 3, 1849.</w:t>
      </w:r>
    </w:p>
    <w:p w14:paraId="29EF4451" w14:textId="77777777" w:rsidR="00B526F2" w:rsidRDefault="00B526F2" w:rsidP="00B526F2">
      <w:pPr>
        <w:pStyle w:val="4Textofwritings"/>
        <w:tabs>
          <w:tab w:val="clear" w:pos="288"/>
        </w:tabs>
      </w:pPr>
    </w:p>
    <w:p w14:paraId="5B1CA619" w14:textId="77777777" w:rsidR="00B526F2" w:rsidRPr="00F43AA1" w:rsidRDefault="00B526F2" w:rsidP="00F43AA1">
      <w:pPr>
        <w:pStyle w:val="4Textofwritings"/>
        <w:tabs>
          <w:tab w:val="clear" w:pos="288"/>
        </w:tabs>
      </w:pPr>
      <w:proofErr w:type="gramStart"/>
      <w:r>
        <w:t>For regularity.</w:t>
      </w:r>
      <w:proofErr w:type="gramEnd"/>
      <w:r>
        <w:t xml:space="preserve"> I would like to see that Father </w:t>
      </w:r>
      <w:proofErr w:type="spellStart"/>
      <w:r>
        <w:t>Françon</w:t>
      </w:r>
      <w:proofErr w:type="spellEnd"/>
      <w:r>
        <w:t xml:space="preserve"> does not himself decide when he will go here or there, the time he will remain at Aix, etc. We must not allow everything to go along according to the whims of people. There is a Rule that must be observed, and it is the local superior who must have a hand in its </w:t>
      </w:r>
      <w:proofErr w:type="spellStart"/>
      <w:r>
        <w:t>fulfill</w:t>
      </w:r>
      <w:r w:rsidR="00F43AA1">
        <w:t>ment</w:t>
      </w:r>
      <w:proofErr w:type="spellEnd"/>
      <w:r w:rsidR="00F43AA1">
        <w:t>.</w:t>
      </w:r>
    </w:p>
    <w:p w14:paraId="751D02A4" w14:textId="77777777" w:rsidR="00B526F2" w:rsidRPr="00366B39" w:rsidRDefault="00B526F2" w:rsidP="00B526F2">
      <w:pPr>
        <w:pStyle w:val="4Textofwritings"/>
        <w:tabs>
          <w:tab w:val="clear" w:pos="288"/>
        </w:tabs>
        <w:rPr>
          <w:lang w:val="en-US"/>
        </w:rPr>
      </w:pPr>
    </w:p>
    <w:p w14:paraId="74FB4D8E" w14:textId="77777777" w:rsidR="00B526F2" w:rsidRPr="00366B39" w:rsidRDefault="00B526F2" w:rsidP="00B526F2">
      <w:pPr>
        <w:pStyle w:val="4Textofwritings"/>
        <w:tabs>
          <w:tab w:val="clear" w:pos="288"/>
        </w:tabs>
        <w:rPr>
          <w:lang w:val="en-US"/>
        </w:rPr>
      </w:pPr>
    </w:p>
    <w:p w14:paraId="67DB23B7" w14:textId="77777777" w:rsidR="00B526F2" w:rsidRPr="00366B39" w:rsidRDefault="00F43AA1" w:rsidP="00B526F2">
      <w:pPr>
        <w:pStyle w:val="1aTitleofwriting"/>
        <w:rPr>
          <w:lang w:val="en-US"/>
        </w:rPr>
      </w:pPr>
      <w:proofErr w:type="gramStart"/>
      <w:r w:rsidRPr="00366B39">
        <w:rPr>
          <w:lang w:val="en-US"/>
        </w:rPr>
        <w:t>To Fr. Pierre Aubert</w:t>
      </w:r>
      <w:r w:rsidR="00B526F2" w:rsidRPr="00366B39">
        <w:rPr>
          <w:lang w:val="en-US"/>
        </w:rPr>
        <w:t>.</w:t>
      </w:r>
      <w:proofErr w:type="gramEnd"/>
      <w:r>
        <w:rPr>
          <w:rStyle w:val="FootnoteReference"/>
          <w:lang w:val="fr-FR"/>
        </w:rPr>
        <w:footnoteReference w:id="48"/>
      </w:r>
    </w:p>
    <w:p w14:paraId="5CF6094E" w14:textId="77777777" w:rsidR="00B526F2" w:rsidRDefault="00B526F2" w:rsidP="00B526F2">
      <w:pPr>
        <w:pStyle w:val="1bOblateWritingsno"/>
      </w:pPr>
      <w:r>
        <w:t>111</w:t>
      </w:r>
      <w:proofErr w:type="gramStart"/>
      <w:r>
        <w:t>:I</w:t>
      </w:r>
      <w:proofErr w:type="gramEnd"/>
      <w:r>
        <w:t xml:space="preserve"> in Oblate Writings</w:t>
      </w:r>
    </w:p>
    <w:p w14:paraId="65CFEFC4" w14:textId="77777777" w:rsidR="00B526F2" w:rsidRDefault="00B526F2" w:rsidP="00B526F2">
      <w:pPr>
        <w:pStyle w:val="4Textofwritings"/>
        <w:tabs>
          <w:tab w:val="clear" w:pos="288"/>
        </w:tabs>
      </w:pPr>
    </w:p>
    <w:p w14:paraId="752E2AC3" w14:textId="77777777" w:rsidR="00B526F2" w:rsidRDefault="00B526F2" w:rsidP="00B526F2">
      <w:pPr>
        <w:pStyle w:val="2Summaryofcontents"/>
      </w:pPr>
      <w:r>
        <w:t xml:space="preserve">Henceforth we will send to the missions only young men who have finished their theology. Give detailed news of his missionaries. </w:t>
      </w:r>
      <w:proofErr w:type="gramStart"/>
      <w:r>
        <w:t>Prudence with women.</w:t>
      </w:r>
      <w:proofErr w:type="gramEnd"/>
    </w:p>
    <w:p w14:paraId="072B5EA6" w14:textId="77777777" w:rsidR="00B526F2" w:rsidRDefault="00B526F2" w:rsidP="00B526F2">
      <w:pPr>
        <w:pStyle w:val="4Textofwritings"/>
        <w:tabs>
          <w:tab w:val="clear" w:pos="288"/>
        </w:tabs>
        <w:rPr>
          <w:i/>
          <w:iCs/>
        </w:rPr>
      </w:pPr>
    </w:p>
    <w:p w14:paraId="25DAB7AF" w14:textId="77777777" w:rsidR="00B526F2" w:rsidRDefault="00F43AA1" w:rsidP="00B526F2">
      <w:pPr>
        <w:pStyle w:val="3aRecipient"/>
      </w:pPr>
      <w:r>
        <w:t>P. Aubert</w:t>
      </w:r>
    </w:p>
    <w:p w14:paraId="52C582F3" w14:textId="77777777" w:rsidR="00B526F2" w:rsidRDefault="00F43AA1" w:rsidP="00B526F2">
      <w:pPr>
        <w:pStyle w:val="3bPlaceofwriting"/>
      </w:pPr>
      <w:r>
        <w:t>Marseilles,</w:t>
      </w:r>
    </w:p>
    <w:p w14:paraId="7E3D7DF7" w14:textId="77777777" w:rsidR="00B526F2" w:rsidRDefault="00B526F2" w:rsidP="00B526F2">
      <w:pPr>
        <w:pStyle w:val="3cDate"/>
      </w:pPr>
      <w:r>
        <w:t>March 4, 1849.</w:t>
      </w:r>
    </w:p>
    <w:p w14:paraId="181656D5" w14:textId="77777777" w:rsidR="00B526F2" w:rsidRDefault="00B526F2" w:rsidP="00B526F2">
      <w:pPr>
        <w:pStyle w:val="4Textofwritings"/>
        <w:tabs>
          <w:tab w:val="clear" w:pos="288"/>
        </w:tabs>
      </w:pPr>
    </w:p>
    <w:p w14:paraId="2C0DE4A6" w14:textId="77777777" w:rsidR="00B526F2" w:rsidRDefault="00B526F2" w:rsidP="00B526F2">
      <w:pPr>
        <w:pStyle w:val="4Textofwritings"/>
        <w:tabs>
          <w:tab w:val="clear" w:pos="288"/>
        </w:tabs>
      </w:pPr>
      <w:r>
        <w:t>We have excellent young men here who only long to go to the native missions. But we are determined to have them finish their theological studies before sending them. Under the pretext that it is not necessary for them to know many things to evangelize the Savages, they are sometimes sent too soon into their territories. This is not my idea and however impatient our young people may be, I shall keep them until the end of their studies.</w:t>
      </w:r>
    </w:p>
    <w:p w14:paraId="2C0981C8" w14:textId="77777777" w:rsidR="00B526F2" w:rsidRDefault="00B526F2" w:rsidP="00B526F2">
      <w:pPr>
        <w:pStyle w:val="4Textofwritings"/>
        <w:tabs>
          <w:tab w:val="clear" w:pos="288"/>
        </w:tabs>
      </w:pPr>
    </w:p>
    <w:p w14:paraId="03C4A875" w14:textId="77777777" w:rsidR="00B526F2" w:rsidRDefault="00B526F2" w:rsidP="00B526F2">
      <w:pPr>
        <w:pStyle w:val="4Textofwritings"/>
        <w:tabs>
          <w:tab w:val="clear" w:pos="288"/>
        </w:tabs>
      </w:pPr>
      <w:r>
        <w:lastRenderedPageBreak/>
        <w:t>How were y</w:t>
      </w:r>
      <w:r w:rsidR="00F43AA1">
        <w:t>ou capable of ordaining Brother---</w:t>
      </w:r>
      <w:r w:rsidR="00F43AA1">
        <w:rPr>
          <w:rStyle w:val="FootnoteReference"/>
        </w:rPr>
        <w:footnoteReference w:id="49"/>
      </w:r>
      <w:r>
        <w:rPr>
          <w:vertAlign w:val="superscript"/>
        </w:rPr>
        <w:t xml:space="preserve"> </w:t>
      </w:r>
      <w:r>
        <w:t xml:space="preserve">as a priest before he knew a word of theology? We had sent him to you so that while studying this indispensable science, he could learn the language at the same time. Who could foresee that you would throw him into the ministry without his knowing anything? It is essential that you take great care of your missionaries and that you finish training those who have been sent to you still young. So refrain from being in too much of a hurry for Brother </w:t>
      </w:r>
      <w:proofErr w:type="spellStart"/>
      <w:r>
        <w:t>Tissot</w:t>
      </w:r>
      <w:proofErr w:type="spellEnd"/>
      <w:r>
        <w:t>. Make him study.</w:t>
      </w:r>
    </w:p>
    <w:p w14:paraId="2A7F38F8" w14:textId="77777777" w:rsidR="00B526F2" w:rsidRDefault="00B526F2" w:rsidP="00B526F2">
      <w:pPr>
        <w:pStyle w:val="4Textofwritings"/>
        <w:tabs>
          <w:tab w:val="clear" w:pos="288"/>
        </w:tabs>
      </w:pPr>
    </w:p>
    <w:p w14:paraId="6DB938DD" w14:textId="77777777" w:rsidR="00B526F2" w:rsidRDefault="00B526F2" w:rsidP="00B526F2">
      <w:pPr>
        <w:pStyle w:val="4Textofwritings"/>
        <w:tabs>
          <w:tab w:val="clear" w:pos="288"/>
        </w:tabs>
      </w:pPr>
      <w:r>
        <w:t>Father Maisonneuve, who has been sent to your territory, is a little saint.</w:t>
      </w:r>
    </w:p>
    <w:p w14:paraId="75C76E05" w14:textId="77777777" w:rsidR="00B526F2" w:rsidRDefault="00B526F2" w:rsidP="00B526F2">
      <w:pPr>
        <w:pStyle w:val="4Textofwritings"/>
        <w:tabs>
          <w:tab w:val="clear" w:pos="288"/>
        </w:tabs>
      </w:pPr>
    </w:p>
    <w:p w14:paraId="7ED499D8" w14:textId="77777777" w:rsidR="00B526F2" w:rsidRDefault="00B526F2" w:rsidP="00B526F2">
      <w:pPr>
        <w:pStyle w:val="4Textofwritings"/>
        <w:tabs>
          <w:tab w:val="clear" w:pos="288"/>
        </w:tabs>
      </w:pPr>
      <w:r>
        <w:t>Give me plenty of details about your missions, the places and the persons. I do not know your situation at Saint Boniface. Take time to trace the history of this mission in the moments that you are free.</w:t>
      </w:r>
    </w:p>
    <w:p w14:paraId="3D1EE031" w14:textId="77777777" w:rsidR="00B526F2" w:rsidRDefault="00B526F2" w:rsidP="00B526F2">
      <w:pPr>
        <w:pStyle w:val="4Textofwritings"/>
        <w:tabs>
          <w:tab w:val="clear" w:pos="288"/>
        </w:tabs>
      </w:pPr>
    </w:p>
    <w:p w14:paraId="648B80DB" w14:textId="77777777" w:rsidR="00B526F2" w:rsidRDefault="00B526F2" w:rsidP="00B526F2">
      <w:pPr>
        <w:pStyle w:val="4Textofwritings"/>
        <w:tabs>
          <w:tab w:val="clear" w:pos="288"/>
        </w:tabs>
      </w:pPr>
      <w:r>
        <w:t>My dear son, here is wha</w:t>
      </w:r>
      <w:r w:rsidR="00F43AA1">
        <w:t>t I have heard... They say that---</w:t>
      </w:r>
      <w:r w:rsidR="00F43AA1">
        <w:rPr>
          <w:rStyle w:val="FootnoteReference"/>
        </w:rPr>
        <w:footnoteReference w:id="50"/>
      </w:r>
      <w:r>
        <w:rPr>
          <w:vertAlign w:val="superscript"/>
        </w:rPr>
        <w:t xml:space="preserve"> </w:t>
      </w:r>
      <w:r>
        <w:t>is spending considerable time with the Sisters. I hardly dare repeat the coarse remark attributed to Canadian clerical gentlemen on this subject... It has been put into a song in Canada... Leave to others the care of these communities and have very little to do with them.</w:t>
      </w:r>
    </w:p>
    <w:p w14:paraId="56DB2F38" w14:textId="77777777" w:rsidR="00B526F2" w:rsidRDefault="00B526F2" w:rsidP="00B526F2">
      <w:pPr>
        <w:pStyle w:val="4Textofwritings"/>
        <w:tabs>
          <w:tab w:val="clear" w:pos="288"/>
        </w:tabs>
      </w:pPr>
    </w:p>
    <w:p w14:paraId="31AF5322" w14:textId="77777777" w:rsidR="00B526F2" w:rsidRDefault="00B526F2" w:rsidP="00F43AA1">
      <w:pPr>
        <w:pStyle w:val="4Textofwritings"/>
        <w:tabs>
          <w:tab w:val="clear" w:pos="288"/>
        </w:tabs>
      </w:pPr>
      <w:r>
        <w:t xml:space="preserve">I learn that Father </w:t>
      </w:r>
      <w:proofErr w:type="spellStart"/>
      <w:r>
        <w:t>Bermond</w:t>
      </w:r>
      <w:proofErr w:type="spellEnd"/>
      <w:r>
        <w:t xml:space="preserve"> might have a young female Savage with him, ostensibly to prepare his meals. But is this to be tolerated? You who are his immediate superior must not spare him either your c</w:t>
      </w:r>
      <w:r w:rsidR="00F43AA1">
        <w:t>ounsel or even your orders.</w:t>
      </w:r>
    </w:p>
    <w:p w14:paraId="2E150663" w14:textId="77777777" w:rsidR="00B526F2" w:rsidRDefault="00B526F2" w:rsidP="00B526F2">
      <w:pPr>
        <w:pStyle w:val="4Textofwritings"/>
        <w:tabs>
          <w:tab w:val="clear" w:pos="288"/>
        </w:tabs>
      </w:pPr>
    </w:p>
    <w:p w14:paraId="77A2BEEE" w14:textId="77777777" w:rsidR="00B526F2" w:rsidRDefault="00B526F2" w:rsidP="00B526F2">
      <w:pPr>
        <w:pStyle w:val="4Textofwritings"/>
        <w:tabs>
          <w:tab w:val="clear" w:pos="288"/>
        </w:tabs>
      </w:pPr>
    </w:p>
    <w:p w14:paraId="3983AECA" w14:textId="77777777" w:rsidR="00B526F2" w:rsidRDefault="00F43AA1" w:rsidP="00B526F2">
      <w:pPr>
        <w:pStyle w:val="1aTitleofwriting"/>
      </w:pPr>
      <w:proofErr w:type="gramStart"/>
      <w:r>
        <w:t xml:space="preserve">To </w:t>
      </w:r>
      <w:proofErr w:type="spellStart"/>
      <w:r>
        <w:t>Mgr</w:t>
      </w:r>
      <w:proofErr w:type="spellEnd"/>
      <w:r>
        <w:t xml:space="preserve"> </w:t>
      </w:r>
      <w:proofErr w:type="spellStart"/>
      <w:r>
        <w:t>Guigues</w:t>
      </w:r>
      <w:proofErr w:type="spellEnd"/>
      <w:r w:rsidR="00B526F2">
        <w:t>.</w:t>
      </w:r>
      <w:proofErr w:type="gramEnd"/>
      <w:r w:rsidR="00DD03E7">
        <w:rPr>
          <w:rStyle w:val="FootnoteReference"/>
        </w:rPr>
        <w:footnoteReference w:id="51"/>
      </w:r>
    </w:p>
    <w:p w14:paraId="0BD55ED1" w14:textId="77777777" w:rsidR="00B526F2" w:rsidRDefault="00B526F2" w:rsidP="00B526F2">
      <w:pPr>
        <w:pStyle w:val="1bOblateWritingsno"/>
      </w:pPr>
      <w:r>
        <w:t>112</w:t>
      </w:r>
      <w:proofErr w:type="gramStart"/>
      <w:r>
        <w:t>:I</w:t>
      </w:r>
      <w:proofErr w:type="gramEnd"/>
      <w:r>
        <w:t xml:space="preserve"> in Oblate Writings</w:t>
      </w:r>
    </w:p>
    <w:p w14:paraId="13A32CD4" w14:textId="77777777" w:rsidR="00B526F2" w:rsidRDefault="00B526F2" w:rsidP="00B526F2">
      <w:pPr>
        <w:pStyle w:val="4Textofwritings"/>
        <w:tabs>
          <w:tab w:val="clear" w:pos="288"/>
        </w:tabs>
      </w:pPr>
    </w:p>
    <w:p w14:paraId="75FB7DA1" w14:textId="77777777" w:rsidR="00B526F2" w:rsidRDefault="00B526F2" w:rsidP="00B526F2">
      <w:pPr>
        <w:pStyle w:val="2Summaryofcontents"/>
      </w:pPr>
      <w:proofErr w:type="gramStart"/>
      <w:r>
        <w:t>Expansion of the Congregation in England.</w:t>
      </w:r>
      <w:proofErr w:type="gramEnd"/>
    </w:p>
    <w:p w14:paraId="4C0F87AB" w14:textId="77777777" w:rsidR="00B526F2" w:rsidRDefault="00B526F2" w:rsidP="00B526F2">
      <w:pPr>
        <w:pStyle w:val="4Textofwritings"/>
        <w:tabs>
          <w:tab w:val="clear" w:pos="288"/>
        </w:tabs>
        <w:rPr>
          <w:i/>
          <w:iCs/>
        </w:rPr>
      </w:pPr>
    </w:p>
    <w:p w14:paraId="0AD48078" w14:textId="77777777" w:rsidR="00B526F2" w:rsidRDefault="00B526F2" w:rsidP="00B526F2">
      <w:pPr>
        <w:pStyle w:val="3aRecipient"/>
      </w:pPr>
      <w:proofErr w:type="spellStart"/>
      <w:r>
        <w:t>Guigues</w:t>
      </w:r>
      <w:proofErr w:type="spellEnd"/>
      <w:r>
        <w:t xml:space="preserve"> </w:t>
      </w:r>
    </w:p>
    <w:p w14:paraId="15512ACD" w14:textId="77777777" w:rsidR="00B526F2" w:rsidRDefault="00F43AA1" w:rsidP="00B526F2">
      <w:pPr>
        <w:pStyle w:val="3bPlaceofwriting"/>
      </w:pPr>
      <w:r>
        <w:t>Marseilles,</w:t>
      </w:r>
    </w:p>
    <w:p w14:paraId="65E3BE95" w14:textId="77777777" w:rsidR="00B526F2" w:rsidRDefault="00B526F2" w:rsidP="00B526F2">
      <w:pPr>
        <w:pStyle w:val="3cDate"/>
      </w:pPr>
      <w:r>
        <w:t>March 4, 1849.</w:t>
      </w:r>
    </w:p>
    <w:p w14:paraId="6D13383D" w14:textId="77777777" w:rsidR="00B526F2" w:rsidRDefault="00B526F2" w:rsidP="00B526F2">
      <w:pPr>
        <w:pStyle w:val="4Textofwritings"/>
        <w:tabs>
          <w:tab w:val="clear" w:pos="288"/>
        </w:tabs>
      </w:pPr>
    </w:p>
    <w:p w14:paraId="15615B66" w14:textId="77777777" w:rsidR="00B526F2" w:rsidRDefault="00B526F2" w:rsidP="00DD03E7">
      <w:pPr>
        <w:pStyle w:val="4Textofwritings"/>
        <w:tabs>
          <w:tab w:val="clear" w:pos="288"/>
        </w:tabs>
      </w:pPr>
      <w:r>
        <w:t xml:space="preserve">We are making giant strides. Apart from the novitiate which we are soon to have in England, as well as a house of studies, we are being offered at London an establishment which is under discussion with </w:t>
      </w:r>
      <w:proofErr w:type="spellStart"/>
      <w:r>
        <w:t>Mgr</w:t>
      </w:r>
      <w:proofErr w:type="spellEnd"/>
      <w:r>
        <w:t xml:space="preserve"> Wiseman and another magnificent establishment at Dublin. All our members in England have an excellent attitude, are extremely attached to their vocation and filled with love and devotion for the Congregation. Moreover there is nothing easier than governing them. This is truly a blessing from God in that conversions are continually happening. An English bishop said to me recently while passing through Marseilles that the Oblates of Mary have made the Congregation the most esteemed in England, so impressive is the fine spirit and edifyin</w:t>
      </w:r>
      <w:r w:rsidR="00DD03E7">
        <w:t>g example shown by all of them.</w:t>
      </w:r>
    </w:p>
    <w:p w14:paraId="52FC066F" w14:textId="77777777" w:rsidR="00B526F2" w:rsidRDefault="00B526F2" w:rsidP="00B526F2">
      <w:pPr>
        <w:pStyle w:val="4Textofwritings"/>
        <w:tabs>
          <w:tab w:val="clear" w:pos="288"/>
        </w:tabs>
        <w:rPr>
          <w:szCs w:val="16"/>
        </w:rPr>
      </w:pPr>
    </w:p>
    <w:p w14:paraId="298FBAE0" w14:textId="77777777" w:rsidR="00B526F2" w:rsidRDefault="00B526F2" w:rsidP="00B526F2">
      <w:pPr>
        <w:pStyle w:val="4Textofwritings"/>
        <w:rPr>
          <w:szCs w:val="8"/>
        </w:rPr>
      </w:pPr>
    </w:p>
    <w:p w14:paraId="0A00E218" w14:textId="77777777" w:rsidR="00B526F2" w:rsidRDefault="00DD03E7" w:rsidP="00B526F2">
      <w:pPr>
        <w:pStyle w:val="1aTitleofwriting"/>
        <w:rPr>
          <w:vertAlign w:val="superscript"/>
        </w:rPr>
      </w:pPr>
      <w:proofErr w:type="gramStart"/>
      <w:r>
        <w:t xml:space="preserve">To Fr. </w:t>
      </w:r>
      <w:proofErr w:type="spellStart"/>
      <w:r>
        <w:t>Viala</w:t>
      </w:r>
      <w:proofErr w:type="spellEnd"/>
      <w:r>
        <w:t>, at Blida</w:t>
      </w:r>
      <w:r w:rsidR="00B526F2">
        <w:t>.</w:t>
      </w:r>
      <w:proofErr w:type="gramEnd"/>
      <w:r>
        <w:rPr>
          <w:rStyle w:val="FootnoteReference"/>
        </w:rPr>
        <w:footnoteReference w:id="52"/>
      </w:r>
    </w:p>
    <w:p w14:paraId="5EEE6777" w14:textId="77777777" w:rsidR="00B526F2" w:rsidRDefault="00B526F2" w:rsidP="00B526F2">
      <w:pPr>
        <w:pStyle w:val="1bOblateWritingsno"/>
      </w:pPr>
      <w:r>
        <w:t>6</w:t>
      </w:r>
      <w:proofErr w:type="gramStart"/>
      <w:r>
        <w:t>:IV</w:t>
      </w:r>
      <w:proofErr w:type="gramEnd"/>
      <w:r>
        <w:t xml:space="preserve"> (Africa) in Oblate Writings</w:t>
      </w:r>
    </w:p>
    <w:p w14:paraId="7B043BA2" w14:textId="77777777" w:rsidR="00B526F2" w:rsidRDefault="00B526F2" w:rsidP="00B526F2">
      <w:pPr>
        <w:pStyle w:val="4Textofwritings"/>
      </w:pPr>
    </w:p>
    <w:p w14:paraId="6C70BC45" w14:textId="77777777" w:rsidR="00B526F2" w:rsidRDefault="00B526F2" w:rsidP="00B526F2">
      <w:pPr>
        <w:pStyle w:val="2Summaryofcontents"/>
      </w:pPr>
      <w:r>
        <w:t xml:space="preserve">Bishop de </w:t>
      </w:r>
      <w:proofErr w:type="spellStart"/>
      <w:r>
        <w:t>Mazenod</w:t>
      </w:r>
      <w:proofErr w:type="spellEnd"/>
      <w:r>
        <w:t xml:space="preserve"> has stopped the publication of a newspaper article against Bishop </w:t>
      </w:r>
      <w:proofErr w:type="spellStart"/>
      <w:r>
        <w:t>Pavy</w:t>
      </w:r>
      <w:proofErr w:type="spellEnd"/>
      <w:r>
        <w:t xml:space="preserve">. </w:t>
      </w:r>
      <w:proofErr w:type="gramStart"/>
      <w:r>
        <w:t>The need to be patient and full of due regard for the Bishop, without being discouraged by the difficulties and setbacks.</w:t>
      </w:r>
      <w:proofErr w:type="gramEnd"/>
    </w:p>
    <w:p w14:paraId="3BF39E2D" w14:textId="77777777" w:rsidR="00B526F2" w:rsidRDefault="00B526F2" w:rsidP="00B526F2">
      <w:pPr>
        <w:pStyle w:val="4Textofwritings"/>
        <w:rPr>
          <w:iCs/>
        </w:rPr>
      </w:pPr>
    </w:p>
    <w:p w14:paraId="0C07E89C" w14:textId="77777777" w:rsidR="00B526F2" w:rsidRDefault="00B526F2" w:rsidP="00B526F2">
      <w:pPr>
        <w:pStyle w:val="3aRecipient"/>
      </w:pPr>
      <w:proofErr w:type="spellStart"/>
      <w:r>
        <w:t>Viala</w:t>
      </w:r>
      <w:proofErr w:type="spellEnd"/>
    </w:p>
    <w:p w14:paraId="26736E5B" w14:textId="77777777" w:rsidR="00B526F2" w:rsidRDefault="00DD03E7" w:rsidP="00B526F2">
      <w:pPr>
        <w:pStyle w:val="3bPlaceofwriting"/>
      </w:pPr>
      <w:r>
        <w:t>Marseilles,</w:t>
      </w:r>
    </w:p>
    <w:p w14:paraId="355D700D" w14:textId="77777777" w:rsidR="00B526F2" w:rsidRDefault="00B526F2" w:rsidP="00B526F2">
      <w:pPr>
        <w:pStyle w:val="3cDate"/>
      </w:pPr>
      <w:r>
        <w:t xml:space="preserve">March </w:t>
      </w:r>
      <w:r>
        <w:rPr>
          <w:iCs/>
        </w:rPr>
        <w:t xml:space="preserve">5, </w:t>
      </w:r>
      <w:r>
        <w:t>1849.</w:t>
      </w:r>
    </w:p>
    <w:p w14:paraId="5CA07824" w14:textId="77777777" w:rsidR="00B526F2" w:rsidRDefault="00B526F2" w:rsidP="00B526F2">
      <w:pPr>
        <w:pStyle w:val="4Textofwritings"/>
      </w:pPr>
    </w:p>
    <w:p w14:paraId="132DD99E" w14:textId="77777777" w:rsidR="00B526F2" w:rsidRDefault="00B526F2" w:rsidP="00B526F2">
      <w:pPr>
        <w:pStyle w:val="4Textofwritings"/>
      </w:pPr>
      <w:r>
        <w:t xml:space="preserve">I do not know to which articles you are referring; all I know is that I have stopped the publication of a fairly compromising one which had been sent to the </w:t>
      </w:r>
      <w:r>
        <w:rPr>
          <w:iCs/>
        </w:rPr>
        <w:t xml:space="preserve">Gazette </w:t>
      </w:r>
      <w:r>
        <w:t>and which M. Olive</w:t>
      </w:r>
      <w:r w:rsidR="00DD03E7">
        <w:rPr>
          <w:rStyle w:val="FootnoteReference"/>
        </w:rPr>
        <w:footnoteReference w:id="53"/>
      </w:r>
      <w:r>
        <w:rPr>
          <w:vertAlign w:val="superscript"/>
        </w:rPr>
        <w:t xml:space="preserve"> </w:t>
      </w:r>
      <w:r>
        <w:t>had the goodness to show me, seeing that it dealt with us. The Lord Bishop of Algiers can be quite sure that one of us would never allow himself to make his complaints public. God forbid that I should wish in any way to contribute to the denigration of his administration, even if we had more to complain about. As for the personal offences which you told me of, five minutes’ prayer at the foot of my crucifix are enough to make me forget them and I do not even need that much time to forgive them. On this subject I will tell you in confidence that I would have preferred it if the rather too laconic letter which you say you wrote to the Bishop had been more polite. One must never forget the deference due to a Bishop even when one has a complaint about him.</w:t>
      </w:r>
      <w:r w:rsidR="00DD03E7">
        <w:rPr>
          <w:rStyle w:val="FootnoteReference"/>
        </w:rPr>
        <w:footnoteReference w:id="54"/>
      </w:r>
    </w:p>
    <w:p w14:paraId="61024263" w14:textId="77777777" w:rsidR="00B526F2" w:rsidRDefault="00B526F2" w:rsidP="00B526F2">
      <w:pPr>
        <w:pStyle w:val="4Textofwritings"/>
      </w:pPr>
    </w:p>
    <w:p w14:paraId="2EB9AE73" w14:textId="77777777" w:rsidR="00B526F2" w:rsidRDefault="00B526F2" w:rsidP="00B526F2">
      <w:pPr>
        <w:pStyle w:val="4Textofwritings"/>
      </w:pPr>
      <w:r>
        <w:t xml:space="preserve">I am finishing in haste, in case I miss the post. Farewell, then, my dear Father, do not let yourself be bowed down by any contradiction, do not precipitate matters through an only too justified feeling of anger brought about by the injustices you are suffering. You know the advice the Apostle gives us on this subject, he who suffered so much from all sides and in all ways. Let us always have only one God in our sight, and he will come to our help. Is it not already a fine compensation that you have been able to do good work at </w:t>
      </w:r>
      <w:proofErr w:type="spellStart"/>
      <w:r>
        <w:t>Boufarik</w:t>
      </w:r>
      <w:proofErr w:type="spellEnd"/>
      <w:r>
        <w:t xml:space="preserve"> and in the villages of our colonists!</w:t>
      </w:r>
    </w:p>
    <w:p w14:paraId="24664D7E" w14:textId="77777777" w:rsidR="00B526F2" w:rsidRDefault="00B526F2" w:rsidP="00B526F2">
      <w:pPr>
        <w:pStyle w:val="4Textofwritings"/>
      </w:pPr>
    </w:p>
    <w:p w14:paraId="03B79AD7" w14:textId="77777777" w:rsidR="00B526F2" w:rsidRDefault="00B526F2" w:rsidP="00DD03E7">
      <w:pPr>
        <w:pStyle w:val="4Textofwritings"/>
      </w:pPr>
      <w:r>
        <w:t xml:space="preserve">Farewell, farewell, I send you all </w:t>
      </w:r>
      <w:r w:rsidR="00DD03E7">
        <w:t>my most affectionate greetings.</w:t>
      </w:r>
    </w:p>
    <w:p w14:paraId="35BBE932" w14:textId="77777777" w:rsidR="00B526F2" w:rsidRDefault="00B526F2" w:rsidP="00B526F2">
      <w:pPr>
        <w:pStyle w:val="4Textofwritings"/>
        <w:tabs>
          <w:tab w:val="clear" w:pos="288"/>
        </w:tabs>
        <w:ind w:firstLine="0"/>
        <w:rPr>
          <w:szCs w:val="8"/>
        </w:rPr>
      </w:pPr>
    </w:p>
    <w:p w14:paraId="04EDFAC2" w14:textId="77777777" w:rsidR="00B526F2" w:rsidRDefault="00DD03E7" w:rsidP="00B526F2">
      <w:pPr>
        <w:pStyle w:val="1aTitleofwriting"/>
        <w:rPr>
          <w:vertAlign w:val="superscript"/>
        </w:rPr>
      </w:pPr>
      <w:proofErr w:type="gramStart"/>
      <w:r>
        <w:t xml:space="preserve">To Fr. </w:t>
      </w:r>
      <w:proofErr w:type="spellStart"/>
      <w:r>
        <w:t>Viala</w:t>
      </w:r>
      <w:proofErr w:type="spellEnd"/>
      <w:r>
        <w:t>, at Blida</w:t>
      </w:r>
      <w:r w:rsidR="00B526F2">
        <w:t>.</w:t>
      </w:r>
      <w:proofErr w:type="gramEnd"/>
      <w:r>
        <w:rPr>
          <w:rStyle w:val="FootnoteReference"/>
        </w:rPr>
        <w:footnoteReference w:id="55"/>
      </w:r>
    </w:p>
    <w:p w14:paraId="38B9A4EA" w14:textId="77777777" w:rsidR="00B526F2" w:rsidRDefault="00B526F2" w:rsidP="00B526F2">
      <w:pPr>
        <w:pStyle w:val="1bOblateWritingsno"/>
        <w:rPr>
          <w:vertAlign w:val="superscript"/>
        </w:rPr>
      </w:pPr>
      <w:r>
        <w:t>7</w:t>
      </w:r>
      <w:proofErr w:type="gramStart"/>
      <w:r>
        <w:t>:IV</w:t>
      </w:r>
      <w:proofErr w:type="gramEnd"/>
      <w:r>
        <w:t xml:space="preserve"> (Africa) in Oblate Writings</w:t>
      </w:r>
    </w:p>
    <w:p w14:paraId="44F886F0" w14:textId="77777777" w:rsidR="00B526F2" w:rsidRDefault="00B526F2" w:rsidP="00B526F2">
      <w:pPr>
        <w:pStyle w:val="2Summaryofcontents"/>
      </w:pPr>
    </w:p>
    <w:p w14:paraId="0D5D8E8A" w14:textId="77777777" w:rsidR="00B526F2" w:rsidRDefault="00B526F2" w:rsidP="00B526F2">
      <w:pPr>
        <w:pStyle w:val="2Summaryofcontents"/>
      </w:pPr>
      <w:proofErr w:type="gramStart"/>
      <w:r>
        <w:t>The importance of keeping the Founder in regular touch with events in an objective way.</w:t>
      </w:r>
      <w:proofErr w:type="gramEnd"/>
      <w:r>
        <w:t xml:space="preserve"> </w:t>
      </w:r>
      <w:proofErr w:type="gramStart"/>
      <w:r>
        <w:t>The need not to be discouraged.</w:t>
      </w:r>
      <w:proofErr w:type="gramEnd"/>
    </w:p>
    <w:p w14:paraId="59320671" w14:textId="77777777" w:rsidR="00B526F2" w:rsidRDefault="00B526F2" w:rsidP="00B526F2">
      <w:pPr>
        <w:pStyle w:val="4Textofwritings"/>
        <w:rPr>
          <w:iCs/>
        </w:rPr>
      </w:pPr>
    </w:p>
    <w:p w14:paraId="6F2E13BC" w14:textId="77777777" w:rsidR="00B526F2" w:rsidRDefault="00B526F2" w:rsidP="00B526F2">
      <w:pPr>
        <w:pStyle w:val="3aRecipient"/>
      </w:pPr>
      <w:proofErr w:type="spellStart"/>
      <w:r>
        <w:lastRenderedPageBreak/>
        <w:t>Viala</w:t>
      </w:r>
      <w:proofErr w:type="spellEnd"/>
    </w:p>
    <w:p w14:paraId="55B808B5" w14:textId="77777777" w:rsidR="00B526F2" w:rsidRDefault="00DD03E7" w:rsidP="00B526F2">
      <w:pPr>
        <w:pStyle w:val="3bPlaceofwriting"/>
      </w:pPr>
      <w:r>
        <w:t>Marseilles,</w:t>
      </w:r>
    </w:p>
    <w:p w14:paraId="1032F9DF" w14:textId="77777777" w:rsidR="00B526F2" w:rsidRDefault="00B526F2" w:rsidP="00B526F2">
      <w:pPr>
        <w:pStyle w:val="3cDate"/>
      </w:pPr>
      <w:r>
        <w:t xml:space="preserve">March </w:t>
      </w:r>
      <w:r>
        <w:rPr>
          <w:szCs w:val="12"/>
        </w:rPr>
        <w:t>9,</w:t>
      </w:r>
      <w:r w:rsidR="00DD03E7">
        <w:rPr>
          <w:szCs w:val="12"/>
          <w:vertAlign w:val="superscript"/>
        </w:rPr>
        <w:t xml:space="preserve"> </w:t>
      </w:r>
      <w:r>
        <w:t>1849.</w:t>
      </w:r>
      <w:r w:rsidR="00DD03E7">
        <w:rPr>
          <w:rStyle w:val="FootnoteReference"/>
        </w:rPr>
        <w:footnoteReference w:id="56"/>
      </w:r>
    </w:p>
    <w:p w14:paraId="0EA8ABFE" w14:textId="77777777" w:rsidR="00B526F2" w:rsidRDefault="00B526F2" w:rsidP="00B526F2">
      <w:pPr>
        <w:pStyle w:val="4Textofwritings"/>
      </w:pPr>
    </w:p>
    <w:p w14:paraId="77DAE9CA" w14:textId="77777777" w:rsidR="00B526F2" w:rsidRDefault="00B526F2" w:rsidP="00B526F2">
      <w:pPr>
        <w:pStyle w:val="4Textofwritings"/>
      </w:pPr>
      <w:r>
        <w:t>Keep me in touch with everything, calmly and without getting worried or discouraged. We shall see how the Bishop will reply to my letter. On your side, act with a good deal of moderation and respect towards the Bishop, while still trying to make him understand that it is absolutely essential for your chapel to be open to the public, in order for you to exercise your ministry which is to preach, to instruct and to confess.</w:t>
      </w:r>
    </w:p>
    <w:p w14:paraId="2447E544" w14:textId="77777777" w:rsidR="00B526F2" w:rsidRDefault="00B526F2" w:rsidP="00B526F2">
      <w:pPr>
        <w:pStyle w:val="4Textofwritings"/>
      </w:pPr>
    </w:p>
    <w:p w14:paraId="75333758" w14:textId="77777777" w:rsidR="00B526F2" w:rsidRDefault="00B526F2" w:rsidP="00DD03E7">
      <w:pPr>
        <w:pStyle w:val="4Textofwritings"/>
      </w:pPr>
      <w:r>
        <w:t xml:space="preserve">Do not wait for the last minute to write to me; prepare your letter well in advance on a large sheet of paper, without leaving a margin. Explain yourself clearly, exactly, without passion, without fear; God’s work must always face difficulties. It is true, </w:t>
      </w:r>
      <w:proofErr w:type="gramStart"/>
      <w:r>
        <w:t>though,</w:t>
      </w:r>
      <w:proofErr w:type="gramEnd"/>
      <w:r>
        <w:t xml:space="preserve"> that this ought not to come from the sort of opposition we are faced with today. Tell me</w:t>
      </w:r>
      <w:r w:rsidR="00DD03E7">
        <w:t xml:space="preserve"> about everything and everyone.</w:t>
      </w:r>
    </w:p>
    <w:p w14:paraId="48DF1C69" w14:textId="77777777" w:rsidR="00B526F2" w:rsidRDefault="00B526F2" w:rsidP="00B526F2">
      <w:pPr>
        <w:pStyle w:val="4Textofwritings"/>
      </w:pPr>
    </w:p>
    <w:p w14:paraId="3251C249" w14:textId="77777777" w:rsidR="00B526F2" w:rsidRDefault="00B526F2" w:rsidP="00B526F2">
      <w:pPr>
        <w:pStyle w:val="4Textofwritings"/>
        <w:tabs>
          <w:tab w:val="clear" w:pos="288"/>
        </w:tabs>
        <w:rPr>
          <w:szCs w:val="8"/>
        </w:rPr>
      </w:pPr>
    </w:p>
    <w:p w14:paraId="059731B5" w14:textId="77777777" w:rsidR="00B526F2" w:rsidRDefault="00DD03E7" w:rsidP="00B526F2">
      <w:pPr>
        <w:pStyle w:val="1aTitleofwriting"/>
      </w:pPr>
      <w:proofErr w:type="gramStart"/>
      <w:r>
        <w:t xml:space="preserve">To Father </w:t>
      </w:r>
      <w:proofErr w:type="spellStart"/>
      <w:r>
        <w:t>Telmon</w:t>
      </w:r>
      <w:proofErr w:type="spellEnd"/>
      <w:r w:rsidR="00B526F2">
        <w:t>.</w:t>
      </w:r>
      <w:proofErr w:type="gramEnd"/>
      <w:r>
        <w:rPr>
          <w:rStyle w:val="FootnoteReference"/>
        </w:rPr>
        <w:footnoteReference w:id="57"/>
      </w:r>
    </w:p>
    <w:p w14:paraId="145A8F4D" w14:textId="77777777" w:rsidR="00B526F2" w:rsidRDefault="00B526F2" w:rsidP="00B526F2">
      <w:pPr>
        <w:pStyle w:val="1bOblateWritingsno"/>
      </w:pPr>
      <w:r>
        <w:t>113</w:t>
      </w:r>
      <w:proofErr w:type="gramStart"/>
      <w:r>
        <w:t>:I</w:t>
      </w:r>
      <w:proofErr w:type="gramEnd"/>
      <w:r>
        <w:t xml:space="preserve"> in Oblate Writings</w:t>
      </w:r>
    </w:p>
    <w:p w14:paraId="71382655" w14:textId="77777777" w:rsidR="00B526F2" w:rsidRDefault="00B526F2" w:rsidP="00B526F2">
      <w:pPr>
        <w:pStyle w:val="4Textofwritings"/>
        <w:tabs>
          <w:tab w:val="clear" w:pos="288"/>
        </w:tabs>
      </w:pPr>
    </w:p>
    <w:p w14:paraId="12236EE9" w14:textId="77777777" w:rsidR="00B526F2" w:rsidRDefault="00B526F2" w:rsidP="00B526F2">
      <w:pPr>
        <w:pStyle w:val="2Summaryofcontents"/>
      </w:pPr>
      <w:proofErr w:type="gramStart"/>
      <w:r>
        <w:t>Death of Fr. Frederic Michel.</w:t>
      </w:r>
      <w:proofErr w:type="gramEnd"/>
    </w:p>
    <w:p w14:paraId="7462A700" w14:textId="77777777" w:rsidR="00B526F2" w:rsidRDefault="00B526F2" w:rsidP="00B526F2">
      <w:pPr>
        <w:pStyle w:val="4Textofwritings"/>
        <w:tabs>
          <w:tab w:val="clear" w:pos="288"/>
        </w:tabs>
        <w:rPr>
          <w:i/>
          <w:iCs/>
        </w:rPr>
      </w:pPr>
    </w:p>
    <w:p w14:paraId="07AD9A59" w14:textId="77777777" w:rsidR="00B526F2" w:rsidRDefault="00B526F2" w:rsidP="00B526F2">
      <w:pPr>
        <w:pStyle w:val="3aRecipient"/>
      </w:pPr>
      <w:proofErr w:type="spellStart"/>
      <w:r>
        <w:t>Telmon</w:t>
      </w:r>
      <w:proofErr w:type="spellEnd"/>
    </w:p>
    <w:p w14:paraId="2A06F8D0" w14:textId="77777777" w:rsidR="00B526F2" w:rsidRDefault="00DD03E7" w:rsidP="00B526F2">
      <w:pPr>
        <w:pStyle w:val="3bPlaceofwriting"/>
      </w:pPr>
      <w:r>
        <w:t>Marseilles,</w:t>
      </w:r>
    </w:p>
    <w:p w14:paraId="68840B0B" w14:textId="77777777" w:rsidR="00B526F2" w:rsidRDefault="00B526F2" w:rsidP="00B526F2">
      <w:pPr>
        <w:pStyle w:val="3cDate"/>
      </w:pPr>
      <w:r>
        <w:t>March 10, 1849.</w:t>
      </w:r>
    </w:p>
    <w:p w14:paraId="2CA889C7" w14:textId="77777777" w:rsidR="00B526F2" w:rsidRDefault="00B526F2" w:rsidP="00B526F2">
      <w:pPr>
        <w:pStyle w:val="4Textofwritings"/>
        <w:tabs>
          <w:tab w:val="clear" w:pos="288"/>
        </w:tabs>
      </w:pPr>
    </w:p>
    <w:p w14:paraId="58BA5688" w14:textId="77777777" w:rsidR="00B526F2" w:rsidRDefault="00B526F2" w:rsidP="00DD03E7">
      <w:pPr>
        <w:pStyle w:val="4Textofwritings"/>
        <w:tabs>
          <w:tab w:val="clear" w:pos="288"/>
        </w:tabs>
      </w:pPr>
      <w:r>
        <w:t xml:space="preserve">Today, the anniversary of the death of our good Father Mie, I learn of that of Fr. Frederic Michel. He was one of our best men, filled with virtues, but virtues quite uncommon, talented and </w:t>
      </w:r>
      <w:proofErr w:type="gramStart"/>
      <w:r>
        <w:t>learned</w:t>
      </w:r>
      <w:proofErr w:type="gramEnd"/>
      <w:r>
        <w:t xml:space="preserve"> to the full, a well formed man he was. He left the seminary of Grenoble for the novitiate the very day of his ordination, not wishing even to visit his parents. He was the 200th of our Oblates and had made his profession only a few month</w:t>
      </w:r>
      <w:r w:rsidR="00DD03E7">
        <w:t>s previous; it is a great loss.</w:t>
      </w:r>
    </w:p>
    <w:p w14:paraId="7F9684EE" w14:textId="77777777" w:rsidR="00B526F2" w:rsidRDefault="00B526F2" w:rsidP="00B526F2">
      <w:pPr>
        <w:pStyle w:val="4Textofwritings"/>
        <w:tabs>
          <w:tab w:val="clear" w:pos="288"/>
        </w:tabs>
      </w:pPr>
    </w:p>
    <w:p w14:paraId="4C76A362" w14:textId="77777777" w:rsidR="00B526F2" w:rsidRDefault="00B526F2" w:rsidP="00B526F2">
      <w:pPr>
        <w:pStyle w:val="4Textofwritings"/>
        <w:tabs>
          <w:tab w:val="clear" w:pos="288"/>
        </w:tabs>
      </w:pPr>
    </w:p>
    <w:p w14:paraId="0036AA2B" w14:textId="77777777" w:rsidR="00B526F2" w:rsidRDefault="00031814" w:rsidP="00B526F2">
      <w:pPr>
        <w:pStyle w:val="1aTitleofwriting"/>
      </w:pPr>
      <w:proofErr w:type="gramStart"/>
      <w:r>
        <w:t xml:space="preserve">To Father </w:t>
      </w:r>
      <w:proofErr w:type="spellStart"/>
      <w:r>
        <w:t>Dassy</w:t>
      </w:r>
      <w:proofErr w:type="spellEnd"/>
      <w:r>
        <w:t>, at Nancy</w:t>
      </w:r>
      <w:r w:rsidR="00B526F2">
        <w:t>.</w:t>
      </w:r>
      <w:proofErr w:type="gramEnd"/>
      <w:r w:rsidR="008F5425">
        <w:rPr>
          <w:rStyle w:val="FootnoteReference"/>
        </w:rPr>
        <w:footnoteReference w:id="58"/>
      </w:r>
    </w:p>
    <w:p w14:paraId="4C2AD68A" w14:textId="77777777" w:rsidR="00B526F2" w:rsidRDefault="00031814" w:rsidP="00031814">
      <w:pPr>
        <w:pStyle w:val="1bOblateWritingsno"/>
      </w:pPr>
      <w:r>
        <w:t>1002</w:t>
      </w:r>
      <w:proofErr w:type="gramStart"/>
      <w:r>
        <w:t>:X</w:t>
      </w:r>
      <w:proofErr w:type="gramEnd"/>
      <w:r>
        <w:t xml:space="preserve"> in Oblate Writings</w:t>
      </w:r>
    </w:p>
    <w:p w14:paraId="22753857" w14:textId="77777777" w:rsidR="00031814" w:rsidRDefault="00031814" w:rsidP="00031814">
      <w:pPr>
        <w:pStyle w:val="1bOblateWritingsno"/>
      </w:pPr>
    </w:p>
    <w:p w14:paraId="05FF190E" w14:textId="77777777" w:rsidR="00B526F2" w:rsidRDefault="00B526F2" w:rsidP="00B526F2">
      <w:pPr>
        <w:pStyle w:val="2Summaryofcontents"/>
      </w:pPr>
      <w:r>
        <w:t xml:space="preserve">The Oblates will not establish themselves at Sion but will remain at Nancy. </w:t>
      </w:r>
      <w:proofErr w:type="gramStart"/>
      <w:r>
        <w:t>The death of Father Michel.</w:t>
      </w:r>
      <w:proofErr w:type="gramEnd"/>
    </w:p>
    <w:p w14:paraId="2670F173" w14:textId="77777777" w:rsidR="00B526F2" w:rsidRDefault="00B526F2" w:rsidP="00B526F2">
      <w:pPr>
        <w:pStyle w:val="4Textofwritings"/>
        <w:tabs>
          <w:tab w:val="clear" w:pos="288"/>
        </w:tabs>
        <w:rPr>
          <w:i/>
          <w:iCs/>
        </w:rPr>
      </w:pPr>
    </w:p>
    <w:p w14:paraId="55EB8791" w14:textId="77777777" w:rsidR="00B526F2" w:rsidRDefault="00B526F2" w:rsidP="00B526F2">
      <w:pPr>
        <w:pStyle w:val="3aRecipient"/>
      </w:pPr>
      <w:proofErr w:type="spellStart"/>
      <w:r>
        <w:t>Dassy</w:t>
      </w:r>
      <w:proofErr w:type="spellEnd"/>
      <w:r>
        <w:t xml:space="preserve"> </w:t>
      </w:r>
    </w:p>
    <w:p w14:paraId="47BCA7C2" w14:textId="77777777" w:rsidR="00B526F2" w:rsidRDefault="00031814" w:rsidP="00B526F2">
      <w:pPr>
        <w:pStyle w:val="3bPlaceofwriting"/>
      </w:pPr>
      <w:r>
        <w:t>Marseilles,</w:t>
      </w:r>
    </w:p>
    <w:p w14:paraId="2B7C8E67" w14:textId="77777777" w:rsidR="00B526F2" w:rsidRDefault="00B526F2" w:rsidP="00B526F2">
      <w:pPr>
        <w:pStyle w:val="3cDate"/>
      </w:pPr>
      <w:r>
        <w:t>March 10, 1849.</w:t>
      </w:r>
    </w:p>
    <w:p w14:paraId="646FBF7C" w14:textId="77777777" w:rsidR="00B526F2" w:rsidRDefault="00B526F2" w:rsidP="00B526F2">
      <w:pPr>
        <w:pStyle w:val="4Textofwritings"/>
        <w:tabs>
          <w:tab w:val="clear" w:pos="288"/>
        </w:tabs>
      </w:pPr>
    </w:p>
    <w:p w14:paraId="2E11EF7C" w14:textId="77777777" w:rsidR="00B526F2" w:rsidRDefault="00B526F2" w:rsidP="00B526F2">
      <w:pPr>
        <w:pStyle w:val="4Textofwritings"/>
        <w:tabs>
          <w:tab w:val="clear" w:pos="288"/>
        </w:tabs>
      </w:pPr>
      <w:r>
        <w:t xml:space="preserve">I understand, my most dear Father </w:t>
      </w:r>
      <w:proofErr w:type="spellStart"/>
      <w:r>
        <w:t>Dassy</w:t>
      </w:r>
      <w:proofErr w:type="spellEnd"/>
      <w:r>
        <w:t xml:space="preserve">, all that must have hurt you in the last letter you received from Father </w:t>
      </w:r>
      <w:proofErr w:type="spellStart"/>
      <w:r>
        <w:t>Tempier</w:t>
      </w:r>
      <w:proofErr w:type="spellEnd"/>
      <w:r>
        <w:t xml:space="preserve">, but I must reject the implications you draw therefrom. Be fully convinced that we do entire justice to your excellent sentiments, that we are more than convinced of the zeal which motivates you for the good and the </w:t>
      </w:r>
      <w:proofErr w:type="spellStart"/>
      <w:r>
        <w:t>honor</w:t>
      </w:r>
      <w:proofErr w:type="spellEnd"/>
      <w:r>
        <w:t xml:space="preserve"> of the Congregation, and that, if in this circumstance we reached another opinion than yours, it is only because we have judged that, in our present situation, this acquisition does not seem appropriate.</w:t>
      </w:r>
      <w:r w:rsidR="008F5425">
        <w:rPr>
          <w:rStyle w:val="FootnoteReference"/>
        </w:rPr>
        <w:footnoteReference w:id="59"/>
      </w:r>
      <w:r>
        <w:rPr>
          <w:szCs w:val="12"/>
        </w:rPr>
        <w:t xml:space="preserve"> </w:t>
      </w:r>
      <w:r>
        <w:t>It is not the younger men who reached this conclusion, but the reflection and advice of the older Fathers who were not only reluctant but also quite opposed to changing our residence in the city of Nancy for one in the country on the site of Sion. You have done all that depended on yourself to have your opinion prevail regarding what seems useful and good, you have done your duty in this matter and should have no regrets; but you must not be anxious and you must be in peace when the competent authority has decided on ideas other than your own. Start from the principle that we no longer wish to establish houses outside cities and especially in the far countryside; we already have enough and too many of this type. Make the most of your residence at Nanc</w:t>
      </w:r>
      <w:r w:rsidR="008F5425">
        <w:t>y. That is not to say that some</w:t>
      </w:r>
      <w:r>
        <w:t>day we may build an outside chapel, something you have wanted all along; I will see to that, please God, this spring or this summer when I go to visit you.</w:t>
      </w:r>
    </w:p>
    <w:p w14:paraId="011D300F" w14:textId="77777777" w:rsidR="00B526F2" w:rsidRDefault="00B526F2" w:rsidP="00B526F2">
      <w:pPr>
        <w:pStyle w:val="4Textofwritings"/>
        <w:tabs>
          <w:tab w:val="clear" w:pos="288"/>
        </w:tabs>
      </w:pPr>
    </w:p>
    <w:p w14:paraId="57C951EA" w14:textId="77777777" w:rsidR="00B526F2" w:rsidRDefault="00B526F2" w:rsidP="008F5425">
      <w:pPr>
        <w:pStyle w:val="4Textofwritings"/>
        <w:tabs>
          <w:tab w:val="clear" w:pos="288"/>
        </w:tabs>
      </w:pPr>
      <w:r>
        <w:t xml:space="preserve">I hasten to finish so as </w:t>
      </w:r>
      <w:proofErr w:type="gramStart"/>
      <w:r>
        <w:t>to take</w:t>
      </w:r>
      <w:proofErr w:type="gramEnd"/>
      <w:r>
        <w:t xml:space="preserve"> away your hurt, Alas: we have just experienced a very deep one in the loss we have just sustained: the excellent Father Michel who passed away after completing his first mission.</w:t>
      </w:r>
      <w:r w:rsidR="008F5425">
        <w:rPr>
          <w:rStyle w:val="FootnoteReference"/>
        </w:rPr>
        <w:footnoteReference w:id="60"/>
      </w:r>
      <w:r w:rsidR="008F5425">
        <w:rPr>
          <w:szCs w:val="10"/>
          <w:vertAlign w:val="superscript"/>
        </w:rPr>
        <w:t xml:space="preserve"> </w:t>
      </w:r>
      <w:r>
        <w:t xml:space="preserve">I think that you have been notified by </w:t>
      </w:r>
      <w:proofErr w:type="spellStart"/>
      <w:r>
        <w:t>L’Osier</w:t>
      </w:r>
      <w:proofErr w:type="spellEnd"/>
      <w:r>
        <w:t xml:space="preserve"> to offer up your prayers.</w:t>
      </w:r>
    </w:p>
    <w:p w14:paraId="61586D20" w14:textId="0C12E410" w:rsidR="00B526F2" w:rsidRDefault="00B526F2" w:rsidP="008F5425">
      <w:pPr>
        <w:pStyle w:val="4Textofwritings"/>
        <w:tabs>
          <w:tab w:val="clear" w:pos="288"/>
        </w:tabs>
        <w:ind w:firstLine="0"/>
      </w:pPr>
    </w:p>
    <w:p w14:paraId="4BC3F47B" w14:textId="2AFEC183" w:rsidR="00A64807" w:rsidRDefault="00A64807" w:rsidP="008F5425">
      <w:pPr>
        <w:pStyle w:val="4Textofwritings"/>
        <w:tabs>
          <w:tab w:val="clear" w:pos="288"/>
        </w:tabs>
        <w:ind w:firstLine="0"/>
      </w:pPr>
    </w:p>
    <w:p w14:paraId="7C099C8D" w14:textId="77777777" w:rsidR="00A64807" w:rsidRDefault="00A64807" w:rsidP="00A64807">
      <w:pPr>
        <w:pStyle w:val="1aTitleofwriting"/>
      </w:pPr>
      <w:r>
        <w:t>Diary 1849-1860</w:t>
      </w:r>
    </w:p>
    <w:p w14:paraId="17C7CF73" w14:textId="77777777" w:rsidR="00A64807" w:rsidRDefault="00A64807" w:rsidP="00A64807">
      <w:pPr>
        <w:pStyle w:val="1aTitleofwriting"/>
        <w:rPr>
          <w:b w:val="0"/>
          <w:color w:val="800080"/>
        </w:rPr>
      </w:pPr>
      <w:r w:rsidRPr="00E36006">
        <w:rPr>
          <w:b w:val="0"/>
          <w:color w:val="5F497A" w:themeColor="accent4" w:themeShade="BF"/>
        </w:rPr>
        <w:tab/>
      </w:r>
      <w:r w:rsidRPr="00E36006">
        <w:rPr>
          <w:b w:val="0"/>
          <w:color w:val="800080"/>
        </w:rPr>
        <w:t>Oblate Writings XXII</w:t>
      </w:r>
    </w:p>
    <w:p w14:paraId="676E3CED" w14:textId="77777777" w:rsidR="00A64807" w:rsidRDefault="00A64807" w:rsidP="00A64807">
      <w:pPr>
        <w:pStyle w:val="3aRecipient"/>
      </w:pPr>
      <w:r>
        <w:t>Diary 1849-1860</w:t>
      </w:r>
    </w:p>
    <w:p w14:paraId="0A52918A" w14:textId="0DAE3BD0" w:rsidR="00A64807" w:rsidRPr="000956B5" w:rsidRDefault="000956B5" w:rsidP="000956B5">
      <w:pPr>
        <w:pStyle w:val="4Textofwritings"/>
        <w:tabs>
          <w:tab w:val="clear" w:pos="288"/>
        </w:tabs>
        <w:ind w:left="720" w:firstLine="0"/>
        <w:jc w:val="right"/>
        <w:rPr>
          <w:color w:val="9BBB59" w:themeColor="accent3"/>
        </w:rPr>
      </w:pPr>
      <w:r w:rsidRPr="000956B5">
        <w:rPr>
          <w:color w:val="9BBB59" w:themeColor="accent3"/>
        </w:rPr>
        <w:t>March 10, 1849</w:t>
      </w:r>
    </w:p>
    <w:p w14:paraId="703946C5" w14:textId="77777777" w:rsidR="000956B5" w:rsidRDefault="000956B5" w:rsidP="000956B5">
      <w:pPr>
        <w:pStyle w:val="4Textofwritings"/>
        <w:tabs>
          <w:tab w:val="clear" w:pos="288"/>
        </w:tabs>
        <w:ind w:left="720" w:firstLine="0"/>
        <w:jc w:val="right"/>
      </w:pPr>
    </w:p>
    <w:p w14:paraId="2B11992F" w14:textId="0FC1E74E" w:rsidR="00A64807" w:rsidRPr="00770FEF" w:rsidRDefault="00A64807" w:rsidP="000956B5">
      <w:pPr>
        <w:pStyle w:val="BodyText"/>
        <w:kinsoku w:val="0"/>
        <w:overflowPunct w:val="0"/>
        <w:spacing w:line="249" w:lineRule="auto"/>
        <w:jc w:val="both"/>
      </w:pPr>
      <w:r w:rsidRPr="00770FEF">
        <w:rPr>
          <w:b/>
          <w:bCs/>
        </w:rPr>
        <w:t xml:space="preserve">March </w:t>
      </w:r>
      <w:proofErr w:type="gramStart"/>
      <w:r w:rsidRPr="00770FEF">
        <w:rPr>
          <w:b/>
          <w:bCs/>
        </w:rPr>
        <w:t>10</w:t>
      </w:r>
      <w:r>
        <w:rPr>
          <w:b/>
          <w:bCs/>
        </w:rPr>
        <w:t xml:space="preserve"> </w:t>
      </w:r>
      <w:proofErr w:type="gramEnd"/>
      <w:r w:rsidRPr="00A64807">
        <w:rPr>
          <w:rStyle w:val="FootnoteReference"/>
          <w:bCs/>
        </w:rPr>
        <w:footnoteReference w:id="61"/>
      </w:r>
      <w:r w:rsidRPr="00A64807">
        <w:rPr>
          <w:bCs/>
        </w:rPr>
        <w:t>:</w:t>
      </w:r>
      <w:r w:rsidRPr="00770FEF">
        <w:rPr>
          <w:b/>
          <w:bCs/>
        </w:rPr>
        <w:t xml:space="preserve"> </w:t>
      </w:r>
      <w:r w:rsidRPr="00770FEF">
        <w:t>Disturbing news of the death of Fr. Michel</w:t>
      </w:r>
      <w:r>
        <w:rPr>
          <w:rStyle w:val="FootnoteReference"/>
        </w:rPr>
        <w:footnoteReference w:id="62"/>
      </w:r>
      <w:r>
        <w:t>.</w:t>
      </w:r>
      <w:r w:rsidRPr="00770FEF">
        <w:t xml:space="preserve"> He had just finished the mission in Saint Bonnet where he had given proof of his great zeal and generosity. Fr. </w:t>
      </w:r>
      <w:proofErr w:type="spellStart"/>
      <w:proofErr w:type="gramStart"/>
      <w:r w:rsidRPr="00770FEF">
        <w:t>Lavigne</w:t>
      </w:r>
      <w:proofErr w:type="spellEnd"/>
      <w:proofErr w:type="gramEnd"/>
      <w:r w:rsidRPr="00770FEF">
        <w:t xml:space="preserve"> who gave this mission with him, wrote to tell me that he had acted like a saint. I fear that Fr. </w:t>
      </w:r>
      <w:proofErr w:type="spellStart"/>
      <w:r w:rsidRPr="00770FEF">
        <w:t>Lavigne</w:t>
      </w:r>
      <w:proofErr w:type="spellEnd"/>
      <w:r w:rsidRPr="00770FEF">
        <w:t xml:space="preserve"> was not able to moderate his zeal or to require that he take more care of himself personally. I am very much afraid that what Fr. </w:t>
      </w:r>
      <w:proofErr w:type="spellStart"/>
      <w:r w:rsidRPr="00770FEF">
        <w:t>Lavigne</w:t>
      </w:r>
      <w:proofErr w:type="spellEnd"/>
      <w:r w:rsidRPr="00770FEF">
        <w:t xml:space="preserve"> calls a cold was an irritating cough and perhaps the </w:t>
      </w:r>
      <w:r w:rsidRPr="00770FEF">
        <w:lastRenderedPageBreak/>
        <w:t>beginnings of a chest infection which the poor man who died was unwilling to care for. God will reward him, but the death of a good subject is a great loss for the Congregation.</w:t>
      </w:r>
    </w:p>
    <w:p w14:paraId="76DC71DF" w14:textId="64A43E3E" w:rsidR="00A64807" w:rsidRDefault="00A64807" w:rsidP="008F5425">
      <w:pPr>
        <w:pStyle w:val="4Textofwritings"/>
        <w:tabs>
          <w:tab w:val="clear" w:pos="288"/>
        </w:tabs>
        <w:ind w:firstLine="0"/>
      </w:pPr>
    </w:p>
    <w:p w14:paraId="5359AE3D" w14:textId="0CD1A1D9" w:rsidR="00A64807" w:rsidRDefault="00A64807" w:rsidP="008F5425">
      <w:pPr>
        <w:pStyle w:val="4Textofwritings"/>
        <w:tabs>
          <w:tab w:val="clear" w:pos="288"/>
        </w:tabs>
        <w:ind w:firstLine="0"/>
      </w:pPr>
    </w:p>
    <w:p w14:paraId="72B995C8" w14:textId="77777777" w:rsidR="00B526F2" w:rsidRDefault="00B526F2" w:rsidP="00B526F2">
      <w:pPr>
        <w:pStyle w:val="1aTitleofwriting"/>
      </w:pPr>
      <w:proofErr w:type="gramStart"/>
      <w:r>
        <w:t>T</w:t>
      </w:r>
      <w:r w:rsidR="008F5425">
        <w:t xml:space="preserve">o Fr. Étienne </w:t>
      </w:r>
      <w:proofErr w:type="spellStart"/>
      <w:r w:rsidR="008F5425">
        <w:t>Semeria</w:t>
      </w:r>
      <w:proofErr w:type="spellEnd"/>
      <w:r w:rsidR="008F5425">
        <w:t xml:space="preserve"> at Jaffna</w:t>
      </w:r>
      <w:r>
        <w:t>.</w:t>
      </w:r>
      <w:proofErr w:type="gramEnd"/>
      <w:r w:rsidR="00C074B2">
        <w:rPr>
          <w:rStyle w:val="FootnoteReference"/>
        </w:rPr>
        <w:footnoteReference w:id="63"/>
      </w:r>
    </w:p>
    <w:p w14:paraId="54B414FD" w14:textId="77777777" w:rsidR="00B526F2" w:rsidRDefault="00B526F2" w:rsidP="00B526F2">
      <w:pPr>
        <w:pStyle w:val="1bOblateWritingsno"/>
      </w:pPr>
      <w:r>
        <w:t>11</w:t>
      </w:r>
      <w:proofErr w:type="gramStart"/>
      <w:r>
        <w:t>:IV</w:t>
      </w:r>
      <w:proofErr w:type="gramEnd"/>
      <w:r>
        <w:t xml:space="preserve"> (Ceylon) in Oblate Writings</w:t>
      </w:r>
    </w:p>
    <w:p w14:paraId="1B960727" w14:textId="77777777" w:rsidR="00B526F2" w:rsidRDefault="00B526F2" w:rsidP="00B526F2">
      <w:pPr>
        <w:pStyle w:val="4Textofwritings"/>
        <w:tabs>
          <w:tab w:val="clear" w:pos="288"/>
        </w:tabs>
      </w:pPr>
    </w:p>
    <w:p w14:paraId="659D2374" w14:textId="77777777" w:rsidR="00B526F2" w:rsidRDefault="00B526F2" w:rsidP="00B526F2">
      <w:pPr>
        <w:pStyle w:val="2Summaryofcontents"/>
      </w:pPr>
      <w:proofErr w:type="gramStart"/>
      <w:r>
        <w:t xml:space="preserve">Qualities and virtues of Fr. </w:t>
      </w:r>
      <w:proofErr w:type="spellStart"/>
      <w:r>
        <w:t>Mouchel</w:t>
      </w:r>
      <w:proofErr w:type="spellEnd"/>
      <w:r>
        <w:t>.</w:t>
      </w:r>
      <w:proofErr w:type="gramEnd"/>
      <w:r>
        <w:t xml:space="preserve"> </w:t>
      </w:r>
      <w:proofErr w:type="gramStart"/>
      <w:r>
        <w:t xml:space="preserve">Wisdom and prudence of Fr. </w:t>
      </w:r>
      <w:proofErr w:type="spellStart"/>
      <w:r>
        <w:t>Semeria</w:t>
      </w:r>
      <w:proofErr w:type="spellEnd"/>
      <w:r>
        <w:t>, to whom the Founder allows wide freedom in taking decisions in Ceylon.</w:t>
      </w:r>
      <w:proofErr w:type="gramEnd"/>
      <w:r>
        <w:t xml:space="preserve"> He must, however, remain in the service of Bishop </w:t>
      </w:r>
      <w:proofErr w:type="spellStart"/>
      <w:r>
        <w:t>Bettachini</w:t>
      </w:r>
      <w:proofErr w:type="spellEnd"/>
      <w:r>
        <w:t xml:space="preserve"> at Jaffna. The invitation to go to Kandy should have been accepted, even i</w:t>
      </w:r>
      <w:r>
        <w:rPr>
          <w:szCs w:val="26"/>
        </w:rPr>
        <w:t xml:space="preserve">f </w:t>
      </w:r>
      <w:r>
        <w:t xml:space="preserve">it meant being under the direction of the </w:t>
      </w:r>
      <w:proofErr w:type="spellStart"/>
      <w:r>
        <w:t>Abbé</w:t>
      </w:r>
      <w:proofErr w:type="spellEnd"/>
      <w:r>
        <w:t xml:space="preserve"> </w:t>
      </w:r>
      <w:proofErr w:type="spellStart"/>
      <w:r>
        <w:t>Reinaud</w:t>
      </w:r>
      <w:proofErr w:type="spellEnd"/>
      <w:r>
        <w:t>.</w:t>
      </w:r>
    </w:p>
    <w:p w14:paraId="5866137F" w14:textId="77777777" w:rsidR="00B526F2" w:rsidRDefault="00B526F2" w:rsidP="00B526F2">
      <w:pPr>
        <w:pStyle w:val="4Textofwritings"/>
        <w:tabs>
          <w:tab w:val="clear" w:pos="288"/>
        </w:tabs>
        <w:rPr>
          <w:i/>
          <w:iCs/>
        </w:rPr>
      </w:pPr>
    </w:p>
    <w:p w14:paraId="5F06E0BA" w14:textId="77777777" w:rsidR="00B526F2" w:rsidRPr="00AB2480" w:rsidRDefault="00B526F2" w:rsidP="00B526F2">
      <w:pPr>
        <w:pStyle w:val="0ljc"/>
        <w:rPr>
          <w:lang w:val="fr-FR"/>
        </w:rPr>
      </w:pPr>
      <w:r w:rsidRPr="00AB2480">
        <w:rPr>
          <w:lang w:val="fr-FR"/>
        </w:rPr>
        <w:t>L.J.C. et M.I.</w:t>
      </w:r>
    </w:p>
    <w:p w14:paraId="25E8277F" w14:textId="77777777" w:rsidR="00B526F2" w:rsidRPr="00AB2480" w:rsidRDefault="00B526F2" w:rsidP="00B526F2">
      <w:pPr>
        <w:pStyle w:val="3aRecipient"/>
        <w:rPr>
          <w:lang w:val="fr-FR"/>
        </w:rPr>
      </w:pPr>
      <w:proofErr w:type="spellStart"/>
      <w:r w:rsidRPr="00AB2480">
        <w:rPr>
          <w:lang w:val="fr-FR"/>
        </w:rPr>
        <w:t>Semeria</w:t>
      </w:r>
      <w:proofErr w:type="spellEnd"/>
      <w:r w:rsidRPr="00AB2480">
        <w:rPr>
          <w:lang w:val="fr-FR"/>
        </w:rPr>
        <w:t xml:space="preserve"> </w:t>
      </w:r>
    </w:p>
    <w:p w14:paraId="56400A81" w14:textId="77777777" w:rsidR="00B526F2" w:rsidRDefault="00B526F2" w:rsidP="00B526F2">
      <w:pPr>
        <w:pStyle w:val="3bPlaceofwriting"/>
      </w:pPr>
      <w:r>
        <w:t xml:space="preserve">Marseilles, </w:t>
      </w:r>
    </w:p>
    <w:p w14:paraId="71DFC8C2" w14:textId="77777777" w:rsidR="00B526F2" w:rsidRDefault="00B526F2" w:rsidP="00B526F2">
      <w:pPr>
        <w:pStyle w:val="3cDate"/>
      </w:pPr>
      <w:r>
        <w:t>March 23, 1849.</w:t>
      </w:r>
    </w:p>
    <w:p w14:paraId="3125A8C6" w14:textId="77777777" w:rsidR="00B526F2" w:rsidRDefault="00B526F2" w:rsidP="00B526F2">
      <w:pPr>
        <w:pStyle w:val="4Textofwritings"/>
        <w:tabs>
          <w:tab w:val="clear" w:pos="288"/>
        </w:tabs>
      </w:pPr>
    </w:p>
    <w:p w14:paraId="0CC875CC" w14:textId="77777777" w:rsidR="00B526F2" w:rsidRDefault="00B526F2" w:rsidP="00B526F2">
      <w:pPr>
        <w:pStyle w:val="4Textofwritings"/>
        <w:tabs>
          <w:tab w:val="clear" w:pos="288"/>
        </w:tabs>
        <w:rPr>
          <w:i/>
          <w:iCs/>
        </w:rPr>
      </w:pPr>
      <w:r>
        <w:t xml:space="preserve">My dear son, business has mounted up so much during these last few days that I have come to the moment when our missionaries leave and still I have not been able to write to you. I have already finished several letters for the Superior of the </w:t>
      </w:r>
      <w:proofErr w:type="spellStart"/>
      <w:r>
        <w:t>Lazarists</w:t>
      </w:r>
      <w:proofErr w:type="spellEnd"/>
      <w:r>
        <w:t xml:space="preserve"> at Alexandria, for Bishop </w:t>
      </w:r>
      <w:proofErr w:type="spellStart"/>
      <w:r>
        <w:t>Bettachini</w:t>
      </w:r>
      <w:proofErr w:type="spellEnd"/>
      <w:r>
        <w:t xml:space="preserve">, for our Frs. Keating and </w:t>
      </w:r>
      <w:proofErr w:type="spellStart"/>
      <w:r>
        <w:t>Ciamin</w:t>
      </w:r>
      <w:proofErr w:type="spellEnd"/>
      <w:r>
        <w:t xml:space="preserve">, and I still have to write to the Superior of the Franciscans at Cairo and the French Consul to recommend our dear travellers to them. I have never seen such zeal, such ardour as that of the good Fr. </w:t>
      </w:r>
      <w:proofErr w:type="spellStart"/>
      <w:r>
        <w:t>Mouchel</w:t>
      </w:r>
      <w:proofErr w:type="spellEnd"/>
      <w:r>
        <w:t xml:space="preserve">. You would not believe all the trouble he has gone to, the excursions he has made, the thought he has taken to make this journey a success. He has spared no effort, and I must say that he has perfectly succeeded in his aim. And at the same time his pleasant manner and his perseverance have helped him to make the acquaintance of certain gentlemen with whom he had to deal in preparing for the voyage, and they have shown themselves utterly devoted to him and to the work, so that we will be able to rely on their kindness when we come to send other men. Our Fr. </w:t>
      </w:r>
      <w:proofErr w:type="spellStart"/>
      <w:r>
        <w:t>Mouchel</w:t>
      </w:r>
      <w:proofErr w:type="spellEnd"/>
      <w:r>
        <w:t xml:space="preserve"> shows constancy when he undertakes anything, and he is also such a good priest, such a good religious, he has such a good character, that he will be a real treasure for you. He will share your difficulties with you, and we are agreed that he will not discourage you. He knows English passably well and is quite ready to learn the other languages that are necessary for the exercise of your ministry. He is so good that he laughed when he heard of your fear that he might be too old for the difficult work of learning to talk. If he speaks to you about it, laugh about it with him. The other two missionaries are young, that is to say, new priests, for I believe that they are already old enough for the work; at least Fr. </w:t>
      </w:r>
      <w:proofErr w:type="spellStart"/>
      <w:r>
        <w:t>Leydier</w:t>
      </w:r>
      <w:proofErr w:type="spellEnd"/>
      <w:r>
        <w:t xml:space="preserve"> is already 28 years old. I mean what I say. Did not the other missionaries, Italians, Spaniards and other nationalities, have to begin by learning the languages as you have done or are doing in your turn? People showed patience as they waited for them to learn, and they must show a little to you as well. But our men are good, simple, upright, and they will never involve themselves in intrigues or tricks like those do who may be tempted to blame your youth or your inexperience. While speaking of this, I cannot resist telling you how pleased I have been with your wisdom, and the way in which you have conducted yourself in all the difficult and complicated affairs that have arisen on every side. You ask me to allow you full freedom to </w:t>
      </w:r>
      <w:r>
        <w:lastRenderedPageBreak/>
        <w:t xml:space="preserve">decide on the course to be followed with regard to the various missions that are offered to you. It seems to me, my dear friend, that you already have that freedom by virtue of your letters of institution. Do what seems best to you in the circumstances. You may have read in one of the letters that Bishop </w:t>
      </w:r>
      <w:proofErr w:type="spellStart"/>
      <w:r>
        <w:t>Bettachini</w:t>
      </w:r>
      <w:proofErr w:type="spellEnd"/>
      <w:r>
        <w:t xml:space="preserve"> wrote to me the following passage: “Be certain that your Congregation is close to my heart, and far from harming its interests, I will do on the contrary everything possible to establish it here in a stable manner, </w:t>
      </w:r>
      <w:r>
        <w:rPr>
          <w:i/>
          <w:iCs/>
        </w:rPr>
        <w:t>as I shall show when the right moment arrives...”</w:t>
      </w:r>
      <w:r w:rsidR="00C074B2">
        <w:rPr>
          <w:rStyle w:val="FootnoteReference"/>
          <w:i/>
          <w:iCs/>
        </w:rPr>
        <w:footnoteReference w:id="64"/>
      </w:r>
    </w:p>
    <w:p w14:paraId="015BB9A0" w14:textId="77777777" w:rsidR="00B526F2" w:rsidRDefault="00B526F2" w:rsidP="00B526F2">
      <w:pPr>
        <w:pStyle w:val="4Textofwritings"/>
        <w:tabs>
          <w:tab w:val="clear" w:pos="288"/>
        </w:tabs>
      </w:pPr>
    </w:p>
    <w:p w14:paraId="36ECF08A" w14:textId="77777777" w:rsidR="00B526F2" w:rsidRDefault="00B526F2" w:rsidP="00B526F2">
      <w:pPr>
        <w:pStyle w:val="4Textofwritings"/>
        <w:tabs>
          <w:tab w:val="clear" w:pos="288"/>
        </w:tabs>
      </w:pPr>
      <w:r>
        <w:t xml:space="preserve">The dots and the underlining are Bishop </w:t>
      </w:r>
      <w:proofErr w:type="spellStart"/>
      <w:r>
        <w:t>Bettachini’s</w:t>
      </w:r>
      <w:proofErr w:type="spellEnd"/>
      <w:r>
        <w:t xml:space="preserve"> own. I think that here</w:t>
      </w:r>
      <w:r w:rsidR="00C074B2">
        <w:rPr>
          <w:rStyle w:val="FootnoteReference"/>
        </w:rPr>
        <w:footnoteReference w:id="65"/>
      </w:r>
      <w:r>
        <w:rPr>
          <w:vertAlign w:val="superscript"/>
        </w:rPr>
        <w:t xml:space="preserve"> </w:t>
      </w:r>
      <w:r>
        <w:t xml:space="preserve">refers to Jaffna, and so it seems to me that it is a good idea not to lose our foothold in the district, and above all that you should not separate yourself from the Bishop, who I thought was interested anyway in using your help for his administration and paper-work. I still hold that view, although I have learnt from your letters that he has taken someone quite different with him on his travels, which must weaken your credit with him, especially if he puts himself into the hands of men who would like to remove you. As always, I submit my notions to your judgement because, being on the spot, you are better placed to judge what is most suitable. Now I think that if we had been able, without leaving either the Bishop or Jaffna, to take possession of the Kandy </w:t>
      </w:r>
      <w:proofErr w:type="gramStart"/>
      <w:r>
        <w:t>mission, that</w:t>
      </w:r>
      <w:proofErr w:type="gramEnd"/>
      <w:r>
        <w:t xml:space="preserve"> would have been a good thing. That mission invites zeal and seems to hold out some promise of success. But I see that the Jesuits are going to take it over. And what will become of </w:t>
      </w:r>
      <w:proofErr w:type="spellStart"/>
      <w:r>
        <w:t>Reinaud</w:t>
      </w:r>
      <w:proofErr w:type="spellEnd"/>
      <w:r>
        <w:t xml:space="preserve"> and his mission to Rome? Frankly, although at one time I felt a great repugnance at making our Fathers into a stepladder for that priest to rise to higher things, in the end I must agree with you that men do not live for ever. This is why I have never decided to write anything against him to Propaganda, but the Bishop of </w:t>
      </w:r>
      <w:proofErr w:type="spellStart"/>
      <w:r>
        <w:t>Viviers</w:t>
      </w:r>
      <w:proofErr w:type="spellEnd"/>
      <w:r>
        <w:t xml:space="preserve"> and Fr. </w:t>
      </w:r>
      <w:proofErr w:type="spellStart"/>
      <w:r>
        <w:t>Tempier</w:t>
      </w:r>
      <w:proofErr w:type="spellEnd"/>
      <w:r>
        <w:t xml:space="preserve"> have not observed the same restraint, and so I presume that </w:t>
      </w:r>
      <w:proofErr w:type="spellStart"/>
      <w:r>
        <w:t>Reinaud</w:t>
      </w:r>
      <w:proofErr w:type="spellEnd"/>
      <w:r>
        <w:t xml:space="preserve"> will come up against some obstacles that will be hard to surmount at Propaganda because of the poor recommendation that the Bishop of </w:t>
      </w:r>
      <w:proofErr w:type="spellStart"/>
      <w:r>
        <w:t>Viviers</w:t>
      </w:r>
      <w:proofErr w:type="spellEnd"/>
      <w:r>
        <w:t xml:space="preserve"> must have sent on ahead of him. I would therefore have been very pleased if the Kandy mission had come into our hands, even with </w:t>
      </w:r>
      <w:proofErr w:type="spellStart"/>
      <w:r>
        <w:t>Reinaud</w:t>
      </w:r>
      <w:proofErr w:type="spellEnd"/>
      <w:r>
        <w:t xml:space="preserve"> as its Vicar Apostolic, if he had been given as coadjutor a Father of our Congregation. But this could not be, for the reasons that I have just given you. And so I no longer know what to say about this. If you think that nevertheless we must send some of our men there, do it without worrying, and may God grant that we can serve both the missions of Kandy and of Jaffna. Once more, I leave you in complete freedom to decide what it is best to do.</w:t>
      </w:r>
    </w:p>
    <w:p w14:paraId="3AD4A790" w14:textId="77777777" w:rsidR="00B526F2" w:rsidRDefault="00B526F2" w:rsidP="00B526F2">
      <w:pPr>
        <w:pStyle w:val="4Textofwritings"/>
        <w:tabs>
          <w:tab w:val="clear" w:pos="288"/>
        </w:tabs>
      </w:pPr>
    </w:p>
    <w:p w14:paraId="0B2D24EB" w14:textId="77777777" w:rsidR="00B526F2" w:rsidRDefault="00B526F2" w:rsidP="00B526F2">
      <w:pPr>
        <w:pStyle w:val="4Textofwritings"/>
        <w:tabs>
          <w:tab w:val="clear" w:pos="288"/>
        </w:tabs>
      </w:pPr>
      <w:r>
        <w:t xml:space="preserve">This time, my dear son, my letter will leave something to be desired, since I have no time for finishing it. Fr. </w:t>
      </w:r>
      <w:proofErr w:type="spellStart"/>
      <w:r>
        <w:t>Mouchel</w:t>
      </w:r>
      <w:proofErr w:type="spellEnd"/>
      <w:r>
        <w:t xml:space="preserve"> is waiting for it, and I am going to give it to him just as it is. I have written to Fr. </w:t>
      </w:r>
      <w:proofErr w:type="spellStart"/>
      <w:r>
        <w:t>Ciamin</w:t>
      </w:r>
      <w:proofErr w:type="spellEnd"/>
      <w:r>
        <w:t xml:space="preserve"> and Fr. Keating. I hope that the latter will receive with gratitude the paternal advice that I have felt obliged to give him. I have also written to Bishop </w:t>
      </w:r>
      <w:proofErr w:type="spellStart"/>
      <w:r>
        <w:t>Bettachini</w:t>
      </w:r>
      <w:proofErr w:type="spellEnd"/>
      <w:r>
        <w:t>, and my letter can do nothing but please him. It remains only for me to ask you to speak kind words to our good Brother Gaspard, whom I forget no more than the others. Goodbye, my dear son; I am happy to think of the joy with which you will greet the arrival of such substantial reinforcements, which will double the size of your colony at a stroke. This is marvellous, and they will not be the last, provided that we are given the means to pay for travel. I bless you and embrace you with all my heart.</w:t>
      </w:r>
    </w:p>
    <w:p w14:paraId="5DEE0A89" w14:textId="77777777" w:rsidR="00B526F2" w:rsidRDefault="00B526F2" w:rsidP="00B526F2">
      <w:pPr>
        <w:pStyle w:val="4Textofwritings"/>
        <w:tabs>
          <w:tab w:val="clear" w:pos="288"/>
        </w:tabs>
      </w:pPr>
    </w:p>
    <w:p w14:paraId="10170855" w14:textId="77777777" w:rsidR="00B526F2" w:rsidRDefault="00B526F2" w:rsidP="00C074B2">
      <w:pPr>
        <w:pStyle w:val="0Signature"/>
      </w:pPr>
      <w:r>
        <w:rPr>
          <w:szCs w:val="26"/>
        </w:rPr>
        <w:lastRenderedPageBreak/>
        <w:t>+ C. J. Eugene, Bishop of Marseilles</w:t>
      </w:r>
      <w:r w:rsidR="00C074B2">
        <w:t>.</w:t>
      </w:r>
    </w:p>
    <w:p w14:paraId="1952148C" w14:textId="545FF86F" w:rsidR="0064574A" w:rsidRDefault="0064574A" w:rsidP="00B526F2">
      <w:pPr>
        <w:pStyle w:val="4Textofwritings"/>
        <w:tabs>
          <w:tab w:val="clear" w:pos="288"/>
        </w:tabs>
      </w:pPr>
    </w:p>
    <w:p w14:paraId="5E849D9B" w14:textId="77777777" w:rsidR="0064574A" w:rsidRDefault="0064574A" w:rsidP="0064574A">
      <w:pPr>
        <w:pStyle w:val="1aTitleofwriting"/>
      </w:pPr>
      <w:r>
        <w:t>Diary 1849-1860</w:t>
      </w:r>
    </w:p>
    <w:p w14:paraId="209F325B" w14:textId="77777777" w:rsidR="0064574A" w:rsidRDefault="0064574A" w:rsidP="0064574A">
      <w:pPr>
        <w:pStyle w:val="1aTitleofwriting"/>
        <w:rPr>
          <w:b w:val="0"/>
          <w:color w:val="800080"/>
        </w:rPr>
      </w:pPr>
      <w:r w:rsidRPr="00E36006">
        <w:rPr>
          <w:b w:val="0"/>
          <w:color w:val="5F497A" w:themeColor="accent4" w:themeShade="BF"/>
        </w:rPr>
        <w:tab/>
      </w:r>
      <w:r w:rsidRPr="00E36006">
        <w:rPr>
          <w:b w:val="0"/>
          <w:color w:val="800080"/>
        </w:rPr>
        <w:t>Oblate Writings XXII</w:t>
      </w:r>
    </w:p>
    <w:p w14:paraId="165B87E1" w14:textId="7C0F953B" w:rsidR="0064574A" w:rsidRDefault="0064574A" w:rsidP="0064574A">
      <w:pPr>
        <w:pStyle w:val="3aRecipient"/>
      </w:pPr>
      <w:r>
        <w:t>Diary 1849-1860</w:t>
      </w:r>
    </w:p>
    <w:p w14:paraId="7CDCEDD8" w14:textId="1866161C" w:rsidR="00EE576B" w:rsidRPr="00EE576B" w:rsidRDefault="00EE576B" w:rsidP="0064574A">
      <w:pPr>
        <w:pStyle w:val="3aRecipient"/>
        <w:rPr>
          <w:color w:val="9BBB59" w:themeColor="accent3"/>
        </w:rPr>
      </w:pPr>
      <w:r>
        <w:rPr>
          <w:color w:val="9BBB59" w:themeColor="accent3"/>
        </w:rPr>
        <w:t>March 23, 1849</w:t>
      </w:r>
    </w:p>
    <w:p w14:paraId="3BBD26BA" w14:textId="319C78E4" w:rsidR="0064574A" w:rsidRPr="00770FEF" w:rsidRDefault="0064574A" w:rsidP="00EE576B">
      <w:pPr>
        <w:pStyle w:val="BodyText"/>
        <w:kinsoku w:val="0"/>
        <w:overflowPunct w:val="0"/>
        <w:jc w:val="both"/>
      </w:pPr>
      <w:r w:rsidRPr="00770FEF">
        <w:rPr>
          <w:b/>
          <w:bCs/>
        </w:rPr>
        <w:t xml:space="preserve">March </w:t>
      </w:r>
      <w:proofErr w:type="gramStart"/>
      <w:r w:rsidRPr="00770FEF">
        <w:rPr>
          <w:b/>
        </w:rPr>
        <w:t>23</w:t>
      </w:r>
      <w:r>
        <w:t xml:space="preserve"> </w:t>
      </w:r>
      <w:r>
        <w:rPr>
          <w:rStyle w:val="FootnoteReference"/>
        </w:rPr>
        <w:footnoteReference w:id="66"/>
      </w:r>
      <w:proofErr w:type="gramEnd"/>
      <w:r w:rsidRPr="00770FEF">
        <w:t xml:space="preserve"> : Departure of our dear Father</w:t>
      </w:r>
      <w:r>
        <w:t xml:space="preserve">s </w:t>
      </w:r>
      <w:proofErr w:type="spellStart"/>
      <w:r>
        <w:t>Marchal</w:t>
      </w:r>
      <w:proofErr w:type="spellEnd"/>
      <w:r>
        <w:t xml:space="preserve">, </w:t>
      </w:r>
      <w:proofErr w:type="spellStart"/>
      <w:r>
        <w:t>Leydier</w:t>
      </w:r>
      <w:proofErr w:type="spellEnd"/>
      <w:r>
        <w:t xml:space="preserve"> and </w:t>
      </w:r>
      <w:proofErr w:type="spellStart"/>
      <w:r>
        <w:t>Lebescou</w:t>
      </w:r>
      <w:proofErr w:type="spellEnd"/>
      <w:r>
        <w:rPr>
          <w:rStyle w:val="FootnoteReference"/>
        </w:rPr>
        <w:footnoteReference w:id="67"/>
      </w:r>
      <w:r w:rsidRPr="00770FEF">
        <w:t xml:space="preserve"> for the mission in Ceylon. Their devotion is worthy of their beautiful vocation. They leave with joy in their hearts, happy to have been chosen.</w:t>
      </w:r>
    </w:p>
    <w:p w14:paraId="00CA8FF9" w14:textId="77777777" w:rsidR="0064574A" w:rsidRDefault="0064574A" w:rsidP="0064574A">
      <w:pPr>
        <w:pStyle w:val="4Textofwritings"/>
        <w:tabs>
          <w:tab w:val="clear" w:pos="288"/>
        </w:tabs>
        <w:ind w:firstLine="0"/>
      </w:pPr>
    </w:p>
    <w:p w14:paraId="08A7054F" w14:textId="77777777" w:rsidR="00C074B2" w:rsidRPr="0064574A" w:rsidRDefault="00C074B2" w:rsidP="00B526F2">
      <w:pPr>
        <w:pStyle w:val="1aTitleofwriting"/>
        <w:rPr>
          <w:b w:val="0"/>
          <w:color w:val="auto"/>
        </w:rPr>
      </w:pPr>
    </w:p>
    <w:p w14:paraId="0A835389" w14:textId="77777777" w:rsidR="00B526F2" w:rsidRDefault="00C074B2" w:rsidP="00B526F2">
      <w:pPr>
        <w:pStyle w:val="1aTitleofwriting"/>
      </w:pPr>
      <w:proofErr w:type="gramStart"/>
      <w:r>
        <w:t xml:space="preserve">To </w:t>
      </w:r>
      <w:proofErr w:type="spellStart"/>
      <w:r>
        <w:t>Mgr</w:t>
      </w:r>
      <w:proofErr w:type="spellEnd"/>
      <w:r>
        <w:t xml:space="preserve"> </w:t>
      </w:r>
      <w:proofErr w:type="spellStart"/>
      <w:r>
        <w:t>Guigues</w:t>
      </w:r>
      <w:proofErr w:type="spellEnd"/>
      <w:r w:rsidR="00B526F2">
        <w:t>.</w:t>
      </w:r>
      <w:proofErr w:type="gramEnd"/>
      <w:r>
        <w:rPr>
          <w:rStyle w:val="FootnoteReference"/>
        </w:rPr>
        <w:footnoteReference w:id="68"/>
      </w:r>
    </w:p>
    <w:p w14:paraId="6B286C35" w14:textId="77777777" w:rsidR="00B526F2" w:rsidRDefault="00B526F2" w:rsidP="00B526F2">
      <w:pPr>
        <w:pStyle w:val="1bOblateWritingsno"/>
      </w:pPr>
      <w:r>
        <w:t>114</w:t>
      </w:r>
      <w:proofErr w:type="gramStart"/>
      <w:r>
        <w:t>:I</w:t>
      </w:r>
      <w:proofErr w:type="gramEnd"/>
      <w:r>
        <w:t xml:space="preserve"> in Oblate Writings</w:t>
      </w:r>
    </w:p>
    <w:p w14:paraId="08CC2B5D" w14:textId="77777777" w:rsidR="00B526F2" w:rsidRDefault="00B526F2" w:rsidP="00B526F2">
      <w:pPr>
        <w:pStyle w:val="4Textofwritings"/>
        <w:tabs>
          <w:tab w:val="clear" w:pos="288"/>
        </w:tabs>
      </w:pPr>
    </w:p>
    <w:p w14:paraId="1BA836E0" w14:textId="77777777" w:rsidR="00B526F2" w:rsidRDefault="00B526F2" w:rsidP="00B526F2">
      <w:pPr>
        <w:pStyle w:val="2Summaryofcontents"/>
      </w:pPr>
      <w:r>
        <w:t>The Founder will henceforth send outside France only those who have finished their theology.</w:t>
      </w:r>
    </w:p>
    <w:p w14:paraId="1F4DE9AC" w14:textId="77777777" w:rsidR="00B526F2" w:rsidRDefault="00B526F2" w:rsidP="00B526F2">
      <w:pPr>
        <w:pStyle w:val="4Textofwritings"/>
        <w:tabs>
          <w:tab w:val="clear" w:pos="288"/>
        </w:tabs>
        <w:rPr>
          <w:i/>
          <w:iCs/>
        </w:rPr>
      </w:pPr>
    </w:p>
    <w:p w14:paraId="0B0A2B1A" w14:textId="77777777" w:rsidR="00B526F2" w:rsidRDefault="00B526F2" w:rsidP="00B526F2">
      <w:pPr>
        <w:pStyle w:val="3aRecipient"/>
      </w:pPr>
      <w:proofErr w:type="spellStart"/>
      <w:r>
        <w:t>Guigues</w:t>
      </w:r>
      <w:proofErr w:type="spellEnd"/>
      <w:r>
        <w:t xml:space="preserve"> </w:t>
      </w:r>
    </w:p>
    <w:p w14:paraId="20244017" w14:textId="77777777" w:rsidR="00B526F2" w:rsidRDefault="00C074B2" w:rsidP="00B526F2">
      <w:pPr>
        <w:pStyle w:val="3bPlaceofwriting"/>
      </w:pPr>
      <w:r>
        <w:t>Marseilles,</w:t>
      </w:r>
    </w:p>
    <w:p w14:paraId="29BB7C50" w14:textId="77777777" w:rsidR="00B526F2" w:rsidRDefault="00B526F2" w:rsidP="00B526F2">
      <w:pPr>
        <w:pStyle w:val="3cDate"/>
      </w:pPr>
      <w:r>
        <w:t>March 25</w:t>
      </w:r>
      <w:r>
        <w:rPr>
          <w:i/>
          <w:iCs/>
        </w:rPr>
        <w:t xml:space="preserve">, </w:t>
      </w:r>
      <w:r>
        <w:t>1849.</w:t>
      </w:r>
    </w:p>
    <w:p w14:paraId="189CC741" w14:textId="77777777" w:rsidR="00B526F2" w:rsidRDefault="00B526F2" w:rsidP="00B526F2">
      <w:pPr>
        <w:pStyle w:val="4Textofwritings"/>
        <w:tabs>
          <w:tab w:val="clear" w:pos="288"/>
        </w:tabs>
      </w:pPr>
    </w:p>
    <w:p w14:paraId="5194D94F" w14:textId="77777777" w:rsidR="00B526F2" w:rsidRDefault="00B526F2" w:rsidP="00C074B2">
      <w:pPr>
        <w:pStyle w:val="4Textofwritings"/>
        <w:tabs>
          <w:tab w:val="clear" w:pos="288"/>
        </w:tabs>
      </w:pPr>
      <w:r>
        <w:t>I cannot in conscience approve the policy you follow in Canada of conferring Orders in advance on children void of knowledge and who will suffer all their lives from this deficiency in education. So I have decided to send no more members other than those who have finished their studies and who have spent sufficient time within our houses to form themselves in the practice of religious virtues. I prefer a thousand times to make you wait rather than have you reproach me with not having provided for the needs of our members and with having risked compromising their salvation and that of the souls they know not how to guide, as well as the reputation of the Congregation. When I consented to send you, at your request, raw Oblate recruits, it was because I was firmly persuaded that you would train them both in ecclesiastic</w:t>
      </w:r>
      <w:r w:rsidR="00C074B2">
        <w:t>al science as well as in piety.</w:t>
      </w:r>
    </w:p>
    <w:p w14:paraId="56619D97" w14:textId="77777777" w:rsidR="00B526F2" w:rsidRDefault="00B526F2" w:rsidP="00B526F2">
      <w:pPr>
        <w:pStyle w:val="4Textofwritings"/>
        <w:tabs>
          <w:tab w:val="clear" w:pos="288"/>
        </w:tabs>
        <w:rPr>
          <w:szCs w:val="16"/>
        </w:rPr>
      </w:pPr>
    </w:p>
    <w:p w14:paraId="79E7874A" w14:textId="77777777" w:rsidR="00B526F2" w:rsidRDefault="00B526F2" w:rsidP="00B526F2">
      <w:pPr>
        <w:pStyle w:val="4Textofwritings"/>
        <w:tabs>
          <w:tab w:val="clear" w:pos="288"/>
        </w:tabs>
        <w:rPr>
          <w:szCs w:val="16"/>
        </w:rPr>
      </w:pPr>
    </w:p>
    <w:p w14:paraId="423E0F21" w14:textId="77777777" w:rsidR="00B526F2" w:rsidRDefault="00C074B2" w:rsidP="00B526F2">
      <w:pPr>
        <w:pStyle w:val="1aTitleofwriting"/>
      </w:pPr>
      <w:proofErr w:type="gramStart"/>
      <w:r>
        <w:t>To Father Léonard</w:t>
      </w:r>
      <w:r w:rsidR="00B526F2">
        <w:t>.</w:t>
      </w:r>
      <w:proofErr w:type="gramEnd"/>
      <w:r>
        <w:rPr>
          <w:rStyle w:val="FootnoteReference"/>
        </w:rPr>
        <w:footnoteReference w:id="69"/>
      </w:r>
    </w:p>
    <w:p w14:paraId="61D73888" w14:textId="77777777" w:rsidR="00B526F2" w:rsidRDefault="00B526F2" w:rsidP="00B526F2">
      <w:pPr>
        <w:pStyle w:val="1bOblateWritingsno"/>
      </w:pPr>
      <w:r>
        <w:t>115</w:t>
      </w:r>
      <w:proofErr w:type="gramStart"/>
      <w:r>
        <w:t>:I</w:t>
      </w:r>
      <w:proofErr w:type="gramEnd"/>
      <w:r>
        <w:t xml:space="preserve"> in Oblate Writings</w:t>
      </w:r>
    </w:p>
    <w:p w14:paraId="18A0A78E" w14:textId="77777777" w:rsidR="00B526F2" w:rsidRDefault="00B526F2" w:rsidP="00B526F2">
      <w:pPr>
        <w:pStyle w:val="4Textofwritings"/>
        <w:tabs>
          <w:tab w:val="clear" w:pos="288"/>
        </w:tabs>
      </w:pPr>
    </w:p>
    <w:p w14:paraId="6648A682" w14:textId="77777777" w:rsidR="00B526F2" w:rsidRDefault="00B526F2" w:rsidP="00B526F2">
      <w:pPr>
        <w:pStyle w:val="2Summaryofcontents"/>
      </w:pPr>
      <w:proofErr w:type="gramStart"/>
      <w:r>
        <w:t>Displeasure of the Founder because the Fathers of Canada have signed a petition to remove Father Allard from the post of Novice Master.</w:t>
      </w:r>
      <w:proofErr w:type="gramEnd"/>
    </w:p>
    <w:p w14:paraId="0C28C4B6" w14:textId="77777777" w:rsidR="00B526F2" w:rsidRDefault="00B526F2" w:rsidP="00B526F2">
      <w:pPr>
        <w:pStyle w:val="4Textofwritings"/>
        <w:tabs>
          <w:tab w:val="clear" w:pos="288"/>
        </w:tabs>
        <w:rPr>
          <w:i/>
          <w:iCs/>
        </w:rPr>
      </w:pPr>
    </w:p>
    <w:p w14:paraId="130F3AC9" w14:textId="77777777" w:rsidR="00B526F2" w:rsidRDefault="00B526F2" w:rsidP="00B526F2">
      <w:pPr>
        <w:pStyle w:val="3aRecipient"/>
      </w:pPr>
      <w:r>
        <w:t xml:space="preserve">Léonard </w:t>
      </w:r>
    </w:p>
    <w:p w14:paraId="4A4EDB21" w14:textId="77777777" w:rsidR="00B526F2" w:rsidRDefault="00C074B2" w:rsidP="00B526F2">
      <w:pPr>
        <w:pStyle w:val="3bPlaceofwriting"/>
      </w:pPr>
      <w:r>
        <w:t>Marseilles,</w:t>
      </w:r>
    </w:p>
    <w:p w14:paraId="4E395DF9" w14:textId="77777777" w:rsidR="00B526F2" w:rsidRDefault="00B526F2" w:rsidP="00B526F2">
      <w:pPr>
        <w:pStyle w:val="3cDate"/>
      </w:pPr>
      <w:r>
        <w:t>March 26, 1849.</w:t>
      </w:r>
    </w:p>
    <w:p w14:paraId="09D70342" w14:textId="77777777" w:rsidR="00B526F2" w:rsidRDefault="00B526F2" w:rsidP="00B526F2">
      <w:pPr>
        <w:pStyle w:val="4Textofwritings"/>
        <w:tabs>
          <w:tab w:val="clear" w:pos="288"/>
        </w:tabs>
      </w:pPr>
    </w:p>
    <w:p w14:paraId="18A4C0BD" w14:textId="657EB8B7" w:rsidR="00B526F2" w:rsidRDefault="00C074B2" w:rsidP="00C074B2">
      <w:pPr>
        <w:pStyle w:val="4Textofwritings"/>
        <w:tabs>
          <w:tab w:val="clear" w:pos="288"/>
        </w:tabs>
      </w:pPr>
      <w:r>
        <w:t>My dear Father Lé</w:t>
      </w:r>
      <w:r w:rsidR="00B526F2">
        <w:t>onard, the contents of your letter of February 28 which I have received today are so grave that I will not defer my reply for a single day. Apart from the defect of form on which I will not dwell, because I understand that recourse to collective petitioning is only for the purpose of rendering it more impressive</w:t>
      </w:r>
      <w:r>
        <w:t>, irrespective of it</w:t>
      </w:r>
      <w:r w:rsidR="00B526F2">
        <w:t xml:space="preserve"> not being admitted in Societies like ours, I cannot help, as you are well aware, but take a serious view of the matter. Although you are not one of the signatories, you support it with your vote as also do others who have not signed this document but speak to me of it in much the same vein. It transpires from all these testimonies that you all judge the good Father Allard, in spite of all the virtues he possesses, as unsuitable for the eminent post which has been confided to him, that all the Fathers suffer under his authority, that the novitiate is becoming empty and that it is repugnant to the clergy of Canada to maintain the relations with him that his position necessitates. First I must tell you that the Bishop of </w:t>
      </w:r>
      <w:proofErr w:type="spellStart"/>
      <w:r w:rsidR="00B526F2">
        <w:t>Bytown</w:t>
      </w:r>
      <w:proofErr w:type="spellEnd"/>
      <w:r w:rsidR="00B526F2">
        <w:t xml:space="preserve"> has never said a word to me of this general revulsion of all minds. Would he be the only one not to notice it? Yet he would have to inform me of this state of affairs and hence his silence can only impel me to think that there must be exaggeration or prejudice in the opinion that I see has come to prevail.</w:t>
      </w:r>
    </w:p>
    <w:p w14:paraId="49813F10" w14:textId="1C3DCBF7" w:rsidR="0064574A" w:rsidRDefault="0064574A" w:rsidP="00C074B2">
      <w:pPr>
        <w:pStyle w:val="4Textofwritings"/>
        <w:tabs>
          <w:tab w:val="clear" w:pos="288"/>
        </w:tabs>
      </w:pPr>
    </w:p>
    <w:p w14:paraId="09C671A4" w14:textId="39B6D189" w:rsidR="0064574A" w:rsidRDefault="0064574A" w:rsidP="00C074B2">
      <w:pPr>
        <w:pStyle w:val="4Textofwritings"/>
        <w:tabs>
          <w:tab w:val="clear" w:pos="288"/>
        </w:tabs>
      </w:pPr>
    </w:p>
    <w:p w14:paraId="12E9ACBE" w14:textId="77777777" w:rsidR="0064574A" w:rsidRDefault="0064574A" w:rsidP="0064574A">
      <w:pPr>
        <w:pStyle w:val="1aTitleofwriting"/>
      </w:pPr>
      <w:r>
        <w:t>Diary 1849-1860</w:t>
      </w:r>
    </w:p>
    <w:p w14:paraId="2994B2D7" w14:textId="77777777" w:rsidR="0064574A" w:rsidRDefault="0064574A" w:rsidP="0064574A">
      <w:pPr>
        <w:pStyle w:val="1aTitleofwriting"/>
        <w:rPr>
          <w:b w:val="0"/>
          <w:color w:val="800080"/>
        </w:rPr>
      </w:pPr>
      <w:r w:rsidRPr="00E36006">
        <w:rPr>
          <w:b w:val="0"/>
          <w:color w:val="5F497A" w:themeColor="accent4" w:themeShade="BF"/>
        </w:rPr>
        <w:tab/>
      </w:r>
      <w:r w:rsidRPr="00E36006">
        <w:rPr>
          <w:b w:val="0"/>
          <w:color w:val="800080"/>
        </w:rPr>
        <w:t>Oblate Writings XXII</w:t>
      </w:r>
    </w:p>
    <w:p w14:paraId="489DB653" w14:textId="77777777" w:rsidR="0064574A" w:rsidRDefault="0064574A" w:rsidP="0064574A">
      <w:pPr>
        <w:pStyle w:val="3aRecipient"/>
      </w:pPr>
      <w:r>
        <w:t>Diary 1849-1860</w:t>
      </w:r>
    </w:p>
    <w:p w14:paraId="29F902C5" w14:textId="73596974" w:rsidR="00EE576B" w:rsidRPr="00EE576B" w:rsidRDefault="00EE576B" w:rsidP="00EE576B">
      <w:pPr>
        <w:pStyle w:val="BodyText"/>
        <w:kinsoku w:val="0"/>
        <w:overflowPunct w:val="0"/>
        <w:spacing w:line="249" w:lineRule="auto"/>
        <w:jc w:val="right"/>
        <w:rPr>
          <w:bCs/>
          <w:color w:val="9BBB59" w:themeColor="accent3"/>
        </w:rPr>
      </w:pPr>
      <w:r w:rsidRPr="00EE576B">
        <w:rPr>
          <w:bCs/>
          <w:color w:val="9BBB59" w:themeColor="accent3"/>
        </w:rPr>
        <w:t>March 29, 1849</w:t>
      </w:r>
    </w:p>
    <w:p w14:paraId="725BC214" w14:textId="4BF8FC6F" w:rsidR="0064574A" w:rsidRPr="00770FEF" w:rsidRDefault="0064574A" w:rsidP="0064574A">
      <w:pPr>
        <w:pStyle w:val="BodyText"/>
        <w:kinsoku w:val="0"/>
        <w:overflowPunct w:val="0"/>
        <w:spacing w:line="249" w:lineRule="auto"/>
        <w:jc w:val="both"/>
      </w:pPr>
      <w:r w:rsidRPr="00770FEF">
        <w:rPr>
          <w:b/>
          <w:bCs/>
        </w:rPr>
        <w:t xml:space="preserve">March </w:t>
      </w:r>
      <w:proofErr w:type="gramStart"/>
      <w:r w:rsidRPr="00770FEF">
        <w:rPr>
          <w:b/>
          <w:bCs/>
        </w:rPr>
        <w:t>29</w:t>
      </w:r>
      <w:r>
        <w:rPr>
          <w:b/>
          <w:bCs/>
        </w:rPr>
        <w:t xml:space="preserve"> </w:t>
      </w:r>
      <w:proofErr w:type="gramEnd"/>
      <w:r w:rsidRPr="00F66436">
        <w:rPr>
          <w:rStyle w:val="FootnoteReference"/>
          <w:bCs/>
        </w:rPr>
        <w:footnoteReference w:id="70"/>
      </w:r>
      <w:r w:rsidRPr="00EB163A">
        <w:rPr>
          <w:bCs/>
        </w:rPr>
        <w:t>:</w:t>
      </w:r>
      <w:r w:rsidRPr="00770FEF">
        <w:rPr>
          <w:b/>
          <w:bCs/>
        </w:rPr>
        <w:t xml:space="preserve"> </w:t>
      </w:r>
      <w:r w:rsidRPr="00770FEF">
        <w:t>Cardinal Giraud</w:t>
      </w:r>
      <w:r>
        <w:rPr>
          <w:rStyle w:val="FootnoteReference"/>
        </w:rPr>
        <w:footnoteReference w:id="71"/>
      </w:r>
      <w:r w:rsidRPr="00770FEF">
        <w:t xml:space="preserve"> told me that the Pope had definitely decided to come to Marseilles when the French troops reached Civitavecchia. The Pope never says that he is coming to France, but to Marseilles.</w:t>
      </w:r>
      <w:r w:rsidRPr="00770FEF">
        <w:rPr>
          <w:spacing w:val="-16"/>
        </w:rPr>
        <w:t xml:space="preserve"> </w:t>
      </w:r>
      <w:r w:rsidRPr="00770FEF">
        <w:t>He</w:t>
      </w:r>
      <w:r w:rsidRPr="00770FEF">
        <w:rPr>
          <w:spacing w:val="-11"/>
        </w:rPr>
        <w:t xml:space="preserve"> </w:t>
      </w:r>
      <w:r w:rsidRPr="00770FEF">
        <w:t>is</w:t>
      </w:r>
      <w:r w:rsidRPr="00770FEF">
        <w:rPr>
          <w:spacing w:val="-16"/>
        </w:rPr>
        <w:t xml:space="preserve"> </w:t>
      </w:r>
      <w:r w:rsidRPr="00770FEF">
        <w:t>at</w:t>
      </w:r>
      <w:r w:rsidRPr="00770FEF">
        <w:rPr>
          <w:spacing w:val="-15"/>
        </w:rPr>
        <w:t xml:space="preserve"> </w:t>
      </w:r>
      <w:r w:rsidRPr="00770FEF">
        <w:t>present</w:t>
      </w:r>
      <w:r w:rsidRPr="00770FEF">
        <w:rPr>
          <w:spacing w:val="-1"/>
        </w:rPr>
        <w:t xml:space="preserve"> </w:t>
      </w:r>
      <w:r w:rsidRPr="00770FEF">
        <w:t>working</w:t>
      </w:r>
      <w:r w:rsidRPr="00770FEF">
        <w:rPr>
          <w:spacing w:val="3"/>
        </w:rPr>
        <w:t xml:space="preserve"> </w:t>
      </w:r>
      <w:r w:rsidRPr="00770FEF">
        <w:t>on</w:t>
      </w:r>
      <w:r w:rsidRPr="00770FEF">
        <w:rPr>
          <w:spacing w:val="-11"/>
        </w:rPr>
        <w:t xml:space="preserve"> </w:t>
      </w:r>
      <w:r w:rsidRPr="00770FEF">
        <w:t>the</w:t>
      </w:r>
      <w:r w:rsidRPr="00770FEF">
        <w:rPr>
          <w:spacing w:val="-8"/>
        </w:rPr>
        <w:t xml:space="preserve"> </w:t>
      </w:r>
      <w:r w:rsidRPr="00770FEF">
        <w:t>points</w:t>
      </w:r>
      <w:r w:rsidRPr="00770FEF">
        <w:rPr>
          <w:spacing w:val="-2"/>
        </w:rPr>
        <w:t xml:space="preserve"> </w:t>
      </w:r>
      <w:r w:rsidRPr="00770FEF">
        <w:t>which</w:t>
      </w:r>
      <w:r w:rsidRPr="00770FEF">
        <w:rPr>
          <w:spacing w:val="-1"/>
        </w:rPr>
        <w:t xml:space="preserve"> </w:t>
      </w:r>
      <w:r w:rsidRPr="00770FEF">
        <w:t>he</w:t>
      </w:r>
      <w:r w:rsidRPr="00770FEF">
        <w:rPr>
          <w:spacing w:val="-5"/>
        </w:rPr>
        <w:t xml:space="preserve"> </w:t>
      </w:r>
      <w:r w:rsidRPr="00770FEF">
        <w:t>wishes</w:t>
      </w:r>
      <w:r w:rsidRPr="00770FEF">
        <w:rPr>
          <w:spacing w:val="1"/>
        </w:rPr>
        <w:t xml:space="preserve"> </w:t>
      </w:r>
      <w:r w:rsidRPr="00770FEF">
        <w:t>a</w:t>
      </w:r>
      <w:r w:rsidRPr="00770FEF">
        <w:rPr>
          <w:spacing w:val="-11"/>
        </w:rPr>
        <w:t xml:space="preserve"> </w:t>
      </w:r>
      <w:r w:rsidRPr="00770FEF">
        <w:t>national council of France to discuss in a meeting which he will soon instruct them to</w:t>
      </w:r>
      <w:r w:rsidRPr="00770FEF">
        <w:rPr>
          <w:spacing w:val="-8"/>
        </w:rPr>
        <w:t xml:space="preserve"> </w:t>
      </w:r>
      <w:r w:rsidRPr="00770FEF">
        <w:t>hold.</w:t>
      </w:r>
    </w:p>
    <w:p w14:paraId="35913EA6" w14:textId="77777777" w:rsidR="0064574A" w:rsidRDefault="0064574A" w:rsidP="0064574A">
      <w:pPr>
        <w:pStyle w:val="4Textofwritings"/>
        <w:tabs>
          <w:tab w:val="clear" w:pos="288"/>
        </w:tabs>
        <w:ind w:firstLine="0"/>
      </w:pPr>
    </w:p>
    <w:p w14:paraId="0B9B5938" w14:textId="77777777" w:rsidR="005B17FA" w:rsidRDefault="005B17FA" w:rsidP="005B17FA">
      <w:pPr>
        <w:pStyle w:val="1aTitleofwriting"/>
      </w:pPr>
      <w:r>
        <w:t>Diary 1849-1860</w:t>
      </w:r>
    </w:p>
    <w:p w14:paraId="61BA72F6" w14:textId="77777777" w:rsidR="005B17FA" w:rsidRDefault="005B17FA" w:rsidP="005B17FA">
      <w:pPr>
        <w:pStyle w:val="1aTitleofwriting"/>
        <w:rPr>
          <w:b w:val="0"/>
          <w:color w:val="800080"/>
        </w:rPr>
      </w:pPr>
      <w:r w:rsidRPr="00E36006">
        <w:rPr>
          <w:b w:val="0"/>
          <w:color w:val="5F497A" w:themeColor="accent4" w:themeShade="BF"/>
        </w:rPr>
        <w:tab/>
      </w:r>
      <w:r w:rsidRPr="00E36006">
        <w:rPr>
          <w:b w:val="0"/>
          <w:color w:val="800080"/>
        </w:rPr>
        <w:t>Oblate Writings XXII</w:t>
      </w:r>
    </w:p>
    <w:p w14:paraId="48D93B5B" w14:textId="77777777" w:rsidR="005B17FA" w:rsidRDefault="005B17FA" w:rsidP="005B17FA">
      <w:pPr>
        <w:pStyle w:val="3aRecipient"/>
      </w:pPr>
      <w:r>
        <w:t>Diary 1849-1860</w:t>
      </w:r>
    </w:p>
    <w:p w14:paraId="5F37B171" w14:textId="0444D7D6" w:rsidR="00EE576B" w:rsidRPr="00EE576B" w:rsidRDefault="00EE576B" w:rsidP="00EE576B">
      <w:pPr>
        <w:pStyle w:val="BodyText"/>
        <w:kinsoku w:val="0"/>
        <w:overflowPunct w:val="0"/>
        <w:spacing w:after="0"/>
        <w:jc w:val="right"/>
        <w:rPr>
          <w:bCs/>
          <w:color w:val="9BBB59" w:themeColor="accent3"/>
          <w:w w:val="105"/>
        </w:rPr>
      </w:pPr>
      <w:r w:rsidRPr="00EE576B">
        <w:rPr>
          <w:bCs/>
          <w:color w:val="9BBB59" w:themeColor="accent3"/>
          <w:w w:val="105"/>
        </w:rPr>
        <w:t>April 2, 1849</w:t>
      </w:r>
    </w:p>
    <w:p w14:paraId="6A683C18" w14:textId="482F7210" w:rsidR="00F66436" w:rsidRPr="00F66436" w:rsidRDefault="00F66436" w:rsidP="00F66436">
      <w:pPr>
        <w:pStyle w:val="BodyText"/>
        <w:kinsoku w:val="0"/>
        <w:overflowPunct w:val="0"/>
        <w:spacing w:before="226" w:line="264" w:lineRule="auto"/>
        <w:jc w:val="both"/>
      </w:pPr>
      <w:r w:rsidRPr="00B945C5">
        <w:rPr>
          <w:b/>
          <w:bCs/>
          <w:w w:val="105"/>
        </w:rPr>
        <w:t>April</w:t>
      </w:r>
      <w:r w:rsidRPr="00B945C5">
        <w:rPr>
          <w:b/>
          <w:bCs/>
          <w:spacing w:val="-3"/>
          <w:w w:val="105"/>
        </w:rPr>
        <w:t xml:space="preserve"> </w:t>
      </w:r>
      <w:r w:rsidRPr="00B945C5">
        <w:rPr>
          <w:w w:val="105"/>
        </w:rPr>
        <w:t>2</w:t>
      </w:r>
      <w:r>
        <w:rPr>
          <w:rStyle w:val="FootnoteReference"/>
          <w:w w:val="105"/>
        </w:rPr>
        <w:footnoteReference w:id="72"/>
      </w:r>
      <w:r w:rsidRPr="00B945C5">
        <w:rPr>
          <w:spacing w:val="2"/>
          <w:w w:val="105"/>
          <w:sz w:val="12"/>
          <w:szCs w:val="12"/>
        </w:rPr>
        <w:t xml:space="preserve"> </w:t>
      </w:r>
      <w:r w:rsidRPr="00F66436">
        <w:t>Fr.</w:t>
      </w:r>
      <w:r w:rsidRPr="00F66436">
        <w:rPr>
          <w:spacing w:val="-16"/>
        </w:rPr>
        <w:t xml:space="preserve"> </w:t>
      </w:r>
      <w:proofErr w:type="spellStart"/>
      <w:r w:rsidRPr="00F66436">
        <w:t>Viala</w:t>
      </w:r>
      <w:proofErr w:type="spellEnd"/>
      <w:r w:rsidRPr="00F66436">
        <w:rPr>
          <w:spacing w:val="-5"/>
        </w:rPr>
        <w:t xml:space="preserve"> </w:t>
      </w:r>
      <w:r w:rsidRPr="00F66436">
        <w:t>has</w:t>
      </w:r>
      <w:r w:rsidRPr="00F66436">
        <w:rPr>
          <w:spacing w:val="-5"/>
        </w:rPr>
        <w:t xml:space="preserve"> </w:t>
      </w:r>
      <w:r w:rsidRPr="00F66436">
        <w:t>not</w:t>
      </w:r>
      <w:r w:rsidRPr="00F66436">
        <w:rPr>
          <w:spacing w:val="-6"/>
        </w:rPr>
        <w:t xml:space="preserve"> </w:t>
      </w:r>
      <w:r w:rsidRPr="00F66436">
        <w:t>told</w:t>
      </w:r>
      <w:r w:rsidRPr="00F66436">
        <w:rPr>
          <w:spacing w:val="-3"/>
        </w:rPr>
        <w:t xml:space="preserve"> </w:t>
      </w:r>
      <w:r w:rsidRPr="00F66436">
        <w:t>me</w:t>
      </w:r>
      <w:r w:rsidRPr="00F66436">
        <w:rPr>
          <w:spacing w:val="-7"/>
        </w:rPr>
        <w:t xml:space="preserve"> </w:t>
      </w:r>
      <w:r w:rsidRPr="00F66436">
        <w:t>all</w:t>
      </w:r>
      <w:r w:rsidRPr="00F66436">
        <w:rPr>
          <w:spacing w:val="-12"/>
        </w:rPr>
        <w:t xml:space="preserve"> </w:t>
      </w:r>
      <w:r w:rsidRPr="00F66436">
        <w:t>the</w:t>
      </w:r>
      <w:r w:rsidRPr="00F66436">
        <w:rPr>
          <w:spacing w:val="-11"/>
        </w:rPr>
        <w:t xml:space="preserve"> </w:t>
      </w:r>
      <w:r w:rsidRPr="00F66436">
        <w:t>nasty</w:t>
      </w:r>
      <w:r w:rsidRPr="00F66436">
        <w:rPr>
          <w:spacing w:val="-3"/>
        </w:rPr>
        <w:t xml:space="preserve"> </w:t>
      </w:r>
      <w:r w:rsidRPr="00F66436">
        <w:t>things</w:t>
      </w:r>
      <w:r w:rsidRPr="00F66436">
        <w:rPr>
          <w:spacing w:val="-5"/>
        </w:rPr>
        <w:t xml:space="preserve"> </w:t>
      </w:r>
      <w:r w:rsidRPr="00F66436">
        <w:t>that</w:t>
      </w:r>
      <w:r w:rsidRPr="00F66436">
        <w:rPr>
          <w:spacing w:val="-5"/>
        </w:rPr>
        <w:t xml:space="preserve"> </w:t>
      </w:r>
      <w:r w:rsidRPr="00F66436">
        <w:t>this</w:t>
      </w:r>
      <w:r w:rsidRPr="00F66436">
        <w:rPr>
          <w:spacing w:val="-9"/>
        </w:rPr>
        <w:t xml:space="preserve"> </w:t>
      </w:r>
      <w:r>
        <w:t>poor bishop</w:t>
      </w:r>
      <w:r>
        <w:rPr>
          <w:rStyle w:val="FootnoteReference"/>
        </w:rPr>
        <w:footnoteReference w:id="73"/>
      </w:r>
      <w:r w:rsidRPr="00F66436">
        <w:rPr>
          <w:position w:val="6"/>
          <w:szCs w:val="11"/>
        </w:rPr>
        <w:t xml:space="preserve"> </w:t>
      </w:r>
      <w:r w:rsidRPr="00F66436">
        <w:t>has said about me whose only fault has been to have reminded him</w:t>
      </w:r>
      <w:r w:rsidRPr="00F66436">
        <w:rPr>
          <w:spacing w:val="-1"/>
        </w:rPr>
        <w:t xml:space="preserve"> </w:t>
      </w:r>
      <w:r w:rsidRPr="00F66436">
        <w:t>of</w:t>
      </w:r>
      <w:r w:rsidRPr="00F66436">
        <w:rPr>
          <w:spacing w:val="-3"/>
        </w:rPr>
        <w:t xml:space="preserve"> </w:t>
      </w:r>
      <w:r w:rsidRPr="00F66436">
        <w:t>his</w:t>
      </w:r>
      <w:r w:rsidRPr="00F66436">
        <w:rPr>
          <w:spacing w:val="-7"/>
        </w:rPr>
        <w:t xml:space="preserve"> </w:t>
      </w:r>
      <w:r w:rsidRPr="00F66436">
        <w:t>commitments</w:t>
      </w:r>
      <w:r w:rsidRPr="00F66436">
        <w:rPr>
          <w:spacing w:val="10"/>
        </w:rPr>
        <w:t xml:space="preserve"> </w:t>
      </w:r>
      <w:r w:rsidRPr="00F66436">
        <w:t>and</w:t>
      </w:r>
      <w:r w:rsidRPr="00F66436">
        <w:rPr>
          <w:spacing w:val="-10"/>
        </w:rPr>
        <w:t xml:space="preserve"> </w:t>
      </w:r>
      <w:r w:rsidRPr="00F66436">
        <w:t>to</w:t>
      </w:r>
      <w:r w:rsidRPr="00F66436">
        <w:rPr>
          <w:spacing w:val="-12"/>
        </w:rPr>
        <w:t xml:space="preserve"> </w:t>
      </w:r>
      <w:r w:rsidRPr="00F66436">
        <w:t>have</w:t>
      </w:r>
      <w:r w:rsidRPr="00F66436">
        <w:rPr>
          <w:spacing w:val="-5"/>
        </w:rPr>
        <w:t xml:space="preserve"> </w:t>
      </w:r>
      <w:r w:rsidRPr="00F66436">
        <w:t>been</w:t>
      </w:r>
      <w:r w:rsidRPr="00F66436">
        <w:rPr>
          <w:spacing w:val="1"/>
        </w:rPr>
        <w:t xml:space="preserve"> </w:t>
      </w:r>
      <w:r w:rsidRPr="00F66436">
        <w:t>much</w:t>
      </w:r>
      <w:r w:rsidRPr="00F66436">
        <w:rPr>
          <w:spacing w:val="3"/>
        </w:rPr>
        <w:t xml:space="preserve"> </w:t>
      </w:r>
      <w:r w:rsidRPr="00F66436">
        <w:t>too</w:t>
      </w:r>
      <w:r w:rsidRPr="00F66436">
        <w:rPr>
          <w:spacing w:val="-7"/>
        </w:rPr>
        <w:t xml:space="preserve"> </w:t>
      </w:r>
      <w:r w:rsidRPr="00F66436">
        <w:t>polite</w:t>
      </w:r>
      <w:r w:rsidRPr="00F66436">
        <w:rPr>
          <w:spacing w:val="2"/>
        </w:rPr>
        <w:t xml:space="preserve"> </w:t>
      </w:r>
      <w:r w:rsidRPr="00F66436">
        <w:t>in</w:t>
      </w:r>
      <w:r w:rsidRPr="00F66436">
        <w:rPr>
          <w:spacing w:val="-11"/>
        </w:rPr>
        <w:t xml:space="preserve"> </w:t>
      </w:r>
      <w:r w:rsidRPr="00F66436">
        <w:t>the</w:t>
      </w:r>
      <w:r w:rsidRPr="00F66436">
        <w:rPr>
          <w:spacing w:val="-11"/>
        </w:rPr>
        <w:t xml:space="preserve"> </w:t>
      </w:r>
      <w:r w:rsidRPr="00F66436">
        <w:t>few</w:t>
      </w:r>
      <w:r w:rsidRPr="00F66436">
        <w:rPr>
          <w:spacing w:val="-7"/>
        </w:rPr>
        <w:t xml:space="preserve"> </w:t>
      </w:r>
      <w:r w:rsidRPr="00F66436">
        <w:t>letters I have written to him. But it is good to be humiliated, even though</w:t>
      </w:r>
      <w:r w:rsidRPr="00F66436">
        <w:rPr>
          <w:spacing w:val="-26"/>
        </w:rPr>
        <w:t xml:space="preserve"> </w:t>
      </w:r>
      <w:r w:rsidRPr="00F66436">
        <w:t xml:space="preserve">it happens as a result of such outrages. Besides, I console myself with the thought that I have </w:t>
      </w:r>
      <w:r w:rsidRPr="00F66436">
        <w:lastRenderedPageBreak/>
        <w:t>incurred these insults by having wished to spread</w:t>
      </w:r>
      <w:r w:rsidRPr="00F66436">
        <w:rPr>
          <w:spacing w:val="-21"/>
        </w:rPr>
        <w:t xml:space="preserve"> </w:t>
      </w:r>
      <w:r w:rsidRPr="00F66436">
        <w:t>the knowledge of Jesus Christ in a country to which many priests go only</w:t>
      </w:r>
      <w:r w:rsidRPr="00F66436">
        <w:rPr>
          <w:spacing w:val="-15"/>
        </w:rPr>
        <w:t xml:space="preserve"> </w:t>
      </w:r>
      <w:r w:rsidRPr="00F66436">
        <w:t>to acquire more</w:t>
      </w:r>
      <w:r w:rsidRPr="00F66436">
        <w:rPr>
          <w:spacing w:val="-30"/>
        </w:rPr>
        <w:t xml:space="preserve"> </w:t>
      </w:r>
      <w:r w:rsidRPr="00F66436">
        <w:t>money.</w:t>
      </w:r>
    </w:p>
    <w:p w14:paraId="3BD656FC" w14:textId="661C2E11" w:rsidR="00F66436" w:rsidRPr="00C400D1" w:rsidRDefault="00F66436" w:rsidP="00C400D1">
      <w:pPr>
        <w:pStyle w:val="BodyText"/>
        <w:kinsoku w:val="0"/>
        <w:overflowPunct w:val="0"/>
        <w:jc w:val="both"/>
      </w:pPr>
      <w:r w:rsidRPr="00C400D1">
        <w:t>Fr. Belanger, who also wrote to me, had already begun to do some good among the colonials; he had regularized some marriage unions,</w:t>
      </w:r>
      <w:r w:rsidRPr="00C400D1">
        <w:rPr>
          <w:spacing w:val="-15"/>
        </w:rPr>
        <w:t xml:space="preserve"> </w:t>
      </w:r>
      <w:r w:rsidRPr="00C400D1">
        <w:t>instructed,</w:t>
      </w:r>
      <w:r w:rsidRPr="00C400D1">
        <w:rPr>
          <w:spacing w:val="-19"/>
        </w:rPr>
        <w:t xml:space="preserve"> </w:t>
      </w:r>
      <w:r w:rsidRPr="00C400D1">
        <w:t>catechized.</w:t>
      </w:r>
    </w:p>
    <w:p w14:paraId="0382CA43" w14:textId="2556BF95" w:rsidR="00B526F2" w:rsidRDefault="00B526F2" w:rsidP="005B17FA">
      <w:pPr>
        <w:pStyle w:val="4Textofwritings"/>
        <w:ind w:firstLine="0"/>
        <w:rPr>
          <w:szCs w:val="20"/>
        </w:rPr>
      </w:pPr>
    </w:p>
    <w:p w14:paraId="0C00892E" w14:textId="77777777" w:rsidR="005B17FA" w:rsidRDefault="005B17FA" w:rsidP="005B17FA">
      <w:pPr>
        <w:pStyle w:val="4Textofwritings"/>
        <w:ind w:firstLine="0"/>
        <w:rPr>
          <w:szCs w:val="20"/>
        </w:rPr>
      </w:pPr>
    </w:p>
    <w:p w14:paraId="4B961746" w14:textId="77777777" w:rsidR="00B526F2" w:rsidRDefault="00B526F2" w:rsidP="00B526F2">
      <w:pPr>
        <w:pStyle w:val="1aTitleofwriting"/>
      </w:pPr>
      <w:proofErr w:type="gramStart"/>
      <w:r>
        <w:t xml:space="preserve">To Fr. </w:t>
      </w:r>
      <w:proofErr w:type="spellStart"/>
      <w:r>
        <w:t>Viala</w:t>
      </w:r>
      <w:proofErr w:type="spellEnd"/>
      <w:r>
        <w:t>, at</w:t>
      </w:r>
      <w:r w:rsidR="00C074B2">
        <w:t xml:space="preserve"> Blida</w:t>
      </w:r>
      <w:r>
        <w:t>.</w:t>
      </w:r>
      <w:proofErr w:type="gramEnd"/>
      <w:r w:rsidR="00211687">
        <w:rPr>
          <w:rStyle w:val="FootnoteReference"/>
        </w:rPr>
        <w:footnoteReference w:id="74"/>
      </w:r>
    </w:p>
    <w:p w14:paraId="5807B557" w14:textId="77777777" w:rsidR="00B526F2" w:rsidRDefault="00B526F2" w:rsidP="00B526F2">
      <w:pPr>
        <w:pStyle w:val="1bOblateWritingsno"/>
      </w:pPr>
      <w:r>
        <w:t>8</w:t>
      </w:r>
      <w:proofErr w:type="gramStart"/>
      <w:r>
        <w:t>:IV</w:t>
      </w:r>
      <w:proofErr w:type="gramEnd"/>
      <w:r>
        <w:t xml:space="preserve"> (Africa) in Oblate Writings</w:t>
      </w:r>
    </w:p>
    <w:p w14:paraId="3AC4AD70" w14:textId="77777777" w:rsidR="00B526F2" w:rsidRDefault="00B526F2" w:rsidP="00B526F2">
      <w:pPr>
        <w:pStyle w:val="4Textofwritings"/>
      </w:pPr>
    </w:p>
    <w:p w14:paraId="263E6B92" w14:textId="77777777" w:rsidR="00B526F2" w:rsidRDefault="00B526F2" w:rsidP="00B526F2">
      <w:pPr>
        <w:pStyle w:val="2Summaryofcontents"/>
      </w:pPr>
      <w:r>
        <w:t xml:space="preserve">Bishop </w:t>
      </w:r>
      <w:proofErr w:type="spellStart"/>
      <w:r>
        <w:t>Pavy</w:t>
      </w:r>
      <w:proofErr w:type="spellEnd"/>
      <w:r>
        <w:t xml:space="preserve"> has replied with insults to Bishop de </w:t>
      </w:r>
      <w:proofErr w:type="spellStart"/>
      <w:r>
        <w:t>Mazenod’s</w:t>
      </w:r>
      <w:proofErr w:type="spellEnd"/>
      <w:r>
        <w:t xml:space="preserve"> polite letter. </w:t>
      </w:r>
      <w:proofErr w:type="gramStart"/>
      <w:r>
        <w:t>The need to bear with patience the difficulties which the Lord foretold for those whom he sent out for the conversion of the world.</w:t>
      </w:r>
      <w:proofErr w:type="gramEnd"/>
    </w:p>
    <w:p w14:paraId="43B17743" w14:textId="77777777" w:rsidR="00B526F2" w:rsidRDefault="00B526F2" w:rsidP="00B526F2">
      <w:pPr>
        <w:pStyle w:val="4Textofwritings"/>
        <w:rPr>
          <w:iCs/>
        </w:rPr>
      </w:pPr>
    </w:p>
    <w:p w14:paraId="0A391A2A" w14:textId="77777777" w:rsidR="00B526F2" w:rsidRDefault="00B526F2" w:rsidP="00B526F2">
      <w:pPr>
        <w:pStyle w:val="3aRecipient"/>
      </w:pPr>
      <w:proofErr w:type="spellStart"/>
      <w:r>
        <w:t>Viala</w:t>
      </w:r>
      <w:proofErr w:type="spellEnd"/>
    </w:p>
    <w:p w14:paraId="4BAD620C" w14:textId="77777777" w:rsidR="00B526F2" w:rsidRDefault="00211687" w:rsidP="00B526F2">
      <w:pPr>
        <w:pStyle w:val="3bPlaceofwriting"/>
      </w:pPr>
      <w:r>
        <w:t>Marseilles,</w:t>
      </w:r>
    </w:p>
    <w:p w14:paraId="55974751" w14:textId="77777777" w:rsidR="00B526F2" w:rsidRDefault="00B526F2" w:rsidP="00B526F2">
      <w:pPr>
        <w:pStyle w:val="3cDate"/>
      </w:pPr>
      <w:r>
        <w:t xml:space="preserve">April </w:t>
      </w:r>
      <w:r>
        <w:rPr>
          <w:iCs/>
        </w:rPr>
        <w:t xml:space="preserve">5, </w:t>
      </w:r>
      <w:r>
        <w:t>1849.</w:t>
      </w:r>
    </w:p>
    <w:p w14:paraId="2797C9EA" w14:textId="77777777" w:rsidR="00B526F2" w:rsidRDefault="00B526F2" w:rsidP="00B526F2">
      <w:pPr>
        <w:pStyle w:val="4Textofwritings"/>
      </w:pPr>
    </w:p>
    <w:p w14:paraId="0529E789" w14:textId="77777777" w:rsidR="00B526F2" w:rsidRDefault="00B526F2" w:rsidP="00B526F2">
      <w:pPr>
        <w:pStyle w:val="4Textofwritings"/>
      </w:pPr>
      <w:r>
        <w:t xml:space="preserve">There is good reason to feel grieved when one sees a Bishop forget himself to that extent. I assure you that I am less hurt by the outrageous remarks he allowed himself to make against me than I am to see a man invested with this sacred ministry degrade himself to this degree. In the letter which angered him so much, I reminded him </w:t>
      </w:r>
      <w:r>
        <w:rPr>
          <w:szCs w:val="8"/>
        </w:rPr>
        <w:t xml:space="preserve">- </w:t>
      </w:r>
      <w:r>
        <w:t xml:space="preserve">it is true </w:t>
      </w:r>
      <w:r>
        <w:rPr>
          <w:szCs w:val="8"/>
        </w:rPr>
        <w:t xml:space="preserve">- </w:t>
      </w:r>
      <w:r>
        <w:t>of his own writings which constitute a veritable treatise, but I did it with the utmost politeness.</w:t>
      </w:r>
    </w:p>
    <w:p w14:paraId="33A417DC" w14:textId="77777777" w:rsidR="00B526F2" w:rsidRDefault="00B526F2" w:rsidP="00B526F2">
      <w:pPr>
        <w:pStyle w:val="4Textofwritings"/>
      </w:pPr>
    </w:p>
    <w:p w14:paraId="39342964" w14:textId="77777777" w:rsidR="00B526F2" w:rsidRDefault="00B526F2" w:rsidP="00211687">
      <w:pPr>
        <w:pStyle w:val="4Textofwritings"/>
      </w:pPr>
      <w:r>
        <w:t xml:space="preserve">Now what must we do? If such important interests were not at stake, so that the salvation of souls was put at risk, my mind would be soon made up. But the consequences of a decision which would involve the abandonment of all the hopes we have entertained for the conversion of the pagans and the good direction of a group of Christians who have been much neglected, do deserve reflection. Therefore I shall make no decision while I am still influenced by the injustices and outrages which you have to suffer. So much the worse for those who abuse their power; they will answer to God for it; it is right for us to suffer in the cause of justice. Let us remember what the Saviour foretold for those like yourself who have been sent out for the conversion of the world; out of respect for those who are persecuting you I will not even quote the words of the Master. Be patient still and keep your thoughts on things of heaven; for the moment, accept what you are being offered since it is being made the condition for your continued presence in a mission which holds out such a fine future. Do not let us cause division through a susceptibility which would certainly be very reasonable but would not be worthy of apostolic men who expect no gratitude from other creatures, since they look only to God. Do not allow yourself to be cast down, my dear Fr. </w:t>
      </w:r>
      <w:proofErr w:type="spellStart"/>
      <w:r>
        <w:t>Viala</w:t>
      </w:r>
      <w:proofErr w:type="spellEnd"/>
      <w:r>
        <w:t xml:space="preserve">, by such strange and unexpected action. The God whom you serve will </w:t>
      </w:r>
      <w:r w:rsidR="00211687">
        <w:t>be your consolation and reward.</w:t>
      </w:r>
    </w:p>
    <w:p w14:paraId="2124AC55" w14:textId="77777777" w:rsidR="00B526F2" w:rsidRDefault="00B526F2" w:rsidP="00B526F2">
      <w:pPr>
        <w:pStyle w:val="4Textofwritings"/>
      </w:pPr>
    </w:p>
    <w:p w14:paraId="16F40BE7" w14:textId="6A0EE844" w:rsidR="00B526F2" w:rsidRDefault="00B526F2" w:rsidP="00C400D1">
      <w:pPr>
        <w:pStyle w:val="4Textofwritings"/>
        <w:tabs>
          <w:tab w:val="clear" w:pos="288"/>
        </w:tabs>
        <w:ind w:firstLine="0"/>
      </w:pPr>
    </w:p>
    <w:p w14:paraId="2CF32F94" w14:textId="77777777" w:rsidR="00C400D1" w:rsidRDefault="00C400D1" w:rsidP="00C400D1">
      <w:pPr>
        <w:pStyle w:val="1aTitleofwriting"/>
      </w:pPr>
      <w:r>
        <w:t>Diary 1849-1860</w:t>
      </w:r>
    </w:p>
    <w:p w14:paraId="08751A4F" w14:textId="77777777" w:rsidR="00C400D1" w:rsidRDefault="00C400D1" w:rsidP="00C400D1">
      <w:pPr>
        <w:pStyle w:val="1aTitleofwriting"/>
        <w:rPr>
          <w:b w:val="0"/>
          <w:color w:val="800080"/>
        </w:rPr>
      </w:pPr>
      <w:r w:rsidRPr="00E36006">
        <w:rPr>
          <w:b w:val="0"/>
          <w:color w:val="5F497A" w:themeColor="accent4" w:themeShade="BF"/>
        </w:rPr>
        <w:tab/>
      </w:r>
      <w:r w:rsidRPr="00E36006">
        <w:rPr>
          <w:b w:val="0"/>
          <w:color w:val="800080"/>
        </w:rPr>
        <w:t>Oblate Writings XXII</w:t>
      </w:r>
    </w:p>
    <w:p w14:paraId="0F7EFE80" w14:textId="77777777" w:rsidR="00C400D1" w:rsidRDefault="00C400D1" w:rsidP="00C400D1">
      <w:pPr>
        <w:pStyle w:val="3aRecipient"/>
      </w:pPr>
      <w:r>
        <w:t>Diary 1849-1860</w:t>
      </w:r>
    </w:p>
    <w:p w14:paraId="659E08DE" w14:textId="62E92707" w:rsidR="00FF0010" w:rsidRPr="00EE576B" w:rsidRDefault="00EE576B" w:rsidP="00EE576B">
      <w:pPr>
        <w:pStyle w:val="BodyText"/>
        <w:kinsoku w:val="0"/>
        <w:overflowPunct w:val="0"/>
        <w:spacing w:before="5" w:line="261" w:lineRule="auto"/>
        <w:ind w:firstLine="10"/>
        <w:jc w:val="right"/>
        <w:rPr>
          <w:bCs/>
          <w:color w:val="9BBB59" w:themeColor="accent3"/>
          <w:w w:val="105"/>
        </w:rPr>
      </w:pPr>
      <w:r w:rsidRPr="00EE576B">
        <w:rPr>
          <w:bCs/>
          <w:color w:val="9BBB59" w:themeColor="accent3"/>
          <w:w w:val="105"/>
        </w:rPr>
        <w:lastRenderedPageBreak/>
        <w:t>April 9, 1849</w:t>
      </w:r>
    </w:p>
    <w:p w14:paraId="23027D6F" w14:textId="5AFF4D13" w:rsidR="00FF0010" w:rsidRPr="00FF0010" w:rsidRDefault="00FF0010" w:rsidP="00FF0010">
      <w:pPr>
        <w:pStyle w:val="BodyText"/>
        <w:kinsoku w:val="0"/>
        <w:overflowPunct w:val="0"/>
        <w:spacing w:before="5"/>
        <w:ind w:firstLine="14"/>
        <w:jc w:val="both"/>
      </w:pPr>
      <w:r w:rsidRPr="00FF0010">
        <w:rPr>
          <w:b/>
          <w:bCs/>
        </w:rPr>
        <w:t>April 9</w:t>
      </w:r>
      <w:r w:rsidRPr="00FF0010">
        <w:rPr>
          <w:rStyle w:val="FootnoteReference"/>
          <w:bCs/>
        </w:rPr>
        <w:footnoteReference w:id="75"/>
      </w:r>
      <w:r w:rsidRPr="00FF0010">
        <w:rPr>
          <w:bCs/>
          <w:sz w:val="11"/>
          <w:szCs w:val="11"/>
        </w:rPr>
        <w:t xml:space="preserve"> </w:t>
      </w:r>
      <w:proofErr w:type="gramStart"/>
      <w:r w:rsidRPr="00FF0010">
        <w:t>And</w:t>
      </w:r>
      <w:proofErr w:type="gramEnd"/>
      <w:r w:rsidRPr="00FF0010">
        <w:t xml:space="preserve"> there goes another Lent which has passed quite quickly.</w:t>
      </w:r>
      <w:r w:rsidRPr="00FF0010">
        <w:rPr>
          <w:spacing w:val="-19"/>
        </w:rPr>
        <w:t xml:space="preserve"> </w:t>
      </w:r>
      <w:r w:rsidRPr="00FF0010">
        <w:t>Thanks</w:t>
      </w:r>
      <w:r w:rsidRPr="00FF0010">
        <w:rPr>
          <w:spacing w:val="-11"/>
        </w:rPr>
        <w:t xml:space="preserve"> </w:t>
      </w:r>
      <w:proofErr w:type="gramStart"/>
      <w:r w:rsidRPr="00FF0010">
        <w:t>be</w:t>
      </w:r>
      <w:proofErr w:type="gramEnd"/>
      <w:r w:rsidRPr="00FF0010">
        <w:rPr>
          <w:spacing w:val="-10"/>
        </w:rPr>
        <w:t xml:space="preserve"> </w:t>
      </w:r>
      <w:r w:rsidRPr="00FF0010">
        <w:t>to</w:t>
      </w:r>
      <w:r w:rsidRPr="00FF0010">
        <w:rPr>
          <w:spacing w:val="-10"/>
        </w:rPr>
        <w:t xml:space="preserve"> </w:t>
      </w:r>
      <w:r w:rsidRPr="00FF0010">
        <w:t>God</w:t>
      </w:r>
      <w:r w:rsidRPr="00FF0010">
        <w:rPr>
          <w:spacing w:val="-5"/>
        </w:rPr>
        <w:t xml:space="preserve"> </w:t>
      </w:r>
      <w:r w:rsidRPr="00FF0010">
        <w:t>there</w:t>
      </w:r>
      <w:r w:rsidRPr="00FF0010">
        <w:rPr>
          <w:spacing w:val="-9"/>
        </w:rPr>
        <w:t xml:space="preserve"> </w:t>
      </w:r>
      <w:r w:rsidRPr="00FF0010">
        <w:t>has</w:t>
      </w:r>
      <w:r w:rsidRPr="00FF0010">
        <w:rPr>
          <w:spacing w:val="-13"/>
        </w:rPr>
        <w:t xml:space="preserve"> </w:t>
      </w:r>
      <w:r w:rsidRPr="00FF0010">
        <w:t>not</w:t>
      </w:r>
      <w:r w:rsidRPr="00FF0010">
        <w:rPr>
          <w:spacing w:val="-6"/>
        </w:rPr>
        <w:t xml:space="preserve"> </w:t>
      </w:r>
      <w:r w:rsidRPr="00FF0010">
        <w:t>been</w:t>
      </w:r>
      <w:r w:rsidRPr="00FF0010">
        <w:rPr>
          <w:spacing w:val="-3"/>
        </w:rPr>
        <w:t xml:space="preserve"> </w:t>
      </w:r>
      <w:r w:rsidRPr="00FF0010">
        <w:t>the slightest</w:t>
      </w:r>
      <w:r w:rsidRPr="00FF0010">
        <w:rPr>
          <w:spacing w:val="-5"/>
        </w:rPr>
        <w:t xml:space="preserve"> </w:t>
      </w:r>
      <w:r w:rsidRPr="00FF0010">
        <w:t>inconvenience to prevent me from adhering faithfully to the abstinence and fast; my whole household has also been faithful to the observance of these laws of the Church. How can one be persuaded that it is not the same in other Christian</w:t>
      </w:r>
      <w:r w:rsidRPr="00FF0010">
        <w:rPr>
          <w:spacing w:val="-15"/>
        </w:rPr>
        <w:t xml:space="preserve"> </w:t>
      </w:r>
      <w:r w:rsidRPr="00FF0010">
        <w:t>families?</w:t>
      </w:r>
    </w:p>
    <w:p w14:paraId="58F169EB" w14:textId="407947D2" w:rsidR="00C400D1" w:rsidRDefault="00C400D1" w:rsidP="00C400D1">
      <w:pPr>
        <w:pStyle w:val="4Textofwritings"/>
        <w:tabs>
          <w:tab w:val="clear" w:pos="288"/>
        </w:tabs>
        <w:ind w:firstLine="0"/>
      </w:pPr>
    </w:p>
    <w:p w14:paraId="07C508E7" w14:textId="77777777" w:rsidR="00C400D1" w:rsidRDefault="00C400D1" w:rsidP="00C400D1">
      <w:pPr>
        <w:pStyle w:val="4Textofwritings"/>
        <w:tabs>
          <w:tab w:val="clear" w:pos="288"/>
        </w:tabs>
        <w:ind w:firstLine="0"/>
      </w:pPr>
    </w:p>
    <w:p w14:paraId="2B795A49" w14:textId="77777777" w:rsidR="00B526F2" w:rsidRDefault="00211687" w:rsidP="00B526F2">
      <w:pPr>
        <w:pStyle w:val="1aTitleofwriting"/>
      </w:pPr>
      <w:proofErr w:type="gramStart"/>
      <w:r>
        <w:t>To Father Léonard</w:t>
      </w:r>
      <w:r w:rsidR="00B526F2">
        <w:t>.</w:t>
      </w:r>
      <w:proofErr w:type="gramEnd"/>
      <w:r w:rsidR="00074582">
        <w:rPr>
          <w:rStyle w:val="FootnoteReference"/>
        </w:rPr>
        <w:footnoteReference w:id="76"/>
      </w:r>
    </w:p>
    <w:p w14:paraId="6989734A" w14:textId="77777777" w:rsidR="00B526F2" w:rsidRDefault="00B526F2" w:rsidP="00B526F2">
      <w:pPr>
        <w:pStyle w:val="1bOblateWritingsno"/>
      </w:pPr>
      <w:r>
        <w:t>116</w:t>
      </w:r>
      <w:proofErr w:type="gramStart"/>
      <w:r>
        <w:t>:I</w:t>
      </w:r>
      <w:proofErr w:type="gramEnd"/>
      <w:r>
        <w:t xml:space="preserve"> in Oblate Writings</w:t>
      </w:r>
    </w:p>
    <w:p w14:paraId="5918D6BE" w14:textId="77777777" w:rsidR="00B526F2" w:rsidRDefault="00B526F2" w:rsidP="00B526F2">
      <w:pPr>
        <w:pStyle w:val="4Textofwritings"/>
        <w:tabs>
          <w:tab w:val="clear" w:pos="288"/>
        </w:tabs>
      </w:pPr>
    </w:p>
    <w:p w14:paraId="28F31057" w14:textId="77777777" w:rsidR="00B526F2" w:rsidRDefault="00B526F2" w:rsidP="00B526F2">
      <w:pPr>
        <w:pStyle w:val="2Summaryofcontents"/>
      </w:pPr>
      <w:proofErr w:type="gramStart"/>
      <w:r>
        <w:t>Begs for more details about the apostolic work of the Oblates in the district of St. Pierre at Montreal.</w:t>
      </w:r>
      <w:proofErr w:type="gramEnd"/>
      <w:r>
        <w:t xml:space="preserve"> World-wide dimensions of the correspondence of the Founder. </w:t>
      </w:r>
      <w:proofErr w:type="gramStart"/>
      <w:r>
        <w:t>Construction of the church of St. Pierre.</w:t>
      </w:r>
      <w:proofErr w:type="gramEnd"/>
    </w:p>
    <w:p w14:paraId="0FC6A0DE" w14:textId="77777777" w:rsidR="00B526F2" w:rsidRDefault="00B526F2" w:rsidP="00B526F2">
      <w:pPr>
        <w:pStyle w:val="4Textofwritings"/>
        <w:tabs>
          <w:tab w:val="clear" w:pos="288"/>
        </w:tabs>
        <w:rPr>
          <w:i/>
          <w:iCs/>
        </w:rPr>
      </w:pPr>
    </w:p>
    <w:p w14:paraId="52160E28" w14:textId="77777777" w:rsidR="00B526F2" w:rsidRPr="00AB2480" w:rsidRDefault="00B526F2" w:rsidP="00B526F2">
      <w:pPr>
        <w:pStyle w:val="0ljc"/>
        <w:rPr>
          <w:lang w:val="fr-FR"/>
        </w:rPr>
      </w:pPr>
      <w:r w:rsidRPr="00AB2480">
        <w:rPr>
          <w:lang w:val="fr-FR"/>
        </w:rPr>
        <w:t>L.J.C. et MI.</w:t>
      </w:r>
    </w:p>
    <w:p w14:paraId="332A0680" w14:textId="77777777" w:rsidR="00B526F2" w:rsidRPr="00AB2480" w:rsidRDefault="00B526F2" w:rsidP="00B526F2">
      <w:pPr>
        <w:pStyle w:val="3aRecipient"/>
        <w:rPr>
          <w:lang w:val="fr-FR"/>
        </w:rPr>
      </w:pPr>
      <w:r w:rsidRPr="00AB2480">
        <w:rPr>
          <w:lang w:val="fr-FR"/>
        </w:rPr>
        <w:t xml:space="preserve">Léonard </w:t>
      </w:r>
    </w:p>
    <w:p w14:paraId="6E481A8A" w14:textId="77777777" w:rsidR="00B526F2" w:rsidRDefault="00B526F2" w:rsidP="00B526F2">
      <w:pPr>
        <w:pStyle w:val="3bPlaceofwriting"/>
      </w:pPr>
      <w:r>
        <w:t xml:space="preserve">Marseilles, </w:t>
      </w:r>
    </w:p>
    <w:p w14:paraId="5F2F0941" w14:textId="77777777" w:rsidR="00B526F2" w:rsidRDefault="00B526F2" w:rsidP="00B526F2">
      <w:pPr>
        <w:pStyle w:val="3cDate"/>
      </w:pPr>
      <w:r>
        <w:t>April 16, 1849.</w:t>
      </w:r>
    </w:p>
    <w:p w14:paraId="2A82FCD3" w14:textId="77777777" w:rsidR="00B526F2" w:rsidRDefault="00B526F2" w:rsidP="00B526F2">
      <w:pPr>
        <w:pStyle w:val="4Textofwritings"/>
        <w:tabs>
          <w:tab w:val="clear" w:pos="288"/>
        </w:tabs>
      </w:pPr>
    </w:p>
    <w:p w14:paraId="7E29E7F1" w14:textId="77777777" w:rsidR="00B526F2" w:rsidRDefault="00211687" w:rsidP="00B526F2">
      <w:pPr>
        <w:pStyle w:val="4Textofwritings"/>
        <w:tabs>
          <w:tab w:val="clear" w:pos="288"/>
        </w:tabs>
      </w:pPr>
      <w:r>
        <w:t>Dear Father Lé</w:t>
      </w:r>
      <w:r w:rsidR="00B526F2">
        <w:t>onard, were I to treat you as rigorously as you treat me, I would not profit from the opportunity which the Bishop of Montreal has kindly afforded me to give you this proof of my remembrance and affection. Yet what a lot of things you could tell me about the neighbourhood of St. Pierre and the ministry which you exercise amongst these people who need you so much! But you persist in writing me very infrequently and even then you take the precaution of choosing a small format which contains very few lines and so you always leave me hungering for more. This is</w:t>
      </w:r>
      <w:r w:rsidR="00074582">
        <w:t xml:space="preserve"> very bad of you, dear Father Lé</w:t>
      </w:r>
      <w:r w:rsidR="00B526F2">
        <w:t xml:space="preserve">onard, who are nevertheless very amiable towards all and sundry. Do not follow my example. I am the man who acts least of all according to his own will. I am everybody’s servant and my masters abuse their position to the extent of leaving me no time to do anything. So when I would want to write you at length, I am prevented from doing so by </w:t>
      </w:r>
      <w:r w:rsidR="00B526F2">
        <w:rPr>
          <w:i/>
          <w:iCs/>
        </w:rPr>
        <w:t xml:space="preserve">force majeure. </w:t>
      </w:r>
      <w:r w:rsidR="00B526F2">
        <w:t>Besides, I have to write to so many people! My duty-bound correspondence extends as you know to the four quarters of the world. Be a little more generous then to your old father;</w:t>
      </w:r>
      <w:r w:rsidR="00074582">
        <w:rPr>
          <w:rStyle w:val="FootnoteReference"/>
        </w:rPr>
        <w:footnoteReference w:id="77"/>
      </w:r>
      <w:r w:rsidR="00B526F2">
        <w:rPr>
          <w:szCs w:val="12"/>
        </w:rPr>
        <w:t xml:space="preserve"> </w:t>
      </w:r>
      <w:r w:rsidR="00B526F2">
        <w:t xml:space="preserve">be mindful of his goodwill and do not expect him to match line for line whatever you write to him. If you but knew the pleasure which I derived from the details of your religious services in the hall of St. Pierre and the beautiful procession which prompted others to do likewise to the great profit of souls! But there I was left without further ado. I learnt nothing more, not even what you did to arouse the zeal and goodwill of the faithful whose collaboration is needed for the construction of the church. For my part, without knowing much about what you are doing, I have availed you of all the possibilities within my scope, </w:t>
      </w:r>
      <w:r w:rsidR="00B526F2">
        <w:lastRenderedPageBreak/>
        <w:t xml:space="preserve">giving my consent that people come to your aid in all our communities. It is only on the question of </w:t>
      </w:r>
      <w:proofErr w:type="spellStart"/>
      <w:r w:rsidR="00B526F2">
        <w:t>Longueuil</w:t>
      </w:r>
      <w:proofErr w:type="spellEnd"/>
      <w:r w:rsidR="00B526F2">
        <w:t xml:space="preserve"> that I am adamant. Never will my conscience permit me to authorize the sale of so valuable a property to which you ought to cling all the more since it is a fruit of your own wise intervention. Do not lose courage. Providence will come to your aid. Your progress will not be so rapid perhaps but the benefit from establishing yourselves in this district will be so great that anyone with an ounce of faith will want to contribute. You did not wish me to be a subscriber. Perhaps I would have brought you blessings with my mite.</w:t>
      </w:r>
    </w:p>
    <w:p w14:paraId="28B3F8B8" w14:textId="77777777" w:rsidR="00B526F2" w:rsidRDefault="00B526F2" w:rsidP="00B526F2">
      <w:pPr>
        <w:pStyle w:val="4Textofwritings"/>
        <w:tabs>
          <w:tab w:val="clear" w:pos="288"/>
        </w:tabs>
      </w:pPr>
    </w:p>
    <w:p w14:paraId="1B59818A" w14:textId="77777777" w:rsidR="00B526F2" w:rsidRDefault="00074582" w:rsidP="00B526F2">
      <w:pPr>
        <w:pStyle w:val="4Textofwritings"/>
        <w:tabs>
          <w:tab w:val="clear" w:pos="288"/>
        </w:tabs>
      </w:pPr>
      <w:r>
        <w:t>Adieu, dear Father Lé</w:t>
      </w:r>
      <w:r w:rsidR="00B526F2">
        <w:t>onard, I embrace and bless you.</w:t>
      </w:r>
    </w:p>
    <w:p w14:paraId="53CB44AD" w14:textId="77777777" w:rsidR="00B526F2" w:rsidRDefault="00B526F2" w:rsidP="00B526F2">
      <w:pPr>
        <w:pStyle w:val="4Textofwritings"/>
        <w:tabs>
          <w:tab w:val="clear" w:pos="288"/>
        </w:tabs>
      </w:pPr>
    </w:p>
    <w:p w14:paraId="38168DDE" w14:textId="77777777" w:rsidR="00B526F2" w:rsidRDefault="00B526F2" w:rsidP="00074582">
      <w:pPr>
        <w:pStyle w:val="0Signature"/>
      </w:pPr>
      <w:r>
        <w:rPr>
          <w:szCs w:val="28"/>
        </w:rPr>
        <w:t>+ C. J. Eugene, Bishop of Marseilles.</w:t>
      </w:r>
    </w:p>
    <w:p w14:paraId="544D6280" w14:textId="77777777" w:rsidR="00B526F2" w:rsidRDefault="00B526F2" w:rsidP="00B526F2">
      <w:pPr>
        <w:pStyle w:val="4Textofwritings"/>
        <w:tabs>
          <w:tab w:val="clear" w:pos="288"/>
        </w:tabs>
        <w:rPr>
          <w:szCs w:val="16"/>
        </w:rPr>
      </w:pPr>
    </w:p>
    <w:p w14:paraId="37C8B512" w14:textId="77777777" w:rsidR="00B526F2" w:rsidRDefault="00B526F2" w:rsidP="00B526F2">
      <w:pPr>
        <w:pStyle w:val="4Textofwritings"/>
      </w:pPr>
    </w:p>
    <w:p w14:paraId="29D754F3" w14:textId="77777777" w:rsidR="00074582" w:rsidRDefault="00074582" w:rsidP="00B526F2">
      <w:pPr>
        <w:pStyle w:val="1aTitleofwriting"/>
      </w:pPr>
    </w:p>
    <w:p w14:paraId="44E2A6D9" w14:textId="77777777" w:rsidR="00B526F2" w:rsidRPr="00AB2480" w:rsidRDefault="00B526F2" w:rsidP="00B526F2">
      <w:pPr>
        <w:pStyle w:val="1aTitleofwriting"/>
        <w:rPr>
          <w:lang w:val="fr-FR"/>
        </w:rPr>
      </w:pPr>
      <w:r w:rsidRPr="00AB2480">
        <w:rPr>
          <w:lang w:val="fr-FR"/>
        </w:rPr>
        <w:t xml:space="preserve">To Monsieur Arnoux, </w:t>
      </w:r>
      <w:proofErr w:type="spellStart"/>
      <w:r w:rsidRPr="00AB2480">
        <w:rPr>
          <w:lang w:val="fr-FR"/>
        </w:rPr>
        <w:t>priest</w:t>
      </w:r>
      <w:proofErr w:type="spellEnd"/>
      <w:r w:rsidRPr="00AB2480">
        <w:rPr>
          <w:lang w:val="fr-FR"/>
        </w:rPr>
        <w:t>, Notre Dame des Lumières via Avignon, Vaucluse.</w:t>
      </w:r>
      <w:r w:rsidR="00074582">
        <w:rPr>
          <w:rStyle w:val="FootnoteReference"/>
          <w:lang w:val="fr-FR"/>
        </w:rPr>
        <w:footnoteReference w:id="78"/>
      </w:r>
    </w:p>
    <w:p w14:paraId="4627B1FE" w14:textId="77777777" w:rsidR="00B526F2" w:rsidRDefault="00B526F2" w:rsidP="00B526F2">
      <w:pPr>
        <w:pStyle w:val="1bOblateWritingsno"/>
      </w:pPr>
      <w:r>
        <w:t>24</w:t>
      </w:r>
      <w:proofErr w:type="gramStart"/>
      <w:r>
        <w:t>:III</w:t>
      </w:r>
      <w:proofErr w:type="gramEnd"/>
      <w:r>
        <w:t xml:space="preserve"> in Oblate Writings</w:t>
      </w:r>
    </w:p>
    <w:p w14:paraId="7BE42AF9" w14:textId="77777777" w:rsidR="00B526F2" w:rsidRDefault="00B526F2" w:rsidP="00B526F2">
      <w:pPr>
        <w:pStyle w:val="4Textofwritings"/>
      </w:pPr>
    </w:p>
    <w:p w14:paraId="7B517A28" w14:textId="77777777" w:rsidR="00B526F2" w:rsidRDefault="00B526F2" w:rsidP="00B526F2">
      <w:pPr>
        <w:pStyle w:val="2Summaryofcontents"/>
      </w:pPr>
      <w:proofErr w:type="gramStart"/>
      <w:r>
        <w:t>Obedience for England.</w:t>
      </w:r>
      <w:proofErr w:type="gramEnd"/>
    </w:p>
    <w:p w14:paraId="7FC8395A" w14:textId="77777777" w:rsidR="00B526F2" w:rsidRDefault="00B526F2" w:rsidP="00B526F2">
      <w:pPr>
        <w:pStyle w:val="4Textofwritings"/>
        <w:rPr>
          <w:i/>
          <w:iCs/>
        </w:rPr>
      </w:pPr>
    </w:p>
    <w:p w14:paraId="3F4D3665" w14:textId="77777777" w:rsidR="00B526F2" w:rsidRPr="00AB2480" w:rsidRDefault="00B526F2" w:rsidP="00B526F2">
      <w:pPr>
        <w:pStyle w:val="0ljc"/>
        <w:rPr>
          <w:lang w:val="fr-FR"/>
        </w:rPr>
      </w:pPr>
      <w:r w:rsidRPr="00AB2480">
        <w:rPr>
          <w:lang w:val="fr-FR"/>
        </w:rPr>
        <w:t>L.J.C. et MI.</w:t>
      </w:r>
    </w:p>
    <w:p w14:paraId="102C8E8C" w14:textId="77777777" w:rsidR="00B526F2" w:rsidRPr="00AB2480" w:rsidRDefault="00B526F2" w:rsidP="00B526F2">
      <w:pPr>
        <w:pStyle w:val="3aRecipient"/>
        <w:rPr>
          <w:lang w:val="fr-FR"/>
        </w:rPr>
      </w:pPr>
      <w:r w:rsidRPr="00AB2480">
        <w:rPr>
          <w:lang w:val="fr-FR"/>
        </w:rPr>
        <w:t xml:space="preserve">Arnoux </w:t>
      </w:r>
    </w:p>
    <w:p w14:paraId="186539C6" w14:textId="77777777" w:rsidR="00B526F2" w:rsidRDefault="00B526F2" w:rsidP="00B526F2">
      <w:pPr>
        <w:pStyle w:val="3bPlaceofwriting"/>
      </w:pPr>
      <w:r>
        <w:t xml:space="preserve">Marseilles, </w:t>
      </w:r>
    </w:p>
    <w:p w14:paraId="7E661B25" w14:textId="77777777" w:rsidR="00B526F2" w:rsidRDefault="00B526F2" w:rsidP="00B526F2">
      <w:pPr>
        <w:pStyle w:val="3cDate"/>
      </w:pPr>
      <w:r>
        <w:t>April 25</w:t>
      </w:r>
      <w:r>
        <w:rPr>
          <w:i/>
          <w:iCs/>
        </w:rPr>
        <w:t xml:space="preserve">, </w:t>
      </w:r>
      <w:r>
        <w:t>1849.</w:t>
      </w:r>
    </w:p>
    <w:p w14:paraId="2E2C5FD1" w14:textId="77777777" w:rsidR="00B526F2" w:rsidRDefault="00B526F2" w:rsidP="00B526F2">
      <w:pPr>
        <w:pStyle w:val="4Textofwritings"/>
      </w:pPr>
    </w:p>
    <w:p w14:paraId="776494B0" w14:textId="77777777" w:rsidR="00B526F2" w:rsidRDefault="00B526F2" w:rsidP="00B526F2">
      <w:pPr>
        <w:pStyle w:val="4Textofwritings"/>
      </w:pPr>
      <w:r>
        <w:t xml:space="preserve">I have just written, dear son, to Father Mille to transmit to Fr. </w:t>
      </w:r>
      <w:proofErr w:type="spellStart"/>
      <w:r>
        <w:t>Coste</w:t>
      </w:r>
      <w:proofErr w:type="spellEnd"/>
      <w:r>
        <w:t xml:space="preserve"> the order to betake himself immediately to </w:t>
      </w:r>
      <w:proofErr w:type="spellStart"/>
      <w:r>
        <w:t>Lumières</w:t>
      </w:r>
      <w:proofErr w:type="spellEnd"/>
      <w:r>
        <w:t xml:space="preserve"> in order to replace you. The moment he arrives, pack your bags and come to me so as to set out from here on the road to England where Fr. </w:t>
      </w:r>
      <w:proofErr w:type="spellStart"/>
      <w:r>
        <w:t>Bellon</w:t>
      </w:r>
      <w:proofErr w:type="spellEnd"/>
      <w:r>
        <w:t xml:space="preserve"> awaits you with open arms.</w:t>
      </w:r>
      <w:r w:rsidR="00074582">
        <w:rPr>
          <w:rStyle w:val="FootnoteReference"/>
        </w:rPr>
        <w:footnoteReference w:id="79"/>
      </w:r>
      <w:r>
        <w:rPr>
          <w:vertAlign w:val="superscript"/>
        </w:rPr>
        <w:t xml:space="preserve"> </w:t>
      </w:r>
      <w:r>
        <w:t>I summon you first to my side for the sake of the consolation of embracing you and giving you my instructions.</w:t>
      </w:r>
    </w:p>
    <w:p w14:paraId="68A913E1" w14:textId="77777777" w:rsidR="00B526F2" w:rsidRDefault="00B526F2" w:rsidP="00B526F2">
      <w:pPr>
        <w:pStyle w:val="4Textofwritings"/>
      </w:pPr>
    </w:p>
    <w:p w14:paraId="396C86F7" w14:textId="77777777" w:rsidR="00B526F2" w:rsidRDefault="00B526F2" w:rsidP="00B526F2">
      <w:pPr>
        <w:pStyle w:val="4Textofwritings"/>
      </w:pPr>
      <w:r>
        <w:t>I thank you for your good letter which has given me great pleasure. I desired to acknowledge it sooner but have been prevented until now when necessity forces me to leave aside the twenty-seven letters I have to write in order to let you know your ultimate destination.</w:t>
      </w:r>
    </w:p>
    <w:p w14:paraId="13827E9C" w14:textId="77777777" w:rsidR="00B526F2" w:rsidRDefault="00B526F2" w:rsidP="00B526F2">
      <w:pPr>
        <w:pStyle w:val="4Textofwritings"/>
      </w:pPr>
    </w:p>
    <w:p w14:paraId="103FE816" w14:textId="77777777" w:rsidR="00B526F2" w:rsidRDefault="00B526F2" w:rsidP="00B526F2">
      <w:pPr>
        <w:pStyle w:val="4Textofwritings"/>
      </w:pPr>
      <w:r>
        <w:t>Adieu, my very dear son. You know the tender affection I have for you and shall be happy to manifest it soon by pressing you to my heart. I bless you in the meantime with a fatherly embrace,</w:t>
      </w:r>
    </w:p>
    <w:p w14:paraId="7EB75D6B" w14:textId="77777777" w:rsidR="00B526F2" w:rsidRDefault="00B526F2" w:rsidP="00B526F2">
      <w:pPr>
        <w:pStyle w:val="4Textofwritings"/>
      </w:pPr>
    </w:p>
    <w:p w14:paraId="5B87D25F" w14:textId="77777777" w:rsidR="00B526F2" w:rsidRDefault="00B526F2" w:rsidP="00074582">
      <w:pPr>
        <w:pStyle w:val="0Signature"/>
      </w:pPr>
      <w:r>
        <w:rPr>
          <w:szCs w:val="28"/>
        </w:rPr>
        <w:t>+ C. J. Eugene, Bishop of Marseilles.</w:t>
      </w:r>
    </w:p>
    <w:p w14:paraId="049E7423" w14:textId="77777777" w:rsidR="00B526F2" w:rsidRDefault="00074582" w:rsidP="00B526F2">
      <w:pPr>
        <w:pStyle w:val="1aTitleofwriting"/>
      </w:pPr>
      <w:proofErr w:type="gramStart"/>
      <w:r>
        <w:t xml:space="preserve">To Father </w:t>
      </w:r>
      <w:proofErr w:type="spellStart"/>
      <w:r>
        <w:t>Dassy</w:t>
      </w:r>
      <w:proofErr w:type="spellEnd"/>
      <w:r>
        <w:t>, at Nancy</w:t>
      </w:r>
      <w:r w:rsidR="00B526F2">
        <w:t>.</w:t>
      </w:r>
      <w:proofErr w:type="gramEnd"/>
      <w:r w:rsidR="000111B4">
        <w:rPr>
          <w:rStyle w:val="FootnoteReference"/>
        </w:rPr>
        <w:footnoteReference w:id="80"/>
      </w:r>
    </w:p>
    <w:p w14:paraId="4DDA0C39" w14:textId="77777777" w:rsidR="00B526F2" w:rsidRDefault="00B526F2" w:rsidP="00B526F2">
      <w:pPr>
        <w:pStyle w:val="1bOblateWritingsno"/>
      </w:pPr>
      <w:r>
        <w:t>1003</w:t>
      </w:r>
      <w:proofErr w:type="gramStart"/>
      <w:r>
        <w:t>:X</w:t>
      </w:r>
      <w:proofErr w:type="gramEnd"/>
      <w:r>
        <w:t xml:space="preserve"> in Oblate Writings</w:t>
      </w:r>
    </w:p>
    <w:p w14:paraId="4113D8AC" w14:textId="77777777" w:rsidR="00B526F2" w:rsidRDefault="00B526F2" w:rsidP="00B526F2">
      <w:pPr>
        <w:pStyle w:val="4Textofwritings"/>
        <w:tabs>
          <w:tab w:val="clear" w:pos="288"/>
        </w:tabs>
      </w:pPr>
    </w:p>
    <w:p w14:paraId="316C22E4" w14:textId="77777777" w:rsidR="00B526F2" w:rsidRDefault="00B526F2" w:rsidP="00B526F2">
      <w:pPr>
        <w:pStyle w:val="2Summaryofcontents"/>
      </w:pPr>
      <w:r>
        <w:t xml:space="preserve">Have Brother Jolivet ordained as soon as possible; he is expected in England. </w:t>
      </w:r>
      <w:proofErr w:type="gramStart"/>
      <w:r>
        <w:t>Mission at Nancy.</w:t>
      </w:r>
      <w:proofErr w:type="gramEnd"/>
      <w:r>
        <w:t xml:space="preserve"> </w:t>
      </w:r>
      <w:proofErr w:type="gramStart"/>
      <w:r>
        <w:t xml:space="preserve">Vows of Brother </w:t>
      </w:r>
      <w:proofErr w:type="spellStart"/>
      <w:r>
        <w:t>Bonnin</w:t>
      </w:r>
      <w:proofErr w:type="spellEnd"/>
      <w:r>
        <w:t>.</w:t>
      </w:r>
      <w:proofErr w:type="gramEnd"/>
      <w:r>
        <w:t xml:space="preserve"> Novitiate is much reduced after one of the novices was sent away.</w:t>
      </w:r>
    </w:p>
    <w:p w14:paraId="1C834797" w14:textId="77777777" w:rsidR="00B526F2" w:rsidRDefault="00B526F2" w:rsidP="00B526F2">
      <w:pPr>
        <w:pStyle w:val="4Textofwritings"/>
        <w:tabs>
          <w:tab w:val="clear" w:pos="288"/>
        </w:tabs>
        <w:rPr>
          <w:i/>
          <w:iCs/>
        </w:rPr>
      </w:pPr>
    </w:p>
    <w:p w14:paraId="735E3F9F" w14:textId="77777777" w:rsidR="00B526F2" w:rsidRDefault="00B526F2" w:rsidP="00B526F2">
      <w:pPr>
        <w:pStyle w:val="0ljc"/>
      </w:pPr>
      <w:proofErr w:type="gramStart"/>
      <w:r>
        <w:t>L.J.C. and M.I.</w:t>
      </w:r>
      <w:proofErr w:type="gramEnd"/>
    </w:p>
    <w:p w14:paraId="01BBB9D1" w14:textId="77777777" w:rsidR="00B526F2" w:rsidRDefault="00B526F2" w:rsidP="00B526F2">
      <w:pPr>
        <w:pStyle w:val="3aRecipient"/>
      </w:pPr>
      <w:proofErr w:type="spellStart"/>
      <w:r>
        <w:t>Dassy</w:t>
      </w:r>
      <w:proofErr w:type="spellEnd"/>
      <w:r>
        <w:t xml:space="preserve"> </w:t>
      </w:r>
    </w:p>
    <w:p w14:paraId="19D42E91" w14:textId="77777777" w:rsidR="00B526F2" w:rsidRDefault="00074582" w:rsidP="00B526F2">
      <w:pPr>
        <w:pStyle w:val="3bPlaceofwriting"/>
      </w:pPr>
      <w:r>
        <w:t>Marseilles,</w:t>
      </w:r>
    </w:p>
    <w:p w14:paraId="7C0B2786" w14:textId="77777777" w:rsidR="00B526F2" w:rsidRDefault="00B526F2" w:rsidP="00B526F2">
      <w:pPr>
        <w:pStyle w:val="3cDate"/>
      </w:pPr>
      <w:r>
        <w:t>April 26, 1849.</w:t>
      </w:r>
    </w:p>
    <w:p w14:paraId="52F82F06" w14:textId="77777777" w:rsidR="00B526F2" w:rsidRDefault="00B526F2" w:rsidP="00B526F2">
      <w:pPr>
        <w:pStyle w:val="4Textofwritings"/>
        <w:tabs>
          <w:tab w:val="clear" w:pos="288"/>
        </w:tabs>
      </w:pPr>
    </w:p>
    <w:p w14:paraId="1630D006" w14:textId="77777777" w:rsidR="00B526F2" w:rsidRDefault="00B526F2" w:rsidP="00B526F2">
      <w:pPr>
        <w:pStyle w:val="4Textofwritings"/>
        <w:tabs>
          <w:tab w:val="clear" w:pos="288"/>
        </w:tabs>
      </w:pPr>
      <w:r>
        <w:t xml:space="preserve">How are things going, my dear Father </w:t>
      </w:r>
      <w:proofErr w:type="spellStart"/>
      <w:r>
        <w:t>Dassy</w:t>
      </w:r>
      <w:proofErr w:type="spellEnd"/>
      <w:r>
        <w:t xml:space="preserve">, regarding the ordination of Brother Jolivet? I was impatiently waiting for you to give me some news. They are repeatedly and urgently </w:t>
      </w:r>
      <w:proofErr w:type="spellStart"/>
      <w:r>
        <w:t>clamoring</w:t>
      </w:r>
      <w:proofErr w:type="spellEnd"/>
      <w:r>
        <w:t xml:space="preserve"> for his presence and services in England. I am therefore in a hurry to send him to help the province, with two other Fathers who are only waiting for news of his ordination to fetch and take him to Fathers Aubert and </w:t>
      </w:r>
      <w:proofErr w:type="spellStart"/>
      <w:r>
        <w:t>Bellon</w:t>
      </w:r>
      <w:proofErr w:type="spellEnd"/>
      <w:r>
        <w:t xml:space="preserve"> by way of Belgium. It would be rather unfortunate if you did not obtain an ordination </w:t>
      </w:r>
      <w:proofErr w:type="spellStart"/>
      <w:r>
        <w:t>favor</w:t>
      </w:r>
      <w:proofErr w:type="spellEnd"/>
      <w:r>
        <w:t xml:space="preserve">, since I did more than fifteen this year to assist the Jesuits and Capuchins. I was doing about three a week and we would not have been granted even one? You know that we have the privilege of </w:t>
      </w:r>
      <w:r>
        <w:rPr>
          <w:i/>
          <w:iCs/>
        </w:rPr>
        <w:t xml:space="preserve">extra </w:t>
      </w:r>
      <w:proofErr w:type="spellStart"/>
      <w:r>
        <w:rPr>
          <w:i/>
          <w:iCs/>
        </w:rPr>
        <w:t>tempora</w:t>
      </w:r>
      <w:proofErr w:type="spellEnd"/>
      <w:r>
        <w:rPr>
          <w:i/>
          <w:iCs/>
        </w:rPr>
        <w:t xml:space="preserve"> </w:t>
      </w:r>
      <w:r>
        <w:t>for all feast days. Will you please, my dear Father, answer me immediately on this matter. They are urging me from England to send our men even this week. The matter is indispensable if we are going to take possession of the establishment that Providence</w:t>
      </w:r>
      <w:r w:rsidR="00074582">
        <w:t xml:space="preserve"> has procured for us in Ireland,</w:t>
      </w:r>
      <w:r w:rsidR="000111B4">
        <w:rPr>
          <w:rStyle w:val="FootnoteReference"/>
        </w:rPr>
        <w:footnoteReference w:id="81"/>
      </w:r>
      <w:r>
        <w:rPr>
          <w:szCs w:val="12"/>
        </w:rPr>
        <w:t xml:space="preserve"> </w:t>
      </w:r>
      <w:r>
        <w:t>large enough to house some ten of our Fathers, who will work in missions in this Catholic country. From there we will send to the novitiate that already exists in England the many men who are destined for the missions in all the British possessions.</w:t>
      </w:r>
    </w:p>
    <w:p w14:paraId="69A93DA9" w14:textId="77777777" w:rsidR="00B526F2" w:rsidRDefault="00B526F2" w:rsidP="00B526F2">
      <w:pPr>
        <w:pStyle w:val="4Textofwritings"/>
        <w:tabs>
          <w:tab w:val="clear" w:pos="288"/>
        </w:tabs>
      </w:pPr>
    </w:p>
    <w:p w14:paraId="1CAF612D" w14:textId="77777777" w:rsidR="00B526F2" w:rsidRDefault="00B526F2" w:rsidP="00B526F2">
      <w:pPr>
        <w:pStyle w:val="4Textofwritings"/>
        <w:tabs>
          <w:tab w:val="clear" w:pos="288"/>
        </w:tabs>
      </w:pPr>
      <w:r>
        <w:t xml:space="preserve">As a matter of fact, it is time, my dear </w:t>
      </w:r>
      <w:proofErr w:type="gramStart"/>
      <w:r>
        <w:t>son, that</w:t>
      </w:r>
      <w:proofErr w:type="gramEnd"/>
      <w:r>
        <w:t xml:space="preserve"> you take a bit of rest after so much tiring work. We must hope that the time will come when we can allow your apostolic zeal greater scope, and then you will gather the usual fruit which always accompanies the preaching of a missionary. All the trouble you gave yourself will not have been lost, however; it will always </w:t>
      </w:r>
      <w:r>
        <w:lastRenderedPageBreak/>
        <w:t>have contributed to make you known, and, please God, will open the way for another kind of work more in conformity to your holy vocation.</w:t>
      </w:r>
    </w:p>
    <w:p w14:paraId="0F2FBA97" w14:textId="77777777" w:rsidR="00B526F2" w:rsidRDefault="00B526F2" w:rsidP="00B526F2">
      <w:pPr>
        <w:pStyle w:val="4Textofwritings"/>
        <w:tabs>
          <w:tab w:val="clear" w:pos="288"/>
        </w:tabs>
      </w:pPr>
    </w:p>
    <w:p w14:paraId="3515F205" w14:textId="77777777" w:rsidR="00B526F2" w:rsidRDefault="00B526F2" w:rsidP="00B526F2">
      <w:pPr>
        <w:pStyle w:val="4Textofwritings"/>
        <w:tabs>
          <w:tab w:val="clear" w:pos="288"/>
        </w:tabs>
      </w:pPr>
      <w:r>
        <w:t xml:space="preserve">When you deem that Brother </w:t>
      </w:r>
      <w:proofErr w:type="spellStart"/>
      <w:r>
        <w:t>Bonnin</w:t>
      </w:r>
      <w:proofErr w:type="spellEnd"/>
      <w:r>
        <w:t xml:space="preserve"> will be well disposed for making his five-year vows, you may admit him; you will inform me, giving me his first name, birthday and birthplace, the date of his entry to the novitiate, the time of his first vows and the exact date of his second ones.</w:t>
      </w:r>
    </w:p>
    <w:p w14:paraId="25F28861" w14:textId="77777777" w:rsidR="00B526F2" w:rsidRDefault="00B526F2" w:rsidP="00B526F2">
      <w:pPr>
        <w:pStyle w:val="4Textofwritings"/>
        <w:tabs>
          <w:tab w:val="clear" w:pos="288"/>
        </w:tabs>
      </w:pPr>
    </w:p>
    <w:p w14:paraId="6466AD8E" w14:textId="77777777" w:rsidR="00B526F2" w:rsidRDefault="00B526F2" w:rsidP="00B526F2">
      <w:pPr>
        <w:pStyle w:val="4Textofwritings"/>
        <w:tabs>
          <w:tab w:val="clear" w:pos="288"/>
        </w:tabs>
      </w:pPr>
      <w:r>
        <w:t xml:space="preserve">You would do well not to delay any longer giving a bit of diaconal to those Oblates who are to be ordained, but I do not see why you try to have the Father Master review such sad matters with them. See to it that Father </w:t>
      </w:r>
      <w:proofErr w:type="spellStart"/>
      <w:r>
        <w:t>Depetro</w:t>
      </w:r>
      <w:proofErr w:type="spellEnd"/>
      <w:r>
        <w:t xml:space="preserve"> correct himself on the speed with which he says Mass: we are not practicing for a race. I do not want any of our people to spend less than 25 minutes for Mass. Let us perform ceremonies with gravity, moderate the speed of our speech, imbue ourselves with the action we are doing, and it will be easy to attain that time span.</w:t>
      </w:r>
    </w:p>
    <w:p w14:paraId="521D02E4" w14:textId="77777777" w:rsidR="00B526F2" w:rsidRDefault="00B526F2" w:rsidP="00B526F2">
      <w:pPr>
        <w:pStyle w:val="4Textofwritings"/>
        <w:tabs>
          <w:tab w:val="clear" w:pos="288"/>
        </w:tabs>
      </w:pPr>
    </w:p>
    <w:p w14:paraId="3E04CAA8" w14:textId="77777777" w:rsidR="00B526F2" w:rsidRDefault="00B526F2" w:rsidP="00B526F2">
      <w:pPr>
        <w:pStyle w:val="4Textofwritings"/>
        <w:tabs>
          <w:tab w:val="clear" w:pos="288"/>
        </w:tabs>
      </w:pPr>
      <w:r>
        <w:t>Father Dorey speaks to me of a novice that you sent away, no doubt for many reasons, but it is unfortunate that he was not examined sooner. Now your</w:t>
      </w:r>
      <w:r w:rsidR="000111B4">
        <w:rPr>
          <w:rStyle w:val="FootnoteReference"/>
        </w:rPr>
        <w:footnoteReference w:id="82"/>
      </w:r>
      <w:r>
        <w:rPr>
          <w:vertAlign w:val="superscript"/>
        </w:rPr>
        <w:t xml:space="preserve"> </w:t>
      </w:r>
      <w:r>
        <w:t xml:space="preserve">novitiate is reduced to its simplest state. We need good men for our houses in France, we are suffering on that point, Marseilles and </w:t>
      </w:r>
      <w:proofErr w:type="spellStart"/>
      <w:r>
        <w:t>Lumières</w:t>
      </w:r>
      <w:proofErr w:type="spellEnd"/>
      <w:r>
        <w:t xml:space="preserve"> are both in need of quick assistance.</w:t>
      </w:r>
    </w:p>
    <w:p w14:paraId="58DF6319" w14:textId="77777777" w:rsidR="00B526F2" w:rsidRDefault="00B526F2" w:rsidP="00B526F2">
      <w:pPr>
        <w:pStyle w:val="4Textofwritings"/>
        <w:tabs>
          <w:tab w:val="clear" w:pos="288"/>
        </w:tabs>
      </w:pPr>
    </w:p>
    <w:p w14:paraId="0CE9AEA5" w14:textId="77777777" w:rsidR="00B526F2" w:rsidRDefault="00B526F2" w:rsidP="00B526F2">
      <w:pPr>
        <w:pStyle w:val="4Textofwritings"/>
        <w:tabs>
          <w:tab w:val="clear" w:pos="288"/>
        </w:tabs>
      </w:pPr>
      <w:r>
        <w:t xml:space="preserve">I will not write to Father Dorey this time. I have 28 letters in the works, but you may tell him that I have received his letter of the 21st of this month in which he explains to me the conduct of the young man you sent away. I can only approve of what you have done, considering the urgency of taking a stand. I do not see any difficulty in admitting M. </w:t>
      </w:r>
      <w:proofErr w:type="spellStart"/>
      <w:r>
        <w:t>Tassy</w:t>
      </w:r>
      <w:proofErr w:type="spellEnd"/>
      <w:r>
        <w:t xml:space="preserve"> to the novitiate. Only, you must examine him closely and then follow his conduct, in order to be able to decide within the first three months about his vocation.</w:t>
      </w:r>
    </w:p>
    <w:p w14:paraId="7BDDAD61" w14:textId="77777777" w:rsidR="00B526F2" w:rsidRDefault="00B526F2" w:rsidP="00B526F2">
      <w:pPr>
        <w:pStyle w:val="4Textofwritings"/>
        <w:tabs>
          <w:tab w:val="clear" w:pos="288"/>
        </w:tabs>
      </w:pPr>
    </w:p>
    <w:p w14:paraId="02516059" w14:textId="77777777" w:rsidR="00B526F2" w:rsidRDefault="00B526F2" w:rsidP="00B526F2">
      <w:pPr>
        <w:pStyle w:val="4Textofwritings"/>
        <w:tabs>
          <w:tab w:val="clear" w:pos="288"/>
        </w:tabs>
      </w:pPr>
      <w:r>
        <w:t xml:space="preserve">Also tell Father Dorey that I did not wait for his letter before granting suffrage to good Brother </w:t>
      </w:r>
      <w:proofErr w:type="spellStart"/>
      <w:r>
        <w:t>Lavalle</w:t>
      </w:r>
      <w:proofErr w:type="spellEnd"/>
      <w:r>
        <w:t>. I personally offered the Holy Sacrifice for this holy soul whom the Lord has called to himself.</w:t>
      </w:r>
    </w:p>
    <w:p w14:paraId="06E9DE6C" w14:textId="77777777" w:rsidR="00B526F2" w:rsidRDefault="00B526F2" w:rsidP="00B526F2">
      <w:pPr>
        <w:pStyle w:val="4Textofwritings"/>
        <w:tabs>
          <w:tab w:val="clear" w:pos="288"/>
        </w:tabs>
      </w:pPr>
    </w:p>
    <w:p w14:paraId="55068F88" w14:textId="77777777" w:rsidR="00B526F2" w:rsidRDefault="00B526F2" w:rsidP="00B526F2">
      <w:pPr>
        <w:pStyle w:val="4Textofwritings"/>
        <w:tabs>
          <w:tab w:val="clear" w:pos="288"/>
        </w:tabs>
      </w:pPr>
      <w:r>
        <w:t xml:space="preserve">I received news of our missionaries to Ceylon by a letter written to me by Father </w:t>
      </w:r>
      <w:proofErr w:type="spellStart"/>
      <w:r>
        <w:t>Mouchel</w:t>
      </w:r>
      <w:proofErr w:type="spellEnd"/>
      <w:r>
        <w:t xml:space="preserve"> from Alexandria. They had made their crossing very safely and at daybreak they were about to get on their way to Cairo and Suez. By now with the help of the Lord they should have arrived at their destination where Father </w:t>
      </w:r>
      <w:proofErr w:type="spellStart"/>
      <w:r>
        <w:t>Semeria</w:t>
      </w:r>
      <w:proofErr w:type="spellEnd"/>
      <w:r>
        <w:t xml:space="preserve"> is awaiting them with open arms.</w:t>
      </w:r>
    </w:p>
    <w:p w14:paraId="77BD2B03" w14:textId="77777777" w:rsidR="00B526F2" w:rsidRDefault="00B526F2" w:rsidP="00B526F2">
      <w:pPr>
        <w:pStyle w:val="4Textofwritings"/>
        <w:tabs>
          <w:tab w:val="clear" w:pos="288"/>
        </w:tabs>
      </w:pPr>
    </w:p>
    <w:p w14:paraId="2F28021C" w14:textId="77777777" w:rsidR="00B526F2" w:rsidRDefault="00B526F2" w:rsidP="00B526F2">
      <w:pPr>
        <w:pStyle w:val="4Textofwritings"/>
        <w:tabs>
          <w:tab w:val="clear" w:pos="288"/>
        </w:tabs>
      </w:pPr>
      <w:r>
        <w:t>Goodbye, dear son. I greet and bless very affectionately all our family at Nancy.</w:t>
      </w:r>
    </w:p>
    <w:p w14:paraId="2CE5B4EE" w14:textId="77777777" w:rsidR="00B526F2" w:rsidRDefault="00B526F2" w:rsidP="00B526F2">
      <w:pPr>
        <w:pStyle w:val="4Textofwritings"/>
        <w:tabs>
          <w:tab w:val="clear" w:pos="288"/>
        </w:tabs>
      </w:pPr>
    </w:p>
    <w:p w14:paraId="035AD041" w14:textId="77777777" w:rsidR="00B526F2" w:rsidRDefault="00B526F2" w:rsidP="000111B4">
      <w:pPr>
        <w:pStyle w:val="0Signature"/>
      </w:pPr>
      <w:r>
        <w:rPr>
          <w:szCs w:val="26"/>
        </w:rPr>
        <w:t>+ C. J. Eugene, Bishop of Marseilles.</w:t>
      </w:r>
    </w:p>
    <w:p w14:paraId="4DF3ED28" w14:textId="77777777" w:rsidR="00B526F2" w:rsidRDefault="00B526F2" w:rsidP="00B526F2">
      <w:pPr>
        <w:pStyle w:val="4Textofwritings"/>
        <w:tabs>
          <w:tab w:val="clear" w:pos="288"/>
        </w:tabs>
      </w:pPr>
    </w:p>
    <w:p w14:paraId="21DE036E" w14:textId="77777777" w:rsidR="00B526F2" w:rsidRDefault="00B526F2" w:rsidP="00B526F2">
      <w:pPr>
        <w:pStyle w:val="4Textofwritings"/>
        <w:tabs>
          <w:tab w:val="clear" w:pos="288"/>
        </w:tabs>
      </w:pPr>
    </w:p>
    <w:p w14:paraId="5D365C04" w14:textId="77777777" w:rsidR="00B526F2" w:rsidRDefault="00E904B7" w:rsidP="00B526F2">
      <w:pPr>
        <w:pStyle w:val="1aTitleofwriting"/>
      </w:pPr>
      <w:proofErr w:type="gramStart"/>
      <w:r>
        <w:lastRenderedPageBreak/>
        <w:t>To Father Nicolas, at Limoges</w:t>
      </w:r>
      <w:r w:rsidR="00B526F2">
        <w:t>.</w:t>
      </w:r>
      <w:proofErr w:type="gramEnd"/>
      <w:r>
        <w:rPr>
          <w:rStyle w:val="FootnoteReference"/>
        </w:rPr>
        <w:footnoteReference w:id="83"/>
      </w:r>
    </w:p>
    <w:p w14:paraId="0974E31E" w14:textId="77777777" w:rsidR="00B526F2" w:rsidRDefault="00B526F2" w:rsidP="00B526F2">
      <w:pPr>
        <w:pStyle w:val="4Textofwritings"/>
        <w:tabs>
          <w:tab w:val="clear" w:pos="288"/>
        </w:tabs>
      </w:pPr>
      <w:r>
        <w:t>1004</w:t>
      </w:r>
      <w:proofErr w:type="gramStart"/>
      <w:r>
        <w:t>:X</w:t>
      </w:r>
      <w:proofErr w:type="gramEnd"/>
      <w:r>
        <w:t xml:space="preserve"> in Oblate Writings</w:t>
      </w:r>
    </w:p>
    <w:p w14:paraId="6439AB52" w14:textId="77777777" w:rsidR="00B526F2" w:rsidRDefault="00B526F2" w:rsidP="00B526F2">
      <w:pPr>
        <w:pStyle w:val="4Textofwritings"/>
        <w:tabs>
          <w:tab w:val="clear" w:pos="288"/>
        </w:tabs>
      </w:pPr>
    </w:p>
    <w:p w14:paraId="136E5630" w14:textId="77777777" w:rsidR="00B526F2" w:rsidRDefault="00B526F2" w:rsidP="00B526F2">
      <w:pPr>
        <w:pStyle w:val="2Summaryofcontents"/>
      </w:pPr>
      <w:r>
        <w:t>Lenten mission preached by Father Nicolas.</w:t>
      </w:r>
    </w:p>
    <w:p w14:paraId="0AED2A69" w14:textId="77777777" w:rsidR="00B526F2" w:rsidRDefault="00B526F2" w:rsidP="00B526F2">
      <w:pPr>
        <w:pStyle w:val="3aRecipient"/>
      </w:pPr>
      <w:r>
        <w:t>Nicolas</w:t>
      </w:r>
    </w:p>
    <w:p w14:paraId="4780AFBF" w14:textId="77777777" w:rsidR="00B526F2" w:rsidRDefault="00E904B7" w:rsidP="00B526F2">
      <w:pPr>
        <w:pStyle w:val="3bPlaceofwriting"/>
      </w:pPr>
      <w:r>
        <w:t>Marseilles,</w:t>
      </w:r>
    </w:p>
    <w:p w14:paraId="2EE315AB" w14:textId="77777777" w:rsidR="00B526F2" w:rsidRDefault="00B526F2" w:rsidP="00B526F2">
      <w:pPr>
        <w:pStyle w:val="3cDate"/>
      </w:pPr>
      <w:r>
        <w:t>May 2, 1849.</w:t>
      </w:r>
    </w:p>
    <w:p w14:paraId="58C30E72" w14:textId="77777777" w:rsidR="00B526F2" w:rsidRDefault="00B526F2" w:rsidP="00B526F2">
      <w:pPr>
        <w:pStyle w:val="4Textofwritings"/>
        <w:tabs>
          <w:tab w:val="clear" w:pos="288"/>
        </w:tabs>
      </w:pPr>
    </w:p>
    <w:p w14:paraId="4E0E16A3" w14:textId="77777777" w:rsidR="00B526F2" w:rsidRDefault="00B526F2" w:rsidP="00E904B7">
      <w:pPr>
        <w:pStyle w:val="4Textofwritings"/>
        <w:tabs>
          <w:tab w:val="clear" w:pos="288"/>
        </w:tabs>
      </w:pPr>
      <w:r>
        <w:t xml:space="preserve">I am very much convinced that you did some good during your Lenten assignment. It is true that this is not the fruit of a mission where all the sinners respond to the invitation of grace; it is another kind of good in relation to the </w:t>
      </w:r>
      <w:proofErr w:type="spellStart"/>
      <w:r>
        <w:t>honor</w:t>
      </w:r>
      <w:proofErr w:type="spellEnd"/>
      <w:r>
        <w:t xml:space="preserve"> of the Congregation, which is not to be scorned, however.</w:t>
      </w:r>
    </w:p>
    <w:p w14:paraId="0D874249" w14:textId="77777777" w:rsidR="00B526F2" w:rsidRDefault="00B526F2" w:rsidP="00B526F2">
      <w:pPr>
        <w:pStyle w:val="4Textofwritings"/>
        <w:tabs>
          <w:tab w:val="clear" w:pos="288"/>
        </w:tabs>
      </w:pPr>
    </w:p>
    <w:p w14:paraId="1906A08C" w14:textId="77777777" w:rsidR="00B526F2" w:rsidRDefault="00B526F2" w:rsidP="00B526F2">
      <w:pPr>
        <w:pStyle w:val="4Textofwritings"/>
        <w:rPr>
          <w:szCs w:val="20"/>
        </w:rPr>
      </w:pPr>
    </w:p>
    <w:p w14:paraId="2E49CCEA" w14:textId="77777777" w:rsidR="00B526F2" w:rsidRDefault="00E904B7" w:rsidP="00B526F2">
      <w:pPr>
        <w:pStyle w:val="1aTitleofwriting"/>
      </w:pPr>
      <w:proofErr w:type="gramStart"/>
      <w:r>
        <w:t xml:space="preserve">To Bishop </w:t>
      </w:r>
      <w:proofErr w:type="spellStart"/>
      <w:r>
        <w:t>Berteaud</w:t>
      </w:r>
      <w:proofErr w:type="spellEnd"/>
      <w:r>
        <w:t xml:space="preserve"> of Tulle</w:t>
      </w:r>
      <w:r w:rsidR="00B526F2">
        <w:t>.</w:t>
      </w:r>
      <w:proofErr w:type="gramEnd"/>
      <w:r>
        <w:rPr>
          <w:rStyle w:val="FootnoteReference"/>
        </w:rPr>
        <w:footnoteReference w:id="84"/>
      </w:r>
    </w:p>
    <w:p w14:paraId="6046ED5F" w14:textId="77777777" w:rsidR="00B526F2" w:rsidRDefault="00B526F2" w:rsidP="00B526F2">
      <w:pPr>
        <w:pStyle w:val="1bOblateWritingsno"/>
      </w:pPr>
      <w:r>
        <w:t>123</w:t>
      </w:r>
      <w:proofErr w:type="gramStart"/>
      <w:r>
        <w:t>:XIII</w:t>
      </w:r>
      <w:proofErr w:type="gramEnd"/>
      <w:r>
        <w:t xml:space="preserve"> in Oblate Writings</w:t>
      </w:r>
    </w:p>
    <w:p w14:paraId="1C0D307A" w14:textId="77777777" w:rsidR="00B526F2" w:rsidRDefault="00B526F2" w:rsidP="00B526F2">
      <w:pPr>
        <w:pStyle w:val="4Textofwritings"/>
        <w:rPr>
          <w:b/>
          <w:bCs/>
          <w:szCs w:val="20"/>
        </w:rPr>
      </w:pPr>
    </w:p>
    <w:p w14:paraId="41097F6D" w14:textId="77777777" w:rsidR="00B526F2" w:rsidRDefault="00B526F2" w:rsidP="00B526F2">
      <w:pPr>
        <w:pStyle w:val="2Summaryofcontents"/>
      </w:pPr>
      <w:proofErr w:type="gramStart"/>
      <w:r>
        <w:t>Gratitude.</w:t>
      </w:r>
      <w:proofErr w:type="gramEnd"/>
      <w:r>
        <w:t xml:space="preserve"> Request to allow the seminarian </w:t>
      </w:r>
      <w:proofErr w:type="spellStart"/>
      <w:r>
        <w:t>Delpeuch</w:t>
      </w:r>
      <w:proofErr w:type="spellEnd"/>
      <w:r>
        <w:t xml:space="preserve"> to enter novitiate. The Oblates are true sons of the Bishops</w:t>
      </w:r>
    </w:p>
    <w:p w14:paraId="246A60E6" w14:textId="77777777" w:rsidR="00B526F2" w:rsidRDefault="00B526F2" w:rsidP="00B526F2">
      <w:pPr>
        <w:pStyle w:val="4Textofwritings"/>
        <w:rPr>
          <w:i/>
          <w:iCs/>
          <w:szCs w:val="20"/>
        </w:rPr>
      </w:pPr>
    </w:p>
    <w:p w14:paraId="20142B67" w14:textId="77777777" w:rsidR="00B526F2" w:rsidRDefault="00E904B7" w:rsidP="00B526F2">
      <w:pPr>
        <w:pStyle w:val="3aRecipient"/>
      </w:pPr>
      <w:r>
        <w:t xml:space="preserve">Bishop </w:t>
      </w:r>
      <w:proofErr w:type="spellStart"/>
      <w:r>
        <w:t>Berteaud</w:t>
      </w:r>
      <w:proofErr w:type="spellEnd"/>
    </w:p>
    <w:p w14:paraId="40D1CBB6" w14:textId="77777777" w:rsidR="00B526F2" w:rsidRDefault="00E904B7" w:rsidP="00B526F2">
      <w:pPr>
        <w:pStyle w:val="3bPlaceofwriting"/>
      </w:pPr>
      <w:r>
        <w:t>Marseilles,</w:t>
      </w:r>
    </w:p>
    <w:p w14:paraId="4B80CEEC" w14:textId="77777777" w:rsidR="00B526F2" w:rsidRDefault="00E904B7" w:rsidP="00B526F2">
      <w:pPr>
        <w:pStyle w:val="3cDate"/>
      </w:pPr>
      <w:r>
        <w:t xml:space="preserve">May 7, </w:t>
      </w:r>
      <w:r w:rsidR="00B526F2">
        <w:t>1849.</w:t>
      </w:r>
    </w:p>
    <w:p w14:paraId="278F0A5A" w14:textId="77777777" w:rsidR="00B526F2" w:rsidRDefault="00B526F2" w:rsidP="00B526F2">
      <w:pPr>
        <w:pStyle w:val="4Textofwritings"/>
        <w:rPr>
          <w:szCs w:val="20"/>
        </w:rPr>
      </w:pPr>
    </w:p>
    <w:p w14:paraId="358CF7A3" w14:textId="77777777" w:rsidR="00B526F2" w:rsidRDefault="00B526F2" w:rsidP="00B526F2">
      <w:pPr>
        <w:pStyle w:val="4Textofwritings"/>
        <w:rPr>
          <w:szCs w:val="20"/>
        </w:rPr>
      </w:pPr>
      <w:r>
        <w:rPr>
          <w:szCs w:val="20"/>
        </w:rPr>
        <w:t>The kindness that you have shown to our Father Nicolas touched him so much that he could not but write to me and express his deepest gratitude for what he has experienced. He is aware how sensitive I am in everything that concerns my sons and I know that so I am very pleased with him for obtaining that consolation for me. The happiness that I feel makes it a duty to thank you.</w:t>
      </w:r>
    </w:p>
    <w:p w14:paraId="7C04F2FD" w14:textId="77777777" w:rsidR="00B526F2" w:rsidRDefault="00B526F2" w:rsidP="00B526F2">
      <w:pPr>
        <w:pStyle w:val="4Textofwritings"/>
        <w:rPr>
          <w:szCs w:val="20"/>
        </w:rPr>
      </w:pPr>
    </w:p>
    <w:p w14:paraId="64EADEC0" w14:textId="77777777" w:rsidR="00B526F2" w:rsidRDefault="00B526F2" w:rsidP="00B526F2">
      <w:pPr>
        <w:pStyle w:val="4Textofwritings"/>
        <w:rPr>
          <w:szCs w:val="20"/>
        </w:rPr>
      </w:pPr>
      <w:r>
        <w:rPr>
          <w:szCs w:val="20"/>
        </w:rPr>
        <w:t>There is a favour that I wish very much to obtain from you and which your kindness will not refuse me. You have a young sub-deacon in your seminary who ardently wishes to enter the Congregation of Oblates of Mary Immaculate. You have not refused him this favour, but you have rightly wished to test his vocation. He has now persisted for two years with this holy desire. He realizes that he needs another year for the novitiate. That is more than is necessary to assure us of his dispositions. Please then, Your Lordship, allow him to follow his inclination. It will be nothing more than a loan that you make to the Congregation, for he is very well disposed to work in your diocese.</w:t>
      </w:r>
    </w:p>
    <w:p w14:paraId="21705BEB" w14:textId="77777777" w:rsidR="00B526F2" w:rsidRDefault="00B526F2" w:rsidP="00B526F2">
      <w:pPr>
        <w:pStyle w:val="4Textofwritings"/>
        <w:rPr>
          <w:szCs w:val="20"/>
        </w:rPr>
      </w:pPr>
    </w:p>
    <w:p w14:paraId="6E831CFC" w14:textId="77777777" w:rsidR="00B526F2" w:rsidRDefault="00B526F2" w:rsidP="00B526F2">
      <w:pPr>
        <w:pStyle w:val="4Textofwritings"/>
        <w:rPr>
          <w:szCs w:val="20"/>
        </w:rPr>
      </w:pPr>
      <w:r>
        <w:rPr>
          <w:szCs w:val="20"/>
        </w:rPr>
        <w:t>Our Missionaries are true sons of the Bishops whom they recognize as their fathers; they have been established only to rally around them, ready to march at their least signal to cooperate in every good work proposed to them.</w:t>
      </w:r>
    </w:p>
    <w:p w14:paraId="36FBEEDA" w14:textId="77777777" w:rsidR="00B526F2" w:rsidRDefault="00B526F2" w:rsidP="00B526F2">
      <w:pPr>
        <w:pStyle w:val="4Textofwritings"/>
        <w:tabs>
          <w:tab w:val="clear" w:pos="288"/>
        </w:tabs>
      </w:pPr>
    </w:p>
    <w:p w14:paraId="7A06EC0C" w14:textId="77777777" w:rsidR="00B526F2" w:rsidRDefault="00B526F2" w:rsidP="00B526F2">
      <w:pPr>
        <w:pStyle w:val="1aTitleofwriting"/>
      </w:pPr>
      <w:proofErr w:type="gramStart"/>
      <w:r>
        <w:lastRenderedPageBreak/>
        <w:t>To Monseigneur Bourget, bishop of Montreal.</w:t>
      </w:r>
      <w:proofErr w:type="gramEnd"/>
      <w:r w:rsidR="004C1B48">
        <w:rPr>
          <w:rStyle w:val="FootnoteReference"/>
        </w:rPr>
        <w:footnoteReference w:id="85"/>
      </w:r>
    </w:p>
    <w:p w14:paraId="769A73CE" w14:textId="77777777" w:rsidR="00B526F2" w:rsidRDefault="00B526F2" w:rsidP="00B526F2">
      <w:pPr>
        <w:pStyle w:val="1bOblateWritingsno"/>
      </w:pPr>
      <w:r>
        <w:t>117</w:t>
      </w:r>
      <w:proofErr w:type="gramStart"/>
      <w:r>
        <w:t>:I</w:t>
      </w:r>
      <w:proofErr w:type="gramEnd"/>
      <w:r>
        <w:t xml:space="preserve"> in Oblate Writings</w:t>
      </w:r>
    </w:p>
    <w:p w14:paraId="1E5991F6" w14:textId="77777777" w:rsidR="00B526F2" w:rsidRDefault="00B526F2" w:rsidP="00B526F2">
      <w:pPr>
        <w:pStyle w:val="4Textofwritings"/>
        <w:tabs>
          <w:tab w:val="clear" w:pos="288"/>
        </w:tabs>
      </w:pPr>
    </w:p>
    <w:p w14:paraId="6D414209" w14:textId="77777777" w:rsidR="00B526F2" w:rsidRDefault="00B526F2" w:rsidP="00B526F2">
      <w:pPr>
        <w:pStyle w:val="2Summaryofcontents"/>
      </w:pPr>
      <w:proofErr w:type="spellStart"/>
      <w:r>
        <w:t>Mgr</w:t>
      </w:r>
      <w:proofErr w:type="spellEnd"/>
      <w:r>
        <w:t xml:space="preserve"> de </w:t>
      </w:r>
      <w:proofErr w:type="spellStart"/>
      <w:r>
        <w:t>Mazenod</w:t>
      </w:r>
      <w:proofErr w:type="spellEnd"/>
      <w:r>
        <w:t xml:space="preserve"> has forwarded his letter to Rome together with his own recommendation. </w:t>
      </w:r>
      <w:proofErr w:type="gramStart"/>
      <w:r>
        <w:t xml:space="preserve">Criticism of the Canadian clergy regarding the nomination of Bishop </w:t>
      </w:r>
      <w:proofErr w:type="spellStart"/>
      <w:r>
        <w:t>Guigues</w:t>
      </w:r>
      <w:proofErr w:type="spellEnd"/>
      <w:r>
        <w:t>.</w:t>
      </w:r>
      <w:proofErr w:type="gramEnd"/>
      <w:r>
        <w:t xml:space="preserve"> Thanks for the suburban parish given to the Oblates. </w:t>
      </w:r>
      <w:proofErr w:type="gramStart"/>
      <w:r>
        <w:t>Criticism of his pastoral on the occasion of the epidemic of typhus.</w:t>
      </w:r>
      <w:proofErr w:type="gramEnd"/>
      <w:r>
        <w:t xml:space="preserve"> Bishop Bourget must take care of his health. </w:t>
      </w:r>
      <w:proofErr w:type="gramStart"/>
      <w:r>
        <w:t>Bad news from Rome.</w:t>
      </w:r>
      <w:proofErr w:type="gramEnd"/>
      <w:r>
        <w:t xml:space="preserve"> </w:t>
      </w:r>
      <w:proofErr w:type="gramStart"/>
      <w:r>
        <w:t>Collecting alms for the exiled Pope.</w:t>
      </w:r>
      <w:proofErr w:type="gramEnd"/>
      <w:r>
        <w:t xml:space="preserve"> </w:t>
      </w:r>
      <w:proofErr w:type="gramStart"/>
      <w:r>
        <w:t>Plans to define the dogma of the Immaculate Conception.</w:t>
      </w:r>
      <w:proofErr w:type="gramEnd"/>
    </w:p>
    <w:p w14:paraId="7B8F51E5" w14:textId="77777777" w:rsidR="00B526F2" w:rsidRDefault="00B526F2" w:rsidP="00B526F2">
      <w:pPr>
        <w:pStyle w:val="4Textofwritings"/>
        <w:tabs>
          <w:tab w:val="clear" w:pos="288"/>
        </w:tabs>
        <w:rPr>
          <w:i/>
          <w:iCs/>
        </w:rPr>
      </w:pPr>
    </w:p>
    <w:p w14:paraId="4445BD7F" w14:textId="77777777" w:rsidR="00B526F2" w:rsidRDefault="00B526F2" w:rsidP="00B526F2">
      <w:pPr>
        <w:pStyle w:val="3aRecipient"/>
      </w:pPr>
      <w:r>
        <w:t xml:space="preserve">Bourget </w:t>
      </w:r>
    </w:p>
    <w:p w14:paraId="42837BFE" w14:textId="77777777" w:rsidR="00B526F2" w:rsidRDefault="00B526F2" w:rsidP="00B526F2">
      <w:pPr>
        <w:pStyle w:val="3bPlaceofwriting"/>
      </w:pPr>
      <w:r>
        <w:t xml:space="preserve">Marseilles, </w:t>
      </w:r>
    </w:p>
    <w:p w14:paraId="4938845B" w14:textId="77777777" w:rsidR="00B526F2" w:rsidRDefault="00B526F2" w:rsidP="00B526F2">
      <w:pPr>
        <w:pStyle w:val="3cDate"/>
      </w:pPr>
      <w:r>
        <w:t>May 10, 1849.</w:t>
      </w:r>
    </w:p>
    <w:p w14:paraId="183A8308" w14:textId="77777777" w:rsidR="00B526F2" w:rsidRDefault="00B526F2" w:rsidP="00B526F2">
      <w:pPr>
        <w:pStyle w:val="4Textofwritings"/>
        <w:tabs>
          <w:tab w:val="clear" w:pos="288"/>
        </w:tabs>
      </w:pPr>
    </w:p>
    <w:p w14:paraId="17C199EF" w14:textId="77777777" w:rsidR="00B526F2" w:rsidRDefault="00B526F2" w:rsidP="00B526F2">
      <w:pPr>
        <w:pStyle w:val="4Textofwritings"/>
        <w:tabs>
          <w:tab w:val="clear" w:pos="288"/>
        </w:tabs>
      </w:pPr>
      <w:r>
        <w:t>Monseigneur,</w:t>
      </w:r>
    </w:p>
    <w:p w14:paraId="793B18FF" w14:textId="77777777" w:rsidR="00B526F2" w:rsidRDefault="00B526F2" w:rsidP="00B526F2">
      <w:pPr>
        <w:pStyle w:val="4Textofwritings"/>
        <w:tabs>
          <w:tab w:val="clear" w:pos="288"/>
        </w:tabs>
      </w:pPr>
    </w:p>
    <w:p w14:paraId="6B3AF129" w14:textId="77777777" w:rsidR="00B526F2" w:rsidRDefault="00B526F2" w:rsidP="00B526F2">
      <w:pPr>
        <w:pStyle w:val="4Textofwritings"/>
        <w:tabs>
          <w:tab w:val="clear" w:pos="288"/>
        </w:tabs>
      </w:pPr>
      <w:r>
        <w:t>I would have wished to have waited, prior to replying to the letter with which you have honoured me, until I had received a response from Gaeta where I sent it immediately upon receiving it, accompanied with a special explanation and my recommendation. This response is unduly retarded and the confused state of affairs at Rome makes me fear a delay still further prolonged. So I have decided to acknowledge receipt of your letter and advise you at the same time of the steps I have taken to accelerate the decision that you seek.</w:t>
      </w:r>
      <w:r w:rsidR="004C1B48">
        <w:rPr>
          <w:rStyle w:val="FootnoteReference"/>
        </w:rPr>
        <w:footnoteReference w:id="86"/>
      </w:r>
    </w:p>
    <w:p w14:paraId="4F429BEB" w14:textId="77777777" w:rsidR="00B526F2" w:rsidRDefault="00B526F2" w:rsidP="00B526F2">
      <w:pPr>
        <w:pStyle w:val="4Textofwritings"/>
        <w:tabs>
          <w:tab w:val="clear" w:pos="288"/>
        </w:tabs>
      </w:pPr>
    </w:p>
    <w:p w14:paraId="4964611C" w14:textId="77777777" w:rsidR="00B526F2" w:rsidRDefault="00B526F2" w:rsidP="00B526F2">
      <w:pPr>
        <w:pStyle w:val="4Textofwritings"/>
        <w:tabs>
          <w:tab w:val="clear" w:pos="288"/>
        </w:tabs>
        <w:rPr>
          <w:i/>
          <w:iCs/>
        </w:rPr>
      </w:pPr>
      <w:r>
        <w:t xml:space="preserve">Never would I have thought I could raise such a tempest by acquiescing to the choice you made of our Father </w:t>
      </w:r>
      <w:proofErr w:type="spellStart"/>
      <w:r>
        <w:t>Guigues</w:t>
      </w:r>
      <w:proofErr w:type="spellEnd"/>
      <w:r>
        <w:t xml:space="preserve"> for the bishopric of </w:t>
      </w:r>
      <w:proofErr w:type="spellStart"/>
      <w:r>
        <w:t>Bytown</w:t>
      </w:r>
      <w:proofErr w:type="spellEnd"/>
      <w:r>
        <w:t xml:space="preserve">. Your clergy has been shamefully opprobrious both in regard to the poor missionaries who could not help it and in regard to me and even as concerns yourself whose every resolution they should regard reverently as that which derives from the love of good. What manner of calumnious suppositions did they not indulge in! All the services rendered by the Oblates of Mary were forgotten. Decidedly these religious had only come to Canada out of ambition and in order to take away from them positions that were due to their merit. And our Oblates were donkeys enough to join in the chorus of all this braying and bleat with these false friends that all was lost and that the Congregation was dead in Canada because of this choice. In all my days, I have never had such an occasion to be so annoyed and this is saying much. Can you imagine your priests being so disconsolate over this setback to their self-esteem that they go and trouble the peace of our good Father </w:t>
      </w:r>
      <w:proofErr w:type="spellStart"/>
      <w:r>
        <w:t>Taché</w:t>
      </w:r>
      <w:proofErr w:type="spellEnd"/>
      <w:r>
        <w:t xml:space="preserve"> among the Savages whom he is </w:t>
      </w:r>
      <w:proofErr w:type="gramStart"/>
      <w:r>
        <w:t>evangelizing.</w:t>
      </w:r>
      <w:proofErr w:type="gramEnd"/>
      <w:r>
        <w:t xml:space="preserve"> It is doubtless for his edification that they say to him, among other fine things: “The Oblates are at grips with many adversities in our poor diocese, caused as much by the </w:t>
      </w:r>
      <w:r>
        <w:rPr>
          <w:i/>
          <w:iCs/>
        </w:rPr>
        <w:t xml:space="preserve">impolitic nomination </w:t>
      </w:r>
      <w:r>
        <w:t xml:space="preserve">of Father </w:t>
      </w:r>
      <w:proofErr w:type="spellStart"/>
      <w:r>
        <w:t>Guigues</w:t>
      </w:r>
      <w:proofErr w:type="spellEnd"/>
      <w:r>
        <w:t xml:space="preserve"> to the bishopric of </w:t>
      </w:r>
      <w:proofErr w:type="spellStart"/>
      <w:r>
        <w:t>Bytown</w:t>
      </w:r>
      <w:proofErr w:type="spellEnd"/>
      <w:r>
        <w:t xml:space="preserve"> as by some imprudence of the said Father and of members of his community... M. Brassard so attached to your house is now completely rejected from it. Father </w:t>
      </w:r>
      <w:proofErr w:type="spellStart"/>
      <w:r>
        <w:t>Guigues</w:t>
      </w:r>
      <w:proofErr w:type="spellEnd"/>
      <w:r>
        <w:t xml:space="preserve"> and still more Father Allard </w:t>
      </w:r>
      <w:proofErr w:type="gramStart"/>
      <w:r>
        <w:t>have</w:t>
      </w:r>
      <w:proofErr w:type="gramEnd"/>
      <w:r>
        <w:t xml:space="preserve"> found means to steep him in bitterness the while they cover him with the cloak of </w:t>
      </w:r>
      <w:r>
        <w:rPr>
          <w:i/>
          <w:iCs/>
        </w:rPr>
        <w:t xml:space="preserve">French duplicity... </w:t>
      </w:r>
      <w:r>
        <w:t xml:space="preserve">Good Father Durocher spent the winter withering away in his room.., if they had left him in the lumber </w:t>
      </w:r>
      <w:r>
        <w:lastRenderedPageBreak/>
        <w:t xml:space="preserve">camps, he would have kept his health but as he was becoming well renowned and </w:t>
      </w:r>
      <w:r>
        <w:rPr>
          <w:i/>
          <w:iCs/>
        </w:rPr>
        <w:t>had the misfortune to be a Canadian, they hurried to withdraw him.”</w:t>
      </w:r>
    </w:p>
    <w:p w14:paraId="2AEE47BD" w14:textId="77777777" w:rsidR="00B526F2" w:rsidRDefault="00B526F2" w:rsidP="00B526F2">
      <w:pPr>
        <w:pStyle w:val="4Textofwritings"/>
        <w:tabs>
          <w:tab w:val="clear" w:pos="288"/>
        </w:tabs>
        <w:rPr>
          <w:i/>
          <w:iCs/>
        </w:rPr>
      </w:pPr>
    </w:p>
    <w:p w14:paraId="1242EBF7" w14:textId="77777777" w:rsidR="00B526F2" w:rsidRDefault="00B526F2" w:rsidP="00B526F2">
      <w:pPr>
        <w:pStyle w:val="4Textofwritings"/>
        <w:tabs>
          <w:tab w:val="clear" w:pos="288"/>
        </w:tabs>
        <w:rPr>
          <w:szCs w:val="12"/>
        </w:rPr>
      </w:pPr>
      <w:r>
        <w:t xml:space="preserve">Is this not kind? And it is claimed that it is a parish priest friendly to the Oblates of Mary who has written these fine things. I have lots more I could quote to you. But I prefer rather to pass on and thank you for having called our good Fathers to serve your suburb of Montreal. A friend of M. de </w:t>
      </w:r>
      <w:proofErr w:type="spellStart"/>
      <w:r>
        <w:t>Charbonnel</w:t>
      </w:r>
      <w:proofErr w:type="spellEnd"/>
      <w:r>
        <w:t xml:space="preserve"> has written to him quite happily about the good they have done there since you have put them in charge of these souls and I hope that when they are well settled and a community has been formed, they will do still more good. But whence this jealousy against men </w:t>
      </w:r>
      <w:proofErr w:type="gramStart"/>
      <w:r>
        <w:t>so</w:t>
      </w:r>
      <w:proofErr w:type="gramEnd"/>
      <w:r>
        <w:t xml:space="preserve"> inoffensive as these poor Oblates of Mary? They are of service to everyone and do not solicit their parishes. Because one of them has been chosen for a bishopric without wishing it, in reality a bishopric in the missions which could scarcely be undertaken except by a missionary, behold a general hullabaloo as if from each of them the mitre had been snatched to which he aspired</w:t>
      </w:r>
      <w:r w:rsidR="00E904B7">
        <w:t>.</w:t>
      </w:r>
      <w:r w:rsidR="004C1B48">
        <w:rPr>
          <w:rStyle w:val="FootnoteReference"/>
        </w:rPr>
        <w:footnoteReference w:id="87"/>
      </w:r>
    </w:p>
    <w:p w14:paraId="2C630F17" w14:textId="77777777" w:rsidR="00B526F2" w:rsidRDefault="00B526F2" w:rsidP="00B526F2">
      <w:pPr>
        <w:pStyle w:val="4Textofwritings"/>
        <w:tabs>
          <w:tab w:val="clear" w:pos="288"/>
        </w:tabs>
        <w:rPr>
          <w:szCs w:val="12"/>
        </w:rPr>
      </w:pPr>
    </w:p>
    <w:p w14:paraId="6F46AD36" w14:textId="77777777" w:rsidR="00B526F2" w:rsidRDefault="00B526F2" w:rsidP="00B526F2">
      <w:pPr>
        <w:pStyle w:val="4Textofwritings"/>
        <w:tabs>
          <w:tab w:val="clear" w:pos="288"/>
        </w:tabs>
      </w:pPr>
      <w:r>
        <w:t>I shall say nothing of what concerns my person but they would have to be savages to be capable of bearing a grudge against me for the pastoral letter which the purest charity inspired me to issue at the time you were afflicted with cholera when my heart was dismayed by the ravages it made amongst your people and especially amongst your priests. I thought to give you a testimony of affection and gratitude in signalling your merit and prompting solemn prayers to be made for you as for brethren most beloved and I had the consolation that subsequent to the prayers of my people you lost no more priests. Well then, I have learnt that your clergy and especially those of Quebec have indignantly commented about this pastoral and have not spared me on this account. Do not believe, dear Monseigneur, that any such behaviour affects me overmuch. I know too well that God takes into account the injustices of men. I have wished only to let you know about this. If the Jesuit Father had been able to accept the See of Toronto,</w:t>
      </w:r>
      <w:r w:rsidR="004C1B48">
        <w:rPr>
          <w:rStyle w:val="FootnoteReference"/>
        </w:rPr>
        <w:footnoteReference w:id="88"/>
      </w:r>
      <w:r>
        <w:t xml:space="preserve"> that would have diverted somewhat the anger of your people; it would have been another foreigner delivered to their bad temper. Are there indeed foreigners in the Catholic Church? Once upon a time we saw with happiness </w:t>
      </w:r>
      <w:proofErr w:type="spellStart"/>
      <w:r>
        <w:t>Mgr</w:t>
      </w:r>
      <w:proofErr w:type="spellEnd"/>
      <w:r>
        <w:t xml:space="preserve"> Rey of Savoy chosen for the See of Angouleme. Cardinal </w:t>
      </w:r>
      <w:proofErr w:type="spellStart"/>
      <w:r>
        <w:t>Dupont</w:t>
      </w:r>
      <w:proofErr w:type="spellEnd"/>
      <w:r>
        <w:t xml:space="preserve">, Archbishop of Bourges, is not a Frenchman. No one has criticized his promotion to the different sees he has occupied, first </w:t>
      </w:r>
      <w:r>
        <w:rPr>
          <w:i/>
          <w:iCs/>
        </w:rPr>
        <w:t xml:space="preserve">in </w:t>
      </w:r>
      <w:proofErr w:type="spellStart"/>
      <w:r>
        <w:rPr>
          <w:i/>
          <w:iCs/>
        </w:rPr>
        <w:t>partibus</w:t>
      </w:r>
      <w:proofErr w:type="spellEnd"/>
      <w:r>
        <w:rPr>
          <w:i/>
          <w:iCs/>
        </w:rPr>
        <w:t xml:space="preserve"> </w:t>
      </w:r>
      <w:r>
        <w:t>of Samosata, then of St. Die, then of Avignon and finally of Bourges.</w:t>
      </w:r>
    </w:p>
    <w:p w14:paraId="056FD1E1" w14:textId="77777777" w:rsidR="00B526F2" w:rsidRDefault="00B526F2" w:rsidP="00B526F2">
      <w:pPr>
        <w:pStyle w:val="4Textofwritings"/>
        <w:tabs>
          <w:tab w:val="clear" w:pos="288"/>
        </w:tabs>
      </w:pPr>
    </w:p>
    <w:p w14:paraId="2DD34F86" w14:textId="77777777" w:rsidR="00B526F2" w:rsidRDefault="00B526F2" w:rsidP="00B526F2">
      <w:pPr>
        <w:pStyle w:val="4Textofwritings"/>
        <w:tabs>
          <w:tab w:val="clear" w:pos="288"/>
        </w:tabs>
      </w:pPr>
      <w:r>
        <w:t xml:space="preserve">But let us speak a little of you, dear Monseigneur. I have just learned that you have been very ill and that you have yourself to reproach somewhat for being the cause. Why do you spare yourself so little? This is not yet the time for you to be </w:t>
      </w:r>
      <w:r>
        <w:rPr>
          <w:i/>
          <w:iCs/>
        </w:rPr>
        <w:t xml:space="preserve">hors de combat, </w:t>
      </w:r>
      <w:r>
        <w:t>to be withdrawn from work. You will be recompensed in eternity in proportion for what you have done for God and His Church, so it is clear gain to prolong your course on earth since your life is entirely consecrated to the glory of the Master in whose service we are. You see that while playing the role of Brother Mark who took care of the health of St. Francis of Borgia, I think not only of earth but of Heaven too where I would that you have a dwelling most high.</w:t>
      </w:r>
    </w:p>
    <w:p w14:paraId="1E9E96A8" w14:textId="77777777" w:rsidR="00B526F2" w:rsidRDefault="00B526F2" w:rsidP="00B526F2">
      <w:pPr>
        <w:pStyle w:val="4Textofwritings"/>
        <w:tabs>
          <w:tab w:val="clear" w:pos="288"/>
        </w:tabs>
      </w:pPr>
    </w:p>
    <w:p w14:paraId="45066FBE" w14:textId="77777777" w:rsidR="00B526F2" w:rsidRDefault="00B526F2" w:rsidP="00B526F2">
      <w:pPr>
        <w:pStyle w:val="4Textofwritings"/>
        <w:tabs>
          <w:tab w:val="clear" w:pos="288"/>
        </w:tabs>
      </w:pPr>
      <w:r>
        <w:lastRenderedPageBreak/>
        <w:t xml:space="preserve">I wish I could give you good news of Rome but again today we have received nothing since the ill-success of General </w:t>
      </w:r>
      <w:proofErr w:type="spellStart"/>
      <w:r>
        <w:t>Oudinot</w:t>
      </w:r>
      <w:proofErr w:type="spellEnd"/>
      <w:r>
        <w:t>.</w:t>
      </w:r>
      <w:r w:rsidR="004C1B48">
        <w:rPr>
          <w:rStyle w:val="FootnoteReference"/>
        </w:rPr>
        <w:footnoteReference w:id="89"/>
      </w:r>
      <w:r>
        <w:rPr>
          <w:vertAlign w:val="superscript"/>
        </w:rPr>
        <w:t xml:space="preserve"> </w:t>
      </w:r>
      <w:r>
        <w:t xml:space="preserve">This dearth of news alarms me. All the brigands of Italy, reinforced with the Polish who </w:t>
      </w:r>
      <w:proofErr w:type="gramStart"/>
      <w:r>
        <w:t>turn up everywhere there is a revolt, have</w:t>
      </w:r>
      <w:proofErr w:type="gramEnd"/>
      <w:r>
        <w:t xml:space="preserve"> fallen back on Rome and that is where they claim they will defend themselves as a last resort. The Roman </w:t>
      </w:r>
      <w:proofErr w:type="gramStart"/>
      <w:r>
        <w:t>people is</w:t>
      </w:r>
      <w:proofErr w:type="gramEnd"/>
      <w:r>
        <w:t xml:space="preserve"> oppressed and has been cowardly since the beginning and now is no longer able to act. In the midst of all these tribulations, the Holy Father remains his usual calm and resigned self. He had given me his assurance he would come to me but I believe the latest events, especially the inconceivable session of the National Assembly of the 7th, might make him change his mind. My good city of Marseilles has distinguished itself amongst all those of France. I do not know of dioceses which under the circumstances could have made such an offering ours amounts to 91,000 francs. This is truly enormous in the situation in which we find ourselves but they responded with faith and charity to my invitation. I read my own mandate in the pulpit and I commented upon it. The voice of the pastor has been heard.</w:t>
      </w:r>
    </w:p>
    <w:p w14:paraId="22F99528" w14:textId="77777777" w:rsidR="00B526F2" w:rsidRDefault="00B526F2" w:rsidP="00B526F2">
      <w:pPr>
        <w:pStyle w:val="4Textofwritings"/>
        <w:tabs>
          <w:tab w:val="clear" w:pos="288"/>
        </w:tabs>
      </w:pPr>
    </w:p>
    <w:p w14:paraId="5BDBDDCC" w14:textId="77777777" w:rsidR="00B526F2" w:rsidRDefault="00B526F2" w:rsidP="00B526F2">
      <w:pPr>
        <w:pStyle w:val="4Textofwritings"/>
        <w:tabs>
          <w:tab w:val="clear" w:pos="288"/>
        </w:tabs>
      </w:pPr>
      <w:r>
        <w:t xml:space="preserve">What do you have to say about the beautiful decision to be taken concerning the Immaculate Conception of the Most Holy Virgin? We are happy to have been called upon to concur with our vote in this great event. I wrote to the Pope that never a decree of the Holy See could have been more magnificent in resting on the judgement of the whole Church dispersed in all parts of the world. It is more than a General Council. I have responded to the interpellation of the Head of the Church like the Fathers of the Councils, </w:t>
      </w:r>
      <w:proofErr w:type="spellStart"/>
      <w:r>
        <w:rPr>
          <w:i/>
          <w:iCs/>
        </w:rPr>
        <w:t>judicans</w:t>
      </w:r>
      <w:proofErr w:type="spellEnd"/>
      <w:r>
        <w:rPr>
          <w:i/>
          <w:iCs/>
        </w:rPr>
        <w:t xml:space="preserve"> </w:t>
      </w:r>
      <w:proofErr w:type="spellStart"/>
      <w:r>
        <w:rPr>
          <w:i/>
          <w:iCs/>
        </w:rPr>
        <w:t>subscripsi</w:t>
      </w:r>
      <w:proofErr w:type="spellEnd"/>
      <w:r>
        <w:rPr>
          <w:i/>
          <w:iCs/>
        </w:rPr>
        <w:t xml:space="preserve">. </w:t>
      </w:r>
      <w:r>
        <w:t>That is what the Pope demands.</w:t>
      </w:r>
      <w:r w:rsidR="004C1B48">
        <w:rPr>
          <w:rStyle w:val="FootnoteReference"/>
        </w:rPr>
        <w:footnoteReference w:id="90"/>
      </w:r>
    </w:p>
    <w:p w14:paraId="1CD8B2C7" w14:textId="77777777" w:rsidR="00B526F2" w:rsidRDefault="00B526F2" w:rsidP="00B526F2">
      <w:pPr>
        <w:pStyle w:val="4Textofwritings"/>
        <w:tabs>
          <w:tab w:val="clear" w:pos="288"/>
        </w:tabs>
      </w:pPr>
    </w:p>
    <w:p w14:paraId="404F43B3" w14:textId="77777777" w:rsidR="00B526F2" w:rsidRDefault="00B526F2" w:rsidP="00B526F2">
      <w:pPr>
        <w:pStyle w:val="4Textofwritings"/>
        <w:tabs>
          <w:tab w:val="clear" w:pos="288"/>
        </w:tabs>
      </w:pPr>
      <w:r>
        <w:t>Adieu, my venerable friend, I recommend myself ever to your prayers and embrace you with all my heart.</w:t>
      </w:r>
    </w:p>
    <w:p w14:paraId="3BE507D7" w14:textId="77777777" w:rsidR="00B526F2" w:rsidRDefault="00B526F2" w:rsidP="00B526F2">
      <w:pPr>
        <w:pStyle w:val="4Textofwritings"/>
        <w:tabs>
          <w:tab w:val="clear" w:pos="288"/>
        </w:tabs>
      </w:pPr>
    </w:p>
    <w:p w14:paraId="5C6A8677" w14:textId="77777777" w:rsidR="00B526F2" w:rsidRDefault="00B526F2" w:rsidP="004C1B48">
      <w:pPr>
        <w:pStyle w:val="0Signature"/>
      </w:pPr>
      <w:r>
        <w:rPr>
          <w:i/>
          <w:iCs/>
          <w:szCs w:val="26"/>
        </w:rPr>
        <w:t>+ C. J. Eugene, Bishop of Marseilles</w:t>
      </w:r>
      <w:r w:rsidR="004C1B48">
        <w:t>.</w:t>
      </w:r>
    </w:p>
    <w:p w14:paraId="7DB56861" w14:textId="77777777" w:rsidR="00B526F2" w:rsidRDefault="00B526F2" w:rsidP="00B526F2">
      <w:pPr>
        <w:pStyle w:val="4Textofwritings"/>
        <w:tabs>
          <w:tab w:val="clear" w:pos="288"/>
        </w:tabs>
      </w:pPr>
    </w:p>
    <w:p w14:paraId="337259AF" w14:textId="77777777" w:rsidR="00B526F2" w:rsidRDefault="00B526F2" w:rsidP="00B526F2">
      <w:pPr>
        <w:pStyle w:val="4Textofwritings"/>
        <w:tabs>
          <w:tab w:val="clear" w:pos="288"/>
        </w:tabs>
      </w:pPr>
    </w:p>
    <w:p w14:paraId="44E75F92" w14:textId="77777777" w:rsidR="00B526F2" w:rsidRDefault="00B526F2" w:rsidP="00B526F2">
      <w:pPr>
        <w:pStyle w:val="1aTitleofwriting"/>
      </w:pPr>
      <w:proofErr w:type="gramStart"/>
      <w:r>
        <w:t xml:space="preserve">To Bishop </w:t>
      </w:r>
      <w:proofErr w:type="spellStart"/>
      <w:r>
        <w:t>Guigues</w:t>
      </w:r>
      <w:proofErr w:type="spellEnd"/>
      <w:r>
        <w:t>.</w:t>
      </w:r>
      <w:proofErr w:type="gramEnd"/>
      <w:r w:rsidR="00D51BD9">
        <w:rPr>
          <w:rStyle w:val="FootnoteReference"/>
        </w:rPr>
        <w:footnoteReference w:id="91"/>
      </w:r>
    </w:p>
    <w:p w14:paraId="7B4A4B70" w14:textId="77777777" w:rsidR="00B526F2" w:rsidRDefault="00B526F2" w:rsidP="00B526F2">
      <w:pPr>
        <w:pStyle w:val="1bOblateWritingsno"/>
      </w:pPr>
      <w:r>
        <w:t>118</w:t>
      </w:r>
      <w:proofErr w:type="gramStart"/>
      <w:r>
        <w:t>:I</w:t>
      </w:r>
      <w:proofErr w:type="gramEnd"/>
      <w:r>
        <w:t xml:space="preserve"> in Oblate Writings</w:t>
      </w:r>
    </w:p>
    <w:p w14:paraId="6C3CFB00" w14:textId="77777777" w:rsidR="00B526F2" w:rsidRDefault="00B526F2" w:rsidP="00B526F2">
      <w:pPr>
        <w:pStyle w:val="4Textofwritings"/>
        <w:tabs>
          <w:tab w:val="clear" w:pos="288"/>
        </w:tabs>
      </w:pPr>
    </w:p>
    <w:p w14:paraId="7A761DD1" w14:textId="77777777" w:rsidR="00B526F2" w:rsidRDefault="00B526F2" w:rsidP="00B526F2">
      <w:pPr>
        <w:pStyle w:val="2Summaryofcontents"/>
      </w:pPr>
      <w:r>
        <w:t xml:space="preserve">The Bishops of England much appreciate the Oblates. </w:t>
      </w:r>
      <w:proofErr w:type="gramStart"/>
      <w:r>
        <w:t>Unwilling to pay heavy postage for blank paper.</w:t>
      </w:r>
      <w:proofErr w:type="gramEnd"/>
    </w:p>
    <w:p w14:paraId="2062CDA5" w14:textId="77777777" w:rsidR="00B526F2" w:rsidRDefault="00B526F2" w:rsidP="00B526F2">
      <w:pPr>
        <w:pStyle w:val="4Textofwritings"/>
        <w:tabs>
          <w:tab w:val="clear" w:pos="288"/>
        </w:tabs>
        <w:rPr>
          <w:i/>
          <w:iCs/>
        </w:rPr>
      </w:pPr>
    </w:p>
    <w:p w14:paraId="0977EA04" w14:textId="77777777" w:rsidR="00B526F2" w:rsidRDefault="00B526F2" w:rsidP="00B526F2">
      <w:pPr>
        <w:pStyle w:val="3aRecipient"/>
      </w:pPr>
      <w:proofErr w:type="spellStart"/>
      <w:r>
        <w:t>Guigues</w:t>
      </w:r>
      <w:proofErr w:type="spellEnd"/>
      <w:r>
        <w:t xml:space="preserve"> </w:t>
      </w:r>
    </w:p>
    <w:p w14:paraId="58596256" w14:textId="77777777" w:rsidR="00B526F2" w:rsidRDefault="00EF48AF" w:rsidP="00B526F2">
      <w:pPr>
        <w:pStyle w:val="3bPlaceofwriting"/>
      </w:pPr>
      <w:r>
        <w:t>Marseilles,</w:t>
      </w:r>
    </w:p>
    <w:p w14:paraId="781E50A2" w14:textId="77777777" w:rsidR="00B526F2" w:rsidRDefault="00B526F2" w:rsidP="00B526F2">
      <w:pPr>
        <w:pStyle w:val="3cDate"/>
      </w:pPr>
      <w:r>
        <w:t>May 10, 1849.</w:t>
      </w:r>
    </w:p>
    <w:p w14:paraId="3E085D6C" w14:textId="77777777" w:rsidR="00B526F2" w:rsidRDefault="00B526F2" w:rsidP="00B526F2">
      <w:pPr>
        <w:pStyle w:val="4Textofwritings"/>
        <w:tabs>
          <w:tab w:val="clear" w:pos="288"/>
        </w:tabs>
      </w:pPr>
    </w:p>
    <w:p w14:paraId="61F4DAC3" w14:textId="77777777" w:rsidR="00B526F2" w:rsidRDefault="00B526F2" w:rsidP="00B526F2">
      <w:pPr>
        <w:pStyle w:val="4Textofwritings"/>
        <w:tabs>
          <w:tab w:val="clear" w:pos="288"/>
        </w:tabs>
      </w:pPr>
      <w:r>
        <w:t xml:space="preserve">If one compares the unfortunate attempts made in Canada with the truly miraculous prosperity of our establishments in England and Ireland, one should at least thank the Lord for having granted us </w:t>
      </w:r>
      <w:proofErr w:type="gramStart"/>
      <w:r>
        <w:t>a compensation</w:t>
      </w:r>
      <w:proofErr w:type="gramEnd"/>
      <w:r>
        <w:t xml:space="preserve"> as lavish as the disappointments are afflicting on the other side of the world... The word of the English bishops, whom I have had occasion to see as they passed </w:t>
      </w:r>
      <w:r>
        <w:lastRenderedPageBreak/>
        <w:t>through here, is that our Congregation is the most esteemed of all in England and the bishops compete for the advantage of having her in their dioceses.</w:t>
      </w:r>
    </w:p>
    <w:p w14:paraId="09796593" w14:textId="77777777" w:rsidR="00B526F2" w:rsidRDefault="00B526F2" w:rsidP="00B526F2">
      <w:pPr>
        <w:pStyle w:val="4Textofwritings"/>
        <w:tabs>
          <w:tab w:val="clear" w:pos="288"/>
        </w:tabs>
      </w:pPr>
    </w:p>
    <w:p w14:paraId="113A801D" w14:textId="77777777" w:rsidR="00B526F2" w:rsidRDefault="00B526F2" w:rsidP="00D51BD9">
      <w:pPr>
        <w:pStyle w:val="4Textofwritings"/>
        <w:tabs>
          <w:tab w:val="clear" w:pos="288"/>
        </w:tabs>
      </w:pPr>
      <w:r>
        <w:t xml:space="preserve">I have received a letter of several lines from Father Chevalier on an enormous piece of paper; he could have wrapped a side of bacon with it. Brother </w:t>
      </w:r>
      <w:proofErr w:type="spellStart"/>
      <w:r>
        <w:t>Gelot</w:t>
      </w:r>
      <w:proofErr w:type="spellEnd"/>
      <w:r>
        <w:t xml:space="preserve"> has done much the same, </w:t>
      </w:r>
      <w:proofErr w:type="spellStart"/>
      <w:r>
        <w:t>his</w:t>
      </w:r>
      <w:proofErr w:type="spellEnd"/>
      <w:r>
        <w:t xml:space="preserve"> also being an enormous letter with lines distanced to make me pay for blank paper. When a letter is filled, I do not regret the postage whatever it is, but I am not willing to pay for blank paper at the price of gold. On</w:t>
      </w:r>
      <w:r w:rsidR="00D51BD9">
        <w:t>e should be careful about that.</w:t>
      </w:r>
    </w:p>
    <w:p w14:paraId="0C51857F" w14:textId="77777777" w:rsidR="00B526F2" w:rsidRDefault="00B526F2" w:rsidP="00B526F2">
      <w:pPr>
        <w:pStyle w:val="4Textofwritings"/>
        <w:tabs>
          <w:tab w:val="clear" w:pos="288"/>
        </w:tabs>
      </w:pPr>
    </w:p>
    <w:p w14:paraId="2E7B0C04" w14:textId="77777777" w:rsidR="00B526F2" w:rsidRDefault="00B526F2" w:rsidP="00B526F2">
      <w:pPr>
        <w:pStyle w:val="4Textofwritings"/>
        <w:tabs>
          <w:tab w:val="clear" w:pos="288"/>
        </w:tabs>
      </w:pPr>
    </w:p>
    <w:p w14:paraId="4188B5BE" w14:textId="77777777" w:rsidR="00B526F2" w:rsidRDefault="00B526F2" w:rsidP="00B526F2">
      <w:pPr>
        <w:pStyle w:val="1aTitleofwriting"/>
      </w:pPr>
      <w:proofErr w:type="gramStart"/>
      <w:r>
        <w:t>To Fr. Cas</w:t>
      </w:r>
      <w:r w:rsidR="00D51BD9">
        <w:t>imir Aubert, Visitor in England</w:t>
      </w:r>
      <w:r>
        <w:t>.</w:t>
      </w:r>
      <w:proofErr w:type="gramEnd"/>
      <w:r w:rsidR="003C1ED5">
        <w:rPr>
          <w:rStyle w:val="FootnoteReference"/>
        </w:rPr>
        <w:footnoteReference w:id="92"/>
      </w:r>
    </w:p>
    <w:p w14:paraId="34B10E05" w14:textId="77777777" w:rsidR="00B526F2" w:rsidRDefault="00B526F2" w:rsidP="00B526F2">
      <w:pPr>
        <w:pStyle w:val="1bOblateWritingsno"/>
      </w:pPr>
      <w:r>
        <w:t>25</w:t>
      </w:r>
      <w:proofErr w:type="gramStart"/>
      <w:r>
        <w:t>:III</w:t>
      </w:r>
      <w:proofErr w:type="gramEnd"/>
      <w:r>
        <w:t xml:space="preserve"> in Oblate Writings</w:t>
      </w:r>
    </w:p>
    <w:p w14:paraId="0773A10C" w14:textId="77777777" w:rsidR="00B526F2" w:rsidRDefault="00B526F2" w:rsidP="00B526F2">
      <w:pPr>
        <w:pStyle w:val="4Textofwritings"/>
      </w:pPr>
    </w:p>
    <w:p w14:paraId="79F60AEB" w14:textId="77777777" w:rsidR="00B526F2" w:rsidRDefault="00B526F2" w:rsidP="00B526F2">
      <w:pPr>
        <w:pStyle w:val="2Summaryofcontents"/>
      </w:pPr>
      <w:r>
        <w:t xml:space="preserve">Pierre </w:t>
      </w:r>
      <w:proofErr w:type="spellStart"/>
      <w:r>
        <w:t>Palle</w:t>
      </w:r>
      <w:proofErr w:type="spellEnd"/>
      <w:r>
        <w:t xml:space="preserve"> does not wish to go. </w:t>
      </w:r>
      <w:proofErr w:type="gramStart"/>
      <w:r>
        <w:t>to</w:t>
      </w:r>
      <w:proofErr w:type="gramEnd"/>
      <w:r>
        <w:t xml:space="preserve"> England. Joseph </w:t>
      </w:r>
      <w:proofErr w:type="spellStart"/>
      <w:r>
        <w:t>Arnoux</w:t>
      </w:r>
      <w:proofErr w:type="spellEnd"/>
      <w:r>
        <w:t>, on the contrary, accepts his obedience without the slightest hesitation.</w:t>
      </w:r>
    </w:p>
    <w:p w14:paraId="6F0DD719" w14:textId="77777777" w:rsidR="00B526F2" w:rsidRDefault="00B526F2" w:rsidP="00B526F2">
      <w:pPr>
        <w:pStyle w:val="4Textofwritings"/>
        <w:rPr>
          <w:i/>
          <w:iCs/>
        </w:rPr>
      </w:pPr>
    </w:p>
    <w:p w14:paraId="0101D27F" w14:textId="77777777" w:rsidR="00B526F2" w:rsidRDefault="00D51BD9" w:rsidP="00B526F2">
      <w:pPr>
        <w:pStyle w:val="3aRecipient"/>
      </w:pPr>
      <w:r>
        <w:t>C Aubert</w:t>
      </w:r>
    </w:p>
    <w:p w14:paraId="3DF501B7" w14:textId="77777777" w:rsidR="00B526F2" w:rsidRDefault="00D51BD9" w:rsidP="00B526F2">
      <w:pPr>
        <w:pStyle w:val="3bPlaceofwriting"/>
      </w:pPr>
      <w:r>
        <w:t>Marseilles,</w:t>
      </w:r>
    </w:p>
    <w:p w14:paraId="7B4FB06E" w14:textId="77777777" w:rsidR="00B526F2" w:rsidRDefault="00B526F2" w:rsidP="00B526F2">
      <w:pPr>
        <w:pStyle w:val="3cDate"/>
      </w:pPr>
      <w:r>
        <w:t>May 12, 1849.</w:t>
      </w:r>
    </w:p>
    <w:p w14:paraId="3B30674B" w14:textId="77777777" w:rsidR="00B526F2" w:rsidRDefault="00B526F2" w:rsidP="00B526F2">
      <w:pPr>
        <w:pStyle w:val="4Textofwritings"/>
      </w:pPr>
    </w:p>
    <w:p w14:paraId="4AF7817C" w14:textId="77777777" w:rsidR="00B526F2" w:rsidRDefault="00B526F2" w:rsidP="00B526F2">
      <w:pPr>
        <w:pStyle w:val="4Textofwritings"/>
      </w:pPr>
      <w:r>
        <w:t xml:space="preserve">Here is a masterpiece from </w:t>
      </w:r>
      <w:proofErr w:type="spellStart"/>
      <w:r>
        <w:t>Palle</w:t>
      </w:r>
      <w:proofErr w:type="spellEnd"/>
      <w:r>
        <w:t xml:space="preserve">, quite a model of holy indifference! “Oh, my Father, let me tell you I fell an extreme repugnance for foreign countries and especially for England. I do not know a word of English and I believe I will never learn for I have no aptitude for languages, etc. I beg you, Reverend Father, take this burden from me, </w:t>
      </w:r>
      <w:proofErr w:type="gramStart"/>
      <w:r>
        <w:t>remember</w:t>
      </w:r>
      <w:proofErr w:type="gramEnd"/>
      <w:r>
        <w:t xml:space="preserve"> that you told me I was not made for seminaries. Really, my Father, there are others you would place on the pinnacle of happiness, while I would be miserable away from France, without knowing a single word of their language, useless for such a long time and so far from you. And then, my Father, would I find a Fr. </w:t>
      </w:r>
      <w:proofErr w:type="spellStart"/>
      <w:r>
        <w:t>Magnan</w:t>
      </w:r>
      <w:proofErr w:type="spellEnd"/>
      <w:r>
        <w:t xml:space="preserve">, a Fr. </w:t>
      </w:r>
      <w:proofErr w:type="spellStart"/>
      <w:r>
        <w:t>Vincens</w:t>
      </w:r>
      <w:proofErr w:type="spellEnd"/>
      <w:r>
        <w:t>? Oh, what a sorry fate would be mine...”</w:t>
      </w:r>
    </w:p>
    <w:p w14:paraId="142F58B4" w14:textId="77777777" w:rsidR="00B526F2" w:rsidRDefault="00B526F2" w:rsidP="00B526F2">
      <w:pPr>
        <w:pStyle w:val="4Textofwritings"/>
      </w:pPr>
    </w:p>
    <w:p w14:paraId="776A9F05" w14:textId="77777777" w:rsidR="00B526F2" w:rsidRDefault="00B526F2" w:rsidP="00B526F2">
      <w:pPr>
        <w:pStyle w:val="4Textofwritings"/>
      </w:pPr>
      <w:r>
        <w:t>The rest of it is in this vein. He ends: “Oh, the good your reply will do to me. I await it as a sweet dew to reinvigorate my soul wilting with dread”.</w:t>
      </w:r>
    </w:p>
    <w:p w14:paraId="50637468" w14:textId="77777777" w:rsidR="00B526F2" w:rsidRDefault="00B526F2" w:rsidP="00B526F2">
      <w:pPr>
        <w:pStyle w:val="4Textofwritings"/>
      </w:pPr>
    </w:p>
    <w:p w14:paraId="1275A1B6" w14:textId="77777777" w:rsidR="00B526F2" w:rsidRDefault="00B526F2" w:rsidP="00B526F2">
      <w:pPr>
        <w:pStyle w:val="4Textofwritings"/>
      </w:pPr>
      <w:r>
        <w:t xml:space="preserve">Have you ever heard anything so wretched? What can be done with such a spirit? I can scarcely believe I would be sending you a present by overcoming his pusillanimity. Fr. </w:t>
      </w:r>
      <w:proofErr w:type="spellStart"/>
      <w:r>
        <w:t>Vincens</w:t>
      </w:r>
      <w:proofErr w:type="spellEnd"/>
      <w:r>
        <w:t>, glossing over the whole thing, writes that this trial would be too much for the feeble virtue of this person. One would break him completely.</w:t>
      </w:r>
    </w:p>
    <w:p w14:paraId="45C9741F" w14:textId="77777777" w:rsidR="00B526F2" w:rsidRDefault="00B526F2" w:rsidP="00B526F2">
      <w:pPr>
        <w:pStyle w:val="4Textofwritings"/>
      </w:pPr>
    </w:p>
    <w:p w14:paraId="5C789B28" w14:textId="77777777" w:rsidR="00B526F2" w:rsidRDefault="00B526F2" w:rsidP="00B526F2">
      <w:pPr>
        <w:pStyle w:val="4Textofwritings"/>
      </w:pPr>
      <w:r>
        <w:t xml:space="preserve">All things considered, I am leaving him where he is since Fr. </w:t>
      </w:r>
      <w:proofErr w:type="spellStart"/>
      <w:r>
        <w:t>Vincens</w:t>
      </w:r>
      <w:proofErr w:type="spellEnd"/>
      <w:r>
        <w:t xml:space="preserve"> hopes to do something with him, and this would not be easy for anyone else.</w:t>
      </w:r>
    </w:p>
    <w:p w14:paraId="19E53BD4" w14:textId="77777777" w:rsidR="00B526F2" w:rsidRDefault="00B526F2" w:rsidP="00B526F2">
      <w:pPr>
        <w:pStyle w:val="4Textofwritings"/>
      </w:pPr>
    </w:p>
    <w:p w14:paraId="0A34F5E2" w14:textId="77777777" w:rsidR="00B526F2" w:rsidRDefault="00B526F2" w:rsidP="003C1ED5">
      <w:pPr>
        <w:pStyle w:val="4Textofwritings"/>
      </w:pPr>
      <w:r>
        <w:t xml:space="preserve">How quickly my spirits are refreshed by this excellent </w:t>
      </w:r>
      <w:proofErr w:type="spellStart"/>
      <w:r>
        <w:t>Arnoux</w:t>
      </w:r>
      <w:proofErr w:type="spellEnd"/>
      <w:r>
        <w:t>. Not a word of demur, not the slightest remark. Mother, country, no such considerations have been put forward. He sets forth because he is called upon. May God bless such members and may he grant us a great nu</w:t>
      </w:r>
      <w:r w:rsidR="003C1ED5">
        <w:t>mber of them!</w:t>
      </w:r>
    </w:p>
    <w:p w14:paraId="2CC9859E" w14:textId="77777777" w:rsidR="00B526F2" w:rsidRDefault="00B526F2" w:rsidP="00B526F2">
      <w:pPr>
        <w:pStyle w:val="4Textofwritings"/>
      </w:pPr>
    </w:p>
    <w:p w14:paraId="4A17BFD0" w14:textId="77777777" w:rsidR="00B526F2" w:rsidRDefault="00B526F2" w:rsidP="00B526F2">
      <w:pPr>
        <w:pStyle w:val="4Textofwritings"/>
      </w:pPr>
    </w:p>
    <w:p w14:paraId="0C2657FF" w14:textId="77777777" w:rsidR="00B526F2" w:rsidRDefault="00B526F2" w:rsidP="00B526F2">
      <w:pPr>
        <w:pStyle w:val="1aTitleofwriting"/>
      </w:pPr>
      <w:proofErr w:type="gramStart"/>
      <w:r>
        <w:t xml:space="preserve">To the Reverend Father </w:t>
      </w:r>
      <w:proofErr w:type="spellStart"/>
      <w:r>
        <w:t>Bellon</w:t>
      </w:r>
      <w:proofErr w:type="spellEnd"/>
      <w:r>
        <w:t>, provincial of the Missionary Oblates of Mary, England.</w:t>
      </w:r>
      <w:proofErr w:type="gramEnd"/>
      <w:r w:rsidR="003C1ED5">
        <w:rPr>
          <w:rStyle w:val="FootnoteReference"/>
        </w:rPr>
        <w:footnoteReference w:id="93"/>
      </w:r>
    </w:p>
    <w:p w14:paraId="360A856A" w14:textId="77777777" w:rsidR="00B526F2" w:rsidRDefault="00B526F2" w:rsidP="00B526F2">
      <w:pPr>
        <w:pStyle w:val="1bOblateWritingsno"/>
      </w:pPr>
      <w:r>
        <w:t>26</w:t>
      </w:r>
      <w:proofErr w:type="gramStart"/>
      <w:r>
        <w:t>:III</w:t>
      </w:r>
      <w:proofErr w:type="gramEnd"/>
      <w:r>
        <w:t xml:space="preserve"> in Oblate Writings</w:t>
      </w:r>
    </w:p>
    <w:p w14:paraId="4CACFAB0" w14:textId="77777777" w:rsidR="00B526F2" w:rsidRDefault="00B526F2" w:rsidP="00B526F2">
      <w:pPr>
        <w:pStyle w:val="4Textofwritings"/>
      </w:pPr>
    </w:p>
    <w:p w14:paraId="231A2135" w14:textId="77777777" w:rsidR="00B526F2" w:rsidRDefault="00B526F2" w:rsidP="00B526F2">
      <w:pPr>
        <w:pStyle w:val="2Summaryofcontents"/>
      </w:pPr>
      <w:proofErr w:type="gramStart"/>
      <w:r>
        <w:t>Friendly greetings.</w:t>
      </w:r>
      <w:proofErr w:type="gramEnd"/>
      <w:r>
        <w:t xml:space="preserve"> Write each month in detail about the novices and Fathers of the province. </w:t>
      </w:r>
      <w:proofErr w:type="gramStart"/>
      <w:r>
        <w:t>Personnel of the novitiate of Maryvale.</w:t>
      </w:r>
      <w:proofErr w:type="gramEnd"/>
    </w:p>
    <w:p w14:paraId="3C78BDFA" w14:textId="77777777" w:rsidR="00B526F2" w:rsidRDefault="00B526F2" w:rsidP="00B526F2">
      <w:pPr>
        <w:pStyle w:val="4Textofwritings"/>
        <w:rPr>
          <w:i/>
          <w:iCs/>
        </w:rPr>
      </w:pPr>
    </w:p>
    <w:p w14:paraId="7F1D03D9" w14:textId="77777777" w:rsidR="00B526F2" w:rsidRDefault="00B526F2" w:rsidP="00B526F2">
      <w:pPr>
        <w:pStyle w:val="0ljc"/>
      </w:pPr>
      <w:r>
        <w:t xml:space="preserve">L.J.C. </w:t>
      </w:r>
      <w:proofErr w:type="spellStart"/>
      <w:proofErr w:type="gramStart"/>
      <w:r>
        <w:t>et</w:t>
      </w:r>
      <w:proofErr w:type="spellEnd"/>
      <w:proofErr w:type="gramEnd"/>
      <w:r>
        <w:t xml:space="preserve"> M.I.</w:t>
      </w:r>
    </w:p>
    <w:p w14:paraId="1729887B" w14:textId="77777777" w:rsidR="00B526F2" w:rsidRDefault="00B526F2" w:rsidP="00B526F2">
      <w:pPr>
        <w:pStyle w:val="3aRecipient"/>
      </w:pPr>
      <w:proofErr w:type="spellStart"/>
      <w:r>
        <w:t>Bellon</w:t>
      </w:r>
      <w:proofErr w:type="spellEnd"/>
    </w:p>
    <w:p w14:paraId="2F6598D9" w14:textId="77777777" w:rsidR="00B526F2" w:rsidRDefault="00B526F2" w:rsidP="00B526F2">
      <w:pPr>
        <w:pStyle w:val="3bPlaceofwriting"/>
      </w:pPr>
      <w:r>
        <w:t xml:space="preserve">Marseilles, </w:t>
      </w:r>
    </w:p>
    <w:p w14:paraId="67A57F37" w14:textId="77777777" w:rsidR="00B526F2" w:rsidRDefault="00B526F2" w:rsidP="00B526F2">
      <w:pPr>
        <w:pStyle w:val="3cDate"/>
      </w:pPr>
      <w:r>
        <w:t>May 12, 1849.</w:t>
      </w:r>
    </w:p>
    <w:p w14:paraId="530E5EA2" w14:textId="77777777" w:rsidR="00B526F2" w:rsidRDefault="00B526F2" w:rsidP="00B526F2">
      <w:pPr>
        <w:pStyle w:val="4Textofwritings"/>
      </w:pPr>
    </w:p>
    <w:p w14:paraId="69515E24" w14:textId="77777777" w:rsidR="00B526F2" w:rsidRDefault="00B526F2" w:rsidP="00B526F2">
      <w:pPr>
        <w:pStyle w:val="4Textofwritings"/>
      </w:pPr>
      <w:r>
        <w:t xml:space="preserve">I will crack on sail, dear Father </w:t>
      </w:r>
      <w:proofErr w:type="spellStart"/>
      <w:r>
        <w:t>Bellon</w:t>
      </w:r>
      <w:proofErr w:type="spellEnd"/>
      <w:r>
        <w:t xml:space="preserve">, so as not to let our good Father </w:t>
      </w:r>
      <w:proofErr w:type="spellStart"/>
      <w:r>
        <w:t>Arnoux</w:t>
      </w:r>
      <w:proofErr w:type="spellEnd"/>
      <w:r>
        <w:t xml:space="preserve"> leave without giving him some words of friendship for </w:t>
      </w:r>
      <w:proofErr w:type="gramStart"/>
      <w:r>
        <w:t>yourself</w:t>
      </w:r>
      <w:proofErr w:type="gramEnd"/>
      <w:r>
        <w:t>. You are very miserly, dear friend, I no longer recall when you last wrote to me. However, if I am not mistaken, I am entitled to a letter from you at least once a month. I know you depend on Fr. Aubert and that this dear Father indeed gives me news of you, but this is not quite to the liking of my heart. Would you know so little about me as to let yourself believe it costs me little to make the sacrifice of the children I cherish the most? Without doubt, I resign myself to the will of God who demands this sacrifice for his glory and for the salvation of souls whom we are called to convert and sanctify but I do not possess enough virtue if by that must be meant entire abandon, being oblivious of those whom I wrench from my side to send wherever God calls them. Apart then from what the Rule demands of a provincial and a master of novices, see that you put me in debt to your friendship for your old father with more frequent tokens thereof. You have to review for me the personnel of your novitiate and give me notes on each of your novices. You should speak to me also of the Fathers with whom you are in touch. Later you shall have to speak to me of all those who comprise your province. As long as Fr. Aubert is on the scene, let him perform this duty in good time, but do not depend on him so much that you will acquire the habit of sloth.</w:t>
      </w:r>
    </w:p>
    <w:p w14:paraId="71957D7E" w14:textId="77777777" w:rsidR="00B526F2" w:rsidRDefault="00B526F2" w:rsidP="00B526F2">
      <w:pPr>
        <w:pStyle w:val="4Textofwritings"/>
      </w:pPr>
    </w:p>
    <w:p w14:paraId="0EFC32A1" w14:textId="77777777" w:rsidR="00B526F2" w:rsidRDefault="00B526F2" w:rsidP="00B526F2">
      <w:pPr>
        <w:pStyle w:val="4Textofwritings"/>
      </w:pPr>
      <w:r>
        <w:t>I want you especially to say amiable words on my behalf to all our novices and in particular to the priest whom divine Providence has given you for your consolation and for the edification of all our members.</w:t>
      </w:r>
      <w:r w:rsidR="003C1ED5">
        <w:rPr>
          <w:rStyle w:val="FootnoteReference"/>
        </w:rPr>
        <w:footnoteReference w:id="94"/>
      </w:r>
    </w:p>
    <w:p w14:paraId="7C2EF4AB" w14:textId="77777777" w:rsidR="00B526F2" w:rsidRDefault="00B526F2" w:rsidP="00B526F2">
      <w:pPr>
        <w:pStyle w:val="4Textofwritings"/>
      </w:pPr>
    </w:p>
    <w:p w14:paraId="306D4E71" w14:textId="77777777" w:rsidR="00B526F2" w:rsidRDefault="00B526F2" w:rsidP="00B526F2">
      <w:pPr>
        <w:pStyle w:val="4Textofwritings"/>
      </w:pPr>
      <w:r>
        <w:t xml:space="preserve">You pretty well had your own way in abducting Brother </w:t>
      </w:r>
      <w:proofErr w:type="spellStart"/>
      <w:r>
        <w:t>Tortel</w:t>
      </w:r>
      <w:proofErr w:type="spellEnd"/>
      <w:r>
        <w:t xml:space="preserve"> on whom we were counting in quite a variety of ways around here. We waive Brother Cooke</w:t>
      </w:r>
      <w:r w:rsidR="003C1ED5">
        <w:rPr>
          <w:rStyle w:val="FootnoteReference"/>
        </w:rPr>
        <w:footnoteReference w:id="95"/>
      </w:r>
      <w:r>
        <w:rPr>
          <w:vertAlign w:val="superscript"/>
        </w:rPr>
        <w:t xml:space="preserve"> </w:t>
      </w:r>
      <w:r>
        <w:t xml:space="preserve">as he was meant for you but as for Fr. </w:t>
      </w:r>
      <w:proofErr w:type="spellStart"/>
      <w:r>
        <w:t>Arnoux</w:t>
      </w:r>
      <w:proofErr w:type="spellEnd"/>
      <w:r>
        <w:t xml:space="preserve">, Br. </w:t>
      </w:r>
      <w:proofErr w:type="spellStart"/>
      <w:r>
        <w:t>Tortel</w:t>
      </w:r>
      <w:proofErr w:type="spellEnd"/>
      <w:r>
        <w:t>, Br. Jolivet, that is what we call making a clean sweep. Enjoy them, these dear children of mine, for the greater good and the glory of God.</w:t>
      </w:r>
    </w:p>
    <w:p w14:paraId="6C670483" w14:textId="77777777" w:rsidR="00B526F2" w:rsidRDefault="00B526F2" w:rsidP="00B526F2">
      <w:pPr>
        <w:pStyle w:val="4Textofwritings"/>
      </w:pPr>
    </w:p>
    <w:p w14:paraId="47251006" w14:textId="77777777" w:rsidR="00B526F2" w:rsidRDefault="00B526F2" w:rsidP="00B526F2">
      <w:pPr>
        <w:pStyle w:val="4Textofwritings"/>
      </w:pPr>
      <w:r>
        <w:t>I embrace you with all my heart and bless you as well as your whole family.</w:t>
      </w:r>
    </w:p>
    <w:p w14:paraId="73E48886" w14:textId="77777777" w:rsidR="00B526F2" w:rsidRDefault="00B526F2" w:rsidP="00B526F2">
      <w:pPr>
        <w:pStyle w:val="4Textofwritings"/>
      </w:pPr>
    </w:p>
    <w:p w14:paraId="21566E6C" w14:textId="77777777" w:rsidR="00B526F2" w:rsidRDefault="00B526F2" w:rsidP="00B526F2">
      <w:pPr>
        <w:pStyle w:val="0Signature"/>
      </w:pPr>
      <w:r>
        <w:rPr>
          <w:szCs w:val="28"/>
        </w:rPr>
        <w:t>+ C. J. Eugene, Bishop of Marseilles.</w:t>
      </w:r>
    </w:p>
    <w:p w14:paraId="0BD6F4E3" w14:textId="77777777" w:rsidR="00B526F2" w:rsidRDefault="00B526F2" w:rsidP="00B526F2">
      <w:pPr>
        <w:pStyle w:val="4Textofwritings"/>
      </w:pPr>
    </w:p>
    <w:p w14:paraId="507D5F29" w14:textId="77777777" w:rsidR="00B526F2" w:rsidRDefault="00B526F2" w:rsidP="003C1ED5">
      <w:pPr>
        <w:pStyle w:val="4Textofwritings"/>
      </w:pPr>
      <w:r>
        <w:t>P.S. When you write to me, take care beforehand not to l</w:t>
      </w:r>
      <w:r w:rsidR="003C1ED5">
        <w:t>eave blank space in your pages.</w:t>
      </w:r>
    </w:p>
    <w:p w14:paraId="74B898A9" w14:textId="77777777" w:rsidR="00B526F2" w:rsidRDefault="00B526F2" w:rsidP="00B526F2">
      <w:pPr>
        <w:pStyle w:val="4Textofwritings"/>
      </w:pPr>
    </w:p>
    <w:p w14:paraId="68C57365" w14:textId="77777777" w:rsidR="00B526F2" w:rsidRDefault="00B526F2" w:rsidP="00B526F2">
      <w:pPr>
        <w:pStyle w:val="4Textofwritings"/>
        <w:tabs>
          <w:tab w:val="clear" w:pos="288"/>
        </w:tabs>
      </w:pPr>
    </w:p>
    <w:p w14:paraId="79E8C806" w14:textId="77777777" w:rsidR="00B526F2" w:rsidRDefault="00B526F2" w:rsidP="00B526F2">
      <w:pPr>
        <w:pStyle w:val="1aTitleofwriting"/>
      </w:pPr>
      <w:proofErr w:type="gramStart"/>
      <w:r>
        <w:t xml:space="preserve">To Fr. Étienne </w:t>
      </w:r>
      <w:proofErr w:type="spellStart"/>
      <w:r>
        <w:t>Semeria</w:t>
      </w:r>
      <w:proofErr w:type="spellEnd"/>
      <w:r>
        <w:t xml:space="preserve"> at Jaffna.</w:t>
      </w:r>
      <w:proofErr w:type="gramEnd"/>
      <w:r w:rsidR="003D01C1">
        <w:rPr>
          <w:rStyle w:val="FootnoteReference"/>
        </w:rPr>
        <w:footnoteReference w:id="96"/>
      </w:r>
    </w:p>
    <w:p w14:paraId="724E8251" w14:textId="77777777" w:rsidR="00B526F2" w:rsidRDefault="00B526F2" w:rsidP="00B526F2">
      <w:pPr>
        <w:pStyle w:val="4Textofwritings"/>
        <w:tabs>
          <w:tab w:val="clear" w:pos="288"/>
        </w:tabs>
      </w:pPr>
      <w:r>
        <w:t>12</w:t>
      </w:r>
      <w:proofErr w:type="gramStart"/>
      <w:r>
        <w:t>:IV</w:t>
      </w:r>
      <w:proofErr w:type="gramEnd"/>
      <w:r>
        <w:t xml:space="preserve"> (Ceylon) in Oblate Writings</w:t>
      </w:r>
    </w:p>
    <w:p w14:paraId="48EA4C3F" w14:textId="77777777" w:rsidR="00B526F2" w:rsidRDefault="00B526F2" w:rsidP="00B526F2">
      <w:pPr>
        <w:pStyle w:val="4Textofwritings"/>
        <w:tabs>
          <w:tab w:val="clear" w:pos="288"/>
        </w:tabs>
      </w:pPr>
    </w:p>
    <w:p w14:paraId="5F7BD93D" w14:textId="77777777" w:rsidR="00B526F2" w:rsidRDefault="00B526F2" w:rsidP="00B526F2">
      <w:pPr>
        <w:pStyle w:val="2Summaryofcontents"/>
      </w:pPr>
      <w:r>
        <w:t xml:space="preserve">Visit to Marseilles of the </w:t>
      </w:r>
      <w:proofErr w:type="spellStart"/>
      <w:r>
        <w:t>Abbé</w:t>
      </w:r>
      <w:proofErr w:type="spellEnd"/>
      <w:r>
        <w:t xml:space="preserve"> </w:t>
      </w:r>
      <w:proofErr w:type="spellStart"/>
      <w:r>
        <w:t>Reinaud</w:t>
      </w:r>
      <w:proofErr w:type="spellEnd"/>
      <w:r>
        <w:t xml:space="preserve">, who has explained his plans for Ceylon. The </w:t>
      </w:r>
      <w:proofErr w:type="spellStart"/>
      <w:r>
        <w:t>Silvestrine</w:t>
      </w:r>
      <w:proofErr w:type="spellEnd"/>
      <w:r>
        <w:t xml:space="preserve"> </w:t>
      </w:r>
      <w:proofErr w:type="spellStart"/>
      <w:r>
        <w:t>Bravi</w:t>
      </w:r>
      <w:proofErr w:type="spellEnd"/>
      <w:r>
        <w:t xml:space="preserve"> will be appointed Coadjutor of Colombo. </w:t>
      </w:r>
      <w:proofErr w:type="spellStart"/>
      <w:r>
        <w:t>Reinaud</w:t>
      </w:r>
      <w:proofErr w:type="spellEnd"/>
      <w:r>
        <w:t xml:space="preserve"> may be made Vicar Apostolic of Kandy, but the Vicariate will be put in the hands of the Oblates. Bishop </w:t>
      </w:r>
      <w:proofErr w:type="spellStart"/>
      <w:r>
        <w:t>Bettachini</w:t>
      </w:r>
      <w:proofErr w:type="spellEnd"/>
      <w:r>
        <w:t xml:space="preserve"> will ask for Fr. </w:t>
      </w:r>
      <w:proofErr w:type="spellStart"/>
      <w:r>
        <w:t>Semeria</w:t>
      </w:r>
      <w:proofErr w:type="spellEnd"/>
      <w:r>
        <w:t xml:space="preserve"> as Coadjutor at Jaffna. They must learn languages like the Jesuits who will be established in Ceylon.</w:t>
      </w:r>
    </w:p>
    <w:p w14:paraId="2D49D686" w14:textId="77777777" w:rsidR="00B526F2" w:rsidRDefault="00B526F2" w:rsidP="00B526F2">
      <w:pPr>
        <w:pStyle w:val="4Textofwritings"/>
        <w:tabs>
          <w:tab w:val="clear" w:pos="288"/>
        </w:tabs>
        <w:rPr>
          <w:i/>
          <w:iCs/>
        </w:rPr>
      </w:pPr>
    </w:p>
    <w:p w14:paraId="04B79299" w14:textId="77777777" w:rsidR="00B526F2" w:rsidRPr="005C78AC" w:rsidRDefault="00B526F2" w:rsidP="00B526F2">
      <w:pPr>
        <w:pStyle w:val="0ljc"/>
        <w:rPr>
          <w:lang w:val="fr-FR"/>
        </w:rPr>
      </w:pPr>
      <w:r w:rsidRPr="005C78AC">
        <w:rPr>
          <w:lang w:val="fr-FR"/>
        </w:rPr>
        <w:t>L.J.C. et M.I.</w:t>
      </w:r>
    </w:p>
    <w:p w14:paraId="117FA8BD" w14:textId="77777777" w:rsidR="00B526F2" w:rsidRPr="005C78AC" w:rsidRDefault="00B526F2" w:rsidP="00B526F2">
      <w:pPr>
        <w:pStyle w:val="3aRecipient"/>
        <w:rPr>
          <w:lang w:val="fr-FR"/>
        </w:rPr>
      </w:pPr>
      <w:proofErr w:type="spellStart"/>
      <w:r w:rsidRPr="005C78AC">
        <w:rPr>
          <w:lang w:val="fr-FR"/>
        </w:rPr>
        <w:t>Semeria</w:t>
      </w:r>
      <w:proofErr w:type="spellEnd"/>
      <w:r w:rsidRPr="005C78AC">
        <w:rPr>
          <w:lang w:val="fr-FR"/>
        </w:rPr>
        <w:t xml:space="preserve"> </w:t>
      </w:r>
    </w:p>
    <w:p w14:paraId="69791421" w14:textId="77777777" w:rsidR="00B526F2" w:rsidRDefault="00B526F2" w:rsidP="00B526F2">
      <w:pPr>
        <w:pStyle w:val="3bPlaceofwriting"/>
      </w:pPr>
      <w:r>
        <w:t xml:space="preserve">Marseilles, </w:t>
      </w:r>
    </w:p>
    <w:p w14:paraId="65061C0A" w14:textId="77777777" w:rsidR="00B526F2" w:rsidRDefault="00B526F2" w:rsidP="00B526F2">
      <w:pPr>
        <w:pStyle w:val="3cDate"/>
      </w:pPr>
      <w:r>
        <w:t>May 14, 1849.</w:t>
      </w:r>
    </w:p>
    <w:p w14:paraId="366E949C" w14:textId="77777777" w:rsidR="00B526F2" w:rsidRDefault="00B526F2" w:rsidP="00B526F2">
      <w:pPr>
        <w:pStyle w:val="4Textofwritings"/>
        <w:tabs>
          <w:tab w:val="clear" w:pos="288"/>
        </w:tabs>
      </w:pPr>
    </w:p>
    <w:p w14:paraId="4B47EA81" w14:textId="77777777" w:rsidR="00B526F2" w:rsidRDefault="00B526F2" w:rsidP="00B526F2">
      <w:pPr>
        <w:pStyle w:val="4Textofwritings"/>
        <w:tabs>
          <w:tab w:val="clear" w:pos="288"/>
        </w:tabs>
      </w:pPr>
      <w:r>
        <w:t xml:space="preserve">My dear Fr. </w:t>
      </w:r>
      <w:proofErr w:type="spellStart"/>
      <w:r>
        <w:t>Semeria</w:t>
      </w:r>
      <w:proofErr w:type="spellEnd"/>
      <w:r>
        <w:t xml:space="preserve">, I would have liked to write to you a little earlier, but since M. </w:t>
      </w:r>
      <w:proofErr w:type="spellStart"/>
      <w:r>
        <w:t>Reinaud</w:t>
      </w:r>
      <w:proofErr w:type="spellEnd"/>
      <w:r>
        <w:t xml:space="preserve"> appeared at Marseilles, I have waited until he had shown his hand to me before telling you what I think. He arrived with his great beard, not quite knowing how I would receive him. I gave him no cause to complain, but since I did not offer him anywhere to stay, he told M. </w:t>
      </w:r>
      <w:proofErr w:type="spellStart"/>
      <w:r>
        <w:t>Jeancard</w:t>
      </w:r>
      <w:proofErr w:type="spellEnd"/>
      <w:r>
        <w:t xml:space="preserve"> that he was hurt by this, and on the same evening M. </w:t>
      </w:r>
      <w:proofErr w:type="spellStart"/>
      <w:r>
        <w:t>Jeancard</w:t>
      </w:r>
      <w:proofErr w:type="spellEnd"/>
      <w:r>
        <w:t xml:space="preserve"> passed this on to me. Frankly, I do not think I was under any obligation to put him up in one of our houses, but he had been counting on staying at Le </w:t>
      </w:r>
      <w:proofErr w:type="spellStart"/>
      <w:r>
        <w:t>Calvaire</w:t>
      </w:r>
      <w:proofErr w:type="spellEnd"/>
      <w:r>
        <w:t xml:space="preserve">. I preferred to put him up in my house, and when on the next day I suggested this to him, he accepted with pleasure. Several days passed without any discussion of his own concerns, and when I asked him about what he had been doing at Rome and Naples, he told me of the plan that he had proposed to the Sacred Congregation, which is at the moment in a state of confusion. His plan involved dividing the island of Ceylon into three Vicariates Apostolic, of Colombo, Jaffna and the central one, that of Kandy. The Vicar Apostolic of Colombo would keep his Vicariate unless he preferred to receive a titular Archbishopric </w:t>
      </w:r>
      <w:r>
        <w:rPr>
          <w:i/>
          <w:iCs/>
        </w:rPr>
        <w:t xml:space="preserve">in </w:t>
      </w:r>
      <w:proofErr w:type="spellStart"/>
      <w:r>
        <w:rPr>
          <w:i/>
          <w:iCs/>
        </w:rPr>
        <w:t>partibus</w:t>
      </w:r>
      <w:proofErr w:type="spellEnd"/>
      <w:r>
        <w:rPr>
          <w:i/>
          <w:iCs/>
        </w:rPr>
        <w:t xml:space="preserve"> </w:t>
      </w:r>
      <w:r>
        <w:t xml:space="preserve">and to leave his Vicariate to an Italian missionary, whose name now escapes me, a </w:t>
      </w:r>
      <w:proofErr w:type="spellStart"/>
      <w:r>
        <w:t>Silvestrine</w:t>
      </w:r>
      <w:proofErr w:type="spellEnd"/>
      <w:r>
        <w:t xml:space="preserve"> very highly thought of in Ceylon. Bishop </w:t>
      </w:r>
      <w:proofErr w:type="spellStart"/>
      <w:r>
        <w:t>Bettachini</w:t>
      </w:r>
      <w:proofErr w:type="spellEnd"/>
      <w:r>
        <w:t xml:space="preserve"> would become Vicar Apostolic of Jaffna and the Central Vicariate would be reserved to the Oblates of Mary, it being understood in the mind of the negotiator that he would be made its Vicar, although he did not say this and I did not wish to make him say it explicitly, but there is no doubt whatever that that is what he has in mind. You can understand, my dear friend, that from my point of view that will always be an insurmountable difficulty. Perhaps my refusal, had I expressed it quite clearly, might have cooled his enthusiasm, and I decided to wait and see what I should do if this plan of three Vicariates should come to anything, and whether you thought it suitable for the Congregation to have this Central Vicariate allotted to it. </w:t>
      </w:r>
      <w:proofErr w:type="spellStart"/>
      <w:r>
        <w:t>Reinaud</w:t>
      </w:r>
      <w:proofErr w:type="spellEnd"/>
      <w:r>
        <w:t xml:space="preserve"> claims that it is there that the most good can be done since it is fresh territory, and one can hope for good results with the Buddhists who live there, while there is not much to be hoped for at Jaffna, and also that it is more natural that the Jesuits should go and work there. That is what I have to say on this plan, and I would ask you to let me have your carefully considered advice, based on solid motives. I asked him what was the motive or pretext of his journey to Europe. He replied that he had been sent by the Vicar Apostolic of Colombo to settle matters regarding the property of the missions, so that they would no longer be </w:t>
      </w:r>
      <w:r>
        <w:lastRenderedPageBreak/>
        <w:t xml:space="preserve">in the name of the </w:t>
      </w:r>
      <w:proofErr w:type="spellStart"/>
      <w:r>
        <w:t>missioner</w:t>
      </w:r>
      <w:proofErr w:type="spellEnd"/>
      <w:r>
        <w:t xml:space="preserve">, usually a </w:t>
      </w:r>
      <w:proofErr w:type="spellStart"/>
      <w:r>
        <w:t>Goan</w:t>
      </w:r>
      <w:proofErr w:type="spellEnd"/>
      <w:r>
        <w:t xml:space="preserve">, who might misuse them. I realized that he was on good terms with certain European missionaries, and he even spoke well to me of those who give you so much ground for complaint, but I think he is in league above all with the </w:t>
      </w:r>
      <w:proofErr w:type="spellStart"/>
      <w:r>
        <w:t>Silvestrine</w:t>
      </w:r>
      <w:proofErr w:type="spellEnd"/>
      <w:r>
        <w:t xml:space="preserve"> who lives at Colombo or near there.</w:t>
      </w:r>
      <w:r w:rsidR="003D01C1">
        <w:rPr>
          <w:rStyle w:val="FootnoteReference"/>
        </w:rPr>
        <w:footnoteReference w:id="97"/>
      </w:r>
      <w:r>
        <w:rPr>
          <w:szCs w:val="12"/>
        </w:rPr>
        <w:t xml:space="preserve"> </w:t>
      </w:r>
      <w:r>
        <w:t xml:space="preserve">According to </w:t>
      </w:r>
      <w:proofErr w:type="spellStart"/>
      <w:r>
        <w:t>Reinaud</w:t>
      </w:r>
      <w:proofErr w:type="spellEnd"/>
      <w:r>
        <w:t xml:space="preserve"> he is a man of great merit and in good favour with the Sacred</w:t>
      </w:r>
      <w:r w:rsidR="003D01C1">
        <w:t xml:space="preserve"> Congregation, to such an extent</w:t>
      </w:r>
      <w:r>
        <w:t xml:space="preserve"> that he is destined, if he has not already received his bulls, to be coadjutor of Colombo in place of Bishop </w:t>
      </w:r>
      <w:proofErr w:type="spellStart"/>
      <w:r>
        <w:t>Bettachini</w:t>
      </w:r>
      <w:proofErr w:type="spellEnd"/>
      <w:r>
        <w:t xml:space="preserve">, who is thus reduced to being Vicar Apostolic of Jaffna. This is to happen even if the island remains divided into two Vicariates only. I presume that Bishop </w:t>
      </w:r>
      <w:proofErr w:type="spellStart"/>
      <w:r>
        <w:t>Bettachini</w:t>
      </w:r>
      <w:proofErr w:type="spellEnd"/>
      <w:r>
        <w:t xml:space="preserve"> must have had some suspicion of this plot and that he has taken some steps to bring it to nothing. It seems that these honest missionaries have tried to misrepresent him at Rome and make him seem a bad administrator. Between ourselves, </w:t>
      </w:r>
      <w:proofErr w:type="spellStart"/>
      <w:r>
        <w:t>Reinaud</w:t>
      </w:r>
      <w:proofErr w:type="spellEnd"/>
      <w:r>
        <w:t xml:space="preserve"> would have had more success at Rome had he not already had a bad reputation. I have never written against him, but I have reason to believe that there have been others who have been less merciful. So his plans have been listened to, and notes on them have been asked for, but he will never be considered as the head of a mission, even if he has to be content with being a Prefect Apostolic when he was hoping for more. Be careful how you use this information that I am giving you, for Bishop </w:t>
      </w:r>
      <w:proofErr w:type="spellStart"/>
      <w:r>
        <w:t>Bettachini</w:t>
      </w:r>
      <w:proofErr w:type="spellEnd"/>
      <w:r>
        <w:t xml:space="preserve"> seems to confide in people too easily and to give too much away. But it would be good for him to be kept in touch about all these intrigues to take Colombo from him. I could see from his last letter that he had suspicion that one or another missionary was aiming at the episcopate. He did well in writing himself to neutralize the efforts of these schemers. I would have involved myself directly in this affair but for the troubles at Rome which have hindered me from writing to Bishop </w:t>
      </w:r>
      <w:proofErr w:type="spellStart"/>
      <w:r>
        <w:t>Barnabo</w:t>
      </w:r>
      <w:proofErr w:type="spellEnd"/>
      <w:r>
        <w:t xml:space="preserve">, with whom I was already in correspondence. I suspect that some </w:t>
      </w:r>
      <w:proofErr w:type="spellStart"/>
      <w:r>
        <w:rPr>
          <w:i/>
          <w:iCs/>
        </w:rPr>
        <w:t>minutante</w:t>
      </w:r>
      <w:proofErr w:type="spellEnd"/>
      <w:r>
        <w:rPr>
          <w:i/>
          <w:iCs/>
        </w:rPr>
        <w:t xml:space="preserve"> </w:t>
      </w:r>
      <w:r>
        <w:t xml:space="preserve">must have committed some indiscretion, for how else could </w:t>
      </w:r>
      <w:proofErr w:type="spellStart"/>
      <w:r>
        <w:t>Reinaud</w:t>
      </w:r>
      <w:proofErr w:type="spellEnd"/>
      <w:r>
        <w:t xml:space="preserve"> have known of the account of you that I gave in one of my letters?</w:t>
      </w:r>
      <w:r w:rsidR="003D01C1">
        <w:rPr>
          <w:rStyle w:val="FootnoteReference"/>
        </w:rPr>
        <w:footnoteReference w:id="98"/>
      </w:r>
      <w:r>
        <w:t xml:space="preserve"> It seems that this fine fellow was shocked by the good impression that it left in the mind of Bishop </w:t>
      </w:r>
      <w:proofErr w:type="spellStart"/>
      <w:r>
        <w:t>Barnabo</w:t>
      </w:r>
      <w:proofErr w:type="spellEnd"/>
      <w:r>
        <w:t xml:space="preserve">: I presume that he had the charity to try to diminish its effect. He did not tell me so, but he must have had strong feelings about it, for he could not stop himself talking about it to </w:t>
      </w:r>
      <w:proofErr w:type="spellStart"/>
      <w:r>
        <w:t>Jeancard</w:t>
      </w:r>
      <w:proofErr w:type="spellEnd"/>
      <w:r>
        <w:t xml:space="preserve">. All in all, I showed </w:t>
      </w:r>
      <w:proofErr w:type="spellStart"/>
      <w:r>
        <w:t>Reinaud</w:t>
      </w:r>
      <w:proofErr w:type="spellEnd"/>
      <w:r>
        <w:t xml:space="preserve"> more politeness and kindness than </w:t>
      </w:r>
      <w:proofErr w:type="spellStart"/>
      <w:r>
        <w:t>Reinaud</w:t>
      </w:r>
      <w:proofErr w:type="spellEnd"/>
      <w:r>
        <w:t xml:space="preserve"> had a right to expect in order not to set him against you and our missionaries, to whom he could have done harm when he returns, as is his intention, to Ceylon.</w:t>
      </w:r>
    </w:p>
    <w:p w14:paraId="20FC3BCB" w14:textId="77777777" w:rsidR="00B526F2" w:rsidRDefault="00B526F2" w:rsidP="00B526F2">
      <w:pPr>
        <w:pStyle w:val="4Textofwritings"/>
        <w:tabs>
          <w:tab w:val="clear" w:pos="288"/>
        </w:tabs>
      </w:pPr>
    </w:p>
    <w:p w14:paraId="078EA7ED" w14:textId="77777777" w:rsidR="00B526F2" w:rsidRDefault="00B526F2" w:rsidP="00B526F2">
      <w:pPr>
        <w:pStyle w:val="4Textofwritings"/>
        <w:tabs>
          <w:tab w:val="clear" w:pos="288"/>
        </w:tabs>
      </w:pPr>
      <w:r>
        <w:t xml:space="preserve">I was very pleased by the last letter from Bishop </w:t>
      </w:r>
      <w:proofErr w:type="spellStart"/>
      <w:proofErr w:type="gramStart"/>
      <w:r>
        <w:t>Bettachini</w:t>
      </w:r>
      <w:proofErr w:type="spellEnd"/>
      <w:r>
        <w:t>,</w:t>
      </w:r>
      <w:proofErr w:type="gramEnd"/>
      <w:r>
        <w:t xml:space="preserve"> and by the others as well. It is clear that this good prelate has the best intentions towards the </w:t>
      </w:r>
      <w:proofErr w:type="gramStart"/>
      <w:r>
        <w:t>Congregation,</w:t>
      </w:r>
      <w:proofErr w:type="gramEnd"/>
      <w:r>
        <w:t xml:space="preserve"> and towards you in particular. You yourself have seen what his intentions are.</w:t>
      </w:r>
      <w:r w:rsidR="003D01C1">
        <w:rPr>
          <w:rStyle w:val="FootnoteReference"/>
        </w:rPr>
        <w:footnoteReference w:id="99"/>
      </w:r>
      <w:r>
        <w:rPr>
          <w:vertAlign w:val="superscript"/>
        </w:rPr>
        <w:t xml:space="preserve"> </w:t>
      </w:r>
      <w:r>
        <w:t xml:space="preserve">I must say to you in all simplicity that I approve of them. I think so highly of your virtue and your religious principles that I am persuaded that should it </w:t>
      </w:r>
      <w:proofErr w:type="gramStart"/>
      <w:r>
        <w:t>happen</w:t>
      </w:r>
      <w:proofErr w:type="gramEnd"/>
      <w:r>
        <w:t xml:space="preserve"> you would be what you always must be, the chief and model of missionaries, and the devoted son of the Congregation that is your Mother. I shall certainly write to Bishop </w:t>
      </w:r>
      <w:proofErr w:type="spellStart"/>
      <w:r>
        <w:t>Bettachini</w:t>
      </w:r>
      <w:proofErr w:type="spellEnd"/>
      <w:r>
        <w:t xml:space="preserve"> to thank him for his good intentions. Never let it be know</w:t>
      </w:r>
      <w:r w:rsidR="003D01C1">
        <w:t>n</w:t>
      </w:r>
      <w:r>
        <w:t xml:space="preserve"> that you have read the letter that he wrote to me. The note that you added to his letter proves to me that you </w:t>
      </w:r>
      <w:r>
        <w:lastRenderedPageBreak/>
        <w:t>have not thought enough about the position of the various missions. There is some uncertainty in your judgment. You must take care about this in order to give me clear and precise ideas on all these important interests of ours. Insist firmly that our missionaries learn the languages. This is an indispensable duty for them, and you yourself must apply yourself to it. See what advantages the Jesuit Fathers gain by doing this. We must certainly not be jealous of them, but it is very suitable to imitate them. While I am speaking of them, start from the assumption that they will come to the island. It is good for the moment that they have only been called to the small islands nearby; take this into account when you decide what plans to adopt for the best interests of the Congregation. Except for the letter that I wrote to the Father General after yours in which you complained of the young English Jesuit, I have not spoken about anything with the Father who is here with me and with whom we live in excellent mutual understanding.</w:t>
      </w:r>
    </w:p>
    <w:p w14:paraId="06CCE606" w14:textId="77777777" w:rsidR="00B526F2" w:rsidRDefault="00B526F2" w:rsidP="00B526F2">
      <w:pPr>
        <w:pStyle w:val="4Textofwritings"/>
        <w:tabs>
          <w:tab w:val="clear" w:pos="288"/>
        </w:tabs>
      </w:pPr>
    </w:p>
    <w:p w14:paraId="7DA12D1F" w14:textId="77777777" w:rsidR="00B526F2" w:rsidRDefault="00B526F2" w:rsidP="00B526F2">
      <w:pPr>
        <w:pStyle w:val="4Textofwritings"/>
        <w:tabs>
          <w:tab w:val="clear" w:pos="288"/>
        </w:tabs>
      </w:pPr>
      <w:r>
        <w:t xml:space="preserve">May 20 </w:t>
      </w:r>
      <w:r>
        <w:rPr>
          <w:szCs w:val="8"/>
        </w:rPr>
        <w:t xml:space="preserve">- </w:t>
      </w:r>
      <w:r>
        <w:t xml:space="preserve">Several circumstances have forced me to delay finishing this letter, and this has given me time to receive yours dated April 9, which reached me today. I was very disturbed to hear that you are ill. I beg you, my dear friend, to apply to yourself the advice that you give to others. Make allowance for the climate in which you are living, and avoid forcing yourself to work as if it were a crime. What would become of this mission if it were to lose you, can you tell me? I would never have believed that this Ceylon mission would have given us so much trouble. It seemed that when you arrived under the auspices of the Vicar Apostolic and with him all you had to do was to be there and you would do much good. I thought of it as the most beautiful of our missions, but I see that I was quite wrong. However, my dear son, you must put a good face on it and make the best you can of your position. Firstly, for the moment it is essential not to separate yourself from Bishop </w:t>
      </w:r>
      <w:proofErr w:type="spellStart"/>
      <w:r>
        <w:t>Bettachini</w:t>
      </w:r>
      <w:proofErr w:type="spellEnd"/>
      <w:r>
        <w:t>. He is bound by his courtesy and his word to continue to protect you. You can see that that is what he says to me in his letter: “The fact that I have made arrangements with the Jesuits has led you to believe that I wished to harm the interests of the Oblates, but this will never be the case... I love both congregations, but since I made arrangements first with the Oblates, I will put their interests before those of the Jesuits.”</w:t>
      </w:r>
      <w:r w:rsidR="003D01C1">
        <w:rPr>
          <w:rStyle w:val="FootnoteReference"/>
        </w:rPr>
        <w:footnoteReference w:id="100"/>
      </w:r>
    </w:p>
    <w:p w14:paraId="2B4D0044" w14:textId="77777777" w:rsidR="00B526F2" w:rsidRDefault="00B526F2" w:rsidP="00B526F2">
      <w:pPr>
        <w:pStyle w:val="4Textofwritings"/>
        <w:tabs>
          <w:tab w:val="clear" w:pos="288"/>
        </w:tabs>
      </w:pPr>
    </w:p>
    <w:p w14:paraId="440FE9E0" w14:textId="77777777" w:rsidR="00B526F2" w:rsidRDefault="00B526F2" w:rsidP="00B526F2">
      <w:pPr>
        <w:pStyle w:val="4Textofwritings"/>
        <w:tabs>
          <w:tab w:val="clear" w:pos="288"/>
        </w:tabs>
      </w:pPr>
      <w:r>
        <w:t xml:space="preserve">You can see that the Vicar Apostolic has committed himself to preferring you, which is not to say that he does not call on the help of others, or rather that he has not already done so. God has his reasons, since that is how things have turned out, and you yourself played your part in making them do so by your journey. Now we must avoid seeming to act from jealousy, which must never happen, but we must see to it that we are not sacrificed. The Jesuits will always have a great advantage over you, in that they send subjects already fully formed who know the language, have experience of your area, and live a little on their reputation, independently of their individual merits. I am not surprised that Bishop </w:t>
      </w:r>
      <w:proofErr w:type="spellStart"/>
      <w:r>
        <w:t>Canoz’s</w:t>
      </w:r>
      <w:proofErr w:type="spellEnd"/>
      <w:r>
        <w:t xml:space="preserve"> letter is a little dry. He looks at matters from a different point of views from yours. He would never like to admit that his aim was to get rid of you, and I must say that I myself do not believe that. Bishop </w:t>
      </w:r>
      <w:proofErr w:type="spellStart"/>
      <w:r>
        <w:t>Bettachini</w:t>
      </w:r>
      <w:proofErr w:type="spellEnd"/>
      <w:r>
        <w:t xml:space="preserve"> has called them, and is it surprising that they respond to his invitation? He may have been shocked by the supposition that he had approved of the plots of that young Jesuit and his followers. Here they dissociate themselves utterly from the behaviour of that scatterbrain. In the suggestions that you make to me, you seem always to be thinking as though things were in their normal state at Rome. Do not be deceived. The most appalling disorder is reigning in that poor city, and it is impossible to correspond with it. The members of the various Congregations are scattered. Insofar as I have been able to write, I have encouraged Bishop </w:t>
      </w:r>
      <w:proofErr w:type="spellStart"/>
      <w:r>
        <w:t>Barnabo</w:t>
      </w:r>
      <w:proofErr w:type="spellEnd"/>
      <w:r>
        <w:t xml:space="preserve"> in ways of thinking </w:t>
      </w:r>
      <w:r>
        <w:lastRenderedPageBreak/>
        <w:t xml:space="preserve">advantageous to our mission, and now we must wait. What does please me is that he will have been able to receive Bishop </w:t>
      </w:r>
      <w:proofErr w:type="spellStart"/>
      <w:r>
        <w:t>Bettachini’s</w:t>
      </w:r>
      <w:proofErr w:type="spellEnd"/>
      <w:r>
        <w:t xml:space="preserve"> most recent messages, which will have doubtless helped to neutralize the plans of </w:t>
      </w:r>
      <w:proofErr w:type="spellStart"/>
      <w:r>
        <w:t>Reinaud</w:t>
      </w:r>
      <w:proofErr w:type="spellEnd"/>
      <w:r>
        <w:t xml:space="preserve">. Take care. The missionary who came to you for a change of air might have been his pal: I am angry with myself for not being able to remember his name. But to describe him it is enough to say that he was a </w:t>
      </w:r>
      <w:proofErr w:type="spellStart"/>
      <w:r>
        <w:t>Silvestrine</w:t>
      </w:r>
      <w:proofErr w:type="spellEnd"/>
      <w:r>
        <w:t>. I fear that you may not be able to read this last part of my letter; my valet has had the wonderful idea of flooding my inkpot with pure water, and I have no ink to hand.</w:t>
      </w:r>
    </w:p>
    <w:p w14:paraId="318C008E" w14:textId="77777777" w:rsidR="00B526F2" w:rsidRDefault="00B526F2" w:rsidP="00B526F2">
      <w:pPr>
        <w:pStyle w:val="4Textofwritings"/>
        <w:tabs>
          <w:tab w:val="clear" w:pos="288"/>
        </w:tabs>
      </w:pPr>
    </w:p>
    <w:p w14:paraId="62FE1AAE" w14:textId="77777777" w:rsidR="00B526F2" w:rsidRDefault="00B526F2" w:rsidP="00B526F2">
      <w:pPr>
        <w:pStyle w:val="4Textofwritings"/>
        <w:tabs>
          <w:tab w:val="clear" w:pos="288"/>
        </w:tabs>
      </w:pPr>
      <w:r>
        <w:t>Goodbye, my dear Father. I embrace tenderly both you and all our Fathers.</w:t>
      </w:r>
    </w:p>
    <w:p w14:paraId="49526FE9" w14:textId="77777777" w:rsidR="00B526F2" w:rsidRDefault="00B526F2" w:rsidP="00B526F2">
      <w:pPr>
        <w:pStyle w:val="0Signature"/>
      </w:pPr>
      <w:r>
        <w:rPr>
          <w:szCs w:val="26"/>
        </w:rPr>
        <w:t>+ C. J. Eugene, Bishop of Marseilles</w:t>
      </w:r>
      <w:r>
        <w:t>.</w:t>
      </w:r>
    </w:p>
    <w:p w14:paraId="7A9C0A4B" w14:textId="77777777" w:rsidR="00B526F2" w:rsidRDefault="00B526F2" w:rsidP="00B526F2">
      <w:pPr>
        <w:pStyle w:val="4Textofwritings"/>
        <w:tabs>
          <w:tab w:val="clear" w:pos="288"/>
        </w:tabs>
      </w:pPr>
    </w:p>
    <w:p w14:paraId="4F43D87B" w14:textId="77777777" w:rsidR="00B526F2" w:rsidRDefault="003D01C1" w:rsidP="003D01C1">
      <w:pPr>
        <w:pStyle w:val="4Textofwritings"/>
        <w:tabs>
          <w:tab w:val="clear" w:pos="288"/>
        </w:tabs>
      </w:pPr>
      <w:r>
        <w:t xml:space="preserve">P.S. </w:t>
      </w:r>
      <w:r w:rsidR="00B526F2">
        <w:t xml:space="preserve">I am waiting impatiently for news of the arrival of Fr. </w:t>
      </w:r>
      <w:proofErr w:type="spellStart"/>
      <w:r w:rsidR="00B526F2">
        <w:t>Mouchel</w:t>
      </w:r>
      <w:proofErr w:type="spellEnd"/>
      <w:r w:rsidR="00B526F2">
        <w:t xml:space="preserve"> and his companions. I received the note from Alexandria. I embrace them cordially</w:t>
      </w:r>
      <w:r>
        <w:t>.</w:t>
      </w:r>
      <w:r>
        <w:rPr>
          <w:rStyle w:val="FootnoteReference"/>
        </w:rPr>
        <w:footnoteReference w:id="101"/>
      </w:r>
    </w:p>
    <w:p w14:paraId="78D4BCA0" w14:textId="77777777" w:rsidR="00B526F2" w:rsidRDefault="00B526F2" w:rsidP="00B526F2">
      <w:pPr>
        <w:pStyle w:val="4Textofwritings"/>
        <w:tabs>
          <w:tab w:val="clear" w:pos="288"/>
        </w:tabs>
      </w:pPr>
    </w:p>
    <w:p w14:paraId="14552D14" w14:textId="77777777" w:rsidR="00B526F2" w:rsidRDefault="00B526F2" w:rsidP="00B526F2">
      <w:pPr>
        <w:pStyle w:val="4Textofwritings"/>
        <w:tabs>
          <w:tab w:val="clear" w:pos="288"/>
        </w:tabs>
      </w:pPr>
    </w:p>
    <w:p w14:paraId="22AF21EC" w14:textId="77777777" w:rsidR="00B526F2" w:rsidRDefault="00B526F2" w:rsidP="00B526F2">
      <w:pPr>
        <w:pStyle w:val="1aTitleofwriting"/>
      </w:pPr>
      <w:proofErr w:type="gramStart"/>
      <w:r>
        <w:t xml:space="preserve">For </w:t>
      </w:r>
      <w:r w:rsidR="00894AF3">
        <w:t xml:space="preserve">Father </w:t>
      </w:r>
      <w:proofErr w:type="spellStart"/>
      <w:r w:rsidR="00894AF3">
        <w:t>Vincens</w:t>
      </w:r>
      <w:proofErr w:type="spellEnd"/>
      <w:r w:rsidR="00894AF3">
        <w:t xml:space="preserve">, superior at N. </w:t>
      </w:r>
      <w:r>
        <w:t>D.</w:t>
      </w:r>
      <w:r w:rsidR="00894AF3">
        <w:t xml:space="preserve"> de </w:t>
      </w:r>
      <w:proofErr w:type="spellStart"/>
      <w:r w:rsidR="00894AF3">
        <w:t>L’Osier</w:t>
      </w:r>
      <w:proofErr w:type="spellEnd"/>
      <w:r w:rsidR="00894AF3">
        <w:t>, near Vinay, Isère.</w:t>
      </w:r>
      <w:proofErr w:type="gramEnd"/>
      <w:r w:rsidR="00894AF3">
        <w:rPr>
          <w:rStyle w:val="FootnoteReference"/>
        </w:rPr>
        <w:footnoteReference w:id="102"/>
      </w:r>
    </w:p>
    <w:p w14:paraId="33B5236A" w14:textId="77777777" w:rsidR="00B526F2" w:rsidRDefault="00B526F2" w:rsidP="00B526F2">
      <w:pPr>
        <w:pStyle w:val="1bOblateWritingsno"/>
      </w:pPr>
      <w:r>
        <w:t>1005</w:t>
      </w:r>
      <w:proofErr w:type="gramStart"/>
      <w:r>
        <w:t>:X</w:t>
      </w:r>
      <w:proofErr w:type="gramEnd"/>
      <w:r>
        <w:t xml:space="preserve"> in Oblate Writings</w:t>
      </w:r>
    </w:p>
    <w:p w14:paraId="471C7AB1" w14:textId="77777777" w:rsidR="00B526F2" w:rsidRDefault="00B526F2" w:rsidP="00B526F2">
      <w:pPr>
        <w:pStyle w:val="4Textofwritings"/>
        <w:tabs>
          <w:tab w:val="clear" w:pos="288"/>
        </w:tabs>
      </w:pPr>
    </w:p>
    <w:p w14:paraId="2A9BA255" w14:textId="77777777" w:rsidR="00B526F2" w:rsidRDefault="00B526F2" w:rsidP="00B526F2">
      <w:pPr>
        <w:pStyle w:val="2Summaryofcontents"/>
      </w:pPr>
      <w:proofErr w:type="gramStart"/>
      <w:r>
        <w:t xml:space="preserve">Departure of Father </w:t>
      </w:r>
      <w:proofErr w:type="spellStart"/>
      <w:r>
        <w:t>Arnoux</w:t>
      </w:r>
      <w:proofErr w:type="spellEnd"/>
      <w:r>
        <w:t xml:space="preserve"> for England.</w:t>
      </w:r>
      <w:proofErr w:type="gramEnd"/>
      <w:r>
        <w:t xml:space="preserve"> Father </w:t>
      </w:r>
      <w:proofErr w:type="spellStart"/>
      <w:r>
        <w:t>Palle</w:t>
      </w:r>
      <w:proofErr w:type="spellEnd"/>
      <w:r>
        <w:t xml:space="preserve"> refused to go.</w:t>
      </w:r>
    </w:p>
    <w:p w14:paraId="2FAF5C0A" w14:textId="77777777" w:rsidR="00B526F2" w:rsidRDefault="00B526F2" w:rsidP="00B526F2">
      <w:pPr>
        <w:pStyle w:val="4Textofwritings"/>
        <w:tabs>
          <w:tab w:val="clear" w:pos="288"/>
        </w:tabs>
        <w:rPr>
          <w:i/>
          <w:iCs/>
        </w:rPr>
      </w:pPr>
    </w:p>
    <w:p w14:paraId="756AB835" w14:textId="77777777" w:rsidR="00B526F2" w:rsidRDefault="00B526F2" w:rsidP="00B526F2">
      <w:pPr>
        <w:pStyle w:val="0ljc"/>
      </w:pPr>
      <w:proofErr w:type="gramStart"/>
      <w:r>
        <w:t>L.J.C. and M.I.</w:t>
      </w:r>
      <w:proofErr w:type="gramEnd"/>
    </w:p>
    <w:p w14:paraId="1A29BB86" w14:textId="77777777" w:rsidR="00B526F2" w:rsidRDefault="00B526F2" w:rsidP="00B526F2">
      <w:pPr>
        <w:pStyle w:val="3aRecipient"/>
      </w:pPr>
      <w:proofErr w:type="spellStart"/>
      <w:r>
        <w:t>Vincens</w:t>
      </w:r>
      <w:proofErr w:type="spellEnd"/>
      <w:r>
        <w:t xml:space="preserve"> </w:t>
      </w:r>
    </w:p>
    <w:p w14:paraId="4E0BB74E" w14:textId="77777777" w:rsidR="00B526F2" w:rsidRDefault="00894AF3" w:rsidP="00B526F2">
      <w:pPr>
        <w:pStyle w:val="3bPlaceofwriting"/>
      </w:pPr>
      <w:r>
        <w:rPr>
          <w:lang w:val="en-AU"/>
        </w:rPr>
        <w:t>Marseilles</w:t>
      </w:r>
      <w:r>
        <w:t>,</w:t>
      </w:r>
    </w:p>
    <w:p w14:paraId="32840AF2" w14:textId="77777777" w:rsidR="00B526F2" w:rsidRDefault="00B526F2" w:rsidP="00B526F2">
      <w:pPr>
        <w:pStyle w:val="3cDate"/>
      </w:pPr>
      <w:r>
        <w:t>May 15, 1849.</w:t>
      </w:r>
    </w:p>
    <w:p w14:paraId="0EA4B711" w14:textId="77777777" w:rsidR="00B526F2" w:rsidRDefault="00B526F2" w:rsidP="00B526F2">
      <w:pPr>
        <w:pStyle w:val="4Textofwritings"/>
        <w:tabs>
          <w:tab w:val="clear" w:pos="288"/>
        </w:tabs>
      </w:pPr>
    </w:p>
    <w:p w14:paraId="600FAFC9" w14:textId="77777777" w:rsidR="00B526F2" w:rsidRDefault="00B526F2" w:rsidP="00B526F2">
      <w:pPr>
        <w:pStyle w:val="4Textofwritings"/>
        <w:tabs>
          <w:tab w:val="clear" w:pos="288"/>
        </w:tabs>
      </w:pPr>
      <w:r>
        <w:t xml:space="preserve">Before leaving for the station at St-Victor, I am writing you two lines, my dear Father </w:t>
      </w:r>
      <w:proofErr w:type="spellStart"/>
      <w:r>
        <w:t>Vincens</w:t>
      </w:r>
      <w:proofErr w:type="spellEnd"/>
      <w:r>
        <w:t xml:space="preserve">, profiting from the departure of Father </w:t>
      </w:r>
      <w:proofErr w:type="spellStart"/>
      <w:r>
        <w:t>Arnoux</w:t>
      </w:r>
      <w:proofErr w:type="spellEnd"/>
      <w:r>
        <w:t xml:space="preserve"> who will go through </w:t>
      </w:r>
      <w:proofErr w:type="spellStart"/>
      <w:r>
        <w:t>L’Osier</w:t>
      </w:r>
      <w:proofErr w:type="spellEnd"/>
      <w:r>
        <w:t xml:space="preserve"> on his way to England.</w:t>
      </w:r>
    </w:p>
    <w:p w14:paraId="54D79D17" w14:textId="77777777" w:rsidR="00B526F2" w:rsidRDefault="00B526F2" w:rsidP="00B526F2">
      <w:pPr>
        <w:pStyle w:val="4Textofwritings"/>
        <w:tabs>
          <w:tab w:val="clear" w:pos="288"/>
        </w:tabs>
      </w:pPr>
    </w:p>
    <w:p w14:paraId="6EB26AD9" w14:textId="77777777" w:rsidR="00B526F2" w:rsidRDefault="00B526F2" w:rsidP="00B526F2">
      <w:pPr>
        <w:pStyle w:val="4Textofwritings"/>
        <w:tabs>
          <w:tab w:val="clear" w:pos="288"/>
        </w:tabs>
      </w:pPr>
      <w:r>
        <w:t xml:space="preserve">You will note on seeing him, the difference there is between a good and a sorry kind of religious. When I designated him for his mission, he had not a word to say, and Father </w:t>
      </w:r>
      <w:proofErr w:type="spellStart"/>
      <w:r>
        <w:t>Palle</w:t>
      </w:r>
      <w:proofErr w:type="spellEnd"/>
      <w:r>
        <w:t xml:space="preserve"> wrote me that pitiable letter that you read. To insist that such a poor man be sent there would be tantamount to giving a very bad gift to this beautiful mission of England. Where would we be, my dear man, if such a system prevailed? I give you the care of branding it, beginning by making the person, who has thus furnished me the occasion to ma</w:t>
      </w:r>
      <w:r w:rsidR="00894AF3">
        <w:t xml:space="preserve">ke this remark to </w:t>
      </w:r>
      <w:r w:rsidR="00894AF3">
        <w:rPr>
          <w:lang w:val="en-AU"/>
        </w:rPr>
        <w:t>you</w:t>
      </w:r>
      <w:r w:rsidR="00894AF3">
        <w:t xml:space="preserve">, </w:t>
      </w:r>
      <w:r>
        <w:t>understand its evil. I really have to tell you that I find you a poor advocate of a detestable case. “For this poor chi</w:t>
      </w:r>
      <w:r w:rsidR="00894AF3">
        <w:t xml:space="preserve">ld this is too bitter a </w:t>
      </w:r>
      <w:r w:rsidR="00894AF3">
        <w:rPr>
          <w:lang w:val="en-AU"/>
        </w:rPr>
        <w:t>cross</w:t>
      </w:r>
      <w:r w:rsidR="00894AF3">
        <w:t xml:space="preserve">.” </w:t>
      </w:r>
      <w:r>
        <w:t xml:space="preserve">You joke when you thus label a mission so fine, so suitable for his good. You tell me that the ordeal is too great. </w:t>
      </w:r>
      <w:proofErr w:type="gramStart"/>
      <w:r>
        <w:t>Truly.</w:t>
      </w:r>
      <w:proofErr w:type="gramEnd"/>
      <w:r>
        <w:t xml:space="preserve"> I can’t get </w:t>
      </w:r>
      <w:r w:rsidR="00894AF3">
        <w:t xml:space="preserve">over it. “It will break him,” </w:t>
      </w:r>
      <w:r w:rsidR="00894AF3">
        <w:rPr>
          <w:lang w:val="en-AU"/>
        </w:rPr>
        <w:t>a</w:t>
      </w:r>
      <w:r w:rsidR="00894AF3">
        <w:t xml:space="preserve"> </w:t>
      </w:r>
      <w:r>
        <w:t>religious is saying that of another religious! “He doesn’t have a taste for teaching.” And just what does taste matter. When a superior gives a fitting mission this can only be a question of whims, “He does not have what it takes to be a director in a seminary.” But just who is speaking of a seminary? It is a question of going into one of our houses and, instead of loafing elsewhere, of being useful there.</w:t>
      </w:r>
    </w:p>
    <w:p w14:paraId="4DB9EB76" w14:textId="77777777" w:rsidR="00B526F2" w:rsidRDefault="00B526F2" w:rsidP="00B526F2">
      <w:pPr>
        <w:pStyle w:val="4Textofwritings"/>
        <w:tabs>
          <w:tab w:val="clear" w:pos="288"/>
        </w:tabs>
      </w:pPr>
    </w:p>
    <w:p w14:paraId="708AE59B" w14:textId="77777777" w:rsidR="00B526F2" w:rsidRDefault="00B526F2" w:rsidP="00894AF3">
      <w:pPr>
        <w:pStyle w:val="4Textofwritings"/>
        <w:tabs>
          <w:tab w:val="clear" w:pos="288"/>
        </w:tabs>
      </w:pPr>
      <w:r>
        <w:lastRenderedPageBreak/>
        <w:t>I would say more if the bell did not force me to leave. Goodbye.</w:t>
      </w:r>
    </w:p>
    <w:p w14:paraId="1B97600D" w14:textId="77777777" w:rsidR="00B526F2" w:rsidRDefault="00B526F2" w:rsidP="00B526F2">
      <w:pPr>
        <w:pStyle w:val="4Textofwritings"/>
        <w:tabs>
          <w:tab w:val="clear" w:pos="288"/>
        </w:tabs>
      </w:pPr>
    </w:p>
    <w:p w14:paraId="194C8633" w14:textId="77777777" w:rsidR="00B526F2" w:rsidRDefault="00B526F2" w:rsidP="00B526F2">
      <w:pPr>
        <w:pStyle w:val="4Textofwritings"/>
        <w:tabs>
          <w:tab w:val="clear" w:pos="288"/>
        </w:tabs>
      </w:pPr>
    </w:p>
    <w:p w14:paraId="27C52433" w14:textId="77777777" w:rsidR="00B526F2" w:rsidRDefault="00B526F2" w:rsidP="00B526F2">
      <w:pPr>
        <w:pStyle w:val="1aTitleofwriting"/>
      </w:pPr>
      <w:proofErr w:type="gramStart"/>
      <w:r>
        <w:t>To Fathe</w:t>
      </w:r>
      <w:r w:rsidR="00894AF3">
        <w:t xml:space="preserve">r </w:t>
      </w:r>
      <w:proofErr w:type="spellStart"/>
      <w:r w:rsidR="00894AF3">
        <w:t>Vincens</w:t>
      </w:r>
      <w:proofErr w:type="spellEnd"/>
      <w:r w:rsidR="00894AF3">
        <w:t xml:space="preserve">, at N. D. de </w:t>
      </w:r>
      <w:proofErr w:type="spellStart"/>
      <w:r w:rsidR="00894AF3">
        <w:t>L’Osier</w:t>
      </w:r>
      <w:proofErr w:type="spellEnd"/>
      <w:r w:rsidR="00894AF3">
        <w:t>.</w:t>
      </w:r>
      <w:proofErr w:type="gramEnd"/>
      <w:r w:rsidR="00581B1B">
        <w:rPr>
          <w:rStyle w:val="FootnoteReference"/>
        </w:rPr>
        <w:footnoteReference w:id="103"/>
      </w:r>
    </w:p>
    <w:p w14:paraId="510A91EB" w14:textId="77777777" w:rsidR="00B526F2" w:rsidRDefault="00B526F2" w:rsidP="00B526F2">
      <w:pPr>
        <w:pStyle w:val="1bOblateWritingsno"/>
      </w:pPr>
      <w:r>
        <w:t>1006</w:t>
      </w:r>
      <w:proofErr w:type="gramStart"/>
      <w:r>
        <w:t>:X</w:t>
      </w:r>
      <w:proofErr w:type="gramEnd"/>
      <w:r>
        <w:t xml:space="preserve"> in Oblate Writings</w:t>
      </w:r>
    </w:p>
    <w:p w14:paraId="1D8CB299" w14:textId="77777777" w:rsidR="00B526F2" w:rsidRDefault="00B526F2" w:rsidP="00B526F2">
      <w:pPr>
        <w:pStyle w:val="4Textofwritings"/>
        <w:tabs>
          <w:tab w:val="clear" w:pos="288"/>
        </w:tabs>
      </w:pPr>
    </w:p>
    <w:p w14:paraId="39AC6356" w14:textId="77777777" w:rsidR="00B526F2" w:rsidRDefault="00B526F2" w:rsidP="00B526F2">
      <w:pPr>
        <w:pStyle w:val="2Summaryofcontents"/>
      </w:pPr>
      <w:r>
        <w:t xml:space="preserve">Father </w:t>
      </w:r>
      <w:proofErr w:type="spellStart"/>
      <w:r>
        <w:t>Vincens</w:t>
      </w:r>
      <w:proofErr w:type="spellEnd"/>
      <w:r>
        <w:t xml:space="preserve"> will preach the ecclesiastical retreat at Nancy. Father Cumin is named second assistant at </w:t>
      </w:r>
      <w:proofErr w:type="spellStart"/>
      <w:r>
        <w:t>L’Osier</w:t>
      </w:r>
      <w:proofErr w:type="spellEnd"/>
      <w:r>
        <w:t xml:space="preserve">. Scholastic </w:t>
      </w:r>
      <w:proofErr w:type="spellStart"/>
      <w:r>
        <w:t>Perbost</w:t>
      </w:r>
      <w:proofErr w:type="spellEnd"/>
      <w:r>
        <w:t xml:space="preserve"> is sent away. </w:t>
      </w:r>
      <w:proofErr w:type="gramStart"/>
      <w:r>
        <w:t>Overly personal ideas of Brother Luc in philosophy and theology.</w:t>
      </w:r>
      <w:proofErr w:type="gramEnd"/>
      <w:r>
        <w:t xml:space="preserve"> </w:t>
      </w:r>
      <w:proofErr w:type="gramStart"/>
      <w:r>
        <w:t xml:space="preserve">Eccentricities of Brother </w:t>
      </w:r>
      <w:proofErr w:type="spellStart"/>
      <w:r>
        <w:t>Zucker</w:t>
      </w:r>
      <w:proofErr w:type="spellEnd"/>
      <w:r>
        <w:t>.</w:t>
      </w:r>
      <w:proofErr w:type="gramEnd"/>
    </w:p>
    <w:p w14:paraId="256BA639" w14:textId="77777777" w:rsidR="00B526F2" w:rsidRDefault="00B526F2" w:rsidP="00B526F2">
      <w:pPr>
        <w:pStyle w:val="4Textofwritings"/>
        <w:tabs>
          <w:tab w:val="clear" w:pos="288"/>
        </w:tabs>
        <w:rPr>
          <w:i/>
          <w:iCs/>
        </w:rPr>
      </w:pPr>
    </w:p>
    <w:p w14:paraId="2DD4933A" w14:textId="77777777" w:rsidR="00B526F2" w:rsidRDefault="00B526F2" w:rsidP="00B526F2">
      <w:pPr>
        <w:pStyle w:val="0ljc"/>
      </w:pPr>
      <w:proofErr w:type="gramStart"/>
      <w:r>
        <w:t>L.J.C. and M.I.</w:t>
      </w:r>
      <w:proofErr w:type="gramEnd"/>
    </w:p>
    <w:p w14:paraId="4F20EC97" w14:textId="77777777" w:rsidR="00B526F2" w:rsidRDefault="00B526F2" w:rsidP="00B526F2">
      <w:pPr>
        <w:pStyle w:val="3aRecipient"/>
      </w:pPr>
      <w:proofErr w:type="spellStart"/>
      <w:r>
        <w:t>Vincens</w:t>
      </w:r>
      <w:proofErr w:type="spellEnd"/>
      <w:r>
        <w:t xml:space="preserve"> </w:t>
      </w:r>
    </w:p>
    <w:p w14:paraId="3D213280" w14:textId="77777777" w:rsidR="00B526F2" w:rsidRDefault="00544306" w:rsidP="00B526F2">
      <w:pPr>
        <w:pStyle w:val="3bPlaceofwriting"/>
      </w:pPr>
      <w:r>
        <w:t>Marseilles,</w:t>
      </w:r>
    </w:p>
    <w:p w14:paraId="3D9B2394" w14:textId="77777777" w:rsidR="00B526F2" w:rsidRDefault="00B526F2" w:rsidP="00B526F2">
      <w:pPr>
        <w:pStyle w:val="3cDate"/>
      </w:pPr>
      <w:r>
        <w:t>May 20. 1849.</w:t>
      </w:r>
    </w:p>
    <w:p w14:paraId="03B0BEC2" w14:textId="77777777" w:rsidR="00B526F2" w:rsidRDefault="00B526F2" w:rsidP="00B526F2">
      <w:pPr>
        <w:pStyle w:val="4Textofwritings"/>
        <w:tabs>
          <w:tab w:val="clear" w:pos="288"/>
        </w:tabs>
      </w:pPr>
    </w:p>
    <w:p w14:paraId="2E92D1B9" w14:textId="77777777" w:rsidR="00B526F2" w:rsidRDefault="00B526F2" w:rsidP="00B526F2">
      <w:pPr>
        <w:pStyle w:val="4Textofwritings"/>
        <w:tabs>
          <w:tab w:val="clear" w:pos="288"/>
        </w:tabs>
      </w:pPr>
      <w:r>
        <w:t>I have just enl</w:t>
      </w:r>
      <w:r w:rsidR="00544306">
        <w:t xml:space="preserve">isted you, dear Father </w:t>
      </w:r>
      <w:r w:rsidR="00544306">
        <w:rPr>
          <w:lang w:val="en-AU"/>
        </w:rPr>
        <w:t>Vincent</w:t>
      </w:r>
      <w:r w:rsidR="00544306">
        <w:t xml:space="preserve">, </w:t>
      </w:r>
      <w:r>
        <w:t xml:space="preserve">for the ecclesiastical retreat at Nancy. It will take place during the last two weeks in August. It is up to you to choose between the last </w:t>
      </w:r>
      <w:proofErr w:type="gramStart"/>
      <w:r>
        <w:t>or</w:t>
      </w:r>
      <w:proofErr w:type="gramEnd"/>
      <w:r>
        <w:t xml:space="preserve"> the next-to-last. I have written that I felt you would prefer the last week because of the feast of Our Lady in August. If I am mistaken, please tell me immediately so that I may retract.</w:t>
      </w:r>
    </w:p>
    <w:p w14:paraId="5184775B" w14:textId="77777777" w:rsidR="00B526F2" w:rsidRDefault="00B526F2" w:rsidP="00B526F2">
      <w:pPr>
        <w:pStyle w:val="4Textofwritings"/>
        <w:tabs>
          <w:tab w:val="clear" w:pos="288"/>
        </w:tabs>
      </w:pPr>
    </w:p>
    <w:p w14:paraId="61E3AD08" w14:textId="77777777" w:rsidR="00B526F2" w:rsidRDefault="00544306" w:rsidP="00B526F2">
      <w:pPr>
        <w:pStyle w:val="4Textofwritings"/>
        <w:tabs>
          <w:tab w:val="clear" w:pos="288"/>
        </w:tabs>
      </w:pPr>
      <w:r>
        <w:t xml:space="preserve">To complete your </w:t>
      </w:r>
      <w:r>
        <w:rPr>
          <w:lang w:val="en-AU"/>
        </w:rPr>
        <w:t>council</w:t>
      </w:r>
      <w:r>
        <w:t xml:space="preserve">, </w:t>
      </w:r>
      <w:r w:rsidR="00B526F2">
        <w:t>I name Father Cumin as second assistant; even though new in the Congregation, his good attitude, age, attachment to the family will amply make up for any defect in seniority.</w:t>
      </w:r>
    </w:p>
    <w:p w14:paraId="7671F6FA" w14:textId="77777777" w:rsidR="00B526F2" w:rsidRDefault="00B526F2" w:rsidP="00B526F2">
      <w:pPr>
        <w:pStyle w:val="4Textofwritings"/>
        <w:tabs>
          <w:tab w:val="clear" w:pos="288"/>
        </w:tabs>
      </w:pPr>
    </w:p>
    <w:p w14:paraId="0D1CC451" w14:textId="77777777" w:rsidR="00B526F2" w:rsidRDefault="00B526F2" w:rsidP="00B526F2">
      <w:pPr>
        <w:pStyle w:val="4Textofwritings"/>
        <w:tabs>
          <w:tab w:val="clear" w:pos="288"/>
        </w:tabs>
      </w:pPr>
      <w:r>
        <w:t xml:space="preserve">It is very distressing that this Mr. </w:t>
      </w:r>
      <w:proofErr w:type="spellStart"/>
      <w:r>
        <w:t>Mollet</w:t>
      </w:r>
      <w:proofErr w:type="spellEnd"/>
      <w:r>
        <w:t xml:space="preserve"> of whom you spoke to me in such good terms has conducted himself in such a manner that he had to be sent away. According to what you told me, I had gladly decided to keep him, but with new facts </w:t>
      </w:r>
      <w:r w:rsidR="00544306">
        <w:rPr>
          <w:lang w:val="en-AU"/>
        </w:rPr>
        <w:t>and</w:t>
      </w:r>
      <w:r w:rsidR="00544306">
        <w:t xml:space="preserve"> new </w:t>
      </w:r>
      <w:r w:rsidR="00544306">
        <w:rPr>
          <w:lang w:val="en-AU"/>
        </w:rPr>
        <w:t>counsels</w:t>
      </w:r>
      <w:r w:rsidR="00544306">
        <w:t xml:space="preserve"> </w:t>
      </w:r>
      <w:r w:rsidR="00544306">
        <w:rPr>
          <w:lang w:val="en-AU"/>
        </w:rPr>
        <w:t>I</w:t>
      </w:r>
      <w:r w:rsidR="00544306">
        <w:t xml:space="preserve"> </w:t>
      </w:r>
      <w:r>
        <w:t>can only approve what you have decided.</w:t>
      </w:r>
    </w:p>
    <w:p w14:paraId="23A415B1" w14:textId="77777777" w:rsidR="00B526F2" w:rsidRDefault="00B526F2" w:rsidP="00B526F2">
      <w:pPr>
        <w:pStyle w:val="4Textofwritings"/>
        <w:tabs>
          <w:tab w:val="clear" w:pos="288"/>
        </w:tabs>
      </w:pPr>
    </w:p>
    <w:p w14:paraId="68E0FEF7" w14:textId="77777777" w:rsidR="00B526F2" w:rsidRDefault="00B526F2" w:rsidP="00B526F2">
      <w:pPr>
        <w:pStyle w:val="4Textofwritings"/>
        <w:tabs>
          <w:tab w:val="clear" w:pos="288"/>
        </w:tabs>
      </w:pPr>
      <w:r>
        <w:t xml:space="preserve">Having the judgments of both the superior and the Master of Novices is not too much for presenting men for oblation. Brother Roux’s time has </w:t>
      </w:r>
      <w:proofErr w:type="gramStart"/>
      <w:r>
        <w:t>come,</w:t>
      </w:r>
      <w:proofErr w:type="gramEnd"/>
      <w:r>
        <w:t xml:space="preserve"> his term finishes on June 21. What have you to tell me about him? Father </w:t>
      </w:r>
      <w:proofErr w:type="spellStart"/>
      <w:r>
        <w:t>Santoni</w:t>
      </w:r>
      <w:proofErr w:type="spellEnd"/>
      <w:r>
        <w:t xml:space="preserve"> praises him.</w:t>
      </w:r>
    </w:p>
    <w:p w14:paraId="1AA23781" w14:textId="77777777" w:rsidR="00B526F2" w:rsidRDefault="00B526F2" w:rsidP="00B526F2">
      <w:pPr>
        <w:pStyle w:val="4Textofwritings"/>
        <w:tabs>
          <w:tab w:val="clear" w:pos="288"/>
        </w:tabs>
      </w:pPr>
    </w:p>
    <w:p w14:paraId="5C38074F" w14:textId="77777777" w:rsidR="00B526F2" w:rsidRDefault="00B526F2" w:rsidP="00B526F2">
      <w:pPr>
        <w:pStyle w:val="4Textofwritings"/>
        <w:tabs>
          <w:tab w:val="clear" w:pos="288"/>
        </w:tabs>
      </w:pPr>
      <w:r>
        <w:t xml:space="preserve">I don’t know if you have been told that </w:t>
      </w:r>
      <w:proofErr w:type="spellStart"/>
      <w:r>
        <w:t>Perbost</w:t>
      </w:r>
      <w:proofErr w:type="spellEnd"/>
      <w:r>
        <w:t xml:space="preserve"> has been sent away for a total lack of capacity, independently of his grossness beyond toleration. We must during the novitiate examine men about their talent. I do not claim that we should admit only geniuses, but there is a degree of ignorance and incapacity that is not admissible. This one did not even have a share of piety. There is another one, whose name I do not remember, whom we </w:t>
      </w:r>
      <w:r w:rsidR="00544306">
        <w:t>cannot</w:t>
      </w:r>
      <w:r>
        <w:t xml:space="preserve"> keep. He is as simple as a little child. He was led to believe the other day that he had eaten bouillon made of elephant; that is why he liked it. But Luc is the one who embarrasses me. There is no possibility of changing him in the ideas he has adopted in philosophy and perhaps in theology.</w:t>
      </w:r>
      <w:r w:rsidR="00581B1B">
        <w:rPr>
          <w:rStyle w:val="FootnoteReference"/>
        </w:rPr>
        <w:footnoteReference w:id="104"/>
      </w:r>
      <w:r w:rsidR="00581B1B">
        <w:rPr>
          <w:vertAlign w:val="superscript"/>
        </w:rPr>
        <w:t xml:space="preserve"> </w:t>
      </w:r>
      <w:r>
        <w:t xml:space="preserve">It is often pure pantheism or impure pantheism. I cannot hope that he can be straightened out, and certainly, as long as he remains as he is, I will not admit him to Orders. He always </w:t>
      </w:r>
      <w:r w:rsidR="00544306">
        <w:t>specifies</w:t>
      </w:r>
      <w:r>
        <w:t xml:space="preserve"> in his sense, </w:t>
      </w:r>
      <w:r>
        <w:lastRenderedPageBreak/>
        <w:t xml:space="preserve">and he has harmed some seminarians who are fooled by his confident tone and by his grand words. It seems that at </w:t>
      </w:r>
      <w:proofErr w:type="spellStart"/>
      <w:r>
        <w:t>L’Osier</w:t>
      </w:r>
      <w:proofErr w:type="spellEnd"/>
      <w:r>
        <w:t xml:space="preserve"> he has shown great confidence, there are some Brothers who submitted their sermons to him for correction; moreover, he was given confidential knowledge of our most intimate matters. It would be proper that we use a bit more discretion and reserve with the novices, and even with those Oblates of whom we are not sure.</w:t>
      </w:r>
    </w:p>
    <w:p w14:paraId="6C7D4B6C" w14:textId="77777777" w:rsidR="00B526F2" w:rsidRDefault="00B526F2" w:rsidP="00B526F2">
      <w:pPr>
        <w:pStyle w:val="4Textofwritings"/>
        <w:tabs>
          <w:tab w:val="clear" w:pos="288"/>
        </w:tabs>
      </w:pPr>
    </w:p>
    <w:p w14:paraId="1DC35364" w14:textId="77777777" w:rsidR="00B526F2" w:rsidRPr="00581B1B" w:rsidRDefault="00B526F2" w:rsidP="00581B1B">
      <w:pPr>
        <w:pStyle w:val="4Textofwritings"/>
        <w:tabs>
          <w:tab w:val="clear" w:pos="288"/>
        </w:tabs>
      </w:pPr>
      <w:r>
        <w:t xml:space="preserve">Supervise Brother </w:t>
      </w:r>
      <w:proofErr w:type="spellStart"/>
      <w:r>
        <w:t>Zucker</w:t>
      </w:r>
      <w:proofErr w:type="spellEnd"/>
      <w:r>
        <w:t xml:space="preserve"> so he may correct himself of his </w:t>
      </w:r>
      <w:r w:rsidR="00544306">
        <w:rPr>
          <w:lang w:val="en-AU"/>
        </w:rPr>
        <w:t>eccentricities</w:t>
      </w:r>
      <w:r w:rsidR="00544306">
        <w:t xml:space="preserve">, </w:t>
      </w:r>
      <w:r>
        <w:t>that he may practice the virtues of kindness and patience; the immoderate practices which he gives hims</w:t>
      </w:r>
      <w:r w:rsidR="00581B1B">
        <w:t xml:space="preserve">elf over to </w:t>
      </w:r>
      <w:proofErr w:type="gramStart"/>
      <w:r w:rsidR="00581B1B">
        <w:t>are</w:t>
      </w:r>
      <w:proofErr w:type="gramEnd"/>
      <w:r w:rsidR="00581B1B">
        <w:t xml:space="preserve"> not acceptable.</w:t>
      </w:r>
    </w:p>
    <w:p w14:paraId="6962DF32" w14:textId="77777777" w:rsidR="00B526F2" w:rsidRDefault="00B526F2" w:rsidP="00B526F2">
      <w:pPr>
        <w:pStyle w:val="4Textofwritings"/>
        <w:tabs>
          <w:tab w:val="clear" w:pos="288"/>
        </w:tabs>
      </w:pPr>
    </w:p>
    <w:p w14:paraId="11196007" w14:textId="77777777" w:rsidR="00B526F2" w:rsidRDefault="00B526F2" w:rsidP="00B526F2">
      <w:pPr>
        <w:pStyle w:val="4Textofwritings"/>
        <w:tabs>
          <w:tab w:val="clear" w:pos="288"/>
        </w:tabs>
      </w:pPr>
    </w:p>
    <w:p w14:paraId="15859E60" w14:textId="77777777" w:rsidR="00B526F2" w:rsidRDefault="00B526F2" w:rsidP="00B526F2">
      <w:pPr>
        <w:pStyle w:val="1aTitleofwriting"/>
      </w:pPr>
      <w:proofErr w:type="gramStart"/>
      <w:r>
        <w:t>To Fr. Cas</w:t>
      </w:r>
      <w:r w:rsidR="007F2B4C">
        <w:t>imir Aubert, Visitor in England</w:t>
      </w:r>
      <w:r>
        <w:t>.</w:t>
      </w:r>
      <w:proofErr w:type="gramEnd"/>
      <w:r w:rsidR="007F2B4C">
        <w:rPr>
          <w:rStyle w:val="FootnoteReference"/>
        </w:rPr>
        <w:footnoteReference w:id="105"/>
      </w:r>
    </w:p>
    <w:p w14:paraId="42197455" w14:textId="77777777" w:rsidR="00B526F2" w:rsidRDefault="00B526F2" w:rsidP="00B526F2">
      <w:pPr>
        <w:pStyle w:val="1bOblateWritingsno"/>
      </w:pPr>
      <w:r>
        <w:t>27</w:t>
      </w:r>
      <w:proofErr w:type="gramStart"/>
      <w:r>
        <w:t>:III</w:t>
      </w:r>
      <w:proofErr w:type="gramEnd"/>
      <w:r>
        <w:t xml:space="preserve"> in Oblate Writings</w:t>
      </w:r>
    </w:p>
    <w:p w14:paraId="6590C834" w14:textId="77777777" w:rsidR="00B526F2" w:rsidRDefault="00B526F2" w:rsidP="00B526F2">
      <w:pPr>
        <w:pStyle w:val="4Textofwritings"/>
      </w:pPr>
    </w:p>
    <w:p w14:paraId="7E5D5F3C" w14:textId="77777777" w:rsidR="00B526F2" w:rsidRDefault="00B526F2" w:rsidP="00B526F2">
      <w:pPr>
        <w:pStyle w:val="2Summaryofcontents"/>
      </w:pPr>
      <w:r>
        <w:t xml:space="preserve">Brother Jolivet, on being ordained priest, will leave for England. Fr. Louis Keating, displeased with having been sent to Ceylon, refuses to learn the language of the country. </w:t>
      </w:r>
      <w:proofErr w:type="gramStart"/>
      <w:r>
        <w:t>Assurance of friendship.</w:t>
      </w:r>
      <w:proofErr w:type="gramEnd"/>
      <w:r>
        <w:t xml:space="preserve"> </w:t>
      </w:r>
      <w:proofErr w:type="gramStart"/>
      <w:r>
        <w:t>The many anxieties of the Founder.</w:t>
      </w:r>
      <w:proofErr w:type="gramEnd"/>
    </w:p>
    <w:p w14:paraId="5F1B73A9" w14:textId="77777777" w:rsidR="00B526F2" w:rsidRDefault="00B526F2" w:rsidP="00B526F2">
      <w:pPr>
        <w:pStyle w:val="4Textofwritings"/>
        <w:rPr>
          <w:i/>
          <w:iCs/>
        </w:rPr>
      </w:pPr>
    </w:p>
    <w:p w14:paraId="3B3105C4" w14:textId="77777777" w:rsidR="00B526F2" w:rsidRDefault="007F2B4C" w:rsidP="00B526F2">
      <w:pPr>
        <w:pStyle w:val="3aRecipient"/>
      </w:pPr>
      <w:r>
        <w:t xml:space="preserve">C </w:t>
      </w:r>
      <w:r w:rsidR="00B526F2">
        <w:t>Auber</w:t>
      </w:r>
      <w:r>
        <w:t>t</w:t>
      </w:r>
    </w:p>
    <w:p w14:paraId="62B71534" w14:textId="77777777" w:rsidR="00B526F2" w:rsidRDefault="007F2B4C" w:rsidP="00B526F2">
      <w:pPr>
        <w:pStyle w:val="3bPlaceofwriting"/>
      </w:pPr>
      <w:r>
        <w:t>Marseilles,</w:t>
      </w:r>
      <w:r w:rsidR="00B526F2">
        <w:t xml:space="preserve"> </w:t>
      </w:r>
    </w:p>
    <w:p w14:paraId="24B56666" w14:textId="77777777" w:rsidR="00B526F2" w:rsidRDefault="00B526F2" w:rsidP="00B526F2">
      <w:pPr>
        <w:pStyle w:val="3cDate"/>
      </w:pPr>
      <w:r>
        <w:t>May 22, 1849.</w:t>
      </w:r>
    </w:p>
    <w:p w14:paraId="5E263038" w14:textId="77777777" w:rsidR="00B526F2" w:rsidRDefault="00B526F2" w:rsidP="00B526F2">
      <w:pPr>
        <w:pStyle w:val="4Textofwritings"/>
      </w:pPr>
    </w:p>
    <w:p w14:paraId="7A14B406" w14:textId="77777777" w:rsidR="00B526F2" w:rsidRDefault="00B526F2" w:rsidP="00B526F2">
      <w:pPr>
        <w:pStyle w:val="4Textofwritings"/>
      </w:pPr>
      <w:r>
        <w:t xml:space="preserve">Fr. Jolivet was ordained priest on the Sunday preceding Ascension and said his first mass on Ascension Day, the delay no doubt being on account of not knowing how to say it well. He will set out shortly for England with Fr. </w:t>
      </w:r>
      <w:proofErr w:type="spellStart"/>
      <w:r>
        <w:t>Arnoux</w:t>
      </w:r>
      <w:proofErr w:type="spellEnd"/>
      <w:r>
        <w:t xml:space="preserve">. Fr. Jolivet entered the Congregation in order to go to the foreign </w:t>
      </w:r>
      <w:proofErr w:type="gramStart"/>
      <w:r>
        <w:t>missions; that is</w:t>
      </w:r>
      <w:proofErr w:type="gramEnd"/>
      <w:r>
        <w:t xml:space="preserve"> what attracts him still. But he wrote me, on learning of his promotion to the priesthood, that he has no other desire at present than to obey. We must not lose sight, however, of the initial inspiration which brought him amongst us.</w:t>
      </w:r>
    </w:p>
    <w:p w14:paraId="074B48AA" w14:textId="77777777" w:rsidR="00B526F2" w:rsidRDefault="00B526F2" w:rsidP="00B526F2">
      <w:pPr>
        <w:pStyle w:val="4Textofwritings"/>
      </w:pPr>
    </w:p>
    <w:p w14:paraId="6E2F463F" w14:textId="77777777" w:rsidR="00B526F2" w:rsidRDefault="00B526F2" w:rsidP="00B526F2">
      <w:pPr>
        <w:pStyle w:val="4Textofwritings"/>
      </w:pPr>
      <w:r>
        <w:t xml:space="preserve">There is need in the mission of </w:t>
      </w:r>
      <w:proofErr w:type="spellStart"/>
      <w:r>
        <w:t>Nesqually</w:t>
      </w:r>
      <w:proofErr w:type="spellEnd"/>
      <w:r>
        <w:t xml:space="preserve"> for at least two priests who speak English. But if our Irishmen limit their zeal to England and if they are </w:t>
      </w:r>
      <w:proofErr w:type="gramStart"/>
      <w:r>
        <w:t>all of the</w:t>
      </w:r>
      <w:proofErr w:type="gramEnd"/>
      <w:r>
        <w:t xml:space="preserve"> stamp of their compatriot, Fr. Keating, who is surprised that we had the idea of sending him, an Irishman, to Ceylon, we will have difficulty in providing for the needs of our missions. You must recommend to Fr. </w:t>
      </w:r>
      <w:proofErr w:type="spellStart"/>
      <w:r>
        <w:t>Bellon</w:t>
      </w:r>
      <w:proofErr w:type="spellEnd"/>
      <w:r>
        <w:t xml:space="preserve"> that he instil in the Irish the spirit of abnegation and sacrifice. They are generally quite inclined to ensure their own comfort and see nothing interesting in the universe apart from their own country. It will be necessary nevertheless for us to be able to detach some of them for the distant missions, but that will take zeal... I could not be more vexed with the conduct of Fr. Keating in Ceylon who remains obstinate in not wishing to learn the language of the country... I admit I am overcome by feelings of indignation over this unworthy religious who is already unfaithful to his vocation, since he has not stopped short of threatening to demand a dispensation from his vows.</w:t>
      </w:r>
    </w:p>
    <w:p w14:paraId="26A6CA56" w14:textId="77777777" w:rsidR="00B526F2" w:rsidRDefault="00B526F2" w:rsidP="00B526F2">
      <w:pPr>
        <w:pStyle w:val="4Textofwritings"/>
      </w:pPr>
    </w:p>
    <w:p w14:paraId="67AD0B00" w14:textId="77777777" w:rsidR="00B526F2" w:rsidRDefault="00B526F2" w:rsidP="00B526F2">
      <w:pPr>
        <w:pStyle w:val="4Textofwritings"/>
        <w:rPr>
          <w:szCs w:val="12"/>
        </w:rPr>
      </w:pPr>
      <w:r>
        <w:rPr>
          <w:szCs w:val="8"/>
        </w:rPr>
        <w:t xml:space="preserve">... </w:t>
      </w:r>
      <w:r>
        <w:t xml:space="preserve">In the sorrow which overwhelmed me, dear son, was I wrong to reveal the cause of it to you? My God, I fear so, on seeing the state into which you were thrown by this frightful news. But could I leave you ignorant...? If you had been at my side, we could have discussed it... In any event your sorrow adds to mine all the weight of the love I bear you. To feel that you are </w:t>
      </w:r>
      <w:r>
        <w:lastRenderedPageBreak/>
        <w:t xml:space="preserve">saddened and not be able to console you by taking from your pain all I can bear of it! I wanted to write to you immediately, I felt the need to give you this </w:t>
      </w:r>
      <w:r w:rsidR="007F2B4C">
        <w:t>sign of my tender friendship...</w:t>
      </w:r>
      <w:r w:rsidR="007F2B4C">
        <w:rPr>
          <w:rStyle w:val="FootnoteReference"/>
        </w:rPr>
        <w:footnoteReference w:id="106"/>
      </w:r>
    </w:p>
    <w:p w14:paraId="748BDCF5" w14:textId="77777777" w:rsidR="00B526F2" w:rsidRDefault="00B526F2" w:rsidP="00B526F2">
      <w:pPr>
        <w:pStyle w:val="4Textofwritings"/>
        <w:rPr>
          <w:szCs w:val="12"/>
        </w:rPr>
      </w:pPr>
    </w:p>
    <w:p w14:paraId="34A89AAA" w14:textId="77777777" w:rsidR="00B526F2" w:rsidRDefault="00B526F2" w:rsidP="007F2B4C">
      <w:pPr>
        <w:pStyle w:val="4Textofwritings"/>
      </w:pPr>
      <w:r>
        <w:t>How many cares, my dear son, weigh upon those wh</w:t>
      </w:r>
      <w:r w:rsidR="007F2B4C">
        <w:t xml:space="preserve">o seek to do some good on earth? </w:t>
      </w:r>
      <w:r>
        <w:t xml:space="preserve">Yet </w:t>
      </w:r>
      <w:r>
        <w:rPr>
          <w:i/>
          <w:iCs/>
        </w:rPr>
        <w:t xml:space="preserve">non </w:t>
      </w:r>
      <w:proofErr w:type="spellStart"/>
      <w:r>
        <w:rPr>
          <w:i/>
          <w:iCs/>
        </w:rPr>
        <w:t>recuso</w:t>
      </w:r>
      <w:proofErr w:type="spellEnd"/>
      <w:r>
        <w:rPr>
          <w:i/>
          <w:iCs/>
        </w:rPr>
        <w:t xml:space="preserve"> </w:t>
      </w:r>
      <w:proofErr w:type="spellStart"/>
      <w:r>
        <w:rPr>
          <w:i/>
          <w:iCs/>
        </w:rPr>
        <w:t>laborem</w:t>
      </w:r>
      <w:proofErr w:type="spellEnd"/>
      <w:r>
        <w:rPr>
          <w:i/>
          <w:iCs/>
        </w:rPr>
        <w:t xml:space="preserve"> </w:t>
      </w:r>
      <w:r>
        <w:t xml:space="preserve">and I do not dally with the thought that I could have been more at peace, if not more happy, if I had only myself to take care of in the position of independence in which I was placed. Oh no! Am I not compensated for my troubles by the happiness of having a child such as </w:t>
      </w:r>
      <w:proofErr w:type="gramStart"/>
      <w:r>
        <w:t>yourself</w:t>
      </w:r>
      <w:proofErr w:type="gramEnd"/>
      <w:r>
        <w:t xml:space="preserve"> and by all the good that is done by our members in the four quarters of the world?</w:t>
      </w:r>
    </w:p>
    <w:p w14:paraId="434248BE" w14:textId="77777777" w:rsidR="00B526F2" w:rsidRDefault="00B526F2" w:rsidP="00B526F2">
      <w:pPr>
        <w:pStyle w:val="4Textofwritings"/>
      </w:pPr>
    </w:p>
    <w:p w14:paraId="60ED8AD2" w14:textId="77777777" w:rsidR="00B526F2" w:rsidRDefault="00B526F2" w:rsidP="00B526F2">
      <w:pPr>
        <w:pStyle w:val="4Textofwritings"/>
        <w:tabs>
          <w:tab w:val="clear" w:pos="288"/>
        </w:tabs>
      </w:pPr>
    </w:p>
    <w:p w14:paraId="13F3866A" w14:textId="77777777" w:rsidR="00B526F2" w:rsidRDefault="007F2B4C" w:rsidP="00B526F2">
      <w:pPr>
        <w:pStyle w:val="1aTitleofwriting"/>
      </w:pPr>
      <w:proofErr w:type="gramStart"/>
      <w:r>
        <w:t>To Father Ricard</w:t>
      </w:r>
      <w:r w:rsidR="00B526F2">
        <w:t>.</w:t>
      </w:r>
      <w:proofErr w:type="gramEnd"/>
      <w:r w:rsidR="00CC37A8">
        <w:rPr>
          <w:rStyle w:val="FootnoteReference"/>
        </w:rPr>
        <w:footnoteReference w:id="107"/>
      </w:r>
    </w:p>
    <w:p w14:paraId="0078481C" w14:textId="77777777" w:rsidR="00B526F2" w:rsidRDefault="00B526F2" w:rsidP="00B526F2">
      <w:pPr>
        <w:pStyle w:val="1bOblateWritingsno"/>
      </w:pPr>
      <w:r>
        <w:t>119</w:t>
      </w:r>
      <w:proofErr w:type="gramStart"/>
      <w:r>
        <w:t>:I</w:t>
      </w:r>
      <w:proofErr w:type="gramEnd"/>
      <w:r>
        <w:t xml:space="preserve"> in Oblate Writings</w:t>
      </w:r>
    </w:p>
    <w:p w14:paraId="2173051C" w14:textId="77777777" w:rsidR="00B526F2" w:rsidRDefault="00B526F2" w:rsidP="00B526F2">
      <w:pPr>
        <w:pStyle w:val="4Textofwritings"/>
        <w:tabs>
          <w:tab w:val="clear" w:pos="288"/>
        </w:tabs>
      </w:pPr>
    </w:p>
    <w:p w14:paraId="5497B9B8" w14:textId="77777777" w:rsidR="00B526F2" w:rsidRDefault="00B526F2" w:rsidP="00B526F2">
      <w:pPr>
        <w:pStyle w:val="2Summaryofcontents"/>
      </w:pPr>
      <w:r>
        <w:t xml:space="preserve">Father </w:t>
      </w:r>
      <w:proofErr w:type="spellStart"/>
      <w:r>
        <w:t>Lempfrit</w:t>
      </w:r>
      <w:proofErr w:type="spellEnd"/>
      <w:r>
        <w:t xml:space="preserve"> is happy in Oregon. </w:t>
      </w:r>
      <w:proofErr w:type="gramStart"/>
      <w:r>
        <w:t>Courage in difficulties.</w:t>
      </w:r>
      <w:proofErr w:type="gramEnd"/>
      <w:r>
        <w:t xml:space="preserve"> Learn English. The Province of England will supply personnel.</w:t>
      </w:r>
    </w:p>
    <w:p w14:paraId="5BBCB62D" w14:textId="77777777" w:rsidR="00B526F2" w:rsidRDefault="00B526F2" w:rsidP="00B526F2">
      <w:pPr>
        <w:pStyle w:val="4Textofwritings"/>
        <w:tabs>
          <w:tab w:val="clear" w:pos="288"/>
        </w:tabs>
        <w:rPr>
          <w:i/>
          <w:iCs/>
        </w:rPr>
      </w:pPr>
    </w:p>
    <w:p w14:paraId="71A5B4E9" w14:textId="77777777" w:rsidR="00B526F2" w:rsidRDefault="00B526F2" w:rsidP="00B526F2">
      <w:pPr>
        <w:pStyle w:val="3aRecipient"/>
      </w:pPr>
      <w:r>
        <w:t xml:space="preserve">Ricard </w:t>
      </w:r>
    </w:p>
    <w:p w14:paraId="7D1A434E" w14:textId="77777777" w:rsidR="00B526F2" w:rsidRDefault="007F2B4C" w:rsidP="00B526F2">
      <w:pPr>
        <w:pStyle w:val="3bPlaceofwriting"/>
      </w:pPr>
      <w:r>
        <w:t>Marseilles,</w:t>
      </w:r>
    </w:p>
    <w:p w14:paraId="7395007E" w14:textId="77777777" w:rsidR="00B526F2" w:rsidRDefault="00B526F2" w:rsidP="00B526F2">
      <w:pPr>
        <w:pStyle w:val="3cDate"/>
      </w:pPr>
      <w:r>
        <w:t>May 22, 1849.</w:t>
      </w:r>
    </w:p>
    <w:p w14:paraId="3640D70A" w14:textId="77777777" w:rsidR="00B526F2" w:rsidRDefault="00B526F2" w:rsidP="00B526F2">
      <w:pPr>
        <w:pStyle w:val="4Textofwritings"/>
        <w:tabs>
          <w:tab w:val="clear" w:pos="288"/>
        </w:tabs>
      </w:pPr>
    </w:p>
    <w:p w14:paraId="70865872" w14:textId="77777777" w:rsidR="00B526F2" w:rsidRDefault="00B526F2" w:rsidP="00B526F2">
      <w:pPr>
        <w:pStyle w:val="4Textofwritings"/>
        <w:tabs>
          <w:tab w:val="clear" w:pos="288"/>
        </w:tabs>
      </w:pPr>
      <w:r>
        <w:t xml:space="preserve">The letter that Father </w:t>
      </w:r>
      <w:proofErr w:type="spellStart"/>
      <w:r>
        <w:t>Lempfrit</w:t>
      </w:r>
      <w:proofErr w:type="spellEnd"/>
      <w:r>
        <w:t xml:space="preserve"> writes me from the native missions gives me all the more pleasure in that I see he is content... for nothing mortifies more than to hear of missionaries called to remote missions by the voice of God, likewise by their own inclination and zeal, finally succumbing to the ordeal and looking backwards after their arrival in the field. To persevere in so meritorious an apostolate, one must hold fast to the spirit of one’s vocation with fidelity and fervour, living always as a good religious, united to God by the practice of all the virtues prescribed and recommended by the Rule. Say this plainly to the good lay brother in his moments of discouragement. I am certainly not without comprehension of the hardships which try the devotedness of our good missionaries. I weep with compassion and admiration; it is a matter of ceaseless concern for me. God alone alleviates my grief; He alone can recompense them...</w:t>
      </w:r>
    </w:p>
    <w:p w14:paraId="6CFC07FF" w14:textId="77777777" w:rsidR="00B526F2" w:rsidRDefault="00B526F2" w:rsidP="00B526F2">
      <w:pPr>
        <w:pStyle w:val="4Textofwritings"/>
        <w:tabs>
          <w:tab w:val="clear" w:pos="288"/>
        </w:tabs>
      </w:pPr>
    </w:p>
    <w:p w14:paraId="1BCBA1C6" w14:textId="77777777" w:rsidR="00B526F2" w:rsidRDefault="00B526F2" w:rsidP="00B526F2">
      <w:pPr>
        <w:pStyle w:val="4Textofwritings"/>
        <w:tabs>
          <w:tab w:val="clear" w:pos="288"/>
        </w:tabs>
      </w:pPr>
      <w:r>
        <w:t xml:space="preserve">Learn English then, my dear Father Ricard, old as you are... My brother-in-law, more advanced in years than you, has learnt it... Do not lose </w:t>
      </w:r>
      <w:proofErr w:type="gramStart"/>
      <w:r>
        <w:t>courage,</w:t>
      </w:r>
      <w:proofErr w:type="gramEnd"/>
      <w:r>
        <w:t xml:space="preserve"> do not let yourself sink into idleness over this. There is so much to be gained by not ceasing to struggle.</w:t>
      </w:r>
    </w:p>
    <w:p w14:paraId="6E09DE34" w14:textId="77777777" w:rsidR="00B526F2" w:rsidRDefault="00B526F2" w:rsidP="00B526F2">
      <w:pPr>
        <w:pStyle w:val="4Textofwritings"/>
        <w:tabs>
          <w:tab w:val="clear" w:pos="288"/>
        </w:tabs>
      </w:pPr>
    </w:p>
    <w:p w14:paraId="0B9E505A" w14:textId="77777777" w:rsidR="00B526F2" w:rsidRPr="00CC37A8" w:rsidRDefault="00B526F2" w:rsidP="00CC37A8">
      <w:pPr>
        <w:pStyle w:val="4Textofwritings"/>
        <w:tabs>
          <w:tab w:val="clear" w:pos="288"/>
        </w:tabs>
      </w:pPr>
      <w:r>
        <w:t>We are building a superb province in England which will furnish, I hope, British subject</w:t>
      </w:r>
      <w:r w:rsidR="00CC37A8">
        <w:t>s whom we can send to your aid.</w:t>
      </w:r>
    </w:p>
    <w:p w14:paraId="537D500E" w14:textId="77777777" w:rsidR="00B526F2" w:rsidRPr="00366B39" w:rsidRDefault="00B526F2" w:rsidP="00B526F2">
      <w:pPr>
        <w:pStyle w:val="4Textofwritings"/>
        <w:tabs>
          <w:tab w:val="clear" w:pos="288"/>
        </w:tabs>
        <w:rPr>
          <w:lang w:val="en-US"/>
        </w:rPr>
      </w:pPr>
    </w:p>
    <w:p w14:paraId="09750E3E" w14:textId="77777777" w:rsidR="00B526F2" w:rsidRPr="00366B39" w:rsidRDefault="00B526F2" w:rsidP="00B526F2">
      <w:pPr>
        <w:pStyle w:val="4Textofwritings"/>
        <w:tabs>
          <w:tab w:val="clear" w:pos="288"/>
        </w:tabs>
        <w:rPr>
          <w:lang w:val="en-US"/>
        </w:rPr>
      </w:pPr>
    </w:p>
    <w:p w14:paraId="6AB01C3D" w14:textId="77777777" w:rsidR="00B526F2" w:rsidRDefault="00B526F2" w:rsidP="00B526F2">
      <w:pPr>
        <w:pStyle w:val="1aTitleofwriting"/>
      </w:pPr>
      <w:proofErr w:type="gramStart"/>
      <w:r>
        <w:t xml:space="preserve">To Father </w:t>
      </w:r>
      <w:proofErr w:type="spellStart"/>
      <w:r>
        <w:t>Vincens</w:t>
      </w:r>
      <w:proofErr w:type="spellEnd"/>
      <w:r>
        <w:t xml:space="preserve">, superior at Notre-Dame de </w:t>
      </w:r>
      <w:proofErr w:type="spellStart"/>
      <w:r>
        <w:t>L’Osier</w:t>
      </w:r>
      <w:proofErr w:type="spellEnd"/>
      <w:r>
        <w:t>, near Vinay, Isère.</w:t>
      </w:r>
      <w:proofErr w:type="gramEnd"/>
      <w:r w:rsidR="00CC37A8">
        <w:rPr>
          <w:rStyle w:val="FootnoteReference"/>
        </w:rPr>
        <w:footnoteReference w:id="108"/>
      </w:r>
    </w:p>
    <w:p w14:paraId="01384773" w14:textId="77777777" w:rsidR="00B526F2" w:rsidRDefault="00B526F2" w:rsidP="00B526F2">
      <w:pPr>
        <w:pStyle w:val="1bOblateWritingsno"/>
      </w:pPr>
      <w:r>
        <w:t>1007</w:t>
      </w:r>
      <w:proofErr w:type="gramStart"/>
      <w:r>
        <w:t>:X</w:t>
      </w:r>
      <w:proofErr w:type="gramEnd"/>
      <w:r>
        <w:t xml:space="preserve"> in Oblate Writings</w:t>
      </w:r>
    </w:p>
    <w:p w14:paraId="6719C0D8" w14:textId="77777777" w:rsidR="00B526F2" w:rsidRDefault="00B526F2" w:rsidP="00B526F2">
      <w:pPr>
        <w:pStyle w:val="4Textofwritings"/>
        <w:tabs>
          <w:tab w:val="clear" w:pos="288"/>
        </w:tabs>
      </w:pPr>
    </w:p>
    <w:p w14:paraId="620815E7" w14:textId="77777777" w:rsidR="00B526F2" w:rsidRDefault="00B526F2" w:rsidP="00B526F2">
      <w:pPr>
        <w:pStyle w:val="2Summaryofcontents"/>
      </w:pPr>
      <w:proofErr w:type="gramStart"/>
      <w:r>
        <w:t xml:space="preserve">Admission to vows of Brothers Roux and </w:t>
      </w:r>
      <w:proofErr w:type="spellStart"/>
      <w:r>
        <w:t>Roure</w:t>
      </w:r>
      <w:proofErr w:type="spellEnd"/>
      <w:r>
        <w:t>.</w:t>
      </w:r>
      <w:proofErr w:type="gramEnd"/>
      <w:r>
        <w:t xml:space="preserve"> </w:t>
      </w:r>
      <w:proofErr w:type="gramStart"/>
      <w:r>
        <w:t xml:space="preserve">Coming visit of Father </w:t>
      </w:r>
      <w:proofErr w:type="spellStart"/>
      <w:r>
        <w:t>Tempier</w:t>
      </w:r>
      <w:proofErr w:type="spellEnd"/>
      <w:r>
        <w:t>.</w:t>
      </w:r>
      <w:proofErr w:type="gramEnd"/>
      <w:r>
        <w:t xml:space="preserve"> Date of the retreat by Father </w:t>
      </w:r>
      <w:proofErr w:type="spellStart"/>
      <w:r>
        <w:t>Vincens</w:t>
      </w:r>
      <w:proofErr w:type="spellEnd"/>
      <w:r>
        <w:t xml:space="preserve"> at Nancy.</w:t>
      </w:r>
    </w:p>
    <w:p w14:paraId="6B3D38C0" w14:textId="77777777" w:rsidR="00B526F2" w:rsidRDefault="00B526F2" w:rsidP="00B526F2">
      <w:pPr>
        <w:pStyle w:val="4Textofwritings"/>
        <w:tabs>
          <w:tab w:val="clear" w:pos="288"/>
        </w:tabs>
        <w:rPr>
          <w:i/>
          <w:iCs/>
        </w:rPr>
      </w:pPr>
    </w:p>
    <w:p w14:paraId="26B704EE" w14:textId="77777777" w:rsidR="00B526F2" w:rsidRDefault="00B526F2" w:rsidP="00B526F2">
      <w:pPr>
        <w:pStyle w:val="0ljc"/>
      </w:pPr>
      <w:proofErr w:type="gramStart"/>
      <w:r>
        <w:t>L.J.C. and M.I.</w:t>
      </w:r>
      <w:proofErr w:type="gramEnd"/>
    </w:p>
    <w:p w14:paraId="5644D695" w14:textId="77777777" w:rsidR="00B526F2" w:rsidRDefault="00B526F2" w:rsidP="00B526F2">
      <w:pPr>
        <w:pStyle w:val="3aRecipient"/>
      </w:pPr>
      <w:proofErr w:type="spellStart"/>
      <w:r>
        <w:t>Vincens</w:t>
      </w:r>
      <w:proofErr w:type="spellEnd"/>
      <w:r>
        <w:t xml:space="preserve"> </w:t>
      </w:r>
    </w:p>
    <w:p w14:paraId="29E8EDD8" w14:textId="77777777" w:rsidR="00B526F2" w:rsidRDefault="00B526F2" w:rsidP="00B526F2">
      <w:pPr>
        <w:pStyle w:val="3bPlaceofwriting"/>
      </w:pPr>
      <w:r>
        <w:t xml:space="preserve">Marseilles. </w:t>
      </w:r>
    </w:p>
    <w:p w14:paraId="67F93788" w14:textId="77777777" w:rsidR="00B526F2" w:rsidRDefault="00B526F2" w:rsidP="00B526F2">
      <w:pPr>
        <w:pStyle w:val="3cDate"/>
      </w:pPr>
      <w:r>
        <w:t>May 30, 1849.</w:t>
      </w:r>
    </w:p>
    <w:p w14:paraId="5ED441DC" w14:textId="77777777" w:rsidR="00B526F2" w:rsidRDefault="00B526F2" w:rsidP="00B526F2">
      <w:pPr>
        <w:pStyle w:val="4Textofwritings"/>
        <w:tabs>
          <w:tab w:val="clear" w:pos="288"/>
        </w:tabs>
      </w:pPr>
    </w:p>
    <w:p w14:paraId="0FEF6C84" w14:textId="77777777" w:rsidR="00B526F2" w:rsidRDefault="00B526F2" w:rsidP="00B526F2">
      <w:pPr>
        <w:pStyle w:val="4Textofwritings"/>
        <w:tabs>
          <w:tab w:val="clear" w:pos="288"/>
        </w:tabs>
      </w:pPr>
      <w:r>
        <w:t xml:space="preserve">If this continues, my dear Father </w:t>
      </w:r>
      <w:proofErr w:type="spellStart"/>
      <w:r>
        <w:t>Vincens</w:t>
      </w:r>
      <w:proofErr w:type="spellEnd"/>
      <w:r>
        <w:t xml:space="preserve">, they won’t even allow me time to breathe. Quickly and rapidly, so that you will not be slowed up in your work, I want to let you know that </w:t>
      </w:r>
      <w:proofErr w:type="gramStart"/>
      <w:r>
        <w:t>your</w:t>
      </w:r>
      <w:proofErr w:type="gramEnd"/>
      <w:r>
        <w:t xml:space="preserve"> two Brothers Roux and </w:t>
      </w:r>
      <w:proofErr w:type="spellStart"/>
      <w:r>
        <w:t>Roure</w:t>
      </w:r>
      <w:proofErr w:type="spellEnd"/>
      <w:r>
        <w:t xml:space="preserve"> have been admitted; you may receive their vows when you see fit. You will soon receive the visit of Father </w:t>
      </w:r>
      <w:proofErr w:type="spellStart"/>
      <w:r>
        <w:t>Tempier</w:t>
      </w:r>
      <w:proofErr w:type="spellEnd"/>
      <w:r>
        <w:t xml:space="preserve"> who went to Lyon yesterday. From there he will come to your place. The deacon will not be able to leave his position until the end of the school year.</w:t>
      </w:r>
      <w:r w:rsidR="00CC37A8">
        <w:rPr>
          <w:rStyle w:val="FootnoteReference"/>
        </w:rPr>
        <w:footnoteReference w:id="109"/>
      </w:r>
      <w:r>
        <w:rPr>
          <w:szCs w:val="12"/>
        </w:rPr>
        <w:t xml:space="preserve"> </w:t>
      </w:r>
      <w:r>
        <w:t>He is teaching class in the minor seminary at Avignon. So, it is only at the end of August that he will go to the novitiate. I have not had the time to write to Nancy again. I am busy with confirmations, consecrations of churches, etc. The important thing is to fix the date. It does not really matter if it is the last or the week before last. I had spoken of the last; but you yourself were undecided because, after you had accepted that week, before finishing your letter you opted for the other.</w:t>
      </w:r>
    </w:p>
    <w:p w14:paraId="6F22C464" w14:textId="77777777" w:rsidR="00B526F2" w:rsidRDefault="00B526F2" w:rsidP="00B526F2">
      <w:pPr>
        <w:pStyle w:val="4Textofwritings"/>
        <w:tabs>
          <w:tab w:val="clear" w:pos="288"/>
        </w:tabs>
      </w:pPr>
    </w:p>
    <w:p w14:paraId="23D51243" w14:textId="77777777" w:rsidR="00B526F2" w:rsidRDefault="00B526F2" w:rsidP="00B526F2">
      <w:pPr>
        <w:pStyle w:val="4Textofwritings"/>
        <w:tabs>
          <w:tab w:val="clear" w:pos="288"/>
        </w:tabs>
      </w:pPr>
      <w:r>
        <w:t xml:space="preserve">You will explain to Father </w:t>
      </w:r>
      <w:proofErr w:type="spellStart"/>
      <w:r>
        <w:t>Tempier</w:t>
      </w:r>
      <w:proofErr w:type="spellEnd"/>
      <w:r>
        <w:t xml:space="preserve"> the topic of your concern; we had understood that it was a matter of having paid badly.</w:t>
      </w:r>
    </w:p>
    <w:p w14:paraId="402A5767" w14:textId="77777777" w:rsidR="00B526F2" w:rsidRDefault="00B526F2" w:rsidP="00B526F2">
      <w:pPr>
        <w:pStyle w:val="4Textofwritings"/>
        <w:tabs>
          <w:tab w:val="clear" w:pos="288"/>
        </w:tabs>
      </w:pPr>
    </w:p>
    <w:p w14:paraId="3367D3B3" w14:textId="77777777" w:rsidR="00B526F2" w:rsidRDefault="00B526F2" w:rsidP="00B526F2">
      <w:pPr>
        <w:pStyle w:val="4Textofwritings"/>
        <w:tabs>
          <w:tab w:val="clear" w:pos="288"/>
        </w:tabs>
      </w:pPr>
      <w:r>
        <w:t>Goodbye. That’s all I can tell you for the time being.</w:t>
      </w:r>
    </w:p>
    <w:p w14:paraId="3131463B" w14:textId="77777777" w:rsidR="00B526F2" w:rsidRDefault="00B526F2" w:rsidP="00B526F2">
      <w:pPr>
        <w:pStyle w:val="4Textofwritings"/>
        <w:tabs>
          <w:tab w:val="clear" w:pos="288"/>
        </w:tabs>
      </w:pPr>
    </w:p>
    <w:p w14:paraId="4A6014DB" w14:textId="77777777" w:rsidR="00B526F2" w:rsidRPr="00CC37A8" w:rsidRDefault="00B526F2" w:rsidP="00CC37A8">
      <w:pPr>
        <w:pStyle w:val="0Signature"/>
      </w:pPr>
      <w:r>
        <w:rPr>
          <w:i/>
          <w:iCs/>
          <w:szCs w:val="12"/>
        </w:rPr>
        <w:t xml:space="preserve">+ </w:t>
      </w:r>
      <w:r>
        <w:t>C.J</w:t>
      </w:r>
      <w:r w:rsidR="00CC37A8">
        <w:t>. Eugene, Bishop of Marseilles.</w:t>
      </w:r>
    </w:p>
    <w:p w14:paraId="630D0413" w14:textId="77777777" w:rsidR="00B526F2" w:rsidRDefault="00B526F2" w:rsidP="00B526F2">
      <w:pPr>
        <w:pStyle w:val="4Textofwritings"/>
        <w:tabs>
          <w:tab w:val="clear" w:pos="288"/>
        </w:tabs>
      </w:pPr>
    </w:p>
    <w:p w14:paraId="05624A09" w14:textId="77777777" w:rsidR="00B526F2" w:rsidRDefault="00B526F2" w:rsidP="00B526F2">
      <w:pPr>
        <w:pStyle w:val="4Textofwritings"/>
        <w:tabs>
          <w:tab w:val="clear" w:pos="288"/>
        </w:tabs>
      </w:pPr>
    </w:p>
    <w:p w14:paraId="26BEFBC9" w14:textId="77777777" w:rsidR="00B526F2" w:rsidRDefault="002C5924" w:rsidP="00B526F2">
      <w:pPr>
        <w:pStyle w:val="1aTitleofwriting"/>
      </w:pPr>
      <w:proofErr w:type="gramStart"/>
      <w:r>
        <w:t xml:space="preserve">To Father </w:t>
      </w:r>
      <w:proofErr w:type="spellStart"/>
      <w:r>
        <w:t>Dassy</w:t>
      </w:r>
      <w:proofErr w:type="spellEnd"/>
      <w:r>
        <w:t>, at Nancy</w:t>
      </w:r>
      <w:r w:rsidR="00B526F2">
        <w:t>.</w:t>
      </w:r>
      <w:proofErr w:type="gramEnd"/>
      <w:r>
        <w:rPr>
          <w:rStyle w:val="FootnoteReference"/>
        </w:rPr>
        <w:footnoteReference w:id="110"/>
      </w:r>
    </w:p>
    <w:p w14:paraId="07CE108F" w14:textId="77777777" w:rsidR="00B526F2" w:rsidRDefault="00B526F2" w:rsidP="00B526F2">
      <w:pPr>
        <w:pStyle w:val="1bOblateWritingsno"/>
      </w:pPr>
      <w:r>
        <w:t>1008</w:t>
      </w:r>
      <w:proofErr w:type="gramStart"/>
      <w:r>
        <w:t>:X</w:t>
      </w:r>
      <w:proofErr w:type="gramEnd"/>
      <w:r>
        <w:t xml:space="preserve"> in Oblate Writings</w:t>
      </w:r>
    </w:p>
    <w:p w14:paraId="075DFCD1" w14:textId="77777777" w:rsidR="00B526F2" w:rsidRDefault="00B526F2" w:rsidP="00B526F2">
      <w:pPr>
        <w:pStyle w:val="4Textofwritings"/>
        <w:tabs>
          <w:tab w:val="clear" w:pos="288"/>
        </w:tabs>
      </w:pPr>
    </w:p>
    <w:p w14:paraId="3BB8A09D" w14:textId="77777777" w:rsidR="00B526F2" w:rsidRDefault="00B526F2" w:rsidP="00B526F2">
      <w:pPr>
        <w:pStyle w:val="2Summaryofcontents"/>
      </w:pPr>
      <w:r>
        <w:t xml:space="preserve">Fathers </w:t>
      </w:r>
      <w:proofErr w:type="spellStart"/>
      <w:r>
        <w:t>Arnoux</w:t>
      </w:r>
      <w:proofErr w:type="spellEnd"/>
      <w:r>
        <w:t xml:space="preserve"> and Jolivet have left for England. We must not admit the Jew who has come to the novitiate.</w:t>
      </w:r>
    </w:p>
    <w:p w14:paraId="34F673D6" w14:textId="77777777" w:rsidR="00B526F2" w:rsidRDefault="00B526F2" w:rsidP="00B526F2">
      <w:pPr>
        <w:pStyle w:val="3aRecipient"/>
      </w:pPr>
      <w:proofErr w:type="spellStart"/>
      <w:r>
        <w:t>Dassy</w:t>
      </w:r>
      <w:proofErr w:type="spellEnd"/>
      <w:r>
        <w:t xml:space="preserve"> </w:t>
      </w:r>
    </w:p>
    <w:p w14:paraId="6DC6B98C" w14:textId="77777777" w:rsidR="00B526F2" w:rsidRDefault="002C5924" w:rsidP="00B526F2">
      <w:pPr>
        <w:pStyle w:val="3bPlaceofwriting"/>
      </w:pPr>
      <w:r>
        <w:t>Marseilles,</w:t>
      </w:r>
    </w:p>
    <w:p w14:paraId="7BC923C5" w14:textId="77777777" w:rsidR="00B526F2" w:rsidRDefault="00B526F2" w:rsidP="00B526F2">
      <w:pPr>
        <w:pStyle w:val="3cDate"/>
      </w:pPr>
      <w:r>
        <w:t>June 1, 1849.</w:t>
      </w:r>
    </w:p>
    <w:p w14:paraId="6E6E3CC4" w14:textId="77777777" w:rsidR="00B526F2" w:rsidRDefault="00B526F2" w:rsidP="00B526F2">
      <w:pPr>
        <w:pStyle w:val="4Textofwritings"/>
        <w:tabs>
          <w:tab w:val="clear" w:pos="288"/>
        </w:tabs>
      </w:pPr>
    </w:p>
    <w:p w14:paraId="161E2351" w14:textId="77777777" w:rsidR="00B526F2" w:rsidRDefault="00B526F2" w:rsidP="00B526F2">
      <w:pPr>
        <w:pStyle w:val="4Textofwritings"/>
        <w:tabs>
          <w:tab w:val="clear" w:pos="288"/>
        </w:tabs>
      </w:pPr>
      <w:r>
        <w:t xml:space="preserve">You did very well in directing Father Jolivet toward England. I had explained myself enough so that is was not necessary to give him a new obedience. You did not even need to interpret my </w:t>
      </w:r>
      <w:proofErr w:type="gramStart"/>
      <w:r>
        <w:t>will,</w:t>
      </w:r>
      <w:proofErr w:type="gramEnd"/>
      <w:r>
        <w:t xml:space="preserve"> it was sufficiently known to you by my letters in which I indicated the mission I was giving to Father Jolivet. As yet I have no news about his arrival. You must have been pleased to see again his excellent travelling companion, Father </w:t>
      </w:r>
      <w:proofErr w:type="spellStart"/>
      <w:r>
        <w:t>Arnoux</w:t>
      </w:r>
      <w:proofErr w:type="spellEnd"/>
      <w:r>
        <w:t xml:space="preserve">, always so kind, so good, </w:t>
      </w:r>
      <w:proofErr w:type="gramStart"/>
      <w:r>
        <w:lastRenderedPageBreak/>
        <w:t>so</w:t>
      </w:r>
      <w:proofErr w:type="gramEnd"/>
      <w:r>
        <w:t xml:space="preserve"> exemplary. In speaking of Father Jolivet, I will tell you that I would have made no difficulty whatsoever in allowing him to say goodbye to his father, but I would have had to be alerted in time; my answer to this request would have arrived only after his departure from Nancy.</w:t>
      </w:r>
    </w:p>
    <w:p w14:paraId="1D3D947F" w14:textId="77777777" w:rsidR="00B526F2" w:rsidRDefault="00B526F2" w:rsidP="00B526F2">
      <w:pPr>
        <w:pStyle w:val="4Textofwritings"/>
        <w:tabs>
          <w:tab w:val="clear" w:pos="288"/>
        </w:tabs>
      </w:pPr>
    </w:p>
    <w:p w14:paraId="5E769D35" w14:textId="77777777" w:rsidR="00B526F2" w:rsidRDefault="00B526F2" w:rsidP="002C5924">
      <w:pPr>
        <w:pStyle w:val="4Textofwritings"/>
        <w:tabs>
          <w:tab w:val="clear" w:pos="288"/>
        </w:tabs>
      </w:pPr>
      <w:r>
        <w:t xml:space="preserve">I don’t know if I answered Father Dorey regarding the Jew of whom he spoke in one of his last letters. I do not think we should admit him here, not after he had been refused at our novitiate in England. It is always a ticklish situation to admit Jews to the religious state. They must be doubly tested. He did take a good step in going to see Mr. </w:t>
      </w:r>
      <w:proofErr w:type="spellStart"/>
      <w:proofErr w:type="gramStart"/>
      <w:r>
        <w:t>Ratisbonne</w:t>
      </w:r>
      <w:proofErr w:type="spellEnd"/>
      <w:r>
        <w:t>,</w:t>
      </w:r>
      <w:proofErr w:type="gramEnd"/>
      <w:r w:rsidR="002C5924">
        <w:rPr>
          <w:rStyle w:val="FootnoteReference"/>
        </w:rPr>
        <w:footnoteReference w:id="111"/>
      </w:r>
      <w:r>
        <w:rPr>
          <w:vertAlign w:val="superscript"/>
        </w:rPr>
        <w:t xml:space="preserve"> </w:t>
      </w:r>
      <w:r>
        <w:t>he is the one I would have suggested that he see. Once this experienced priest has tested him and he persists in what he thinks is his vocation, then we c</w:t>
      </w:r>
      <w:r w:rsidR="002C5924">
        <w:t xml:space="preserve">an take him into </w:t>
      </w:r>
      <w:proofErr w:type="gramStart"/>
      <w:r w:rsidR="002C5924">
        <w:t>consideration.</w:t>
      </w:r>
      <w:proofErr w:type="gramEnd"/>
    </w:p>
    <w:p w14:paraId="0779E8A1" w14:textId="77777777" w:rsidR="00B526F2" w:rsidRDefault="00B526F2" w:rsidP="00B526F2">
      <w:pPr>
        <w:pStyle w:val="4Textofwritings"/>
        <w:tabs>
          <w:tab w:val="clear" w:pos="288"/>
        </w:tabs>
      </w:pPr>
    </w:p>
    <w:p w14:paraId="6ADE0AF4" w14:textId="77777777" w:rsidR="00B526F2" w:rsidRDefault="00B526F2" w:rsidP="00B526F2">
      <w:pPr>
        <w:pStyle w:val="4Textofwritings"/>
        <w:tabs>
          <w:tab w:val="clear" w:pos="288"/>
        </w:tabs>
      </w:pPr>
    </w:p>
    <w:p w14:paraId="635721C2" w14:textId="77777777" w:rsidR="00B526F2" w:rsidRDefault="002C5924" w:rsidP="00B526F2">
      <w:pPr>
        <w:pStyle w:val="1aTitleofwriting"/>
      </w:pPr>
      <w:proofErr w:type="gramStart"/>
      <w:r>
        <w:t xml:space="preserve">To Father </w:t>
      </w:r>
      <w:proofErr w:type="spellStart"/>
      <w:r>
        <w:t>Telmon</w:t>
      </w:r>
      <w:proofErr w:type="spellEnd"/>
      <w:r w:rsidR="00B526F2">
        <w:t>.</w:t>
      </w:r>
      <w:proofErr w:type="gramEnd"/>
      <w:r>
        <w:rPr>
          <w:rStyle w:val="FootnoteReference"/>
        </w:rPr>
        <w:footnoteReference w:id="112"/>
      </w:r>
    </w:p>
    <w:p w14:paraId="20B6F7B4" w14:textId="77777777" w:rsidR="00B526F2" w:rsidRDefault="00B526F2" w:rsidP="00B526F2">
      <w:pPr>
        <w:pStyle w:val="4Textofwritings"/>
        <w:tabs>
          <w:tab w:val="clear" w:pos="288"/>
        </w:tabs>
      </w:pPr>
      <w:r>
        <w:t>120</w:t>
      </w:r>
      <w:proofErr w:type="gramStart"/>
      <w:r>
        <w:t>:I</w:t>
      </w:r>
      <w:proofErr w:type="gramEnd"/>
    </w:p>
    <w:p w14:paraId="26498145" w14:textId="77777777" w:rsidR="00B526F2" w:rsidRDefault="00B526F2" w:rsidP="00B526F2">
      <w:pPr>
        <w:pStyle w:val="4Textofwritings"/>
        <w:tabs>
          <w:tab w:val="clear" w:pos="288"/>
        </w:tabs>
      </w:pPr>
    </w:p>
    <w:p w14:paraId="6CF0F57A" w14:textId="77777777" w:rsidR="00B526F2" w:rsidRDefault="00B526F2" w:rsidP="00B526F2">
      <w:pPr>
        <w:pStyle w:val="2Summaryofcontents"/>
      </w:pPr>
      <w:r>
        <w:t>Do not be discouraged by the difficulties at Pittsburgh. Reflect over your letters before sending them. Do not be haughty in your manner.</w:t>
      </w:r>
    </w:p>
    <w:p w14:paraId="7306391C" w14:textId="77777777" w:rsidR="00B526F2" w:rsidRDefault="00B526F2" w:rsidP="00B526F2">
      <w:pPr>
        <w:pStyle w:val="4Textofwritings"/>
        <w:tabs>
          <w:tab w:val="clear" w:pos="288"/>
        </w:tabs>
        <w:rPr>
          <w:i/>
          <w:iCs/>
        </w:rPr>
      </w:pPr>
    </w:p>
    <w:p w14:paraId="50C9E7AC" w14:textId="77777777" w:rsidR="00B526F2" w:rsidRDefault="00B526F2" w:rsidP="00B526F2">
      <w:pPr>
        <w:pStyle w:val="3aRecipient"/>
      </w:pPr>
      <w:proofErr w:type="spellStart"/>
      <w:r>
        <w:t>Telmon</w:t>
      </w:r>
      <w:proofErr w:type="spellEnd"/>
    </w:p>
    <w:p w14:paraId="6CC99F1A" w14:textId="77777777" w:rsidR="00B526F2" w:rsidRDefault="002C5924" w:rsidP="00B526F2">
      <w:pPr>
        <w:pStyle w:val="3bPlaceofwriting"/>
      </w:pPr>
      <w:r>
        <w:t>Marseilles,</w:t>
      </w:r>
    </w:p>
    <w:p w14:paraId="0DE99EB0" w14:textId="77777777" w:rsidR="00B526F2" w:rsidRDefault="00B526F2" w:rsidP="00B526F2">
      <w:pPr>
        <w:pStyle w:val="3cDate"/>
      </w:pPr>
      <w:r>
        <w:t>June 1, 1849.</w:t>
      </w:r>
    </w:p>
    <w:p w14:paraId="56796B53" w14:textId="77777777" w:rsidR="00B526F2" w:rsidRDefault="00B526F2" w:rsidP="00B526F2">
      <w:pPr>
        <w:pStyle w:val="4Textofwritings"/>
        <w:tabs>
          <w:tab w:val="clear" w:pos="288"/>
        </w:tabs>
      </w:pPr>
    </w:p>
    <w:p w14:paraId="0B17417F" w14:textId="77777777" w:rsidR="00B526F2" w:rsidRDefault="00B526F2" w:rsidP="00B526F2">
      <w:pPr>
        <w:pStyle w:val="4Textofwritings"/>
        <w:tabs>
          <w:tab w:val="clear" w:pos="288"/>
        </w:tabs>
      </w:pPr>
      <w:r>
        <w:t>I revert to the United States and the house at Pittsburgh. I am confident that with your resourcefulness you will surmount the serious difficulties you have encountered. It is thus that the works of God are accomplished. Only pusillanimous souls are disconcerted. When you feel that the enterprise is worthwhile and you have a divine mission to accomplish, you gather yourself together, renew your spirits, survey the difficulties and in the end, you overcome all obstacles.</w:t>
      </w:r>
      <w:r w:rsidR="002C5924">
        <w:rPr>
          <w:rStyle w:val="FootnoteReference"/>
        </w:rPr>
        <w:footnoteReference w:id="113"/>
      </w:r>
    </w:p>
    <w:p w14:paraId="16385FA9" w14:textId="77777777" w:rsidR="00B526F2" w:rsidRDefault="00B526F2" w:rsidP="00B526F2">
      <w:pPr>
        <w:pStyle w:val="4Textofwritings"/>
        <w:tabs>
          <w:tab w:val="clear" w:pos="288"/>
        </w:tabs>
      </w:pPr>
    </w:p>
    <w:p w14:paraId="0BBA848E" w14:textId="77777777" w:rsidR="00B526F2" w:rsidRDefault="00B526F2" w:rsidP="00B526F2">
      <w:pPr>
        <w:pStyle w:val="4Textofwritings"/>
        <w:tabs>
          <w:tab w:val="clear" w:pos="288"/>
        </w:tabs>
      </w:pPr>
      <w:r>
        <w:t>I wish you would never send your letters to me without reading them over again and this on the day following that on which you wrote them. I am sure that you would rule out many things that are always better left unsaid.</w:t>
      </w:r>
    </w:p>
    <w:p w14:paraId="0D7BEADE" w14:textId="77777777" w:rsidR="00B526F2" w:rsidRDefault="00B526F2" w:rsidP="00B526F2">
      <w:pPr>
        <w:pStyle w:val="4Textofwritings"/>
        <w:tabs>
          <w:tab w:val="clear" w:pos="288"/>
        </w:tabs>
      </w:pPr>
    </w:p>
    <w:p w14:paraId="65EE11B9" w14:textId="77777777" w:rsidR="00B526F2" w:rsidRDefault="00B526F2" w:rsidP="002C5924">
      <w:pPr>
        <w:pStyle w:val="4Textofwritings"/>
        <w:tabs>
          <w:tab w:val="clear" w:pos="288"/>
        </w:tabs>
      </w:pPr>
      <w:r>
        <w:t>Always have politeness on your side; one is never sorry for having applied it too abundantly; on the contrary one often has to regret being deficient in this respect. It is a feeble satisfaction to have retorted haughtily to someone because of his lack of consideration which the virtue of humility obliges us to endure. What comparison can there be between it and the advantages which result from mildness, cooperativeness and considerateness, especially in regard to those to who</w:t>
      </w:r>
      <w:r w:rsidR="002C5924">
        <w:t>m we owe respect and deference?</w:t>
      </w:r>
    </w:p>
    <w:p w14:paraId="792AE68E" w14:textId="77777777" w:rsidR="00B526F2" w:rsidRDefault="00B526F2" w:rsidP="00B526F2">
      <w:pPr>
        <w:pStyle w:val="4Textofwritings"/>
        <w:tabs>
          <w:tab w:val="clear" w:pos="288"/>
        </w:tabs>
      </w:pPr>
    </w:p>
    <w:p w14:paraId="7DDBDB8E" w14:textId="77777777" w:rsidR="00B526F2" w:rsidRDefault="00B526F2" w:rsidP="00B526F2">
      <w:pPr>
        <w:pStyle w:val="4Textofwritings"/>
      </w:pPr>
    </w:p>
    <w:p w14:paraId="7682CE18" w14:textId="77777777" w:rsidR="00B526F2" w:rsidRDefault="00B526F2" w:rsidP="00B526F2">
      <w:pPr>
        <w:pStyle w:val="1aTitleofwriting"/>
      </w:pPr>
      <w:proofErr w:type="gramStart"/>
      <w:r>
        <w:lastRenderedPageBreak/>
        <w:t>To</w:t>
      </w:r>
      <w:r w:rsidR="00A314FC">
        <w:t xml:space="preserve"> Fr. Charles </w:t>
      </w:r>
      <w:proofErr w:type="spellStart"/>
      <w:r w:rsidR="00A314FC">
        <w:t>Bellon</w:t>
      </w:r>
      <w:proofErr w:type="spellEnd"/>
      <w:r w:rsidR="00A314FC">
        <w:t xml:space="preserve"> at Maryvale</w:t>
      </w:r>
      <w:r>
        <w:t>.</w:t>
      </w:r>
      <w:proofErr w:type="gramEnd"/>
      <w:r w:rsidR="0026780D">
        <w:rPr>
          <w:rStyle w:val="FootnoteReference"/>
        </w:rPr>
        <w:footnoteReference w:id="114"/>
      </w:r>
    </w:p>
    <w:p w14:paraId="13296422" w14:textId="77777777" w:rsidR="00B526F2" w:rsidRDefault="00B526F2" w:rsidP="00B526F2">
      <w:pPr>
        <w:pStyle w:val="1bOblateWritingsno"/>
      </w:pPr>
      <w:r>
        <w:t>28</w:t>
      </w:r>
      <w:proofErr w:type="gramStart"/>
      <w:r>
        <w:t>:III</w:t>
      </w:r>
      <w:proofErr w:type="gramEnd"/>
      <w:r>
        <w:t xml:space="preserve"> in Oblate Writings</w:t>
      </w:r>
    </w:p>
    <w:p w14:paraId="35F3381B" w14:textId="77777777" w:rsidR="00B526F2" w:rsidRDefault="00B526F2" w:rsidP="00B526F2">
      <w:pPr>
        <w:pStyle w:val="4Textofwritings"/>
      </w:pPr>
    </w:p>
    <w:p w14:paraId="4EBC2FC9" w14:textId="77777777" w:rsidR="00B526F2" w:rsidRDefault="00B526F2" w:rsidP="00B526F2">
      <w:pPr>
        <w:pStyle w:val="2Summaryofcontents"/>
      </w:pPr>
      <w:r>
        <w:t>Accustom the Irish novices to holy detachment -</w:t>
      </w:r>
      <w:r>
        <w:rPr>
          <w:szCs w:val="8"/>
        </w:rPr>
        <w:t xml:space="preserve"> </w:t>
      </w:r>
      <w:r>
        <w:t xml:space="preserve">they are needed in Oregon. </w:t>
      </w:r>
      <w:proofErr w:type="gramStart"/>
      <w:r>
        <w:t>The dissatisfaction of Fr. Keating with Ceylon.</w:t>
      </w:r>
      <w:proofErr w:type="gramEnd"/>
      <w:r>
        <w:t xml:space="preserve"> </w:t>
      </w:r>
      <w:proofErr w:type="gramStart"/>
      <w:r>
        <w:t xml:space="preserve">Impending departure of Fathers </w:t>
      </w:r>
      <w:proofErr w:type="spellStart"/>
      <w:r>
        <w:t>Tortel</w:t>
      </w:r>
      <w:proofErr w:type="spellEnd"/>
      <w:r>
        <w:t xml:space="preserve"> and Cooke as well as Brothers </w:t>
      </w:r>
      <w:proofErr w:type="spellStart"/>
      <w:r>
        <w:t>McDonagh</w:t>
      </w:r>
      <w:proofErr w:type="spellEnd"/>
      <w:r>
        <w:t>, Dunne and Murray.</w:t>
      </w:r>
      <w:proofErr w:type="gramEnd"/>
      <w:r>
        <w:t xml:space="preserve"> Do not allow the abuse of tobacco to be introduced. </w:t>
      </w:r>
      <w:proofErr w:type="gramStart"/>
      <w:r>
        <w:t xml:space="preserve">Virtues of Fr. </w:t>
      </w:r>
      <w:proofErr w:type="spellStart"/>
      <w:r>
        <w:t>Arnoux</w:t>
      </w:r>
      <w:proofErr w:type="spellEnd"/>
      <w:r>
        <w:t>.</w:t>
      </w:r>
      <w:proofErr w:type="gramEnd"/>
    </w:p>
    <w:p w14:paraId="248212E7" w14:textId="77777777" w:rsidR="00B526F2" w:rsidRDefault="00B526F2" w:rsidP="00B526F2">
      <w:pPr>
        <w:pStyle w:val="4Textofwritings"/>
        <w:rPr>
          <w:i/>
          <w:iCs/>
        </w:rPr>
      </w:pPr>
    </w:p>
    <w:p w14:paraId="2D1BFC70" w14:textId="77777777" w:rsidR="00B526F2" w:rsidRDefault="00B526F2" w:rsidP="00B526F2">
      <w:pPr>
        <w:pStyle w:val="3aRecipient"/>
      </w:pPr>
      <w:proofErr w:type="spellStart"/>
      <w:r>
        <w:t>Bellon</w:t>
      </w:r>
      <w:proofErr w:type="spellEnd"/>
    </w:p>
    <w:p w14:paraId="25B02A55" w14:textId="77777777" w:rsidR="00B526F2" w:rsidRDefault="00A314FC" w:rsidP="00B526F2">
      <w:pPr>
        <w:pStyle w:val="3bPlaceofwriting"/>
      </w:pPr>
      <w:r>
        <w:t>Marseilles,</w:t>
      </w:r>
    </w:p>
    <w:p w14:paraId="7254C9F4" w14:textId="77777777" w:rsidR="00B526F2" w:rsidRDefault="00B526F2" w:rsidP="00B526F2">
      <w:pPr>
        <w:pStyle w:val="3cDate"/>
      </w:pPr>
      <w:r>
        <w:t>June 13, 1849.</w:t>
      </w:r>
    </w:p>
    <w:p w14:paraId="39D495FE" w14:textId="77777777" w:rsidR="00B526F2" w:rsidRDefault="00B526F2" w:rsidP="00B526F2">
      <w:pPr>
        <w:pStyle w:val="4Textofwritings"/>
      </w:pPr>
    </w:p>
    <w:p w14:paraId="2B8B10F5" w14:textId="77777777" w:rsidR="00B526F2" w:rsidRDefault="00B526F2" w:rsidP="00B526F2">
      <w:pPr>
        <w:pStyle w:val="4Textofwritings"/>
      </w:pPr>
      <w:r>
        <w:t xml:space="preserve">What you tell me about your novitiate is charming. While not a large one, it is true, it is edifying and that is the main thing. I recommend that you firmly instil the principle of holy detachment. Religious life hinges on this. What will happen when we need to consider the tastes and conveniences of each one? Each must attain to such renouncement of his own will, putting himself in the hands of his superiors to such an extent that he will find himself acquiescent </w:t>
      </w:r>
      <w:r>
        <w:rPr>
          <w:szCs w:val="8"/>
        </w:rPr>
        <w:t xml:space="preserve">- </w:t>
      </w:r>
      <w:r>
        <w:t xml:space="preserve">no, that is not enough </w:t>
      </w:r>
      <w:r>
        <w:rPr>
          <w:szCs w:val="8"/>
        </w:rPr>
        <w:t xml:space="preserve">- </w:t>
      </w:r>
      <w:r>
        <w:t xml:space="preserve">that he will be satisfied with all they decide, whether in regard to ministries, whether in regard to places, etc. That is all the more important in your novitiate, comprising Irishmen who are generally held to love their comfort and seek their own convenience, in that you will have to obtain from amongst them the persons who are indispensable to us for the distant missions. For instance, our Fathers in Oregon are calling for at least two English or Irish members for our establishment at </w:t>
      </w:r>
      <w:proofErr w:type="spellStart"/>
      <w:r>
        <w:t>Nesqually</w:t>
      </w:r>
      <w:proofErr w:type="spellEnd"/>
      <w:r>
        <w:t xml:space="preserve"> where a great number of Irish and Americans are to be found who speak only English an</w:t>
      </w:r>
      <w:r w:rsidR="00984DE9">
        <w:t xml:space="preserve">d amongst whom there is as </w:t>
      </w:r>
      <w:proofErr w:type="gramStart"/>
      <w:r w:rsidR="00984DE9">
        <w:t xml:space="preserve">much </w:t>
      </w:r>
      <w:r>
        <w:t>good</w:t>
      </w:r>
      <w:proofErr w:type="gramEnd"/>
      <w:r>
        <w:t xml:space="preserve"> to be done as amongst the Savages. I believe I have told you how much anxiety Father Keating is giving me in that he is not sufficiently imbued with this spirit that I ask you to inculcate in all your people. He does nothing in Ceylon. He has not even taken the trouble to learn the language of the country. He contents himself with complaining about the heat and wondering seriously why he was sent to this mission rather than to England where he would feel at ease. Whence the worries and painful moments that the admirable Father </w:t>
      </w:r>
      <w:proofErr w:type="spellStart"/>
      <w:r>
        <w:t>Semeria</w:t>
      </w:r>
      <w:proofErr w:type="spellEnd"/>
      <w:r>
        <w:t xml:space="preserve"> is obliged to endure, whence even thoughts of infidelity to his vocation on which he dwells too long and perhaps expresses too loudly. </w:t>
      </w:r>
      <w:proofErr w:type="gramStart"/>
      <w:r>
        <w:t xml:space="preserve">And this in face of the immense good to be done and under the regard of a saintly missionary like </w:t>
      </w:r>
      <w:proofErr w:type="spellStart"/>
      <w:r>
        <w:t>Semeria</w:t>
      </w:r>
      <w:proofErr w:type="spellEnd"/>
      <w:r>
        <w:t>, whom he could support and should console, instead of being a burden to him and giving him anxiety.</w:t>
      </w:r>
      <w:proofErr w:type="gramEnd"/>
      <w:r>
        <w:t xml:space="preserve"> The situation must be attracting attention outwardly since the Vicar </w:t>
      </w:r>
      <w:r>
        <w:rPr>
          <w:lang w:val="en-AU"/>
        </w:rPr>
        <w:t>Apostolic</w:t>
      </w:r>
      <w:r w:rsidR="0026780D">
        <w:rPr>
          <w:rStyle w:val="FootnoteReference"/>
          <w:lang w:val="en-AU"/>
        </w:rPr>
        <w:footnoteReference w:id="115"/>
      </w:r>
      <w:r w:rsidR="0026780D">
        <w:rPr>
          <w:szCs w:val="12"/>
          <w:vertAlign w:val="superscript"/>
        </w:rPr>
        <w:t xml:space="preserve"> </w:t>
      </w:r>
      <w:r>
        <w:t>wrote to me, in regard to him, that when one does not wish to learn languages, one must not depart for the missions. I lay stress on this subject because I perceive that of all our Irishmen here, not one has asked to go to the foreign missions, although it is true I have not sounded them on this question.</w:t>
      </w:r>
    </w:p>
    <w:p w14:paraId="11165F1F" w14:textId="77777777" w:rsidR="00B526F2" w:rsidRDefault="00B526F2" w:rsidP="00B526F2">
      <w:pPr>
        <w:pStyle w:val="4Textofwritings"/>
      </w:pPr>
    </w:p>
    <w:p w14:paraId="224BF31E" w14:textId="77777777" w:rsidR="00B526F2" w:rsidRDefault="00B526F2" w:rsidP="00B526F2">
      <w:pPr>
        <w:pStyle w:val="4Textofwritings"/>
      </w:pPr>
      <w:r>
        <w:t xml:space="preserve">I remain resolved to send to you, at the same time as the excellent </w:t>
      </w:r>
      <w:proofErr w:type="spellStart"/>
      <w:r>
        <w:t>Tortel</w:t>
      </w:r>
      <w:proofErr w:type="spellEnd"/>
      <w:r>
        <w:t xml:space="preserve"> and Cooke, Brothers </w:t>
      </w:r>
      <w:proofErr w:type="spellStart"/>
      <w:r>
        <w:t>McDonagh</w:t>
      </w:r>
      <w:proofErr w:type="spellEnd"/>
      <w:r>
        <w:t>, Dunne and Murray.</w:t>
      </w:r>
      <w:r w:rsidR="0026780D">
        <w:rPr>
          <w:rStyle w:val="FootnoteReference"/>
        </w:rPr>
        <w:footnoteReference w:id="116"/>
      </w:r>
      <w:r>
        <w:rPr>
          <w:vertAlign w:val="superscript"/>
        </w:rPr>
        <w:t xml:space="preserve"> </w:t>
      </w:r>
      <w:r>
        <w:t>It is for you to decide the future of the two last named. Dunne is still insupportably lazy, without fervour and more preoccupied with his little self than he should be.</w:t>
      </w:r>
    </w:p>
    <w:p w14:paraId="56BA8AFB" w14:textId="77777777" w:rsidR="00B526F2" w:rsidRDefault="00B526F2" w:rsidP="00B526F2">
      <w:pPr>
        <w:pStyle w:val="4Textofwritings"/>
      </w:pPr>
    </w:p>
    <w:p w14:paraId="4D72AB28" w14:textId="77777777" w:rsidR="00B526F2" w:rsidRDefault="00B526F2" w:rsidP="00B526F2">
      <w:pPr>
        <w:pStyle w:val="4Textofwritings"/>
      </w:pPr>
      <w:r>
        <w:t>Keep firm control lest the abuse of tobacco be introduced into your novitiate. Be quite sure that it is only a mania. The human species managed without this filthy narcotic before its discovery was made. How can anyone wish to be persuaded that he cannot live without it? I speak seriously. One could feed a missionary with what this absurdity costs...</w:t>
      </w:r>
    </w:p>
    <w:p w14:paraId="431CED8E" w14:textId="77777777" w:rsidR="00B526F2" w:rsidRDefault="00B526F2" w:rsidP="00B526F2">
      <w:pPr>
        <w:pStyle w:val="4Textofwritings"/>
      </w:pPr>
    </w:p>
    <w:p w14:paraId="47D23A20" w14:textId="77777777" w:rsidR="00B526F2" w:rsidRDefault="00B526F2" w:rsidP="0026780D">
      <w:pPr>
        <w:pStyle w:val="4Textofwritings"/>
      </w:pPr>
      <w:r>
        <w:t xml:space="preserve">I thought of sending you Fr. </w:t>
      </w:r>
      <w:proofErr w:type="spellStart"/>
      <w:r>
        <w:t>Palle</w:t>
      </w:r>
      <w:proofErr w:type="spellEnd"/>
      <w:r>
        <w:t xml:space="preserve">. The shortcomings of this person who alleged the most futile reasons to me for not complying with his mission dispensed me from making you a present of him. However, I said what needs to be said to Fr. </w:t>
      </w:r>
      <w:proofErr w:type="spellStart"/>
      <w:r>
        <w:t>Vincens</w:t>
      </w:r>
      <w:proofErr w:type="spellEnd"/>
      <w:r>
        <w:t xml:space="preserve"> who, as is his custom, was abundant with excuses for human weakness.</w:t>
      </w:r>
      <w:r w:rsidR="0026780D">
        <w:rPr>
          <w:rStyle w:val="FootnoteReference"/>
        </w:rPr>
        <w:footnoteReference w:id="117"/>
      </w:r>
      <w:r w:rsidR="0026780D">
        <w:rPr>
          <w:vertAlign w:val="superscript"/>
        </w:rPr>
        <w:t xml:space="preserve"> </w:t>
      </w:r>
      <w:r>
        <w:t xml:space="preserve">What a difference from this charming Fr. </w:t>
      </w:r>
      <w:proofErr w:type="spellStart"/>
      <w:r>
        <w:t>Arnoux</w:t>
      </w:r>
      <w:proofErr w:type="spellEnd"/>
      <w:r>
        <w:t xml:space="preserve"> who uttered not a single word of objection and who left satisfied that obedience alone revealed to him the will of God. You have there an excellent religious who well deserves all the affection I </w:t>
      </w:r>
      <w:proofErr w:type="spellStart"/>
      <w:r>
        <w:t>bear</w:t>
      </w:r>
      <w:proofErr w:type="spellEnd"/>
      <w:r>
        <w:t xml:space="preserve"> him. Parting with such as him are truly sacrifices that I impose on myself for the glory of God and the service of the Church. So I send you all away from me, one after the other, and am left isolated, excessively overburdened and deprived of the consolations that go with fatherhood, the enjoyment of being surrounded with one’s children: </w:t>
      </w:r>
      <w:proofErr w:type="spellStart"/>
      <w:r>
        <w:rPr>
          <w:i/>
          <w:iCs/>
        </w:rPr>
        <w:t>sicut</w:t>
      </w:r>
      <w:proofErr w:type="spellEnd"/>
      <w:r>
        <w:rPr>
          <w:i/>
          <w:iCs/>
        </w:rPr>
        <w:t xml:space="preserve"> </w:t>
      </w:r>
      <w:proofErr w:type="spellStart"/>
      <w:r>
        <w:rPr>
          <w:i/>
          <w:iCs/>
        </w:rPr>
        <w:t>novellae</w:t>
      </w:r>
      <w:proofErr w:type="spellEnd"/>
      <w:r>
        <w:rPr>
          <w:i/>
          <w:iCs/>
        </w:rPr>
        <w:t xml:space="preserve"> </w:t>
      </w:r>
      <w:proofErr w:type="spellStart"/>
      <w:r>
        <w:rPr>
          <w:i/>
          <w:iCs/>
        </w:rPr>
        <w:t>olivarum</w:t>
      </w:r>
      <w:proofErr w:type="spellEnd"/>
      <w:r>
        <w:rPr>
          <w:i/>
          <w:iCs/>
        </w:rPr>
        <w:t xml:space="preserve"> in </w:t>
      </w:r>
      <w:proofErr w:type="spellStart"/>
      <w:r>
        <w:rPr>
          <w:i/>
          <w:iCs/>
        </w:rPr>
        <w:t>circuitu</w:t>
      </w:r>
      <w:proofErr w:type="spellEnd"/>
      <w:r>
        <w:rPr>
          <w:i/>
          <w:iCs/>
        </w:rPr>
        <w:t xml:space="preserve"> </w:t>
      </w:r>
      <w:proofErr w:type="spellStart"/>
      <w:r>
        <w:rPr>
          <w:i/>
          <w:iCs/>
        </w:rPr>
        <w:t>mensae</w:t>
      </w:r>
      <w:proofErr w:type="spellEnd"/>
      <w:r>
        <w:rPr>
          <w:i/>
          <w:iCs/>
        </w:rPr>
        <w:t xml:space="preserve">. </w:t>
      </w:r>
      <w:r>
        <w:t>I feel nonetheless the happiness of seeing you fulfil your vocation so worthily. It is the compensation that the Lord kindly wishes to grant me. I thank him for it every day.</w:t>
      </w:r>
      <w:r w:rsidR="0026780D">
        <w:rPr>
          <w:rStyle w:val="FootnoteReference"/>
        </w:rPr>
        <w:footnoteReference w:id="118"/>
      </w:r>
    </w:p>
    <w:p w14:paraId="670CB9C9" w14:textId="77777777" w:rsidR="00B526F2" w:rsidRDefault="00B526F2" w:rsidP="00B526F2">
      <w:pPr>
        <w:pStyle w:val="4Textofwritings"/>
        <w:rPr>
          <w:szCs w:val="16"/>
        </w:rPr>
      </w:pPr>
    </w:p>
    <w:p w14:paraId="6E403DE4" w14:textId="77777777" w:rsidR="00B526F2" w:rsidRDefault="00B526F2" w:rsidP="00B526F2">
      <w:pPr>
        <w:pStyle w:val="4Textofwritings"/>
        <w:tabs>
          <w:tab w:val="clear" w:pos="288"/>
        </w:tabs>
      </w:pPr>
    </w:p>
    <w:p w14:paraId="319346EB" w14:textId="77777777" w:rsidR="00B526F2" w:rsidRDefault="0026780D" w:rsidP="00B526F2">
      <w:pPr>
        <w:pStyle w:val="1aTitleofwriting"/>
      </w:pPr>
      <w:proofErr w:type="gramStart"/>
      <w:r>
        <w:t xml:space="preserve">To Father </w:t>
      </w:r>
      <w:proofErr w:type="spellStart"/>
      <w:r>
        <w:t>Dassy</w:t>
      </w:r>
      <w:proofErr w:type="spellEnd"/>
      <w:r>
        <w:t xml:space="preserve">, at </w:t>
      </w:r>
      <w:r>
        <w:rPr>
          <w:lang w:val="en-AU"/>
        </w:rPr>
        <w:t>Nancy</w:t>
      </w:r>
      <w:r>
        <w:t>.</w:t>
      </w:r>
      <w:proofErr w:type="gramEnd"/>
      <w:r>
        <w:rPr>
          <w:rStyle w:val="FootnoteReference"/>
        </w:rPr>
        <w:footnoteReference w:id="119"/>
      </w:r>
    </w:p>
    <w:p w14:paraId="7A147F35" w14:textId="77777777" w:rsidR="00B526F2" w:rsidRDefault="00B526F2" w:rsidP="00B526F2">
      <w:pPr>
        <w:pStyle w:val="1bOblateWritingsno"/>
      </w:pPr>
      <w:r>
        <w:t>1009</w:t>
      </w:r>
      <w:proofErr w:type="gramStart"/>
      <w:r>
        <w:t>:X</w:t>
      </w:r>
      <w:proofErr w:type="gramEnd"/>
      <w:r>
        <w:t xml:space="preserve"> in Oblate Writings</w:t>
      </w:r>
    </w:p>
    <w:p w14:paraId="7F610C49" w14:textId="77777777" w:rsidR="00B526F2" w:rsidRDefault="00B526F2" w:rsidP="00B526F2">
      <w:pPr>
        <w:pStyle w:val="4Textofwritings"/>
        <w:tabs>
          <w:tab w:val="clear" w:pos="288"/>
        </w:tabs>
      </w:pPr>
    </w:p>
    <w:p w14:paraId="49214C6C" w14:textId="77777777" w:rsidR="00B526F2" w:rsidRDefault="00B526F2" w:rsidP="00B526F2">
      <w:pPr>
        <w:pStyle w:val="2Summaryofcontents"/>
      </w:pPr>
      <w:r>
        <w:t xml:space="preserve">Father </w:t>
      </w:r>
      <w:proofErr w:type="spellStart"/>
      <w:r>
        <w:t>Depetro</w:t>
      </w:r>
      <w:proofErr w:type="spellEnd"/>
      <w:r>
        <w:t xml:space="preserve"> may make a retreat at the Carthusians.</w:t>
      </w:r>
    </w:p>
    <w:p w14:paraId="1D7DA779" w14:textId="77777777" w:rsidR="00B526F2" w:rsidRDefault="00B526F2" w:rsidP="00B526F2">
      <w:pPr>
        <w:pStyle w:val="4Textofwritings"/>
        <w:tabs>
          <w:tab w:val="clear" w:pos="288"/>
        </w:tabs>
        <w:rPr>
          <w:i/>
          <w:iCs/>
        </w:rPr>
      </w:pPr>
    </w:p>
    <w:p w14:paraId="788E976F" w14:textId="77777777" w:rsidR="00B526F2" w:rsidRDefault="00B526F2" w:rsidP="00B526F2">
      <w:pPr>
        <w:pStyle w:val="3aRecipient"/>
      </w:pPr>
      <w:proofErr w:type="spellStart"/>
      <w:r>
        <w:t>Dassy</w:t>
      </w:r>
      <w:proofErr w:type="spellEnd"/>
      <w:r>
        <w:t xml:space="preserve"> </w:t>
      </w:r>
    </w:p>
    <w:p w14:paraId="11546C4C" w14:textId="77777777" w:rsidR="0026780D" w:rsidRDefault="0026780D" w:rsidP="0026780D">
      <w:pPr>
        <w:pStyle w:val="3bPlaceofwriting"/>
      </w:pPr>
      <w:r>
        <w:rPr>
          <w:lang w:val="en-AU"/>
        </w:rPr>
        <w:t>Marseilles</w:t>
      </w:r>
      <w:r>
        <w:t>,</w:t>
      </w:r>
    </w:p>
    <w:p w14:paraId="6ECB5388" w14:textId="77777777" w:rsidR="00B526F2" w:rsidRDefault="00B526F2" w:rsidP="0026780D">
      <w:pPr>
        <w:pStyle w:val="3bPlaceofwriting"/>
      </w:pPr>
      <w:r>
        <w:t>June 22, 1849.</w:t>
      </w:r>
    </w:p>
    <w:p w14:paraId="095083E4" w14:textId="77777777" w:rsidR="00B526F2" w:rsidRDefault="00B526F2" w:rsidP="00B526F2">
      <w:pPr>
        <w:pStyle w:val="4Textofwritings"/>
        <w:tabs>
          <w:tab w:val="clear" w:pos="288"/>
        </w:tabs>
      </w:pPr>
    </w:p>
    <w:p w14:paraId="70E0827D" w14:textId="77777777" w:rsidR="00B526F2" w:rsidRDefault="0026780D" w:rsidP="0026780D">
      <w:pPr>
        <w:pStyle w:val="4Textofwritings"/>
        <w:tabs>
          <w:tab w:val="clear" w:pos="288"/>
        </w:tabs>
      </w:pPr>
      <w:r>
        <w:t xml:space="preserve">I want to inform </w:t>
      </w:r>
      <w:r>
        <w:rPr>
          <w:lang w:val="en-AU"/>
        </w:rPr>
        <w:t>you</w:t>
      </w:r>
      <w:r>
        <w:t xml:space="preserve">, my dear Father </w:t>
      </w:r>
      <w:r>
        <w:rPr>
          <w:lang w:val="en-AU"/>
        </w:rPr>
        <w:t>Daisy</w:t>
      </w:r>
      <w:r>
        <w:t xml:space="preserve">, </w:t>
      </w:r>
      <w:r w:rsidR="00B526F2">
        <w:t xml:space="preserve">that I have authorized Father </w:t>
      </w:r>
      <w:proofErr w:type="spellStart"/>
      <w:r w:rsidR="00B526F2">
        <w:t>Depetro</w:t>
      </w:r>
      <w:proofErr w:type="spellEnd"/>
      <w:r w:rsidR="00B526F2">
        <w:t xml:space="preserve"> to make a retreat of a few days with the Carthusians. These are situations that we must not make public so that others will not get the whim of doing the same, something that I could not permit for it is contrary to our usages and to good order.</w:t>
      </w:r>
    </w:p>
    <w:p w14:paraId="6FFAEC3E" w14:textId="77777777" w:rsidR="00B526F2" w:rsidRDefault="00B526F2" w:rsidP="00B526F2">
      <w:pPr>
        <w:pStyle w:val="4Textofwritings"/>
        <w:tabs>
          <w:tab w:val="clear" w:pos="288"/>
        </w:tabs>
        <w:rPr>
          <w:szCs w:val="16"/>
        </w:rPr>
      </w:pPr>
    </w:p>
    <w:p w14:paraId="08460A07" w14:textId="265102DF" w:rsidR="00B526F2" w:rsidRDefault="00B526F2" w:rsidP="00FF0010">
      <w:pPr>
        <w:pStyle w:val="4Textofwritings"/>
        <w:tabs>
          <w:tab w:val="clear" w:pos="288"/>
        </w:tabs>
        <w:ind w:firstLine="0"/>
        <w:rPr>
          <w:szCs w:val="8"/>
        </w:rPr>
      </w:pPr>
    </w:p>
    <w:p w14:paraId="39F7C841" w14:textId="77777777" w:rsidR="00FF0010" w:rsidRDefault="00FF0010" w:rsidP="00FF0010">
      <w:pPr>
        <w:pStyle w:val="1aTitleofwriting"/>
      </w:pPr>
      <w:r>
        <w:t>Diary 1849-1860</w:t>
      </w:r>
    </w:p>
    <w:p w14:paraId="71CA40CC" w14:textId="77777777" w:rsidR="00FF0010" w:rsidRDefault="00FF0010" w:rsidP="00FF0010">
      <w:pPr>
        <w:pStyle w:val="1aTitleofwriting"/>
        <w:rPr>
          <w:b w:val="0"/>
          <w:color w:val="800080"/>
        </w:rPr>
      </w:pPr>
      <w:r w:rsidRPr="00E36006">
        <w:rPr>
          <w:b w:val="0"/>
          <w:color w:val="5F497A" w:themeColor="accent4" w:themeShade="BF"/>
        </w:rPr>
        <w:tab/>
      </w:r>
      <w:r w:rsidRPr="00E36006">
        <w:rPr>
          <w:b w:val="0"/>
          <w:color w:val="800080"/>
        </w:rPr>
        <w:t>Oblate Writings XXII</w:t>
      </w:r>
    </w:p>
    <w:p w14:paraId="7724D47B" w14:textId="77777777" w:rsidR="00FF0010" w:rsidRDefault="00FF0010" w:rsidP="00FF0010">
      <w:pPr>
        <w:pStyle w:val="3aRecipient"/>
      </w:pPr>
      <w:r>
        <w:t>Diary 1849-1860</w:t>
      </w:r>
    </w:p>
    <w:p w14:paraId="0CE7F3EA" w14:textId="32A131AC" w:rsidR="00FF0010" w:rsidRPr="00EE576B" w:rsidRDefault="00EE576B" w:rsidP="00EE576B">
      <w:pPr>
        <w:pStyle w:val="4Textofwritings"/>
        <w:tabs>
          <w:tab w:val="clear" w:pos="288"/>
        </w:tabs>
        <w:ind w:firstLine="0"/>
        <w:jc w:val="right"/>
        <w:rPr>
          <w:color w:val="9BBB59" w:themeColor="accent3"/>
          <w:szCs w:val="8"/>
        </w:rPr>
      </w:pPr>
      <w:r w:rsidRPr="00EE576B">
        <w:rPr>
          <w:color w:val="9BBB59" w:themeColor="accent3"/>
          <w:szCs w:val="8"/>
        </w:rPr>
        <w:t>July 5, 1849</w:t>
      </w:r>
    </w:p>
    <w:p w14:paraId="0EDE53D0" w14:textId="2C117287" w:rsidR="00105FBD" w:rsidRPr="00105FBD" w:rsidRDefault="00105FBD" w:rsidP="00105FBD">
      <w:pPr>
        <w:pStyle w:val="BodyText"/>
        <w:kinsoku w:val="0"/>
        <w:overflowPunct w:val="0"/>
        <w:spacing w:before="221"/>
        <w:ind w:firstLine="14"/>
        <w:jc w:val="both"/>
      </w:pPr>
      <w:r w:rsidRPr="00105FBD">
        <w:rPr>
          <w:b/>
          <w:bCs/>
        </w:rPr>
        <w:t xml:space="preserve">July </w:t>
      </w:r>
      <w:r w:rsidRPr="00105FBD">
        <w:rPr>
          <w:b/>
        </w:rPr>
        <w:t>5</w:t>
      </w:r>
      <w:r w:rsidRPr="00105FBD">
        <w:rPr>
          <w:rStyle w:val="FootnoteReference"/>
        </w:rPr>
        <w:footnoteReference w:id="120"/>
      </w:r>
      <w:r>
        <w:rPr>
          <w:szCs w:val="11"/>
        </w:rPr>
        <w:t>:</w:t>
      </w:r>
      <w:r w:rsidRPr="00105FBD">
        <w:rPr>
          <w:szCs w:val="11"/>
        </w:rPr>
        <w:t xml:space="preserve"> </w:t>
      </w:r>
      <w:r w:rsidRPr="00105FBD">
        <w:t>If I had been weak enough to hold the procession</w:t>
      </w:r>
      <w:r>
        <w:rPr>
          <w:rStyle w:val="FootnoteReference"/>
        </w:rPr>
        <w:footnoteReference w:id="121"/>
      </w:r>
      <w:r w:rsidRPr="00105FBD">
        <w:rPr>
          <w:szCs w:val="11"/>
        </w:rPr>
        <w:t xml:space="preserve"> </w:t>
      </w:r>
      <w:r w:rsidRPr="00105FBD">
        <w:t>in the church on Friday as stipulated in the mayor's letter, this beautiful triumph would not have taken place. How good God is to inspire light and strength when necessary. Let this be the path we always try to follow.</w:t>
      </w:r>
    </w:p>
    <w:p w14:paraId="37BDFEA2" w14:textId="77777777" w:rsidR="00105FBD" w:rsidRDefault="00105FBD" w:rsidP="00FF0010">
      <w:pPr>
        <w:pStyle w:val="4Textofwritings"/>
        <w:tabs>
          <w:tab w:val="clear" w:pos="288"/>
        </w:tabs>
        <w:ind w:firstLine="0"/>
        <w:rPr>
          <w:szCs w:val="8"/>
        </w:rPr>
      </w:pPr>
    </w:p>
    <w:p w14:paraId="41A03400" w14:textId="4C43FC24" w:rsidR="00FF0010" w:rsidRDefault="00FF0010" w:rsidP="00FF0010">
      <w:pPr>
        <w:pStyle w:val="4Textofwritings"/>
        <w:tabs>
          <w:tab w:val="clear" w:pos="288"/>
        </w:tabs>
        <w:ind w:firstLine="0"/>
        <w:rPr>
          <w:szCs w:val="8"/>
        </w:rPr>
      </w:pPr>
    </w:p>
    <w:p w14:paraId="347132C3" w14:textId="77777777" w:rsidR="00EE576B" w:rsidRDefault="00EE576B" w:rsidP="00EE576B">
      <w:pPr>
        <w:pStyle w:val="1aTitleofwriting"/>
      </w:pPr>
      <w:r>
        <w:t>Diary 1849-1860</w:t>
      </w:r>
    </w:p>
    <w:p w14:paraId="75B53D80" w14:textId="77777777" w:rsidR="00EE576B" w:rsidRDefault="00EE576B" w:rsidP="00EE576B">
      <w:pPr>
        <w:pStyle w:val="1aTitleofwriting"/>
        <w:rPr>
          <w:b w:val="0"/>
          <w:color w:val="800080"/>
        </w:rPr>
      </w:pPr>
      <w:r w:rsidRPr="00E36006">
        <w:rPr>
          <w:b w:val="0"/>
          <w:color w:val="5F497A" w:themeColor="accent4" w:themeShade="BF"/>
        </w:rPr>
        <w:tab/>
      </w:r>
      <w:r w:rsidRPr="00E36006">
        <w:rPr>
          <w:b w:val="0"/>
          <w:color w:val="800080"/>
        </w:rPr>
        <w:t>Oblate Writings XXII</w:t>
      </w:r>
    </w:p>
    <w:p w14:paraId="45054F76" w14:textId="77777777" w:rsidR="00EE576B" w:rsidRDefault="00EE576B" w:rsidP="00EE576B">
      <w:pPr>
        <w:pStyle w:val="3aRecipient"/>
      </w:pPr>
      <w:r>
        <w:t>Diary 1849-1860</w:t>
      </w:r>
    </w:p>
    <w:p w14:paraId="672CDFD2" w14:textId="6A422E93" w:rsidR="00EE576B" w:rsidRPr="00EF38EF" w:rsidRDefault="00EF38EF" w:rsidP="00EF38EF">
      <w:pPr>
        <w:pStyle w:val="4Textofwritings"/>
        <w:tabs>
          <w:tab w:val="clear" w:pos="288"/>
        </w:tabs>
        <w:ind w:firstLine="0"/>
        <w:jc w:val="right"/>
        <w:rPr>
          <w:color w:val="9BBB59" w:themeColor="accent3"/>
          <w:szCs w:val="8"/>
        </w:rPr>
      </w:pPr>
      <w:r w:rsidRPr="00EF38EF">
        <w:rPr>
          <w:color w:val="9BBB59" w:themeColor="accent3"/>
          <w:szCs w:val="8"/>
        </w:rPr>
        <w:t>July 5, 1849</w:t>
      </w:r>
    </w:p>
    <w:p w14:paraId="0801A2B6" w14:textId="44125172" w:rsidR="00EF38EF" w:rsidRDefault="00EF38EF" w:rsidP="00EF38EF">
      <w:pPr>
        <w:pStyle w:val="4Textofwritings"/>
        <w:tabs>
          <w:tab w:val="clear" w:pos="288"/>
        </w:tabs>
        <w:ind w:firstLine="0"/>
        <w:rPr>
          <w:szCs w:val="8"/>
        </w:rPr>
      </w:pPr>
    </w:p>
    <w:p w14:paraId="5022DE51" w14:textId="386F13CF" w:rsidR="009C4976" w:rsidRPr="00B945C5" w:rsidRDefault="009C4976" w:rsidP="009C4976">
      <w:pPr>
        <w:pStyle w:val="BodyText"/>
        <w:kinsoku w:val="0"/>
        <w:overflowPunct w:val="0"/>
        <w:spacing w:before="73" w:line="261" w:lineRule="auto"/>
        <w:ind w:hanging="6"/>
        <w:jc w:val="both"/>
        <w:rPr>
          <w:w w:val="105"/>
        </w:rPr>
      </w:pPr>
      <w:r w:rsidRPr="00B945C5">
        <w:rPr>
          <w:b/>
          <w:bCs/>
          <w:w w:val="105"/>
          <w:sz w:val="21"/>
          <w:szCs w:val="21"/>
        </w:rPr>
        <w:t xml:space="preserve">July </w:t>
      </w:r>
      <w:r w:rsidRPr="00B945C5">
        <w:rPr>
          <w:spacing w:val="-4"/>
          <w:w w:val="105"/>
        </w:rPr>
        <w:t>5</w:t>
      </w:r>
      <w:r>
        <w:rPr>
          <w:rStyle w:val="FootnoteReference"/>
          <w:spacing w:val="-4"/>
          <w:w w:val="105"/>
        </w:rPr>
        <w:footnoteReference w:id="122"/>
      </w:r>
      <w:r w:rsidRPr="00B945C5">
        <w:rPr>
          <w:w w:val="130"/>
          <w:sz w:val="11"/>
          <w:szCs w:val="11"/>
        </w:rPr>
        <w:t xml:space="preserve"> </w:t>
      </w:r>
      <w:r w:rsidRPr="00B945C5">
        <w:rPr>
          <w:w w:val="105"/>
        </w:rPr>
        <w:t xml:space="preserve">I had written to General </w:t>
      </w:r>
      <w:proofErr w:type="spellStart"/>
      <w:r w:rsidRPr="00B945C5">
        <w:rPr>
          <w:w w:val="105"/>
        </w:rPr>
        <w:t>Oudinot</w:t>
      </w:r>
      <w:proofErr w:type="spellEnd"/>
      <w:r>
        <w:rPr>
          <w:rStyle w:val="FootnoteReference"/>
          <w:w w:val="105"/>
        </w:rPr>
        <w:footnoteReference w:id="123"/>
      </w:r>
      <w:r w:rsidRPr="00B945C5">
        <w:rPr>
          <w:w w:val="105"/>
          <w:position w:val="6"/>
          <w:sz w:val="11"/>
          <w:szCs w:val="11"/>
        </w:rPr>
        <w:t xml:space="preserve"> </w:t>
      </w:r>
      <w:r w:rsidRPr="00B945C5">
        <w:rPr>
          <w:w w:val="105"/>
        </w:rPr>
        <w:t>when he was passing through Marseilles offering to have at least two priests accompany his expedition</w:t>
      </w:r>
      <w:r w:rsidRPr="00B945C5">
        <w:rPr>
          <w:spacing w:val="5"/>
          <w:w w:val="105"/>
        </w:rPr>
        <w:t xml:space="preserve"> </w:t>
      </w:r>
      <w:r w:rsidRPr="00B945C5">
        <w:rPr>
          <w:w w:val="105"/>
        </w:rPr>
        <w:t>to</w:t>
      </w:r>
      <w:r w:rsidRPr="00B945C5">
        <w:rPr>
          <w:spacing w:val="-6"/>
          <w:w w:val="105"/>
        </w:rPr>
        <w:t xml:space="preserve"> </w:t>
      </w:r>
      <w:r w:rsidRPr="00B945C5">
        <w:rPr>
          <w:w w:val="105"/>
        </w:rPr>
        <w:t>serve</w:t>
      </w:r>
      <w:r w:rsidRPr="00B945C5">
        <w:rPr>
          <w:spacing w:val="-2"/>
          <w:w w:val="105"/>
        </w:rPr>
        <w:t xml:space="preserve"> </w:t>
      </w:r>
      <w:r w:rsidRPr="00B945C5">
        <w:rPr>
          <w:w w:val="105"/>
        </w:rPr>
        <w:t>as</w:t>
      </w:r>
      <w:r w:rsidRPr="00B945C5">
        <w:rPr>
          <w:spacing w:val="-7"/>
          <w:w w:val="105"/>
        </w:rPr>
        <w:t xml:space="preserve"> </w:t>
      </w:r>
      <w:r w:rsidRPr="00B945C5">
        <w:rPr>
          <w:w w:val="105"/>
        </w:rPr>
        <w:t>chaplains</w:t>
      </w:r>
      <w:r w:rsidRPr="00B945C5">
        <w:rPr>
          <w:spacing w:val="-4"/>
          <w:w w:val="105"/>
        </w:rPr>
        <w:t xml:space="preserve"> </w:t>
      </w:r>
      <w:r w:rsidRPr="00B945C5">
        <w:rPr>
          <w:w w:val="105"/>
        </w:rPr>
        <w:t>to</w:t>
      </w:r>
      <w:r w:rsidRPr="00B945C5">
        <w:rPr>
          <w:spacing w:val="-2"/>
          <w:w w:val="105"/>
        </w:rPr>
        <w:t xml:space="preserve"> </w:t>
      </w:r>
      <w:r w:rsidRPr="00B945C5">
        <w:rPr>
          <w:w w:val="105"/>
        </w:rPr>
        <w:t>his</w:t>
      </w:r>
      <w:r w:rsidRPr="00B945C5">
        <w:rPr>
          <w:spacing w:val="-1"/>
          <w:w w:val="105"/>
        </w:rPr>
        <w:t xml:space="preserve"> </w:t>
      </w:r>
      <w:r w:rsidRPr="00B945C5">
        <w:rPr>
          <w:w w:val="105"/>
        </w:rPr>
        <w:t>troops.</w:t>
      </w:r>
      <w:r w:rsidRPr="00B945C5">
        <w:rPr>
          <w:spacing w:val="-15"/>
          <w:w w:val="105"/>
        </w:rPr>
        <w:t xml:space="preserve"> </w:t>
      </w:r>
      <w:r w:rsidRPr="00B945C5">
        <w:rPr>
          <w:w w:val="105"/>
        </w:rPr>
        <w:t>The</w:t>
      </w:r>
      <w:r w:rsidRPr="00B945C5">
        <w:rPr>
          <w:spacing w:val="-7"/>
          <w:w w:val="105"/>
        </w:rPr>
        <w:t xml:space="preserve"> </w:t>
      </w:r>
      <w:r w:rsidRPr="00B945C5">
        <w:rPr>
          <w:w w:val="105"/>
        </w:rPr>
        <w:t>general</w:t>
      </w:r>
      <w:r w:rsidRPr="00B945C5">
        <w:rPr>
          <w:spacing w:val="3"/>
          <w:w w:val="105"/>
        </w:rPr>
        <w:t xml:space="preserve"> </w:t>
      </w:r>
      <w:r w:rsidRPr="00B945C5">
        <w:rPr>
          <w:w w:val="105"/>
        </w:rPr>
        <w:t>told</w:t>
      </w:r>
      <w:r w:rsidRPr="00B945C5">
        <w:rPr>
          <w:spacing w:val="-3"/>
          <w:w w:val="105"/>
        </w:rPr>
        <w:t xml:space="preserve"> </w:t>
      </w:r>
      <w:r w:rsidRPr="00B945C5">
        <w:rPr>
          <w:w w:val="105"/>
        </w:rPr>
        <w:t>me</w:t>
      </w:r>
      <w:r w:rsidRPr="00B945C5">
        <w:rPr>
          <w:spacing w:val="-9"/>
          <w:w w:val="105"/>
        </w:rPr>
        <w:t xml:space="preserve"> </w:t>
      </w:r>
      <w:r w:rsidRPr="00B945C5">
        <w:rPr>
          <w:w w:val="105"/>
        </w:rPr>
        <w:t>orally that he did not think he could take upon himself the power to accept my offer. I told him on that occasion that I would write to the government, which</w:t>
      </w:r>
      <w:r w:rsidRPr="00B945C5">
        <w:rPr>
          <w:spacing w:val="-2"/>
          <w:w w:val="105"/>
        </w:rPr>
        <w:t xml:space="preserve"> </w:t>
      </w:r>
      <w:r w:rsidRPr="00B945C5">
        <w:rPr>
          <w:w w:val="105"/>
        </w:rPr>
        <w:t>I</w:t>
      </w:r>
      <w:r w:rsidRPr="00B945C5">
        <w:rPr>
          <w:spacing w:val="-14"/>
          <w:w w:val="105"/>
        </w:rPr>
        <w:t xml:space="preserve"> </w:t>
      </w:r>
      <w:r w:rsidRPr="00B945C5">
        <w:rPr>
          <w:w w:val="105"/>
        </w:rPr>
        <w:t>did</w:t>
      </w:r>
      <w:r w:rsidRPr="00B945C5">
        <w:rPr>
          <w:spacing w:val="-7"/>
          <w:w w:val="105"/>
        </w:rPr>
        <w:t xml:space="preserve"> </w:t>
      </w:r>
      <w:r w:rsidRPr="00B945C5">
        <w:rPr>
          <w:w w:val="105"/>
        </w:rPr>
        <w:t>that</w:t>
      </w:r>
      <w:r w:rsidRPr="00B945C5">
        <w:rPr>
          <w:spacing w:val="-2"/>
          <w:w w:val="105"/>
        </w:rPr>
        <w:t xml:space="preserve"> </w:t>
      </w:r>
      <w:r w:rsidRPr="00B945C5">
        <w:rPr>
          <w:w w:val="105"/>
        </w:rPr>
        <w:t>very same</w:t>
      </w:r>
      <w:r w:rsidRPr="00B945C5">
        <w:rPr>
          <w:spacing w:val="-13"/>
          <w:w w:val="105"/>
        </w:rPr>
        <w:t xml:space="preserve"> </w:t>
      </w:r>
      <w:r w:rsidRPr="00B945C5">
        <w:rPr>
          <w:w w:val="105"/>
        </w:rPr>
        <w:t>day.</w:t>
      </w:r>
      <w:r w:rsidRPr="00B945C5">
        <w:rPr>
          <w:spacing w:val="-16"/>
          <w:w w:val="105"/>
        </w:rPr>
        <w:t xml:space="preserve"> </w:t>
      </w:r>
      <w:r w:rsidRPr="00B945C5">
        <w:rPr>
          <w:w w:val="105"/>
        </w:rPr>
        <w:t>Mr</w:t>
      </w:r>
      <w:r w:rsidRPr="00B945C5">
        <w:rPr>
          <w:spacing w:val="-12"/>
          <w:w w:val="105"/>
        </w:rPr>
        <w:t xml:space="preserve"> </w:t>
      </w:r>
      <w:r w:rsidRPr="00B945C5">
        <w:rPr>
          <w:w w:val="105"/>
        </w:rPr>
        <w:t>de</w:t>
      </w:r>
      <w:r w:rsidRPr="00B945C5">
        <w:rPr>
          <w:spacing w:val="-15"/>
          <w:w w:val="105"/>
        </w:rPr>
        <w:t xml:space="preserve"> </w:t>
      </w:r>
      <w:proofErr w:type="spellStart"/>
      <w:r w:rsidRPr="00B945C5">
        <w:rPr>
          <w:w w:val="105"/>
        </w:rPr>
        <w:t>Falloux</w:t>
      </w:r>
      <w:proofErr w:type="spellEnd"/>
      <w:r w:rsidR="009A1CCD">
        <w:rPr>
          <w:rStyle w:val="FootnoteReference"/>
          <w:w w:val="105"/>
        </w:rPr>
        <w:footnoteReference w:id="124"/>
      </w:r>
      <w:r w:rsidRPr="00B945C5">
        <w:rPr>
          <w:spacing w:val="2"/>
          <w:w w:val="105"/>
          <w:position w:val="7"/>
          <w:sz w:val="12"/>
          <w:szCs w:val="12"/>
        </w:rPr>
        <w:t xml:space="preserve"> </w:t>
      </w:r>
      <w:r w:rsidRPr="00B945C5">
        <w:rPr>
          <w:w w:val="105"/>
        </w:rPr>
        <w:t>replied</w:t>
      </w:r>
      <w:r w:rsidRPr="00B945C5">
        <w:rPr>
          <w:spacing w:val="-4"/>
          <w:w w:val="105"/>
        </w:rPr>
        <w:t xml:space="preserve"> </w:t>
      </w:r>
      <w:r w:rsidRPr="00B945C5">
        <w:rPr>
          <w:w w:val="105"/>
        </w:rPr>
        <w:t>praising</w:t>
      </w:r>
      <w:r w:rsidRPr="00B945C5">
        <w:rPr>
          <w:spacing w:val="3"/>
          <w:w w:val="105"/>
        </w:rPr>
        <w:t xml:space="preserve"> </w:t>
      </w:r>
      <w:r w:rsidRPr="00B945C5">
        <w:rPr>
          <w:w w:val="105"/>
        </w:rPr>
        <w:t>my</w:t>
      </w:r>
      <w:r w:rsidRPr="00B945C5">
        <w:rPr>
          <w:spacing w:val="-1"/>
          <w:w w:val="105"/>
        </w:rPr>
        <w:t xml:space="preserve"> </w:t>
      </w:r>
      <w:r w:rsidRPr="00B945C5">
        <w:rPr>
          <w:w w:val="105"/>
        </w:rPr>
        <w:t>zeal, but</w:t>
      </w:r>
      <w:r w:rsidRPr="00B945C5">
        <w:rPr>
          <w:spacing w:val="-8"/>
          <w:w w:val="105"/>
        </w:rPr>
        <w:t xml:space="preserve"> </w:t>
      </w:r>
      <w:r w:rsidRPr="00B945C5">
        <w:rPr>
          <w:w w:val="105"/>
        </w:rPr>
        <w:t>since</w:t>
      </w:r>
      <w:r w:rsidRPr="00B945C5">
        <w:rPr>
          <w:spacing w:val="-19"/>
          <w:w w:val="105"/>
        </w:rPr>
        <w:t xml:space="preserve"> </w:t>
      </w:r>
      <w:r w:rsidRPr="00B945C5">
        <w:rPr>
          <w:w w:val="105"/>
        </w:rPr>
        <w:t>his</w:t>
      </w:r>
      <w:r w:rsidRPr="00B945C5">
        <w:rPr>
          <w:spacing w:val="-8"/>
          <w:w w:val="105"/>
        </w:rPr>
        <w:t xml:space="preserve"> </w:t>
      </w:r>
      <w:r w:rsidRPr="00B945C5">
        <w:rPr>
          <w:w w:val="105"/>
        </w:rPr>
        <w:t>letter</w:t>
      </w:r>
      <w:r w:rsidRPr="00B945C5">
        <w:rPr>
          <w:spacing w:val="-12"/>
          <w:w w:val="105"/>
        </w:rPr>
        <w:t xml:space="preserve"> </w:t>
      </w:r>
      <w:r w:rsidRPr="00B945C5">
        <w:rPr>
          <w:w w:val="105"/>
        </w:rPr>
        <w:t>was</w:t>
      </w:r>
      <w:r w:rsidRPr="00B945C5">
        <w:rPr>
          <w:spacing w:val="-8"/>
          <w:w w:val="105"/>
        </w:rPr>
        <w:t xml:space="preserve"> </w:t>
      </w:r>
      <w:r w:rsidRPr="00B945C5">
        <w:rPr>
          <w:w w:val="105"/>
        </w:rPr>
        <w:t>read</w:t>
      </w:r>
      <w:r w:rsidRPr="00B945C5">
        <w:rPr>
          <w:spacing w:val="-8"/>
          <w:w w:val="105"/>
        </w:rPr>
        <w:t xml:space="preserve"> </w:t>
      </w:r>
      <w:r w:rsidRPr="00B945C5">
        <w:rPr>
          <w:w w:val="105"/>
        </w:rPr>
        <w:t>to</w:t>
      </w:r>
      <w:r w:rsidRPr="00B945C5">
        <w:rPr>
          <w:spacing w:val="-14"/>
          <w:w w:val="105"/>
        </w:rPr>
        <w:t xml:space="preserve"> </w:t>
      </w:r>
      <w:r w:rsidRPr="00B945C5">
        <w:rPr>
          <w:w w:val="105"/>
        </w:rPr>
        <w:t>the</w:t>
      </w:r>
      <w:r w:rsidRPr="00B945C5">
        <w:rPr>
          <w:spacing w:val="-15"/>
          <w:w w:val="105"/>
        </w:rPr>
        <w:t xml:space="preserve"> </w:t>
      </w:r>
      <w:r w:rsidRPr="00B945C5">
        <w:rPr>
          <w:w w:val="105"/>
        </w:rPr>
        <w:t>President</w:t>
      </w:r>
      <w:r w:rsidRPr="00B945C5">
        <w:rPr>
          <w:spacing w:val="-5"/>
          <w:w w:val="105"/>
        </w:rPr>
        <w:t xml:space="preserve"> </w:t>
      </w:r>
      <w:r w:rsidRPr="00B945C5">
        <w:rPr>
          <w:w w:val="105"/>
        </w:rPr>
        <w:t>of</w:t>
      </w:r>
      <w:r w:rsidRPr="00B945C5">
        <w:rPr>
          <w:spacing w:val="-8"/>
          <w:w w:val="105"/>
        </w:rPr>
        <w:t xml:space="preserve"> </w:t>
      </w:r>
      <w:r w:rsidRPr="00B945C5">
        <w:rPr>
          <w:w w:val="105"/>
        </w:rPr>
        <w:t>the</w:t>
      </w:r>
      <w:r w:rsidRPr="00B945C5">
        <w:rPr>
          <w:spacing w:val="-19"/>
          <w:w w:val="105"/>
        </w:rPr>
        <w:t xml:space="preserve"> </w:t>
      </w:r>
      <w:r w:rsidRPr="00B945C5">
        <w:rPr>
          <w:w w:val="105"/>
        </w:rPr>
        <w:t>Republic</w:t>
      </w:r>
      <w:r w:rsidRPr="00B945C5">
        <w:rPr>
          <w:spacing w:val="-8"/>
          <w:w w:val="105"/>
        </w:rPr>
        <w:t xml:space="preserve"> </w:t>
      </w:r>
      <w:r w:rsidRPr="00B945C5">
        <w:rPr>
          <w:w w:val="105"/>
        </w:rPr>
        <w:t>in</w:t>
      </w:r>
      <w:r w:rsidRPr="00B945C5">
        <w:rPr>
          <w:spacing w:val="-16"/>
          <w:w w:val="105"/>
        </w:rPr>
        <w:t xml:space="preserve"> </w:t>
      </w:r>
      <w:r w:rsidRPr="00B945C5">
        <w:rPr>
          <w:w w:val="105"/>
        </w:rPr>
        <w:t>the</w:t>
      </w:r>
      <w:r w:rsidRPr="00B945C5">
        <w:rPr>
          <w:spacing w:val="-11"/>
          <w:w w:val="105"/>
        </w:rPr>
        <w:t xml:space="preserve"> </w:t>
      </w:r>
      <w:r w:rsidRPr="00B945C5">
        <w:rPr>
          <w:w w:val="105"/>
        </w:rPr>
        <w:t xml:space="preserve">cabinet meeting, it was deemed sufficient to write to the French agents in Italy asking them to call upon the French priests who were already there to </w:t>
      </w:r>
      <w:proofErr w:type="spellStart"/>
      <w:r w:rsidRPr="00B945C5">
        <w:rPr>
          <w:w w:val="105"/>
        </w:rPr>
        <w:t>fulfill</w:t>
      </w:r>
      <w:proofErr w:type="spellEnd"/>
      <w:r w:rsidRPr="00B945C5">
        <w:rPr>
          <w:w w:val="105"/>
        </w:rPr>
        <w:t xml:space="preserve"> this ministry. I had to be content with that outcome to my good intentions. I had done what the good God inspired me to do and I could congratulate myself on having caused French priests to be sent among our good</w:t>
      </w:r>
      <w:r w:rsidRPr="00B945C5">
        <w:rPr>
          <w:spacing w:val="-2"/>
          <w:w w:val="105"/>
        </w:rPr>
        <w:t xml:space="preserve"> </w:t>
      </w:r>
      <w:r w:rsidRPr="00B945C5">
        <w:rPr>
          <w:w w:val="105"/>
        </w:rPr>
        <w:t>soldiers.</w:t>
      </w:r>
    </w:p>
    <w:p w14:paraId="64B7A06A" w14:textId="00A8F554" w:rsidR="009C4976" w:rsidRPr="00B945C5" w:rsidRDefault="009C4976" w:rsidP="009C4976">
      <w:pPr>
        <w:pStyle w:val="BodyText"/>
        <w:kinsoku w:val="0"/>
        <w:overflowPunct w:val="0"/>
        <w:spacing w:before="2" w:line="264" w:lineRule="auto"/>
        <w:ind w:hanging="1"/>
        <w:jc w:val="both"/>
      </w:pPr>
      <w:r w:rsidRPr="00B945C5">
        <w:t xml:space="preserve">And now today I have received the letter of Mr. </w:t>
      </w:r>
      <w:proofErr w:type="spellStart"/>
      <w:r w:rsidRPr="00B945C5">
        <w:t>Falloux</w:t>
      </w:r>
      <w:proofErr w:type="spellEnd"/>
      <w:r w:rsidRPr="00B945C5">
        <w:t xml:space="preserve"> suggesting that I return to the plan which I had originally suggested to him and to send some of our priests to the army, assuring me that, on my recommendation, General </w:t>
      </w:r>
      <w:proofErr w:type="spellStart"/>
      <w:r w:rsidRPr="00B945C5">
        <w:t>Oudinet</w:t>
      </w:r>
      <w:proofErr w:type="spellEnd"/>
      <w:r w:rsidRPr="00B945C5">
        <w:t xml:space="preserve"> would welcome them. I was reflecting on what part I should take when the Provincial of the Jesuits came to read me a letter which Fr. </w:t>
      </w:r>
      <w:proofErr w:type="spellStart"/>
      <w:r w:rsidRPr="00B945C5">
        <w:t>Ravignan</w:t>
      </w:r>
      <w:proofErr w:type="spellEnd"/>
      <w:r w:rsidRPr="00B945C5">
        <w:t xml:space="preserve"> had written to him to let him know how well disposed the minister is and that he will be writing to me on this subject. The Provincial is placing six priests of the Company (Society of Jesus) at my disposal. I do not believe that I should send so </w:t>
      </w:r>
      <w:proofErr w:type="gramStart"/>
      <w:r w:rsidRPr="00B945C5">
        <w:t>may</w:t>
      </w:r>
      <w:proofErr w:type="gramEnd"/>
      <w:r w:rsidRPr="00B945C5">
        <w:t xml:space="preserve"> priests at first, since I do not know if the minister will change his opinion on the matter once he has heard that Rome has capitulated. Besides, I do not think it would be good to choose only Jesuits to </w:t>
      </w:r>
      <w:proofErr w:type="spellStart"/>
      <w:r w:rsidRPr="00B945C5">
        <w:t>fulfill</w:t>
      </w:r>
      <w:proofErr w:type="spellEnd"/>
      <w:r w:rsidRPr="00B945C5">
        <w:t xml:space="preserve"> this charitable ministry for which the minister has made me responsible. Two priests will be enough for the present. Once they have arrived on the scene they shall be able to judge the situation and, if they are well received, I shall be able to send two </w:t>
      </w:r>
      <w:proofErr w:type="gramStart"/>
      <w:r w:rsidRPr="00B945C5">
        <w:t>Jesuits  to</w:t>
      </w:r>
      <w:proofErr w:type="gramEnd"/>
      <w:r w:rsidRPr="00B945C5">
        <w:t xml:space="preserve"> join them or even four if necessary. The moral which I draw from this is that the Jesuit Fathers show that they are always ready and in the front line when there is some good to be done. Let our men remember that! No doubt they would do likewise but let them be encouraged by the example of their elders never to say no, nor </w:t>
      </w:r>
      <w:proofErr w:type="gramStart"/>
      <w:r w:rsidRPr="00B945C5">
        <w:t>that enough has</w:t>
      </w:r>
      <w:proofErr w:type="gramEnd"/>
      <w:r w:rsidRPr="00B945C5">
        <w:t xml:space="preserve"> been done.</w:t>
      </w:r>
    </w:p>
    <w:p w14:paraId="14E1C5E2" w14:textId="77777777" w:rsidR="00EE576B" w:rsidRDefault="00EE576B" w:rsidP="00FF0010">
      <w:pPr>
        <w:pStyle w:val="4Textofwritings"/>
        <w:tabs>
          <w:tab w:val="clear" w:pos="288"/>
        </w:tabs>
        <w:ind w:firstLine="0"/>
        <w:rPr>
          <w:szCs w:val="8"/>
        </w:rPr>
      </w:pPr>
    </w:p>
    <w:p w14:paraId="01FB59A1" w14:textId="77777777" w:rsidR="00B526F2" w:rsidRDefault="00662E97" w:rsidP="00B526F2">
      <w:pPr>
        <w:pStyle w:val="1aTitleofwriting"/>
      </w:pPr>
      <w:proofErr w:type="gramStart"/>
      <w:r>
        <w:lastRenderedPageBreak/>
        <w:t xml:space="preserve">To Father </w:t>
      </w:r>
      <w:proofErr w:type="spellStart"/>
      <w:r>
        <w:t>Courtès</w:t>
      </w:r>
      <w:proofErr w:type="spellEnd"/>
      <w:r>
        <w:t xml:space="preserve">, at </w:t>
      </w:r>
      <w:r>
        <w:rPr>
          <w:lang w:val="en-AU"/>
        </w:rPr>
        <w:t>Aix.</w:t>
      </w:r>
      <w:proofErr w:type="gramEnd"/>
      <w:r w:rsidR="00511418">
        <w:rPr>
          <w:rStyle w:val="FootnoteReference"/>
          <w:lang w:val="en-AU"/>
        </w:rPr>
        <w:footnoteReference w:id="125"/>
      </w:r>
    </w:p>
    <w:p w14:paraId="22AA39FA" w14:textId="77777777" w:rsidR="00B526F2" w:rsidRDefault="00B526F2" w:rsidP="00B526F2">
      <w:pPr>
        <w:pStyle w:val="1bOblateWritingsno"/>
      </w:pPr>
      <w:r>
        <w:t>1010</w:t>
      </w:r>
      <w:proofErr w:type="gramStart"/>
      <w:r>
        <w:t>:X</w:t>
      </w:r>
      <w:proofErr w:type="gramEnd"/>
      <w:r>
        <w:t xml:space="preserve"> in Oblate Writings</w:t>
      </w:r>
    </w:p>
    <w:p w14:paraId="777EE00B" w14:textId="77777777" w:rsidR="00B526F2" w:rsidRDefault="00B526F2" w:rsidP="00B526F2">
      <w:pPr>
        <w:pStyle w:val="4Textofwritings"/>
        <w:tabs>
          <w:tab w:val="clear" w:pos="288"/>
        </w:tabs>
      </w:pPr>
    </w:p>
    <w:p w14:paraId="59660DFD" w14:textId="77777777" w:rsidR="00B526F2" w:rsidRDefault="00B526F2" w:rsidP="00B526F2">
      <w:pPr>
        <w:pStyle w:val="2Summaryofcontents"/>
      </w:pPr>
      <w:r>
        <w:t xml:space="preserve">Form Father </w:t>
      </w:r>
      <w:proofErr w:type="spellStart"/>
      <w:r>
        <w:t>Coste</w:t>
      </w:r>
      <w:proofErr w:type="spellEnd"/>
      <w:r>
        <w:t xml:space="preserve">. </w:t>
      </w:r>
      <w:proofErr w:type="gramStart"/>
      <w:r>
        <w:t>Ordinations.</w:t>
      </w:r>
      <w:proofErr w:type="gramEnd"/>
    </w:p>
    <w:p w14:paraId="3B3396D3" w14:textId="77777777" w:rsidR="00B526F2" w:rsidRDefault="00B526F2" w:rsidP="00B526F2">
      <w:pPr>
        <w:pStyle w:val="4Textofwritings"/>
        <w:tabs>
          <w:tab w:val="clear" w:pos="288"/>
        </w:tabs>
        <w:rPr>
          <w:i/>
          <w:iCs/>
        </w:rPr>
      </w:pPr>
    </w:p>
    <w:p w14:paraId="452DF66B" w14:textId="77777777" w:rsidR="00B526F2" w:rsidRDefault="00B526F2" w:rsidP="00B526F2">
      <w:pPr>
        <w:pStyle w:val="3aRecipient"/>
      </w:pPr>
      <w:proofErr w:type="spellStart"/>
      <w:r>
        <w:t>Courtès</w:t>
      </w:r>
      <w:proofErr w:type="spellEnd"/>
    </w:p>
    <w:p w14:paraId="0F533194" w14:textId="77777777" w:rsidR="00B526F2" w:rsidRDefault="00511418" w:rsidP="00B526F2">
      <w:pPr>
        <w:pStyle w:val="3bPlaceofwriting"/>
      </w:pPr>
      <w:r>
        <w:rPr>
          <w:lang w:val="en-AU"/>
        </w:rPr>
        <w:t>Marseilles</w:t>
      </w:r>
      <w:r>
        <w:t>,</w:t>
      </w:r>
    </w:p>
    <w:p w14:paraId="05A1B1EB" w14:textId="77777777" w:rsidR="00B526F2" w:rsidRDefault="00B526F2" w:rsidP="00B526F2">
      <w:pPr>
        <w:pStyle w:val="3cDate"/>
      </w:pPr>
      <w:r>
        <w:t>July 8, 1849.</w:t>
      </w:r>
    </w:p>
    <w:p w14:paraId="27332BDC" w14:textId="77777777" w:rsidR="00B526F2" w:rsidRDefault="00B526F2" w:rsidP="00B526F2">
      <w:pPr>
        <w:pStyle w:val="4Textofwritings"/>
        <w:tabs>
          <w:tab w:val="clear" w:pos="288"/>
        </w:tabs>
      </w:pPr>
    </w:p>
    <w:p w14:paraId="71266631" w14:textId="77777777" w:rsidR="00B526F2" w:rsidRDefault="00B526F2" w:rsidP="00B526F2">
      <w:pPr>
        <w:pStyle w:val="4Textofwritings"/>
        <w:tabs>
          <w:tab w:val="clear" w:pos="288"/>
        </w:tabs>
      </w:pPr>
      <w:r>
        <w:t xml:space="preserve">Father </w:t>
      </w:r>
      <w:proofErr w:type="spellStart"/>
      <w:r>
        <w:t>Coste</w:t>
      </w:r>
      <w:proofErr w:type="spellEnd"/>
      <w:r>
        <w:t xml:space="preserve"> must have returned to you. I recommend him to your charity. With a few little kindnesses, you will be able to improve this man, who has the defect of being a little deprived</w:t>
      </w:r>
      <w:r w:rsidR="00511418">
        <w:rPr>
          <w:rStyle w:val="FootnoteReference"/>
        </w:rPr>
        <w:footnoteReference w:id="126"/>
      </w:r>
      <w:r>
        <w:rPr>
          <w:vertAlign w:val="superscript"/>
        </w:rPr>
        <w:t xml:space="preserve"> </w:t>
      </w:r>
      <w:r>
        <w:t xml:space="preserve">of imagination, but with kindness and fatherliness, he will progress well. He needs counsel and direction. No one can be more useful to him than </w:t>
      </w:r>
      <w:proofErr w:type="gramStart"/>
      <w:r>
        <w:t>yourself</w:t>
      </w:r>
      <w:proofErr w:type="gramEnd"/>
      <w:r>
        <w:t xml:space="preserve"> in this regard.</w:t>
      </w:r>
    </w:p>
    <w:p w14:paraId="692B6CBF" w14:textId="77777777" w:rsidR="00B526F2" w:rsidRDefault="00B526F2" w:rsidP="00B526F2">
      <w:pPr>
        <w:pStyle w:val="4Textofwritings"/>
        <w:tabs>
          <w:tab w:val="clear" w:pos="288"/>
        </w:tabs>
      </w:pPr>
    </w:p>
    <w:p w14:paraId="41F7BA79" w14:textId="77777777" w:rsidR="00B526F2" w:rsidRDefault="00B526F2" w:rsidP="00511418">
      <w:pPr>
        <w:pStyle w:val="4Textofwritings"/>
        <w:tabs>
          <w:tab w:val="clear" w:pos="288"/>
        </w:tabs>
      </w:pPr>
      <w:r>
        <w:t>I have just completed a sm</w:t>
      </w:r>
      <w:r w:rsidR="00511418">
        <w:t xml:space="preserve">all ordination of three </w:t>
      </w:r>
      <w:r w:rsidR="00511418">
        <w:rPr>
          <w:lang w:val="en-AU"/>
        </w:rPr>
        <w:t>priests</w:t>
      </w:r>
      <w:r w:rsidR="00511418">
        <w:t>,</w:t>
      </w:r>
      <w:r w:rsidR="00511418">
        <w:rPr>
          <w:rStyle w:val="FootnoteReference"/>
        </w:rPr>
        <w:footnoteReference w:id="127"/>
      </w:r>
      <w:r w:rsidR="00511418">
        <w:t xml:space="preserve"> </w:t>
      </w:r>
      <w:r>
        <w:t xml:space="preserve">two of whom are ours, and a </w:t>
      </w:r>
      <w:proofErr w:type="spellStart"/>
      <w:r>
        <w:t>subdeacon</w:t>
      </w:r>
      <w:proofErr w:type="spellEnd"/>
      <w:r>
        <w:t xml:space="preserve"> </w:t>
      </w:r>
      <w:proofErr w:type="gramStart"/>
      <w:r>
        <w:t>whom</w:t>
      </w:r>
      <w:proofErr w:type="gramEnd"/>
      <w:r>
        <w:t xml:space="preserve"> you know: Bonnard, his</w:t>
      </w:r>
      <w:r w:rsidR="00511418">
        <w:t xml:space="preserve"> head shaved like a Carthusian.</w:t>
      </w:r>
    </w:p>
    <w:p w14:paraId="57B97AB0" w14:textId="77777777" w:rsidR="00B526F2" w:rsidRDefault="00B526F2" w:rsidP="00B526F2">
      <w:pPr>
        <w:pStyle w:val="4Textofwritings"/>
        <w:tabs>
          <w:tab w:val="clear" w:pos="288"/>
        </w:tabs>
      </w:pPr>
    </w:p>
    <w:p w14:paraId="01A49DC3" w14:textId="77777777" w:rsidR="00B526F2" w:rsidRDefault="00B526F2" w:rsidP="00B526F2">
      <w:pPr>
        <w:pStyle w:val="4Textofwritings"/>
        <w:tabs>
          <w:tab w:val="clear" w:pos="288"/>
        </w:tabs>
      </w:pPr>
    </w:p>
    <w:p w14:paraId="234503EE" w14:textId="77777777" w:rsidR="00B526F2" w:rsidRDefault="00511418" w:rsidP="00B526F2">
      <w:pPr>
        <w:pStyle w:val="1aTitleofwriting"/>
      </w:pPr>
      <w:proofErr w:type="gramStart"/>
      <w:r>
        <w:t xml:space="preserve">To Father </w:t>
      </w:r>
      <w:proofErr w:type="spellStart"/>
      <w:r>
        <w:t>Honorat</w:t>
      </w:r>
      <w:proofErr w:type="spellEnd"/>
      <w:r>
        <w:t>.</w:t>
      </w:r>
      <w:proofErr w:type="gramEnd"/>
      <w:r>
        <w:rPr>
          <w:rStyle w:val="FootnoteReference"/>
        </w:rPr>
        <w:footnoteReference w:id="128"/>
      </w:r>
    </w:p>
    <w:p w14:paraId="29B47CE2" w14:textId="77777777" w:rsidR="00B526F2" w:rsidRDefault="00B526F2" w:rsidP="00B526F2">
      <w:pPr>
        <w:pStyle w:val="1bOblateWritingsno"/>
      </w:pPr>
      <w:r>
        <w:t>121</w:t>
      </w:r>
      <w:proofErr w:type="gramStart"/>
      <w:r>
        <w:t>:I</w:t>
      </w:r>
      <w:proofErr w:type="gramEnd"/>
      <w:r>
        <w:t xml:space="preserve"> in Oblate Writings</w:t>
      </w:r>
    </w:p>
    <w:p w14:paraId="0C27AAA8" w14:textId="77777777" w:rsidR="00B526F2" w:rsidRDefault="00B526F2" w:rsidP="00B526F2">
      <w:pPr>
        <w:pStyle w:val="4Textofwritings"/>
        <w:tabs>
          <w:tab w:val="clear" w:pos="288"/>
        </w:tabs>
      </w:pPr>
    </w:p>
    <w:p w14:paraId="68CAA1DE" w14:textId="77777777" w:rsidR="00B526F2" w:rsidRDefault="00B526F2" w:rsidP="00B526F2">
      <w:pPr>
        <w:pStyle w:val="2Summaryofcontents"/>
      </w:pPr>
      <w:r>
        <w:t xml:space="preserve">Father </w:t>
      </w:r>
      <w:proofErr w:type="spellStart"/>
      <w:r>
        <w:t>Semeria</w:t>
      </w:r>
      <w:proofErr w:type="spellEnd"/>
      <w:r>
        <w:t xml:space="preserve"> of Ceylon writes every month while from Canada they never write. The lack of virtue of the Fathers is such that the Founder has decided to send a Visitor extraordinary.</w:t>
      </w:r>
    </w:p>
    <w:p w14:paraId="40B0B7FF" w14:textId="77777777" w:rsidR="00B526F2" w:rsidRDefault="00B526F2" w:rsidP="00B526F2">
      <w:pPr>
        <w:pStyle w:val="4Textofwritings"/>
        <w:tabs>
          <w:tab w:val="clear" w:pos="288"/>
        </w:tabs>
        <w:rPr>
          <w:i/>
          <w:iCs/>
        </w:rPr>
      </w:pPr>
    </w:p>
    <w:p w14:paraId="568F9AD6" w14:textId="77777777" w:rsidR="00B526F2" w:rsidRDefault="00B526F2" w:rsidP="00B526F2">
      <w:pPr>
        <w:pStyle w:val="3aRecipient"/>
      </w:pPr>
      <w:proofErr w:type="spellStart"/>
      <w:r>
        <w:t>Honorat</w:t>
      </w:r>
      <w:proofErr w:type="spellEnd"/>
      <w:r>
        <w:t xml:space="preserve"> </w:t>
      </w:r>
    </w:p>
    <w:p w14:paraId="5E33DE7B" w14:textId="77777777" w:rsidR="00B526F2" w:rsidRDefault="00511418" w:rsidP="00B526F2">
      <w:pPr>
        <w:pStyle w:val="3bPlaceofwriting"/>
      </w:pPr>
      <w:r>
        <w:t>Marseilles,</w:t>
      </w:r>
    </w:p>
    <w:p w14:paraId="06EAED41" w14:textId="77777777" w:rsidR="00B526F2" w:rsidRDefault="00B526F2" w:rsidP="00B526F2">
      <w:pPr>
        <w:pStyle w:val="3cDate"/>
      </w:pPr>
      <w:r>
        <w:t>July 12, 1849.</w:t>
      </w:r>
    </w:p>
    <w:p w14:paraId="7D9C7E8C" w14:textId="77777777" w:rsidR="00B526F2" w:rsidRDefault="00B526F2" w:rsidP="00B526F2">
      <w:pPr>
        <w:pStyle w:val="4Textofwritings"/>
        <w:tabs>
          <w:tab w:val="clear" w:pos="288"/>
        </w:tabs>
      </w:pPr>
    </w:p>
    <w:p w14:paraId="77AFB9F1" w14:textId="77777777" w:rsidR="00B526F2" w:rsidRDefault="00B526F2" w:rsidP="00B526F2">
      <w:pPr>
        <w:pStyle w:val="4Textofwritings"/>
        <w:tabs>
          <w:tab w:val="clear" w:pos="288"/>
        </w:tabs>
      </w:pPr>
      <w:r>
        <w:t xml:space="preserve">At least from Ceylon, Father </w:t>
      </w:r>
      <w:proofErr w:type="spellStart"/>
      <w:r>
        <w:t>Semeria</w:t>
      </w:r>
      <w:proofErr w:type="spellEnd"/>
      <w:r>
        <w:t>, truly a model of all virtues, never fails each month to write me a long letter. It is as if I were on the scene. It is a pleasure to correspond in this manner. One can thus reach a judgement and take decisions. Do not imagine that there is a single mission in the world without its problems. It is not only about ours that I say this. I have confidential knowledge of some which do not belong to us and which are as sorely tried as can be. But nowhere do they behave as in Canada. There everyone rises up as doctor and teacher, each vying with the other in giving lessons to the superior who, however, is not a child. Not content with making an observation respectfully and then leaving the matter to his wisdom, they return to the attack again and again.</w:t>
      </w:r>
    </w:p>
    <w:p w14:paraId="2B7D40C6" w14:textId="77777777" w:rsidR="00B526F2" w:rsidRDefault="00B526F2" w:rsidP="00B526F2">
      <w:pPr>
        <w:pStyle w:val="4Textofwritings"/>
        <w:tabs>
          <w:tab w:val="clear" w:pos="288"/>
        </w:tabs>
      </w:pPr>
    </w:p>
    <w:p w14:paraId="7F2AA6E5" w14:textId="77777777" w:rsidR="00B526F2" w:rsidRDefault="00B526F2" w:rsidP="00511418">
      <w:pPr>
        <w:pStyle w:val="4Textofwritings"/>
        <w:tabs>
          <w:tab w:val="clear" w:pos="288"/>
        </w:tabs>
      </w:pPr>
      <w:r>
        <w:t xml:space="preserve">You </w:t>
      </w:r>
      <w:proofErr w:type="spellStart"/>
      <w:r>
        <w:t>well</w:t>
      </w:r>
      <w:proofErr w:type="spellEnd"/>
      <w:r>
        <w:t xml:space="preserve"> need that I be able to extend my visitation as far as Canada. It is there and not in France that they have lost the very notion of the religious spirit. It has reached the stage where I can no longer recognize my work. It was never my idea to make a gift to the Church of a society of insubordinate priests, without deference or respect for their superiors, detractors of each other, </w:t>
      </w:r>
      <w:r>
        <w:lastRenderedPageBreak/>
        <w:t xml:space="preserve">grumblers, void of the spirit of obedience, each reserving the right to judge according to his prejudices, his tastes or his </w:t>
      </w:r>
      <w:proofErr w:type="spellStart"/>
      <w:r>
        <w:t>repugnances</w:t>
      </w:r>
      <w:proofErr w:type="spellEnd"/>
      <w:r>
        <w:t xml:space="preserve">, sparing no one, not only amongst themselves but even before strangers whom they carelessly take into their confidence about the woes they have but would not have if they tried to understand what a religious should be. Hence the miserable opinion that has been formed of the Congregation which however, thank </w:t>
      </w:r>
      <w:proofErr w:type="gramStart"/>
      <w:r>
        <w:t>God,</w:t>
      </w:r>
      <w:proofErr w:type="gramEnd"/>
      <w:r>
        <w:t xml:space="preserve"> does not resemble her contingent in Canada. The wound must be quite deep and the illness quite chronic if all the recruits I send and who leave full of goodwill soon become as imperfect as the others. I am sickened to the depths of my soul. I hope nevertheless that by the mercy of God the means He inspires me to take will remedy the evil I deplore. I am going to send a Visitor extraordinary with full powers.</w:t>
      </w:r>
      <w:r w:rsidR="00511418">
        <w:rPr>
          <w:rStyle w:val="FootnoteReference"/>
        </w:rPr>
        <w:footnoteReference w:id="129"/>
      </w:r>
      <w:r w:rsidR="00511418">
        <w:rPr>
          <w:vertAlign w:val="superscript"/>
        </w:rPr>
        <w:t xml:space="preserve"> </w:t>
      </w:r>
      <w:r>
        <w:t>I am nonetheless, my very dear, believe me, your</w:t>
      </w:r>
      <w:r w:rsidR="00511418">
        <w:t>s very affectionately...</w:t>
      </w:r>
    </w:p>
    <w:p w14:paraId="22519D86" w14:textId="77777777" w:rsidR="00B526F2" w:rsidRDefault="00B526F2" w:rsidP="00B526F2">
      <w:pPr>
        <w:pStyle w:val="4Textofwritings"/>
        <w:tabs>
          <w:tab w:val="clear" w:pos="288"/>
        </w:tabs>
      </w:pPr>
    </w:p>
    <w:p w14:paraId="3014DABF" w14:textId="77777777" w:rsidR="00B526F2" w:rsidRDefault="00B526F2" w:rsidP="00B526F2">
      <w:pPr>
        <w:pStyle w:val="4Textofwritings"/>
      </w:pPr>
    </w:p>
    <w:p w14:paraId="2B18ACA7" w14:textId="77777777" w:rsidR="00B526F2" w:rsidRDefault="00B526F2" w:rsidP="00B526F2">
      <w:pPr>
        <w:pStyle w:val="1aTitleofwriting"/>
      </w:pPr>
      <w:proofErr w:type="gramStart"/>
      <w:r>
        <w:t>For the deacons [</w:t>
      </w:r>
      <w:proofErr w:type="spellStart"/>
      <w:r>
        <w:t>Grenier</w:t>
      </w:r>
      <w:proofErr w:type="spellEnd"/>
      <w:r>
        <w:t xml:space="preserve"> and </w:t>
      </w:r>
      <w:proofErr w:type="spellStart"/>
      <w:r>
        <w:t>Chauviré</w:t>
      </w:r>
      <w:proofErr w:type="spellEnd"/>
      <w:r>
        <w:t>], at Nancy.</w:t>
      </w:r>
      <w:proofErr w:type="gramEnd"/>
      <w:r w:rsidR="00EB4B1B">
        <w:rPr>
          <w:rStyle w:val="FootnoteReference"/>
        </w:rPr>
        <w:footnoteReference w:id="130"/>
      </w:r>
    </w:p>
    <w:p w14:paraId="6CA43F48" w14:textId="77777777" w:rsidR="00B526F2" w:rsidRDefault="00B526F2" w:rsidP="00B526F2">
      <w:pPr>
        <w:pStyle w:val="1bOblateWritingsno"/>
      </w:pPr>
      <w:r>
        <w:t>1011</w:t>
      </w:r>
      <w:proofErr w:type="gramStart"/>
      <w:r>
        <w:t>:X</w:t>
      </w:r>
      <w:proofErr w:type="gramEnd"/>
      <w:r>
        <w:t xml:space="preserve"> in Oblate Writings</w:t>
      </w:r>
    </w:p>
    <w:p w14:paraId="741CAB55" w14:textId="77777777" w:rsidR="00B526F2" w:rsidRDefault="00B526F2" w:rsidP="00B526F2">
      <w:pPr>
        <w:pStyle w:val="4Textofwritings"/>
        <w:tabs>
          <w:tab w:val="clear" w:pos="288"/>
        </w:tabs>
      </w:pPr>
    </w:p>
    <w:p w14:paraId="0AE5D797" w14:textId="77777777" w:rsidR="00B526F2" w:rsidRDefault="00B526F2" w:rsidP="00B526F2">
      <w:pPr>
        <w:pStyle w:val="2Summaryofcontents"/>
      </w:pPr>
      <w:r>
        <w:t xml:space="preserve">Hopes to go to Nancy and ordain Brothers </w:t>
      </w:r>
      <w:proofErr w:type="spellStart"/>
      <w:r>
        <w:t>Grenier</w:t>
      </w:r>
      <w:proofErr w:type="spellEnd"/>
      <w:r>
        <w:t xml:space="preserve"> and </w:t>
      </w:r>
      <w:proofErr w:type="spellStart"/>
      <w:r>
        <w:t>Chauviré</w:t>
      </w:r>
      <w:proofErr w:type="spellEnd"/>
      <w:r>
        <w:t xml:space="preserve"> to the priesthood.</w:t>
      </w:r>
    </w:p>
    <w:p w14:paraId="2E8C6B23" w14:textId="77777777" w:rsidR="00B526F2" w:rsidRDefault="00B526F2" w:rsidP="00B526F2">
      <w:pPr>
        <w:pStyle w:val="4Textofwritings"/>
        <w:tabs>
          <w:tab w:val="clear" w:pos="288"/>
        </w:tabs>
        <w:rPr>
          <w:i/>
          <w:iCs/>
        </w:rPr>
      </w:pPr>
    </w:p>
    <w:p w14:paraId="5BF6E8CB" w14:textId="77777777" w:rsidR="00B526F2" w:rsidRDefault="00B526F2" w:rsidP="00B526F2">
      <w:pPr>
        <w:pStyle w:val="0ljc"/>
      </w:pPr>
      <w:proofErr w:type="gramStart"/>
      <w:r>
        <w:t>L.J.C. and M.I.</w:t>
      </w:r>
      <w:proofErr w:type="gramEnd"/>
    </w:p>
    <w:p w14:paraId="2A4D8DBD" w14:textId="77777777" w:rsidR="00B526F2" w:rsidRDefault="00B526F2" w:rsidP="00B526F2">
      <w:pPr>
        <w:pStyle w:val="3aRecipient"/>
      </w:pPr>
      <w:proofErr w:type="spellStart"/>
      <w:r>
        <w:t>Grenier</w:t>
      </w:r>
      <w:proofErr w:type="spellEnd"/>
      <w:r>
        <w:t xml:space="preserve"> and </w:t>
      </w:r>
      <w:proofErr w:type="spellStart"/>
      <w:r>
        <w:t>Chauviré</w:t>
      </w:r>
      <w:proofErr w:type="spellEnd"/>
    </w:p>
    <w:p w14:paraId="7C4344E7" w14:textId="77777777" w:rsidR="00B526F2" w:rsidRDefault="00B526F2" w:rsidP="00B526F2">
      <w:pPr>
        <w:pStyle w:val="3bPlaceofwriting"/>
      </w:pPr>
      <w:r>
        <w:t>Marseille</w:t>
      </w:r>
      <w:r w:rsidR="00EB4B1B">
        <w:t>s,</w:t>
      </w:r>
    </w:p>
    <w:p w14:paraId="3BB7496E" w14:textId="77777777" w:rsidR="00B526F2" w:rsidRDefault="00B526F2" w:rsidP="00B526F2">
      <w:pPr>
        <w:pStyle w:val="3cDate"/>
      </w:pPr>
      <w:r>
        <w:t>July 20, 1849.</w:t>
      </w:r>
    </w:p>
    <w:p w14:paraId="0188D004" w14:textId="77777777" w:rsidR="00B526F2" w:rsidRDefault="00B526F2" w:rsidP="00B526F2">
      <w:pPr>
        <w:pStyle w:val="4Textofwritings"/>
        <w:tabs>
          <w:tab w:val="clear" w:pos="288"/>
        </w:tabs>
      </w:pPr>
    </w:p>
    <w:p w14:paraId="78A0CEC4" w14:textId="77777777" w:rsidR="00B526F2" w:rsidRDefault="00B526F2" w:rsidP="00B526F2">
      <w:pPr>
        <w:pStyle w:val="4Textofwritings"/>
        <w:tabs>
          <w:tab w:val="clear" w:pos="288"/>
        </w:tabs>
      </w:pPr>
      <w:r>
        <w:t>It is much too soon, my dear son, to answer already the request you address to me in your letter of June 22. I do propose to go to Nancy before the end of the summer; once there we will arrange all that is to be done. I am taking advantage. I was going to tell you that I was taking advantage of the passage of ou</w:t>
      </w:r>
      <w:r w:rsidR="00EB4B1B">
        <w:t xml:space="preserve">r </w:t>
      </w:r>
      <w:proofErr w:type="gramStart"/>
      <w:r w:rsidR="00EB4B1B">
        <w:t>men</w:t>
      </w:r>
      <w:proofErr w:type="gramEnd"/>
      <w:r w:rsidR="00EB4B1B">
        <w:t xml:space="preserve"> who were going to England,</w:t>
      </w:r>
      <w:r>
        <w:t xml:space="preserve"> but I was mistaken, they will not go your way, so I will send your letter today by ordinary mail. If it </w:t>
      </w:r>
      <w:proofErr w:type="gramStart"/>
      <w:r>
        <w:t>please</w:t>
      </w:r>
      <w:proofErr w:type="gramEnd"/>
      <w:r>
        <w:t xml:space="preserve"> the Lord and the lord Bishop of Nan</w:t>
      </w:r>
      <w:r w:rsidR="00EB4B1B">
        <w:t>cy,</w:t>
      </w:r>
      <w:r>
        <w:t xml:space="preserve"> I will ordain you to the priesthood during those few days that I will spend at your house. I enjoy too great a consolation in imposing my hands on members of our Congregation for me to neglect this occasion which is such a happy one for me. Prepare yourself in advance for this special </w:t>
      </w:r>
      <w:proofErr w:type="gramStart"/>
      <w:r>
        <w:t>grace,</w:t>
      </w:r>
      <w:proofErr w:type="gramEnd"/>
      <w:r>
        <w:t xml:space="preserve"> the whole time of the diaconate should be nothing else but a preparation for the priesthood. Keep before your eyes always the summit of the mountain whe</w:t>
      </w:r>
      <w:r w:rsidR="00EB4B1B">
        <w:t xml:space="preserve">re the burning bush awaits you, </w:t>
      </w:r>
      <w:r>
        <w:t xml:space="preserve">and by your holy desires and sustained </w:t>
      </w:r>
      <w:proofErr w:type="spellStart"/>
      <w:r>
        <w:t>fervor</w:t>
      </w:r>
      <w:proofErr w:type="spellEnd"/>
      <w:r>
        <w:t xml:space="preserve"> hasten the moment of your transformation. I hope to obtain the necessary di</w:t>
      </w:r>
      <w:r w:rsidR="00EB4B1B">
        <w:t xml:space="preserve">spensation for Brother </w:t>
      </w:r>
      <w:proofErr w:type="spellStart"/>
      <w:r w:rsidR="00EB4B1B">
        <w:t>Chauviré</w:t>
      </w:r>
      <w:proofErr w:type="spellEnd"/>
      <w:r w:rsidR="00EB4B1B">
        <w:t>,</w:t>
      </w:r>
      <w:r>
        <w:t xml:space="preserve"> who is younger than I believed. Neither of you can give better guarantees of wisdom and of virtue than to have made a full year in a good novitiate, of which I know you profited well. Let study and piety advance together. You must equip</w:t>
      </w:r>
      <w:r w:rsidR="00EB4B1B">
        <w:rPr>
          <w:rStyle w:val="FootnoteReference"/>
        </w:rPr>
        <w:footnoteReference w:id="131"/>
      </w:r>
      <w:r>
        <w:rPr>
          <w:vertAlign w:val="superscript"/>
        </w:rPr>
        <w:t xml:space="preserve"> </w:t>
      </w:r>
      <w:r>
        <w:t>yourselves so that you are ready when the good Lord calls you. Your example will have a good effect in the novitiate and will make the work of good Father Master easier.</w:t>
      </w:r>
    </w:p>
    <w:p w14:paraId="4C292093" w14:textId="77777777" w:rsidR="00B526F2" w:rsidRDefault="00B526F2" w:rsidP="00B526F2">
      <w:pPr>
        <w:pStyle w:val="4Textofwritings"/>
        <w:tabs>
          <w:tab w:val="clear" w:pos="288"/>
        </w:tabs>
      </w:pPr>
    </w:p>
    <w:p w14:paraId="60D39805" w14:textId="77777777" w:rsidR="00B526F2" w:rsidRDefault="00B526F2" w:rsidP="00B526F2">
      <w:pPr>
        <w:pStyle w:val="4Textofwritings"/>
        <w:tabs>
          <w:tab w:val="clear" w:pos="288"/>
        </w:tabs>
      </w:pPr>
      <w:r>
        <w:t>Goodbye, my dear children. This letter will be a common one since my affection which dictates it extends to you both, my venerable deacons, to whose prayers I commend myself.</w:t>
      </w:r>
    </w:p>
    <w:p w14:paraId="307BD1E2" w14:textId="77777777" w:rsidR="00B526F2" w:rsidRDefault="00B526F2" w:rsidP="00B526F2">
      <w:pPr>
        <w:pStyle w:val="4Textofwritings"/>
        <w:tabs>
          <w:tab w:val="clear" w:pos="288"/>
        </w:tabs>
      </w:pPr>
    </w:p>
    <w:p w14:paraId="192F8B51" w14:textId="77777777" w:rsidR="00B526F2" w:rsidRDefault="00B526F2" w:rsidP="00EB4B1B">
      <w:pPr>
        <w:pStyle w:val="0Signature"/>
      </w:pPr>
      <w:r>
        <w:t>+ C. J. Eugene, Bishop of Marseilles.</w:t>
      </w:r>
    </w:p>
    <w:p w14:paraId="50006F74" w14:textId="77777777" w:rsidR="00B526F2" w:rsidRDefault="00B526F2" w:rsidP="00B526F2">
      <w:pPr>
        <w:pStyle w:val="4Textofwritings"/>
        <w:tabs>
          <w:tab w:val="clear" w:pos="288"/>
        </w:tabs>
      </w:pPr>
    </w:p>
    <w:p w14:paraId="3BC0847E" w14:textId="77777777" w:rsidR="00B526F2" w:rsidRDefault="00B526F2" w:rsidP="00B526F2">
      <w:pPr>
        <w:pStyle w:val="4Textofwritings"/>
        <w:tabs>
          <w:tab w:val="clear" w:pos="288"/>
        </w:tabs>
      </w:pPr>
    </w:p>
    <w:p w14:paraId="63A796F6" w14:textId="77777777" w:rsidR="00B526F2" w:rsidRDefault="00EB4B1B" w:rsidP="00B526F2">
      <w:pPr>
        <w:pStyle w:val="1aTitleofwriting"/>
      </w:pPr>
      <w:proofErr w:type="gramStart"/>
      <w:r>
        <w:t xml:space="preserve">To Fr. </w:t>
      </w:r>
      <w:proofErr w:type="spellStart"/>
      <w:r>
        <w:t>Arnoux</w:t>
      </w:r>
      <w:proofErr w:type="spellEnd"/>
      <w:r>
        <w:t xml:space="preserve"> at Maryvale</w:t>
      </w:r>
      <w:r w:rsidR="00B526F2">
        <w:t>.</w:t>
      </w:r>
      <w:proofErr w:type="gramEnd"/>
      <w:r>
        <w:rPr>
          <w:rStyle w:val="FootnoteReference"/>
        </w:rPr>
        <w:footnoteReference w:id="132"/>
      </w:r>
    </w:p>
    <w:p w14:paraId="2F573642" w14:textId="77777777" w:rsidR="00B526F2" w:rsidRDefault="00B526F2" w:rsidP="00B526F2">
      <w:pPr>
        <w:pStyle w:val="1bOblateWritingsno"/>
      </w:pPr>
      <w:r>
        <w:t>29</w:t>
      </w:r>
      <w:proofErr w:type="gramStart"/>
      <w:r>
        <w:t>:III</w:t>
      </w:r>
      <w:proofErr w:type="gramEnd"/>
      <w:r>
        <w:t xml:space="preserve"> in Oblate Writings</w:t>
      </w:r>
    </w:p>
    <w:p w14:paraId="3FC9421E" w14:textId="77777777" w:rsidR="00B526F2" w:rsidRDefault="00B526F2" w:rsidP="00B526F2">
      <w:pPr>
        <w:pStyle w:val="4Textofwritings"/>
      </w:pPr>
    </w:p>
    <w:p w14:paraId="26FA3EF5" w14:textId="77777777" w:rsidR="00B526F2" w:rsidRDefault="00B526F2" w:rsidP="00B526F2">
      <w:pPr>
        <w:pStyle w:val="2Summaryofcontents"/>
      </w:pPr>
      <w:r>
        <w:t>Departure of a group of Oblates for Maryvale where the Congregation has occupied a monastery where Newman and other converted Protestant clergymen had lived. Write about the community.</w:t>
      </w:r>
    </w:p>
    <w:p w14:paraId="694E1079" w14:textId="77777777" w:rsidR="00B526F2" w:rsidRDefault="00B526F2" w:rsidP="00B526F2">
      <w:pPr>
        <w:pStyle w:val="3aRecipient"/>
      </w:pPr>
      <w:proofErr w:type="spellStart"/>
      <w:r>
        <w:t>Arnoux</w:t>
      </w:r>
      <w:proofErr w:type="spellEnd"/>
    </w:p>
    <w:p w14:paraId="72DAD921" w14:textId="77777777" w:rsidR="00B526F2" w:rsidRDefault="00EB4B1B" w:rsidP="00B526F2">
      <w:pPr>
        <w:pStyle w:val="3bPlaceofwriting"/>
      </w:pPr>
      <w:r>
        <w:t>Marseilles,</w:t>
      </w:r>
    </w:p>
    <w:p w14:paraId="50C8CBC3" w14:textId="77777777" w:rsidR="00B526F2" w:rsidRDefault="00B526F2" w:rsidP="00B526F2">
      <w:pPr>
        <w:pStyle w:val="3cDate"/>
      </w:pPr>
      <w:r>
        <w:t>July 20, 1849.</w:t>
      </w:r>
    </w:p>
    <w:p w14:paraId="423DCC95" w14:textId="77777777" w:rsidR="00B526F2" w:rsidRDefault="00B526F2" w:rsidP="00B526F2">
      <w:pPr>
        <w:pStyle w:val="4Textofwritings"/>
      </w:pPr>
    </w:p>
    <w:p w14:paraId="57DE5AAD" w14:textId="77777777" w:rsidR="00B526F2" w:rsidRDefault="00B526F2" w:rsidP="00B526F2">
      <w:pPr>
        <w:pStyle w:val="4Textofwritings"/>
      </w:pPr>
      <w:r>
        <w:t>My dear good son, how can I let this large contingent leave to join you,</w:t>
      </w:r>
      <w:r w:rsidR="00EB4B1B">
        <w:rPr>
          <w:rStyle w:val="FootnoteReference"/>
        </w:rPr>
        <w:footnoteReference w:id="133"/>
      </w:r>
      <w:r>
        <w:rPr>
          <w:vertAlign w:val="superscript"/>
        </w:rPr>
        <w:t xml:space="preserve"> </w:t>
      </w:r>
      <w:r>
        <w:t xml:space="preserve">without it bearing a little word of amity for the dear child from whom I have been separated so </w:t>
      </w:r>
      <w:proofErr w:type="gramStart"/>
      <w:r>
        <w:t>regretfully.</w:t>
      </w:r>
      <w:proofErr w:type="gramEnd"/>
    </w:p>
    <w:p w14:paraId="084983EE" w14:textId="77777777" w:rsidR="00B526F2" w:rsidRDefault="00B526F2" w:rsidP="00B526F2">
      <w:pPr>
        <w:pStyle w:val="4Textofwritings"/>
      </w:pPr>
    </w:p>
    <w:p w14:paraId="0756F637" w14:textId="77777777" w:rsidR="00B526F2" w:rsidRDefault="00B526F2" w:rsidP="00EB4B1B">
      <w:pPr>
        <w:pStyle w:val="4Textofwritings"/>
      </w:pPr>
      <w:r>
        <w:t xml:space="preserve">So now you are installed in your holy house which, I am sure, shall not fall away from its deserved repute, while in your hands. It is a delicate trust. To be the successor of so many men renowned for their wisdom and holiness is no small thing. It would seem to me that all eyes in England are fixed upon you and that great examples of virtues will be expected from a place sanctified by Milner, Newman, etc. I cannot recover from my astonishment at seeing you established in this place and I do not cease to thank God from the bottom of my heart. Let none of you neglect to tell me in greatest detail all that happens there. I long for the minutest details about the transporting, entering and settling of </w:t>
      </w:r>
      <w:proofErr w:type="gramStart"/>
      <w:r>
        <w:t>yourselves</w:t>
      </w:r>
      <w:proofErr w:type="gramEnd"/>
      <w:r>
        <w:t>.</w:t>
      </w:r>
      <w:r w:rsidR="00EB4B1B">
        <w:rPr>
          <w:rStyle w:val="FootnoteReference"/>
        </w:rPr>
        <w:footnoteReference w:id="134"/>
      </w:r>
      <w:r>
        <w:rPr>
          <w:vertAlign w:val="superscript"/>
        </w:rPr>
        <w:t xml:space="preserve"> </w:t>
      </w:r>
      <w:r>
        <w:t>I also want to know the number of the occupants of the house, their different categories -</w:t>
      </w:r>
      <w:r>
        <w:rPr>
          <w:szCs w:val="8"/>
        </w:rPr>
        <w:t xml:space="preserve"> </w:t>
      </w:r>
      <w:r>
        <w:t xml:space="preserve">Oblates, novices, lay brothers, etc. In a word, everything including the plan of the building, the grounds and their contents, the kind of ministry to be exercised in the neighbourhood, the opinions and feelings of your neighbours, friendly or not... Arrange with dear Fr. </w:t>
      </w:r>
      <w:proofErr w:type="spellStart"/>
      <w:r>
        <w:t>Bellon</w:t>
      </w:r>
      <w:proofErr w:type="spellEnd"/>
      <w:r>
        <w:t xml:space="preserve"> to satisfy, not my curiosity, but the interest that I cannot help but take in all that the good God works through </w:t>
      </w:r>
      <w:proofErr w:type="gramStart"/>
      <w:r>
        <w:t>yourselves</w:t>
      </w:r>
      <w:proofErr w:type="gramEnd"/>
      <w:r>
        <w:t>.</w:t>
      </w:r>
    </w:p>
    <w:p w14:paraId="2E304AAA" w14:textId="77777777" w:rsidR="00B526F2" w:rsidRDefault="00B526F2" w:rsidP="00B526F2">
      <w:pPr>
        <w:pStyle w:val="4Textofwritings"/>
        <w:rPr>
          <w:szCs w:val="16"/>
        </w:rPr>
      </w:pPr>
    </w:p>
    <w:p w14:paraId="0DAD1575" w14:textId="77777777" w:rsidR="00B526F2" w:rsidRDefault="00B526F2" w:rsidP="00B526F2">
      <w:pPr>
        <w:pStyle w:val="4Textofwritings"/>
      </w:pPr>
    </w:p>
    <w:p w14:paraId="441CD7BC" w14:textId="77777777" w:rsidR="00B526F2" w:rsidRDefault="00B526F2" w:rsidP="00B526F2">
      <w:pPr>
        <w:pStyle w:val="1aTitleofwriting"/>
      </w:pPr>
      <w:proofErr w:type="gramStart"/>
      <w:r>
        <w:t xml:space="preserve">To Fr. Charles </w:t>
      </w:r>
      <w:proofErr w:type="spellStart"/>
      <w:r>
        <w:t>Bel</w:t>
      </w:r>
      <w:r w:rsidR="00EB4B1B">
        <w:t>lon</w:t>
      </w:r>
      <w:proofErr w:type="spellEnd"/>
      <w:r w:rsidR="00EB4B1B">
        <w:t xml:space="preserve"> at Maryvale</w:t>
      </w:r>
      <w:r>
        <w:t>.</w:t>
      </w:r>
      <w:proofErr w:type="gramEnd"/>
      <w:r w:rsidR="00EB4B1B">
        <w:rPr>
          <w:rStyle w:val="FootnoteReference"/>
        </w:rPr>
        <w:footnoteReference w:id="135"/>
      </w:r>
    </w:p>
    <w:p w14:paraId="218D23E9" w14:textId="77777777" w:rsidR="00B526F2" w:rsidRDefault="00B526F2" w:rsidP="00B526F2">
      <w:pPr>
        <w:pStyle w:val="1bOblateWritingsno"/>
      </w:pPr>
      <w:r>
        <w:t>30</w:t>
      </w:r>
      <w:proofErr w:type="gramStart"/>
      <w:r>
        <w:t>:III</w:t>
      </w:r>
      <w:proofErr w:type="gramEnd"/>
      <w:r>
        <w:t xml:space="preserve"> in Oblate Writings</w:t>
      </w:r>
    </w:p>
    <w:p w14:paraId="3EA7689A" w14:textId="77777777" w:rsidR="00B526F2" w:rsidRDefault="00B526F2" w:rsidP="00B526F2">
      <w:pPr>
        <w:pStyle w:val="4Textofwritings"/>
      </w:pPr>
    </w:p>
    <w:p w14:paraId="3764B64F" w14:textId="77777777" w:rsidR="00B526F2" w:rsidRDefault="00B526F2" w:rsidP="00B526F2">
      <w:pPr>
        <w:pStyle w:val="2Summaryofcontents"/>
      </w:pPr>
      <w:r>
        <w:t xml:space="preserve">Put Father </w:t>
      </w:r>
      <w:proofErr w:type="spellStart"/>
      <w:r>
        <w:t>Arnoux</w:t>
      </w:r>
      <w:proofErr w:type="spellEnd"/>
      <w:r>
        <w:t xml:space="preserve"> to work.</w:t>
      </w:r>
    </w:p>
    <w:p w14:paraId="2DB2D0CA" w14:textId="77777777" w:rsidR="00B526F2" w:rsidRDefault="00B526F2" w:rsidP="00B526F2">
      <w:pPr>
        <w:pStyle w:val="3aRecipient"/>
      </w:pPr>
      <w:proofErr w:type="spellStart"/>
      <w:r>
        <w:t>Bellon</w:t>
      </w:r>
      <w:proofErr w:type="spellEnd"/>
    </w:p>
    <w:p w14:paraId="400091ED" w14:textId="77777777" w:rsidR="00B526F2" w:rsidRDefault="00EB4B1B" w:rsidP="00B526F2">
      <w:pPr>
        <w:pStyle w:val="3bPlaceofwriting"/>
      </w:pPr>
      <w:r>
        <w:t>Marseilles,</w:t>
      </w:r>
    </w:p>
    <w:p w14:paraId="70EB01F1" w14:textId="77777777" w:rsidR="00B526F2" w:rsidRDefault="00B526F2" w:rsidP="00B526F2">
      <w:pPr>
        <w:pStyle w:val="3cDate"/>
      </w:pPr>
      <w:r>
        <w:t>July 21, 1849.</w:t>
      </w:r>
    </w:p>
    <w:p w14:paraId="02B67A62" w14:textId="77777777" w:rsidR="00B526F2" w:rsidRDefault="00B526F2" w:rsidP="00B526F2">
      <w:pPr>
        <w:pStyle w:val="4Textofwritings"/>
      </w:pPr>
    </w:p>
    <w:p w14:paraId="2D81B095" w14:textId="77777777" w:rsidR="00B526F2" w:rsidRDefault="00B526F2" w:rsidP="00EB4B1B">
      <w:pPr>
        <w:pStyle w:val="4Textofwritings"/>
      </w:pPr>
      <w:r>
        <w:t xml:space="preserve">Put Father </w:t>
      </w:r>
      <w:proofErr w:type="spellStart"/>
      <w:r>
        <w:t>Arnoux</w:t>
      </w:r>
      <w:proofErr w:type="spellEnd"/>
      <w:r>
        <w:t xml:space="preserve"> to work. Ah, if you knew the void he has left me with in France. And </w:t>
      </w:r>
      <w:proofErr w:type="spellStart"/>
      <w:r>
        <w:t>Tortel</w:t>
      </w:r>
      <w:proofErr w:type="spellEnd"/>
      <w:r>
        <w:t>! These are indeed children who are blessings.</w:t>
      </w:r>
      <w:r w:rsidR="00EB4B1B">
        <w:rPr>
          <w:rStyle w:val="FootnoteReference"/>
        </w:rPr>
        <w:footnoteReference w:id="136"/>
      </w:r>
    </w:p>
    <w:p w14:paraId="636019B3" w14:textId="77777777" w:rsidR="00B526F2" w:rsidRDefault="00B526F2" w:rsidP="00B526F2">
      <w:pPr>
        <w:pStyle w:val="4Textofwritings"/>
      </w:pPr>
    </w:p>
    <w:p w14:paraId="78C6C323" w14:textId="77777777" w:rsidR="00B526F2" w:rsidRDefault="00B526F2" w:rsidP="00B526F2">
      <w:pPr>
        <w:pStyle w:val="4Textofwritings"/>
      </w:pPr>
    </w:p>
    <w:p w14:paraId="7C39111E" w14:textId="77777777" w:rsidR="00B526F2" w:rsidRDefault="00B526F2" w:rsidP="00B526F2">
      <w:pPr>
        <w:pStyle w:val="1aTitleofwriting"/>
      </w:pPr>
      <w:proofErr w:type="gramStart"/>
      <w:r>
        <w:t xml:space="preserve">To </w:t>
      </w:r>
      <w:r w:rsidR="00EB4B1B">
        <w:t>Fr. Charles Jolivet at Maryvale</w:t>
      </w:r>
      <w:r>
        <w:t>.</w:t>
      </w:r>
      <w:proofErr w:type="gramEnd"/>
      <w:r w:rsidR="004737CC">
        <w:rPr>
          <w:rStyle w:val="FootnoteReference"/>
        </w:rPr>
        <w:footnoteReference w:id="137"/>
      </w:r>
    </w:p>
    <w:p w14:paraId="3452B265" w14:textId="77777777" w:rsidR="00B526F2" w:rsidRDefault="00B526F2" w:rsidP="00B526F2">
      <w:pPr>
        <w:pStyle w:val="1bOblateWritingsno"/>
      </w:pPr>
      <w:r>
        <w:t>31</w:t>
      </w:r>
      <w:proofErr w:type="gramStart"/>
      <w:r>
        <w:t>:III</w:t>
      </w:r>
      <w:proofErr w:type="gramEnd"/>
      <w:r>
        <w:t xml:space="preserve"> in Oblate Writings</w:t>
      </w:r>
    </w:p>
    <w:p w14:paraId="6392A854" w14:textId="77777777" w:rsidR="00B526F2" w:rsidRDefault="00B526F2" w:rsidP="00B526F2">
      <w:pPr>
        <w:pStyle w:val="4Textofwritings"/>
      </w:pPr>
    </w:p>
    <w:p w14:paraId="0C507DFA" w14:textId="77777777" w:rsidR="00B526F2" w:rsidRDefault="00B526F2" w:rsidP="00B526F2">
      <w:pPr>
        <w:pStyle w:val="2Summaryofcontents"/>
      </w:pPr>
      <w:proofErr w:type="gramStart"/>
      <w:r>
        <w:t>The unity that binds Oblates even when they have not met.</w:t>
      </w:r>
      <w:proofErr w:type="gramEnd"/>
      <w:r>
        <w:t xml:space="preserve"> Preserve the fervour of the novitiate by fidelity to the Holy Rule. Write after six months. Bishop de </w:t>
      </w:r>
      <w:proofErr w:type="spellStart"/>
      <w:r>
        <w:t>Mazenod</w:t>
      </w:r>
      <w:proofErr w:type="spellEnd"/>
      <w:r>
        <w:t xml:space="preserve"> proposes to go to Nancy and to England.</w:t>
      </w:r>
    </w:p>
    <w:p w14:paraId="06FDA309" w14:textId="77777777" w:rsidR="00B526F2" w:rsidRDefault="00B526F2" w:rsidP="00B526F2">
      <w:pPr>
        <w:pStyle w:val="4Textofwritings"/>
        <w:rPr>
          <w:i/>
          <w:iCs/>
        </w:rPr>
      </w:pPr>
    </w:p>
    <w:p w14:paraId="4B64411F" w14:textId="77777777" w:rsidR="00B526F2" w:rsidRPr="005C78AC" w:rsidRDefault="00B526F2" w:rsidP="00B526F2">
      <w:pPr>
        <w:pStyle w:val="0ljc"/>
        <w:rPr>
          <w:lang w:val="fr-FR"/>
        </w:rPr>
      </w:pPr>
      <w:r w:rsidRPr="005C78AC">
        <w:rPr>
          <w:lang w:val="fr-FR"/>
        </w:rPr>
        <w:t>L.J.C. et MI.</w:t>
      </w:r>
    </w:p>
    <w:p w14:paraId="60232C95" w14:textId="77777777" w:rsidR="00B526F2" w:rsidRPr="005C78AC" w:rsidRDefault="00B526F2" w:rsidP="00B526F2">
      <w:pPr>
        <w:pStyle w:val="3aRecipient"/>
        <w:rPr>
          <w:lang w:val="fr-FR"/>
        </w:rPr>
      </w:pPr>
      <w:r w:rsidRPr="005C78AC">
        <w:rPr>
          <w:lang w:val="fr-FR"/>
        </w:rPr>
        <w:t>Jolivet</w:t>
      </w:r>
    </w:p>
    <w:p w14:paraId="407246AA" w14:textId="77777777" w:rsidR="00B526F2" w:rsidRDefault="00B526F2" w:rsidP="00B526F2">
      <w:pPr>
        <w:pStyle w:val="3bPlaceofwriting"/>
      </w:pPr>
      <w:r>
        <w:t xml:space="preserve">Marseilles, </w:t>
      </w:r>
    </w:p>
    <w:p w14:paraId="7B0DCF3B" w14:textId="77777777" w:rsidR="00B526F2" w:rsidRDefault="00B526F2" w:rsidP="00B526F2">
      <w:pPr>
        <w:pStyle w:val="3cDate"/>
      </w:pPr>
      <w:r>
        <w:t>July 21, 1849.</w:t>
      </w:r>
    </w:p>
    <w:p w14:paraId="5BD404B7" w14:textId="77777777" w:rsidR="00B526F2" w:rsidRDefault="00B526F2" w:rsidP="00B526F2">
      <w:pPr>
        <w:pStyle w:val="4Textofwritings"/>
      </w:pPr>
    </w:p>
    <w:p w14:paraId="6FC5CB1A" w14:textId="77777777" w:rsidR="00B526F2" w:rsidRDefault="00B526F2" w:rsidP="00B526F2">
      <w:pPr>
        <w:pStyle w:val="4Textofwritings"/>
      </w:pPr>
      <w:r>
        <w:t>I would reproach myself, my dear Father Jolivet, were I to let a party of ours leave for England without taking to you a little token of my friendship. You must not believe that I love you less because we have not known each other. That is so in the world but in our family it suffices to belong to it in order that the bonds of charity produce an inexpressible rapport at least in the heart of the father of the family, which renders dear to him all the children that the good God has given him and renders them present as if he saw them.</w:t>
      </w:r>
    </w:p>
    <w:p w14:paraId="120D907F" w14:textId="77777777" w:rsidR="00B526F2" w:rsidRDefault="00B526F2" w:rsidP="00B526F2">
      <w:pPr>
        <w:pStyle w:val="4Textofwritings"/>
      </w:pPr>
    </w:p>
    <w:p w14:paraId="2D6D08EB" w14:textId="77777777" w:rsidR="00B526F2" w:rsidRDefault="00B526F2" w:rsidP="00B526F2">
      <w:pPr>
        <w:pStyle w:val="4Textofwritings"/>
      </w:pPr>
      <w:r>
        <w:t>There you are in England! The ministry which you exercise there, as it will not overburden you with work, will let you accustom yourself to it little by little and make you apt to do well all that you will eventually be given to do.</w:t>
      </w:r>
    </w:p>
    <w:p w14:paraId="4AFBDC5D" w14:textId="77777777" w:rsidR="00B526F2" w:rsidRDefault="00B526F2" w:rsidP="00B526F2">
      <w:pPr>
        <w:pStyle w:val="4Textofwritings"/>
      </w:pPr>
    </w:p>
    <w:p w14:paraId="3B41B015" w14:textId="77777777" w:rsidR="00B526F2" w:rsidRDefault="00B526F2" w:rsidP="00B526F2">
      <w:pPr>
        <w:pStyle w:val="4Textofwritings"/>
      </w:pPr>
      <w:r>
        <w:t xml:space="preserve">The great thing is that you maintain yourself in the fervour of your novitiate and of your </w:t>
      </w:r>
      <w:proofErr w:type="spellStart"/>
      <w:r>
        <w:t>scholasticate</w:t>
      </w:r>
      <w:proofErr w:type="spellEnd"/>
      <w:r>
        <w:t>. Persevere in the exact practice of our holy Rules, even if all do not give you an example in this respect. Remember that it is the code which God has given us and that you will be judged thereby.</w:t>
      </w:r>
    </w:p>
    <w:p w14:paraId="620CD65D" w14:textId="77777777" w:rsidR="00B526F2" w:rsidRDefault="00B526F2" w:rsidP="00B526F2">
      <w:pPr>
        <w:pStyle w:val="4Textofwritings"/>
      </w:pPr>
    </w:p>
    <w:p w14:paraId="2188AB98" w14:textId="77777777" w:rsidR="00B526F2" w:rsidRDefault="00B526F2" w:rsidP="00B526F2">
      <w:pPr>
        <w:pStyle w:val="4Textofwritings"/>
      </w:pPr>
      <w:r>
        <w:t>It is the safeguard of your priestly virtue and of all the duties of religious life. Never should abuse prevail rather than the Rule, whatever the country in which you find yourself.</w:t>
      </w:r>
    </w:p>
    <w:p w14:paraId="132B98B9" w14:textId="77777777" w:rsidR="00B526F2" w:rsidRDefault="00B526F2" w:rsidP="00B526F2">
      <w:pPr>
        <w:pStyle w:val="4Textofwritings"/>
      </w:pPr>
    </w:p>
    <w:p w14:paraId="0A8EB505" w14:textId="77777777" w:rsidR="00B526F2" w:rsidRDefault="00B526F2" w:rsidP="00B526F2">
      <w:pPr>
        <w:pStyle w:val="4Textofwritings"/>
      </w:pPr>
      <w:r>
        <w:t>When six months shall have elapsed since your arrival in England, you will take care to write me a very detailed letter by way of a general scrutiny comprising your interior life, your occupations, your ministry, your relations with your confreres and those you are obliged to have with persons outside, etc.</w:t>
      </w:r>
    </w:p>
    <w:p w14:paraId="1FC3430E" w14:textId="77777777" w:rsidR="00B526F2" w:rsidRDefault="00B526F2" w:rsidP="00B526F2">
      <w:pPr>
        <w:pStyle w:val="4Textofwritings"/>
      </w:pPr>
    </w:p>
    <w:p w14:paraId="20F03971" w14:textId="77777777" w:rsidR="00B526F2" w:rsidRDefault="00B526F2" w:rsidP="00B526F2">
      <w:pPr>
        <w:pStyle w:val="4Textofwritings"/>
      </w:pPr>
      <w:r>
        <w:t xml:space="preserve">Please God, I shall go later to give you a reply </w:t>
      </w:r>
      <w:r>
        <w:rPr>
          <w:i/>
          <w:iCs/>
        </w:rPr>
        <w:t xml:space="preserve">viva voce </w:t>
      </w:r>
      <w:r>
        <w:t>and it will truly be a pleasure for me to meet you personally and press you to my heart.</w:t>
      </w:r>
    </w:p>
    <w:p w14:paraId="3AD87739" w14:textId="77777777" w:rsidR="00B526F2" w:rsidRDefault="00B526F2" w:rsidP="00B526F2">
      <w:pPr>
        <w:pStyle w:val="4Textofwritings"/>
      </w:pPr>
    </w:p>
    <w:p w14:paraId="1D629103" w14:textId="77777777" w:rsidR="00B526F2" w:rsidRDefault="00B526F2" w:rsidP="00B526F2">
      <w:pPr>
        <w:pStyle w:val="4Textofwritings"/>
      </w:pPr>
      <w:r>
        <w:t>I propose to go and visit Nancy this year and I well believe that I will ordain our two deacons there.</w:t>
      </w:r>
      <w:r w:rsidR="004737CC">
        <w:rPr>
          <w:rStyle w:val="FootnoteReference"/>
        </w:rPr>
        <w:footnoteReference w:id="138"/>
      </w:r>
      <w:r w:rsidR="004737CC">
        <w:rPr>
          <w:vertAlign w:val="superscript"/>
        </w:rPr>
        <w:t xml:space="preserve"> </w:t>
      </w:r>
      <w:r>
        <w:t>That will renew the sorrow that I experienced when I had to renounce the consolation of posing my hands upon you myself. I will at least raise them to Heaven to draw down upon you all the benedictions you could wish, although far from you, the very day of your ordination. Thus comes true what I was saying to you a little while ago about the love of the father towards his children.</w:t>
      </w:r>
    </w:p>
    <w:p w14:paraId="6961E89E" w14:textId="77777777" w:rsidR="00B526F2" w:rsidRDefault="00B526F2" w:rsidP="00B526F2">
      <w:pPr>
        <w:pStyle w:val="4Textofwritings"/>
      </w:pPr>
    </w:p>
    <w:p w14:paraId="6C25EF01" w14:textId="77777777" w:rsidR="00B526F2" w:rsidRDefault="00B526F2" w:rsidP="00B526F2">
      <w:pPr>
        <w:pStyle w:val="4Textofwritings"/>
      </w:pPr>
      <w:r>
        <w:t>Adieu, my dear son, make it a habit to pray for me.</w:t>
      </w:r>
    </w:p>
    <w:p w14:paraId="064EF200" w14:textId="77777777" w:rsidR="00B526F2" w:rsidRDefault="00B526F2" w:rsidP="00B526F2">
      <w:pPr>
        <w:pStyle w:val="4Textofwritings"/>
      </w:pPr>
    </w:p>
    <w:p w14:paraId="1DA6AE90" w14:textId="77777777" w:rsidR="00B526F2" w:rsidRDefault="00B526F2" w:rsidP="00B526F2">
      <w:pPr>
        <w:pStyle w:val="4Textofwritings"/>
        <w:rPr>
          <w:szCs w:val="26"/>
        </w:rPr>
      </w:pPr>
      <w:r>
        <w:t xml:space="preserve">I bless you for my part with all the outpourings of my heart. </w:t>
      </w:r>
    </w:p>
    <w:p w14:paraId="1E838582" w14:textId="77777777" w:rsidR="00B526F2" w:rsidRDefault="00B526F2" w:rsidP="00B526F2">
      <w:pPr>
        <w:pStyle w:val="0Signature"/>
        <w:rPr>
          <w:szCs w:val="26"/>
        </w:rPr>
      </w:pPr>
    </w:p>
    <w:p w14:paraId="36A592BC" w14:textId="77777777" w:rsidR="00B526F2" w:rsidRDefault="00B526F2" w:rsidP="004737CC">
      <w:pPr>
        <w:pStyle w:val="0Signature"/>
      </w:pPr>
      <w:r>
        <w:rPr>
          <w:szCs w:val="26"/>
        </w:rPr>
        <w:t>+ C. J. Eugene, Bishop of Marseilles</w:t>
      </w:r>
      <w:r w:rsidR="004737CC">
        <w:t>.</w:t>
      </w:r>
    </w:p>
    <w:p w14:paraId="08FB0D38" w14:textId="77777777" w:rsidR="00B526F2" w:rsidRDefault="00B526F2" w:rsidP="00B526F2">
      <w:pPr>
        <w:pStyle w:val="4Textofwritings"/>
      </w:pPr>
    </w:p>
    <w:p w14:paraId="517235D7" w14:textId="2587E73C" w:rsidR="009A1CCD" w:rsidRDefault="009A1CCD" w:rsidP="00B526F2">
      <w:pPr>
        <w:pStyle w:val="4Textofwritings"/>
        <w:rPr>
          <w:szCs w:val="28"/>
        </w:rPr>
      </w:pPr>
    </w:p>
    <w:p w14:paraId="7CE2D431" w14:textId="77777777" w:rsidR="009A1CCD" w:rsidRDefault="009A1CCD" w:rsidP="009A1CCD">
      <w:pPr>
        <w:pStyle w:val="1aTitleofwriting"/>
      </w:pPr>
      <w:r>
        <w:t>Diary 1849-1860</w:t>
      </w:r>
    </w:p>
    <w:p w14:paraId="24F354D0" w14:textId="77777777" w:rsidR="009A1CCD" w:rsidRDefault="009A1CCD" w:rsidP="009A1CCD">
      <w:pPr>
        <w:pStyle w:val="1aTitleofwriting"/>
        <w:rPr>
          <w:b w:val="0"/>
          <w:color w:val="800080"/>
        </w:rPr>
      </w:pPr>
      <w:r w:rsidRPr="00E36006">
        <w:rPr>
          <w:b w:val="0"/>
          <w:color w:val="5F497A" w:themeColor="accent4" w:themeShade="BF"/>
        </w:rPr>
        <w:tab/>
      </w:r>
      <w:r w:rsidRPr="00E36006">
        <w:rPr>
          <w:b w:val="0"/>
          <w:color w:val="800080"/>
        </w:rPr>
        <w:t>Oblate Writings XXII</w:t>
      </w:r>
    </w:p>
    <w:p w14:paraId="26097087" w14:textId="77777777" w:rsidR="009A1CCD" w:rsidRDefault="009A1CCD" w:rsidP="009A1CCD">
      <w:pPr>
        <w:pStyle w:val="3aRecipient"/>
      </w:pPr>
      <w:r>
        <w:t>Diary 1849-1860</w:t>
      </w:r>
    </w:p>
    <w:p w14:paraId="69BEA6D6" w14:textId="68BBBF5C" w:rsidR="009A1CCD" w:rsidRDefault="009A1CCD" w:rsidP="009A1CCD">
      <w:pPr>
        <w:pStyle w:val="4Textofwritings"/>
        <w:tabs>
          <w:tab w:val="clear" w:pos="288"/>
        </w:tabs>
        <w:ind w:firstLine="0"/>
        <w:jc w:val="right"/>
        <w:rPr>
          <w:color w:val="9BBB59" w:themeColor="accent3"/>
          <w:szCs w:val="28"/>
        </w:rPr>
      </w:pPr>
      <w:r w:rsidRPr="009A1CCD">
        <w:rPr>
          <w:color w:val="9BBB59" w:themeColor="accent3"/>
          <w:szCs w:val="28"/>
        </w:rPr>
        <w:t>July 25, 1849</w:t>
      </w:r>
    </w:p>
    <w:p w14:paraId="05A908F6" w14:textId="40C9855B" w:rsidR="009A1CCD" w:rsidRDefault="009A1CCD" w:rsidP="009A1CCD">
      <w:pPr>
        <w:pStyle w:val="4Textofwritings"/>
        <w:tabs>
          <w:tab w:val="clear" w:pos="288"/>
        </w:tabs>
        <w:ind w:firstLine="0"/>
        <w:jc w:val="right"/>
        <w:rPr>
          <w:color w:val="9BBB59" w:themeColor="accent3"/>
          <w:szCs w:val="28"/>
        </w:rPr>
      </w:pPr>
    </w:p>
    <w:p w14:paraId="6155A9AE" w14:textId="18892865" w:rsidR="009A1CCD" w:rsidRPr="00B945C5" w:rsidRDefault="009A1CCD" w:rsidP="009A1CCD">
      <w:pPr>
        <w:pStyle w:val="BodyText"/>
        <w:kinsoku w:val="0"/>
        <w:overflowPunct w:val="0"/>
        <w:spacing w:before="76" w:line="264" w:lineRule="auto"/>
        <w:jc w:val="both"/>
        <w:rPr>
          <w:w w:val="105"/>
        </w:rPr>
      </w:pPr>
      <w:proofErr w:type="gramStart"/>
      <w:r w:rsidRPr="00B945C5">
        <w:rPr>
          <w:b/>
          <w:bCs/>
          <w:w w:val="101"/>
        </w:rPr>
        <w:t xml:space="preserve">July </w:t>
      </w:r>
      <w:r w:rsidRPr="009A1CCD">
        <w:t>25</w:t>
      </w:r>
      <w:r>
        <w:rPr>
          <w:rStyle w:val="FootnoteReference"/>
        </w:rPr>
        <w:footnoteReference w:id="139"/>
      </w:r>
      <w:r w:rsidRPr="00B945C5">
        <w:rPr>
          <w:w w:val="136"/>
          <w:sz w:val="10"/>
          <w:szCs w:val="10"/>
        </w:rPr>
        <w:t xml:space="preserve"> </w:t>
      </w:r>
      <w:r w:rsidRPr="00B945C5">
        <w:t xml:space="preserve">Arrival </w:t>
      </w:r>
      <w:r w:rsidRPr="00B945C5">
        <w:rPr>
          <w:w w:val="98"/>
        </w:rPr>
        <w:t xml:space="preserve">of </w:t>
      </w:r>
      <w:r w:rsidRPr="00B945C5">
        <w:rPr>
          <w:w w:val="97"/>
        </w:rPr>
        <w:t xml:space="preserve">Fr. </w:t>
      </w:r>
      <w:r w:rsidRPr="00B945C5">
        <w:rPr>
          <w:spacing w:val="-1"/>
          <w:w w:val="102"/>
        </w:rPr>
        <w:t>Ventura</w:t>
      </w:r>
      <w:r>
        <w:rPr>
          <w:rStyle w:val="FootnoteReference"/>
          <w:spacing w:val="-1"/>
          <w:w w:val="102"/>
        </w:rPr>
        <w:footnoteReference w:id="140"/>
      </w:r>
      <w:r w:rsidRPr="00B945C5">
        <w:rPr>
          <w:w w:val="102"/>
          <w:position w:val="7"/>
          <w:sz w:val="10"/>
          <w:szCs w:val="10"/>
        </w:rPr>
        <w:t xml:space="preserve"> </w:t>
      </w:r>
      <w:r w:rsidRPr="00B945C5">
        <w:rPr>
          <w:w w:val="102"/>
        </w:rPr>
        <w:t>in Marseilles.</w:t>
      </w:r>
      <w:proofErr w:type="gramEnd"/>
      <w:r w:rsidRPr="00B945C5">
        <w:rPr>
          <w:w w:val="102"/>
        </w:rPr>
        <w:t xml:space="preserve"> </w:t>
      </w:r>
      <w:r w:rsidRPr="00B945C5">
        <w:rPr>
          <w:w w:val="99"/>
        </w:rPr>
        <w:t xml:space="preserve">Mr. </w:t>
      </w:r>
      <w:proofErr w:type="spellStart"/>
      <w:r w:rsidRPr="00B945C5">
        <w:rPr>
          <w:w w:val="107"/>
        </w:rPr>
        <w:t>Gros</w:t>
      </w:r>
      <w:proofErr w:type="spellEnd"/>
      <w:r w:rsidRPr="00B945C5">
        <w:rPr>
          <w:w w:val="107"/>
        </w:rPr>
        <w:t>,</w:t>
      </w:r>
      <w:r w:rsidRPr="00B945C5">
        <w:rPr>
          <w:spacing w:val="25"/>
          <w:w w:val="107"/>
        </w:rPr>
        <w:t xml:space="preserve"> </w:t>
      </w:r>
      <w:r w:rsidRPr="00B945C5">
        <w:rPr>
          <w:w w:val="102"/>
        </w:rPr>
        <w:t>a</w:t>
      </w:r>
      <w:r w:rsidRPr="00B945C5">
        <w:rPr>
          <w:spacing w:val="7"/>
          <w:w w:val="102"/>
        </w:rPr>
        <w:t xml:space="preserve"> </w:t>
      </w:r>
      <w:r w:rsidRPr="00B945C5">
        <w:rPr>
          <w:w w:val="102"/>
        </w:rPr>
        <w:t xml:space="preserve">trader </w:t>
      </w:r>
      <w:r w:rsidRPr="00B945C5">
        <w:rPr>
          <w:w w:val="105"/>
        </w:rPr>
        <w:t>to</w:t>
      </w:r>
      <w:r w:rsidRPr="00B945C5">
        <w:rPr>
          <w:spacing w:val="-17"/>
          <w:w w:val="105"/>
        </w:rPr>
        <w:t xml:space="preserve"> </w:t>
      </w:r>
      <w:r w:rsidRPr="00B945C5">
        <w:rPr>
          <w:w w:val="105"/>
        </w:rPr>
        <w:t>whom</w:t>
      </w:r>
      <w:r w:rsidRPr="00B945C5">
        <w:rPr>
          <w:spacing w:val="-6"/>
          <w:w w:val="105"/>
        </w:rPr>
        <w:t xml:space="preserve"> </w:t>
      </w:r>
      <w:r w:rsidRPr="00B945C5">
        <w:rPr>
          <w:w w:val="105"/>
        </w:rPr>
        <w:t>he</w:t>
      </w:r>
      <w:r w:rsidRPr="00B945C5">
        <w:rPr>
          <w:spacing w:val="-6"/>
          <w:w w:val="105"/>
        </w:rPr>
        <w:t xml:space="preserve"> </w:t>
      </w:r>
      <w:r w:rsidRPr="00B945C5">
        <w:rPr>
          <w:w w:val="105"/>
        </w:rPr>
        <w:t>had</w:t>
      </w:r>
      <w:r w:rsidRPr="00B945C5">
        <w:rPr>
          <w:spacing w:val="-8"/>
          <w:w w:val="105"/>
        </w:rPr>
        <w:t xml:space="preserve"> </w:t>
      </w:r>
      <w:r w:rsidRPr="00B945C5">
        <w:rPr>
          <w:w w:val="105"/>
        </w:rPr>
        <w:t>been</w:t>
      </w:r>
      <w:r w:rsidRPr="00B945C5">
        <w:rPr>
          <w:spacing w:val="-1"/>
          <w:w w:val="105"/>
        </w:rPr>
        <w:t xml:space="preserve"> </w:t>
      </w:r>
      <w:r w:rsidRPr="00B945C5">
        <w:rPr>
          <w:w w:val="105"/>
        </w:rPr>
        <w:t>recommended,</w:t>
      </w:r>
      <w:r w:rsidRPr="00B945C5">
        <w:rPr>
          <w:spacing w:val="-10"/>
          <w:w w:val="105"/>
        </w:rPr>
        <w:t xml:space="preserve"> </w:t>
      </w:r>
      <w:r w:rsidRPr="00B945C5">
        <w:rPr>
          <w:w w:val="105"/>
        </w:rPr>
        <w:t>came</w:t>
      </w:r>
      <w:r w:rsidRPr="00B945C5">
        <w:rPr>
          <w:spacing w:val="-12"/>
          <w:w w:val="105"/>
        </w:rPr>
        <w:t xml:space="preserve"> </w:t>
      </w:r>
      <w:r w:rsidRPr="00B945C5">
        <w:rPr>
          <w:w w:val="105"/>
        </w:rPr>
        <w:t>to</w:t>
      </w:r>
      <w:r w:rsidRPr="00B945C5">
        <w:rPr>
          <w:spacing w:val="-13"/>
          <w:w w:val="105"/>
        </w:rPr>
        <w:t xml:space="preserve"> </w:t>
      </w:r>
      <w:r w:rsidRPr="00B945C5">
        <w:rPr>
          <w:w w:val="105"/>
        </w:rPr>
        <w:t>ask</w:t>
      </w:r>
      <w:r w:rsidRPr="00B945C5">
        <w:rPr>
          <w:spacing w:val="-12"/>
          <w:w w:val="105"/>
        </w:rPr>
        <w:t xml:space="preserve"> </w:t>
      </w:r>
      <w:r w:rsidRPr="00B945C5">
        <w:rPr>
          <w:w w:val="105"/>
        </w:rPr>
        <w:t>me</w:t>
      </w:r>
      <w:r w:rsidRPr="00B945C5">
        <w:rPr>
          <w:spacing w:val="-10"/>
          <w:w w:val="105"/>
        </w:rPr>
        <w:t xml:space="preserve"> </w:t>
      </w:r>
      <w:r w:rsidRPr="00B945C5">
        <w:rPr>
          <w:w w:val="105"/>
        </w:rPr>
        <w:t>for</w:t>
      </w:r>
      <w:r w:rsidRPr="00B945C5">
        <w:rPr>
          <w:spacing w:val="-13"/>
          <w:w w:val="105"/>
        </w:rPr>
        <w:t xml:space="preserve"> </w:t>
      </w:r>
      <w:r w:rsidRPr="00B945C5">
        <w:rPr>
          <w:w w:val="105"/>
        </w:rPr>
        <w:t>an</w:t>
      </w:r>
      <w:r w:rsidRPr="00B945C5">
        <w:rPr>
          <w:spacing w:val="-8"/>
          <w:w w:val="105"/>
        </w:rPr>
        <w:t xml:space="preserve"> </w:t>
      </w:r>
      <w:r w:rsidRPr="00B945C5">
        <w:rPr>
          <w:w w:val="105"/>
        </w:rPr>
        <w:t>appointment.</w:t>
      </w:r>
      <w:r w:rsidRPr="00B945C5">
        <w:rPr>
          <w:w w:val="103"/>
        </w:rPr>
        <w:t xml:space="preserve"> </w:t>
      </w:r>
      <w:r w:rsidRPr="00B945C5">
        <w:rPr>
          <w:w w:val="105"/>
        </w:rPr>
        <w:t>I</w:t>
      </w:r>
      <w:r w:rsidRPr="00B945C5">
        <w:rPr>
          <w:spacing w:val="-8"/>
          <w:w w:val="105"/>
        </w:rPr>
        <w:t xml:space="preserve"> </w:t>
      </w:r>
      <w:r w:rsidRPr="00B945C5">
        <w:rPr>
          <w:w w:val="105"/>
        </w:rPr>
        <w:t>thought</w:t>
      </w:r>
      <w:r w:rsidRPr="00B945C5">
        <w:rPr>
          <w:spacing w:val="-3"/>
          <w:w w:val="105"/>
        </w:rPr>
        <w:t xml:space="preserve"> </w:t>
      </w:r>
      <w:r w:rsidRPr="00B945C5">
        <w:rPr>
          <w:w w:val="105"/>
        </w:rPr>
        <w:t>it</w:t>
      </w:r>
      <w:r w:rsidRPr="00B945C5">
        <w:rPr>
          <w:spacing w:val="-12"/>
          <w:w w:val="105"/>
        </w:rPr>
        <w:t xml:space="preserve"> </w:t>
      </w:r>
      <w:r w:rsidRPr="00B945C5">
        <w:rPr>
          <w:w w:val="105"/>
        </w:rPr>
        <w:t>would</w:t>
      </w:r>
      <w:r w:rsidRPr="00B945C5">
        <w:rPr>
          <w:spacing w:val="-4"/>
          <w:w w:val="105"/>
        </w:rPr>
        <w:t xml:space="preserve"> </w:t>
      </w:r>
      <w:r w:rsidRPr="00B945C5">
        <w:rPr>
          <w:w w:val="105"/>
        </w:rPr>
        <w:t>be</w:t>
      </w:r>
      <w:r w:rsidRPr="00B945C5">
        <w:rPr>
          <w:spacing w:val="-7"/>
          <w:w w:val="105"/>
        </w:rPr>
        <w:t xml:space="preserve"> </w:t>
      </w:r>
      <w:r w:rsidRPr="00B945C5">
        <w:rPr>
          <w:w w:val="105"/>
        </w:rPr>
        <w:t>better</w:t>
      </w:r>
      <w:r w:rsidRPr="00B945C5">
        <w:rPr>
          <w:spacing w:val="-4"/>
          <w:w w:val="105"/>
        </w:rPr>
        <w:t xml:space="preserve"> </w:t>
      </w:r>
      <w:r w:rsidRPr="00B945C5">
        <w:rPr>
          <w:w w:val="105"/>
        </w:rPr>
        <w:t>to</w:t>
      </w:r>
      <w:r w:rsidRPr="00B945C5">
        <w:rPr>
          <w:spacing w:val="-11"/>
          <w:w w:val="105"/>
        </w:rPr>
        <w:t xml:space="preserve"> </w:t>
      </w:r>
      <w:r w:rsidRPr="00B945C5">
        <w:rPr>
          <w:w w:val="105"/>
        </w:rPr>
        <w:t>refuse</w:t>
      </w:r>
      <w:r w:rsidRPr="00B945C5">
        <w:rPr>
          <w:spacing w:val="-3"/>
          <w:w w:val="105"/>
        </w:rPr>
        <w:t xml:space="preserve"> </w:t>
      </w:r>
      <w:r w:rsidRPr="00B945C5">
        <w:rPr>
          <w:w w:val="105"/>
        </w:rPr>
        <w:t>him</w:t>
      </w:r>
      <w:r w:rsidRPr="00B945C5">
        <w:rPr>
          <w:spacing w:val="-11"/>
          <w:w w:val="105"/>
        </w:rPr>
        <w:t xml:space="preserve"> </w:t>
      </w:r>
      <w:r w:rsidRPr="00B945C5">
        <w:rPr>
          <w:w w:val="105"/>
        </w:rPr>
        <w:t>than</w:t>
      </w:r>
      <w:r w:rsidRPr="00B945C5">
        <w:rPr>
          <w:spacing w:val="-3"/>
          <w:w w:val="105"/>
        </w:rPr>
        <w:t xml:space="preserve"> </w:t>
      </w:r>
      <w:r w:rsidRPr="00B945C5">
        <w:rPr>
          <w:w w:val="105"/>
        </w:rPr>
        <w:t>to</w:t>
      </w:r>
      <w:r w:rsidRPr="00B945C5">
        <w:rPr>
          <w:spacing w:val="-11"/>
          <w:w w:val="105"/>
        </w:rPr>
        <w:t xml:space="preserve"> </w:t>
      </w:r>
      <w:r w:rsidRPr="00B945C5">
        <w:rPr>
          <w:w w:val="105"/>
        </w:rPr>
        <w:t>put</w:t>
      </w:r>
      <w:r w:rsidRPr="00B945C5">
        <w:rPr>
          <w:spacing w:val="-6"/>
          <w:w w:val="105"/>
        </w:rPr>
        <w:t xml:space="preserve"> </w:t>
      </w:r>
      <w:r w:rsidRPr="00B945C5">
        <w:rPr>
          <w:w w:val="105"/>
        </w:rPr>
        <w:t>myself</w:t>
      </w:r>
      <w:r w:rsidRPr="00B945C5">
        <w:rPr>
          <w:spacing w:val="4"/>
          <w:w w:val="105"/>
        </w:rPr>
        <w:t xml:space="preserve"> </w:t>
      </w:r>
      <w:r w:rsidRPr="00B945C5">
        <w:rPr>
          <w:w w:val="105"/>
        </w:rPr>
        <w:t>in</w:t>
      </w:r>
      <w:r w:rsidRPr="00B945C5">
        <w:rPr>
          <w:spacing w:val="-13"/>
          <w:w w:val="105"/>
        </w:rPr>
        <w:t xml:space="preserve"> </w:t>
      </w:r>
      <w:r w:rsidRPr="00B945C5">
        <w:rPr>
          <w:w w:val="105"/>
        </w:rPr>
        <w:t>a</w:t>
      </w:r>
      <w:r w:rsidRPr="00B945C5">
        <w:rPr>
          <w:spacing w:val="-11"/>
          <w:w w:val="105"/>
        </w:rPr>
        <w:t xml:space="preserve"> </w:t>
      </w:r>
      <w:r w:rsidRPr="00B945C5">
        <w:rPr>
          <w:w w:val="105"/>
        </w:rPr>
        <w:t>position</w:t>
      </w:r>
      <w:r w:rsidRPr="00B945C5">
        <w:t xml:space="preserve"> </w:t>
      </w:r>
      <w:r w:rsidRPr="00B945C5">
        <w:rPr>
          <w:w w:val="105"/>
        </w:rPr>
        <w:t>where I would have to say some unpleasant things to him, as I</w:t>
      </w:r>
      <w:r w:rsidRPr="00B945C5">
        <w:rPr>
          <w:spacing w:val="-22"/>
          <w:w w:val="105"/>
        </w:rPr>
        <w:t xml:space="preserve"> </w:t>
      </w:r>
      <w:r w:rsidRPr="00B945C5">
        <w:rPr>
          <w:w w:val="105"/>
        </w:rPr>
        <w:t>could not</w:t>
      </w:r>
      <w:r w:rsidRPr="00B945C5">
        <w:rPr>
          <w:w w:val="98"/>
        </w:rPr>
        <w:t xml:space="preserve"> </w:t>
      </w:r>
      <w:r w:rsidRPr="00B945C5">
        <w:rPr>
          <w:w w:val="105"/>
        </w:rPr>
        <w:t>prevent myself</w:t>
      </w:r>
      <w:r w:rsidRPr="00B945C5">
        <w:rPr>
          <w:spacing w:val="1"/>
          <w:w w:val="105"/>
        </w:rPr>
        <w:t xml:space="preserve"> </w:t>
      </w:r>
      <w:r w:rsidRPr="00B945C5">
        <w:rPr>
          <w:w w:val="105"/>
        </w:rPr>
        <w:t>from</w:t>
      </w:r>
      <w:r w:rsidRPr="00B945C5">
        <w:rPr>
          <w:spacing w:val="-15"/>
          <w:w w:val="105"/>
        </w:rPr>
        <w:t xml:space="preserve"> </w:t>
      </w:r>
      <w:r w:rsidRPr="00B945C5">
        <w:rPr>
          <w:w w:val="105"/>
        </w:rPr>
        <w:t>doing</w:t>
      </w:r>
      <w:r w:rsidRPr="00B945C5">
        <w:rPr>
          <w:spacing w:val="-11"/>
          <w:w w:val="105"/>
        </w:rPr>
        <w:t xml:space="preserve"> </w:t>
      </w:r>
      <w:r w:rsidRPr="00B945C5">
        <w:rPr>
          <w:w w:val="105"/>
        </w:rPr>
        <w:t>so.</w:t>
      </w:r>
      <w:r w:rsidRPr="00B945C5">
        <w:rPr>
          <w:spacing w:val="-22"/>
          <w:w w:val="105"/>
        </w:rPr>
        <w:t xml:space="preserve"> </w:t>
      </w:r>
      <w:r w:rsidRPr="00B945C5">
        <w:rPr>
          <w:w w:val="105"/>
        </w:rPr>
        <w:t>Besides</w:t>
      </w:r>
      <w:r w:rsidRPr="00B945C5">
        <w:rPr>
          <w:spacing w:val="-2"/>
          <w:w w:val="105"/>
        </w:rPr>
        <w:t xml:space="preserve"> </w:t>
      </w:r>
      <w:r w:rsidRPr="00B945C5">
        <w:rPr>
          <w:w w:val="105"/>
        </w:rPr>
        <w:t>it</w:t>
      </w:r>
      <w:r w:rsidRPr="00B945C5">
        <w:rPr>
          <w:spacing w:val="-11"/>
          <w:w w:val="105"/>
        </w:rPr>
        <w:t xml:space="preserve"> </w:t>
      </w:r>
      <w:r w:rsidRPr="00B945C5">
        <w:rPr>
          <w:w w:val="105"/>
        </w:rPr>
        <w:t>would</w:t>
      </w:r>
      <w:r w:rsidRPr="00B945C5">
        <w:rPr>
          <w:spacing w:val="-8"/>
          <w:w w:val="105"/>
        </w:rPr>
        <w:t xml:space="preserve"> </w:t>
      </w:r>
      <w:r w:rsidRPr="00B945C5">
        <w:rPr>
          <w:w w:val="105"/>
        </w:rPr>
        <w:t>have</w:t>
      </w:r>
      <w:r w:rsidRPr="00B945C5">
        <w:rPr>
          <w:spacing w:val="-10"/>
          <w:w w:val="105"/>
        </w:rPr>
        <w:t xml:space="preserve"> </w:t>
      </w:r>
      <w:r w:rsidRPr="00B945C5">
        <w:rPr>
          <w:w w:val="105"/>
        </w:rPr>
        <w:t>been</w:t>
      </w:r>
      <w:r w:rsidRPr="00B945C5">
        <w:rPr>
          <w:spacing w:val="-3"/>
          <w:w w:val="105"/>
        </w:rPr>
        <w:t xml:space="preserve"> </w:t>
      </w:r>
      <w:r w:rsidRPr="00B945C5">
        <w:rPr>
          <w:w w:val="105"/>
        </w:rPr>
        <w:t>impossible</w:t>
      </w:r>
      <w:r w:rsidRPr="00B945C5">
        <w:rPr>
          <w:spacing w:val="-14"/>
          <w:w w:val="105"/>
        </w:rPr>
        <w:t xml:space="preserve"> </w:t>
      </w:r>
      <w:r w:rsidRPr="00B945C5">
        <w:rPr>
          <w:w w:val="105"/>
        </w:rPr>
        <w:t>for</w:t>
      </w:r>
      <w:r w:rsidRPr="00B945C5">
        <w:rPr>
          <w:w w:val="108"/>
        </w:rPr>
        <w:t xml:space="preserve"> </w:t>
      </w:r>
      <w:r w:rsidRPr="00B945C5">
        <w:rPr>
          <w:w w:val="105"/>
        </w:rPr>
        <w:t>me</w:t>
      </w:r>
      <w:r w:rsidRPr="00B945C5">
        <w:rPr>
          <w:spacing w:val="-16"/>
          <w:w w:val="105"/>
        </w:rPr>
        <w:t xml:space="preserve"> </w:t>
      </w:r>
      <w:r w:rsidRPr="00B945C5">
        <w:rPr>
          <w:w w:val="105"/>
        </w:rPr>
        <w:t>to</w:t>
      </w:r>
      <w:r w:rsidRPr="00B945C5">
        <w:rPr>
          <w:spacing w:val="-18"/>
          <w:w w:val="105"/>
        </w:rPr>
        <w:t xml:space="preserve"> </w:t>
      </w:r>
      <w:r w:rsidRPr="00B945C5">
        <w:rPr>
          <w:w w:val="105"/>
        </w:rPr>
        <w:t>allow</w:t>
      </w:r>
      <w:r w:rsidRPr="00B945C5">
        <w:rPr>
          <w:spacing w:val="-10"/>
          <w:w w:val="105"/>
        </w:rPr>
        <w:t xml:space="preserve"> </w:t>
      </w:r>
      <w:r w:rsidRPr="00B945C5">
        <w:rPr>
          <w:w w:val="105"/>
        </w:rPr>
        <w:t>him</w:t>
      </w:r>
      <w:r w:rsidRPr="00B945C5">
        <w:rPr>
          <w:spacing w:val="-12"/>
          <w:w w:val="105"/>
        </w:rPr>
        <w:t xml:space="preserve"> </w:t>
      </w:r>
      <w:r w:rsidRPr="00B945C5">
        <w:rPr>
          <w:w w:val="105"/>
        </w:rPr>
        <w:t>say</w:t>
      </w:r>
      <w:r w:rsidRPr="00B945C5">
        <w:rPr>
          <w:spacing w:val="-9"/>
          <w:w w:val="105"/>
        </w:rPr>
        <w:t xml:space="preserve"> </w:t>
      </w:r>
      <w:r w:rsidRPr="00B945C5">
        <w:rPr>
          <w:w w:val="105"/>
        </w:rPr>
        <w:t>Mass</w:t>
      </w:r>
      <w:r w:rsidRPr="00B945C5">
        <w:rPr>
          <w:spacing w:val="-12"/>
          <w:w w:val="105"/>
        </w:rPr>
        <w:t xml:space="preserve"> </w:t>
      </w:r>
      <w:r w:rsidRPr="00B945C5">
        <w:rPr>
          <w:w w:val="105"/>
        </w:rPr>
        <w:t>in</w:t>
      </w:r>
      <w:r w:rsidRPr="00B945C5">
        <w:rPr>
          <w:spacing w:val="-17"/>
          <w:w w:val="105"/>
        </w:rPr>
        <w:t xml:space="preserve"> </w:t>
      </w:r>
      <w:r w:rsidRPr="00B945C5">
        <w:rPr>
          <w:w w:val="105"/>
        </w:rPr>
        <w:t>my</w:t>
      </w:r>
      <w:r w:rsidRPr="00B945C5">
        <w:rPr>
          <w:spacing w:val="-16"/>
          <w:w w:val="105"/>
        </w:rPr>
        <w:t xml:space="preserve"> </w:t>
      </w:r>
      <w:r w:rsidRPr="00B945C5">
        <w:rPr>
          <w:w w:val="105"/>
        </w:rPr>
        <w:t>diocese,</w:t>
      </w:r>
      <w:r w:rsidRPr="00B945C5">
        <w:rPr>
          <w:spacing w:val="-16"/>
          <w:w w:val="105"/>
        </w:rPr>
        <w:t xml:space="preserve"> </w:t>
      </w:r>
      <w:r w:rsidRPr="00B945C5">
        <w:rPr>
          <w:w w:val="105"/>
        </w:rPr>
        <w:t>since</w:t>
      </w:r>
      <w:r w:rsidRPr="00B945C5">
        <w:rPr>
          <w:spacing w:val="-20"/>
          <w:w w:val="105"/>
        </w:rPr>
        <w:t xml:space="preserve"> </w:t>
      </w:r>
      <w:r w:rsidRPr="00B945C5">
        <w:rPr>
          <w:w w:val="105"/>
        </w:rPr>
        <w:t>this</w:t>
      </w:r>
      <w:r w:rsidRPr="00B945C5">
        <w:rPr>
          <w:spacing w:val="-12"/>
          <w:w w:val="105"/>
        </w:rPr>
        <w:t xml:space="preserve"> </w:t>
      </w:r>
      <w:r w:rsidRPr="00B945C5">
        <w:rPr>
          <w:w w:val="105"/>
        </w:rPr>
        <w:t>poor</w:t>
      </w:r>
      <w:r w:rsidRPr="00B945C5">
        <w:rPr>
          <w:spacing w:val="-11"/>
          <w:w w:val="105"/>
        </w:rPr>
        <w:t xml:space="preserve"> </w:t>
      </w:r>
      <w:r w:rsidRPr="00B945C5">
        <w:rPr>
          <w:w w:val="105"/>
        </w:rPr>
        <w:t>man</w:t>
      </w:r>
      <w:r w:rsidRPr="00B945C5">
        <w:rPr>
          <w:spacing w:val="-4"/>
          <w:w w:val="105"/>
        </w:rPr>
        <w:t xml:space="preserve"> </w:t>
      </w:r>
      <w:r w:rsidRPr="00B945C5">
        <w:rPr>
          <w:w w:val="105"/>
        </w:rPr>
        <w:t>who</w:t>
      </w:r>
      <w:r w:rsidRPr="00B945C5">
        <w:rPr>
          <w:spacing w:val="-10"/>
          <w:w w:val="105"/>
        </w:rPr>
        <w:t xml:space="preserve"> </w:t>
      </w:r>
      <w:r w:rsidRPr="00B945C5">
        <w:rPr>
          <w:w w:val="105"/>
        </w:rPr>
        <w:t>has</w:t>
      </w:r>
      <w:r w:rsidRPr="00B945C5">
        <w:rPr>
          <w:spacing w:val="-12"/>
          <w:w w:val="105"/>
        </w:rPr>
        <w:t xml:space="preserve"> </w:t>
      </w:r>
      <w:r w:rsidRPr="00B945C5">
        <w:rPr>
          <w:w w:val="105"/>
        </w:rPr>
        <w:t>be­</w:t>
      </w:r>
      <w:r w:rsidRPr="00B945C5">
        <w:rPr>
          <w:w w:val="98"/>
        </w:rPr>
        <w:t xml:space="preserve"> </w:t>
      </w:r>
      <w:r w:rsidRPr="00B945C5">
        <w:rPr>
          <w:w w:val="105"/>
        </w:rPr>
        <w:t>come</w:t>
      </w:r>
      <w:r w:rsidRPr="00B945C5">
        <w:rPr>
          <w:spacing w:val="-8"/>
          <w:w w:val="105"/>
        </w:rPr>
        <w:t xml:space="preserve"> </w:t>
      </w:r>
      <w:r w:rsidRPr="00B945C5">
        <w:rPr>
          <w:w w:val="105"/>
        </w:rPr>
        <w:t>too</w:t>
      </w:r>
      <w:r w:rsidRPr="00B945C5">
        <w:rPr>
          <w:spacing w:val="-12"/>
          <w:w w:val="105"/>
        </w:rPr>
        <w:t xml:space="preserve"> </w:t>
      </w:r>
      <w:r w:rsidRPr="00B945C5">
        <w:rPr>
          <w:w w:val="105"/>
        </w:rPr>
        <w:t>famous,</w:t>
      </w:r>
      <w:r w:rsidRPr="00B945C5">
        <w:rPr>
          <w:spacing w:val="-15"/>
          <w:w w:val="105"/>
        </w:rPr>
        <w:t xml:space="preserve"> </w:t>
      </w:r>
      <w:r w:rsidRPr="00B945C5">
        <w:rPr>
          <w:w w:val="105"/>
        </w:rPr>
        <w:t>is</w:t>
      </w:r>
      <w:r w:rsidRPr="00B945C5">
        <w:rPr>
          <w:spacing w:val="-7"/>
          <w:w w:val="105"/>
        </w:rPr>
        <w:t xml:space="preserve"> </w:t>
      </w:r>
      <w:r w:rsidRPr="00B945C5">
        <w:rPr>
          <w:w w:val="105"/>
        </w:rPr>
        <w:t>under</w:t>
      </w:r>
      <w:r w:rsidRPr="00B945C5">
        <w:rPr>
          <w:spacing w:val="4"/>
          <w:w w:val="105"/>
        </w:rPr>
        <w:t xml:space="preserve"> </w:t>
      </w:r>
      <w:r w:rsidRPr="00B945C5">
        <w:rPr>
          <w:w w:val="105"/>
        </w:rPr>
        <w:t>censure</w:t>
      </w:r>
      <w:r w:rsidRPr="00B945C5">
        <w:rPr>
          <w:spacing w:val="-2"/>
          <w:w w:val="105"/>
        </w:rPr>
        <w:t xml:space="preserve"> </w:t>
      </w:r>
      <w:r w:rsidRPr="00B945C5">
        <w:rPr>
          <w:w w:val="105"/>
        </w:rPr>
        <w:t>of</w:t>
      </w:r>
      <w:r w:rsidRPr="00B945C5">
        <w:rPr>
          <w:spacing w:val="-5"/>
          <w:w w:val="105"/>
        </w:rPr>
        <w:t xml:space="preserve"> </w:t>
      </w:r>
      <w:r w:rsidRPr="00B945C5">
        <w:rPr>
          <w:w w:val="105"/>
        </w:rPr>
        <w:t>excommunication</w:t>
      </w:r>
      <w:r>
        <w:rPr>
          <w:rStyle w:val="FootnoteReference"/>
          <w:w w:val="105"/>
        </w:rPr>
        <w:footnoteReference w:id="141"/>
      </w:r>
      <w:r w:rsidRPr="00B945C5">
        <w:rPr>
          <w:spacing w:val="-19"/>
          <w:w w:val="105"/>
          <w:position w:val="6"/>
          <w:sz w:val="12"/>
          <w:szCs w:val="12"/>
        </w:rPr>
        <w:t xml:space="preserve"> </w:t>
      </w:r>
      <w:r w:rsidRPr="00B945C5">
        <w:rPr>
          <w:w w:val="105"/>
          <w:sz w:val="12"/>
          <w:szCs w:val="12"/>
        </w:rPr>
        <w:t>•</w:t>
      </w:r>
      <w:r w:rsidRPr="00B945C5">
        <w:rPr>
          <w:spacing w:val="6"/>
          <w:w w:val="105"/>
          <w:sz w:val="12"/>
          <w:szCs w:val="12"/>
        </w:rPr>
        <w:t xml:space="preserve"> </w:t>
      </w:r>
      <w:r w:rsidRPr="00B945C5">
        <w:rPr>
          <w:w w:val="105"/>
        </w:rPr>
        <w:t>He</w:t>
      </w:r>
      <w:r w:rsidRPr="00B945C5">
        <w:rPr>
          <w:spacing w:val="-4"/>
          <w:w w:val="105"/>
        </w:rPr>
        <w:t xml:space="preserve"> </w:t>
      </w:r>
      <w:r w:rsidRPr="00B945C5">
        <w:rPr>
          <w:w w:val="105"/>
        </w:rPr>
        <w:t>is</w:t>
      </w:r>
      <w:r w:rsidRPr="00B945C5">
        <w:rPr>
          <w:spacing w:val="-11"/>
          <w:w w:val="105"/>
        </w:rPr>
        <w:t xml:space="preserve"> </w:t>
      </w:r>
      <w:r w:rsidRPr="00B945C5">
        <w:rPr>
          <w:w w:val="105"/>
        </w:rPr>
        <w:t>very</w:t>
      </w:r>
      <w:r w:rsidRPr="00B945C5">
        <w:rPr>
          <w:spacing w:val="-2"/>
          <w:w w:val="105"/>
        </w:rPr>
        <w:t xml:space="preserve"> </w:t>
      </w:r>
      <w:r w:rsidRPr="00B945C5">
        <w:rPr>
          <w:w w:val="105"/>
        </w:rPr>
        <w:t>far</w:t>
      </w:r>
      <w:r w:rsidRPr="00B945C5">
        <w:rPr>
          <w:w w:val="104"/>
        </w:rPr>
        <w:t xml:space="preserve"> </w:t>
      </w:r>
      <w:r w:rsidRPr="00B945C5">
        <w:rPr>
          <w:w w:val="105"/>
        </w:rPr>
        <w:t>from seeing that he is obliged to make reparation for the scandal</w:t>
      </w:r>
      <w:r w:rsidRPr="00B945C5">
        <w:rPr>
          <w:spacing w:val="43"/>
          <w:w w:val="105"/>
        </w:rPr>
        <w:t xml:space="preserve"> </w:t>
      </w:r>
      <w:r w:rsidRPr="00B945C5">
        <w:rPr>
          <w:w w:val="105"/>
        </w:rPr>
        <w:t>he</w:t>
      </w:r>
      <w:r w:rsidRPr="00B945C5">
        <w:rPr>
          <w:spacing w:val="3"/>
          <w:w w:val="105"/>
        </w:rPr>
        <w:t xml:space="preserve"> </w:t>
      </w:r>
      <w:r w:rsidRPr="00B945C5">
        <w:rPr>
          <w:w w:val="105"/>
        </w:rPr>
        <w:t>has</w:t>
      </w:r>
      <w:r w:rsidRPr="00B945C5">
        <w:t xml:space="preserve"> </w:t>
      </w:r>
      <w:r w:rsidRPr="00B945C5">
        <w:rPr>
          <w:w w:val="105"/>
        </w:rPr>
        <w:t>given</w:t>
      </w:r>
      <w:r w:rsidRPr="00B945C5">
        <w:rPr>
          <w:spacing w:val="-7"/>
          <w:w w:val="105"/>
        </w:rPr>
        <w:t xml:space="preserve"> </w:t>
      </w:r>
      <w:r w:rsidRPr="00B945C5">
        <w:rPr>
          <w:w w:val="105"/>
        </w:rPr>
        <w:t>in</w:t>
      </w:r>
      <w:r w:rsidRPr="00B945C5">
        <w:rPr>
          <w:spacing w:val="-14"/>
          <w:w w:val="105"/>
        </w:rPr>
        <w:t xml:space="preserve"> </w:t>
      </w:r>
      <w:r w:rsidRPr="00B945C5">
        <w:rPr>
          <w:w w:val="105"/>
        </w:rPr>
        <w:t>the</w:t>
      </w:r>
      <w:r w:rsidRPr="00B945C5">
        <w:rPr>
          <w:spacing w:val="-12"/>
          <w:w w:val="105"/>
        </w:rPr>
        <w:t xml:space="preserve"> </w:t>
      </w:r>
      <w:r w:rsidRPr="00B945C5">
        <w:rPr>
          <w:w w:val="105"/>
        </w:rPr>
        <w:t>Church.</w:t>
      </w:r>
      <w:r w:rsidRPr="00B945C5">
        <w:rPr>
          <w:spacing w:val="-15"/>
          <w:w w:val="105"/>
        </w:rPr>
        <w:t xml:space="preserve"> </w:t>
      </w:r>
      <w:r w:rsidRPr="00B945C5">
        <w:rPr>
          <w:w w:val="105"/>
        </w:rPr>
        <w:t>He</w:t>
      </w:r>
      <w:r w:rsidRPr="00B945C5">
        <w:rPr>
          <w:spacing w:val="-10"/>
          <w:w w:val="105"/>
        </w:rPr>
        <w:t xml:space="preserve"> </w:t>
      </w:r>
      <w:r w:rsidRPr="00B945C5">
        <w:rPr>
          <w:w w:val="105"/>
        </w:rPr>
        <w:t>says</w:t>
      </w:r>
      <w:r w:rsidRPr="00B945C5">
        <w:rPr>
          <w:spacing w:val="-13"/>
          <w:w w:val="105"/>
        </w:rPr>
        <w:t xml:space="preserve"> </w:t>
      </w:r>
      <w:r w:rsidRPr="00B945C5">
        <w:rPr>
          <w:w w:val="105"/>
        </w:rPr>
        <w:t>that</w:t>
      </w:r>
      <w:r w:rsidRPr="00B945C5">
        <w:rPr>
          <w:spacing w:val="-7"/>
          <w:w w:val="105"/>
        </w:rPr>
        <w:t xml:space="preserve"> </w:t>
      </w:r>
      <w:r w:rsidRPr="00B945C5">
        <w:rPr>
          <w:w w:val="105"/>
        </w:rPr>
        <w:t>he</w:t>
      </w:r>
      <w:r w:rsidRPr="00B945C5">
        <w:rPr>
          <w:spacing w:val="-8"/>
          <w:w w:val="105"/>
        </w:rPr>
        <w:t xml:space="preserve"> </w:t>
      </w:r>
      <w:r w:rsidRPr="00B945C5">
        <w:rPr>
          <w:w w:val="105"/>
        </w:rPr>
        <w:t>is</w:t>
      </w:r>
      <w:r w:rsidRPr="00B945C5">
        <w:rPr>
          <w:spacing w:val="-18"/>
          <w:w w:val="105"/>
        </w:rPr>
        <w:t xml:space="preserve"> </w:t>
      </w:r>
      <w:r w:rsidRPr="00B945C5">
        <w:rPr>
          <w:w w:val="105"/>
        </w:rPr>
        <w:t>being</w:t>
      </w:r>
      <w:r w:rsidRPr="00B945C5">
        <w:rPr>
          <w:spacing w:val="-4"/>
          <w:w w:val="105"/>
        </w:rPr>
        <w:t xml:space="preserve"> </w:t>
      </w:r>
      <w:r w:rsidRPr="00B945C5">
        <w:rPr>
          <w:w w:val="105"/>
        </w:rPr>
        <w:t>persecuted</w:t>
      </w:r>
      <w:r w:rsidRPr="00B945C5">
        <w:rPr>
          <w:spacing w:val="-4"/>
          <w:w w:val="105"/>
        </w:rPr>
        <w:t xml:space="preserve"> </w:t>
      </w:r>
      <w:r w:rsidRPr="00B945C5">
        <w:rPr>
          <w:w w:val="105"/>
        </w:rPr>
        <w:t>by</w:t>
      </w:r>
      <w:r w:rsidRPr="00B945C5">
        <w:rPr>
          <w:spacing w:val="-5"/>
          <w:w w:val="105"/>
        </w:rPr>
        <w:t xml:space="preserve"> </w:t>
      </w:r>
      <w:r w:rsidRPr="00B945C5">
        <w:rPr>
          <w:w w:val="105"/>
        </w:rPr>
        <w:t>reactionaries.</w:t>
      </w:r>
    </w:p>
    <w:p w14:paraId="2F05643A" w14:textId="77777777" w:rsidR="009A1CCD" w:rsidRDefault="009A1CCD" w:rsidP="009A1CCD">
      <w:pPr>
        <w:pStyle w:val="4Textofwritings"/>
        <w:tabs>
          <w:tab w:val="clear" w:pos="288"/>
        </w:tabs>
        <w:ind w:firstLine="0"/>
        <w:rPr>
          <w:szCs w:val="28"/>
        </w:rPr>
      </w:pPr>
    </w:p>
    <w:p w14:paraId="2A40ED9F" w14:textId="77777777" w:rsidR="00B526F2" w:rsidRDefault="00B526F2" w:rsidP="00B526F2">
      <w:pPr>
        <w:pStyle w:val="1aTitleofwriting"/>
      </w:pPr>
      <w:proofErr w:type="gramStart"/>
      <w:r>
        <w:t xml:space="preserve">To Bishop </w:t>
      </w:r>
      <w:proofErr w:type="spellStart"/>
      <w:r>
        <w:t>Barnabo</w:t>
      </w:r>
      <w:proofErr w:type="spellEnd"/>
      <w:r>
        <w:t xml:space="preserve">, Secretary of the S. </w:t>
      </w:r>
      <w:r w:rsidR="004737CC">
        <w:t>Congregation of Propaganda Fide</w:t>
      </w:r>
      <w:r>
        <w:t>.</w:t>
      </w:r>
      <w:proofErr w:type="gramEnd"/>
      <w:r w:rsidR="002F3DB9">
        <w:rPr>
          <w:rStyle w:val="FootnoteReference"/>
        </w:rPr>
        <w:footnoteReference w:id="142"/>
      </w:r>
    </w:p>
    <w:p w14:paraId="17E8AC61" w14:textId="77777777" w:rsidR="00B526F2" w:rsidRDefault="00B526F2" w:rsidP="00B526F2">
      <w:pPr>
        <w:pStyle w:val="1bOblateWritingsno"/>
      </w:pPr>
      <w:r>
        <w:t>10</w:t>
      </w:r>
      <w:proofErr w:type="gramStart"/>
      <w:r>
        <w:t>:V</w:t>
      </w:r>
      <w:proofErr w:type="gramEnd"/>
      <w:r>
        <w:t xml:space="preserve"> in Oblate Writings</w:t>
      </w:r>
    </w:p>
    <w:p w14:paraId="5429C0E1" w14:textId="77777777" w:rsidR="00B526F2" w:rsidRDefault="00B526F2" w:rsidP="00B526F2">
      <w:pPr>
        <w:pStyle w:val="4Textofwritings"/>
      </w:pPr>
    </w:p>
    <w:p w14:paraId="60D9680E" w14:textId="77777777" w:rsidR="00B526F2" w:rsidRDefault="00B526F2" w:rsidP="00B526F2">
      <w:pPr>
        <w:pStyle w:val="2Summaryofcontents"/>
      </w:pPr>
      <w:proofErr w:type="gramStart"/>
      <w:r>
        <w:t>The liberation of Rome.</w:t>
      </w:r>
      <w:proofErr w:type="gramEnd"/>
      <w:r>
        <w:t xml:space="preserve"> The Jesuits as well as the Oblates propose Fr. Ricard as the future bishop of </w:t>
      </w:r>
      <w:proofErr w:type="spellStart"/>
      <w:r>
        <w:t>Nesqually</w:t>
      </w:r>
      <w:proofErr w:type="spellEnd"/>
      <w:r>
        <w:t xml:space="preserve">. </w:t>
      </w:r>
      <w:proofErr w:type="gramStart"/>
      <w:r>
        <w:t>The state of poverty and fatigue of Bishop Demers and the Blanchet brothers.</w:t>
      </w:r>
      <w:proofErr w:type="gramEnd"/>
      <w:r>
        <w:t xml:space="preserve"> In Ceylon, M. </w:t>
      </w:r>
      <w:proofErr w:type="spellStart"/>
      <w:r>
        <w:t>Reinaud</w:t>
      </w:r>
      <w:proofErr w:type="spellEnd"/>
      <w:r>
        <w:t xml:space="preserve"> harbours hopes of becoming bishop. It would be more </w:t>
      </w:r>
      <w:r>
        <w:lastRenderedPageBreak/>
        <w:t xml:space="preserve">opportune to appoint Fr. </w:t>
      </w:r>
      <w:proofErr w:type="spellStart"/>
      <w:r>
        <w:t>Semeria</w:t>
      </w:r>
      <w:proofErr w:type="spellEnd"/>
      <w:r>
        <w:t>. A Ceylonese missionary praises the Oblates and hopes they will open a house in the vicariate of Colombo.</w:t>
      </w:r>
    </w:p>
    <w:p w14:paraId="0F79C5A5" w14:textId="77777777" w:rsidR="00B526F2" w:rsidRDefault="00B526F2" w:rsidP="00B526F2">
      <w:pPr>
        <w:pStyle w:val="4Textofwritings"/>
        <w:rPr>
          <w:i/>
          <w:iCs/>
        </w:rPr>
      </w:pPr>
    </w:p>
    <w:p w14:paraId="4D9FF547" w14:textId="77777777" w:rsidR="00B526F2" w:rsidRPr="005C78AC" w:rsidRDefault="00B526F2" w:rsidP="00B526F2">
      <w:pPr>
        <w:pStyle w:val="3aRecipient"/>
        <w:rPr>
          <w:lang w:val="fr-FR"/>
        </w:rPr>
      </w:pPr>
      <w:proofErr w:type="spellStart"/>
      <w:r w:rsidRPr="005C78AC">
        <w:rPr>
          <w:lang w:val="fr-FR"/>
        </w:rPr>
        <w:t>Propaganda</w:t>
      </w:r>
      <w:proofErr w:type="spellEnd"/>
      <w:r w:rsidRPr="005C78AC">
        <w:rPr>
          <w:lang w:val="fr-FR"/>
        </w:rPr>
        <w:t xml:space="preserve"> Fide</w:t>
      </w:r>
    </w:p>
    <w:p w14:paraId="0C917053" w14:textId="77777777" w:rsidR="00B526F2" w:rsidRPr="005C78AC" w:rsidRDefault="00B526F2" w:rsidP="00B526F2">
      <w:pPr>
        <w:pStyle w:val="3bPlaceofwriting"/>
        <w:rPr>
          <w:lang w:val="fr-FR"/>
        </w:rPr>
      </w:pPr>
      <w:proofErr w:type="spellStart"/>
      <w:r w:rsidRPr="005C78AC">
        <w:rPr>
          <w:lang w:val="fr-FR"/>
        </w:rPr>
        <w:t>Marseilles</w:t>
      </w:r>
      <w:proofErr w:type="spellEnd"/>
      <w:r w:rsidRPr="005C78AC">
        <w:rPr>
          <w:lang w:val="fr-FR"/>
        </w:rPr>
        <w:t xml:space="preserve">, </w:t>
      </w:r>
    </w:p>
    <w:p w14:paraId="428ED73A" w14:textId="77777777" w:rsidR="00B526F2" w:rsidRPr="005C78AC" w:rsidRDefault="00B526F2" w:rsidP="00B526F2">
      <w:pPr>
        <w:pStyle w:val="3cDate"/>
        <w:rPr>
          <w:lang w:val="fr-FR"/>
        </w:rPr>
      </w:pPr>
      <w:r w:rsidRPr="005C78AC">
        <w:rPr>
          <w:lang w:val="fr-FR"/>
        </w:rPr>
        <w:t>July 30, 1849.</w:t>
      </w:r>
    </w:p>
    <w:p w14:paraId="7CE392F3" w14:textId="77777777" w:rsidR="00B526F2" w:rsidRPr="00366B39" w:rsidRDefault="00B526F2" w:rsidP="00B526F2">
      <w:pPr>
        <w:pStyle w:val="4Textofwritings"/>
        <w:rPr>
          <w:lang w:val="fr-FR"/>
        </w:rPr>
      </w:pPr>
      <w:proofErr w:type="spellStart"/>
      <w:r w:rsidRPr="00366B39">
        <w:rPr>
          <w:lang w:val="fr-FR"/>
        </w:rPr>
        <w:t>Very</w:t>
      </w:r>
      <w:proofErr w:type="spellEnd"/>
      <w:r w:rsidRPr="00366B39">
        <w:rPr>
          <w:lang w:val="fr-FR"/>
        </w:rPr>
        <w:t xml:space="preserve"> </w:t>
      </w:r>
      <w:proofErr w:type="spellStart"/>
      <w:r w:rsidRPr="00366B39">
        <w:rPr>
          <w:lang w:val="fr-FR"/>
        </w:rPr>
        <w:t>Reverend</w:t>
      </w:r>
      <w:proofErr w:type="spellEnd"/>
      <w:r w:rsidRPr="00366B39">
        <w:rPr>
          <w:lang w:val="fr-FR"/>
        </w:rPr>
        <w:t xml:space="preserve"> Monseigneur,</w:t>
      </w:r>
    </w:p>
    <w:p w14:paraId="41896E09" w14:textId="77777777" w:rsidR="00B526F2" w:rsidRPr="005C78AC" w:rsidRDefault="00B526F2" w:rsidP="00B526F2">
      <w:pPr>
        <w:pStyle w:val="4Textofwritings"/>
        <w:rPr>
          <w:lang w:val="fr-FR"/>
        </w:rPr>
      </w:pPr>
    </w:p>
    <w:p w14:paraId="504F2F8D" w14:textId="77777777" w:rsidR="00B526F2" w:rsidRDefault="00B526F2" w:rsidP="00B526F2">
      <w:pPr>
        <w:pStyle w:val="4Textofwritings"/>
      </w:pPr>
      <w:r>
        <w:t xml:space="preserve">I impatiently </w:t>
      </w:r>
      <w:proofErr w:type="gramStart"/>
      <w:r>
        <w:t>awaited</w:t>
      </w:r>
      <w:proofErr w:type="gramEnd"/>
      <w:r>
        <w:t xml:space="preserve"> the joyful moment of the liberation of our beloved Rome from that band of ruffians who laid such waste in their path.</w:t>
      </w:r>
      <w:r w:rsidR="002F3DB9">
        <w:rPr>
          <w:rStyle w:val="FootnoteReference"/>
        </w:rPr>
        <w:footnoteReference w:id="143"/>
      </w:r>
      <w:r>
        <w:rPr>
          <w:vertAlign w:val="superscript"/>
        </w:rPr>
        <w:t xml:space="preserve"> </w:t>
      </w:r>
      <w:r>
        <w:t xml:space="preserve">During that disastrous period I often tried to discover whether any misfortune had befallen your worthy person. I was told that you were living in hiding in Rome and you can rest assured that I was never tempted to bring your name to the attention of those rogues. Throughout that period I always corresponded with Gaeta. Forever inadequate is my praise for the goodness of the Holy Father and the rapidity with which replies were sent. The same holds true for the kindness of the Ministers who rapidly sent me the instructions as well as the </w:t>
      </w:r>
      <w:proofErr w:type="spellStart"/>
      <w:r>
        <w:t>favors</w:t>
      </w:r>
      <w:proofErr w:type="spellEnd"/>
      <w:r>
        <w:t xml:space="preserve"> I had requested of the Holy Father. Only yesterday I received a very kind letter from His Eminence the Cardinal Pro-Secretary of State and a dispensation sent by the Inquisitor. However, Monseigneur, there are certain questions that demand direct contact with you, especially those regarding the Missions. I therefore waited for Rome to be swept free of that frightening rabble to renew my correspondence with you on this topic.</w:t>
      </w:r>
    </w:p>
    <w:p w14:paraId="08E01DBA" w14:textId="77777777" w:rsidR="00B526F2" w:rsidRDefault="00B526F2" w:rsidP="00B526F2">
      <w:pPr>
        <w:pStyle w:val="4Textofwritings"/>
      </w:pPr>
    </w:p>
    <w:p w14:paraId="18E11275" w14:textId="77777777" w:rsidR="00B526F2" w:rsidRDefault="00B526F2" w:rsidP="00B526F2">
      <w:pPr>
        <w:pStyle w:val="4Textofwritings"/>
      </w:pPr>
      <w:r>
        <w:t xml:space="preserve">I will first of all deal with Oregon and I would venture to refer you to the information you received in writing from the Superior General of the Jesuits. He sent you the news he had received from his Fathers who had informed him as to the miserable state of the missionaries who are subject to the </w:t>
      </w:r>
      <w:r w:rsidR="004737CC">
        <w:t>harassment</w:t>
      </w:r>
      <w:r>
        <w:t xml:space="preserve"> of these “holy” bishops. The letters I have myself received from my Oblates fully confirm the Jesuit version of events. The pretentious claims put forth by the Archbishop and his brother, the bishop of Walla Walla, are really unbelievable. The Archbishop has contracted debts for hundreds of thousands of francs and now wants to literally squeeze blood out of a stone.</w:t>
      </w:r>
      <w:r w:rsidR="002F3DB9">
        <w:rPr>
          <w:rStyle w:val="FootnoteReference"/>
        </w:rPr>
        <w:footnoteReference w:id="144"/>
      </w:r>
    </w:p>
    <w:p w14:paraId="0D8DDA97" w14:textId="77777777" w:rsidR="00B526F2" w:rsidRDefault="00B526F2" w:rsidP="00B526F2">
      <w:pPr>
        <w:pStyle w:val="4Textofwritings"/>
      </w:pPr>
    </w:p>
    <w:p w14:paraId="16077C4B" w14:textId="77777777" w:rsidR="00B526F2" w:rsidRDefault="00B526F2" w:rsidP="00B526F2">
      <w:pPr>
        <w:pStyle w:val="4Textofwritings"/>
      </w:pPr>
      <w:r>
        <w:t xml:space="preserve">These prelates would like everything to belong to them and they sap the strength and courage of the missionaries who are disposed to work for the good of the souls they have gone to seek in those distant reaches of the earth. The only solution to so many loathsome episodes and problems would be to make one of the Oblates of Mary Immaculate an Apostolic Vicar. This is exactly the same thought expressed by the Jesuits residing in that area. They also add that the person to be proposed to the Sacred Congregation is the same one I wrote you about in earlier letters, the superior, Fr. Ricard. It will be up to you, very Reverend Monseigneur, to decide whether it would be more opportune to appoint him Apostolic Vicar or titular bishop of </w:t>
      </w:r>
      <w:proofErr w:type="spellStart"/>
      <w:r>
        <w:t>Nesqually</w:t>
      </w:r>
      <w:proofErr w:type="spellEnd"/>
      <w:r>
        <w:t>. The latter title would make him co-provincial of the ecclesiastical province of Oregon and that would be a counterbalance to the system adapted by those three bishops who all come from Canada and apparently wish to add another Canadian to their number in order to further oppress anyone who does not share their views.</w:t>
      </w:r>
    </w:p>
    <w:p w14:paraId="38380DE2" w14:textId="77777777" w:rsidR="00B526F2" w:rsidRDefault="00B526F2" w:rsidP="00B526F2">
      <w:pPr>
        <w:pStyle w:val="4Textofwritings"/>
      </w:pPr>
    </w:p>
    <w:p w14:paraId="59795943" w14:textId="77777777" w:rsidR="00B526F2" w:rsidRDefault="00B526F2" w:rsidP="00B526F2">
      <w:pPr>
        <w:pStyle w:val="4Textofwritings"/>
      </w:pPr>
      <w:r>
        <w:t xml:space="preserve">Your Excellency, you can well understand that this is a very delicate issue and I strongly appeal to you not to breathe a word of it to Bishop </w:t>
      </w:r>
      <w:proofErr w:type="spellStart"/>
      <w:r>
        <w:t>Deluquet</w:t>
      </w:r>
      <w:proofErr w:type="spellEnd"/>
      <w:r>
        <w:t xml:space="preserve"> who, according to what I have been told, would inform his correspondents, these prelates. Bishop Demers will not delay his trip to Europe to receive approval for the plan agreed upon for Oregon. Even though he may be, I have been told, the most moderate of the three bishops, beware of according undue trust in his concerns and the reports he will submit. It could be that Bishop Blanchet, dissatisfied with his diocese of Walla Walla, may request to be transferred to </w:t>
      </w:r>
      <w:proofErr w:type="spellStart"/>
      <w:r>
        <w:t>Nesqually</w:t>
      </w:r>
      <w:proofErr w:type="spellEnd"/>
      <w:r>
        <w:t xml:space="preserve">, that Bishop Demers may ask to be appointed Coadjutor to the Archbishop, and they propose a person of their liking as successor to Bishop Blanchet in Walla Walla. According to the view expressed by the missionaries, irreparable damage would be caused by accepting the position of the three prelates and losing the occasion to give the missionaries a protector, and room for their zeal by appointing a missionary bishop to </w:t>
      </w:r>
      <w:proofErr w:type="spellStart"/>
      <w:r>
        <w:t>Nesqually</w:t>
      </w:r>
      <w:proofErr w:type="spellEnd"/>
      <w:r>
        <w:t>.</w:t>
      </w:r>
    </w:p>
    <w:p w14:paraId="1F624818" w14:textId="77777777" w:rsidR="00B526F2" w:rsidRDefault="00B526F2" w:rsidP="00B526F2">
      <w:pPr>
        <w:pStyle w:val="4Textofwritings"/>
      </w:pPr>
    </w:p>
    <w:p w14:paraId="187471A6" w14:textId="77777777" w:rsidR="00B526F2" w:rsidRDefault="00B526F2" w:rsidP="00B526F2">
      <w:pPr>
        <w:pStyle w:val="4Textofwritings"/>
      </w:pPr>
      <w:r>
        <w:t xml:space="preserve">There is a further consideration which I find it difficult to express in a letter. I would much prefer talking to you about it directly: </w:t>
      </w:r>
      <w:r w:rsidR="002F3DB9">
        <w:t>in</w:t>
      </w:r>
      <w:r>
        <w:t xml:space="preserve"> secret. The fact is that the present bishops are exhausted and are looking for some rest rather than the tiring demands of the missions. I beg you, Monseigneur, do not betray me and never let anyone know the secret my conscience inspires me to share with you alone. This will not be the case with Fr. Ricard. His election will bring about no changes in his habitual zeal and sacrifice. He will always be a humble religious principally concerned with his apostolic ministry. All of the missionaries, Jesuits as well as Oblates of Mary Immaculate, will regain courage which will bring good results for the propagation of religion in these abandoned regions. I must inform you that the Missionary Oblates have already started to settle down in </w:t>
      </w:r>
      <w:proofErr w:type="spellStart"/>
      <w:r>
        <w:t>Nesqually</w:t>
      </w:r>
      <w:proofErr w:type="spellEnd"/>
      <w:r>
        <w:t xml:space="preserve"> where they approached the savages who have begun to receive instructions from them. Reflect on all this, your Excellency, and take your decision.</w:t>
      </w:r>
    </w:p>
    <w:p w14:paraId="4638B83C" w14:textId="77777777" w:rsidR="00B526F2" w:rsidRDefault="00B526F2" w:rsidP="00B526F2">
      <w:pPr>
        <w:pStyle w:val="4Textofwritings"/>
      </w:pPr>
    </w:p>
    <w:p w14:paraId="0900A1DA" w14:textId="77777777" w:rsidR="00B526F2" w:rsidRDefault="00B526F2" w:rsidP="00B526F2">
      <w:pPr>
        <w:pStyle w:val="4Textofwritings"/>
      </w:pPr>
      <w:r>
        <w:t xml:space="preserve">After Oregon, I would like to talk about Ceylon. I am sure you have already been able to discern the jealousy and pretentious claims that exist on that island. Among other things, I have always thought that a certain person named </w:t>
      </w:r>
      <w:proofErr w:type="spellStart"/>
      <w:r>
        <w:t>Reinaud</w:t>
      </w:r>
      <w:proofErr w:type="spellEnd"/>
      <w:r>
        <w:t>, who is about to return to Rome before going to Ceylon, is just dying to become a bishop. I feel, on the contrary, that it would be opportune to grant the Congregation of the Oblates of Mary Immaculate what I would consider, not an independent status, but a freer one by allocating part of the island to their zeal under an Apostolic Vicar selected from their group.</w:t>
      </w:r>
    </w:p>
    <w:p w14:paraId="784DE9AE" w14:textId="77777777" w:rsidR="00B526F2" w:rsidRDefault="00B526F2" w:rsidP="00B526F2">
      <w:pPr>
        <w:pStyle w:val="4Textofwritings"/>
        <w:rPr>
          <w:szCs w:val="8"/>
        </w:rPr>
      </w:pPr>
    </w:p>
    <w:p w14:paraId="600AAEF8" w14:textId="77777777" w:rsidR="00B526F2" w:rsidRDefault="00B526F2" w:rsidP="00B526F2">
      <w:pPr>
        <w:pStyle w:val="4Textofwritings"/>
      </w:pPr>
      <w:r>
        <w:t xml:space="preserve">I believe this same thought is shared by Bishop </w:t>
      </w:r>
      <w:proofErr w:type="spellStart"/>
      <w:r>
        <w:t>Bettachini</w:t>
      </w:r>
      <w:proofErr w:type="spellEnd"/>
      <w:r>
        <w:t xml:space="preserve"> and those who strive for the good of the island. In such a case, a very good subject for you and the Sacred Congregation to consider would be Fr. </w:t>
      </w:r>
      <w:proofErr w:type="spellStart"/>
      <w:r>
        <w:t>Semeria</w:t>
      </w:r>
      <w:proofErr w:type="spellEnd"/>
      <w:r>
        <w:t xml:space="preserve">. I can fully vouch for his merits under all aspects: knowledge, goodness, zeal, capability, and solid virtue. Bishop </w:t>
      </w:r>
      <w:proofErr w:type="spellStart"/>
      <w:r>
        <w:t>Bettachini</w:t>
      </w:r>
      <w:proofErr w:type="spellEnd"/>
      <w:r>
        <w:t xml:space="preserve"> undoubtedly has praised him</w:t>
      </w:r>
      <w:r w:rsidR="002F3DB9">
        <w:t xml:space="preserve"> to you. I recently received an</w:t>
      </w:r>
      <w:r>
        <w:t xml:space="preserve"> unexpected letter from a very worthy missionary named Dominique Priori who wrote in the following terms: “I refer to the dear Fathers you sent to the Northern Vicariate of this island. I am convinced the Oblates of Mary Immaculate give ample reason to hope that the life of the Christians in these regions will improve in the near future. What I mean is that the inhabitants are like cretins: unruly beasts, lazy, and liars. Edified by the example of the Fathers, guided by their instruction, and refrained by their severity tempered with prudence and love commanded by our Lord, these people will lose or at least change, for the better of their souls, their inbred nature which is not only corrupt as in all mortals but also affected by the </w:t>
      </w:r>
      <w:r>
        <w:lastRenderedPageBreak/>
        <w:t xml:space="preserve">numerous prejudices rooted in their pride. It is my joy to inform you, my dear </w:t>
      </w:r>
      <w:proofErr w:type="gramStart"/>
      <w:r>
        <w:t>Monseigneur, that</w:t>
      </w:r>
      <w:proofErr w:type="gramEnd"/>
      <w:r>
        <w:t xml:space="preserve"> this immense undertaking of the island’s improvement is already underway with appreciable success in Jaffna where Fr. </w:t>
      </w:r>
      <w:proofErr w:type="spellStart"/>
      <w:r>
        <w:t>Semeria</w:t>
      </w:r>
      <w:proofErr w:type="spellEnd"/>
      <w:r>
        <w:t xml:space="preserve"> is at work and in </w:t>
      </w:r>
      <w:proofErr w:type="spellStart"/>
      <w:r>
        <w:t>Manar</w:t>
      </w:r>
      <w:proofErr w:type="spellEnd"/>
      <w:r>
        <w:t xml:space="preserve"> with Fr. </w:t>
      </w:r>
      <w:proofErr w:type="spellStart"/>
      <w:r>
        <w:t>Ciamin</w:t>
      </w:r>
      <w:proofErr w:type="spellEnd"/>
      <w:r>
        <w:t xml:space="preserve">. The constant dedication of Frs. </w:t>
      </w:r>
      <w:proofErr w:type="spellStart"/>
      <w:r>
        <w:t>Mouchel</w:t>
      </w:r>
      <w:proofErr w:type="spellEnd"/>
      <w:r>
        <w:t xml:space="preserve">, </w:t>
      </w:r>
      <w:proofErr w:type="spellStart"/>
      <w:r>
        <w:t>Leydier</w:t>
      </w:r>
      <w:proofErr w:type="spellEnd"/>
      <w:r>
        <w:t xml:space="preserve">, and </w:t>
      </w:r>
      <w:proofErr w:type="spellStart"/>
      <w:r>
        <w:t>Lebescou</w:t>
      </w:r>
      <w:proofErr w:type="spellEnd"/>
      <w:r>
        <w:t xml:space="preserve"> in learning the Tamil language, and their perseverance in the study of moral and dogma together with their religious exercises leaves no doubt in my mind that the Christian communities to which they will be sent will benefit from the same advantages. It is no surprise that these Religious accomplish so much good because they all have before their eyes, etc.” (</w:t>
      </w:r>
      <w:proofErr w:type="gramStart"/>
      <w:r>
        <w:t>here</w:t>
      </w:r>
      <w:proofErr w:type="gramEnd"/>
      <w:r>
        <w:t xml:space="preserve"> there are some compliments in my regard which I will not repeat) “</w:t>
      </w:r>
      <w:proofErr w:type="gramStart"/>
      <w:r>
        <w:t>and</w:t>
      </w:r>
      <w:proofErr w:type="gramEnd"/>
      <w:r>
        <w:t xml:space="preserve">, in silence, I have often had the pleasure to observe Fr. </w:t>
      </w:r>
      <w:proofErr w:type="spellStart"/>
      <w:r>
        <w:t>Semeria</w:t>
      </w:r>
      <w:proofErr w:type="spellEnd"/>
      <w:r>
        <w:t xml:space="preserve"> recommend this imitation to his confreres by his very example. If I could write more I would willingly do so, but I am still ill... I would just add that it is my firm intention to achieve what I have set out to do, and that is to see an Oblate house opened in our Southern Vicariate.”</w:t>
      </w:r>
      <w:r w:rsidR="002F3DB9">
        <w:rPr>
          <w:rStyle w:val="FootnoteReference"/>
        </w:rPr>
        <w:footnoteReference w:id="145"/>
      </w:r>
    </w:p>
    <w:p w14:paraId="14E75C8D" w14:textId="77777777" w:rsidR="00B526F2" w:rsidRDefault="00B526F2" w:rsidP="00B526F2">
      <w:pPr>
        <w:pStyle w:val="4Textofwritings"/>
      </w:pPr>
    </w:p>
    <w:p w14:paraId="0AD65BC0" w14:textId="77777777" w:rsidR="00B526F2" w:rsidRDefault="00B526F2" w:rsidP="00B526F2">
      <w:pPr>
        <w:pStyle w:val="4Textofwritings"/>
      </w:pPr>
      <w:r>
        <w:t xml:space="preserve">That is all I wanted to share with you, your Excellency, in order to illustrate the esteem for Fr. </w:t>
      </w:r>
      <w:proofErr w:type="spellStart"/>
      <w:r>
        <w:t>Semeria</w:t>
      </w:r>
      <w:proofErr w:type="spellEnd"/>
      <w:r>
        <w:t xml:space="preserve"> and his companions in the mind of the good priests and the Bishop who have God and the good of souls in view.</w:t>
      </w:r>
    </w:p>
    <w:p w14:paraId="5C8A9603" w14:textId="77777777" w:rsidR="00B526F2" w:rsidRDefault="00B526F2" w:rsidP="00B526F2">
      <w:pPr>
        <w:pStyle w:val="4Textofwritings"/>
      </w:pPr>
    </w:p>
    <w:p w14:paraId="4BA9D2F2" w14:textId="77777777" w:rsidR="00B526F2" w:rsidRDefault="00B526F2" w:rsidP="00B526F2">
      <w:pPr>
        <w:pStyle w:val="4Textofwritings"/>
      </w:pPr>
      <w:r>
        <w:t>Please accept, very reverend Monseigneur, the homage of my sentiments of respect and affection wherewith I am your true servant.</w:t>
      </w:r>
    </w:p>
    <w:p w14:paraId="4D0E704B" w14:textId="77777777" w:rsidR="00B526F2" w:rsidRDefault="00B526F2" w:rsidP="00B526F2">
      <w:pPr>
        <w:pStyle w:val="4Textofwritings"/>
      </w:pPr>
    </w:p>
    <w:p w14:paraId="3DF6DA0B" w14:textId="77777777" w:rsidR="00B526F2" w:rsidRDefault="00B526F2" w:rsidP="002F3DB9">
      <w:pPr>
        <w:pStyle w:val="0Signature"/>
      </w:pPr>
      <w:r>
        <w:rPr>
          <w:szCs w:val="28"/>
        </w:rPr>
        <w:t>+ C. J. Eugene, Bishop of Marseilles.</w:t>
      </w:r>
    </w:p>
    <w:p w14:paraId="6E25FF99" w14:textId="5808897D" w:rsidR="00192B1C" w:rsidRDefault="00192B1C" w:rsidP="00B526F2">
      <w:pPr>
        <w:pStyle w:val="4Textofwritings"/>
      </w:pPr>
    </w:p>
    <w:p w14:paraId="3412E6F4" w14:textId="77777777" w:rsidR="00192B1C" w:rsidRDefault="00192B1C" w:rsidP="00192B1C">
      <w:pPr>
        <w:pStyle w:val="1aTitleofwriting"/>
      </w:pPr>
      <w:r>
        <w:t>Diary 1849-1860</w:t>
      </w:r>
    </w:p>
    <w:p w14:paraId="5432F3FC" w14:textId="77777777" w:rsidR="00192B1C" w:rsidRDefault="00192B1C" w:rsidP="00192B1C">
      <w:pPr>
        <w:pStyle w:val="1aTitleofwriting"/>
        <w:rPr>
          <w:b w:val="0"/>
          <w:color w:val="800080"/>
        </w:rPr>
      </w:pPr>
      <w:r w:rsidRPr="00E36006">
        <w:rPr>
          <w:b w:val="0"/>
          <w:color w:val="5F497A" w:themeColor="accent4" w:themeShade="BF"/>
        </w:rPr>
        <w:tab/>
      </w:r>
      <w:r w:rsidRPr="00E36006">
        <w:rPr>
          <w:b w:val="0"/>
          <w:color w:val="800080"/>
        </w:rPr>
        <w:t>Oblate Writings XXII</w:t>
      </w:r>
    </w:p>
    <w:p w14:paraId="41C6E01D" w14:textId="77777777" w:rsidR="00192B1C" w:rsidRDefault="00192B1C" w:rsidP="00192B1C">
      <w:pPr>
        <w:pStyle w:val="3aRecipient"/>
      </w:pPr>
      <w:r>
        <w:t>Diary 1849-1860</w:t>
      </w:r>
    </w:p>
    <w:p w14:paraId="5A8F6C75" w14:textId="2E26C5B2" w:rsidR="00192B1C" w:rsidRPr="00192B1C" w:rsidRDefault="00192B1C" w:rsidP="00192B1C">
      <w:pPr>
        <w:pStyle w:val="4Textofwritings"/>
        <w:tabs>
          <w:tab w:val="clear" w:pos="288"/>
        </w:tabs>
        <w:ind w:firstLine="0"/>
        <w:jc w:val="right"/>
        <w:rPr>
          <w:color w:val="9BBB59" w:themeColor="accent3"/>
        </w:rPr>
      </w:pPr>
      <w:r w:rsidRPr="00192B1C">
        <w:rPr>
          <w:color w:val="9BBB59" w:themeColor="accent3"/>
        </w:rPr>
        <w:t>End of July 1849</w:t>
      </w:r>
    </w:p>
    <w:p w14:paraId="2092C17D" w14:textId="440B5891" w:rsidR="00B526F2" w:rsidRDefault="00B526F2" w:rsidP="00B526F2">
      <w:pPr>
        <w:pStyle w:val="4Textofwritings"/>
        <w:tabs>
          <w:tab w:val="clear" w:pos="288"/>
        </w:tabs>
      </w:pPr>
    </w:p>
    <w:p w14:paraId="140E3FD9" w14:textId="0316F7EC" w:rsidR="00192B1C" w:rsidRPr="00192B1C" w:rsidRDefault="00192B1C" w:rsidP="00192B1C">
      <w:pPr>
        <w:pStyle w:val="BodyText"/>
        <w:kinsoku w:val="0"/>
        <w:overflowPunct w:val="0"/>
        <w:spacing w:after="0"/>
        <w:jc w:val="both"/>
      </w:pPr>
      <w:r w:rsidRPr="00192B1C">
        <w:rPr>
          <w:b/>
          <w:bCs/>
        </w:rPr>
        <w:t>End of July</w:t>
      </w:r>
      <w:r w:rsidRPr="00192B1C">
        <w:rPr>
          <w:rStyle w:val="FootnoteReference"/>
          <w:bCs/>
        </w:rPr>
        <w:footnoteReference w:id="146"/>
      </w:r>
      <w:r w:rsidRPr="00192B1C">
        <w:rPr>
          <w:bCs/>
          <w:sz w:val="11"/>
          <w:szCs w:val="11"/>
        </w:rPr>
        <w:t xml:space="preserve"> </w:t>
      </w:r>
      <w:r>
        <w:t>[</w:t>
      </w:r>
      <w:r w:rsidRPr="00192B1C">
        <w:t>Letter for the bishop of Nimes with regard to Fr. Ventura.]</w:t>
      </w:r>
      <w:r>
        <w:rPr>
          <w:rStyle w:val="FootnoteReference"/>
        </w:rPr>
        <w:footnoteReference w:id="147"/>
      </w:r>
      <w:r w:rsidRPr="00192B1C">
        <w:rPr>
          <w:sz w:val="11"/>
          <w:szCs w:val="11"/>
        </w:rPr>
        <w:t xml:space="preserve"> </w:t>
      </w:r>
      <w:r w:rsidRPr="00192B1C">
        <w:t>I did not keep him waiting for a reply; I told him what I thought.</w:t>
      </w:r>
    </w:p>
    <w:p w14:paraId="01B411F2" w14:textId="3A7F4947" w:rsidR="00192B1C" w:rsidRPr="00192B1C" w:rsidRDefault="00192B1C" w:rsidP="00192B1C">
      <w:pPr>
        <w:pStyle w:val="BodyText"/>
        <w:kinsoku w:val="0"/>
        <w:overflowPunct w:val="0"/>
        <w:spacing w:after="0"/>
        <w:ind w:firstLine="720"/>
        <w:jc w:val="both"/>
      </w:pPr>
      <w:proofErr w:type="gramStart"/>
      <w:r w:rsidRPr="00192B1C">
        <w:t xml:space="preserve">[Letter from Fr. </w:t>
      </w:r>
      <w:proofErr w:type="spellStart"/>
      <w:r w:rsidRPr="00192B1C">
        <w:t>d'Alzon</w:t>
      </w:r>
      <w:proofErr w:type="spellEnd"/>
      <w:r w:rsidRPr="00192B1C">
        <w:t>.]</w:t>
      </w:r>
      <w:proofErr w:type="gramEnd"/>
      <w:r>
        <w:rPr>
          <w:rStyle w:val="FootnoteReference"/>
        </w:rPr>
        <w:footnoteReference w:id="148"/>
      </w:r>
      <w:r w:rsidRPr="00192B1C">
        <w:rPr>
          <w:sz w:val="10"/>
          <w:szCs w:val="10"/>
        </w:rPr>
        <w:t xml:space="preserve"> </w:t>
      </w:r>
      <w:r w:rsidRPr="00192B1C">
        <w:t xml:space="preserve">Fr. Ventura asks to find a refuge with him </w:t>
      </w:r>
      <w:r w:rsidRPr="00192B1C">
        <w:rPr>
          <w:i/>
          <w:iCs/>
        </w:rPr>
        <w:t>to escape from the persecutions of the reactionaries.</w:t>
      </w:r>
      <w:r w:rsidRPr="00192B1C">
        <w:rPr>
          <w:i/>
          <w:iCs/>
          <w:sz w:val="20"/>
          <w:szCs w:val="20"/>
        </w:rPr>
        <w:t xml:space="preserve"> </w:t>
      </w:r>
      <w:r w:rsidRPr="00192B1C">
        <w:t xml:space="preserve">Fr. </w:t>
      </w:r>
      <w:proofErr w:type="spellStart"/>
      <w:r w:rsidRPr="00192B1C">
        <w:t>d'Alzon</w:t>
      </w:r>
      <w:proofErr w:type="spellEnd"/>
      <w:r w:rsidRPr="00192B1C">
        <w:t xml:space="preserve"> asks my opinion on what he is to do. He asks if it may not be hoped that the wise counsels of a friend would awaken sentiments of faith, </w:t>
      </w:r>
      <w:proofErr w:type="spellStart"/>
      <w:r w:rsidRPr="00192B1C">
        <w:t>etc</w:t>
      </w:r>
      <w:proofErr w:type="spellEnd"/>
      <w:r w:rsidRPr="00192B1C">
        <w:t xml:space="preserve"> in the soul of this man. I have also been told t</w:t>
      </w:r>
      <w:r w:rsidR="00C22C4C">
        <w:t>hat Fr. Gavazzi</w:t>
      </w:r>
      <w:r w:rsidR="00C22C4C">
        <w:rPr>
          <w:rStyle w:val="FootnoteReference"/>
        </w:rPr>
        <w:footnoteReference w:id="149"/>
      </w:r>
      <w:r w:rsidR="00C22C4C">
        <w:t xml:space="preserve"> </w:t>
      </w:r>
      <w:r w:rsidRPr="00192B1C">
        <w:t xml:space="preserve">has landed in Marseilles but he has not made himself known to me. He is said to have held forth continuously against the Pope </w:t>
      </w:r>
      <w:proofErr w:type="gramStart"/>
      <w:r w:rsidRPr="00192B1C">
        <w:t>throughout  the</w:t>
      </w:r>
      <w:proofErr w:type="gramEnd"/>
      <w:r w:rsidRPr="00192B1C">
        <w:t xml:space="preserve"> crossing.</w:t>
      </w:r>
    </w:p>
    <w:p w14:paraId="02519A9B" w14:textId="0FA4DD51" w:rsidR="00192B1C" w:rsidRDefault="00192B1C" w:rsidP="00192B1C">
      <w:pPr>
        <w:pStyle w:val="4Textofwritings"/>
        <w:tabs>
          <w:tab w:val="clear" w:pos="288"/>
        </w:tabs>
        <w:ind w:firstLine="90"/>
      </w:pPr>
    </w:p>
    <w:p w14:paraId="42CB17F6" w14:textId="77777777" w:rsidR="00192B1C" w:rsidRDefault="00192B1C" w:rsidP="00B526F2">
      <w:pPr>
        <w:pStyle w:val="4Textofwritings"/>
        <w:tabs>
          <w:tab w:val="clear" w:pos="288"/>
        </w:tabs>
      </w:pPr>
    </w:p>
    <w:p w14:paraId="39159255" w14:textId="77777777" w:rsidR="00B526F2" w:rsidRDefault="002F3DB9" w:rsidP="00B526F2">
      <w:pPr>
        <w:pStyle w:val="1aTitleofwriting"/>
      </w:pPr>
      <w:proofErr w:type="gramStart"/>
      <w:r>
        <w:t xml:space="preserve">To Father </w:t>
      </w:r>
      <w:proofErr w:type="spellStart"/>
      <w:r>
        <w:t>Telmon</w:t>
      </w:r>
      <w:proofErr w:type="spellEnd"/>
      <w:r w:rsidR="00B526F2">
        <w:t>.</w:t>
      </w:r>
      <w:proofErr w:type="gramEnd"/>
      <w:r>
        <w:rPr>
          <w:rStyle w:val="FootnoteReference"/>
        </w:rPr>
        <w:footnoteReference w:id="150"/>
      </w:r>
    </w:p>
    <w:p w14:paraId="0B9B8A05" w14:textId="77777777" w:rsidR="00B526F2" w:rsidRDefault="00B526F2" w:rsidP="00B526F2">
      <w:pPr>
        <w:pStyle w:val="1bOblateWritingsno"/>
      </w:pPr>
      <w:r>
        <w:lastRenderedPageBreak/>
        <w:t>122</w:t>
      </w:r>
      <w:proofErr w:type="gramStart"/>
      <w:r>
        <w:t>:I</w:t>
      </w:r>
      <w:proofErr w:type="gramEnd"/>
      <w:r>
        <w:t xml:space="preserve"> in Oblate Writings</w:t>
      </w:r>
    </w:p>
    <w:p w14:paraId="690A8BB3" w14:textId="77777777" w:rsidR="00B526F2" w:rsidRDefault="00B526F2" w:rsidP="00B526F2">
      <w:pPr>
        <w:pStyle w:val="4Textofwritings"/>
        <w:tabs>
          <w:tab w:val="clear" w:pos="288"/>
        </w:tabs>
      </w:pPr>
    </w:p>
    <w:p w14:paraId="549E4079" w14:textId="77777777" w:rsidR="00B526F2" w:rsidRDefault="00B526F2" w:rsidP="00B526F2">
      <w:pPr>
        <w:pStyle w:val="2Summaryofcontents"/>
      </w:pPr>
      <w:r>
        <w:t>In Canada they have lost all “trace of the first notions of the religious state”. It will be necessary to send a Visitor extraordinary.</w:t>
      </w:r>
    </w:p>
    <w:p w14:paraId="561C31C1" w14:textId="77777777" w:rsidR="00B526F2" w:rsidRDefault="00B526F2" w:rsidP="00B526F2">
      <w:pPr>
        <w:pStyle w:val="3aRecipient"/>
      </w:pPr>
      <w:proofErr w:type="spellStart"/>
      <w:r>
        <w:t>Telmon</w:t>
      </w:r>
      <w:proofErr w:type="spellEnd"/>
    </w:p>
    <w:p w14:paraId="12ADA41D" w14:textId="77777777" w:rsidR="00B526F2" w:rsidRDefault="002F3DB9" w:rsidP="00B526F2">
      <w:pPr>
        <w:pStyle w:val="3bPlaceofwriting"/>
      </w:pPr>
      <w:r>
        <w:t>Marseilles,</w:t>
      </w:r>
    </w:p>
    <w:p w14:paraId="2A7DAEB3" w14:textId="77777777" w:rsidR="00B526F2" w:rsidRDefault="00B526F2" w:rsidP="00B526F2">
      <w:pPr>
        <w:pStyle w:val="3cDate"/>
      </w:pPr>
      <w:proofErr w:type="gramStart"/>
      <w:r>
        <w:t>August..., 1849.</w:t>
      </w:r>
      <w:proofErr w:type="gramEnd"/>
    </w:p>
    <w:p w14:paraId="32A3CB6A" w14:textId="77777777" w:rsidR="00B526F2" w:rsidRDefault="00B526F2" w:rsidP="00B526F2">
      <w:pPr>
        <w:pStyle w:val="4Textofwritings"/>
        <w:tabs>
          <w:tab w:val="clear" w:pos="288"/>
        </w:tabs>
      </w:pPr>
    </w:p>
    <w:p w14:paraId="50BF78CC" w14:textId="77777777" w:rsidR="00B526F2" w:rsidRDefault="00B526F2" w:rsidP="002F3DB9">
      <w:pPr>
        <w:pStyle w:val="4Textofwritings"/>
        <w:tabs>
          <w:tab w:val="clear" w:pos="288"/>
        </w:tabs>
      </w:pPr>
      <w:r>
        <w:t>I see by your letters that in Canada all trace of the first notions of the religious state has been lost. It is not something merely to bemoan but to be angry about. I no longer understand anything and no longer know whom to ask about it. There remains to me only one recourse after which I would give up and that is to send a Visitor extraordinary... You are very much to blame, you the first missionaries of this settlement, for having implanted this spirit of insubordination, this habit of murmuring, this dearth of charity which has been perpetuated and of which I have constantly had to taste the bitter fruits. It is time to call a halt for the disorder has gone too far. Such are the sorrows which my own children have given me to drink; the sword they thrust, each in his own fashion, pierces my breast ever more deeply, for I can only be consumed with pain in seeing you walk a path so different from that which I have shown you and which alone leads to salvation. Those who know me ought to understand how painful it is for me to express such sentiments which I would willingly stifle in my heart if the imperious duty of my office did not oblige me to manifest th</w:t>
      </w:r>
      <w:r w:rsidR="002F3DB9">
        <w:t xml:space="preserve">em. May the good God bless </w:t>
      </w:r>
      <w:proofErr w:type="gramStart"/>
      <w:r w:rsidR="002F3DB9">
        <w:t>you.</w:t>
      </w:r>
      <w:proofErr w:type="gramEnd"/>
    </w:p>
    <w:p w14:paraId="5C8A1B66" w14:textId="0B50113D" w:rsidR="00B526F2" w:rsidRDefault="00B526F2" w:rsidP="00B526F2">
      <w:pPr>
        <w:pStyle w:val="4Textofwritings"/>
        <w:tabs>
          <w:tab w:val="clear" w:pos="288"/>
        </w:tabs>
      </w:pPr>
    </w:p>
    <w:p w14:paraId="19B1FDF8" w14:textId="5C68DE65" w:rsidR="002F2388" w:rsidRDefault="002F2388" w:rsidP="00B526F2">
      <w:pPr>
        <w:pStyle w:val="4Textofwritings"/>
        <w:tabs>
          <w:tab w:val="clear" w:pos="288"/>
        </w:tabs>
      </w:pPr>
    </w:p>
    <w:p w14:paraId="59EACA72" w14:textId="77777777" w:rsidR="002F2388" w:rsidRDefault="002F2388" w:rsidP="002F2388">
      <w:pPr>
        <w:pStyle w:val="1aTitleofwriting"/>
      </w:pPr>
      <w:r>
        <w:t>Diary 1849-1860</w:t>
      </w:r>
    </w:p>
    <w:p w14:paraId="1F655E98" w14:textId="77777777" w:rsidR="002F2388" w:rsidRDefault="002F2388" w:rsidP="002F2388">
      <w:pPr>
        <w:pStyle w:val="1aTitleofwriting"/>
        <w:rPr>
          <w:b w:val="0"/>
          <w:color w:val="800080"/>
        </w:rPr>
      </w:pPr>
      <w:r w:rsidRPr="00E36006">
        <w:rPr>
          <w:b w:val="0"/>
          <w:color w:val="5F497A" w:themeColor="accent4" w:themeShade="BF"/>
        </w:rPr>
        <w:tab/>
      </w:r>
      <w:r w:rsidRPr="00E36006">
        <w:rPr>
          <w:b w:val="0"/>
          <w:color w:val="800080"/>
        </w:rPr>
        <w:t>Oblate Writings XXII</w:t>
      </w:r>
    </w:p>
    <w:p w14:paraId="0EEAA545" w14:textId="77777777" w:rsidR="002F2388" w:rsidRDefault="002F2388" w:rsidP="002F2388">
      <w:pPr>
        <w:pStyle w:val="3aRecipient"/>
      </w:pPr>
      <w:r>
        <w:t>Diary 1849-1860</w:t>
      </w:r>
    </w:p>
    <w:p w14:paraId="3E28B796" w14:textId="4C5CCA89" w:rsidR="002F2388" w:rsidRPr="002F2388" w:rsidRDefault="002F2388" w:rsidP="002F2388">
      <w:pPr>
        <w:pStyle w:val="4Textofwritings"/>
        <w:tabs>
          <w:tab w:val="clear" w:pos="288"/>
        </w:tabs>
        <w:ind w:firstLine="0"/>
        <w:jc w:val="right"/>
        <w:rPr>
          <w:color w:val="9BBB59" w:themeColor="accent3"/>
        </w:rPr>
      </w:pPr>
      <w:r w:rsidRPr="002F2388">
        <w:rPr>
          <w:color w:val="9BBB59" w:themeColor="accent3"/>
        </w:rPr>
        <w:t>August 1, 1849</w:t>
      </w:r>
    </w:p>
    <w:p w14:paraId="619ED17C" w14:textId="46214230" w:rsidR="002F2388" w:rsidRPr="002F2388" w:rsidRDefault="002F2388" w:rsidP="002F2388">
      <w:pPr>
        <w:pStyle w:val="BodyText"/>
        <w:kinsoku w:val="0"/>
        <w:overflowPunct w:val="0"/>
        <w:spacing w:after="0"/>
        <w:jc w:val="both"/>
        <w:rPr>
          <w:bCs/>
        </w:rPr>
      </w:pPr>
      <w:r w:rsidRPr="002F2388">
        <w:rPr>
          <w:b/>
          <w:bCs/>
        </w:rPr>
        <w:t>August 1</w:t>
      </w:r>
      <w:r w:rsidRPr="002F2388">
        <w:rPr>
          <w:rStyle w:val="FootnoteReference"/>
          <w:bCs/>
        </w:rPr>
        <w:footnoteReference w:id="151"/>
      </w:r>
      <w:r w:rsidRPr="002F2388">
        <w:rPr>
          <w:b/>
          <w:bCs/>
        </w:rPr>
        <w:t xml:space="preserve"> : </w:t>
      </w:r>
      <w:r w:rsidRPr="002F2388">
        <w:t>The end of my 67</w:t>
      </w:r>
      <w:r>
        <w:t>th</w:t>
      </w:r>
      <w:r w:rsidRPr="002F2388">
        <w:t xml:space="preserve"> year. I am entering my 68</w:t>
      </w:r>
      <w:r>
        <w:t>th</w:t>
      </w:r>
      <w:r w:rsidRPr="002F2388">
        <w:t>. Thus the years mount up without one being aware of it. We go forward to the tomb year by year. Nevertheless, it is possible to measure the distance travelled on the day on which our attention is fixed on celebrating the anniversary of our entry to the world. What does it matter that one has no infirmities and feels as though one were only thirty years of age. One is obliged to take account of the day which recalls that of one's birth.</w:t>
      </w:r>
    </w:p>
    <w:p w14:paraId="394A0A79" w14:textId="064C623C" w:rsidR="00B526F2" w:rsidRDefault="00B526F2" w:rsidP="002F2388">
      <w:pPr>
        <w:pStyle w:val="4Textofwritings"/>
        <w:tabs>
          <w:tab w:val="clear" w:pos="288"/>
        </w:tabs>
        <w:ind w:firstLine="0"/>
      </w:pPr>
    </w:p>
    <w:p w14:paraId="6402991C" w14:textId="77777777" w:rsidR="009A7E37" w:rsidRDefault="009A7E37" w:rsidP="009A7E37">
      <w:pPr>
        <w:pStyle w:val="1aTitleofwriting"/>
      </w:pPr>
      <w:r>
        <w:t>Diary 1849-1860</w:t>
      </w:r>
    </w:p>
    <w:p w14:paraId="52B8BFA8" w14:textId="77777777" w:rsidR="009A7E37" w:rsidRDefault="009A7E37" w:rsidP="009A7E37">
      <w:pPr>
        <w:pStyle w:val="1aTitleofwriting"/>
        <w:rPr>
          <w:b w:val="0"/>
          <w:color w:val="800080"/>
        </w:rPr>
      </w:pPr>
      <w:r w:rsidRPr="00E36006">
        <w:rPr>
          <w:b w:val="0"/>
          <w:color w:val="5F497A" w:themeColor="accent4" w:themeShade="BF"/>
        </w:rPr>
        <w:tab/>
      </w:r>
      <w:r w:rsidRPr="00E36006">
        <w:rPr>
          <w:b w:val="0"/>
          <w:color w:val="800080"/>
        </w:rPr>
        <w:t>Oblate Writings XXII</w:t>
      </w:r>
    </w:p>
    <w:p w14:paraId="149D6CDF" w14:textId="77777777" w:rsidR="009A7E37" w:rsidRDefault="009A7E37" w:rsidP="009A7E37">
      <w:pPr>
        <w:pStyle w:val="3aRecipient"/>
      </w:pPr>
      <w:r>
        <w:t>Diary 1849-1860</w:t>
      </w:r>
    </w:p>
    <w:p w14:paraId="3B61522B" w14:textId="6AE3D68F" w:rsidR="009A7E37" w:rsidRDefault="009A7E37" w:rsidP="009A7E37">
      <w:pPr>
        <w:pStyle w:val="4Textofwritings"/>
        <w:tabs>
          <w:tab w:val="clear" w:pos="288"/>
        </w:tabs>
        <w:ind w:firstLine="0"/>
        <w:jc w:val="right"/>
      </w:pPr>
      <w:r w:rsidRPr="009A7E37">
        <w:rPr>
          <w:color w:val="9BBB59" w:themeColor="accent3"/>
        </w:rPr>
        <w:t>August 2, 1849</w:t>
      </w:r>
    </w:p>
    <w:p w14:paraId="5E6ACA42" w14:textId="77777777" w:rsidR="009A7E37" w:rsidRPr="009A7E37" w:rsidRDefault="009A7E37" w:rsidP="009A7E37">
      <w:pPr>
        <w:pStyle w:val="BodyText"/>
        <w:kinsoku w:val="0"/>
        <w:overflowPunct w:val="0"/>
        <w:spacing w:after="0"/>
        <w:ind w:right="540"/>
        <w:jc w:val="both"/>
        <w:rPr>
          <w:bCs/>
        </w:rPr>
      </w:pPr>
    </w:p>
    <w:p w14:paraId="2C4E1075" w14:textId="7C45F697" w:rsidR="009A7E37" w:rsidRPr="00B945C5" w:rsidRDefault="009A7E37" w:rsidP="009A7E37">
      <w:pPr>
        <w:pStyle w:val="BodyText"/>
        <w:kinsoku w:val="0"/>
        <w:overflowPunct w:val="0"/>
        <w:spacing w:after="0"/>
        <w:jc w:val="both"/>
        <w:rPr>
          <w:w w:val="110"/>
          <w:sz w:val="18"/>
          <w:szCs w:val="18"/>
        </w:rPr>
      </w:pPr>
      <w:r w:rsidRPr="009A7E37">
        <w:rPr>
          <w:b/>
          <w:bCs/>
        </w:rPr>
        <w:t xml:space="preserve">August </w:t>
      </w:r>
      <w:r w:rsidRPr="009A7E37">
        <w:rPr>
          <w:b/>
          <w:szCs w:val="18"/>
        </w:rPr>
        <w:t>2</w:t>
      </w:r>
      <w:r>
        <w:rPr>
          <w:rStyle w:val="FootnoteReference"/>
          <w:b/>
          <w:szCs w:val="18"/>
        </w:rPr>
        <w:footnoteReference w:id="152"/>
      </w:r>
      <w:r w:rsidRPr="009A7E37">
        <w:rPr>
          <w:szCs w:val="11"/>
        </w:rPr>
        <w:t xml:space="preserve">: </w:t>
      </w:r>
      <w:r w:rsidRPr="009A7E37">
        <w:rPr>
          <w:szCs w:val="18"/>
        </w:rPr>
        <w:t xml:space="preserve">Second of August, anniversary of my Baptism. </w:t>
      </w:r>
      <w:proofErr w:type="gramStart"/>
      <w:r w:rsidRPr="009A7E37">
        <w:rPr>
          <w:szCs w:val="18"/>
        </w:rPr>
        <w:t>Mass with the Capuchin Sisters.</w:t>
      </w:r>
      <w:proofErr w:type="gramEnd"/>
      <w:r w:rsidRPr="009A7E37">
        <w:rPr>
          <w:szCs w:val="18"/>
        </w:rPr>
        <w:t xml:space="preserve"> This Mass has become an institution on this day. I can think of no greater help than the prayers of these holy ladies</w:t>
      </w:r>
      <w:r w:rsidRPr="009A7E37">
        <w:rPr>
          <w:spacing w:val="-33"/>
          <w:szCs w:val="18"/>
        </w:rPr>
        <w:t xml:space="preserve"> </w:t>
      </w:r>
      <w:r w:rsidRPr="009A7E37">
        <w:rPr>
          <w:szCs w:val="18"/>
        </w:rPr>
        <w:t xml:space="preserve">to thank God for a benefit </w:t>
      </w:r>
      <w:r w:rsidRPr="009A7E37">
        <w:t>such</w:t>
      </w:r>
      <w:r w:rsidRPr="009A7E37">
        <w:rPr>
          <w:w w:val="110"/>
        </w:rPr>
        <w:t xml:space="preserve"> as that of my</w:t>
      </w:r>
      <w:r w:rsidRPr="009A7E37">
        <w:rPr>
          <w:spacing w:val="-11"/>
          <w:w w:val="110"/>
        </w:rPr>
        <w:t xml:space="preserve"> </w:t>
      </w:r>
      <w:r w:rsidRPr="009A7E37">
        <w:rPr>
          <w:w w:val="110"/>
        </w:rPr>
        <w:t>regeneration.</w:t>
      </w:r>
    </w:p>
    <w:p w14:paraId="6ACFC605" w14:textId="3FECA10E" w:rsidR="009A7E37" w:rsidRDefault="009A7E37" w:rsidP="002F2388">
      <w:pPr>
        <w:pStyle w:val="4Textofwritings"/>
        <w:tabs>
          <w:tab w:val="clear" w:pos="288"/>
        </w:tabs>
        <w:ind w:firstLine="0"/>
      </w:pPr>
    </w:p>
    <w:p w14:paraId="73EB7E02" w14:textId="77777777" w:rsidR="009A7E37" w:rsidRDefault="009A7E37" w:rsidP="002F2388">
      <w:pPr>
        <w:pStyle w:val="4Textofwritings"/>
        <w:tabs>
          <w:tab w:val="clear" w:pos="288"/>
        </w:tabs>
        <w:ind w:firstLine="0"/>
      </w:pPr>
    </w:p>
    <w:p w14:paraId="1A10E208" w14:textId="77777777" w:rsidR="002F2388" w:rsidRDefault="002F2388" w:rsidP="00B526F2">
      <w:pPr>
        <w:pStyle w:val="4Textofwritings"/>
        <w:tabs>
          <w:tab w:val="clear" w:pos="288"/>
        </w:tabs>
      </w:pPr>
    </w:p>
    <w:p w14:paraId="68808571" w14:textId="77777777" w:rsidR="00B526F2" w:rsidRDefault="00F072C6" w:rsidP="00B526F2">
      <w:pPr>
        <w:pStyle w:val="1aTitleofwriting"/>
      </w:pPr>
      <w:proofErr w:type="gramStart"/>
      <w:r>
        <w:t xml:space="preserve">To Father </w:t>
      </w:r>
      <w:proofErr w:type="spellStart"/>
      <w:r>
        <w:t>Dassy</w:t>
      </w:r>
      <w:proofErr w:type="spellEnd"/>
      <w:r>
        <w:t>, at Nancy</w:t>
      </w:r>
      <w:r w:rsidR="00B526F2">
        <w:t>.</w:t>
      </w:r>
      <w:proofErr w:type="gramEnd"/>
      <w:r>
        <w:rPr>
          <w:rStyle w:val="FootnoteReference"/>
        </w:rPr>
        <w:footnoteReference w:id="153"/>
      </w:r>
    </w:p>
    <w:p w14:paraId="258C36D0" w14:textId="77777777" w:rsidR="00B526F2" w:rsidRDefault="00B526F2" w:rsidP="00B526F2">
      <w:pPr>
        <w:pStyle w:val="1bOblateWritingsno"/>
      </w:pPr>
      <w:r>
        <w:t>1012</w:t>
      </w:r>
      <w:proofErr w:type="gramStart"/>
      <w:r>
        <w:t>:X</w:t>
      </w:r>
      <w:proofErr w:type="gramEnd"/>
      <w:r>
        <w:t xml:space="preserve"> in Oblate Writings</w:t>
      </w:r>
    </w:p>
    <w:p w14:paraId="0F1F9F95" w14:textId="77777777" w:rsidR="00B526F2" w:rsidRDefault="00B526F2" w:rsidP="00B526F2">
      <w:pPr>
        <w:pStyle w:val="4Textofwritings"/>
        <w:tabs>
          <w:tab w:val="clear" w:pos="288"/>
        </w:tabs>
      </w:pPr>
    </w:p>
    <w:p w14:paraId="4B39DEAF" w14:textId="77777777" w:rsidR="00B526F2" w:rsidRDefault="00B526F2" w:rsidP="00B526F2">
      <w:pPr>
        <w:pStyle w:val="2Summaryofcontents"/>
      </w:pPr>
      <w:r>
        <w:t xml:space="preserve">Confession faculties granted to Father </w:t>
      </w:r>
      <w:proofErr w:type="spellStart"/>
      <w:r>
        <w:t>Depetro</w:t>
      </w:r>
      <w:proofErr w:type="spellEnd"/>
      <w:r>
        <w:t>.</w:t>
      </w:r>
    </w:p>
    <w:p w14:paraId="0620CB53" w14:textId="77777777" w:rsidR="00B526F2" w:rsidRDefault="00B526F2" w:rsidP="00B526F2">
      <w:pPr>
        <w:pStyle w:val="3aRecipient"/>
      </w:pPr>
      <w:proofErr w:type="spellStart"/>
      <w:r>
        <w:t>Dassy</w:t>
      </w:r>
      <w:proofErr w:type="spellEnd"/>
      <w:r>
        <w:t xml:space="preserve"> </w:t>
      </w:r>
    </w:p>
    <w:p w14:paraId="3324EA46" w14:textId="77777777" w:rsidR="00B526F2" w:rsidRDefault="00F072C6" w:rsidP="00B526F2">
      <w:pPr>
        <w:pStyle w:val="3bPlaceofwriting"/>
      </w:pPr>
      <w:r>
        <w:t>Marseilles,</w:t>
      </w:r>
    </w:p>
    <w:p w14:paraId="2A3C3EF8" w14:textId="77777777" w:rsidR="00B526F2" w:rsidRDefault="00B526F2" w:rsidP="00B526F2">
      <w:pPr>
        <w:pStyle w:val="3cDate"/>
      </w:pPr>
      <w:r>
        <w:t>August 7, 1849.</w:t>
      </w:r>
    </w:p>
    <w:p w14:paraId="64488B21" w14:textId="77777777" w:rsidR="00B526F2" w:rsidRDefault="00B526F2" w:rsidP="00B526F2">
      <w:pPr>
        <w:pStyle w:val="4Textofwritings"/>
        <w:tabs>
          <w:tab w:val="clear" w:pos="288"/>
        </w:tabs>
      </w:pPr>
    </w:p>
    <w:p w14:paraId="4E0E656D" w14:textId="77777777" w:rsidR="00B526F2" w:rsidRDefault="00B526F2" w:rsidP="00F072C6">
      <w:pPr>
        <w:pStyle w:val="4Textofwritings"/>
        <w:tabs>
          <w:tab w:val="clear" w:pos="288"/>
        </w:tabs>
      </w:pPr>
      <w:r>
        <w:t>I consent, following the request made to me, that Father...</w:t>
      </w:r>
      <w:proofErr w:type="gramStart"/>
      <w:r>
        <w:t>present</w:t>
      </w:r>
      <w:proofErr w:type="gramEnd"/>
      <w:r>
        <w:t xml:space="preserve"> himself to obtain the faculties for hearing confessions. I agree to this because of the danger of cholera. I was not yet too anxious to lay this burden on this young Father.</w:t>
      </w:r>
    </w:p>
    <w:p w14:paraId="1955EAC8" w14:textId="77777777" w:rsidR="00B526F2" w:rsidRDefault="00B526F2" w:rsidP="00B526F2">
      <w:pPr>
        <w:pStyle w:val="4Textofwritings"/>
        <w:tabs>
          <w:tab w:val="clear" w:pos="288"/>
        </w:tabs>
      </w:pPr>
    </w:p>
    <w:p w14:paraId="101CA884" w14:textId="77777777" w:rsidR="00B526F2" w:rsidRDefault="00B526F2" w:rsidP="00B526F2">
      <w:pPr>
        <w:pStyle w:val="4Textofwritings"/>
      </w:pPr>
    </w:p>
    <w:p w14:paraId="367989B9" w14:textId="77777777" w:rsidR="00B526F2" w:rsidRDefault="00B526F2" w:rsidP="00B526F2">
      <w:pPr>
        <w:pStyle w:val="1aTitleofwriting"/>
      </w:pPr>
      <w:proofErr w:type="gramStart"/>
      <w:r>
        <w:t>To Fr. Cas</w:t>
      </w:r>
      <w:r w:rsidR="00F072C6">
        <w:t>imir Aubert, Visitor in England</w:t>
      </w:r>
      <w:r>
        <w:t>.</w:t>
      </w:r>
      <w:proofErr w:type="gramEnd"/>
      <w:r w:rsidR="00F072C6">
        <w:rPr>
          <w:rStyle w:val="FootnoteReference"/>
        </w:rPr>
        <w:footnoteReference w:id="154"/>
      </w:r>
    </w:p>
    <w:p w14:paraId="6FA559C4" w14:textId="77777777" w:rsidR="00B526F2" w:rsidRDefault="00B526F2" w:rsidP="00B526F2">
      <w:pPr>
        <w:pStyle w:val="1bOblateWritingsno"/>
      </w:pPr>
      <w:r>
        <w:t>32</w:t>
      </w:r>
      <w:proofErr w:type="gramStart"/>
      <w:r>
        <w:t>:III</w:t>
      </w:r>
      <w:proofErr w:type="gramEnd"/>
      <w:r>
        <w:t xml:space="preserve"> in Oblate Writings</w:t>
      </w:r>
    </w:p>
    <w:p w14:paraId="3571B30F" w14:textId="77777777" w:rsidR="00B526F2" w:rsidRDefault="00B526F2" w:rsidP="00B526F2">
      <w:pPr>
        <w:pStyle w:val="4Textofwritings"/>
      </w:pPr>
    </w:p>
    <w:p w14:paraId="65EF0DDB" w14:textId="77777777" w:rsidR="00B526F2" w:rsidRDefault="00B526F2" w:rsidP="00B526F2">
      <w:pPr>
        <w:pStyle w:val="2Summaryofcontents"/>
      </w:pPr>
      <w:proofErr w:type="gramStart"/>
      <w:r>
        <w:t>News of Algeria.</w:t>
      </w:r>
      <w:proofErr w:type="gramEnd"/>
      <w:r>
        <w:t xml:space="preserve"> </w:t>
      </w:r>
      <w:proofErr w:type="gramStart"/>
      <w:r>
        <w:t xml:space="preserve">Unpleasant relations between Oblates and Bishop </w:t>
      </w:r>
      <w:proofErr w:type="spellStart"/>
      <w:r>
        <w:t>Pavy</w:t>
      </w:r>
      <w:proofErr w:type="spellEnd"/>
      <w:r>
        <w:t>.</w:t>
      </w:r>
      <w:proofErr w:type="gramEnd"/>
    </w:p>
    <w:p w14:paraId="1EF3685F" w14:textId="77777777" w:rsidR="00B526F2" w:rsidRDefault="00B526F2" w:rsidP="00B526F2">
      <w:pPr>
        <w:pStyle w:val="3aRecipient"/>
      </w:pPr>
      <w:r>
        <w:t>Aubert C</w:t>
      </w:r>
    </w:p>
    <w:p w14:paraId="7AF7C7DE" w14:textId="77777777" w:rsidR="00B526F2" w:rsidRDefault="00F072C6" w:rsidP="00B526F2">
      <w:pPr>
        <w:pStyle w:val="3bPlaceofwriting"/>
      </w:pPr>
      <w:r>
        <w:t>Marseilles,</w:t>
      </w:r>
    </w:p>
    <w:p w14:paraId="0EBB9B2B" w14:textId="77777777" w:rsidR="00B526F2" w:rsidRDefault="00B526F2" w:rsidP="00B526F2">
      <w:pPr>
        <w:pStyle w:val="3cDate"/>
      </w:pPr>
      <w:r>
        <w:t>August 9, 1849.</w:t>
      </w:r>
    </w:p>
    <w:p w14:paraId="4E3C7C7D" w14:textId="77777777" w:rsidR="00B526F2" w:rsidRDefault="00B526F2" w:rsidP="00B526F2">
      <w:pPr>
        <w:pStyle w:val="4Textofwritings"/>
      </w:pPr>
    </w:p>
    <w:p w14:paraId="0180A646" w14:textId="77777777" w:rsidR="00B526F2" w:rsidRDefault="00B526F2" w:rsidP="00F072C6">
      <w:pPr>
        <w:pStyle w:val="4Textofwritings"/>
      </w:pPr>
      <w:proofErr w:type="spellStart"/>
      <w:r>
        <w:t>Viala</w:t>
      </w:r>
      <w:proofErr w:type="spellEnd"/>
      <w:r>
        <w:t xml:space="preserve"> has been ill over this. If I had listened to him, he would have returned with his companions. That is what I would have done about him, had I acted humanely but the crucifix inspires other sentiments and, without bitterness or resentment, I wrote to Father </w:t>
      </w:r>
      <w:proofErr w:type="spellStart"/>
      <w:r>
        <w:t>Viala</w:t>
      </w:r>
      <w:proofErr w:type="spellEnd"/>
      <w:r>
        <w:t xml:space="preserve"> to endure with me patiently this humiliation and comply with the caprice of the Prelate, since it was a matter of the glory of God and of the good that we were called upon to do for souls. In fact, Fr. </w:t>
      </w:r>
      <w:proofErr w:type="spellStart"/>
      <w:r>
        <w:t>Bellanger</w:t>
      </w:r>
      <w:proofErr w:type="spellEnd"/>
      <w:r>
        <w:t xml:space="preserve"> preached with success at Blida itself, in the church of the priest who was the author of their disappointment. He did much good as well in the new villages founded by the colonists</w:t>
      </w:r>
      <w:r w:rsidR="00F072C6">
        <w:rPr>
          <w:rStyle w:val="FootnoteReference"/>
        </w:rPr>
        <w:footnoteReference w:id="155"/>
      </w:r>
      <w:r>
        <w:rPr>
          <w:vertAlign w:val="superscript"/>
        </w:rPr>
        <w:t xml:space="preserve"> </w:t>
      </w:r>
      <w:r>
        <w:t xml:space="preserve">and Fr. </w:t>
      </w:r>
      <w:proofErr w:type="spellStart"/>
      <w:r>
        <w:t>Viala</w:t>
      </w:r>
      <w:proofErr w:type="spellEnd"/>
      <w:r>
        <w:t xml:space="preserve"> recently worked wonders at </w:t>
      </w:r>
      <w:proofErr w:type="spellStart"/>
      <w:r>
        <w:t>Boufarik</w:t>
      </w:r>
      <w:proofErr w:type="spellEnd"/>
      <w:r>
        <w:t xml:space="preserve"> where he preached a retreat which drew the whole population. He wrote to me that he spent a whole Saturday giving absolution and performing marriages. However, His Lordship told him to his face that he was incapable of doing anything. This success gives me pleasure for several reasons. It served to restore the morale of this poor </w:t>
      </w:r>
      <w:proofErr w:type="spellStart"/>
      <w:r>
        <w:t>Viala</w:t>
      </w:r>
      <w:proofErr w:type="spellEnd"/>
      <w:r>
        <w:t xml:space="preserve"> who was really dejected by the scene which the Bishop made in front of him, face to face. Such is the recompense one must expect from time to time to test our fidelity.</w:t>
      </w:r>
    </w:p>
    <w:p w14:paraId="3F777D42" w14:textId="77777777" w:rsidR="00B526F2" w:rsidRDefault="00B526F2" w:rsidP="00B526F2">
      <w:pPr>
        <w:pStyle w:val="4Textofwritings"/>
      </w:pPr>
    </w:p>
    <w:p w14:paraId="660D1ECC" w14:textId="77777777" w:rsidR="00B526F2" w:rsidRDefault="00B526F2" w:rsidP="00B526F2">
      <w:pPr>
        <w:pStyle w:val="4Textofwritings"/>
        <w:tabs>
          <w:tab w:val="clear" w:pos="288"/>
        </w:tabs>
      </w:pPr>
    </w:p>
    <w:p w14:paraId="20636AE7" w14:textId="77777777" w:rsidR="00B526F2" w:rsidRDefault="00B526F2" w:rsidP="00B526F2">
      <w:pPr>
        <w:pStyle w:val="1aTitleofwriting"/>
      </w:pPr>
      <w:proofErr w:type="gramStart"/>
      <w:r>
        <w:t>T</w:t>
      </w:r>
      <w:r w:rsidR="00F072C6">
        <w:t xml:space="preserve">o Father </w:t>
      </w:r>
      <w:proofErr w:type="spellStart"/>
      <w:r w:rsidR="00F072C6">
        <w:t>Tempier</w:t>
      </w:r>
      <w:proofErr w:type="spellEnd"/>
      <w:r w:rsidR="00F072C6">
        <w:t>, at Marseilles</w:t>
      </w:r>
      <w:r>
        <w:t>.</w:t>
      </w:r>
      <w:proofErr w:type="gramEnd"/>
      <w:r w:rsidR="00CC519B">
        <w:rPr>
          <w:rStyle w:val="FootnoteReference"/>
        </w:rPr>
        <w:footnoteReference w:id="156"/>
      </w:r>
    </w:p>
    <w:p w14:paraId="2108DDE3" w14:textId="77777777" w:rsidR="00B526F2" w:rsidRDefault="00B526F2" w:rsidP="00B526F2">
      <w:pPr>
        <w:pStyle w:val="1bOblateWritingsno"/>
      </w:pPr>
      <w:r>
        <w:t>1013</w:t>
      </w:r>
      <w:proofErr w:type="gramStart"/>
      <w:r>
        <w:t>:X</w:t>
      </w:r>
      <w:proofErr w:type="gramEnd"/>
      <w:r>
        <w:t xml:space="preserve"> in Oblate Writings</w:t>
      </w:r>
    </w:p>
    <w:p w14:paraId="6C350941" w14:textId="77777777" w:rsidR="00B526F2" w:rsidRDefault="00B526F2" w:rsidP="00B526F2">
      <w:pPr>
        <w:pStyle w:val="4Textofwritings"/>
        <w:tabs>
          <w:tab w:val="clear" w:pos="288"/>
        </w:tabs>
      </w:pPr>
    </w:p>
    <w:p w14:paraId="49B100DE" w14:textId="77777777" w:rsidR="00B526F2" w:rsidRDefault="00F072C6" w:rsidP="00B526F2">
      <w:pPr>
        <w:pStyle w:val="2Summaryofcontents"/>
      </w:pPr>
      <w:r>
        <w:t xml:space="preserve">Account of the trip to Avignon, Vinay and N. </w:t>
      </w:r>
      <w:r w:rsidR="00B526F2">
        <w:t xml:space="preserve">D. de </w:t>
      </w:r>
      <w:proofErr w:type="spellStart"/>
      <w:r w:rsidR="00B526F2">
        <w:t>L’Osier</w:t>
      </w:r>
      <w:proofErr w:type="spellEnd"/>
      <w:r w:rsidR="00B526F2">
        <w:t xml:space="preserve">. Visit to Bishop </w:t>
      </w:r>
      <w:proofErr w:type="spellStart"/>
      <w:r w:rsidR="00B526F2">
        <w:t>Bruillard</w:t>
      </w:r>
      <w:proofErr w:type="spellEnd"/>
      <w:r w:rsidR="00B526F2">
        <w:t xml:space="preserve"> of Grenoble.</w:t>
      </w:r>
    </w:p>
    <w:p w14:paraId="267B2109" w14:textId="77777777" w:rsidR="00B526F2" w:rsidRDefault="00B526F2" w:rsidP="00B526F2">
      <w:pPr>
        <w:pStyle w:val="4Textofwritings"/>
        <w:tabs>
          <w:tab w:val="clear" w:pos="288"/>
        </w:tabs>
        <w:rPr>
          <w:i/>
          <w:iCs/>
        </w:rPr>
      </w:pPr>
    </w:p>
    <w:p w14:paraId="5CAF2EAF" w14:textId="77777777" w:rsidR="00B526F2" w:rsidRDefault="00B526F2" w:rsidP="00B526F2">
      <w:pPr>
        <w:pStyle w:val="0ljc"/>
      </w:pPr>
      <w:proofErr w:type="gramStart"/>
      <w:r>
        <w:t>L.J.C. and M.I.</w:t>
      </w:r>
      <w:proofErr w:type="gramEnd"/>
    </w:p>
    <w:p w14:paraId="479ED64D" w14:textId="77777777" w:rsidR="00B526F2" w:rsidRDefault="00B526F2" w:rsidP="00B526F2">
      <w:pPr>
        <w:pStyle w:val="3aRecipient"/>
      </w:pPr>
      <w:proofErr w:type="spellStart"/>
      <w:r>
        <w:t>Tempier</w:t>
      </w:r>
      <w:proofErr w:type="spellEnd"/>
      <w:r>
        <w:t xml:space="preserve"> </w:t>
      </w:r>
    </w:p>
    <w:p w14:paraId="339022F0" w14:textId="77777777" w:rsidR="00B526F2" w:rsidRDefault="00F072C6" w:rsidP="00B526F2">
      <w:pPr>
        <w:pStyle w:val="3bPlaceofwriting"/>
      </w:pPr>
      <w:r>
        <w:t>Grenoble,</w:t>
      </w:r>
    </w:p>
    <w:p w14:paraId="3B99184C" w14:textId="77777777" w:rsidR="00B526F2" w:rsidRDefault="00B526F2" w:rsidP="00B526F2">
      <w:pPr>
        <w:pStyle w:val="3cDate"/>
      </w:pPr>
      <w:r>
        <w:t>August 16. 1849.</w:t>
      </w:r>
    </w:p>
    <w:p w14:paraId="7B45DD8B" w14:textId="77777777" w:rsidR="00B526F2" w:rsidRDefault="00B526F2" w:rsidP="00B526F2">
      <w:pPr>
        <w:pStyle w:val="3cDate"/>
      </w:pPr>
    </w:p>
    <w:p w14:paraId="425117B4" w14:textId="77777777" w:rsidR="00B526F2" w:rsidRDefault="00B526F2" w:rsidP="00B526F2">
      <w:pPr>
        <w:pStyle w:val="4Textofwritings"/>
        <w:tabs>
          <w:tab w:val="clear" w:pos="288"/>
        </w:tabs>
      </w:pPr>
      <w:r>
        <w:t xml:space="preserve">While waiting, my dear </w:t>
      </w:r>
      <w:proofErr w:type="spellStart"/>
      <w:r>
        <w:t>Tempier</w:t>
      </w:r>
      <w:proofErr w:type="spellEnd"/>
      <w:r>
        <w:t>, to climb back into the carriage and go back</w:t>
      </w:r>
      <w:r w:rsidR="00F072C6">
        <w:t xml:space="preserve"> to N.</w:t>
      </w:r>
      <w:r>
        <w:rPr>
          <w:szCs w:val="14"/>
        </w:rPr>
        <w:t xml:space="preserve"> D. </w:t>
      </w:r>
      <w:r>
        <w:t xml:space="preserve">de </w:t>
      </w:r>
      <w:proofErr w:type="spellStart"/>
      <w:r>
        <w:t>L’Osie</w:t>
      </w:r>
      <w:r w:rsidR="00F072C6">
        <w:t>r</w:t>
      </w:r>
      <w:proofErr w:type="spellEnd"/>
      <w:r w:rsidR="00F072C6">
        <w:t>,</w:t>
      </w:r>
      <w:r>
        <w:t xml:space="preserve"> I am going to give you news about my trip.</w:t>
      </w:r>
    </w:p>
    <w:p w14:paraId="3C07381F" w14:textId="77777777" w:rsidR="00B526F2" w:rsidRDefault="00B526F2" w:rsidP="00B526F2">
      <w:pPr>
        <w:pStyle w:val="4Textofwritings"/>
        <w:tabs>
          <w:tab w:val="clear" w:pos="288"/>
        </w:tabs>
      </w:pPr>
    </w:p>
    <w:p w14:paraId="7C00CE08" w14:textId="77777777" w:rsidR="00B526F2" w:rsidRDefault="00B526F2" w:rsidP="00B526F2">
      <w:pPr>
        <w:pStyle w:val="4Textofwritings"/>
        <w:tabs>
          <w:tab w:val="clear" w:pos="288"/>
        </w:tabs>
      </w:pPr>
      <w:r>
        <w:t xml:space="preserve">I arrived at Avignon after the easiest trip in the world. At the wharf I met a Grand Vicar of his Grace the Archbishop and Father </w:t>
      </w:r>
      <w:proofErr w:type="spellStart"/>
      <w:r>
        <w:t>Magnan</w:t>
      </w:r>
      <w:proofErr w:type="spellEnd"/>
      <w:r>
        <w:t xml:space="preserve"> who took me to the Archbishop’s house where his Grace had prepared a fine dinner for me where nothing was lacking, not even ice. He had to leave at dessert time to distribute the prizes at the college. Mr. </w:t>
      </w:r>
      <w:proofErr w:type="spellStart"/>
      <w:r>
        <w:t>Barrère</w:t>
      </w:r>
      <w:proofErr w:type="spellEnd"/>
      <w:r>
        <w:t xml:space="preserve"> kept me company and accompanied me to the carriage. We left during choking heat which lasted all day. During the night a storm broke over Valence which gave us a delightful coolness that has been with us since. It was a good thing that we reserved our places for Grenoble in advance. We left behind us in the square ten persons who had waited in vain. At Vinay, I got out of the carriage, it was not yet eleven o’clock; I deposited my baggage at the pastor’s house, </w:t>
      </w:r>
      <w:proofErr w:type="gramStart"/>
      <w:r>
        <w:t>who</w:t>
      </w:r>
      <w:proofErr w:type="gramEnd"/>
      <w:r>
        <w:t xml:space="preserve"> was absent, and I started out on my own two little feet for Notre-Dame where I arrived just in time to say Grace with the community. Since I had not eaten since Avignon out of respect for the fast-day on the eve of the Blessed Mother, I did not content myself </w:t>
      </w:r>
      <w:r w:rsidR="00CC519B">
        <w:t>with only spiritual refreshment,</w:t>
      </w:r>
      <w:r>
        <w:t xml:space="preserve"> but I dined with good appetite just a bit before 2 o’clock. I found Father </w:t>
      </w:r>
      <w:proofErr w:type="spellStart"/>
      <w:r>
        <w:t>Vincens</w:t>
      </w:r>
      <w:proofErr w:type="spellEnd"/>
      <w:r>
        <w:t xml:space="preserve"> again and I got acquainted with t</w:t>
      </w:r>
      <w:r w:rsidR="00CC519B">
        <w:t>he little family. Yesterday,</w:t>
      </w:r>
      <w:r>
        <w:t xml:space="preserve"> </w:t>
      </w:r>
      <w:r w:rsidR="00CC519B">
        <w:t>the feast of the Assumption,</w:t>
      </w:r>
      <w:r>
        <w:t xml:space="preserve"> I said the community Mass and received the vows of Brother Berne,</w:t>
      </w:r>
      <w:r w:rsidR="00CC519B">
        <w:rPr>
          <w:rStyle w:val="FootnoteReference"/>
        </w:rPr>
        <w:footnoteReference w:id="157"/>
      </w:r>
      <w:r>
        <w:rPr>
          <w:vertAlign w:val="superscript"/>
        </w:rPr>
        <w:t xml:space="preserve"> </w:t>
      </w:r>
      <w:r>
        <w:t xml:space="preserve">one of the deacons I will ordain to the priesthood on Sunday. I decided to make a visit to the Bishop of Grenoble; Father </w:t>
      </w:r>
      <w:proofErr w:type="spellStart"/>
      <w:r>
        <w:t>Vincens</w:t>
      </w:r>
      <w:proofErr w:type="spellEnd"/>
      <w:r>
        <w:t xml:space="preserve"> accompanied me in the carriage of Mr. Vieux, notary at Vinay, who wanted to drive us himself. We were not able to leave before two o’clock, which did not prevent us from arriving before eight o’clock. That was early enough not to find the Prelate in bed, since he retires at nine o’clock exactly to arise at half past three. As is his happy custom, the Bishop of Grenoble received me with open arms. I was truly astonished at his fine physical condition. He seems to be a man of sixty, but he will be eighty-five in three weeks. After a conversation of a short hour, I insisted that he retire to rest; he wanted to show me to my room; meanwhile Father </w:t>
      </w:r>
      <w:proofErr w:type="spellStart"/>
      <w:r>
        <w:t>Vincens</w:t>
      </w:r>
      <w:proofErr w:type="spellEnd"/>
      <w:r>
        <w:t xml:space="preserve"> set out to find a carriage to take him to his destination. I presume he found what he wanted because I did not see him again. This morning I said Mass early in the chapel of the Bishop’s house. The Bishop of Grenoble said it after me. I received the visit of the Grand Vicars, all of whom said lots of good things about both Father </w:t>
      </w:r>
      <w:proofErr w:type="spellStart"/>
      <w:r>
        <w:t>Vincens</w:t>
      </w:r>
      <w:proofErr w:type="spellEnd"/>
      <w:r>
        <w:t xml:space="preserve"> and the Congregation, acknowledging the valuable services given to the diocese, etc. Lunch hour was advanced a little, so that the Bishop could meet his obligation of assisting at the distribution of prizes in his minor seminary; he left at eleven o’clock, and I went with Mr. </w:t>
      </w:r>
      <w:proofErr w:type="spellStart"/>
      <w:r>
        <w:t>Rousselot</w:t>
      </w:r>
      <w:proofErr w:type="spellEnd"/>
      <w:r>
        <w:t xml:space="preserve"> to </w:t>
      </w:r>
      <w:proofErr w:type="spellStart"/>
      <w:r>
        <w:t>Montfleury</w:t>
      </w:r>
      <w:proofErr w:type="spellEnd"/>
      <w:r>
        <w:t xml:space="preserve"> to see our old acquaintances.</w:t>
      </w:r>
    </w:p>
    <w:p w14:paraId="45ED01C4" w14:textId="77777777" w:rsidR="00B526F2" w:rsidRDefault="00B526F2" w:rsidP="00B526F2">
      <w:pPr>
        <w:pStyle w:val="4Textofwritings"/>
        <w:tabs>
          <w:tab w:val="clear" w:pos="288"/>
        </w:tabs>
      </w:pPr>
    </w:p>
    <w:p w14:paraId="30699598" w14:textId="77777777" w:rsidR="00B526F2" w:rsidRDefault="00B526F2" w:rsidP="00B526F2">
      <w:pPr>
        <w:pStyle w:val="4Textofwritings"/>
        <w:tabs>
          <w:tab w:val="clear" w:pos="288"/>
        </w:tabs>
      </w:pPr>
      <w:r>
        <w:t xml:space="preserve">I leave you </w:t>
      </w:r>
      <w:r w:rsidR="00CC519B">
        <w:t xml:space="preserve">to </w:t>
      </w:r>
      <w:r>
        <w:t xml:space="preserve">imagine the happiness my visit produced; poor Madame Clotilde who has been quite ailing for the past fifteen months from a stroke which has paralysed half of her body, </w:t>
      </w:r>
      <w:r>
        <w:lastRenderedPageBreak/>
        <w:t>told me that my presence made her feel well enough to be cured; she commissioned m</w:t>
      </w:r>
      <w:r w:rsidR="00CC519B">
        <w:t xml:space="preserve">e, and so did Mr. </w:t>
      </w:r>
      <w:proofErr w:type="spellStart"/>
      <w:r w:rsidR="00CC519B">
        <w:t>Alleix</w:t>
      </w:r>
      <w:proofErr w:type="spellEnd"/>
      <w:r w:rsidR="00CC519B">
        <w:t xml:space="preserve">, Mine, </w:t>
      </w:r>
      <w:r>
        <w:t xml:space="preserve">Samuel and others, to tell you many things. I returned to the Bishop’s house at the same time as my lord of Grenoble, but, to give him more freedom and to be able to write to you, I went away to my room. At three o’clock Mr. Vieux will come to fetch me and we will quietly return to </w:t>
      </w:r>
      <w:proofErr w:type="spellStart"/>
      <w:r>
        <w:t>L’Osier</w:t>
      </w:r>
      <w:proofErr w:type="spellEnd"/>
      <w:r>
        <w:t xml:space="preserve">, where I will start my visitation. I intend inviting to the ordination and to dinner on Sunday, Mr. Vieux, my charitable driver, the Pastor of Vinay and Mr. </w:t>
      </w:r>
      <w:proofErr w:type="spellStart"/>
      <w:r>
        <w:t>Correar</w:t>
      </w:r>
      <w:proofErr w:type="spellEnd"/>
      <w:r>
        <w:t xml:space="preserve">, mayor of Vinay, who has always conducted himself perfectly toward our </w:t>
      </w:r>
      <w:r w:rsidR="00CC519B">
        <w:t>Fathers. I will leave on Monday,</w:t>
      </w:r>
      <w:r>
        <w:t xml:space="preserve"> and I don’t think I will stop anywhere before Nancy.</w:t>
      </w:r>
    </w:p>
    <w:p w14:paraId="5D9CB671" w14:textId="77777777" w:rsidR="00B526F2" w:rsidRDefault="00B526F2" w:rsidP="00B526F2">
      <w:pPr>
        <w:pStyle w:val="4Textofwritings"/>
        <w:tabs>
          <w:tab w:val="clear" w:pos="288"/>
        </w:tabs>
      </w:pPr>
    </w:p>
    <w:p w14:paraId="600FFF2A" w14:textId="77777777" w:rsidR="00B526F2" w:rsidRDefault="00B526F2" w:rsidP="00B526F2">
      <w:pPr>
        <w:pStyle w:val="4Textofwritings"/>
        <w:tabs>
          <w:tab w:val="clear" w:pos="288"/>
        </w:tabs>
      </w:pPr>
      <w:r>
        <w:t xml:space="preserve">I beg you to give news about me to my good mother at St. Louis and at the Bishop’s </w:t>
      </w:r>
      <w:proofErr w:type="gramStart"/>
      <w:r>
        <w:t>house,</w:t>
      </w:r>
      <w:proofErr w:type="gramEnd"/>
      <w:r>
        <w:t xml:space="preserve"> I do not have time to write anyone else but you.</w:t>
      </w:r>
    </w:p>
    <w:p w14:paraId="60BCE099" w14:textId="77777777" w:rsidR="00B526F2" w:rsidRDefault="00B526F2" w:rsidP="00B526F2">
      <w:pPr>
        <w:pStyle w:val="4Textofwritings"/>
        <w:tabs>
          <w:tab w:val="clear" w:pos="288"/>
        </w:tabs>
      </w:pPr>
    </w:p>
    <w:p w14:paraId="49012E77" w14:textId="77777777" w:rsidR="00B526F2" w:rsidRDefault="00B526F2" w:rsidP="00B526F2">
      <w:pPr>
        <w:pStyle w:val="4Textofwritings"/>
        <w:tabs>
          <w:tab w:val="clear" w:pos="288"/>
        </w:tabs>
      </w:pPr>
      <w:r>
        <w:t>His Grace the Archbishop of Avignon would not have gone to Marseilles without my invitation during my abse</w:t>
      </w:r>
      <w:r w:rsidR="00CC519B">
        <w:t>nce. He will stay at the Bishop’</w:t>
      </w:r>
      <w:r>
        <w:t>s House; get information about the day or the evening before the festivities that the circle is giving him so that you are ready to receive him; always grant him the full measure of politeness, and take care of him personally. Goodbye, I greet you very affectionately.</w:t>
      </w:r>
    </w:p>
    <w:p w14:paraId="4D605FC0" w14:textId="77777777" w:rsidR="00B526F2" w:rsidRDefault="00B526F2" w:rsidP="00B526F2">
      <w:pPr>
        <w:pStyle w:val="4Textofwritings"/>
        <w:tabs>
          <w:tab w:val="clear" w:pos="288"/>
        </w:tabs>
      </w:pPr>
    </w:p>
    <w:p w14:paraId="05461E66" w14:textId="77777777" w:rsidR="00B526F2" w:rsidRDefault="00B526F2" w:rsidP="00B526F2">
      <w:pPr>
        <w:pStyle w:val="0Signature"/>
      </w:pPr>
      <w:r>
        <w:t>+ C. J. Eugene, Bishop of Marseilles.</w:t>
      </w:r>
    </w:p>
    <w:p w14:paraId="6E08D3C4" w14:textId="77777777" w:rsidR="00B526F2" w:rsidRDefault="00B526F2" w:rsidP="00B526F2">
      <w:pPr>
        <w:pStyle w:val="4Textofwritings"/>
        <w:tabs>
          <w:tab w:val="clear" w:pos="288"/>
        </w:tabs>
      </w:pPr>
    </w:p>
    <w:p w14:paraId="63B1068E" w14:textId="77777777" w:rsidR="00B526F2" w:rsidRDefault="00CC519B" w:rsidP="00CC519B">
      <w:pPr>
        <w:pStyle w:val="4Textofwritings"/>
        <w:tabs>
          <w:tab w:val="clear" w:pos="288"/>
        </w:tabs>
      </w:pPr>
      <w:r>
        <w:t xml:space="preserve">P.S. </w:t>
      </w:r>
      <w:r w:rsidR="00B526F2">
        <w:t>If you still insist on having the minor seminary at Ajaccio, write to Father</w:t>
      </w:r>
      <w:r>
        <w:t xml:space="preserve"> </w:t>
      </w:r>
      <w:proofErr w:type="spellStart"/>
      <w:r>
        <w:t>Magnan</w:t>
      </w:r>
      <w:proofErr w:type="spellEnd"/>
      <w:r>
        <w:t xml:space="preserve"> at </w:t>
      </w:r>
      <w:proofErr w:type="spellStart"/>
      <w:r>
        <w:t>Viviers</w:t>
      </w:r>
      <w:proofErr w:type="spellEnd"/>
      <w:r>
        <w:t xml:space="preserve"> immediately.</w:t>
      </w:r>
    </w:p>
    <w:p w14:paraId="19555546" w14:textId="77777777" w:rsidR="00B526F2" w:rsidRDefault="00B526F2" w:rsidP="00B526F2">
      <w:pPr>
        <w:pStyle w:val="4Textofwritings"/>
        <w:tabs>
          <w:tab w:val="clear" w:pos="288"/>
        </w:tabs>
      </w:pPr>
    </w:p>
    <w:p w14:paraId="79B5102E" w14:textId="77777777" w:rsidR="00B526F2" w:rsidRDefault="00B526F2" w:rsidP="00B526F2">
      <w:pPr>
        <w:pStyle w:val="4Textofwritings"/>
        <w:tabs>
          <w:tab w:val="clear" w:pos="288"/>
        </w:tabs>
      </w:pPr>
    </w:p>
    <w:p w14:paraId="323AA5EE" w14:textId="77777777" w:rsidR="00B526F2" w:rsidRDefault="00B526F2" w:rsidP="00B526F2">
      <w:pPr>
        <w:pStyle w:val="1aTitleofwriting"/>
      </w:pPr>
      <w:r>
        <w:t xml:space="preserve">To Father </w:t>
      </w:r>
      <w:proofErr w:type="spellStart"/>
      <w:r>
        <w:t>Tempier</w:t>
      </w:r>
      <w:proofErr w:type="spellEnd"/>
      <w:r>
        <w:t xml:space="preserve">, vicar-general at the Bishopric, at Marseilles, </w:t>
      </w:r>
      <w:proofErr w:type="spellStart"/>
      <w:r>
        <w:t>B.d.R</w:t>
      </w:r>
      <w:proofErr w:type="spellEnd"/>
      <w:r w:rsidR="004F477B">
        <w:rPr>
          <w:rStyle w:val="FootnoteReference"/>
        </w:rPr>
        <w:footnoteReference w:id="158"/>
      </w:r>
    </w:p>
    <w:p w14:paraId="0EFC60A0" w14:textId="77777777" w:rsidR="00B526F2" w:rsidRDefault="00B526F2" w:rsidP="00B526F2">
      <w:pPr>
        <w:pStyle w:val="1bOblateWritingsno"/>
      </w:pPr>
      <w:r>
        <w:t>1014</w:t>
      </w:r>
      <w:proofErr w:type="gramStart"/>
      <w:r>
        <w:t>:X</w:t>
      </w:r>
      <w:proofErr w:type="gramEnd"/>
      <w:r>
        <w:t xml:space="preserve"> in Oblate Writings</w:t>
      </w:r>
    </w:p>
    <w:p w14:paraId="03138058" w14:textId="77777777" w:rsidR="00B526F2" w:rsidRDefault="00B526F2" w:rsidP="00B526F2">
      <w:pPr>
        <w:pStyle w:val="4Textofwritings"/>
        <w:tabs>
          <w:tab w:val="clear" w:pos="288"/>
        </w:tabs>
      </w:pPr>
    </w:p>
    <w:p w14:paraId="1E2F5583" w14:textId="77777777" w:rsidR="00B526F2" w:rsidRDefault="00B526F2" w:rsidP="00B526F2">
      <w:pPr>
        <w:pStyle w:val="2Summaryofcontents"/>
      </w:pPr>
      <w:proofErr w:type="gramStart"/>
      <w:r>
        <w:t xml:space="preserve">Ordination of two Oblates at N. D. de </w:t>
      </w:r>
      <w:proofErr w:type="spellStart"/>
      <w:r>
        <w:t>L’Osier</w:t>
      </w:r>
      <w:proofErr w:type="spellEnd"/>
      <w:r>
        <w:t>.</w:t>
      </w:r>
      <w:proofErr w:type="gramEnd"/>
      <w:r>
        <w:t xml:space="preserve"> Route of the trip to Lyons.</w:t>
      </w:r>
    </w:p>
    <w:p w14:paraId="18F03625" w14:textId="77777777" w:rsidR="00B526F2" w:rsidRDefault="00B526F2" w:rsidP="00B526F2">
      <w:pPr>
        <w:pStyle w:val="4Textofwritings"/>
        <w:tabs>
          <w:tab w:val="clear" w:pos="288"/>
        </w:tabs>
        <w:rPr>
          <w:i/>
          <w:iCs/>
        </w:rPr>
      </w:pPr>
    </w:p>
    <w:p w14:paraId="5259F2B8" w14:textId="77777777" w:rsidR="00B526F2" w:rsidRPr="005C78AC" w:rsidRDefault="00B526F2" w:rsidP="00B526F2">
      <w:pPr>
        <w:pStyle w:val="0ljc"/>
        <w:rPr>
          <w:lang w:val="fr-FR"/>
        </w:rPr>
      </w:pPr>
      <w:r w:rsidRPr="005C78AC">
        <w:rPr>
          <w:lang w:val="fr-FR"/>
        </w:rPr>
        <w:t>L.J.C. and M.I.</w:t>
      </w:r>
    </w:p>
    <w:p w14:paraId="5FC16F68" w14:textId="77777777" w:rsidR="00B526F2" w:rsidRPr="005C78AC" w:rsidRDefault="00B526F2" w:rsidP="00B526F2">
      <w:pPr>
        <w:pStyle w:val="3aRecipient"/>
        <w:rPr>
          <w:lang w:val="fr-FR"/>
        </w:rPr>
      </w:pPr>
      <w:proofErr w:type="spellStart"/>
      <w:r w:rsidRPr="005C78AC">
        <w:rPr>
          <w:lang w:val="fr-FR"/>
        </w:rPr>
        <w:t>Tempier</w:t>
      </w:r>
      <w:proofErr w:type="spellEnd"/>
      <w:r w:rsidRPr="005C78AC">
        <w:rPr>
          <w:lang w:val="fr-FR"/>
        </w:rPr>
        <w:t xml:space="preserve"> </w:t>
      </w:r>
    </w:p>
    <w:p w14:paraId="1ADBDE92" w14:textId="77777777" w:rsidR="00B526F2" w:rsidRPr="005C78AC" w:rsidRDefault="00CC519B" w:rsidP="00B526F2">
      <w:pPr>
        <w:pStyle w:val="3bPlaceofwriting"/>
        <w:rPr>
          <w:lang w:val="fr-FR"/>
        </w:rPr>
      </w:pPr>
      <w:r>
        <w:rPr>
          <w:lang w:val="fr-FR"/>
        </w:rPr>
        <w:t>N. D. de L’Osier,</w:t>
      </w:r>
    </w:p>
    <w:p w14:paraId="7FF64F31" w14:textId="77777777" w:rsidR="00B526F2" w:rsidRDefault="00B526F2" w:rsidP="00B526F2">
      <w:pPr>
        <w:pStyle w:val="3cDate"/>
      </w:pPr>
      <w:r>
        <w:t>August 20, 1849.</w:t>
      </w:r>
    </w:p>
    <w:p w14:paraId="274907EF" w14:textId="77777777" w:rsidR="00B526F2" w:rsidRDefault="00B526F2" w:rsidP="00B526F2">
      <w:pPr>
        <w:pStyle w:val="4Textofwritings"/>
        <w:tabs>
          <w:tab w:val="clear" w:pos="288"/>
        </w:tabs>
      </w:pPr>
    </w:p>
    <w:p w14:paraId="37C21C7D" w14:textId="77777777" w:rsidR="00B526F2" w:rsidRDefault="00B526F2" w:rsidP="00B526F2">
      <w:pPr>
        <w:pStyle w:val="4Textofwritings"/>
        <w:tabs>
          <w:tab w:val="clear" w:pos="288"/>
        </w:tabs>
      </w:pPr>
      <w:r>
        <w:t xml:space="preserve">While the community is having breakfast, I am writing you a short note to tell you that since yesterday we have two more good priests in the Congregation. They are Fathers Berne and </w:t>
      </w:r>
      <w:proofErr w:type="spellStart"/>
      <w:r>
        <w:t>Guinet</w:t>
      </w:r>
      <w:proofErr w:type="spellEnd"/>
      <w:r>
        <w:t xml:space="preserve">. I solemnly received the vows of the first on the feast of the Assumption, and the second made his vows by anticipation in my hands on the eve of the ordination, a magnificent event in solemnity, contemplation and piety. Before beginning, I told the faithful who filled the church and for whom it was necessary to erect a pulpit, what was </w:t>
      </w:r>
      <w:r w:rsidR="00CC519B">
        <w:t>to take place before their eyes,</w:t>
      </w:r>
      <w:r>
        <w:t xml:space="preserve"> and I assure you that they missed nothing at all of this delightful ceremony. Never has there been more respectful silence, all were deeply impressed. To fill to full measure these proceedings, I had invited the Pastor of Vinay to fill the function of archdeacon; he accepted this invitation, but he did not stay for the dinner, since he had to leave for Lyons the same day.</w:t>
      </w:r>
      <w:r w:rsidR="00CC519B">
        <w:t xml:space="preserve"> The Mayor of Vinay and his son,</w:t>
      </w:r>
      <w:r>
        <w:t xml:space="preserve"> Mr. Vieux, </w:t>
      </w:r>
      <w:r w:rsidR="00CC519B">
        <w:t xml:space="preserve">the </w:t>
      </w:r>
      <w:r>
        <w:t xml:space="preserve">notary and a good Christian, Doctor Menthe, the Pastor of some </w:t>
      </w:r>
      <w:r>
        <w:lastRenderedPageBreak/>
        <w:t xml:space="preserve">place or other, brother of our Father Berne, and another priest were invited. Mr. </w:t>
      </w:r>
      <w:proofErr w:type="spellStart"/>
      <w:r>
        <w:t>Correar</w:t>
      </w:r>
      <w:proofErr w:type="spellEnd"/>
      <w:r>
        <w:t xml:space="preserve">, whom I wanted to </w:t>
      </w:r>
      <w:proofErr w:type="spellStart"/>
      <w:r>
        <w:t>honor</w:t>
      </w:r>
      <w:proofErr w:type="spellEnd"/>
      <w:r>
        <w:t xml:space="preserve">, was extremely pleased with my attention, which were truly due to him because of his constant friendship for our Fathers and for the protection he has always given our house at </w:t>
      </w:r>
      <w:proofErr w:type="spellStart"/>
      <w:r>
        <w:t>L’Osier</w:t>
      </w:r>
      <w:proofErr w:type="spellEnd"/>
      <w:r>
        <w:t>.</w:t>
      </w:r>
    </w:p>
    <w:p w14:paraId="2CCBB7E2" w14:textId="77777777" w:rsidR="00B526F2" w:rsidRDefault="00B526F2" w:rsidP="00B526F2">
      <w:pPr>
        <w:pStyle w:val="4Textofwritings"/>
        <w:tabs>
          <w:tab w:val="clear" w:pos="288"/>
        </w:tabs>
      </w:pPr>
    </w:p>
    <w:p w14:paraId="1E5A3617" w14:textId="77777777" w:rsidR="00B526F2" w:rsidRDefault="004F477B" w:rsidP="00B526F2">
      <w:pPr>
        <w:pStyle w:val="4Textofwritings"/>
        <w:tabs>
          <w:tab w:val="clear" w:pos="288"/>
        </w:tabs>
      </w:pPr>
      <w:r>
        <w:t xml:space="preserve">People are coming </w:t>
      </w:r>
      <w:proofErr w:type="gramStart"/>
      <w:r>
        <w:t>in,</w:t>
      </w:r>
      <w:proofErr w:type="gramEnd"/>
      <w:r w:rsidR="00B526F2">
        <w:t xml:space="preserve"> there is no way to continue. I would like to tell you again that I have reserved places for Lyons at St-Marcellin, and that I will take the carriage at Rives </w:t>
      </w:r>
      <w:proofErr w:type="spellStart"/>
      <w:r w:rsidR="00B526F2">
        <w:t>Hautes</w:t>
      </w:r>
      <w:proofErr w:type="spellEnd"/>
      <w:r w:rsidR="00B526F2">
        <w:t xml:space="preserve"> without being certain that we have bookings at </w:t>
      </w:r>
      <w:proofErr w:type="spellStart"/>
      <w:r w:rsidR="00B526F2">
        <w:t>Dié</w:t>
      </w:r>
      <w:proofErr w:type="spellEnd"/>
      <w:r w:rsidR="00B526F2">
        <w:t xml:space="preserve"> where they should have written from St-Marcellin.</w:t>
      </w:r>
    </w:p>
    <w:p w14:paraId="05D9D3CB" w14:textId="77777777" w:rsidR="00B526F2" w:rsidRDefault="00B526F2" w:rsidP="00B526F2">
      <w:pPr>
        <w:pStyle w:val="4Textofwritings"/>
        <w:tabs>
          <w:tab w:val="clear" w:pos="288"/>
        </w:tabs>
      </w:pPr>
    </w:p>
    <w:p w14:paraId="109ED882" w14:textId="77777777" w:rsidR="00B526F2" w:rsidRDefault="00B526F2" w:rsidP="00B526F2">
      <w:pPr>
        <w:pStyle w:val="4Textofwritings"/>
        <w:tabs>
          <w:tab w:val="clear" w:pos="288"/>
        </w:tabs>
      </w:pPr>
      <w:r>
        <w:t xml:space="preserve">Goodbye, greet all our Fathers, my mother, the family, </w:t>
      </w:r>
      <w:proofErr w:type="spellStart"/>
      <w:r>
        <w:t>Jeancard</w:t>
      </w:r>
      <w:proofErr w:type="spellEnd"/>
      <w:r>
        <w:t xml:space="preserve">, </w:t>
      </w:r>
      <w:proofErr w:type="spellStart"/>
      <w:r>
        <w:t>Carbonnel</w:t>
      </w:r>
      <w:proofErr w:type="spellEnd"/>
      <w:r>
        <w:t xml:space="preserve"> and Blanc.</w:t>
      </w:r>
    </w:p>
    <w:p w14:paraId="38E4AAD3" w14:textId="77777777" w:rsidR="00B526F2" w:rsidRDefault="00B526F2" w:rsidP="00B526F2">
      <w:pPr>
        <w:pStyle w:val="4Textofwritings"/>
        <w:tabs>
          <w:tab w:val="clear" w:pos="288"/>
        </w:tabs>
      </w:pPr>
    </w:p>
    <w:p w14:paraId="377A31F3" w14:textId="77777777" w:rsidR="00B526F2" w:rsidRDefault="00B526F2" w:rsidP="00B526F2">
      <w:pPr>
        <w:pStyle w:val="0Signature"/>
      </w:pPr>
      <w:r>
        <w:t xml:space="preserve">+ C.J. Eugene. </w:t>
      </w:r>
      <w:proofErr w:type="gramStart"/>
      <w:r>
        <w:t>Bishop of Marseilles.</w:t>
      </w:r>
      <w:proofErr w:type="gramEnd"/>
    </w:p>
    <w:p w14:paraId="65DB1430" w14:textId="06E1E8FB" w:rsidR="00B526F2" w:rsidRDefault="00B526F2" w:rsidP="00B526F2">
      <w:pPr>
        <w:pStyle w:val="4Textofwritings"/>
        <w:tabs>
          <w:tab w:val="clear" w:pos="288"/>
        </w:tabs>
      </w:pPr>
    </w:p>
    <w:p w14:paraId="23B3A4E0" w14:textId="3DC8E7FD" w:rsidR="009A7E37" w:rsidRDefault="009A7E37" w:rsidP="00B526F2">
      <w:pPr>
        <w:pStyle w:val="4Textofwritings"/>
        <w:tabs>
          <w:tab w:val="clear" w:pos="288"/>
        </w:tabs>
      </w:pPr>
    </w:p>
    <w:p w14:paraId="3A621353" w14:textId="77777777" w:rsidR="009A7E37" w:rsidRDefault="009A7E37" w:rsidP="009A7E37">
      <w:pPr>
        <w:pStyle w:val="1aTitleofwriting"/>
      </w:pPr>
      <w:r>
        <w:t>Diary 1849-1860</w:t>
      </w:r>
    </w:p>
    <w:p w14:paraId="5F8C3C3B" w14:textId="77777777" w:rsidR="009A7E37" w:rsidRDefault="009A7E37" w:rsidP="009A7E37">
      <w:pPr>
        <w:pStyle w:val="1aTitleofwriting"/>
        <w:rPr>
          <w:b w:val="0"/>
          <w:color w:val="800080"/>
        </w:rPr>
      </w:pPr>
      <w:r w:rsidRPr="00E36006">
        <w:rPr>
          <w:b w:val="0"/>
          <w:color w:val="5F497A" w:themeColor="accent4" w:themeShade="BF"/>
        </w:rPr>
        <w:tab/>
      </w:r>
      <w:r w:rsidRPr="00E36006">
        <w:rPr>
          <w:b w:val="0"/>
          <w:color w:val="800080"/>
        </w:rPr>
        <w:t>Oblate Writings XXII</w:t>
      </w:r>
    </w:p>
    <w:p w14:paraId="21EF7E8C" w14:textId="77777777" w:rsidR="009A7E37" w:rsidRDefault="009A7E37" w:rsidP="009A7E37">
      <w:pPr>
        <w:pStyle w:val="3aRecipient"/>
      </w:pPr>
      <w:r>
        <w:t>Diary 1849-1860</w:t>
      </w:r>
    </w:p>
    <w:p w14:paraId="5F789ABE" w14:textId="1BFB1825" w:rsidR="009A7E37" w:rsidRPr="009A7E37" w:rsidRDefault="009A7E37" w:rsidP="009A7E37">
      <w:pPr>
        <w:pStyle w:val="4Textofwritings"/>
        <w:tabs>
          <w:tab w:val="clear" w:pos="288"/>
        </w:tabs>
        <w:ind w:firstLine="0"/>
        <w:jc w:val="right"/>
        <w:rPr>
          <w:color w:val="9BBB59" w:themeColor="accent3"/>
        </w:rPr>
      </w:pPr>
      <w:r w:rsidRPr="009A7E37">
        <w:rPr>
          <w:color w:val="9BBB59" w:themeColor="accent3"/>
        </w:rPr>
        <w:t>August 22, 1849</w:t>
      </w:r>
    </w:p>
    <w:p w14:paraId="20A25845" w14:textId="18B5A0C8" w:rsidR="00B526F2" w:rsidRDefault="00B526F2" w:rsidP="00B526F2">
      <w:pPr>
        <w:pStyle w:val="5Notes"/>
        <w:rPr>
          <w:sz w:val="24"/>
          <w:szCs w:val="24"/>
        </w:rPr>
      </w:pPr>
    </w:p>
    <w:p w14:paraId="439D3F83" w14:textId="6C02A42F" w:rsidR="009A7E37" w:rsidRPr="009A7E37" w:rsidRDefault="009A7E37" w:rsidP="009A7E37">
      <w:pPr>
        <w:pStyle w:val="BodyText"/>
        <w:kinsoku w:val="0"/>
        <w:overflowPunct w:val="0"/>
        <w:spacing w:after="0"/>
        <w:jc w:val="both"/>
        <w:rPr>
          <w:szCs w:val="10"/>
        </w:rPr>
      </w:pPr>
      <w:r w:rsidRPr="009A7E37">
        <w:rPr>
          <w:b/>
          <w:bCs/>
        </w:rPr>
        <w:t>August 22</w:t>
      </w:r>
      <w:r>
        <w:rPr>
          <w:rStyle w:val="FootnoteReference"/>
          <w:b/>
          <w:bCs/>
        </w:rPr>
        <w:footnoteReference w:id="159"/>
      </w:r>
      <w:r w:rsidRPr="009A7E37">
        <w:rPr>
          <w:b/>
          <w:bCs/>
          <w:szCs w:val="11"/>
        </w:rPr>
        <w:t xml:space="preserve"> : </w:t>
      </w:r>
      <w:r w:rsidRPr="009A7E37">
        <w:rPr>
          <w:szCs w:val="18"/>
        </w:rPr>
        <w:t>I arrived in Dijon at daybreak. I waited at the door of the cathedral until it was opened to say Mass. Afterwards I went up to the bishop's</w:t>
      </w:r>
      <w:r w:rsidR="00BF6691">
        <w:rPr>
          <w:rStyle w:val="FootnoteReference"/>
          <w:szCs w:val="18"/>
        </w:rPr>
        <w:footnoteReference w:id="160"/>
      </w:r>
      <w:r w:rsidRPr="009A7E37">
        <w:rPr>
          <w:szCs w:val="10"/>
        </w:rPr>
        <w:t xml:space="preserve"> </w:t>
      </w:r>
      <w:r w:rsidRPr="009A7E37">
        <w:rPr>
          <w:szCs w:val="18"/>
        </w:rPr>
        <w:t>residence. He had been forewarned of my arrival and he invited me to lunch. I left i</w:t>
      </w:r>
      <w:r w:rsidR="00BF6691">
        <w:rPr>
          <w:szCs w:val="18"/>
        </w:rPr>
        <w:t>mmediately afterwards for Nancy.</w:t>
      </w:r>
      <w:r w:rsidR="00BF6691">
        <w:rPr>
          <w:rStyle w:val="FootnoteReference"/>
          <w:szCs w:val="18"/>
        </w:rPr>
        <w:footnoteReference w:id="161"/>
      </w:r>
    </w:p>
    <w:p w14:paraId="0AE5E845" w14:textId="77777777" w:rsidR="009A7E37" w:rsidRDefault="009A7E37" w:rsidP="00B526F2">
      <w:pPr>
        <w:pStyle w:val="5Notes"/>
        <w:rPr>
          <w:sz w:val="24"/>
          <w:szCs w:val="24"/>
        </w:rPr>
      </w:pPr>
    </w:p>
    <w:p w14:paraId="2C140FF9" w14:textId="77777777" w:rsidR="009A7E37" w:rsidRPr="009A7E37" w:rsidRDefault="009A7E37" w:rsidP="00B526F2">
      <w:pPr>
        <w:pStyle w:val="5Notes"/>
        <w:rPr>
          <w:sz w:val="24"/>
          <w:szCs w:val="24"/>
        </w:rPr>
      </w:pPr>
    </w:p>
    <w:p w14:paraId="0F2118F3" w14:textId="77777777" w:rsidR="00B526F2" w:rsidRDefault="00B526F2" w:rsidP="00B526F2">
      <w:pPr>
        <w:pStyle w:val="1aTitleofwriting"/>
      </w:pPr>
      <w:proofErr w:type="gramStart"/>
      <w:r>
        <w:t>T</w:t>
      </w:r>
      <w:r w:rsidR="004F477B">
        <w:t xml:space="preserve">o Father </w:t>
      </w:r>
      <w:proofErr w:type="spellStart"/>
      <w:r w:rsidR="004F477B">
        <w:t>Tempier</w:t>
      </w:r>
      <w:proofErr w:type="spellEnd"/>
      <w:r w:rsidR="004F477B">
        <w:t>, at Marseilles</w:t>
      </w:r>
      <w:r>
        <w:t>.</w:t>
      </w:r>
      <w:proofErr w:type="gramEnd"/>
      <w:r w:rsidR="00132320">
        <w:rPr>
          <w:rStyle w:val="FootnoteReference"/>
        </w:rPr>
        <w:footnoteReference w:id="162"/>
      </w:r>
    </w:p>
    <w:p w14:paraId="03C6D981" w14:textId="77777777" w:rsidR="00B526F2" w:rsidRDefault="00B526F2" w:rsidP="00B526F2">
      <w:pPr>
        <w:pStyle w:val="1bOblateWritingsno"/>
      </w:pPr>
      <w:r>
        <w:t>1015</w:t>
      </w:r>
      <w:proofErr w:type="gramStart"/>
      <w:r>
        <w:t>:X</w:t>
      </w:r>
      <w:proofErr w:type="gramEnd"/>
      <w:r>
        <w:t xml:space="preserve"> in Oblate Writings</w:t>
      </w:r>
    </w:p>
    <w:p w14:paraId="7E92D851" w14:textId="77777777" w:rsidR="00B526F2" w:rsidRDefault="00B526F2" w:rsidP="00B526F2">
      <w:pPr>
        <w:pStyle w:val="4Textofwritings"/>
        <w:tabs>
          <w:tab w:val="clear" w:pos="288"/>
        </w:tabs>
      </w:pPr>
    </w:p>
    <w:p w14:paraId="62818CF1" w14:textId="77777777" w:rsidR="00B526F2" w:rsidRDefault="00C22AFA" w:rsidP="00B526F2">
      <w:pPr>
        <w:pStyle w:val="2Summaryofcontents"/>
      </w:pPr>
      <w:r>
        <w:t xml:space="preserve">Account of the trip from N. </w:t>
      </w:r>
      <w:r w:rsidR="00B526F2">
        <w:t xml:space="preserve">D. de </w:t>
      </w:r>
      <w:proofErr w:type="spellStart"/>
      <w:r w:rsidR="00B526F2">
        <w:t>L’Osier</w:t>
      </w:r>
      <w:proofErr w:type="spellEnd"/>
      <w:r w:rsidR="00B526F2">
        <w:t xml:space="preserve"> to Nancy, via Lyons, Dijon and </w:t>
      </w:r>
      <w:proofErr w:type="spellStart"/>
      <w:r w:rsidR="00B526F2">
        <w:t>Langres</w:t>
      </w:r>
      <w:proofErr w:type="spellEnd"/>
      <w:r w:rsidR="00B526F2">
        <w:t>.</w:t>
      </w:r>
    </w:p>
    <w:p w14:paraId="1F08DA96" w14:textId="77777777" w:rsidR="00B526F2" w:rsidRDefault="00B526F2" w:rsidP="00B526F2">
      <w:pPr>
        <w:pStyle w:val="4Textofwritings"/>
        <w:tabs>
          <w:tab w:val="clear" w:pos="288"/>
        </w:tabs>
        <w:rPr>
          <w:i/>
          <w:iCs/>
        </w:rPr>
      </w:pPr>
    </w:p>
    <w:p w14:paraId="31B66896" w14:textId="77777777" w:rsidR="00B526F2" w:rsidRDefault="00B526F2" w:rsidP="00B526F2">
      <w:pPr>
        <w:pStyle w:val="0ljc"/>
      </w:pPr>
      <w:proofErr w:type="gramStart"/>
      <w:r>
        <w:t>L.J.C. and M.I.</w:t>
      </w:r>
      <w:proofErr w:type="gramEnd"/>
    </w:p>
    <w:p w14:paraId="3DD70FE5" w14:textId="77777777" w:rsidR="00B526F2" w:rsidRDefault="00B526F2" w:rsidP="00B526F2">
      <w:pPr>
        <w:pStyle w:val="3aRecipient"/>
      </w:pPr>
      <w:proofErr w:type="spellStart"/>
      <w:r>
        <w:t>Tempier</w:t>
      </w:r>
      <w:proofErr w:type="spellEnd"/>
      <w:r>
        <w:t xml:space="preserve"> </w:t>
      </w:r>
    </w:p>
    <w:p w14:paraId="7E899004" w14:textId="77777777" w:rsidR="00B526F2" w:rsidRDefault="00C22AFA" w:rsidP="00B526F2">
      <w:pPr>
        <w:pStyle w:val="3bPlaceofwriting"/>
      </w:pPr>
      <w:r>
        <w:t>Nancy,</w:t>
      </w:r>
    </w:p>
    <w:p w14:paraId="7E66E2C2" w14:textId="77777777" w:rsidR="00B526F2" w:rsidRDefault="00B526F2" w:rsidP="00B526F2">
      <w:pPr>
        <w:pStyle w:val="3cDate"/>
      </w:pPr>
      <w:r>
        <w:t>August 26, 1849.</w:t>
      </w:r>
    </w:p>
    <w:p w14:paraId="4C162FAD" w14:textId="77777777" w:rsidR="00B526F2" w:rsidRDefault="00B526F2" w:rsidP="00B526F2">
      <w:pPr>
        <w:pStyle w:val="4Textofwritings"/>
        <w:tabs>
          <w:tab w:val="clear" w:pos="288"/>
        </w:tabs>
      </w:pPr>
    </w:p>
    <w:p w14:paraId="0A2FDBCA" w14:textId="77777777" w:rsidR="00B526F2" w:rsidRDefault="00B526F2" w:rsidP="00B526F2">
      <w:pPr>
        <w:pStyle w:val="4Textofwritings"/>
        <w:tabs>
          <w:tab w:val="clear" w:pos="288"/>
        </w:tabs>
      </w:pPr>
      <w:r>
        <w:t xml:space="preserve">I wrote you, dear </w:t>
      </w:r>
      <w:proofErr w:type="spellStart"/>
      <w:r>
        <w:t>Tempier</w:t>
      </w:r>
      <w:proofErr w:type="spellEnd"/>
      <w:r>
        <w:t xml:space="preserve">, from Grenoble and </w:t>
      </w:r>
      <w:proofErr w:type="spellStart"/>
      <w:r>
        <w:t>L’Osier</w:t>
      </w:r>
      <w:proofErr w:type="spellEnd"/>
      <w:r>
        <w:t xml:space="preserve">. I gave news of my arrival at Nancy to </w:t>
      </w:r>
      <w:proofErr w:type="spellStart"/>
      <w:r>
        <w:t>Jeancard</w:t>
      </w:r>
      <w:proofErr w:type="spellEnd"/>
      <w:r>
        <w:t xml:space="preserve">. Today, I continue my correspondence with you. I do not have much time to write, but I will give you at least some signs of life by continuing the narration of my trip. Having left </w:t>
      </w:r>
      <w:proofErr w:type="spellStart"/>
      <w:r>
        <w:t>L’Osier</w:t>
      </w:r>
      <w:proofErr w:type="spellEnd"/>
      <w:r>
        <w:t xml:space="preserve"> on the 20th after dinner, I took the carriage from St Marcellin to Lyons at the top of the mountain called </w:t>
      </w:r>
      <w:proofErr w:type="spellStart"/>
      <w:r>
        <w:t>Hautes</w:t>
      </w:r>
      <w:proofErr w:type="spellEnd"/>
      <w:r>
        <w:t xml:space="preserve"> Ores where the northwest wind blew in a manner that competes with our most violent mistral. We arrived at Lyons shortly after six o’clock in the morning, and at exactly </w:t>
      </w:r>
      <w:r>
        <w:lastRenderedPageBreak/>
        <w:t xml:space="preserve">eight o’clock we travelled toward </w:t>
      </w:r>
      <w:proofErr w:type="spellStart"/>
      <w:r>
        <w:t>Chalons</w:t>
      </w:r>
      <w:proofErr w:type="spellEnd"/>
      <w:r>
        <w:t xml:space="preserve"> where we did not arrive until nightfall. Immediately we climbed aboard a carriage. I cannot call it a diligence, so slowly it dragged us along to Dijon; it was not quite five o’clock when we got off, in the square we had to wait at the door of the church until the Angelus rang, and in the company of M. </w:t>
      </w:r>
      <w:proofErr w:type="spellStart"/>
      <w:r>
        <w:t>Pavy</w:t>
      </w:r>
      <w:proofErr w:type="spellEnd"/>
      <w:r>
        <w:t xml:space="preserve">, grand vicar of Algiers whom I had met on the boat, we were the first ones to enter and were happy to say Mass. I had to declare who I was, and thereby I was obliged to make a call upon the lord Bishop, who was informed on his rising of my presence in his episcopal city. After I had visited the cathedral church where I had just offered Mass, I went to see him. His Grace was very polite and offered me a breakfast while he went to say Mass in the chapel of a Congregation. He hurried back to see me again before I boarded the carriage. I left at nine o’clock. We stopped at </w:t>
      </w:r>
      <w:proofErr w:type="spellStart"/>
      <w:r>
        <w:t>Langres</w:t>
      </w:r>
      <w:proofErr w:type="spellEnd"/>
      <w:r>
        <w:t xml:space="preserve"> for dinner. T</w:t>
      </w:r>
      <w:r w:rsidR="00C22AFA">
        <w:t xml:space="preserve">he next morning at six o’clock </w:t>
      </w:r>
      <w:r>
        <w:t>we had arrived at Nancy.</w:t>
      </w:r>
    </w:p>
    <w:p w14:paraId="690F82FC" w14:textId="77777777" w:rsidR="00B526F2" w:rsidRDefault="00B526F2" w:rsidP="00B526F2">
      <w:pPr>
        <w:pStyle w:val="4Textofwritings"/>
        <w:tabs>
          <w:tab w:val="clear" w:pos="288"/>
        </w:tabs>
      </w:pPr>
    </w:p>
    <w:p w14:paraId="1320FD01" w14:textId="77777777" w:rsidR="00B526F2" w:rsidRDefault="00B526F2" w:rsidP="00132320">
      <w:pPr>
        <w:pStyle w:val="4Textofwritings"/>
        <w:tabs>
          <w:tab w:val="clear" w:pos="288"/>
        </w:tabs>
      </w:pPr>
      <w:r>
        <w:t xml:space="preserve">At </w:t>
      </w:r>
      <w:proofErr w:type="spellStart"/>
      <w:r>
        <w:t>Langres</w:t>
      </w:r>
      <w:proofErr w:type="spellEnd"/>
      <w:r>
        <w:t xml:space="preserve">, we knocked uselessly at the door of the bishop’s house. Bishop </w:t>
      </w:r>
      <w:proofErr w:type="spellStart"/>
      <w:r>
        <w:t>Parisis</w:t>
      </w:r>
      <w:proofErr w:type="spellEnd"/>
      <w:r>
        <w:t xml:space="preserve"> was visiting a convent at the time, and we did not have enough time to see the place. As soon as we arrived at Nancy, we went in the direction of our house on </w:t>
      </w:r>
      <w:proofErr w:type="spellStart"/>
      <w:r>
        <w:t>Montet</w:t>
      </w:r>
      <w:proofErr w:type="spellEnd"/>
      <w:r>
        <w:t xml:space="preserve"> Street, no longer at No. 19, but n</w:t>
      </w:r>
      <w:r w:rsidR="00C22AFA">
        <w:t>o</w:t>
      </w:r>
      <w:r>
        <w:t xml:space="preserve">. </w:t>
      </w:r>
      <w:r>
        <w:rPr>
          <w:szCs w:val="14"/>
        </w:rPr>
        <w:t xml:space="preserve">... </w:t>
      </w:r>
      <w:r>
        <w:t xml:space="preserve">We were welcomed by the sound of the Angelus bell; the community was ending its </w:t>
      </w:r>
      <w:proofErr w:type="spellStart"/>
      <w:r>
        <w:t>oraison</w:t>
      </w:r>
      <w:proofErr w:type="spellEnd"/>
      <w:r>
        <w:t>. After cleaning up a bit, we said Mass. I had</w:t>
      </w:r>
      <w:r w:rsidR="00132320">
        <w:t xml:space="preserve"> offered hospitality to M. </w:t>
      </w:r>
      <w:proofErr w:type="spellStart"/>
      <w:r w:rsidR="00132320">
        <w:t>Pavy</w:t>
      </w:r>
      <w:proofErr w:type="spellEnd"/>
      <w:r w:rsidR="00132320">
        <w:t>,</w:t>
      </w:r>
      <w:r>
        <w:t xml:space="preserve"> which he graciously accepted.</w:t>
      </w:r>
      <w:r w:rsidR="00132320">
        <w:rPr>
          <w:rStyle w:val="FootnoteReference"/>
        </w:rPr>
        <w:footnoteReference w:id="163"/>
      </w:r>
    </w:p>
    <w:p w14:paraId="7396C1B6" w14:textId="77777777" w:rsidR="00132320" w:rsidRDefault="00132320" w:rsidP="00132320">
      <w:pPr>
        <w:pStyle w:val="4Textofwritings"/>
        <w:tabs>
          <w:tab w:val="clear" w:pos="288"/>
        </w:tabs>
      </w:pPr>
    </w:p>
    <w:p w14:paraId="799265B7" w14:textId="77777777" w:rsidR="00B526F2" w:rsidRDefault="00132320" w:rsidP="00B526F2">
      <w:pPr>
        <w:pStyle w:val="1aTitleofwriting"/>
        <w:rPr>
          <w:szCs w:val="16"/>
        </w:rPr>
      </w:pPr>
      <w:proofErr w:type="gramStart"/>
      <w:r>
        <w:t xml:space="preserve">To Bishop </w:t>
      </w:r>
      <w:proofErr w:type="spellStart"/>
      <w:r>
        <w:t>Guigues</w:t>
      </w:r>
      <w:proofErr w:type="spellEnd"/>
      <w:r>
        <w:t>.</w:t>
      </w:r>
      <w:proofErr w:type="gramEnd"/>
      <w:r w:rsidR="00D769AC">
        <w:rPr>
          <w:rStyle w:val="FootnoteReference"/>
        </w:rPr>
        <w:footnoteReference w:id="164"/>
      </w:r>
    </w:p>
    <w:p w14:paraId="00550E67" w14:textId="77777777" w:rsidR="00B526F2" w:rsidRDefault="00B526F2" w:rsidP="00B526F2">
      <w:pPr>
        <w:pStyle w:val="4Textofwritings"/>
        <w:tabs>
          <w:tab w:val="clear" w:pos="288"/>
        </w:tabs>
        <w:rPr>
          <w:szCs w:val="16"/>
        </w:rPr>
      </w:pPr>
      <w:r>
        <w:rPr>
          <w:szCs w:val="16"/>
        </w:rPr>
        <w:t>123</w:t>
      </w:r>
      <w:proofErr w:type="gramStart"/>
      <w:r>
        <w:rPr>
          <w:szCs w:val="16"/>
        </w:rPr>
        <w:t>:I</w:t>
      </w:r>
      <w:proofErr w:type="gramEnd"/>
      <w:r>
        <w:rPr>
          <w:szCs w:val="16"/>
        </w:rPr>
        <w:t xml:space="preserve"> in Oblate Writings</w:t>
      </w:r>
    </w:p>
    <w:p w14:paraId="5A162EB4" w14:textId="77777777" w:rsidR="00B526F2" w:rsidRDefault="00B526F2" w:rsidP="00B526F2">
      <w:pPr>
        <w:pStyle w:val="4Textofwritings"/>
        <w:tabs>
          <w:tab w:val="clear" w:pos="288"/>
        </w:tabs>
        <w:rPr>
          <w:szCs w:val="16"/>
        </w:rPr>
      </w:pPr>
    </w:p>
    <w:p w14:paraId="200A8C75" w14:textId="77777777" w:rsidR="00B526F2" w:rsidRDefault="00B526F2" w:rsidP="00B526F2">
      <w:pPr>
        <w:pStyle w:val="2Summaryofcontents"/>
      </w:pPr>
      <w:proofErr w:type="gramStart"/>
      <w:r>
        <w:t>Is not to be discouraged even i</w:t>
      </w:r>
      <w:r>
        <w:rPr>
          <w:szCs w:val="26"/>
        </w:rPr>
        <w:t xml:space="preserve">f </w:t>
      </w:r>
      <w:r>
        <w:t>priests are so few in his diocese.</w:t>
      </w:r>
      <w:proofErr w:type="gramEnd"/>
      <w:r>
        <w:t xml:space="preserve"> </w:t>
      </w:r>
      <w:proofErr w:type="gramStart"/>
      <w:r>
        <w:t>False accusations about the Fathers in England.</w:t>
      </w:r>
      <w:proofErr w:type="gramEnd"/>
    </w:p>
    <w:p w14:paraId="4FBB16EE" w14:textId="77777777" w:rsidR="00B526F2" w:rsidRDefault="00B526F2" w:rsidP="00B526F2">
      <w:pPr>
        <w:pStyle w:val="4Textofwritings"/>
        <w:tabs>
          <w:tab w:val="clear" w:pos="288"/>
        </w:tabs>
        <w:rPr>
          <w:i/>
          <w:iCs/>
        </w:rPr>
      </w:pPr>
    </w:p>
    <w:p w14:paraId="576B8BAA" w14:textId="77777777" w:rsidR="00B526F2" w:rsidRDefault="00B526F2" w:rsidP="00B526F2">
      <w:pPr>
        <w:pStyle w:val="3aRecipient"/>
      </w:pPr>
      <w:proofErr w:type="spellStart"/>
      <w:r>
        <w:t>Guigues</w:t>
      </w:r>
      <w:proofErr w:type="spellEnd"/>
      <w:r>
        <w:t xml:space="preserve"> </w:t>
      </w:r>
    </w:p>
    <w:p w14:paraId="53D9E57A" w14:textId="77777777" w:rsidR="00B526F2" w:rsidRDefault="00132320" w:rsidP="00B526F2">
      <w:pPr>
        <w:pStyle w:val="3bPlaceofwriting"/>
      </w:pPr>
      <w:r>
        <w:t>Marseilles,</w:t>
      </w:r>
    </w:p>
    <w:p w14:paraId="694568A9" w14:textId="77777777" w:rsidR="00B526F2" w:rsidRDefault="00B526F2" w:rsidP="00B526F2">
      <w:pPr>
        <w:pStyle w:val="3cDate"/>
      </w:pPr>
      <w:r>
        <w:t>September 1, 1849.</w:t>
      </w:r>
    </w:p>
    <w:p w14:paraId="26CD1874" w14:textId="77777777" w:rsidR="00B526F2" w:rsidRDefault="00B526F2" w:rsidP="00B526F2">
      <w:pPr>
        <w:pStyle w:val="4Textofwritings"/>
        <w:tabs>
          <w:tab w:val="clear" w:pos="288"/>
        </w:tabs>
      </w:pPr>
    </w:p>
    <w:p w14:paraId="252FD3B0" w14:textId="77777777" w:rsidR="00B526F2" w:rsidRDefault="00B526F2" w:rsidP="00B526F2">
      <w:pPr>
        <w:pStyle w:val="4Textofwritings"/>
        <w:tabs>
          <w:tab w:val="clear" w:pos="288"/>
        </w:tabs>
      </w:pPr>
      <w:r>
        <w:t xml:space="preserve">You must not forget that you are some thirty Oblates; this makes inexplicable to me these pangs of conscience which seem to torment you because of your inability, right from the first year of your episcopate to fill all the posts in which you would wish to employ a priest. I have never shared this anxiety and if you cast a glance on the manner in which all the new dioceses were formed either in Canada or in the United States, you will see that all the bishops have not in the least been as fortunate as you in finding at hand a devoted Congregation which has set to work without delay, while all the others have been obliged to wait for years and years to collect from the four quarters of the world several priests often of dubious worth. That is what you risk in writing everywhere </w:t>
      </w:r>
      <w:r w:rsidR="00132320">
        <w:t>to procure unknown individuals</w:t>
      </w:r>
      <w:r>
        <w:t xml:space="preserve">, motivated by self-interest. This fear which is more than well founded should alone suffice to give </w:t>
      </w:r>
      <w:proofErr w:type="spellStart"/>
      <w:r>
        <w:t>you</w:t>
      </w:r>
      <w:proofErr w:type="spellEnd"/>
      <w:r>
        <w:t xml:space="preserve"> patience until we have had time to prepare missionaries for you... What I say here I give you as a formal solution of a case of conscience coming from your senior in the Episcopate and not as a dilatory excuse of a superior of a Congregation. It is also the solution of the Bishop of </w:t>
      </w:r>
      <w:proofErr w:type="spellStart"/>
      <w:r>
        <w:t>Viviers</w:t>
      </w:r>
      <w:proofErr w:type="spellEnd"/>
      <w:r>
        <w:t>, who is competent in this matter.</w:t>
      </w:r>
    </w:p>
    <w:p w14:paraId="36D8CD99" w14:textId="77777777" w:rsidR="00B526F2" w:rsidRDefault="00B526F2" w:rsidP="00B526F2">
      <w:pPr>
        <w:pStyle w:val="4Textofwritings"/>
        <w:tabs>
          <w:tab w:val="clear" w:pos="288"/>
        </w:tabs>
      </w:pPr>
    </w:p>
    <w:p w14:paraId="36542513" w14:textId="77777777" w:rsidR="00B526F2" w:rsidRDefault="00132320" w:rsidP="00B526F2">
      <w:pPr>
        <w:pStyle w:val="4Textofwritings"/>
        <w:tabs>
          <w:tab w:val="clear" w:pos="288"/>
        </w:tabs>
      </w:pPr>
      <w:r>
        <w:lastRenderedPageBreak/>
        <w:t>It is inconceivable that Fr.</w:t>
      </w:r>
      <w:r w:rsidR="00D769AC">
        <w:rPr>
          <w:rStyle w:val="FootnoteReference"/>
        </w:rPr>
        <w:footnoteReference w:id="165"/>
      </w:r>
      <w:r w:rsidR="00B526F2">
        <w:rPr>
          <w:vertAlign w:val="superscript"/>
        </w:rPr>
        <w:t xml:space="preserve"> </w:t>
      </w:r>
      <w:r w:rsidR="00B526F2">
        <w:t xml:space="preserve">may have spoken as he has... these are calumnies. Supposing them to be true, he had a strict duty of conscience to speak of it only to superiors. Either he has lost all notion of morality or he must recognize that to divulge such things is a grave fault against charity. Thanks </w:t>
      </w:r>
      <w:proofErr w:type="gramStart"/>
      <w:r w:rsidR="00B526F2">
        <w:t>be</w:t>
      </w:r>
      <w:proofErr w:type="gramEnd"/>
      <w:r w:rsidR="00B526F2">
        <w:t xml:space="preserve"> to God, there is not a word of truth in these accusations.</w:t>
      </w:r>
    </w:p>
    <w:p w14:paraId="551F101C" w14:textId="77777777" w:rsidR="00B526F2" w:rsidRDefault="00B526F2" w:rsidP="00B526F2">
      <w:pPr>
        <w:pStyle w:val="4Textofwritings"/>
        <w:tabs>
          <w:tab w:val="clear" w:pos="288"/>
        </w:tabs>
      </w:pPr>
    </w:p>
    <w:p w14:paraId="23B9E395" w14:textId="77777777" w:rsidR="00B526F2" w:rsidRDefault="00B526F2" w:rsidP="00D769AC">
      <w:pPr>
        <w:pStyle w:val="4Textofwritings"/>
        <w:tabs>
          <w:tab w:val="clear" w:pos="288"/>
        </w:tabs>
      </w:pPr>
      <w:r>
        <w:t xml:space="preserve">We have in this province veritable saints who would prefer death to the least voluntary infraction of the Rule... Never has a superior been more regular, more exact, </w:t>
      </w:r>
      <w:proofErr w:type="gramStart"/>
      <w:r>
        <w:t>indeed</w:t>
      </w:r>
      <w:proofErr w:type="gramEnd"/>
      <w:r>
        <w:t xml:space="preserve"> more severe than Father Cooke who is a model of zeal and of all t</w:t>
      </w:r>
      <w:r w:rsidR="00132320">
        <w:t>he religious virtues lived to a</w:t>
      </w:r>
      <w:r>
        <w:t xml:space="preserve"> heroic degree. Father </w:t>
      </w:r>
      <w:proofErr w:type="spellStart"/>
      <w:r>
        <w:t>Bellon</w:t>
      </w:r>
      <w:proofErr w:type="spellEnd"/>
      <w:r>
        <w:t xml:space="preserve"> has constantly edified all the houses through which he has passed. No one is ignorant of the delicacy of his conscience and would </w:t>
      </w:r>
      <w:r>
        <w:rPr>
          <w:i/>
          <w:iCs/>
        </w:rPr>
        <w:t xml:space="preserve">he </w:t>
      </w:r>
      <w:r>
        <w:t>have deceived me in the monthly reports which he sends me all of which are consoling, one as much as the other? This is how he replies: “I pardon these Fathers with all my heart... Could you believe, Monseigneur, that, had the situation been such as they say, I would have spent ten months here and written so many times to Your Lordship wit</w:t>
      </w:r>
      <w:r w:rsidR="00D769AC">
        <w:t>hout having revealed anything?”</w:t>
      </w:r>
    </w:p>
    <w:p w14:paraId="2D5C83B4" w14:textId="77777777" w:rsidR="00B526F2" w:rsidRDefault="00B526F2" w:rsidP="00B526F2">
      <w:pPr>
        <w:pStyle w:val="4Textofwritings"/>
        <w:tabs>
          <w:tab w:val="clear" w:pos="288"/>
        </w:tabs>
      </w:pPr>
    </w:p>
    <w:p w14:paraId="51354930" w14:textId="77777777" w:rsidR="00B526F2" w:rsidRDefault="00B526F2" w:rsidP="00B526F2">
      <w:pPr>
        <w:pStyle w:val="4Textofwritings"/>
        <w:tabs>
          <w:tab w:val="clear" w:pos="288"/>
        </w:tabs>
        <w:rPr>
          <w:szCs w:val="8"/>
        </w:rPr>
      </w:pPr>
    </w:p>
    <w:p w14:paraId="04458424" w14:textId="77777777" w:rsidR="00B526F2" w:rsidRDefault="00B526F2" w:rsidP="00B526F2">
      <w:pPr>
        <w:pStyle w:val="1aTitleofwriting"/>
      </w:pPr>
      <w:r>
        <w:t>T</w:t>
      </w:r>
      <w:r w:rsidR="00EA3472">
        <w:t xml:space="preserve">o Father </w:t>
      </w:r>
      <w:proofErr w:type="spellStart"/>
      <w:r w:rsidR="00EA3472">
        <w:t>Tempier</w:t>
      </w:r>
      <w:proofErr w:type="spellEnd"/>
      <w:r w:rsidR="00EA3472">
        <w:t>, at Marseilles</w:t>
      </w:r>
      <w:r w:rsidR="003A2499">
        <w:rPr>
          <w:rStyle w:val="FootnoteReference"/>
        </w:rPr>
        <w:footnoteReference w:id="166"/>
      </w:r>
    </w:p>
    <w:p w14:paraId="79EB1A6A" w14:textId="77777777" w:rsidR="00B526F2" w:rsidRDefault="00B526F2" w:rsidP="00B526F2">
      <w:pPr>
        <w:pStyle w:val="1bOblateWritingsno"/>
      </w:pPr>
      <w:r>
        <w:t>1016</w:t>
      </w:r>
      <w:proofErr w:type="gramStart"/>
      <w:r>
        <w:t>:X</w:t>
      </w:r>
      <w:proofErr w:type="gramEnd"/>
      <w:r>
        <w:t xml:space="preserve"> in Oblate Writings</w:t>
      </w:r>
    </w:p>
    <w:p w14:paraId="4B613D55" w14:textId="77777777" w:rsidR="00B526F2" w:rsidRDefault="00B526F2" w:rsidP="00B526F2">
      <w:pPr>
        <w:pStyle w:val="4Textofwritings"/>
        <w:tabs>
          <w:tab w:val="clear" w:pos="288"/>
        </w:tabs>
      </w:pPr>
    </w:p>
    <w:p w14:paraId="6C7AC436" w14:textId="77777777" w:rsidR="00B526F2" w:rsidRDefault="00B526F2" w:rsidP="00B526F2">
      <w:pPr>
        <w:pStyle w:val="2Summaryofcontents"/>
      </w:pPr>
      <w:proofErr w:type="gramStart"/>
      <w:r>
        <w:t xml:space="preserve">Death of </w:t>
      </w:r>
      <w:proofErr w:type="spellStart"/>
      <w:r>
        <w:t>l’abbé</w:t>
      </w:r>
      <w:proofErr w:type="spellEnd"/>
      <w:r>
        <w:t xml:space="preserve"> Martin, vicar of St-Joseph.</w:t>
      </w:r>
      <w:proofErr w:type="gramEnd"/>
      <w:r>
        <w:t xml:space="preserve"> Father </w:t>
      </w:r>
      <w:proofErr w:type="spellStart"/>
      <w:r>
        <w:t>Dassy</w:t>
      </w:r>
      <w:proofErr w:type="spellEnd"/>
      <w:r>
        <w:t xml:space="preserve"> is too severe. </w:t>
      </w:r>
      <w:proofErr w:type="gramStart"/>
      <w:r>
        <w:t>Bad spirit of the Oblates in Canada.</w:t>
      </w:r>
      <w:proofErr w:type="gramEnd"/>
    </w:p>
    <w:p w14:paraId="3CC63FC2" w14:textId="77777777" w:rsidR="00B526F2" w:rsidRDefault="00B526F2" w:rsidP="00B526F2">
      <w:pPr>
        <w:pStyle w:val="3aRecipient"/>
      </w:pPr>
      <w:proofErr w:type="spellStart"/>
      <w:r>
        <w:t>Tempier</w:t>
      </w:r>
      <w:proofErr w:type="spellEnd"/>
      <w:r>
        <w:t xml:space="preserve"> </w:t>
      </w:r>
    </w:p>
    <w:p w14:paraId="1C88BDEF" w14:textId="77777777" w:rsidR="00B526F2" w:rsidRDefault="00EA3472" w:rsidP="00B526F2">
      <w:pPr>
        <w:pStyle w:val="3bPlaceofwriting"/>
      </w:pPr>
      <w:proofErr w:type="spellStart"/>
      <w:r>
        <w:t>Cirey</w:t>
      </w:r>
      <w:proofErr w:type="spellEnd"/>
      <w:r>
        <w:t>,</w:t>
      </w:r>
    </w:p>
    <w:p w14:paraId="44EB461A" w14:textId="77777777" w:rsidR="00B526F2" w:rsidRDefault="00B526F2" w:rsidP="00B526F2">
      <w:pPr>
        <w:pStyle w:val="3cDate"/>
      </w:pPr>
      <w:r>
        <w:t>September 6, 1849.</w:t>
      </w:r>
    </w:p>
    <w:p w14:paraId="10ED29D7" w14:textId="77777777" w:rsidR="00B526F2" w:rsidRDefault="00B526F2" w:rsidP="00B526F2">
      <w:pPr>
        <w:pStyle w:val="4Textofwritings"/>
        <w:tabs>
          <w:tab w:val="clear" w:pos="288"/>
        </w:tabs>
      </w:pPr>
    </w:p>
    <w:p w14:paraId="756AE123" w14:textId="77777777" w:rsidR="00B526F2" w:rsidRDefault="00B526F2" w:rsidP="00B526F2">
      <w:pPr>
        <w:pStyle w:val="4Textofwritings"/>
        <w:tabs>
          <w:tab w:val="clear" w:pos="288"/>
        </w:tabs>
      </w:pPr>
      <w:r>
        <w:t>I am sorry about poor Father Martin. I had forgiven him wholeheartedly all his faults against me.</w:t>
      </w:r>
      <w:r w:rsidR="003A2499">
        <w:rPr>
          <w:rStyle w:val="FootnoteReference"/>
        </w:rPr>
        <w:footnoteReference w:id="167"/>
      </w:r>
    </w:p>
    <w:p w14:paraId="204BF939" w14:textId="77777777" w:rsidR="00B526F2" w:rsidRDefault="00B526F2" w:rsidP="00B526F2">
      <w:pPr>
        <w:pStyle w:val="4Textofwritings"/>
        <w:tabs>
          <w:tab w:val="clear" w:pos="288"/>
        </w:tabs>
      </w:pPr>
    </w:p>
    <w:p w14:paraId="1DA4BCC7" w14:textId="77777777" w:rsidR="00B526F2" w:rsidRDefault="00B526F2" w:rsidP="00B526F2">
      <w:pPr>
        <w:pStyle w:val="4Textofwritings"/>
        <w:tabs>
          <w:tab w:val="clear" w:pos="288"/>
        </w:tabs>
      </w:pPr>
      <w:r>
        <w:t>I have given him some advice.</w:t>
      </w:r>
      <w:r w:rsidR="003A2499">
        <w:rPr>
          <w:rStyle w:val="FootnoteReference"/>
        </w:rPr>
        <w:footnoteReference w:id="168"/>
      </w:r>
      <w:r>
        <w:rPr>
          <w:vertAlign w:val="superscript"/>
        </w:rPr>
        <w:t xml:space="preserve"> </w:t>
      </w:r>
      <w:r>
        <w:t>He is truly intolerable to all his subordinates. There is unanimity on this, with the exception of good Father Dorey who excuses everything. He spies on them, scolds them, threatens them with punishment, pays no attention to them, and feeds them very poorly. I hope he will act more properly after the remarks I made to him.</w:t>
      </w:r>
    </w:p>
    <w:p w14:paraId="53EAD331" w14:textId="77777777" w:rsidR="00B526F2" w:rsidRDefault="00B526F2" w:rsidP="00B526F2">
      <w:pPr>
        <w:pStyle w:val="4Textofwritings"/>
        <w:tabs>
          <w:tab w:val="clear" w:pos="288"/>
        </w:tabs>
      </w:pPr>
    </w:p>
    <w:p w14:paraId="72B4E1C7" w14:textId="77777777" w:rsidR="00B526F2" w:rsidRDefault="00B526F2" w:rsidP="003A2499">
      <w:pPr>
        <w:pStyle w:val="4Textofwritings"/>
        <w:tabs>
          <w:tab w:val="clear" w:pos="288"/>
        </w:tabs>
      </w:pPr>
      <w:r>
        <w:t xml:space="preserve">Overseas, a bad spirit is rampant. To hear them, they are still the most perfect members of the family. </w:t>
      </w:r>
      <w:r>
        <w:rPr>
          <w:szCs w:val="14"/>
        </w:rPr>
        <w:t>[..</w:t>
      </w:r>
      <w:r>
        <w:rPr>
          <w:szCs w:val="12"/>
        </w:rPr>
        <w:t>.]</w:t>
      </w:r>
      <w:r>
        <w:rPr>
          <w:i/>
          <w:iCs/>
          <w:szCs w:val="12"/>
        </w:rPr>
        <w:t xml:space="preserve"> </w:t>
      </w:r>
      <w:r>
        <w:t>I don’t stop telling them that they have lost the spirit that I wanted to communicate to my children, and that they are the topic of my deepest concerns. Therefore, I am determined to use the only remedy that I know of for these evils; send an Extraordinary Visitor with the powers to regulate, correct, etc.</w:t>
      </w:r>
    </w:p>
    <w:p w14:paraId="20468D79" w14:textId="77777777" w:rsidR="00B526F2" w:rsidRDefault="00B526F2" w:rsidP="00B526F2">
      <w:pPr>
        <w:pStyle w:val="4Textofwritings"/>
        <w:tabs>
          <w:tab w:val="clear" w:pos="288"/>
        </w:tabs>
      </w:pPr>
    </w:p>
    <w:p w14:paraId="4DAE304D" w14:textId="77777777" w:rsidR="00B526F2" w:rsidRDefault="00B526F2" w:rsidP="00B526F2">
      <w:pPr>
        <w:pStyle w:val="4Textofwritings"/>
        <w:tabs>
          <w:tab w:val="clear" w:pos="288"/>
        </w:tabs>
      </w:pPr>
    </w:p>
    <w:p w14:paraId="2E7FCF8B" w14:textId="77777777" w:rsidR="00B526F2" w:rsidRDefault="00B526F2" w:rsidP="00B526F2">
      <w:pPr>
        <w:pStyle w:val="1aTitleofwriting"/>
      </w:pPr>
      <w:proofErr w:type="gramStart"/>
      <w:r>
        <w:t>T</w:t>
      </w:r>
      <w:r w:rsidR="003A2499">
        <w:t xml:space="preserve">o Father </w:t>
      </w:r>
      <w:proofErr w:type="spellStart"/>
      <w:r w:rsidR="003A2499">
        <w:t>Tempier</w:t>
      </w:r>
      <w:proofErr w:type="spellEnd"/>
      <w:r w:rsidR="003A2499">
        <w:t>, at Marseilles</w:t>
      </w:r>
      <w:r>
        <w:t>.</w:t>
      </w:r>
      <w:proofErr w:type="gramEnd"/>
      <w:r w:rsidR="00043DF5">
        <w:rPr>
          <w:rStyle w:val="FootnoteReference"/>
        </w:rPr>
        <w:footnoteReference w:id="169"/>
      </w:r>
    </w:p>
    <w:p w14:paraId="7849CB9A" w14:textId="77777777" w:rsidR="00B526F2" w:rsidRDefault="00B526F2" w:rsidP="00B526F2">
      <w:pPr>
        <w:pStyle w:val="1bOblateWritingsno"/>
      </w:pPr>
      <w:r>
        <w:lastRenderedPageBreak/>
        <w:t>1017</w:t>
      </w:r>
      <w:proofErr w:type="gramStart"/>
      <w:r>
        <w:t>:X</w:t>
      </w:r>
      <w:proofErr w:type="gramEnd"/>
      <w:r>
        <w:t xml:space="preserve"> in Oblate Writings</w:t>
      </w:r>
    </w:p>
    <w:p w14:paraId="4214D76B" w14:textId="77777777" w:rsidR="00B526F2" w:rsidRDefault="00B526F2" w:rsidP="00B526F2">
      <w:pPr>
        <w:pStyle w:val="4Textofwritings"/>
        <w:tabs>
          <w:tab w:val="clear" w:pos="288"/>
        </w:tabs>
      </w:pPr>
    </w:p>
    <w:p w14:paraId="3499031B" w14:textId="77777777" w:rsidR="00B526F2" w:rsidRDefault="00B526F2" w:rsidP="00B526F2">
      <w:pPr>
        <w:pStyle w:val="2Summaryofcontents"/>
      </w:pPr>
      <w:proofErr w:type="gramStart"/>
      <w:r>
        <w:t>Anxiety because of the cholera epidemic at Marseilles.</w:t>
      </w:r>
      <w:proofErr w:type="gramEnd"/>
      <w:r>
        <w:t xml:space="preserve"> The Founder will leave </w:t>
      </w:r>
      <w:proofErr w:type="spellStart"/>
      <w:r>
        <w:t>Cirey</w:t>
      </w:r>
      <w:proofErr w:type="spellEnd"/>
      <w:r>
        <w:t xml:space="preserve"> as soon as he has baptized a future grandnephew. Various business matters.</w:t>
      </w:r>
    </w:p>
    <w:p w14:paraId="6D18F77A" w14:textId="77777777" w:rsidR="00B526F2" w:rsidRDefault="00B526F2" w:rsidP="00B526F2">
      <w:pPr>
        <w:pStyle w:val="4Textofwritings"/>
        <w:tabs>
          <w:tab w:val="clear" w:pos="288"/>
        </w:tabs>
        <w:rPr>
          <w:i/>
          <w:iCs/>
        </w:rPr>
      </w:pPr>
    </w:p>
    <w:p w14:paraId="71DAE6E6" w14:textId="77777777" w:rsidR="00B526F2" w:rsidRDefault="00B526F2" w:rsidP="00B526F2">
      <w:pPr>
        <w:pStyle w:val="0ljc"/>
      </w:pPr>
      <w:proofErr w:type="gramStart"/>
      <w:r>
        <w:t>L.J.C. and M.I.</w:t>
      </w:r>
      <w:proofErr w:type="gramEnd"/>
    </w:p>
    <w:p w14:paraId="75D8EED3" w14:textId="77777777" w:rsidR="00B526F2" w:rsidRDefault="00B526F2" w:rsidP="00B526F2">
      <w:pPr>
        <w:pStyle w:val="3aRecipient"/>
      </w:pPr>
      <w:proofErr w:type="spellStart"/>
      <w:r>
        <w:t>Tempier</w:t>
      </w:r>
      <w:proofErr w:type="spellEnd"/>
      <w:r>
        <w:t xml:space="preserve"> </w:t>
      </w:r>
    </w:p>
    <w:p w14:paraId="1E4F1CCD" w14:textId="77777777" w:rsidR="00B526F2" w:rsidRDefault="003A2499" w:rsidP="00B526F2">
      <w:pPr>
        <w:pStyle w:val="3bPlaceofwriting"/>
      </w:pPr>
      <w:proofErr w:type="spellStart"/>
      <w:r>
        <w:t>Cirey</w:t>
      </w:r>
      <w:proofErr w:type="spellEnd"/>
      <w:r>
        <w:t>,</w:t>
      </w:r>
    </w:p>
    <w:p w14:paraId="5C109998" w14:textId="77777777" w:rsidR="00B526F2" w:rsidRDefault="00B526F2" w:rsidP="00B526F2">
      <w:pPr>
        <w:pStyle w:val="3cDate"/>
      </w:pPr>
      <w:r>
        <w:t>September 9, 1849.</w:t>
      </w:r>
    </w:p>
    <w:p w14:paraId="03E1541C" w14:textId="77777777" w:rsidR="00B526F2" w:rsidRDefault="00B526F2" w:rsidP="00B526F2">
      <w:pPr>
        <w:pStyle w:val="4Textofwritings"/>
        <w:tabs>
          <w:tab w:val="clear" w:pos="288"/>
        </w:tabs>
      </w:pPr>
    </w:p>
    <w:p w14:paraId="76645B42" w14:textId="77777777" w:rsidR="00B526F2" w:rsidRDefault="00B526F2" w:rsidP="00B526F2">
      <w:pPr>
        <w:pStyle w:val="4Textofwritings"/>
        <w:tabs>
          <w:tab w:val="clear" w:pos="288"/>
        </w:tabs>
      </w:pPr>
      <w:r>
        <w:t xml:space="preserve">My dear </w:t>
      </w:r>
      <w:proofErr w:type="spellStart"/>
      <w:r>
        <w:t>Tempier</w:t>
      </w:r>
      <w:proofErr w:type="spellEnd"/>
      <w:r>
        <w:t>, when I write to you, if only to thank you for the good idea you had of daily giving me news about you, I would gladly do it. I have nothing to tell you except that I am fidgeting here, seeing that my niece, who the last time gave birth two weeks ahead of time, this time is strictly programming her delivery.</w:t>
      </w:r>
      <w:r w:rsidR="00043DF5">
        <w:rPr>
          <w:rStyle w:val="FootnoteReference"/>
        </w:rPr>
        <w:footnoteReference w:id="170"/>
      </w:r>
      <w:r>
        <w:rPr>
          <w:szCs w:val="12"/>
        </w:rPr>
        <w:t xml:space="preserve"> </w:t>
      </w:r>
      <w:r>
        <w:t xml:space="preserve">It will be tomorrow, I believe, but that does not mean that the child will arrive on time; so I cannot tell you today just when I will leave. All of the science of </w:t>
      </w:r>
      <w:proofErr w:type="spellStart"/>
      <w:proofErr w:type="gramStart"/>
      <w:r>
        <w:t>Vignolo</w:t>
      </w:r>
      <w:proofErr w:type="spellEnd"/>
      <w:r w:rsidR="00043DF5">
        <w:rPr>
          <w:rStyle w:val="FootnoteReference"/>
        </w:rPr>
        <w:footnoteReference w:id="171"/>
      </w:r>
      <w:proofErr w:type="gramEnd"/>
      <w:r>
        <w:t xml:space="preserve"> who has been waiting here for two weeks, cannot give me the slightest indication on this point. I know that my presence is not needed at Marseilles,</w:t>
      </w:r>
      <w:r w:rsidR="003A2499">
        <w:t xml:space="preserve"> </w:t>
      </w:r>
      <w:r>
        <w:t>but it is so fitting that I cannot endure not sharing the danger you are facing. I am concerned about it all day, and the only way I console myself is to pray continually for your safety and the end of this terrible plague. Always have at hand the pastor’s recipe I sent you. This good pastor has told me several times that he has saved all those ill of cholera to whom he had time to administer his remedy. I assure you that I would have absolutely no anxiety about plunging into your choleric atmosphere after having lived in the freshness of these valleys. Besides there is nothing to fear on the moral angle which could in any way influence my physical condition. After that I will be as prone</w:t>
      </w:r>
      <w:r w:rsidR="003A2499">
        <w:t xml:space="preserve"> to the sickness as anyone else;</w:t>
      </w:r>
      <w:r>
        <w:t xml:space="preserve"> that is nothing to be frightened of; my position, besides, has been marked by Providence in this type of combat before which I certainly would not back off, not even by a step. A circumstance, such as this one which holds me here</w:t>
      </w:r>
      <w:r w:rsidR="003A2499">
        <w:t>, day after day,</w:t>
      </w:r>
      <w:r>
        <w:t xml:space="preserve"> was needed to stop me from flying to you, but the very day of the baptism I will not sleep here. Today is Sunday. After having said Mass at the chateau, I assisted at High Mass and Benediction at the parish, where I again returned after lunch for Vespers and Benediction. I have only time to send this little letter quickly to the mail. I have received nothing else from Nancy. I do not know just what will be the arrangement for the ordination of the deacon.</w:t>
      </w:r>
      <w:r w:rsidR="00043DF5">
        <w:rPr>
          <w:rStyle w:val="FootnoteReference"/>
        </w:rPr>
        <w:footnoteReference w:id="172"/>
      </w:r>
      <w:r>
        <w:rPr>
          <w:vertAlign w:val="superscript"/>
        </w:rPr>
        <w:t xml:space="preserve"> </w:t>
      </w:r>
      <w:r>
        <w:t xml:space="preserve">Did I tell you that he had asked me to be ordained at Quimper, where it would have been easy to make a last visit to his family before leaving for the </w:t>
      </w:r>
      <w:proofErr w:type="gramStart"/>
      <w:r>
        <w:t>missions.</w:t>
      </w:r>
      <w:proofErr w:type="gramEnd"/>
      <w:r>
        <w:t xml:space="preserve"> I thought that that ordination would be risky, not knowing if the Bishop would have some objection to make, etc. I then wrote to him to have himself ordained at Nancy if the Bishop of Nancy is willing, or to come to see me at </w:t>
      </w:r>
      <w:proofErr w:type="spellStart"/>
      <w:r>
        <w:t>Cirey</w:t>
      </w:r>
      <w:proofErr w:type="spellEnd"/>
      <w:r>
        <w:t xml:space="preserve">, and I have written to </w:t>
      </w:r>
      <w:r w:rsidR="003A2499">
        <w:t xml:space="preserve">the </w:t>
      </w:r>
      <w:r>
        <w:t xml:space="preserve">Bishop of </w:t>
      </w:r>
      <w:proofErr w:type="spellStart"/>
      <w:r>
        <w:t>Langres</w:t>
      </w:r>
      <w:proofErr w:type="spellEnd"/>
      <w:r>
        <w:t xml:space="preserve"> to a</w:t>
      </w:r>
      <w:r w:rsidR="003A2499">
        <w:t>sk him the proper authorization,</w:t>
      </w:r>
      <w:r>
        <w:t xml:space="preserve"> if need be; but he may have to hurry, because I would not wait 24 hours to ordain him once the baptism is done.</w:t>
      </w:r>
    </w:p>
    <w:p w14:paraId="030DEFD0" w14:textId="77777777" w:rsidR="00B526F2" w:rsidRDefault="00B526F2" w:rsidP="00B526F2">
      <w:pPr>
        <w:pStyle w:val="4Textofwritings"/>
        <w:tabs>
          <w:tab w:val="clear" w:pos="288"/>
        </w:tabs>
      </w:pPr>
    </w:p>
    <w:p w14:paraId="48B5A35A" w14:textId="77777777" w:rsidR="00B526F2" w:rsidRDefault="003A2499" w:rsidP="00B526F2">
      <w:pPr>
        <w:pStyle w:val="4Textofwritings"/>
        <w:tabs>
          <w:tab w:val="clear" w:pos="288"/>
        </w:tabs>
      </w:pPr>
      <w:r>
        <w:t>Goodbye,</w:t>
      </w:r>
      <w:r w:rsidR="00B526F2">
        <w:t xml:space="preserve"> dear friend. May the good Lord keep you and may he deliver me quickly from the ties that hold me here.</w:t>
      </w:r>
    </w:p>
    <w:p w14:paraId="7B4894A7" w14:textId="77777777" w:rsidR="00B526F2" w:rsidRDefault="00B526F2" w:rsidP="00B526F2">
      <w:pPr>
        <w:pStyle w:val="4Textofwritings"/>
        <w:tabs>
          <w:tab w:val="clear" w:pos="288"/>
        </w:tabs>
      </w:pPr>
    </w:p>
    <w:p w14:paraId="2A7BBD29" w14:textId="77777777" w:rsidR="00B526F2" w:rsidRDefault="00B526F2" w:rsidP="00B526F2">
      <w:pPr>
        <w:pStyle w:val="0Signature"/>
      </w:pPr>
      <w:r>
        <w:lastRenderedPageBreak/>
        <w:t>+ C.J. E. Bishop</w:t>
      </w:r>
    </w:p>
    <w:p w14:paraId="68149659" w14:textId="77777777" w:rsidR="00B526F2" w:rsidRDefault="00B526F2" w:rsidP="00B526F2">
      <w:pPr>
        <w:pStyle w:val="4Textofwritings"/>
        <w:tabs>
          <w:tab w:val="clear" w:pos="288"/>
        </w:tabs>
      </w:pPr>
    </w:p>
    <w:p w14:paraId="78D8C6F8" w14:textId="77777777" w:rsidR="00B526F2" w:rsidRDefault="005D79D7" w:rsidP="00B526F2">
      <w:pPr>
        <w:pStyle w:val="4Textofwritings"/>
        <w:tabs>
          <w:tab w:val="clear" w:pos="288"/>
        </w:tabs>
      </w:pPr>
      <w:r>
        <w:t xml:space="preserve">P.S. </w:t>
      </w:r>
      <w:r w:rsidR="00B526F2">
        <w:t xml:space="preserve">From here I am going to send a letter for Father Ricard to Father Aubert. I did not know how to address it to him directly. This letter had been started at Marseilles in the month of May. </w:t>
      </w:r>
      <w:proofErr w:type="gramStart"/>
      <w:r w:rsidR="00B526F2">
        <w:t>and</w:t>
      </w:r>
      <w:proofErr w:type="gramEnd"/>
      <w:r w:rsidR="00B526F2">
        <w:t xml:space="preserve"> I run the risk of arriving too late for it to leave in time. We will need to arrange the trip of Father </w:t>
      </w:r>
      <w:proofErr w:type="spellStart"/>
      <w:r w:rsidR="00B526F2">
        <w:t>Vincens</w:t>
      </w:r>
      <w:proofErr w:type="spellEnd"/>
      <w:r w:rsidR="00043DF5">
        <w:rPr>
          <w:rStyle w:val="FootnoteReference"/>
        </w:rPr>
        <w:footnoteReference w:id="173"/>
      </w:r>
      <w:r w:rsidR="00B526F2">
        <w:rPr>
          <w:vertAlign w:val="superscript"/>
        </w:rPr>
        <w:t xml:space="preserve"> </w:t>
      </w:r>
      <w:r w:rsidR="00B526F2">
        <w:t xml:space="preserve">and to choose the companion we will give him. I told you in my last letter that we will have to give up the idea of sending </w:t>
      </w:r>
      <w:proofErr w:type="spellStart"/>
      <w:r w:rsidR="00B526F2">
        <w:t>Santoni</w:t>
      </w:r>
      <w:proofErr w:type="spellEnd"/>
      <w:r w:rsidR="00B526F2">
        <w:t>, it would create too big a gap in Europe an</w:t>
      </w:r>
      <w:r w:rsidR="00043DF5">
        <w:t>d, according to all appearances</w:t>
      </w:r>
      <w:r w:rsidR="00B526F2">
        <w:t xml:space="preserve"> he would not remain in Canada. Perhaps the best solution would be to give him the future Father </w:t>
      </w:r>
      <w:proofErr w:type="spellStart"/>
      <w:r w:rsidR="00B526F2">
        <w:t>Grenier</w:t>
      </w:r>
      <w:proofErr w:type="spellEnd"/>
      <w:r w:rsidR="00B526F2">
        <w:t xml:space="preserve">, the one who is to be ordained at any time! </w:t>
      </w:r>
      <w:proofErr w:type="gramStart"/>
      <w:r w:rsidR="00B526F2">
        <w:t>If he comes here to be ordained.</w:t>
      </w:r>
      <w:proofErr w:type="gramEnd"/>
      <w:r w:rsidR="00B526F2">
        <w:t xml:space="preserve"> I will ask him further.</w:t>
      </w:r>
    </w:p>
    <w:p w14:paraId="2F5614DA" w14:textId="77777777" w:rsidR="00B526F2" w:rsidRDefault="00B526F2" w:rsidP="00B526F2">
      <w:pPr>
        <w:pStyle w:val="4Textofwritings"/>
        <w:tabs>
          <w:tab w:val="clear" w:pos="288"/>
        </w:tabs>
      </w:pPr>
    </w:p>
    <w:p w14:paraId="146AB34F" w14:textId="77777777" w:rsidR="00B526F2" w:rsidRDefault="00043DF5" w:rsidP="00B526F2">
      <w:pPr>
        <w:pStyle w:val="4Textofwritings"/>
        <w:tabs>
          <w:tab w:val="clear" w:pos="288"/>
        </w:tabs>
      </w:pPr>
      <w:r>
        <w:t xml:space="preserve">Goodbye, </w:t>
      </w:r>
      <w:r w:rsidR="00B526F2">
        <w:t>dear friend. I embrace you with all my heart and I bless you.</w:t>
      </w:r>
    </w:p>
    <w:p w14:paraId="5C6D9572" w14:textId="77777777" w:rsidR="00B526F2" w:rsidRDefault="00B526F2" w:rsidP="00B526F2">
      <w:pPr>
        <w:pStyle w:val="4Textofwritings"/>
        <w:tabs>
          <w:tab w:val="clear" w:pos="288"/>
        </w:tabs>
      </w:pPr>
    </w:p>
    <w:p w14:paraId="730B15A5" w14:textId="77777777" w:rsidR="00B526F2" w:rsidRDefault="00B526F2" w:rsidP="00B526F2">
      <w:pPr>
        <w:pStyle w:val="0Signature"/>
      </w:pPr>
      <w:r>
        <w:t xml:space="preserve">+ C.J. Eugene. </w:t>
      </w:r>
      <w:proofErr w:type="gramStart"/>
      <w:r>
        <w:t>Bishop of Marseilles.</w:t>
      </w:r>
      <w:proofErr w:type="gramEnd"/>
    </w:p>
    <w:p w14:paraId="0B4A55FA" w14:textId="77777777" w:rsidR="00B526F2" w:rsidRDefault="00B526F2" w:rsidP="00B526F2">
      <w:pPr>
        <w:pStyle w:val="4Textofwritings"/>
        <w:tabs>
          <w:tab w:val="clear" w:pos="288"/>
        </w:tabs>
      </w:pPr>
    </w:p>
    <w:p w14:paraId="3DD11530" w14:textId="77777777" w:rsidR="00B526F2" w:rsidRDefault="005D79D7" w:rsidP="00043DF5">
      <w:pPr>
        <w:pStyle w:val="4Textofwritings"/>
        <w:tabs>
          <w:tab w:val="clear" w:pos="288"/>
        </w:tabs>
      </w:pPr>
      <w:r>
        <w:t xml:space="preserve">P. P. S. </w:t>
      </w:r>
      <w:proofErr w:type="gramStart"/>
      <w:r w:rsidR="00B526F2">
        <w:t>My usual affectionate greetings to the inhabitants of</w:t>
      </w:r>
      <w:r w:rsidR="00043DF5">
        <w:t xml:space="preserve"> the Bishop’s house and others.</w:t>
      </w:r>
      <w:proofErr w:type="gramEnd"/>
    </w:p>
    <w:p w14:paraId="1926A337" w14:textId="77777777" w:rsidR="00B526F2" w:rsidRDefault="00B526F2" w:rsidP="00B526F2">
      <w:pPr>
        <w:pStyle w:val="4Textofwritings"/>
        <w:tabs>
          <w:tab w:val="clear" w:pos="288"/>
        </w:tabs>
      </w:pPr>
    </w:p>
    <w:p w14:paraId="7A50211C" w14:textId="77777777" w:rsidR="00B526F2" w:rsidRDefault="00B526F2" w:rsidP="00B526F2">
      <w:pPr>
        <w:pStyle w:val="4Textofwritings"/>
        <w:tabs>
          <w:tab w:val="clear" w:pos="288"/>
        </w:tabs>
      </w:pPr>
    </w:p>
    <w:p w14:paraId="6F132ED9" w14:textId="77777777" w:rsidR="005D79D7" w:rsidRDefault="005D79D7" w:rsidP="00B526F2">
      <w:pPr>
        <w:pStyle w:val="1aTitleofwriting"/>
      </w:pPr>
    </w:p>
    <w:p w14:paraId="4DF92874" w14:textId="77777777" w:rsidR="00B526F2" w:rsidRDefault="00B526F2" w:rsidP="00B526F2">
      <w:pPr>
        <w:pStyle w:val="1aTitleofwriting"/>
      </w:pPr>
      <w:proofErr w:type="gramStart"/>
      <w:r>
        <w:t>To</w:t>
      </w:r>
      <w:r w:rsidR="005D79D7">
        <w:t xml:space="preserve"> Father </w:t>
      </w:r>
      <w:proofErr w:type="spellStart"/>
      <w:r w:rsidR="005D79D7">
        <w:t>Tempier</w:t>
      </w:r>
      <w:proofErr w:type="spellEnd"/>
      <w:r w:rsidR="005D79D7">
        <w:t>, at Marseilles.</w:t>
      </w:r>
      <w:proofErr w:type="gramEnd"/>
      <w:r w:rsidR="005D79D7">
        <w:rPr>
          <w:rStyle w:val="FootnoteReference"/>
        </w:rPr>
        <w:footnoteReference w:id="174"/>
      </w:r>
    </w:p>
    <w:p w14:paraId="6A91BA16" w14:textId="77777777" w:rsidR="00B526F2" w:rsidRDefault="00B526F2" w:rsidP="00B526F2">
      <w:pPr>
        <w:pStyle w:val="1bOblateWritingsno"/>
      </w:pPr>
      <w:r>
        <w:t>1018</w:t>
      </w:r>
      <w:proofErr w:type="gramStart"/>
      <w:r>
        <w:t>:X</w:t>
      </w:r>
      <w:proofErr w:type="gramEnd"/>
      <w:r>
        <w:t xml:space="preserve"> in Oblate Writings</w:t>
      </w:r>
    </w:p>
    <w:p w14:paraId="739CD6EC" w14:textId="77777777" w:rsidR="00B526F2" w:rsidRDefault="00B526F2" w:rsidP="00B526F2">
      <w:pPr>
        <w:pStyle w:val="4Textofwritings"/>
        <w:tabs>
          <w:tab w:val="clear" w:pos="288"/>
        </w:tabs>
      </w:pPr>
    </w:p>
    <w:p w14:paraId="62EE2261" w14:textId="77777777" w:rsidR="00B526F2" w:rsidRDefault="00B526F2" w:rsidP="00B526F2">
      <w:pPr>
        <w:pStyle w:val="2Summaryofcontents"/>
      </w:pPr>
      <w:r>
        <w:t>Concern and regret not to be in Marseilles during the cholera epidemic.</w:t>
      </w:r>
    </w:p>
    <w:p w14:paraId="64A9CCCF" w14:textId="77777777" w:rsidR="00B526F2" w:rsidRPr="005D79D7" w:rsidRDefault="005D79D7" w:rsidP="005D79D7">
      <w:pPr>
        <w:pStyle w:val="3aRecipient"/>
        <w:rPr>
          <w:iCs/>
        </w:rPr>
      </w:pPr>
      <w:proofErr w:type="spellStart"/>
      <w:r w:rsidRPr="005D79D7">
        <w:rPr>
          <w:iCs/>
        </w:rPr>
        <w:t>Tempier</w:t>
      </w:r>
      <w:proofErr w:type="spellEnd"/>
    </w:p>
    <w:p w14:paraId="61231EC7" w14:textId="77777777" w:rsidR="00B526F2" w:rsidRDefault="005D79D7" w:rsidP="00B526F2">
      <w:pPr>
        <w:pStyle w:val="3bPlaceofwriting"/>
      </w:pPr>
      <w:proofErr w:type="spellStart"/>
      <w:r>
        <w:t>Cirey</w:t>
      </w:r>
      <w:proofErr w:type="spellEnd"/>
      <w:r>
        <w:t>,</w:t>
      </w:r>
    </w:p>
    <w:p w14:paraId="1B60A29E" w14:textId="77777777" w:rsidR="00B526F2" w:rsidRDefault="00B526F2" w:rsidP="00B526F2">
      <w:pPr>
        <w:pStyle w:val="3cDate"/>
      </w:pPr>
      <w:r>
        <w:t>September 12, 1849.</w:t>
      </w:r>
    </w:p>
    <w:p w14:paraId="654B5792" w14:textId="77777777" w:rsidR="00B526F2" w:rsidRDefault="00B526F2" w:rsidP="00B526F2">
      <w:pPr>
        <w:pStyle w:val="4Textofwritings"/>
        <w:tabs>
          <w:tab w:val="clear" w:pos="288"/>
        </w:tabs>
      </w:pPr>
    </w:p>
    <w:p w14:paraId="166B6385" w14:textId="77777777" w:rsidR="00B526F2" w:rsidRDefault="00B526F2" w:rsidP="005D79D7">
      <w:pPr>
        <w:pStyle w:val="4Textofwritings"/>
        <w:tabs>
          <w:tab w:val="clear" w:pos="288"/>
        </w:tabs>
      </w:pPr>
      <w:r>
        <w:t xml:space="preserve">My concern is so great that I fear I will fall sick from it. The thought of what is going on in Marseilles fills my soul with bitterness. I find no happiness in finding myself among my family, my duty calls me elsewhere. You know me well enough to be convinced that the least thought of fear did not even enter my mind. I have all my life desired to die a victim of charity. You know that this crown was withheld from me right from the first days of my ministry. The Lord had his designs since He wanted to trust me to give a new family to His Church; but for me it would have been a greater value to have died of the blessed typhus which I had contracted while serving prisoners. Now that the work that God has called me to is done, what could be a more happy event for me than to die, especially if the sacrifice of my life were to be accepted not only as expiation for my sins, but as a holocaust to the Lord, to appease God’s anger and to turn away God’s scourge from my people and especially from our priests whose life is so precious. Up to now only one of them has died, our poor </w:t>
      </w:r>
      <w:proofErr w:type="spellStart"/>
      <w:r>
        <w:t>Abbé</w:t>
      </w:r>
      <w:proofErr w:type="spellEnd"/>
      <w:r>
        <w:t xml:space="preserve"> Martin; but all of you are threatened and I am two hundred leagues away from you. What a stroke of fate this engagement is which brought me here before there was a cholera threat, and now has kept me here in spite of myself! I am at the end of my patience and manners. If I did not fear that emotion would cause a vexing effect on my niece in her terminal condition. I would leave tomorrow. The doctor calculates that that’s the day, </w:t>
      </w:r>
      <w:r>
        <w:lastRenderedPageBreak/>
        <w:t>according to new calculations he has made. A day’s delay could cause me to miss Sunday Mass. Come what may, that day at the latest will mark my leaving here.</w:t>
      </w:r>
    </w:p>
    <w:p w14:paraId="30D592E0" w14:textId="77777777" w:rsidR="00B526F2" w:rsidRDefault="00B526F2" w:rsidP="00B526F2">
      <w:pPr>
        <w:pStyle w:val="4Textofwritings"/>
        <w:tabs>
          <w:tab w:val="clear" w:pos="288"/>
        </w:tabs>
        <w:rPr>
          <w:szCs w:val="16"/>
        </w:rPr>
      </w:pPr>
    </w:p>
    <w:p w14:paraId="0C705FA3" w14:textId="77777777" w:rsidR="00B526F2" w:rsidRDefault="00B526F2" w:rsidP="00B526F2">
      <w:pPr>
        <w:pStyle w:val="4Textofwritings"/>
        <w:tabs>
          <w:tab w:val="clear" w:pos="288"/>
        </w:tabs>
        <w:rPr>
          <w:szCs w:val="16"/>
        </w:rPr>
      </w:pPr>
    </w:p>
    <w:p w14:paraId="4E11B5E6" w14:textId="77777777" w:rsidR="00B526F2" w:rsidRDefault="005D79D7" w:rsidP="00B526F2">
      <w:pPr>
        <w:pStyle w:val="1aTitleofwriting"/>
      </w:pPr>
      <w:proofErr w:type="gramStart"/>
      <w:r>
        <w:t xml:space="preserve">For </w:t>
      </w:r>
      <w:r w:rsidR="00B526F2">
        <w:t xml:space="preserve">Brother </w:t>
      </w:r>
      <w:proofErr w:type="spellStart"/>
      <w:r w:rsidR="00B526F2">
        <w:t>Grenier</w:t>
      </w:r>
      <w:proofErr w:type="spellEnd"/>
      <w:r w:rsidR="00B526F2">
        <w:t>.</w:t>
      </w:r>
      <w:proofErr w:type="gramEnd"/>
      <w:r>
        <w:rPr>
          <w:rStyle w:val="FootnoteReference"/>
        </w:rPr>
        <w:footnoteReference w:id="175"/>
      </w:r>
    </w:p>
    <w:p w14:paraId="187C0F8D" w14:textId="77777777" w:rsidR="00B526F2" w:rsidRDefault="00B526F2" w:rsidP="00B526F2">
      <w:pPr>
        <w:pStyle w:val="1bOblateWritingsno"/>
      </w:pPr>
      <w:r>
        <w:t>1019</w:t>
      </w:r>
      <w:proofErr w:type="gramStart"/>
      <w:r>
        <w:t>:X</w:t>
      </w:r>
      <w:proofErr w:type="gramEnd"/>
      <w:r>
        <w:t xml:space="preserve"> in Oblate Writings</w:t>
      </w:r>
    </w:p>
    <w:p w14:paraId="6A6D4346" w14:textId="77777777" w:rsidR="00B526F2" w:rsidRDefault="00B526F2" w:rsidP="00B526F2">
      <w:pPr>
        <w:pStyle w:val="4Textofwritings"/>
        <w:tabs>
          <w:tab w:val="clear" w:pos="288"/>
        </w:tabs>
      </w:pPr>
    </w:p>
    <w:p w14:paraId="7CBAD753" w14:textId="77777777" w:rsidR="00B526F2" w:rsidRDefault="00B526F2" w:rsidP="00B526F2">
      <w:pPr>
        <w:pStyle w:val="2Summaryofcontents"/>
      </w:pPr>
      <w:proofErr w:type="gramStart"/>
      <w:r>
        <w:t xml:space="preserve">Regrets not having been able to ordain Brother </w:t>
      </w:r>
      <w:proofErr w:type="spellStart"/>
      <w:r>
        <w:t>Grenier</w:t>
      </w:r>
      <w:proofErr w:type="spellEnd"/>
      <w:r>
        <w:t xml:space="preserve"> to the priesthood at Nancy.</w:t>
      </w:r>
      <w:proofErr w:type="gramEnd"/>
    </w:p>
    <w:p w14:paraId="26E397DF" w14:textId="77777777" w:rsidR="00B526F2" w:rsidRDefault="00B526F2" w:rsidP="00B526F2">
      <w:pPr>
        <w:pStyle w:val="4Textofwritings"/>
        <w:tabs>
          <w:tab w:val="clear" w:pos="288"/>
        </w:tabs>
        <w:rPr>
          <w:i/>
          <w:iCs/>
        </w:rPr>
      </w:pPr>
    </w:p>
    <w:p w14:paraId="0445FE49" w14:textId="77777777" w:rsidR="00B526F2" w:rsidRDefault="00B526F2" w:rsidP="00B526F2">
      <w:pPr>
        <w:pStyle w:val="0ljc"/>
      </w:pPr>
      <w:proofErr w:type="gramStart"/>
      <w:r>
        <w:t>L.J.C. and M.I.</w:t>
      </w:r>
      <w:proofErr w:type="gramEnd"/>
    </w:p>
    <w:p w14:paraId="0C38F9CF" w14:textId="77777777" w:rsidR="00B526F2" w:rsidRDefault="00B526F2" w:rsidP="00B526F2">
      <w:pPr>
        <w:pStyle w:val="3aRecipient"/>
      </w:pPr>
      <w:proofErr w:type="spellStart"/>
      <w:r>
        <w:t>Grenier</w:t>
      </w:r>
      <w:proofErr w:type="spellEnd"/>
    </w:p>
    <w:p w14:paraId="00D43206" w14:textId="77777777" w:rsidR="00B526F2" w:rsidRDefault="005D79D7" w:rsidP="00B526F2">
      <w:pPr>
        <w:pStyle w:val="3bPlaceofwriting"/>
      </w:pPr>
      <w:proofErr w:type="spellStart"/>
      <w:r>
        <w:t>Cirey</w:t>
      </w:r>
      <w:proofErr w:type="spellEnd"/>
      <w:r>
        <w:t>,</w:t>
      </w:r>
    </w:p>
    <w:p w14:paraId="678FD004" w14:textId="77777777" w:rsidR="00B526F2" w:rsidRDefault="00B526F2" w:rsidP="00B526F2">
      <w:pPr>
        <w:pStyle w:val="3cDate"/>
      </w:pPr>
      <w:r>
        <w:t>September 13, 1849.</w:t>
      </w:r>
    </w:p>
    <w:p w14:paraId="132C205E" w14:textId="77777777" w:rsidR="00B526F2" w:rsidRDefault="00B526F2" w:rsidP="00B526F2">
      <w:pPr>
        <w:pStyle w:val="4Textofwritings"/>
        <w:tabs>
          <w:tab w:val="clear" w:pos="288"/>
        </w:tabs>
      </w:pPr>
    </w:p>
    <w:p w14:paraId="1EE27F35" w14:textId="77777777" w:rsidR="00B526F2" w:rsidRDefault="00B526F2" w:rsidP="00B526F2">
      <w:pPr>
        <w:pStyle w:val="4Textofwritings"/>
        <w:tabs>
          <w:tab w:val="clear" w:pos="288"/>
        </w:tabs>
      </w:pPr>
      <w:r>
        <w:t xml:space="preserve">[For] Brother </w:t>
      </w:r>
      <w:proofErr w:type="spellStart"/>
      <w:r>
        <w:t>Grenier</w:t>
      </w:r>
      <w:proofErr w:type="spellEnd"/>
      <w:r>
        <w:t>:</w:t>
      </w:r>
    </w:p>
    <w:p w14:paraId="7236CB8C" w14:textId="77777777" w:rsidR="00B526F2" w:rsidRDefault="00B526F2" w:rsidP="00B526F2">
      <w:pPr>
        <w:pStyle w:val="4Textofwritings"/>
        <w:tabs>
          <w:tab w:val="clear" w:pos="288"/>
        </w:tabs>
      </w:pPr>
    </w:p>
    <w:p w14:paraId="3B2BBC03" w14:textId="77777777" w:rsidR="00B526F2" w:rsidRDefault="00B526F2" w:rsidP="00B526F2">
      <w:pPr>
        <w:pStyle w:val="4Textofwritings"/>
        <w:tabs>
          <w:tab w:val="clear" w:pos="288"/>
        </w:tabs>
      </w:pPr>
      <w:r>
        <w:t xml:space="preserve">I greatly regret, my dear </w:t>
      </w:r>
      <w:proofErr w:type="gramStart"/>
      <w:r>
        <w:t>son, that</w:t>
      </w:r>
      <w:proofErr w:type="gramEnd"/>
      <w:r>
        <w:t xml:space="preserve"> I was content to answer you in the letter I addressed to Father </w:t>
      </w:r>
      <w:proofErr w:type="spellStart"/>
      <w:r>
        <w:t>Dassy</w:t>
      </w:r>
      <w:proofErr w:type="spellEnd"/>
      <w:r>
        <w:t>. You would have understood that I had always wanted to impose hands on you myself, and that it was by way of precaution that I paved the way to have you ordained at Nancy. As last Sunday and Monday had passed, both days of double rite, I would have been able to ordain you tomorrow, the feast of the Holy Cross. The good Lord has deprived me of that consolation; I offer it in sacrifice with even more resignation since it appears that the Bishop of Nancy did not go on his planned trip and that your happy day will not be put off too long.</w:t>
      </w:r>
    </w:p>
    <w:p w14:paraId="17D88633" w14:textId="77777777" w:rsidR="00B526F2" w:rsidRDefault="00B526F2" w:rsidP="00B526F2">
      <w:pPr>
        <w:pStyle w:val="4Textofwritings"/>
        <w:tabs>
          <w:tab w:val="clear" w:pos="288"/>
        </w:tabs>
      </w:pPr>
    </w:p>
    <w:p w14:paraId="68A11476" w14:textId="77777777" w:rsidR="00B526F2" w:rsidRDefault="00B526F2" w:rsidP="00B526F2">
      <w:pPr>
        <w:pStyle w:val="4Textofwritings"/>
        <w:tabs>
          <w:tab w:val="clear" w:pos="288"/>
        </w:tabs>
      </w:pPr>
      <w:r>
        <w:t xml:space="preserve">I think, my dear </w:t>
      </w:r>
      <w:proofErr w:type="gramStart"/>
      <w:r>
        <w:t>son, that</w:t>
      </w:r>
      <w:proofErr w:type="gramEnd"/>
      <w:r>
        <w:t xml:space="preserve"> it would be proper to put off your visit to your family until a little later. I prefer that you go when I shall have decided by what means I will have you achieve that goal of your wishes which is, if I am not mistaken, the missions to the infidels. I must be back at Marseilles to know if I will have you go by way of England or if I shall send you directly to America. In either case, you would not return to Nancy. You would make your way either by passing through Quimper or the region where your family lives. I will also have to tell you how you should go about making out the proxy you are to leave in Europe. Regarding this matter, you would do well to send me at Marseilles a general outline of your temporal affairs.</w:t>
      </w:r>
    </w:p>
    <w:p w14:paraId="069AED14" w14:textId="77777777" w:rsidR="00B526F2" w:rsidRDefault="00B526F2" w:rsidP="00B526F2">
      <w:pPr>
        <w:pStyle w:val="4Textofwritings"/>
        <w:tabs>
          <w:tab w:val="clear" w:pos="288"/>
        </w:tabs>
      </w:pPr>
    </w:p>
    <w:p w14:paraId="0085D590" w14:textId="77777777" w:rsidR="00B526F2" w:rsidRDefault="00B526F2" w:rsidP="00B526F2">
      <w:pPr>
        <w:pStyle w:val="4Textofwritings"/>
        <w:tabs>
          <w:tab w:val="clear" w:pos="288"/>
        </w:tabs>
      </w:pPr>
      <w:r>
        <w:t xml:space="preserve">Father </w:t>
      </w:r>
      <w:proofErr w:type="spellStart"/>
      <w:r>
        <w:t>Chauviré</w:t>
      </w:r>
      <w:proofErr w:type="spellEnd"/>
      <w:r>
        <w:t xml:space="preserve"> seems to be counting on a small sum, to be placed at your usage, to pay for the expense of the trip that he wants to make to his hometown. I do not see this voyage as opportune, but if you are able to give him a hundred francs of the money you are to receive, I authorize you to give them to Father Superior so that he may send them to the father of our Father </w:t>
      </w:r>
      <w:proofErr w:type="spellStart"/>
      <w:r>
        <w:t>Chauviré</w:t>
      </w:r>
      <w:proofErr w:type="spellEnd"/>
      <w:r>
        <w:t>. You will leave the remainder of the sum in the hands of Father Superior; he is to keep it without using it for anything else but the trip you will have to make later on.</w:t>
      </w:r>
    </w:p>
    <w:p w14:paraId="295E98C1" w14:textId="77777777" w:rsidR="00B526F2" w:rsidRDefault="00B526F2" w:rsidP="00B526F2">
      <w:pPr>
        <w:pStyle w:val="4Textofwritings"/>
        <w:tabs>
          <w:tab w:val="clear" w:pos="288"/>
        </w:tabs>
      </w:pPr>
    </w:p>
    <w:p w14:paraId="2D16FABC" w14:textId="77777777" w:rsidR="00B526F2" w:rsidRDefault="00B526F2" w:rsidP="00B526F2">
      <w:pPr>
        <w:pStyle w:val="4Textofwritings"/>
        <w:tabs>
          <w:tab w:val="clear" w:pos="288"/>
        </w:tabs>
      </w:pPr>
      <w:r>
        <w:t xml:space="preserve">Since the Bishop of Nancy is good enough to ordain you, do not show any regret. Allow my heart to have all the regret of having travelled more than 200 leagues to have the consolation of imposing my hands and then having to leave without being able to communicate to you the </w:t>
      </w:r>
      <w:r>
        <w:lastRenderedPageBreak/>
        <w:t>sublime priesthood with all the gifts of God which will make your ministry fruitful.</w:t>
      </w:r>
      <w:r w:rsidR="005D79D7">
        <w:rPr>
          <w:rStyle w:val="FootnoteReference"/>
        </w:rPr>
        <w:footnoteReference w:id="176"/>
      </w:r>
      <w:r>
        <w:rPr>
          <w:szCs w:val="12"/>
        </w:rPr>
        <w:t xml:space="preserve"> </w:t>
      </w:r>
      <w:r>
        <w:t>These are some of the painful things which occur in life. I unite myself with you at least in spirit and pray the most abundant blessings of the Lord are showered upon you. Receive the first assurances from the blessing that I give you as I embrace you with all my heart.</w:t>
      </w:r>
    </w:p>
    <w:p w14:paraId="659DBC5F" w14:textId="77777777" w:rsidR="00B526F2" w:rsidRDefault="00B526F2" w:rsidP="00B526F2">
      <w:pPr>
        <w:pStyle w:val="4Textofwritings"/>
        <w:tabs>
          <w:tab w:val="clear" w:pos="288"/>
        </w:tabs>
      </w:pPr>
    </w:p>
    <w:p w14:paraId="6F50884D" w14:textId="77777777" w:rsidR="00B526F2" w:rsidRDefault="00B526F2" w:rsidP="005D79D7">
      <w:pPr>
        <w:pStyle w:val="0Signature"/>
      </w:pPr>
      <w:r>
        <w:t xml:space="preserve">+ C.J. Eugene. </w:t>
      </w:r>
      <w:proofErr w:type="gramStart"/>
      <w:r>
        <w:t>Bishop of Marseilles.</w:t>
      </w:r>
      <w:proofErr w:type="gramEnd"/>
    </w:p>
    <w:p w14:paraId="7F89D6D3" w14:textId="1D30EDD7" w:rsidR="00B526F2" w:rsidRDefault="00B526F2" w:rsidP="00B526F2">
      <w:pPr>
        <w:pStyle w:val="4Textofwritings"/>
        <w:tabs>
          <w:tab w:val="clear" w:pos="288"/>
        </w:tabs>
        <w:rPr>
          <w:szCs w:val="16"/>
        </w:rPr>
      </w:pPr>
    </w:p>
    <w:p w14:paraId="67F441F5" w14:textId="77777777" w:rsidR="00BF6691" w:rsidRDefault="00BF6691" w:rsidP="00BF6691">
      <w:pPr>
        <w:pStyle w:val="1aTitleofwriting"/>
      </w:pPr>
      <w:r>
        <w:t>Diary 1849-1860</w:t>
      </w:r>
    </w:p>
    <w:p w14:paraId="20933F27" w14:textId="77777777" w:rsidR="00BF6691" w:rsidRDefault="00BF6691" w:rsidP="00BF6691">
      <w:pPr>
        <w:pStyle w:val="1aTitleofwriting"/>
        <w:rPr>
          <w:b w:val="0"/>
          <w:color w:val="800080"/>
        </w:rPr>
      </w:pPr>
      <w:r w:rsidRPr="00E36006">
        <w:rPr>
          <w:b w:val="0"/>
          <w:color w:val="5F497A" w:themeColor="accent4" w:themeShade="BF"/>
        </w:rPr>
        <w:tab/>
      </w:r>
      <w:r w:rsidRPr="00E36006">
        <w:rPr>
          <w:b w:val="0"/>
          <w:color w:val="800080"/>
        </w:rPr>
        <w:t>Oblate Writings XXII</w:t>
      </w:r>
    </w:p>
    <w:p w14:paraId="4BEA8B44" w14:textId="77777777" w:rsidR="00BF6691" w:rsidRDefault="00BF6691" w:rsidP="00BF6691">
      <w:pPr>
        <w:pStyle w:val="3aRecipient"/>
      </w:pPr>
      <w:r>
        <w:t>Diary 1849-1860</w:t>
      </w:r>
    </w:p>
    <w:p w14:paraId="792108D9" w14:textId="001FCDA0" w:rsidR="00BF6691" w:rsidRPr="00BF6691" w:rsidRDefault="00BF6691" w:rsidP="00BF6691">
      <w:pPr>
        <w:pStyle w:val="4Textofwritings"/>
        <w:tabs>
          <w:tab w:val="clear" w:pos="288"/>
        </w:tabs>
        <w:ind w:firstLine="0"/>
        <w:jc w:val="right"/>
        <w:rPr>
          <w:color w:val="9BBB59" w:themeColor="accent3"/>
          <w:szCs w:val="16"/>
        </w:rPr>
      </w:pPr>
      <w:r w:rsidRPr="00BF6691">
        <w:rPr>
          <w:color w:val="9BBB59" w:themeColor="accent3"/>
          <w:szCs w:val="16"/>
        </w:rPr>
        <w:t>September 18, 1849</w:t>
      </w:r>
    </w:p>
    <w:p w14:paraId="6603495F" w14:textId="62350A5C" w:rsidR="00B526F2" w:rsidRDefault="00B526F2" w:rsidP="006B5FFC">
      <w:pPr>
        <w:pStyle w:val="4Textofwritings"/>
        <w:tabs>
          <w:tab w:val="clear" w:pos="288"/>
        </w:tabs>
        <w:ind w:firstLine="0"/>
        <w:rPr>
          <w:szCs w:val="16"/>
        </w:rPr>
      </w:pPr>
    </w:p>
    <w:p w14:paraId="4E74F899" w14:textId="6300E5D8" w:rsidR="006B5FFC" w:rsidRDefault="006B5FFC" w:rsidP="006B5FFC">
      <w:pPr>
        <w:pStyle w:val="BodyText"/>
        <w:kinsoku w:val="0"/>
        <w:overflowPunct w:val="0"/>
        <w:spacing w:after="0"/>
        <w:jc w:val="both"/>
      </w:pPr>
      <w:r w:rsidRPr="006B5FFC">
        <w:rPr>
          <w:b/>
          <w:bCs/>
        </w:rPr>
        <w:t xml:space="preserve">September </w:t>
      </w:r>
      <w:r w:rsidRPr="000F53CD">
        <w:rPr>
          <w:b/>
          <w:bCs/>
        </w:rPr>
        <w:t>18</w:t>
      </w:r>
      <w:r w:rsidR="000F53CD">
        <w:rPr>
          <w:rStyle w:val="FootnoteReference"/>
          <w:bCs/>
        </w:rPr>
        <w:footnoteReference w:id="177"/>
      </w:r>
      <w:r w:rsidRPr="000F53CD">
        <w:rPr>
          <w:szCs w:val="18"/>
        </w:rPr>
        <w:t>Duty</w:t>
      </w:r>
      <w:r w:rsidRPr="006B5FFC">
        <w:rPr>
          <w:szCs w:val="18"/>
        </w:rPr>
        <w:t xml:space="preserve"> required that I be in the midst of my flock</w:t>
      </w:r>
      <w:r w:rsidR="000F53CD">
        <w:rPr>
          <w:rStyle w:val="FootnoteReference"/>
          <w:szCs w:val="18"/>
        </w:rPr>
        <w:footnoteReference w:id="178"/>
      </w:r>
      <w:r w:rsidRPr="006B5FFC">
        <w:rPr>
          <w:szCs w:val="11"/>
        </w:rPr>
        <w:t xml:space="preserve"> </w:t>
      </w:r>
      <w:proofErr w:type="gramStart"/>
      <w:r w:rsidRPr="006B5FFC">
        <w:rPr>
          <w:szCs w:val="18"/>
        </w:rPr>
        <w:t>Consequently</w:t>
      </w:r>
      <w:proofErr w:type="gramEnd"/>
      <w:r w:rsidRPr="006B5FFC">
        <w:rPr>
          <w:szCs w:val="18"/>
        </w:rPr>
        <w:t xml:space="preserve"> I did not hesitate in taking my resolution. A delay caused me to miss the carriage which left Chaumont for Dijon. Nevertheless I </w:t>
      </w:r>
      <w:r w:rsidRPr="006B5FFC">
        <w:t xml:space="preserve">arrived in Chaumont by the post carriage. I had to take a cab to follow this carriage, catching up with it in </w:t>
      </w:r>
      <w:proofErr w:type="spellStart"/>
      <w:r w:rsidRPr="006B5FFC">
        <w:t>Langres</w:t>
      </w:r>
      <w:proofErr w:type="spellEnd"/>
      <w:r w:rsidRPr="006B5FFC">
        <w:t xml:space="preserve"> at nine o'clock in the evening as it was just about to depart. There was</w:t>
      </w:r>
      <w:r>
        <w:t xml:space="preserve"> no place for me in </w:t>
      </w:r>
      <w:r w:rsidRPr="006B5FFC">
        <w:t xml:space="preserve">it. Therefore I had to sleep in </w:t>
      </w:r>
      <w:proofErr w:type="spellStart"/>
      <w:r w:rsidRPr="006B5FFC">
        <w:t>Langres</w:t>
      </w:r>
      <w:proofErr w:type="spellEnd"/>
      <w:r w:rsidRPr="006B5FFC">
        <w:t xml:space="preserve"> instead of hastening, as I would have wished, to unfortunate Marseilles where I longed to be present.</w:t>
      </w:r>
    </w:p>
    <w:p w14:paraId="60352A83" w14:textId="77777777" w:rsidR="006B5FFC" w:rsidRPr="006B5FFC" w:rsidRDefault="006B5FFC" w:rsidP="006B5FFC">
      <w:pPr>
        <w:pStyle w:val="BodyText"/>
        <w:kinsoku w:val="0"/>
        <w:overflowPunct w:val="0"/>
        <w:spacing w:after="0"/>
        <w:jc w:val="both"/>
      </w:pPr>
    </w:p>
    <w:p w14:paraId="7871EEA1" w14:textId="4C75F934" w:rsidR="006B5FFC" w:rsidRDefault="005A4EA9" w:rsidP="005A4EA9">
      <w:pPr>
        <w:pStyle w:val="BodyText"/>
        <w:tabs>
          <w:tab w:val="left" w:pos="360"/>
        </w:tabs>
        <w:kinsoku w:val="0"/>
        <w:overflowPunct w:val="0"/>
        <w:spacing w:after="0"/>
        <w:jc w:val="both"/>
      </w:pPr>
      <w:r>
        <w:tab/>
      </w:r>
      <w:r w:rsidR="006B5FFC" w:rsidRPr="006B5FFC">
        <w:t xml:space="preserve">Patience indeed! </w:t>
      </w:r>
      <w:proofErr w:type="gramStart"/>
      <w:r w:rsidR="006B5FFC" w:rsidRPr="006B5FFC">
        <w:t>But a patience which was forced upon me until six o'clock in the morning of the following day until I could take the carriage for Nancy.</w:t>
      </w:r>
      <w:proofErr w:type="gramEnd"/>
      <w:r w:rsidR="006B5FFC" w:rsidRPr="006B5FFC">
        <w:t xml:space="preserve"> At six o'clock a fresh disappointment! I had to be resigned to waiting in </w:t>
      </w:r>
      <w:proofErr w:type="spellStart"/>
      <w:r w:rsidR="006B5FFC" w:rsidRPr="006B5FFC">
        <w:t>Langres</w:t>
      </w:r>
      <w:proofErr w:type="spellEnd"/>
      <w:r w:rsidR="006B5FFC" w:rsidRPr="006B5FFC">
        <w:t xml:space="preserve"> until the evening departure for which I immediately booked places for us. What an eternity that day spent in </w:t>
      </w:r>
      <w:proofErr w:type="spellStart"/>
      <w:r w:rsidR="006B5FFC" w:rsidRPr="006B5FFC">
        <w:t>Langres</w:t>
      </w:r>
      <w:proofErr w:type="spellEnd"/>
      <w:r w:rsidR="006B5FFC" w:rsidRPr="006B5FFC">
        <w:t xml:space="preserve"> appeared to me! I knew nobody in this town. The Bishop was enclosed in the seminary with his clergy on a pastoral retreat. I did not dare to disturb him in his work until close on midday. What was I to do after having said Mass in the house of the Brothers of the Christian Schools? I spent part of the morning in the church and I spent some hours there in the afternoon, having seen Bishop </w:t>
      </w:r>
      <w:proofErr w:type="spellStart"/>
      <w:r w:rsidR="006B5FFC" w:rsidRPr="006B5FFC">
        <w:t>Parisis</w:t>
      </w:r>
      <w:proofErr w:type="spellEnd"/>
      <w:r w:rsidR="006B5FFC" w:rsidRPr="006B5FFC">
        <w:t xml:space="preserve"> with whom I stayed three-quarters of an hour which was very well spent discussing the great questions of the church entrusted to this prelate because of the trust placed in him by his fellow citizens</w:t>
      </w:r>
      <w:r w:rsidR="000F53CD">
        <w:rPr>
          <w:rStyle w:val="FootnoteReference"/>
        </w:rPr>
        <w:footnoteReference w:id="179"/>
      </w:r>
      <w:r w:rsidR="006B5FFC" w:rsidRPr="006B5FFC">
        <w:rPr>
          <w:szCs w:val="11"/>
        </w:rPr>
        <w:t xml:space="preserve"> </w:t>
      </w:r>
      <w:r w:rsidR="006B5FFC" w:rsidRPr="006B5FFC">
        <w:t>I insisted in telling him that he should not see himself merely as the deputy for Morbihan, but as representing all the clergy of France, who depended upon his intelligence</w:t>
      </w:r>
      <w:r w:rsidR="006B5FFC">
        <w:t xml:space="preserve"> </w:t>
      </w:r>
      <w:r w:rsidR="006B5FFC" w:rsidRPr="006B5FFC">
        <w:t>and</w:t>
      </w:r>
      <w:r w:rsidR="006B5FFC">
        <w:t xml:space="preserve"> </w:t>
      </w:r>
      <w:r w:rsidR="006B5FFC" w:rsidRPr="006B5FFC">
        <w:t>his character</w:t>
      </w:r>
      <w:r w:rsidR="006B5FFC">
        <w:t xml:space="preserve"> </w:t>
      </w:r>
      <w:r w:rsidR="006B5FFC" w:rsidRPr="006B5FFC">
        <w:t>to defend the interests of</w:t>
      </w:r>
      <w:r w:rsidR="006B5FFC">
        <w:t xml:space="preserve"> </w:t>
      </w:r>
      <w:r w:rsidR="006B5FFC" w:rsidRPr="006B5FFC">
        <w:t>the Church in the Assembly</w:t>
      </w:r>
      <w:r w:rsidR="006B5FFC">
        <w:t xml:space="preserve"> </w:t>
      </w:r>
      <w:r w:rsidR="006B5FFC" w:rsidRPr="006B5FFC">
        <w:t>where</w:t>
      </w:r>
      <w:r w:rsidR="006B5FFC">
        <w:t xml:space="preserve"> </w:t>
      </w:r>
      <w:r w:rsidR="006B5FFC" w:rsidRPr="006B5FFC">
        <w:t>he had</w:t>
      </w:r>
      <w:r w:rsidR="006B5FFC">
        <w:t xml:space="preserve"> </w:t>
      </w:r>
      <w:r w:rsidR="006B5FFC" w:rsidRPr="006B5FFC">
        <w:t>adopted</w:t>
      </w:r>
      <w:r w:rsidR="006B5FFC">
        <w:t xml:space="preserve"> </w:t>
      </w:r>
      <w:r w:rsidR="006B5FFC" w:rsidRPr="006B5FFC">
        <w:t>such</w:t>
      </w:r>
      <w:r w:rsidR="006B5FFC">
        <w:t xml:space="preserve"> </w:t>
      </w:r>
      <w:r w:rsidR="006B5FFC" w:rsidRPr="006B5FFC">
        <w:t>a wonderful attitude. I was very pleased with his conversation</w:t>
      </w:r>
      <w:r w:rsidR="006B5FFC">
        <w:t xml:space="preserve"> </w:t>
      </w:r>
      <w:r w:rsidR="006B5FFC" w:rsidRPr="006B5FFC">
        <w:t>and I left him to carry on with the familiar occupations of a bishop during an ecclesiastical retreat. He invited me to dinner in the evening</w:t>
      </w:r>
      <w:r w:rsidR="006B5FFC">
        <w:t xml:space="preserve"> </w:t>
      </w:r>
      <w:r w:rsidR="006B5FFC" w:rsidRPr="006B5FFC">
        <w:t>at seven</w:t>
      </w:r>
      <w:r w:rsidR="006B5FFC">
        <w:t xml:space="preserve"> </w:t>
      </w:r>
      <w:r w:rsidR="006B5FFC" w:rsidRPr="006B5FFC">
        <w:t>o'clock. He gave his Vicars general the task of keeping me company and showing me the town.</w:t>
      </w:r>
    </w:p>
    <w:p w14:paraId="1BA5E943" w14:textId="77777777" w:rsidR="006B5FFC" w:rsidRPr="006B5FFC" w:rsidRDefault="006B5FFC" w:rsidP="006B5FFC">
      <w:pPr>
        <w:pStyle w:val="BodyText"/>
        <w:kinsoku w:val="0"/>
        <w:overflowPunct w:val="0"/>
        <w:spacing w:after="0"/>
        <w:jc w:val="both"/>
      </w:pPr>
    </w:p>
    <w:p w14:paraId="37ADB063" w14:textId="64E61CCD" w:rsidR="006B5FFC" w:rsidRPr="00B945C5" w:rsidRDefault="005A4EA9" w:rsidP="005A4EA9">
      <w:pPr>
        <w:pStyle w:val="BodyText"/>
        <w:tabs>
          <w:tab w:val="left" w:pos="360"/>
        </w:tabs>
        <w:kinsoku w:val="0"/>
        <w:overflowPunct w:val="0"/>
        <w:spacing w:after="0"/>
        <w:ind w:firstLine="4"/>
        <w:jc w:val="both"/>
      </w:pPr>
      <w:r>
        <w:lastRenderedPageBreak/>
        <w:tab/>
      </w:r>
      <w:r w:rsidR="006B5FFC" w:rsidRPr="006B5FFC">
        <w:t>I absolutely refused to disturb them and bade them farewell at the door of the seminary, obliging them to go back in however much they insisted. At that point I again undertook to explore the town, and since it was raining and cold, I ended up by taking refuge in the church where I spoke for Jong time with the Lord about the poor people of my diocese who were being decimated by cholera. At first I did not even suspect anything but later I discovered that I was the object of an intense surveillance and had caused some anxiety to the sexton whose duty it was to watch the deserted church. This gentleman had already seen me examining the church</w:t>
      </w:r>
      <w:r w:rsidR="006B5FFC">
        <w:t xml:space="preserve"> </w:t>
      </w:r>
      <w:r w:rsidR="006B5FFC" w:rsidRPr="006B5FFC">
        <w:t>in the morning</w:t>
      </w:r>
      <w:r w:rsidR="006B5FFC">
        <w:t xml:space="preserve"> </w:t>
      </w:r>
      <w:r w:rsidR="006B5FFC" w:rsidRPr="006B5FFC">
        <w:t>as I had carefully</w:t>
      </w:r>
      <w:r w:rsidR="006B5FFC">
        <w:t xml:space="preserve"> </w:t>
      </w:r>
      <w:r w:rsidR="006B5FFC" w:rsidRPr="006B5FFC">
        <w:t>explored</w:t>
      </w:r>
      <w:r w:rsidR="006B5FFC">
        <w:t xml:space="preserve"> </w:t>
      </w:r>
      <w:r w:rsidR="006B5FFC" w:rsidRPr="006B5FFC">
        <w:t>it</w:t>
      </w:r>
      <w:r w:rsidR="006B5FFC">
        <w:t xml:space="preserve"> </w:t>
      </w:r>
      <w:r w:rsidR="006B5FFC" w:rsidRPr="006B5FFC">
        <w:t xml:space="preserve">over a lengthy period. Seeing me again in this holy place in the afternoon and now confined more or less to one place close to the altar where the Blessed Sacrament was preserved, with my servant whom he regarded as my accomplice seated a short distance behind me; this gentleman, I say, being unable to explain such prolonged devotion, doubtless thought that we were skilled delinquents who were there only for the purpose of planning evil. I watched him go about, circling around us, going back and forth, </w:t>
      </w:r>
      <w:proofErr w:type="gramStart"/>
      <w:r w:rsidR="006B5FFC" w:rsidRPr="006B5FFC">
        <w:t>never</w:t>
      </w:r>
      <w:proofErr w:type="gramEnd"/>
      <w:r w:rsidR="006B5FFC" w:rsidRPr="006B5FFC">
        <w:t xml:space="preserve"> losing sight of us for an instant. That was enough to distract me, and at last I decided to leave, if only to give peace of mind to this honest guardian, who must have been very relieved to see us depart. At last, as the hour for dinner was approaching, I arrived at the bishop's house, where the Bishop of </w:t>
      </w:r>
      <w:proofErr w:type="spellStart"/>
      <w:r w:rsidR="006B5FFC" w:rsidRPr="006B5FFC">
        <w:t>Langres</w:t>
      </w:r>
      <w:proofErr w:type="spellEnd"/>
      <w:r w:rsidR="006B5FFC" w:rsidRPr="006B5FFC">
        <w:t xml:space="preserve"> himself</w:t>
      </w:r>
      <w:r w:rsidR="006B5FFC">
        <w:t xml:space="preserve"> </w:t>
      </w:r>
      <w:r w:rsidR="006B5FFC" w:rsidRPr="006B5FFC">
        <w:t>was not long in coming.</w:t>
      </w:r>
      <w:r w:rsidR="006B5FFC">
        <w:t xml:space="preserve"> </w:t>
      </w:r>
      <w:r w:rsidR="006B5FFC" w:rsidRPr="006B5FFC">
        <w:t>I spent two hours with this prelate who gave me some very interesting details about his relationships with different members</w:t>
      </w:r>
      <w:r w:rsidR="006B5FFC">
        <w:t xml:space="preserve"> </w:t>
      </w:r>
      <w:r w:rsidR="006B5FFC" w:rsidRPr="006B5FFC">
        <w:t>of the Assembly.</w:t>
      </w:r>
      <w:r w:rsidR="006B5FFC">
        <w:t xml:space="preserve"> </w:t>
      </w:r>
      <w:r w:rsidR="006B5FFC" w:rsidRPr="006B5FFC">
        <w:t>He inspires great confidence</w:t>
      </w:r>
      <w:r w:rsidR="006B5FFC" w:rsidRPr="00B945C5">
        <w:t xml:space="preserve"> among them and all of</w:t>
      </w:r>
      <w:r w:rsidR="006B5FFC">
        <w:t xml:space="preserve"> </w:t>
      </w:r>
      <w:r w:rsidR="006B5FFC" w:rsidRPr="00B945C5">
        <w:t>them hold</w:t>
      </w:r>
      <w:r w:rsidR="006B5FFC">
        <w:t xml:space="preserve"> </w:t>
      </w:r>
      <w:r w:rsidR="006B5FFC" w:rsidRPr="00B945C5">
        <w:t>him in</w:t>
      </w:r>
      <w:r w:rsidR="006B5FFC">
        <w:t xml:space="preserve"> </w:t>
      </w:r>
      <w:r w:rsidR="006B5FFC" w:rsidRPr="00B945C5">
        <w:t>high</w:t>
      </w:r>
      <w:r w:rsidR="006B5FFC" w:rsidRPr="00B945C5">
        <w:rPr>
          <w:spacing w:val="35"/>
        </w:rPr>
        <w:t xml:space="preserve"> </w:t>
      </w:r>
      <w:r w:rsidR="006B5FFC" w:rsidRPr="00B945C5">
        <w:t>esteem.</w:t>
      </w:r>
    </w:p>
    <w:p w14:paraId="27DB58D2" w14:textId="24EB2B42" w:rsidR="006B5FFC" w:rsidRDefault="006B5FFC" w:rsidP="006B5FFC">
      <w:pPr>
        <w:pStyle w:val="4Textofwritings"/>
        <w:tabs>
          <w:tab w:val="clear" w:pos="288"/>
        </w:tabs>
        <w:ind w:firstLine="0"/>
        <w:rPr>
          <w:szCs w:val="16"/>
        </w:rPr>
      </w:pPr>
    </w:p>
    <w:p w14:paraId="6CE75AF1" w14:textId="77777777" w:rsidR="006B5FFC" w:rsidRDefault="006B5FFC" w:rsidP="006B5FFC">
      <w:pPr>
        <w:pStyle w:val="4Textofwritings"/>
        <w:tabs>
          <w:tab w:val="clear" w:pos="288"/>
        </w:tabs>
        <w:ind w:firstLine="0"/>
        <w:rPr>
          <w:szCs w:val="16"/>
        </w:rPr>
      </w:pPr>
    </w:p>
    <w:p w14:paraId="2722B0EF" w14:textId="77777777" w:rsidR="00B526F2" w:rsidRDefault="005D79D7" w:rsidP="00B526F2">
      <w:pPr>
        <w:pStyle w:val="1aTitleofwriting"/>
      </w:pPr>
      <w:proofErr w:type="gramStart"/>
      <w:r>
        <w:t xml:space="preserve">To Father </w:t>
      </w:r>
      <w:proofErr w:type="spellStart"/>
      <w:r>
        <w:t>Dassy</w:t>
      </w:r>
      <w:proofErr w:type="spellEnd"/>
      <w:r>
        <w:t>, at Nancy</w:t>
      </w:r>
      <w:r w:rsidR="00B526F2">
        <w:t>.</w:t>
      </w:r>
      <w:proofErr w:type="gramEnd"/>
      <w:r w:rsidR="003C7567">
        <w:rPr>
          <w:rStyle w:val="FootnoteReference"/>
        </w:rPr>
        <w:footnoteReference w:id="180"/>
      </w:r>
    </w:p>
    <w:p w14:paraId="78EA781E" w14:textId="77777777" w:rsidR="00B526F2" w:rsidRDefault="00B526F2" w:rsidP="00B526F2">
      <w:pPr>
        <w:pStyle w:val="1bOblateWritingsno"/>
      </w:pPr>
      <w:r>
        <w:t>1020</w:t>
      </w:r>
      <w:proofErr w:type="gramStart"/>
      <w:r>
        <w:t>:X</w:t>
      </w:r>
      <w:proofErr w:type="gramEnd"/>
      <w:r>
        <w:t xml:space="preserve"> in Oblate Writings</w:t>
      </w:r>
    </w:p>
    <w:p w14:paraId="560F190C" w14:textId="77777777" w:rsidR="00B526F2" w:rsidRDefault="00B526F2" w:rsidP="00B526F2">
      <w:pPr>
        <w:pStyle w:val="4Textofwritings"/>
        <w:tabs>
          <w:tab w:val="clear" w:pos="288"/>
        </w:tabs>
      </w:pPr>
    </w:p>
    <w:p w14:paraId="1C40CED5" w14:textId="77777777" w:rsidR="00B526F2" w:rsidRDefault="00B526F2" w:rsidP="00B526F2">
      <w:pPr>
        <w:pStyle w:val="2Summaryofcontents"/>
      </w:pPr>
      <w:proofErr w:type="gramStart"/>
      <w:r>
        <w:t xml:space="preserve">Father </w:t>
      </w:r>
      <w:proofErr w:type="spellStart"/>
      <w:r>
        <w:t>Dassy</w:t>
      </w:r>
      <w:proofErr w:type="spellEnd"/>
      <w:r>
        <w:t xml:space="preserve"> to remain superior of the house at Nancy.</w:t>
      </w:r>
      <w:proofErr w:type="gramEnd"/>
    </w:p>
    <w:p w14:paraId="7D4B8350" w14:textId="77777777" w:rsidR="00B526F2" w:rsidRDefault="00B526F2" w:rsidP="00B526F2">
      <w:pPr>
        <w:pStyle w:val="3aRecipient"/>
      </w:pPr>
      <w:proofErr w:type="spellStart"/>
      <w:r>
        <w:t>Dassy</w:t>
      </w:r>
      <w:proofErr w:type="spellEnd"/>
      <w:r>
        <w:t xml:space="preserve"> </w:t>
      </w:r>
    </w:p>
    <w:p w14:paraId="54F98E45" w14:textId="77777777" w:rsidR="00B526F2" w:rsidRDefault="005D79D7" w:rsidP="00B526F2">
      <w:pPr>
        <w:pStyle w:val="3bPlaceofwriting"/>
      </w:pPr>
      <w:proofErr w:type="spellStart"/>
      <w:r>
        <w:t>Cirey</w:t>
      </w:r>
      <w:proofErr w:type="spellEnd"/>
      <w:r>
        <w:t>,</w:t>
      </w:r>
    </w:p>
    <w:p w14:paraId="04D3D0CD" w14:textId="77777777" w:rsidR="00B526F2" w:rsidRDefault="005D79D7" w:rsidP="00B526F2">
      <w:pPr>
        <w:pStyle w:val="3cDate"/>
      </w:pPr>
      <w:r>
        <w:t>September 20,</w:t>
      </w:r>
      <w:r w:rsidR="003C7567">
        <w:rPr>
          <w:rStyle w:val="FootnoteReference"/>
        </w:rPr>
        <w:footnoteReference w:id="181"/>
      </w:r>
      <w:r w:rsidR="00B526F2">
        <w:t xml:space="preserve"> 1849.</w:t>
      </w:r>
    </w:p>
    <w:p w14:paraId="4CFDF2E2" w14:textId="77777777" w:rsidR="00B526F2" w:rsidRDefault="00B526F2" w:rsidP="00B526F2">
      <w:pPr>
        <w:pStyle w:val="4Textofwritings"/>
        <w:tabs>
          <w:tab w:val="clear" w:pos="288"/>
        </w:tabs>
      </w:pPr>
    </w:p>
    <w:p w14:paraId="455B9A99" w14:textId="77777777" w:rsidR="00B526F2" w:rsidRDefault="00B526F2" w:rsidP="00B526F2">
      <w:pPr>
        <w:pStyle w:val="4Textofwritings"/>
        <w:tabs>
          <w:tab w:val="clear" w:pos="288"/>
        </w:tabs>
      </w:pPr>
      <w:r>
        <w:t xml:space="preserve">I am going to leave, dear Father </w:t>
      </w:r>
      <w:proofErr w:type="spellStart"/>
      <w:r>
        <w:t>Dassy</w:t>
      </w:r>
      <w:proofErr w:type="spellEnd"/>
      <w:r>
        <w:t>, and I have much more to write. I will tell you only a couple of things. You are wrong in allowing yourself to be affected by remarks that are addressed to you. What you are experiencing is the inheritance of those who are in charge of others.</w:t>
      </w:r>
    </w:p>
    <w:p w14:paraId="6646B8E5" w14:textId="77777777" w:rsidR="00B526F2" w:rsidRDefault="00B526F2" w:rsidP="00B526F2">
      <w:pPr>
        <w:pStyle w:val="4Textofwritings"/>
        <w:tabs>
          <w:tab w:val="clear" w:pos="288"/>
        </w:tabs>
      </w:pPr>
    </w:p>
    <w:p w14:paraId="423016D0" w14:textId="77777777" w:rsidR="00B526F2" w:rsidRDefault="00B526F2" w:rsidP="003C7567">
      <w:pPr>
        <w:pStyle w:val="4Textofwritings"/>
        <w:tabs>
          <w:tab w:val="clear" w:pos="288"/>
        </w:tabs>
      </w:pPr>
      <w:r>
        <w:t xml:space="preserve">Through patience, we will overcome everything and the severity of assessments made of us will keep us on guard against our own weaknesses. Stay quietly at your post, and do not allow </w:t>
      </w:r>
      <w:proofErr w:type="gramStart"/>
      <w:r>
        <w:t>to appear</w:t>
      </w:r>
      <w:proofErr w:type="gramEnd"/>
      <w:r>
        <w:t xml:space="preserve"> that you might feel any resentment against anyone at all. Pleasantness is easily reconciled with the required re</w:t>
      </w:r>
      <w:r w:rsidR="003C7567">
        <w:t>gularity lived out in practice.</w:t>
      </w:r>
    </w:p>
    <w:p w14:paraId="49E7F970" w14:textId="3561CDBB" w:rsidR="00B526F2" w:rsidRDefault="00B526F2" w:rsidP="00B526F2">
      <w:pPr>
        <w:pStyle w:val="4Textofwritings"/>
        <w:tabs>
          <w:tab w:val="clear" w:pos="288"/>
        </w:tabs>
      </w:pPr>
    </w:p>
    <w:p w14:paraId="041E4C7D" w14:textId="19690AD0" w:rsidR="005A4EA9" w:rsidRDefault="005A4EA9" w:rsidP="00B526F2">
      <w:pPr>
        <w:pStyle w:val="4Textofwritings"/>
        <w:tabs>
          <w:tab w:val="clear" w:pos="288"/>
        </w:tabs>
      </w:pPr>
    </w:p>
    <w:p w14:paraId="498A71DA" w14:textId="77777777" w:rsidR="005A4EA9" w:rsidRDefault="005A4EA9" w:rsidP="005A4EA9">
      <w:pPr>
        <w:pStyle w:val="1aTitleofwriting"/>
      </w:pPr>
      <w:r>
        <w:lastRenderedPageBreak/>
        <w:t>Diary 1849-1860</w:t>
      </w:r>
    </w:p>
    <w:p w14:paraId="5F3E91A8" w14:textId="77777777" w:rsidR="005A4EA9" w:rsidRDefault="005A4EA9" w:rsidP="005A4EA9">
      <w:pPr>
        <w:pStyle w:val="1aTitleofwriting"/>
        <w:rPr>
          <w:b w:val="0"/>
          <w:color w:val="800080"/>
        </w:rPr>
      </w:pPr>
      <w:r w:rsidRPr="00E36006">
        <w:rPr>
          <w:b w:val="0"/>
          <w:color w:val="5F497A" w:themeColor="accent4" w:themeShade="BF"/>
        </w:rPr>
        <w:tab/>
      </w:r>
      <w:r w:rsidRPr="00E36006">
        <w:rPr>
          <w:b w:val="0"/>
          <w:color w:val="800080"/>
        </w:rPr>
        <w:t>Oblate Writings XXII</w:t>
      </w:r>
    </w:p>
    <w:p w14:paraId="7E66D596" w14:textId="77777777" w:rsidR="005A4EA9" w:rsidRDefault="005A4EA9" w:rsidP="005A4EA9">
      <w:pPr>
        <w:pStyle w:val="3aRecipient"/>
      </w:pPr>
      <w:r>
        <w:t>Diary 1849-1860</w:t>
      </w:r>
    </w:p>
    <w:p w14:paraId="6DD09843" w14:textId="5EBD16C8" w:rsidR="005A4EA9" w:rsidRPr="005A4EA9" w:rsidRDefault="005A4EA9" w:rsidP="005A4EA9">
      <w:pPr>
        <w:pStyle w:val="4Textofwritings"/>
        <w:tabs>
          <w:tab w:val="clear" w:pos="288"/>
        </w:tabs>
        <w:ind w:firstLine="0"/>
        <w:jc w:val="right"/>
        <w:rPr>
          <w:color w:val="00B050"/>
        </w:rPr>
      </w:pPr>
      <w:r w:rsidRPr="005A4EA9">
        <w:rPr>
          <w:color w:val="00B050"/>
        </w:rPr>
        <w:t>September 22, 1849</w:t>
      </w:r>
    </w:p>
    <w:p w14:paraId="6359094A" w14:textId="66944D77" w:rsidR="00B526F2" w:rsidRDefault="00B526F2" w:rsidP="00B526F2">
      <w:pPr>
        <w:pStyle w:val="4Textofwritings"/>
        <w:tabs>
          <w:tab w:val="clear" w:pos="288"/>
        </w:tabs>
      </w:pPr>
    </w:p>
    <w:p w14:paraId="49F7D3B3" w14:textId="0CC3D855" w:rsidR="005A4EA9" w:rsidRPr="005A4EA9" w:rsidRDefault="005A4EA9" w:rsidP="0086447B">
      <w:pPr>
        <w:pStyle w:val="Heading3"/>
        <w:kinsoku w:val="0"/>
        <w:overflowPunct w:val="0"/>
        <w:ind w:left="0" w:right="0" w:firstLine="0"/>
        <w:rPr>
          <w:sz w:val="24"/>
          <w:szCs w:val="24"/>
        </w:rPr>
      </w:pPr>
      <w:r w:rsidRPr="005A4EA9">
        <w:rPr>
          <w:b/>
          <w:bCs/>
          <w:sz w:val="24"/>
          <w:szCs w:val="24"/>
        </w:rPr>
        <w:t>September 22</w:t>
      </w:r>
      <w:r w:rsidR="0086447B">
        <w:rPr>
          <w:rStyle w:val="FootnoteReference"/>
          <w:b/>
          <w:bCs/>
          <w:sz w:val="24"/>
          <w:szCs w:val="24"/>
        </w:rPr>
        <w:footnoteReference w:id="182"/>
      </w:r>
      <w:r w:rsidRPr="005A4EA9">
        <w:rPr>
          <w:b/>
          <w:bCs/>
          <w:w w:val="125"/>
          <w:sz w:val="24"/>
          <w:szCs w:val="24"/>
        </w:rPr>
        <w:t xml:space="preserve">: </w:t>
      </w:r>
      <w:r w:rsidRPr="005A4EA9">
        <w:rPr>
          <w:sz w:val="24"/>
          <w:szCs w:val="24"/>
        </w:rPr>
        <w:t xml:space="preserve">At last, here I am back in my dear Marseilles! I have no words to express the satisfaction I felt on finding myself back in the bosom of the family at such a moment as this. I had suffered so much being away from it. The journey which brought me back seemed so long! It was enough to make me feel ill. There was no use in telling me that I had to take precautions, coming from an area where the air is so pure and plunging into a pestilential atmosphere. I did not even listen to that. The extraordinary inconvenience encountered on the journey did not stop me either, even though I was told that it was a forewarning [sign] of the cholera. I had a duty to fulfill and that answered everything. I alighted at the station dressed as a parish priest. I do not know if it was because of my worry but I felt I was in a desert. I met only a few little boys, one of whom recognized me even though I was dressed in black. I hastened my steps and descended the great staircase rapidly. I at once entered the minor seminary. That is where I felt open hearted, finding myself sur­ rounded by all the priests in the house. There are no words to describe it but I really felt an extraordinary joy which I shall compare to that of an exile returning to his fatherland. It was already three o'clock and I had not eaten anything because of the fast day, from which, in parenthesis, the people of my diocese had been dispensed in my absence by the Vicars general. The bursar had a modest dinner served for me, as indeed I had asked him to do, consisting of an </w:t>
      </w:r>
      <w:r w:rsidR="0086447B" w:rsidRPr="005A4EA9">
        <w:rPr>
          <w:sz w:val="24"/>
          <w:szCs w:val="24"/>
        </w:rPr>
        <w:t>omelet</w:t>
      </w:r>
      <w:r w:rsidRPr="005A4EA9">
        <w:rPr>
          <w:sz w:val="24"/>
          <w:szCs w:val="24"/>
        </w:rPr>
        <w:t xml:space="preserve"> and two fried eggs, a delicious meal which refreshed me and which was taken in the presence of my</w:t>
      </w:r>
      <w:r w:rsidRPr="005A4EA9">
        <w:rPr>
          <w:spacing w:val="-1"/>
          <w:sz w:val="24"/>
          <w:szCs w:val="24"/>
        </w:rPr>
        <w:t xml:space="preserve"> </w:t>
      </w:r>
      <w:r w:rsidRPr="005A4EA9">
        <w:rPr>
          <w:sz w:val="24"/>
          <w:szCs w:val="24"/>
        </w:rPr>
        <w:t>children</w:t>
      </w:r>
      <w:r w:rsidRPr="005A4EA9">
        <w:rPr>
          <w:spacing w:val="-1"/>
          <w:sz w:val="24"/>
          <w:szCs w:val="24"/>
        </w:rPr>
        <w:t xml:space="preserve"> </w:t>
      </w:r>
      <w:r w:rsidRPr="005A4EA9">
        <w:rPr>
          <w:sz w:val="24"/>
          <w:szCs w:val="24"/>
        </w:rPr>
        <w:t>who</w:t>
      </w:r>
      <w:r w:rsidRPr="005A4EA9">
        <w:rPr>
          <w:spacing w:val="-8"/>
          <w:sz w:val="24"/>
          <w:szCs w:val="24"/>
        </w:rPr>
        <w:t xml:space="preserve"> </w:t>
      </w:r>
      <w:r w:rsidRPr="005A4EA9">
        <w:rPr>
          <w:sz w:val="24"/>
          <w:szCs w:val="24"/>
        </w:rPr>
        <w:t>showed</w:t>
      </w:r>
      <w:r w:rsidRPr="005A4EA9">
        <w:rPr>
          <w:spacing w:val="-6"/>
          <w:sz w:val="24"/>
          <w:szCs w:val="24"/>
        </w:rPr>
        <w:t xml:space="preserve"> </w:t>
      </w:r>
      <w:r w:rsidRPr="005A4EA9">
        <w:rPr>
          <w:sz w:val="24"/>
          <w:szCs w:val="24"/>
        </w:rPr>
        <w:t>their</w:t>
      </w:r>
      <w:r w:rsidRPr="005A4EA9">
        <w:rPr>
          <w:spacing w:val="-5"/>
          <w:sz w:val="24"/>
          <w:szCs w:val="24"/>
        </w:rPr>
        <w:t xml:space="preserve"> </w:t>
      </w:r>
      <w:r w:rsidRPr="005A4EA9">
        <w:rPr>
          <w:sz w:val="24"/>
          <w:szCs w:val="24"/>
        </w:rPr>
        <w:t>happiness</w:t>
      </w:r>
      <w:r w:rsidRPr="005A4EA9">
        <w:rPr>
          <w:spacing w:val="2"/>
          <w:sz w:val="24"/>
          <w:szCs w:val="24"/>
        </w:rPr>
        <w:t xml:space="preserve"> </w:t>
      </w:r>
      <w:r w:rsidRPr="005A4EA9">
        <w:rPr>
          <w:sz w:val="24"/>
          <w:szCs w:val="24"/>
        </w:rPr>
        <w:t>at</w:t>
      </w:r>
      <w:r w:rsidRPr="005A4EA9">
        <w:rPr>
          <w:spacing w:val="-13"/>
          <w:sz w:val="24"/>
          <w:szCs w:val="24"/>
        </w:rPr>
        <w:t xml:space="preserve"> </w:t>
      </w:r>
      <w:r w:rsidRPr="005A4EA9">
        <w:rPr>
          <w:sz w:val="24"/>
          <w:szCs w:val="24"/>
        </w:rPr>
        <w:t>my</w:t>
      </w:r>
      <w:r w:rsidRPr="005A4EA9">
        <w:rPr>
          <w:spacing w:val="-5"/>
          <w:sz w:val="24"/>
          <w:szCs w:val="24"/>
        </w:rPr>
        <w:t xml:space="preserve"> </w:t>
      </w:r>
      <w:r w:rsidRPr="005A4EA9">
        <w:rPr>
          <w:sz w:val="24"/>
          <w:szCs w:val="24"/>
        </w:rPr>
        <w:t>return</w:t>
      </w:r>
      <w:r w:rsidRPr="005A4EA9">
        <w:rPr>
          <w:spacing w:val="2"/>
          <w:sz w:val="24"/>
          <w:szCs w:val="24"/>
        </w:rPr>
        <w:t xml:space="preserve"> </w:t>
      </w:r>
      <w:r w:rsidRPr="005A4EA9">
        <w:rPr>
          <w:sz w:val="24"/>
          <w:szCs w:val="24"/>
        </w:rPr>
        <w:t>in</w:t>
      </w:r>
      <w:r w:rsidRPr="005A4EA9">
        <w:rPr>
          <w:spacing w:val="-6"/>
          <w:sz w:val="24"/>
          <w:szCs w:val="24"/>
        </w:rPr>
        <w:t xml:space="preserve"> </w:t>
      </w:r>
      <w:r w:rsidRPr="005A4EA9">
        <w:rPr>
          <w:sz w:val="24"/>
          <w:szCs w:val="24"/>
        </w:rPr>
        <w:t>a</w:t>
      </w:r>
      <w:r w:rsidRPr="005A4EA9">
        <w:rPr>
          <w:spacing w:val="-11"/>
          <w:sz w:val="24"/>
          <w:szCs w:val="24"/>
        </w:rPr>
        <w:t xml:space="preserve"> </w:t>
      </w:r>
      <w:r w:rsidRPr="005A4EA9">
        <w:rPr>
          <w:sz w:val="24"/>
          <w:szCs w:val="24"/>
        </w:rPr>
        <w:t>very</w:t>
      </w:r>
      <w:r w:rsidRPr="005A4EA9">
        <w:rPr>
          <w:spacing w:val="-4"/>
          <w:sz w:val="24"/>
          <w:szCs w:val="24"/>
        </w:rPr>
        <w:t xml:space="preserve"> </w:t>
      </w:r>
      <w:r w:rsidRPr="005A4EA9">
        <w:rPr>
          <w:sz w:val="24"/>
          <w:szCs w:val="24"/>
        </w:rPr>
        <w:t>touching manner. They had, in fact, longed for that return, but certainly less than I had myself. Meanwhile my Vicars general had been informed of my arrival</w:t>
      </w:r>
      <w:r w:rsidRPr="005A4EA9">
        <w:rPr>
          <w:spacing w:val="-3"/>
          <w:sz w:val="24"/>
          <w:szCs w:val="24"/>
        </w:rPr>
        <w:t xml:space="preserve"> </w:t>
      </w:r>
      <w:r w:rsidRPr="005A4EA9">
        <w:rPr>
          <w:sz w:val="24"/>
          <w:szCs w:val="24"/>
        </w:rPr>
        <w:t>and</w:t>
      </w:r>
      <w:r w:rsidRPr="005A4EA9">
        <w:rPr>
          <w:spacing w:val="-5"/>
          <w:sz w:val="24"/>
          <w:szCs w:val="24"/>
        </w:rPr>
        <w:t xml:space="preserve"> </w:t>
      </w:r>
      <w:r w:rsidRPr="005A4EA9">
        <w:rPr>
          <w:sz w:val="24"/>
          <w:szCs w:val="24"/>
        </w:rPr>
        <w:t>I</w:t>
      </w:r>
      <w:r w:rsidRPr="005A4EA9">
        <w:rPr>
          <w:spacing w:val="-6"/>
          <w:sz w:val="24"/>
          <w:szCs w:val="24"/>
        </w:rPr>
        <w:t xml:space="preserve"> </w:t>
      </w:r>
      <w:r w:rsidRPr="005A4EA9">
        <w:rPr>
          <w:sz w:val="24"/>
          <w:szCs w:val="24"/>
        </w:rPr>
        <w:t>was</w:t>
      </w:r>
      <w:r w:rsidRPr="005A4EA9">
        <w:rPr>
          <w:spacing w:val="-5"/>
          <w:sz w:val="24"/>
          <w:szCs w:val="24"/>
        </w:rPr>
        <w:t xml:space="preserve"> </w:t>
      </w:r>
      <w:r w:rsidRPr="005A4EA9">
        <w:rPr>
          <w:sz w:val="24"/>
          <w:szCs w:val="24"/>
        </w:rPr>
        <w:t>happy to</w:t>
      </w:r>
      <w:r w:rsidRPr="005A4EA9">
        <w:rPr>
          <w:spacing w:val="-9"/>
          <w:sz w:val="24"/>
          <w:szCs w:val="24"/>
        </w:rPr>
        <w:t xml:space="preserve"> </w:t>
      </w:r>
      <w:r w:rsidRPr="005A4EA9">
        <w:rPr>
          <w:sz w:val="24"/>
          <w:szCs w:val="24"/>
        </w:rPr>
        <w:t>greet</w:t>
      </w:r>
      <w:r w:rsidRPr="005A4EA9">
        <w:rPr>
          <w:spacing w:val="-10"/>
          <w:sz w:val="24"/>
          <w:szCs w:val="24"/>
        </w:rPr>
        <w:t xml:space="preserve"> </w:t>
      </w:r>
      <w:r w:rsidRPr="005A4EA9">
        <w:rPr>
          <w:sz w:val="24"/>
          <w:szCs w:val="24"/>
        </w:rPr>
        <w:t>them.</w:t>
      </w:r>
      <w:r w:rsidRPr="005A4EA9">
        <w:rPr>
          <w:spacing w:val="-12"/>
          <w:sz w:val="24"/>
          <w:szCs w:val="24"/>
        </w:rPr>
        <w:t xml:space="preserve"> </w:t>
      </w:r>
      <w:r w:rsidRPr="005A4EA9">
        <w:rPr>
          <w:sz w:val="24"/>
          <w:szCs w:val="24"/>
        </w:rPr>
        <w:t>I</w:t>
      </w:r>
      <w:r w:rsidRPr="005A4EA9">
        <w:rPr>
          <w:spacing w:val="-15"/>
          <w:sz w:val="24"/>
          <w:szCs w:val="24"/>
        </w:rPr>
        <w:t xml:space="preserve"> </w:t>
      </w:r>
      <w:r w:rsidRPr="005A4EA9">
        <w:rPr>
          <w:sz w:val="24"/>
          <w:szCs w:val="24"/>
        </w:rPr>
        <w:t>put</w:t>
      </w:r>
      <w:r w:rsidRPr="005A4EA9">
        <w:rPr>
          <w:spacing w:val="-8"/>
          <w:sz w:val="24"/>
          <w:szCs w:val="24"/>
        </w:rPr>
        <w:t xml:space="preserve"> </w:t>
      </w:r>
      <w:r w:rsidRPr="005A4EA9">
        <w:rPr>
          <w:sz w:val="24"/>
          <w:szCs w:val="24"/>
        </w:rPr>
        <w:t>on</w:t>
      </w:r>
      <w:r w:rsidRPr="005A4EA9">
        <w:rPr>
          <w:spacing w:val="-8"/>
          <w:sz w:val="24"/>
          <w:szCs w:val="24"/>
        </w:rPr>
        <w:t xml:space="preserve"> </w:t>
      </w:r>
      <w:r w:rsidRPr="005A4EA9">
        <w:rPr>
          <w:sz w:val="24"/>
          <w:szCs w:val="24"/>
        </w:rPr>
        <w:t>my</w:t>
      </w:r>
      <w:r w:rsidRPr="005A4EA9">
        <w:rPr>
          <w:spacing w:val="-3"/>
          <w:sz w:val="24"/>
          <w:szCs w:val="24"/>
        </w:rPr>
        <w:t xml:space="preserve"> </w:t>
      </w:r>
      <w:r w:rsidRPr="005A4EA9">
        <w:rPr>
          <w:sz w:val="24"/>
          <w:szCs w:val="24"/>
        </w:rPr>
        <w:t>bishop's</w:t>
      </w:r>
      <w:r w:rsidRPr="005A4EA9">
        <w:rPr>
          <w:spacing w:val="3"/>
          <w:sz w:val="24"/>
          <w:szCs w:val="24"/>
        </w:rPr>
        <w:t xml:space="preserve"> </w:t>
      </w:r>
      <w:r w:rsidRPr="005A4EA9">
        <w:rPr>
          <w:sz w:val="24"/>
          <w:szCs w:val="24"/>
        </w:rPr>
        <w:t>garments and went to the bishop's office where l began to work on the affairs of the diocese before being interrupted by those who were in a hurry to come and greet me on my return. On the day of my arrival there were about sixty deaths and on the following day about as many</w:t>
      </w:r>
      <w:r w:rsidRPr="005A4EA9">
        <w:rPr>
          <w:spacing w:val="-21"/>
          <w:sz w:val="24"/>
          <w:szCs w:val="24"/>
        </w:rPr>
        <w:t xml:space="preserve"> </w:t>
      </w:r>
      <w:r w:rsidRPr="005A4EA9">
        <w:rPr>
          <w:sz w:val="24"/>
          <w:szCs w:val="24"/>
        </w:rPr>
        <w:t>more.</w:t>
      </w:r>
    </w:p>
    <w:p w14:paraId="6136CD0A" w14:textId="4F4CA236" w:rsidR="005A4EA9" w:rsidRPr="005A4EA9" w:rsidRDefault="005A4EA9" w:rsidP="005A4EA9">
      <w:pPr>
        <w:pStyle w:val="BodyText"/>
        <w:kinsoku w:val="0"/>
        <w:overflowPunct w:val="0"/>
        <w:spacing w:line="261" w:lineRule="auto"/>
        <w:ind w:left="720" w:right="810"/>
        <w:jc w:val="both"/>
        <w:rPr>
          <w:lang w:val="en-US"/>
        </w:rPr>
      </w:pPr>
    </w:p>
    <w:p w14:paraId="626CBEB2" w14:textId="4C66CD3B" w:rsidR="005A4EA9" w:rsidRDefault="005A4EA9" w:rsidP="005A4EA9">
      <w:pPr>
        <w:pStyle w:val="4Textofwritings"/>
        <w:tabs>
          <w:tab w:val="clear" w:pos="288"/>
        </w:tabs>
        <w:ind w:firstLine="0"/>
      </w:pPr>
    </w:p>
    <w:p w14:paraId="003766A1" w14:textId="77777777" w:rsidR="0086447B" w:rsidRDefault="0086447B" w:rsidP="0086447B">
      <w:pPr>
        <w:pStyle w:val="1aTitleofwriting"/>
      </w:pPr>
      <w:r>
        <w:t>Diary 1849-1860</w:t>
      </w:r>
    </w:p>
    <w:p w14:paraId="6868ECFA" w14:textId="77777777" w:rsidR="0086447B" w:rsidRDefault="0086447B" w:rsidP="0086447B">
      <w:pPr>
        <w:pStyle w:val="1aTitleofwriting"/>
        <w:rPr>
          <w:b w:val="0"/>
          <w:color w:val="800080"/>
        </w:rPr>
      </w:pPr>
      <w:r w:rsidRPr="00E36006">
        <w:rPr>
          <w:b w:val="0"/>
          <w:color w:val="5F497A" w:themeColor="accent4" w:themeShade="BF"/>
        </w:rPr>
        <w:tab/>
      </w:r>
      <w:r w:rsidRPr="00E36006">
        <w:rPr>
          <w:b w:val="0"/>
          <w:color w:val="800080"/>
        </w:rPr>
        <w:t>Oblate Writings XXII</w:t>
      </w:r>
    </w:p>
    <w:p w14:paraId="1C581F65" w14:textId="77777777" w:rsidR="0086447B" w:rsidRDefault="0086447B" w:rsidP="0086447B">
      <w:pPr>
        <w:pStyle w:val="3aRecipient"/>
      </w:pPr>
      <w:r>
        <w:t>Diary 1849-1860</w:t>
      </w:r>
    </w:p>
    <w:p w14:paraId="1EDC3058" w14:textId="20AB3040" w:rsidR="0086447B" w:rsidRPr="0086447B" w:rsidRDefault="0086447B" w:rsidP="0086447B">
      <w:pPr>
        <w:pStyle w:val="4Textofwritings"/>
        <w:tabs>
          <w:tab w:val="clear" w:pos="288"/>
        </w:tabs>
        <w:ind w:firstLine="0"/>
        <w:jc w:val="right"/>
        <w:rPr>
          <w:color w:val="00B050"/>
        </w:rPr>
      </w:pPr>
      <w:r w:rsidRPr="0086447B">
        <w:rPr>
          <w:color w:val="00B050"/>
        </w:rPr>
        <w:t>September 23, 1849</w:t>
      </w:r>
    </w:p>
    <w:p w14:paraId="2B6897CD" w14:textId="6266BD1F" w:rsidR="005A4EA9" w:rsidRDefault="005A4EA9" w:rsidP="00B526F2">
      <w:pPr>
        <w:pStyle w:val="4Textofwritings"/>
        <w:tabs>
          <w:tab w:val="clear" w:pos="288"/>
        </w:tabs>
      </w:pPr>
    </w:p>
    <w:p w14:paraId="24E048B8" w14:textId="410CC491" w:rsidR="0086447B" w:rsidRPr="0086447B" w:rsidRDefault="0086447B" w:rsidP="0086447B">
      <w:pPr>
        <w:pStyle w:val="BodyText"/>
        <w:kinsoku w:val="0"/>
        <w:overflowPunct w:val="0"/>
        <w:spacing w:after="0"/>
        <w:jc w:val="both"/>
      </w:pPr>
      <w:r w:rsidRPr="0086447B">
        <w:rPr>
          <w:b/>
          <w:bCs/>
        </w:rPr>
        <w:t xml:space="preserve">September </w:t>
      </w:r>
      <w:proofErr w:type="gramStart"/>
      <w:r w:rsidRPr="0086447B">
        <w:rPr>
          <w:b/>
        </w:rPr>
        <w:t>23</w:t>
      </w:r>
      <w:r w:rsidRPr="0086447B">
        <w:rPr>
          <w:rStyle w:val="FootnoteReference"/>
          <w:b/>
        </w:rPr>
        <w:footnoteReference w:id="183"/>
      </w:r>
      <w:r w:rsidRPr="0086447B">
        <w:t xml:space="preserve"> :My</w:t>
      </w:r>
      <w:proofErr w:type="gramEnd"/>
      <w:r w:rsidRPr="0086447B">
        <w:t xml:space="preserve"> first thought was to go and thank our Good Mother in her shrine of the </w:t>
      </w:r>
      <w:proofErr w:type="spellStart"/>
      <w:r w:rsidRPr="0086447B">
        <w:t>Garde</w:t>
      </w:r>
      <w:proofErr w:type="spellEnd"/>
      <w:r w:rsidRPr="0086447B">
        <w:t>. I went there today, Sunday, to celebrate the sacred mysteries and to ratify at the feet of Mary the offering of my life to the Lord for the ransom from the sickness which was ravishing my people, an offering I had made the moment I heard that cholera was mortally rampant in Marseilles. The holy m</w:t>
      </w:r>
      <w:r>
        <w:t>o</w:t>
      </w:r>
      <w:r w:rsidRPr="0086447B">
        <w:t xml:space="preserve">untain was covered with the faithful who came to the shrine at the same time as I did. The chapel was full when I arrived. Before beginning Mass I considered it my duty to say a few words for the edification of the assembly which, if one is to judge by the tears which </w:t>
      </w:r>
      <w:r w:rsidRPr="0086447B">
        <w:lastRenderedPageBreak/>
        <w:t>I saw flowing, was perfectly in accord with the sentiments which I expressed and which came from the bottom of my heart.</w:t>
      </w:r>
    </w:p>
    <w:p w14:paraId="1A723F1B" w14:textId="0F80DC06" w:rsidR="0086447B" w:rsidRDefault="0086447B" w:rsidP="0086447B">
      <w:pPr>
        <w:pStyle w:val="4Textofwritings"/>
        <w:tabs>
          <w:tab w:val="clear" w:pos="288"/>
        </w:tabs>
        <w:ind w:firstLine="0"/>
      </w:pPr>
    </w:p>
    <w:p w14:paraId="5D8597DD" w14:textId="691FD046" w:rsidR="0086447B" w:rsidRDefault="0086447B" w:rsidP="0086447B">
      <w:pPr>
        <w:pStyle w:val="4Textofwritings"/>
        <w:tabs>
          <w:tab w:val="clear" w:pos="288"/>
        </w:tabs>
        <w:ind w:firstLine="0"/>
      </w:pPr>
    </w:p>
    <w:p w14:paraId="251C3928" w14:textId="77777777" w:rsidR="0086447B" w:rsidRDefault="0086447B" w:rsidP="0086447B">
      <w:pPr>
        <w:pStyle w:val="1aTitleofwriting"/>
      </w:pPr>
      <w:r>
        <w:t>Diary 1849-1860</w:t>
      </w:r>
    </w:p>
    <w:p w14:paraId="46C97385" w14:textId="77777777" w:rsidR="0086447B" w:rsidRDefault="0086447B" w:rsidP="0086447B">
      <w:pPr>
        <w:pStyle w:val="1aTitleofwriting"/>
        <w:rPr>
          <w:b w:val="0"/>
          <w:color w:val="800080"/>
        </w:rPr>
      </w:pPr>
      <w:r w:rsidRPr="00E36006">
        <w:rPr>
          <w:b w:val="0"/>
          <w:color w:val="5F497A" w:themeColor="accent4" w:themeShade="BF"/>
        </w:rPr>
        <w:tab/>
      </w:r>
      <w:r w:rsidRPr="00E36006">
        <w:rPr>
          <w:b w:val="0"/>
          <w:color w:val="800080"/>
        </w:rPr>
        <w:t>Oblate Writings XXII</w:t>
      </w:r>
    </w:p>
    <w:p w14:paraId="396193CD" w14:textId="77777777" w:rsidR="0086447B" w:rsidRDefault="0086447B" w:rsidP="0086447B">
      <w:pPr>
        <w:pStyle w:val="3aRecipient"/>
      </w:pPr>
      <w:r>
        <w:t>Diary 1849-1860</w:t>
      </w:r>
    </w:p>
    <w:p w14:paraId="04860937" w14:textId="1531CE0F" w:rsidR="0086447B" w:rsidRPr="0086447B" w:rsidRDefault="0086447B" w:rsidP="0086447B">
      <w:pPr>
        <w:pStyle w:val="4Textofwritings"/>
        <w:tabs>
          <w:tab w:val="clear" w:pos="288"/>
        </w:tabs>
        <w:ind w:firstLine="0"/>
        <w:jc w:val="right"/>
        <w:rPr>
          <w:color w:val="00B050"/>
        </w:rPr>
      </w:pPr>
      <w:r w:rsidRPr="0086447B">
        <w:rPr>
          <w:color w:val="00B050"/>
        </w:rPr>
        <w:t>September 24, 1849</w:t>
      </w:r>
    </w:p>
    <w:p w14:paraId="0CE837BA" w14:textId="4B795345" w:rsidR="0086447B" w:rsidRDefault="0086447B" w:rsidP="0086447B">
      <w:pPr>
        <w:pStyle w:val="4Textofwritings"/>
        <w:tabs>
          <w:tab w:val="clear" w:pos="288"/>
        </w:tabs>
        <w:ind w:firstLine="90"/>
      </w:pPr>
    </w:p>
    <w:p w14:paraId="3A356764" w14:textId="256BBDFC" w:rsidR="0086447B" w:rsidRPr="006B6794" w:rsidRDefault="0086447B" w:rsidP="006B6794">
      <w:pPr>
        <w:pStyle w:val="BodyText"/>
        <w:kinsoku w:val="0"/>
        <w:overflowPunct w:val="0"/>
        <w:spacing w:after="0"/>
        <w:jc w:val="both"/>
      </w:pPr>
      <w:r w:rsidRPr="006B6794">
        <w:rPr>
          <w:b/>
          <w:bCs/>
        </w:rPr>
        <w:t>September 24</w:t>
      </w:r>
      <w:r w:rsidR="006B6794">
        <w:rPr>
          <w:rStyle w:val="FootnoteReference"/>
          <w:b/>
          <w:bCs/>
        </w:rPr>
        <w:footnoteReference w:id="184"/>
      </w:r>
      <w:r w:rsidR="006B6794">
        <w:rPr>
          <w:bCs/>
        </w:rPr>
        <w:t xml:space="preserve"> </w:t>
      </w:r>
      <w:proofErr w:type="gramStart"/>
      <w:r w:rsidRPr="006B6794">
        <w:t>The</w:t>
      </w:r>
      <w:proofErr w:type="gramEnd"/>
      <w:r w:rsidRPr="006B6794">
        <w:t xml:space="preserve"> letters I have received from Oregon oblige me to become seriously concerned with sending some Brothers to this mission since the Fathers insistently appeal for them. I shall take advantage of a sailing ship which is soon to set out for San Francisco, in California and I shall put two Brothers</w:t>
      </w:r>
      <w:r w:rsidR="006B6794">
        <w:rPr>
          <w:rStyle w:val="FootnoteReference"/>
        </w:rPr>
        <w:footnoteReference w:id="185"/>
      </w:r>
      <w:r w:rsidRPr="006B6794">
        <w:t xml:space="preserve"> aboard who will help them in the development of the land and the woods which have been allocated to them. But since it will be necessary to send at least one priest both to accompany the Brothers and to increase the number of our missionaries in that abandoned land, I have chosen from among all the Oblates whose burning desire is to devote themselves to the most difficult missions, Brother </w:t>
      </w:r>
      <w:proofErr w:type="spellStart"/>
      <w:r w:rsidRPr="006B6794">
        <w:t>d'Herbomez</w:t>
      </w:r>
      <w:proofErr w:type="spellEnd"/>
      <w:r w:rsidRPr="006B6794">
        <w:t xml:space="preserve"> whom I shall ordain deacon on Saturday and priest on Sunday the 14</w:t>
      </w:r>
      <w:r w:rsidR="006B6794">
        <w:t>t</w:t>
      </w:r>
      <w:r w:rsidRPr="006B6794">
        <w:t>h, the anniversary of my ordination as bishop.</w:t>
      </w:r>
      <w:r w:rsidR="006B6794">
        <w:t xml:space="preserve"> </w:t>
      </w:r>
      <w:r w:rsidRPr="006B6794">
        <w:t xml:space="preserve">This Brother is far from being frightened by the picture I have drawn for him of our Fathers in Oregon who have neither the wherewith to clothe themselves nor to eat. He danced with joy to have been chosen. I know that, for some time now he had been offering prayers and mortifications to win this grace for </w:t>
      </w:r>
      <w:proofErr w:type="gramStart"/>
      <w:r w:rsidRPr="006B6794">
        <w:t>himself</w:t>
      </w:r>
      <w:proofErr w:type="gramEnd"/>
      <w:r w:rsidRPr="006B6794">
        <w:t>. Such beautiful sentiments fill my heart with joy, but what a cup of bitterness I was soon to drink?</w:t>
      </w:r>
    </w:p>
    <w:p w14:paraId="15A6C738" w14:textId="77777777" w:rsidR="0086447B" w:rsidRPr="006B6794" w:rsidRDefault="0086447B" w:rsidP="006B6794">
      <w:pPr>
        <w:pStyle w:val="BodyText"/>
        <w:kinsoku w:val="0"/>
        <w:overflowPunct w:val="0"/>
        <w:spacing w:after="0"/>
        <w:jc w:val="both"/>
      </w:pPr>
    </w:p>
    <w:p w14:paraId="087C4F24" w14:textId="23F4E016" w:rsidR="0086447B" w:rsidRDefault="0086447B" w:rsidP="0086447B">
      <w:pPr>
        <w:pStyle w:val="4Textofwritings"/>
        <w:tabs>
          <w:tab w:val="clear" w:pos="288"/>
        </w:tabs>
        <w:ind w:firstLine="90"/>
      </w:pPr>
    </w:p>
    <w:p w14:paraId="044574D4" w14:textId="77777777" w:rsidR="0086447B" w:rsidRPr="0086447B" w:rsidRDefault="0086447B" w:rsidP="0086447B">
      <w:pPr>
        <w:pStyle w:val="4Textofwritings"/>
        <w:tabs>
          <w:tab w:val="clear" w:pos="288"/>
        </w:tabs>
        <w:ind w:firstLine="90"/>
      </w:pPr>
    </w:p>
    <w:p w14:paraId="69C64049" w14:textId="77777777" w:rsidR="00B526F2" w:rsidRDefault="003C7567" w:rsidP="00B526F2">
      <w:pPr>
        <w:pStyle w:val="1aTitleofwriting"/>
      </w:pPr>
      <w:proofErr w:type="gramStart"/>
      <w:r>
        <w:t xml:space="preserve">To Father </w:t>
      </w:r>
      <w:proofErr w:type="spellStart"/>
      <w:r>
        <w:t>Dassy</w:t>
      </w:r>
      <w:proofErr w:type="spellEnd"/>
      <w:r>
        <w:t>, at Nancy</w:t>
      </w:r>
      <w:r w:rsidR="00B526F2">
        <w:t>.</w:t>
      </w:r>
      <w:proofErr w:type="gramEnd"/>
      <w:r>
        <w:rPr>
          <w:rStyle w:val="FootnoteReference"/>
        </w:rPr>
        <w:footnoteReference w:id="186"/>
      </w:r>
    </w:p>
    <w:p w14:paraId="759D19A4" w14:textId="77777777" w:rsidR="00B526F2" w:rsidRDefault="00B526F2" w:rsidP="00B526F2">
      <w:pPr>
        <w:pStyle w:val="1bOblateWritingsno"/>
      </w:pPr>
      <w:r>
        <w:t>1021</w:t>
      </w:r>
      <w:proofErr w:type="gramStart"/>
      <w:r>
        <w:t>:X</w:t>
      </w:r>
      <w:proofErr w:type="gramEnd"/>
      <w:r>
        <w:t xml:space="preserve"> in Oblate Writings</w:t>
      </w:r>
    </w:p>
    <w:p w14:paraId="26EDA2B7" w14:textId="77777777" w:rsidR="00B526F2" w:rsidRDefault="00B526F2" w:rsidP="00B526F2">
      <w:pPr>
        <w:pStyle w:val="4Textofwritings"/>
        <w:tabs>
          <w:tab w:val="clear" w:pos="288"/>
        </w:tabs>
      </w:pPr>
    </w:p>
    <w:p w14:paraId="0587FCF5" w14:textId="77777777" w:rsidR="00B526F2" w:rsidRDefault="00B526F2" w:rsidP="00B526F2">
      <w:pPr>
        <w:pStyle w:val="2Summaryofcontents"/>
      </w:pPr>
      <w:r>
        <w:t>Answer to Father Dorey’s question.</w:t>
      </w:r>
    </w:p>
    <w:p w14:paraId="4CFFF881" w14:textId="77777777" w:rsidR="00B526F2" w:rsidRDefault="00B526F2" w:rsidP="00B526F2">
      <w:pPr>
        <w:pStyle w:val="3aRecipient"/>
      </w:pPr>
      <w:proofErr w:type="spellStart"/>
      <w:r>
        <w:t>Dassy</w:t>
      </w:r>
      <w:proofErr w:type="spellEnd"/>
      <w:r>
        <w:t xml:space="preserve"> </w:t>
      </w:r>
    </w:p>
    <w:p w14:paraId="12ED3ADE" w14:textId="77777777" w:rsidR="00B526F2" w:rsidRDefault="003C7567" w:rsidP="00B526F2">
      <w:pPr>
        <w:pStyle w:val="3bPlaceofwriting"/>
      </w:pPr>
      <w:r>
        <w:t>Marseilles,</w:t>
      </w:r>
    </w:p>
    <w:p w14:paraId="31F80D7F" w14:textId="77777777" w:rsidR="00B526F2" w:rsidRDefault="00B526F2" w:rsidP="00B526F2">
      <w:pPr>
        <w:pStyle w:val="3cDate"/>
      </w:pPr>
      <w:r>
        <w:t>September 25</w:t>
      </w:r>
      <w:r>
        <w:rPr>
          <w:i/>
          <w:iCs/>
        </w:rPr>
        <w:t xml:space="preserve">, </w:t>
      </w:r>
      <w:r>
        <w:t>1849.</w:t>
      </w:r>
    </w:p>
    <w:p w14:paraId="142A997B" w14:textId="77777777" w:rsidR="00B526F2" w:rsidRDefault="00B526F2" w:rsidP="00B526F2">
      <w:pPr>
        <w:pStyle w:val="4Textofwritings"/>
        <w:tabs>
          <w:tab w:val="clear" w:pos="288"/>
        </w:tabs>
      </w:pPr>
    </w:p>
    <w:p w14:paraId="414EBD14" w14:textId="77777777" w:rsidR="00B526F2" w:rsidRDefault="003C7567" w:rsidP="003C7567">
      <w:pPr>
        <w:pStyle w:val="4Textofwritings"/>
        <w:tabs>
          <w:tab w:val="clear" w:pos="288"/>
        </w:tabs>
      </w:pPr>
      <w:r>
        <w:t>I forgot to answer</w:t>
      </w:r>
      <w:r w:rsidR="00B526F2">
        <w:t xml:space="preserve"> Father Dorey’s question. There cannot be even the shadow of anxiety over mumbling the words </w:t>
      </w:r>
      <w:r w:rsidR="00B526F2">
        <w:rPr>
          <w:i/>
          <w:iCs/>
        </w:rPr>
        <w:t xml:space="preserve">in </w:t>
      </w:r>
      <w:proofErr w:type="spellStart"/>
      <w:r w:rsidR="00B526F2">
        <w:rPr>
          <w:i/>
          <w:iCs/>
        </w:rPr>
        <w:t>sancto</w:t>
      </w:r>
      <w:proofErr w:type="spellEnd"/>
      <w:r w:rsidR="00B526F2">
        <w:rPr>
          <w:i/>
          <w:iCs/>
        </w:rPr>
        <w:t xml:space="preserve"> </w:t>
      </w:r>
      <w:proofErr w:type="spellStart"/>
      <w:r w:rsidR="00B526F2">
        <w:rPr>
          <w:i/>
          <w:iCs/>
        </w:rPr>
        <w:t>Instituto</w:t>
      </w:r>
      <w:proofErr w:type="spellEnd"/>
      <w:r w:rsidR="00B526F2">
        <w:rPr>
          <w:i/>
          <w:iCs/>
        </w:rPr>
        <w:t xml:space="preserve">, </w:t>
      </w:r>
      <w:r w:rsidR="00B526F2">
        <w:t xml:space="preserve">etc. That which </w:t>
      </w:r>
      <w:proofErr w:type="gramStart"/>
      <w:r w:rsidR="00B526F2">
        <w:t>precedes</w:t>
      </w:r>
      <w:proofErr w:type="gramEnd"/>
      <w:r w:rsidR="00B526F2">
        <w:t xml:space="preserve"> sufficiently expresses the intention and the will. It would have been more proper to have him repeat the phrase more distinctly, and in order not to wait for the first solemn renewal which will n</w:t>
      </w:r>
      <w:r>
        <w:t>ot be held until All Saints Day,</w:t>
      </w:r>
      <w:r w:rsidR="00B526F2">
        <w:t xml:space="preserve"> and by which, in our Institute, is rectified all that could have be</w:t>
      </w:r>
      <w:r>
        <w:t>en defective in the profession. Y</w:t>
      </w:r>
      <w:r w:rsidR="00B526F2">
        <w:t>ou may have the Brother pronounce again, in your presence, the formula, just as it is printed. I do not consider it necessary, but it is t</w:t>
      </w:r>
      <w:r>
        <w:t>o bring him even greater peace.</w:t>
      </w:r>
    </w:p>
    <w:p w14:paraId="04B8875B" w14:textId="77777777" w:rsidR="00B526F2" w:rsidRDefault="00B526F2" w:rsidP="00B526F2">
      <w:pPr>
        <w:pStyle w:val="4Textofwritings"/>
        <w:tabs>
          <w:tab w:val="clear" w:pos="288"/>
        </w:tabs>
      </w:pPr>
    </w:p>
    <w:p w14:paraId="362D4E6E" w14:textId="77777777" w:rsidR="00B526F2" w:rsidRDefault="00B526F2" w:rsidP="00B526F2">
      <w:pPr>
        <w:pStyle w:val="4Textofwritings"/>
        <w:tabs>
          <w:tab w:val="clear" w:pos="288"/>
        </w:tabs>
      </w:pPr>
    </w:p>
    <w:p w14:paraId="0326976C" w14:textId="77777777" w:rsidR="00B526F2" w:rsidRDefault="003C7567" w:rsidP="00B526F2">
      <w:pPr>
        <w:pStyle w:val="1aTitleofwriting"/>
      </w:pPr>
      <w:proofErr w:type="gramStart"/>
      <w:r>
        <w:t xml:space="preserve">To Father </w:t>
      </w:r>
      <w:proofErr w:type="spellStart"/>
      <w:r>
        <w:t>Dassy</w:t>
      </w:r>
      <w:proofErr w:type="spellEnd"/>
      <w:r>
        <w:t>, at Nancy</w:t>
      </w:r>
      <w:r w:rsidR="00B526F2">
        <w:t>.</w:t>
      </w:r>
      <w:proofErr w:type="gramEnd"/>
      <w:r>
        <w:rPr>
          <w:rStyle w:val="FootnoteReference"/>
        </w:rPr>
        <w:footnoteReference w:id="187"/>
      </w:r>
    </w:p>
    <w:p w14:paraId="7A8BCC51" w14:textId="77777777" w:rsidR="00B526F2" w:rsidRDefault="00B526F2" w:rsidP="00B526F2">
      <w:pPr>
        <w:pStyle w:val="1bOblateWritingsno"/>
      </w:pPr>
      <w:r>
        <w:t>1022</w:t>
      </w:r>
      <w:proofErr w:type="gramStart"/>
      <w:r>
        <w:t>:X</w:t>
      </w:r>
      <w:proofErr w:type="gramEnd"/>
      <w:r>
        <w:t xml:space="preserve"> in Oblate Writings</w:t>
      </w:r>
    </w:p>
    <w:p w14:paraId="602A4792" w14:textId="77777777" w:rsidR="00B526F2" w:rsidRDefault="00B526F2" w:rsidP="00B526F2">
      <w:pPr>
        <w:pStyle w:val="4Textofwritings"/>
        <w:tabs>
          <w:tab w:val="clear" w:pos="288"/>
        </w:tabs>
        <w:rPr>
          <w:i/>
          <w:iCs/>
        </w:rPr>
      </w:pPr>
    </w:p>
    <w:p w14:paraId="51089E74" w14:textId="77777777" w:rsidR="00B526F2" w:rsidRDefault="00B526F2" w:rsidP="00B526F2">
      <w:pPr>
        <w:pStyle w:val="2Summaryofcontents"/>
      </w:pPr>
      <w:r>
        <w:t xml:space="preserve">Young Father </w:t>
      </w:r>
      <w:proofErr w:type="spellStart"/>
      <w:r>
        <w:t>Chauviré</w:t>
      </w:r>
      <w:proofErr w:type="spellEnd"/>
      <w:r>
        <w:t xml:space="preserve"> requests to leave Congregation.</w:t>
      </w:r>
    </w:p>
    <w:p w14:paraId="52B3AFFE" w14:textId="77777777" w:rsidR="00B526F2" w:rsidRDefault="00B526F2" w:rsidP="00B526F2">
      <w:pPr>
        <w:pStyle w:val="3aRecipient"/>
      </w:pPr>
      <w:proofErr w:type="spellStart"/>
      <w:r>
        <w:t>Dassy</w:t>
      </w:r>
      <w:proofErr w:type="spellEnd"/>
      <w:r>
        <w:t xml:space="preserve"> </w:t>
      </w:r>
    </w:p>
    <w:p w14:paraId="527373AC" w14:textId="77777777" w:rsidR="00B526F2" w:rsidRDefault="00B526F2" w:rsidP="00B526F2">
      <w:pPr>
        <w:pStyle w:val="3bPlaceofwriting"/>
      </w:pPr>
      <w:r>
        <w:t>Mar</w:t>
      </w:r>
      <w:r w:rsidR="003C7567">
        <w:t>seilles,</w:t>
      </w:r>
    </w:p>
    <w:p w14:paraId="32296381" w14:textId="77777777" w:rsidR="00B526F2" w:rsidRDefault="00B526F2" w:rsidP="00B526F2">
      <w:pPr>
        <w:pStyle w:val="3cDate"/>
      </w:pPr>
      <w:r>
        <w:t>September 26, 1849.</w:t>
      </w:r>
    </w:p>
    <w:p w14:paraId="78DB136B" w14:textId="77777777" w:rsidR="00B526F2" w:rsidRDefault="00B526F2" w:rsidP="00B526F2">
      <w:pPr>
        <w:pStyle w:val="4Textofwritings"/>
        <w:tabs>
          <w:tab w:val="clear" w:pos="288"/>
        </w:tabs>
      </w:pPr>
    </w:p>
    <w:p w14:paraId="0784DB9F" w14:textId="77777777" w:rsidR="00B526F2" w:rsidRDefault="00B526F2" w:rsidP="00B526F2">
      <w:pPr>
        <w:pStyle w:val="4Textofwritings"/>
        <w:tabs>
          <w:tab w:val="clear" w:pos="288"/>
        </w:tabs>
      </w:pPr>
      <w:r>
        <w:t xml:space="preserve">I would like to know, my dear Father </w:t>
      </w:r>
      <w:proofErr w:type="spellStart"/>
      <w:r>
        <w:t>Dassy</w:t>
      </w:r>
      <w:proofErr w:type="spellEnd"/>
      <w:r>
        <w:t xml:space="preserve">, upon what information Father </w:t>
      </w:r>
      <w:proofErr w:type="spellStart"/>
      <w:r>
        <w:t>Chauviré</w:t>
      </w:r>
      <w:proofErr w:type="spellEnd"/>
      <w:r>
        <w:t xml:space="preserve"> was admitted to religious profession in our Congregation? Who presented him to the </w:t>
      </w:r>
      <w:proofErr w:type="spellStart"/>
      <w:r>
        <w:t>subdiaconate</w:t>
      </w:r>
      <w:proofErr w:type="spellEnd"/>
      <w:r>
        <w:t xml:space="preserve"> and diaconate? It is at the point that a man should have been stopped, who, you tell me after the fact, does not seem to you fervent enough, as loving the Rule enough to advance him to the priesthood. We should not have been given information </w:t>
      </w:r>
      <w:proofErr w:type="spellStart"/>
      <w:r>
        <w:t>favorable</w:t>
      </w:r>
      <w:proofErr w:type="spellEnd"/>
      <w:r>
        <w:t xml:space="preserve"> enough for the Council not to find any reasons to exclude him, and, if you did discover you had been mistaken, you should have been careful not to present him for the </w:t>
      </w:r>
      <w:proofErr w:type="spellStart"/>
      <w:r>
        <w:t>subdiaconate</w:t>
      </w:r>
      <w:proofErr w:type="spellEnd"/>
      <w:r>
        <w:t>.</w:t>
      </w:r>
    </w:p>
    <w:p w14:paraId="0EEA1E09" w14:textId="77777777" w:rsidR="00B526F2" w:rsidRDefault="00B526F2" w:rsidP="00B526F2">
      <w:pPr>
        <w:pStyle w:val="4Textofwritings"/>
        <w:tabs>
          <w:tab w:val="clear" w:pos="288"/>
        </w:tabs>
      </w:pPr>
    </w:p>
    <w:p w14:paraId="468EE662" w14:textId="77777777" w:rsidR="00B526F2" w:rsidRDefault="00B526F2" w:rsidP="00B526F2">
      <w:pPr>
        <w:pStyle w:val="4Textofwritings"/>
        <w:tabs>
          <w:tab w:val="clear" w:pos="288"/>
        </w:tabs>
      </w:pPr>
      <w:r>
        <w:t xml:space="preserve">Once a man has become a religious, once he has been ordained </w:t>
      </w:r>
      <w:proofErr w:type="spellStart"/>
      <w:r>
        <w:t>subdeacon</w:t>
      </w:r>
      <w:proofErr w:type="spellEnd"/>
      <w:r>
        <w:t xml:space="preserve"> especially, you have crossed the bridge. But again if you were so strongly persuaded of his unworthiness, it was not enough to reproach him for things which one might hope would vanish after the priesthood; but it was your duty to present forcefully to me the motives you had to suspect his sincerity. I swear to you that if you had spoken to me in this vein, never but never would I have ordained him. This is to tell you, my dear Father </w:t>
      </w:r>
      <w:proofErr w:type="spellStart"/>
      <w:proofErr w:type="gramStart"/>
      <w:r>
        <w:t>Dassy</w:t>
      </w:r>
      <w:proofErr w:type="spellEnd"/>
      <w:r>
        <w:t>, that</w:t>
      </w:r>
      <w:proofErr w:type="gramEnd"/>
      <w:r>
        <w:t xml:space="preserve"> it is not seemly for you to want to decline so easily the responsibility for a man whom you have so badly trained. There is no doubt that this man came to us only to get Holy Orders from us: that is what your sagacity should have detected during the fifteen months he lived under your roof. Now the evil has been done, we must recognize humbly that we have been fooled, but not to the point of being his laughin</w:t>
      </w:r>
      <w:r w:rsidR="003C7567">
        <w:t>g-stock. If he wishes to apostat</w:t>
      </w:r>
      <w:r>
        <w:t>ize, he can well do so, that would only be the consequence of his first sacrilege; for we cannot suppose that he could ignore what obligations he contracted by his religious profession, and, since he also knew the position of his father and family,</w:t>
      </w:r>
      <w:r w:rsidR="003C7567">
        <w:t xml:space="preserve"> </w:t>
      </w:r>
      <w:r>
        <w:t>he should have refrained from making vows.</w:t>
      </w:r>
    </w:p>
    <w:p w14:paraId="73291065" w14:textId="77777777" w:rsidR="00B526F2" w:rsidRDefault="00B526F2" w:rsidP="00B526F2">
      <w:pPr>
        <w:pStyle w:val="4Textofwritings"/>
        <w:tabs>
          <w:tab w:val="clear" w:pos="288"/>
        </w:tabs>
      </w:pPr>
    </w:p>
    <w:p w14:paraId="0966E7E2" w14:textId="77777777" w:rsidR="00B526F2" w:rsidRDefault="00B526F2" w:rsidP="00B526F2">
      <w:pPr>
        <w:pStyle w:val="4Textofwritings"/>
        <w:tabs>
          <w:tab w:val="clear" w:pos="288"/>
        </w:tabs>
      </w:pPr>
      <w:r>
        <w:t xml:space="preserve">But he did understand that this was a means to arrive at the priesthood which he envisioned with self-interest, and he vowed brazenly to preserve until death in a Congregation from which he planned to leave as soon as he was a priest. Judge how the Lord will bless him. In the odd letter that he wrote me he says that he is incorporated into the diocese of Marseilles. That would mean that his Bishop gave him </w:t>
      </w:r>
      <w:proofErr w:type="gramStart"/>
      <w:r>
        <w:t>an incorporation</w:t>
      </w:r>
      <w:proofErr w:type="gramEnd"/>
      <w:r>
        <w:t xml:space="preserve"> instead of the </w:t>
      </w:r>
      <w:proofErr w:type="spellStart"/>
      <w:r>
        <w:t>dimissorials</w:t>
      </w:r>
      <w:proofErr w:type="spellEnd"/>
      <w:r>
        <w:t xml:space="preserve"> that we had asked him for. Please clarify that for me by rereading the document you must have at</w:t>
      </w:r>
      <w:r w:rsidR="003C7567">
        <w:t xml:space="preserve"> hand, but which I do not know. </w:t>
      </w:r>
      <w:r>
        <w:t>This would complicate the difficulties.</w:t>
      </w:r>
    </w:p>
    <w:p w14:paraId="4BDA7FE0" w14:textId="77777777" w:rsidR="00B526F2" w:rsidRDefault="00B526F2" w:rsidP="00B526F2">
      <w:pPr>
        <w:pStyle w:val="4Textofwritings"/>
        <w:tabs>
          <w:tab w:val="clear" w:pos="288"/>
        </w:tabs>
      </w:pPr>
    </w:p>
    <w:p w14:paraId="186885C0" w14:textId="77777777" w:rsidR="00B526F2" w:rsidRDefault="00B526F2" w:rsidP="00B526F2">
      <w:pPr>
        <w:pStyle w:val="4Textofwritings"/>
        <w:tabs>
          <w:tab w:val="clear" w:pos="288"/>
        </w:tabs>
      </w:pPr>
      <w:r>
        <w:t xml:space="preserve">Tell Father </w:t>
      </w:r>
      <w:proofErr w:type="spellStart"/>
      <w:r>
        <w:t>Depetro</w:t>
      </w:r>
      <w:proofErr w:type="spellEnd"/>
      <w:r>
        <w:t xml:space="preserve"> for me that the sentiment he expressed on the steps taken by Father </w:t>
      </w:r>
      <w:proofErr w:type="spellStart"/>
      <w:r>
        <w:t>Chauviré</w:t>
      </w:r>
      <w:proofErr w:type="spellEnd"/>
      <w:r>
        <w:t xml:space="preserve"> give me rather a poor impression of his judgment and a great mistrust of his </w:t>
      </w:r>
      <w:r>
        <w:lastRenderedPageBreak/>
        <w:t>principles.</w:t>
      </w:r>
      <w:r w:rsidR="003C7567">
        <w:rPr>
          <w:rStyle w:val="FootnoteReference"/>
        </w:rPr>
        <w:footnoteReference w:id="188"/>
      </w:r>
      <w:r>
        <w:rPr>
          <w:vertAlign w:val="superscript"/>
        </w:rPr>
        <w:t xml:space="preserve"> </w:t>
      </w:r>
      <w:r>
        <w:t>He has lacked heart and understanding in this circumstance, and in others besides. I had hoped better things from him, tell him this quite bluntly.</w:t>
      </w:r>
    </w:p>
    <w:p w14:paraId="7CDFD443" w14:textId="77777777" w:rsidR="00B526F2" w:rsidRDefault="00B526F2" w:rsidP="00B526F2">
      <w:pPr>
        <w:pStyle w:val="5Notes"/>
      </w:pPr>
    </w:p>
    <w:p w14:paraId="31DF136A" w14:textId="77777777" w:rsidR="00B526F2" w:rsidRDefault="00B526F2" w:rsidP="00B526F2">
      <w:pPr>
        <w:pStyle w:val="4Textofwritings"/>
        <w:tabs>
          <w:tab w:val="clear" w:pos="288"/>
        </w:tabs>
      </w:pPr>
    </w:p>
    <w:p w14:paraId="55F893C3" w14:textId="77777777" w:rsidR="00B526F2" w:rsidRDefault="00B526F2" w:rsidP="00B526F2">
      <w:pPr>
        <w:pStyle w:val="4Textofwritings"/>
        <w:tabs>
          <w:tab w:val="clear" w:pos="288"/>
        </w:tabs>
      </w:pPr>
    </w:p>
    <w:p w14:paraId="3C4979E7" w14:textId="77777777" w:rsidR="00B526F2" w:rsidRDefault="00B526F2" w:rsidP="00B526F2">
      <w:pPr>
        <w:pStyle w:val="1aTitleofwriting"/>
      </w:pPr>
      <w:proofErr w:type="gramStart"/>
      <w:r>
        <w:t xml:space="preserve">To Father </w:t>
      </w:r>
      <w:proofErr w:type="spellStart"/>
      <w:r w:rsidR="00833A93">
        <w:t>Baudrand</w:t>
      </w:r>
      <w:proofErr w:type="spellEnd"/>
      <w:r w:rsidR="00833A93">
        <w:t xml:space="preserve">, superior at </w:t>
      </w:r>
      <w:proofErr w:type="spellStart"/>
      <w:r w:rsidR="00833A93">
        <w:t>Longueuil</w:t>
      </w:r>
      <w:proofErr w:type="spellEnd"/>
      <w:r>
        <w:t>.</w:t>
      </w:r>
      <w:proofErr w:type="gramEnd"/>
      <w:r w:rsidR="00624F9F">
        <w:rPr>
          <w:rStyle w:val="FootnoteReference"/>
        </w:rPr>
        <w:footnoteReference w:id="189"/>
      </w:r>
    </w:p>
    <w:p w14:paraId="69D6797E" w14:textId="77777777" w:rsidR="00B526F2" w:rsidRDefault="00B526F2" w:rsidP="00B526F2">
      <w:pPr>
        <w:pStyle w:val="1bOblateWritingsno"/>
      </w:pPr>
      <w:r>
        <w:t>124</w:t>
      </w:r>
      <w:proofErr w:type="gramStart"/>
      <w:r>
        <w:t>:I</w:t>
      </w:r>
      <w:proofErr w:type="gramEnd"/>
      <w:r>
        <w:t xml:space="preserve"> in Oblate Writings</w:t>
      </w:r>
    </w:p>
    <w:p w14:paraId="63FFCA29" w14:textId="77777777" w:rsidR="00B526F2" w:rsidRDefault="00B526F2" w:rsidP="00B526F2">
      <w:pPr>
        <w:pStyle w:val="4Textofwritings"/>
        <w:tabs>
          <w:tab w:val="clear" w:pos="288"/>
        </w:tabs>
      </w:pPr>
    </w:p>
    <w:p w14:paraId="66FB7C9B" w14:textId="77777777" w:rsidR="00B526F2" w:rsidRDefault="00B526F2" w:rsidP="00B526F2">
      <w:pPr>
        <w:pStyle w:val="2Summaryofcontents"/>
      </w:pPr>
      <w:r>
        <w:t xml:space="preserve">It was the Founder’s idea that he be named superior at </w:t>
      </w:r>
      <w:proofErr w:type="spellStart"/>
      <w:r>
        <w:t>Longueuil</w:t>
      </w:r>
      <w:proofErr w:type="spellEnd"/>
      <w:r>
        <w:t xml:space="preserve">. Write regularly and abundantly as well as objectively. </w:t>
      </w:r>
      <w:proofErr w:type="gramStart"/>
      <w:r>
        <w:t>Charity and comprehension for his brother Oblates.</w:t>
      </w:r>
      <w:proofErr w:type="gramEnd"/>
      <w:r>
        <w:t xml:space="preserve"> </w:t>
      </w:r>
      <w:proofErr w:type="gramStart"/>
      <w:r>
        <w:t xml:space="preserve">Their disobedient attitude with regard to the nomination of Bishop </w:t>
      </w:r>
      <w:proofErr w:type="spellStart"/>
      <w:r>
        <w:t>Guigues</w:t>
      </w:r>
      <w:proofErr w:type="spellEnd"/>
      <w:r>
        <w:t>.</w:t>
      </w:r>
      <w:proofErr w:type="gramEnd"/>
      <w:r>
        <w:t xml:space="preserve"> Maintain good relations with the parish priest of </w:t>
      </w:r>
      <w:proofErr w:type="spellStart"/>
      <w:r>
        <w:t>Longueuil</w:t>
      </w:r>
      <w:proofErr w:type="spellEnd"/>
      <w:r>
        <w:t xml:space="preserve">. </w:t>
      </w:r>
      <w:proofErr w:type="gramStart"/>
      <w:r>
        <w:t xml:space="preserve">Fathers Chevalier and </w:t>
      </w:r>
      <w:proofErr w:type="spellStart"/>
      <w:r>
        <w:t>Lagier</w:t>
      </w:r>
      <w:proofErr w:type="spellEnd"/>
      <w:r>
        <w:t>.</w:t>
      </w:r>
      <w:proofErr w:type="gramEnd"/>
      <w:r>
        <w:t xml:space="preserve"> Cholera at Marseilles: Fr. </w:t>
      </w:r>
      <w:proofErr w:type="spellStart"/>
      <w:r>
        <w:t>Mounier</w:t>
      </w:r>
      <w:proofErr w:type="spellEnd"/>
      <w:r>
        <w:t xml:space="preserve"> is ill. </w:t>
      </w:r>
      <w:proofErr w:type="gramStart"/>
      <w:r>
        <w:t xml:space="preserve">The plan to transfer the novitiate to </w:t>
      </w:r>
      <w:proofErr w:type="spellStart"/>
      <w:r>
        <w:t>Bytown</w:t>
      </w:r>
      <w:proofErr w:type="spellEnd"/>
      <w:r>
        <w:t xml:space="preserve"> with Father Allard as Novice Master.</w:t>
      </w:r>
      <w:proofErr w:type="gramEnd"/>
      <w:r>
        <w:t xml:space="preserve"> </w:t>
      </w:r>
      <w:proofErr w:type="gramStart"/>
      <w:r>
        <w:t>Visitor extraordinary.</w:t>
      </w:r>
      <w:proofErr w:type="gramEnd"/>
      <w:r>
        <w:t xml:space="preserve"> </w:t>
      </w:r>
      <w:proofErr w:type="gramStart"/>
      <w:r>
        <w:t>Appointment of a new master of novices.</w:t>
      </w:r>
      <w:proofErr w:type="gramEnd"/>
    </w:p>
    <w:p w14:paraId="58E82DDC" w14:textId="77777777" w:rsidR="00B526F2" w:rsidRDefault="00B526F2" w:rsidP="00B526F2">
      <w:pPr>
        <w:pStyle w:val="4Textofwritings"/>
        <w:tabs>
          <w:tab w:val="clear" w:pos="288"/>
        </w:tabs>
        <w:rPr>
          <w:i/>
          <w:iCs/>
        </w:rPr>
      </w:pPr>
    </w:p>
    <w:p w14:paraId="5E342BCF" w14:textId="77777777" w:rsidR="00B526F2" w:rsidRDefault="00B526F2" w:rsidP="00B526F2">
      <w:pPr>
        <w:pStyle w:val="3aRecipient"/>
      </w:pPr>
      <w:proofErr w:type="spellStart"/>
      <w:r>
        <w:t>Baudrand</w:t>
      </w:r>
      <w:proofErr w:type="spellEnd"/>
    </w:p>
    <w:p w14:paraId="12818AB4" w14:textId="77777777" w:rsidR="00B526F2" w:rsidRDefault="00833A93" w:rsidP="00B526F2">
      <w:pPr>
        <w:pStyle w:val="3bPlaceofwriting"/>
      </w:pPr>
      <w:r>
        <w:t>Marseilles,</w:t>
      </w:r>
    </w:p>
    <w:p w14:paraId="0EB2E174" w14:textId="77777777" w:rsidR="00B526F2" w:rsidRDefault="00B526F2" w:rsidP="00B526F2">
      <w:pPr>
        <w:pStyle w:val="3cDate"/>
      </w:pPr>
      <w:r>
        <w:t>September 30, 1849.</w:t>
      </w:r>
    </w:p>
    <w:p w14:paraId="7F7FCC3E" w14:textId="77777777" w:rsidR="00B526F2" w:rsidRDefault="00B526F2" w:rsidP="00B526F2">
      <w:pPr>
        <w:pStyle w:val="4Textofwritings"/>
        <w:tabs>
          <w:tab w:val="clear" w:pos="288"/>
        </w:tabs>
      </w:pPr>
    </w:p>
    <w:p w14:paraId="64CB7410" w14:textId="77777777" w:rsidR="00B526F2" w:rsidRDefault="00B526F2" w:rsidP="00B526F2">
      <w:pPr>
        <w:pStyle w:val="4Textofwritings"/>
        <w:tabs>
          <w:tab w:val="clear" w:pos="288"/>
        </w:tabs>
      </w:pPr>
      <w:r>
        <w:t xml:space="preserve">Yes, my dear son, it is I who suggested the idea of naming you superior at </w:t>
      </w:r>
      <w:proofErr w:type="spellStart"/>
      <w:r>
        <w:t>Longueuil</w:t>
      </w:r>
      <w:proofErr w:type="spellEnd"/>
      <w:r>
        <w:t>. I do not doubt that the same idea occurred to the Provincial but you will perhaps be glad to know that I judged you likely to give a good account of yourself in this post. Will you impute to me a crime to have thought that you have good enough judgement, solid enough piety and love of order and regularity ample enough to feel assured that, even though on another occasion you might possibly have had something to be reproached with in the matter of exactitude and fidelity to the Rule, now you have become a superior and feel the whole weight of responsibility before God, before the Church and before the Congregation, you would preach by your example and stand firm in maintaining regular observance. I have told you this because I think it and already the first pages of your correspondence prove to me that I am not mistaken.</w:t>
      </w:r>
    </w:p>
    <w:p w14:paraId="6C30684B" w14:textId="77777777" w:rsidR="00B526F2" w:rsidRDefault="00B526F2" w:rsidP="00B526F2">
      <w:pPr>
        <w:pStyle w:val="4Textofwritings"/>
        <w:tabs>
          <w:tab w:val="clear" w:pos="288"/>
        </w:tabs>
      </w:pPr>
    </w:p>
    <w:p w14:paraId="181E0753" w14:textId="77777777" w:rsidR="00B526F2" w:rsidRDefault="00B526F2" w:rsidP="00B526F2">
      <w:pPr>
        <w:pStyle w:val="4Textofwritings"/>
        <w:tabs>
          <w:tab w:val="clear" w:pos="288"/>
        </w:tabs>
      </w:pPr>
      <w:r>
        <w:t xml:space="preserve">First let it be understood that you must never be disquieted or annoyed over the observations that I will sometimes have occasion to make. Be well aware that my intention is never to irritate, even when I happen to speak somewhat severely. Although the local superiors outside France are only obliged to write to me every three months, I shall be very glad to hear from you more often. All I ask is that you never write me when greatly perturbed by some opposition or other trouble. You realize the unsuitability of so doing. It can happen that by the next day the shock will have worn off while I, with whom you have shared it, will suffer for a month or so. I have often been caused much sorrow by failure to avoid falling into this error. I would also wish that all exaggeration be avoided. One must always see questions under their different aspects, speaking to me dispassionately, keeping in mind the good of souls and the true interests of the Congregation. Moreover you must make me cognizant of the state of affairs so </w:t>
      </w:r>
      <w:r>
        <w:lastRenderedPageBreak/>
        <w:t>that I can grasp them as well as if I were on the scene. In this connection, your last letter is very satisfying. In giving me an account of your personnel and of the goods of your house, neglect nothing that informs me in a complete manner. You will give me great pleasure by entering for my benefit into the most complete details about everything of interest to the Congregation. But I ask you once more to write to me always with calm and without passion about things as well as persons. It is important that I be instructed about everything but you must avoid giving me false ideas by mingling facts with certain preoccupations.</w:t>
      </w:r>
    </w:p>
    <w:p w14:paraId="530BBB37" w14:textId="77777777" w:rsidR="00B526F2" w:rsidRDefault="00B526F2" w:rsidP="00B526F2">
      <w:pPr>
        <w:pStyle w:val="4Textofwritings"/>
        <w:tabs>
          <w:tab w:val="clear" w:pos="288"/>
        </w:tabs>
      </w:pPr>
    </w:p>
    <w:p w14:paraId="041A1270" w14:textId="77777777" w:rsidR="00B526F2" w:rsidRDefault="00B526F2" w:rsidP="00B526F2">
      <w:pPr>
        <w:pStyle w:val="4Textofwritings"/>
        <w:tabs>
          <w:tab w:val="clear" w:pos="288"/>
        </w:tabs>
      </w:pPr>
      <w:r>
        <w:t xml:space="preserve">My heart has often been bruised in its affection for you all and in the love which I must have for the Congregation. I have never been able to bear the idea that anyone could discuss our family affairs in public and take as confidants concerning one’s grievances, justified or not, strangers, priests, even if thought of as friends in need. It is thus one becomes ill-considered. Other Societies I have come to know quite well do not act in this way. There are amongst them mediocre men as everywhere else. But you need have no fear that they will betray them. On the contrary, they vaunt their worth, they surround them with esteem, </w:t>
      </w:r>
      <w:proofErr w:type="gramStart"/>
      <w:r>
        <w:t>they</w:t>
      </w:r>
      <w:proofErr w:type="gramEnd"/>
      <w:r>
        <w:t xml:space="preserve"> make it known how good they are and throw the cloak of charity over their imperfections or infirmities. They are phalanxes, these bodies which never let </w:t>
      </w:r>
      <w:proofErr w:type="gramStart"/>
      <w:r>
        <w:t>themselve</w:t>
      </w:r>
      <w:r w:rsidR="004D7DC1">
        <w:t>s</w:t>
      </w:r>
      <w:proofErr w:type="gramEnd"/>
      <w:r w:rsidR="004D7DC1">
        <w:t xml:space="preserve"> be breached on any side. Ah! I</w:t>
      </w:r>
      <w:r>
        <w:t>f we had followed their example in Canada, we would have kept our reputation high. But here I stop; there would be too much to say under this heading.</w:t>
      </w:r>
    </w:p>
    <w:p w14:paraId="774203EA" w14:textId="77777777" w:rsidR="00B526F2" w:rsidRDefault="00B526F2" w:rsidP="00B526F2">
      <w:pPr>
        <w:pStyle w:val="4Textofwritings"/>
        <w:tabs>
          <w:tab w:val="clear" w:pos="288"/>
        </w:tabs>
      </w:pPr>
    </w:p>
    <w:p w14:paraId="3A9D0ECF" w14:textId="77777777" w:rsidR="00B526F2" w:rsidRDefault="00B526F2" w:rsidP="00B526F2">
      <w:pPr>
        <w:pStyle w:val="4Textofwritings"/>
        <w:tabs>
          <w:tab w:val="clear" w:pos="288"/>
        </w:tabs>
      </w:pPr>
      <w:r>
        <w:t xml:space="preserve">What could I not add about the wrong attitude taken on the occasion of the promotion of Father </w:t>
      </w:r>
      <w:proofErr w:type="spellStart"/>
      <w:r>
        <w:t>Guigues</w:t>
      </w:r>
      <w:proofErr w:type="spellEnd"/>
      <w:r>
        <w:t xml:space="preserve"> to the episcopate? One could wish that this might not happen. Very well, up to that point, there was nothing to blame. They wrote to prevent this promotion from taking place and adduced their reasons accordingly. This was still all right. It was permissible to have this opinion. But when the Head of the Church had come to a decision and the affair was settled, then </w:t>
      </w:r>
      <w:proofErr w:type="spellStart"/>
      <w:r>
        <w:t>their</w:t>
      </w:r>
      <w:proofErr w:type="spellEnd"/>
      <w:r>
        <w:t xml:space="preserve"> not knowing what to think, uttering cries of revolt, going so far as to join the chorus of all the whipper-snappers whose ridiculous self-esteem had been wounded, recklessly murmuring loud enough to be overheard and making remarks derogatory to the respect and obedience due to superiors and forgetting the fidelity they owed to the principal duties of their vocation, all this was lunacy. The position taken by a manifest disposition of Providence having rendered useless all objections, one had to accept it with confidence and act like a religious.</w:t>
      </w:r>
    </w:p>
    <w:p w14:paraId="364DFD22" w14:textId="77777777" w:rsidR="00B526F2" w:rsidRDefault="00B526F2" w:rsidP="00B526F2">
      <w:pPr>
        <w:pStyle w:val="4Textofwritings"/>
        <w:tabs>
          <w:tab w:val="clear" w:pos="288"/>
        </w:tabs>
      </w:pPr>
    </w:p>
    <w:p w14:paraId="68F4C456" w14:textId="77777777" w:rsidR="00B526F2" w:rsidRDefault="00B526F2" w:rsidP="00B526F2">
      <w:pPr>
        <w:pStyle w:val="4Textofwritings"/>
        <w:tabs>
          <w:tab w:val="clear" w:pos="288"/>
        </w:tabs>
      </w:pPr>
      <w:r>
        <w:t xml:space="preserve">I learn with pleasure that you are restored to the good graces of the parish priest of </w:t>
      </w:r>
      <w:proofErr w:type="spellStart"/>
      <w:r>
        <w:t>Longueuil</w:t>
      </w:r>
      <w:proofErr w:type="spellEnd"/>
      <w:r>
        <w:t xml:space="preserve">. I know not if the wrongs with which he reproached you were real; all I know is that I do not </w:t>
      </w:r>
      <w:r w:rsidR="004D7DC1">
        <w:t>propose to write him any</w:t>
      </w:r>
      <w:r>
        <w:t>more. I had wished to make a polite gesture, and overture, to try to make him better disposed in your regard. I drew from him a deceitful reply and he abused my confidence by showing my letter to everybody. Never mind, you must keep in good relations with him and you did well to respond to his invitation to preach in his church. Independently of the good thereby done to souls, one must not forget that he has been one of your friends.</w:t>
      </w:r>
    </w:p>
    <w:p w14:paraId="111CFFEC" w14:textId="77777777" w:rsidR="00B526F2" w:rsidRDefault="00B526F2" w:rsidP="00B526F2">
      <w:pPr>
        <w:pStyle w:val="4Textofwritings"/>
        <w:tabs>
          <w:tab w:val="clear" w:pos="288"/>
        </w:tabs>
      </w:pPr>
    </w:p>
    <w:p w14:paraId="2092AAB2" w14:textId="77777777" w:rsidR="00B526F2" w:rsidRDefault="00B526F2" w:rsidP="00B526F2">
      <w:pPr>
        <w:pStyle w:val="4Textofwritings"/>
        <w:tabs>
          <w:tab w:val="clear" w:pos="288"/>
        </w:tabs>
      </w:pPr>
      <w:r>
        <w:t xml:space="preserve">I am happy to learn that in your house of </w:t>
      </w:r>
      <w:proofErr w:type="spellStart"/>
      <w:r>
        <w:t>Longueuil</w:t>
      </w:r>
      <w:proofErr w:type="spellEnd"/>
      <w:r>
        <w:t xml:space="preserve">, you are at one with Fathers Chevalier and </w:t>
      </w:r>
      <w:proofErr w:type="spellStart"/>
      <w:r>
        <w:t>Lagier</w:t>
      </w:r>
      <w:proofErr w:type="spellEnd"/>
      <w:r>
        <w:t>. Would to God it had always been understood that this union of hearts and minds is a duty from which doubtless one should never deviate but also on the accomplishment of which depends life’s happiness.</w:t>
      </w:r>
    </w:p>
    <w:p w14:paraId="35AB3DB7" w14:textId="77777777" w:rsidR="00B526F2" w:rsidRDefault="00B526F2" w:rsidP="00B526F2">
      <w:pPr>
        <w:pStyle w:val="4Textofwritings"/>
        <w:tabs>
          <w:tab w:val="clear" w:pos="288"/>
        </w:tabs>
      </w:pPr>
    </w:p>
    <w:p w14:paraId="056B6129" w14:textId="77777777" w:rsidR="00B526F2" w:rsidRDefault="00B526F2" w:rsidP="00B526F2">
      <w:pPr>
        <w:pStyle w:val="4Textofwritings"/>
        <w:tabs>
          <w:tab w:val="clear" w:pos="288"/>
        </w:tabs>
      </w:pPr>
      <w:r>
        <w:lastRenderedPageBreak/>
        <w:t xml:space="preserve">I departed in great haste without finishing my visitation in order to be back amongst my flock ravaged by the cholera. It continues to inflict much harm but, thanks to God, has not attacked up to now anyone of us. Yet we are not without anxiety for our good Father </w:t>
      </w:r>
      <w:proofErr w:type="spellStart"/>
      <w:r>
        <w:t>Mounier</w:t>
      </w:r>
      <w:proofErr w:type="spellEnd"/>
      <w:r>
        <w:t xml:space="preserve"> who is at grips with a high typhoid fever. The sacraments had to be administered to him today. This would be a very great loss for us to bear. It is he who is responsible for the direction of our numerous Oblates.</w:t>
      </w:r>
    </w:p>
    <w:p w14:paraId="037B26E8" w14:textId="77777777" w:rsidR="00B526F2" w:rsidRDefault="00B526F2" w:rsidP="00B526F2">
      <w:pPr>
        <w:pStyle w:val="4Textofwritings"/>
        <w:tabs>
          <w:tab w:val="clear" w:pos="288"/>
        </w:tabs>
      </w:pPr>
    </w:p>
    <w:p w14:paraId="269050EC" w14:textId="77777777" w:rsidR="00B526F2" w:rsidRDefault="00B526F2" w:rsidP="00B526F2">
      <w:pPr>
        <w:pStyle w:val="4Textofwritings"/>
        <w:tabs>
          <w:tab w:val="clear" w:pos="288"/>
        </w:tabs>
      </w:pPr>
      <w:r>
        <w:t xml:space="preserve">My paper has given out. I would have wished however to say more to you about the novitiate. You tell me that you do not believe it advantageous to place it at </w:t>
      </w:r>
      <w:proofErr w:type="spellStart"/>
      <w:r>
        <w:t>Bytown</w:t>
      </w:r>
      <w:proofErr w:type="spellEnd"/>
      <w:r>
        <w:t xml:space="preserve"> either because of the situation there, or because of him who is still in charge of its direction. I have told you that my intention would have been to leave it at </w:t>
      </w:r>
      <w:proofErr w:type="spellStart"/>
      <w:r>
        <w:t>Longueuil</w:t>
      </w:r>
      <w:proofErr w:type="spellEnd"/>
      <w:r>
        <w:t xml:space="preserve"> which I would prefer to reserve for that purpose and also as a house of study and repose, while the principal house of the workers in the apostolate would be at Montreal. But the difficulty of finding a master of novices and the hope that the presence of the Bishop of </w:t>
      </w:r>
      <w:proofErr w:type="spellStart"/>
      <w:r>
        <w:t>Bytown</w:t>
      </w:r>
      <w:proofErr w:type="spellEnd"/>
      <w:r>
        <w:t xml:space="preserve"> would remedy whatever is defective in the direction of Father Allard inclined me to propose what has now been done. For after all, no one can call into question the fact that Father Allard is an excellent religious, that he has the virtues of his holy profession and that, being more experienced than anyone in theological science, he is likewise able to teach those who are in need of learning. So it would only be a matter of moderating somewhat his tendency to be too severe, too strict. </w:t>
      </w:r>
      <w:proofErr w:type="spellStart"/>
      <w:r>
        <w:t>Mgr</w:t>
      </w:r>
      <w:proofErr w:type="spellEnd"/>
      <w:r>
        <w:t xml:space="preserve"> </w:t>
      </w:r>
      <w:proofErr w:type="spellStart"/>
      <w:r>
        <w:t>Guigues</w:t>
      </w:r>
      <w:proofErr w:type="spellEnd"/>
      <w:r>
        <w:t xml:space="preserve"> seemed to me eminently apt to succeed with his advice and with the ascendancy he has over Father Allard in tempering whatever is too excessive in the very virtues of this Father. Is this too much to hope? Make your reply before God.</w:t>
      </w:r>
    </w:p>
    <w:p w14:paraId="097D41E2" w14:textId="77777777" w:rsidR="00B526F2" w:rsidRDefault="00B526F2" w:rsidP="00B526F2">
      <w:pPr>
        <w:pStyle w:val="4Textofwritings"/>
        <w:tabs>
          <w:tab w:val="clear" w:pos="288"/>
        </w:tabs>
      </w:pPr>
    </w:p>
    <w:p w14:paraId="25552DE8" w14:textId="77777777" w:rsidR="00B526F2" w:rsidRDefault="00B526F2" w:rsidP="00624F9F">
      <w:pPr>
        <w:pStyle w:val="4Textofwritings"/>
        <w:tabs>
          <w:tab w:val="clear" w:pos="288"/>
        </w:tabs>
      </w:pPr>
      <w:r>
        <w:t xml:space="preserve">Unable to understand at all what is happening in Canada and not knowing whom to believe amid such a divergence of opinions, receiving sometimes from the same person one contradictory statement on top of another, I had taken the decision to send a Visitor extraordinary on the scene to take cognizance of everything and make me an exact report. It was Father </w:t>
      </w:r>
      <w:proofErr w:type="spellStart"/>
      <w:r>
        <w:t>Vincens</w:t>
      </w:r>
      <w:proofErr w:type="spellEnd"/>
      <w:r>
        <w:t xml:space="preserve"> whom I had chosen but unforeseen circumstances have made it impossible for me to fulfil this project. I am extremely vexed by this. What consoles me in my disappointment is that the General Chapter will take place next year and that the delegate from Canada will come provided with all the documents and with the </w:t>
      </w:r>
      <w:proofErr w:type="gramStart"/>
      <w:r>
        <w:t>most minute</w:t>
      </w:r>
      <w:proofErr w:type="gramEnd"/>
      <w:r>
        <w:t xml:space="preserve"> information in order to settle all the questions. This is an enterprise which one would do well to prepare in advance, quite simply and without passion, and in the sole interests of the glory of God and the good and the honour of the Congregation. When I was asked to send a superior from here, I maintained that such could be found on the scene. I said that you, my dear Father, would succeed perfectly with the grace of God and thanks to being deeply conscious of the importance of your task and thanks to your having recourse, as I am sure you will, to the means furnished in the Rule for the exact regularity and perfection of our members. I am confident I am not deceived. Now I shall make the same response for the choice of a master of novices. It is a difficult role, I admit, but surely there are the makings thereof amongst our good Fathers in Canada. Why would we not find them, even amongst the young ones, if their elders are unable? Father </w:t>
      </w:r>
      <w:proofErr w:type="spellStart"/>
      <w:r>
        <w:t>Santoni</w:t>
      </w:r>
      <w:proofErr w:type="spellEnd"/>
      <w:r>
        <w:t xml:space="preserve"> was young. </w:t>
      </w:r>
      <w:proofErr w:type="gramStart"/>
      <w:r>
        <w:t>Father Dorey also.</w:t>
      </w:r>
      <w:proofErr w:type="gramEnd"/>
      <w:r>
        <w:t xml:space="preserve"> I have seen at the Chartreuse a young religious as master of novices. It is true I have lost sight of you for a long time but I ask that you yourself propose to me this one or those whom you would judge apt to discharge this role fittingly. I absolutely cannot send you anyone from here. They would all cry out with one voice if I even thought of impoverishing still more our ten houses of France which have an entire right to my solicitude. There remains one recommendation to make </w:t>
      </w:r>
      <w:r>
        <w:lastRenderedPageBreak/>
        <w:t>before my paper gives out and that is to keep secret all communications I have occasion to make with you. Speak to me directly with simpli</w:t>
      </w:r>
      <w:r w:rsidR="00624F9F">
        <w:t>city, calm, equity, etc. Adieu.</w:t>
      </w:r>
    </w:p>
    <w:p w14:paraId="4FCED69A" w14:textId="77777777" w:rsidR="00B526F2" w:rsidRDefault="00B526F2" w:rsidP="00B526F2">
      <w:pPr>
        <w:pStyle w:val="4Textofwritings"/>
        <w:tabs>
          <w:tab w:val="clear" w:pos="288"/>
        </w:tabs>
      </w:pPr>
    </w:p>
    <w:p w14:paraId="4D0BAA0F" w14:textId="77777777" w:rsidR="00B526F2" w:rsidRDefault="00B526F2" w:rsidP="00B526F2">
      <w:pPr>
        <w:pStyle w:val="4Textofwritings"/>
        <w:tabs>
          <w:tab w:val="clear" w:pos="288"/>
        </w:tabs>
      </w:pPr>
    </w:p>
    <w:p w14:paraId="5387F2AA" w14:textId="77777777" w:rsidR="00B526F2" w:rsidRDefault="00B526F2" w:rsidP="00B526F2">
      <w:pPr>
        <w:pStyle w:val="1aTitleofwriting"/>
      </w:pPr>
      <w:r>
        <w:t xml:space="preserve">To Father </w:t>
      </w:r>
      <w:proofErr w:type="spellStart"/>
      <w:r>
        <w:t>Grenier</w:t>
      </w:r>
      <w:proofErr w:type="spellEnd"/>
      <w:r>
        <w:t>, assistant priest, 2</w:t>
      </w:r>
      <w:r w:rsidR="00624F9F">
        <w:t xml:space="preserve">3 </w:t>
      </w:r>
      <w:proofErr w:type="spellStart"/>
      <w:r w:rsidR="00624F9F">
        <w:t>Montet</w:t>
      </w:r>
      <w:proofErr w:type="spellEnd"/>
      <w:r w:rsidR="00624F9F">
        <w:t xml:space="preserve"> Street, Nancy, </w:t>
      </w:r>
      <w:proofErr w:type="spellStart"/>
      <w:r w:rsidR="00624F9F">
        <w:t>Meurthe</w:t>
      </w:r>
      <w:proofErr w:type="spellEnd"/>
      <w:r w:rsidR="00624F9F">
        <w:t>.</w:t>
      </w:r>
      <w:r w:rsidR="008F5D36">
        <w:rPr>
          <w:rStyle w:val="FootnoteReference"/>
        </w:rPr>
        <w:footnoteReference w:id="190"/>
      </w:r>
    </w:p>
    <w:p w14:paraId="21754F35" w14:textId="77777777" w:rsidR="00B526F2" w:rsidRDefault="00B526F2" w:rsidP="00B526F2">
      <w:pPr>
        <w:pStyle w:val="1bOblateWritingsno"/>
      </w:pPr>
      <w:r>
        <w:t>1023</w:t>
      </w:r>
      <w:proofErr w:type="gramStart"/>
      <w:r>
        <w:t>:X</w:t>
      </w:r>
      <w:proofErr w:type="gramEnd"/>
      <w:r>
        <w:t xml:space="preserve"> in Oblate Writings</w:t>
      </w:r>
    </w:p>
    <w:p w14:paraId="2C6C69DD" w14:textId="77777777" w:rsidR="00B526F2" w:rsidRDefault="00B526F2" w:rsidP="00B526F2">
      <w:pPr>
        <w:pStyle w:val="4Textofwritings"/>
        <w:tabs>
          <w:tab w:val="clear" w:pos="288"/>
        </w:tabs>
      </w:pPr>
    </w:p>
    <w:p w14:paraId="5626134F" w14:textId="77777777" w:rsidR="00B526F2" w:rsidRDefault="00B526F2" w:rsidP="00B526F2">
      <w:pPr>
        <w:pStyle w:val="2Summaryofcontents"/>
      </w:pPr>
      <w:proofErr w:type="gramStart"/>
      <w:r>
        <w:t>Permission to visit his family.</w:t>
      </w:r>
      <w:proofErr w:type="gramEnd"/>
      <w:r>
        <w:t xml:space="preserve"> </w:t>
      </w:r>
      <w:proofErr w:type="gramStart"/>
      <w:r>
        <w:t>Cholera at Marseilles.</w:t>
      </w:r>
      <w:proofErr w:type="gramEnd"/>
      <w:r>
        <w:t xml:space="preserve"> </w:t>
      </w:r>
      <w:proofErr w:type="gramStart"/>
      <w:r>
        <w:t xml:space="preserve">Illness of Father </w:t>
      </w:r>
      <w:proofErr w:type="spellStart"/>
      <w:r>
        <w:t>Mounier</w:t>
      </w:r>
      <w:proofErr w:type="spellEnd"/>
      <w:r>
        <w:t>.</w:t>
      </w:r>
      <w:proofErr w:type="gramEnd"/>
      <w:r>
        <w:t xml:space="preserve"> </w:t>
      </w:r>
      <w:proofErr w:type="gramStart"/>
      <w:r>
        <w:t>Coming departure of missionaries for Oregon.</w:t>
      </w:r>
      <w:proofErr w:type="gramEnd"/>
    </w:p>
    <w:p w14:paraId="0DBF973E" w14:textId="77777777" w:rsidR="00B526F2" w:rsidRDefault="00B526F2" w:rsidP="00B526F2">
      <w:pPr>
        <w:pStyle w:val="4Textofwritings"/>
        <w:tabs>
          <w:tab w:val="clear" w:pos="288"/>
        </w:tabs>
        <w:rPr>
          <w:i/>
          <w:iCs/>
        </w:rPr>
      </w:pPr>
    </w:p>
    <w:p w14:paraId="0A19DB53" w14:textId="77777777" w:rsidR="00B526F2" w:rsidRDefault="00B526F2" w:rsidP="00B526F2">
      <w:pPr>
        <w:pStyle w:val="0ljc"/>
      </w:pPr>
      <w:proofErr w:type="gramStart"/>
      <w:r>
        <w:t>L.J.C. and M.I.</w:t>
      </w:r>
      <w:proofErr w:type="gramEnd"/>
    </w:p>
    <w:p w14:paraId="1CFFC2AA" w14:textId="77777777" w:rsidR="00B526F2" w:rsidRDefault="00B526F2" w:rsidP="00B526F2">
      <w:pPr>
        <w:pStyle w:val="3aRecipient"/>
      </w:pPr>
      <w:proofErr w:type="spellStart"/>
      <w:r>
        <w:t>Grenier</w:t>
      </w:r>
      <w:proofErr w:type="spellEnd"/>
    </w:p>
    <w:p w14:paraId="1ADBC07D" w14:textId="77777777" w:rsidR="00B526F2" w:rsidRDefault="00624F9F" w:rsidP="00B526F2">
      <w:pPr>
        <w:pStyle w:val="3bPlaceofwriting"/>
      </w:pPr>
      <w:r>
        <w:t>Marseilles,</w:t>
      </w:r>
    </w:p>
    <w:p w14:paraId="7B742EE2" w14:textId="77777777" w:rsidR="00B526F2" w:rsidRDefault="00B526F2" w:rsidP="00B526F2">
      <w:pPr>
        <w:pStyle w:val="3cDate"/>
      </w:pPr>
      <w:r>
        <w:t>September 30, 1849.</w:t>
      </w:r>
    </w:p>
    <w:p w14:paraId="33378C23" w14:textId="77777777" w:rsidR="00B526F2" w:rsidRDefault="00B526F2" w:rsidP="00B526F2">
      <w:pPr>
        <w:pStyle w:val="4Textofwritings"/>
        <w:tabs>
          <w:tab w:val="clear" w:pos="288"/>
        </w:tabs>
      </w:pPr>
    </w:p>
    <w:p w14:paraId="7507F440" w14:textId="77777777" w:rsidR="00B526F2" w:rsidRDefault="00B526F2" w:rsidP="00B526F2">
      <w:pPr>
        <w:pStyle w:val="4Textofwritings"/>
        <w:tabs>
          <w:tab w:val="clear" w:pos="288"/>
        </w:tabs>
      </w:pPr>
      <w:r>
        <w:t>Dear son, if people allowed me only time to write a word to you, I would leave everything aside to tell you how much your letter of the 16</w:t>
      </w:r>
      <w:r>
        <w:rPr>
          <w:vertAlign w:val="superscript"/>
        </w:rPr>
        <w:t>th</w:t>
      </w:r>
      <w:r>
        <w:t xml:space="preserve">, which I have just received, pleased me. You have shown me a heart as I love them to be. Be blessed, my dear son, for the good that you do to me. It’s a compensation that the good Lord grants me for the vexations that others cause me. Can I be consoled for having been deprived of the happiness that imposing my hands on you would have provided? </w:t>
      </w:r>
      <w:proofErr w:type="gramStart"/>
      <w:r>
        <w:t>To you, my dear son, into whose soul it would have been so pleasant to infuse mine with the miraculous communication of the priestly grace.</w:t>
      </w:r>
      <w:proofErr w:type="gramEnd"/>
      <w:r>
        <w:t xml:space="preserve"> It was an immense sacrifice that was imposed on me. Realize this well, my dear son, to take it into account in my regard.</w:t>
      </w:r>
    </w:p>
    <w:p w14:paraId="4D323DC6" w14:textId="77777777" w:rsidR="00B526F2" w:rsidRDefault="00B526F2" w:rsidP="00B526F2">
      <w:pPr>
        <w:pStyle w:val="4Textofwritings"/>
        <w:tabs>
          <w:tab w:val="clear" w:pos="288"/>
        </w:tabs>
      </w:pPr>
    </w:p>
    <w:p w14:paraId="1B78BEF5" w14:textId="77777777" w:rsidR="00B526F2" w:rsidRDefault="00624F9F" w:rsidP="00B526F2">
      <w:pPr>
        <w:pStyle w:val="4Textofwritings"/>
        <w:tabs>
          <w:tab w:val="clear" w:pos="288"/>
        </w:tabs>
      </w:pPr>
      <w:r>
        <w:t>When you think it proper,</w:t>
      </w:r>
      <w:r w:rsidR="00B526F2">
        <w:t xml:space="preserve"> do go to your family for a short visit, but do not stay too long. Remember that St. Francis Xavier while leaving for the Indies turned away from the chateau of his family even though he was close by. We have in our Congregation a certain Father who refused to say goodbye to his father and mother before embarking for America. I tell you this to encourage you to hasten your separation a little. It is </w:t>
      </w:r>
      <w:r>
        <w:t>the Lord to whom you now belong,</w:t>
      </w:r>
      <w:r w:rsidR="008F5D36">
        <w:rPr>
          <w:rStyle w:val="FootnoteReference"/>
        </w:rPr>
        <w:footnoteReference w:id="191"/>
      </w:r>
      <w:r w:rsidR="00B526F2">
        <w:rPr>
          <w:vertAlign w:val="superscript"/>
        </w:rPr>
        <w:t xml:space="preserve"> </w:t>
      </w:r>
      <w:r w:rsidR="00B526F2">
        <w:t>who is your inheritance.</w:t>
      </w:r>
    </w:p>
    <w:p w14:paraId="0242714F" w14:textId="77777777" w:rsidR="00B526F2" w:rsidRDefault="00B526F2" w:rsidP="00B526F2">
      <w:pPr>
        <w:pStyle w:val="4Textofwritings"/>
        <w:tabs>
          <w:tab w:val="clear" w:pos="288"/>
        </w:tabs>
      </w:pPr>
    </w:p>
    <w:p w14:paraId="4A018EEF" w14:textId="77777777" w:rsidR="00B526F2" w:rsidRDefault="00B526F2" w:rsidP="00B526F2">
      <w:pPr>
        <w:pStyle w:val="4Textofwritings"/>
        <w:tabs>
          <w:tab w:val="clear" w:pos="288"/>
        </w:tabs>
      </w:pPr>
    </w:p>
    <w:p w14:paraId="38D53940" w14:textId="77777777" w:rsidR="00B526F2" w:rsidRDefault="00B526F2" w:rsidP="00B526F2">
      <w:pPr>
        <w:pStyle w:val="3cDate"/>
      </w:pPr>
      <w:r>
        <w:t>October 3.</w:t>
      </w:r>
    </w:p>
    <w:p w14:paraId="67020F3C" w14:textId="77777777" w:rsidR="00B526F2" w:rsidRDefault="00B526F2" w:rsidP="00B526F2">
      <w:pPr>
        <w:pStyle w:val="4Textofwritings"/>
        <w:tabs>
          <w:tab w:val="clear" w:pos="288"/>
        </w:tabs>
      </w:pPr>
    </w:p>
    <w:p w14:paraId="550F5979" w14:textId="77777777" w:rsidR="00B526F2" w:rsidRDefault="00B526F2" w:rsidP="00B526F2">
      <w:pPr>
        <w:pStyle w:val="4Textofwritings"/>
        <w:tabs>
          <w:tab w:val="clear" w:pos="288"/>
        </w:tabs>
      </w:pPr>
      <w:r>
        <w:t>I find this letter among my papers and regret not having sent it as it was when I was deterred from finishing it. I am going to send it to the mail immediately so as not to make you wait any longer. We are here under the fatal influence of cholera, whi</w:t>
      </w:r>
      <w:r w:rsidR="008F5D36">
        <w:t>ch takes from us some 40, or 30, 20,</w:t>
      </w:r>
      <w:r>
        <w:t xml:space="preserve"> or 25 people each day. Those who come here are in danger. Yesterday a whole family of five people died on coming back to the city after having gone away at the beginning of the epidemic. You must know that I did not consider this danger when my duty called me back to my flock, but up to now I have felt no symptoms of the illness. None of ours has been attacked. But another of our Fathers at the seminary is very ill of another quite</w:t>
      </w:r>
      <w:r w:rsidR="008F5D36">
        <w:t xml:space="preserve"> dangerous sickness; it is good,</w:t>
      </w:r>
      <w:r>
        <w:t xml:space="preserve"> excellent Father </w:t>
      </w:r>
      <w:proofErr w:type="spellStart"/>
      <w:r>
        <w:t>Mounier</w:t>
      </w:r>
      <w:proofErr w:type="spellEnd"/>
      <w:r>
        <w:t>.</w:t>
      </w:r>
      <w:r w:rsidR="008F5D36">
        <w:rPr>
          <w:rStyle w:val="FootnoteReference"/>
        </w:rPr>
        <w:footnoteReference w:id="192"/>
      </w:r>
      <w:r>
        <w:rPr>
          <w:vertAlign w:val="superscript"/>
        </w:rPr>
        <w:t xml:space="preserve"> </w:t>
      </w:r>
      <w:r>
        <w:t xml:space="preserve">He was anointed yesterday. But there is still some hope. I am </w:t>
      </w:r>
      <w:r>
        <w:lastRenderedPageBreak/>
        <w:t xml:space="preserve">going to ordain Brother </w:t>
      </w:r>
      <w:proofErr w:type="spellStart"/>
      <w:r>
        <w:t>d’Herbomez</w:t>
      </w:r>
      <w:proofErr w:type="spellEnd"/>
      <w:r>
        <w:t xml:space="preserve"> priest and send him to Oregon via California, along with Father </w:t>
      </w:r>
      <w:proofErr w:type="spellStart"/>
      <w:r>
        <w:t>Surel</w:t>
      </w:r>
      <w:proofErr w:type="spellEnd"/>
      <w:r>
        <w:t xml:space="preserve"> whom I am obliged to take away from Nancy, no matter how useful he is there, because he is among our brothers the one who will do the best work in a country where everything must be done from the beginning. Your turn will come, my dear son; meanwhile pray for those who are preceding you and who are preparing the ways for those who will follow.</w:t>
      </w:r>
    </w:p>
    <w:p w14:paraId="48E84748" w14:textId="77777777" w:rsidR="00B526F2" w:rsidRDefault="00B526F2" w:rsidP="00B526F2">
      <w:pPr>
        <w:pStyle w:val="4Textofwritings"/>
        <w:tabs>
          <w:tab w:val="clear" w:pos="288"/>
        </w:tabs>
      </w:pPr>
    </w:p>
    <w:p w14:paraId="12036435" w14:textId="77777777" w:rsidR="00B526F2" w:rsidRDefault="00B526F2" w:rsidP="00B526F2">
      <w:pPr>
        <w:pStyle w:val="4Textofwritings"/>
        <w:tabs>
          <w:tab w:val="clear" w:pos="288"/>
        </w:tabs>
      </w:pPr>
      <w:r>
        <w:t>Goodbye</w:t>
      </w:r>
      <w:r w:rsidR="008F5D36">
        <w:t>,</w:t>
      </w:r>
      <w:r>
        <w:t xml:space="preserve"> my dear son. I press you against my heart and bless you.</w:t>
      </w:r>
    </w:p>
    <w:p w14:paraId="272810EF" w14:textId="77777777" w:rsidR="00B526F2" w:rsidRDefault="00B526F2" w:rsidP="00B526F2">
      <w:pPr>
        <w:pStyle w:val="4Textofwritings"/>
        <w:tabs>
          <w:tab w:val="clear" w:pos="288"/>
        </w:tabs>
      </w:pPr>
    </w:p>
    <w:p w14:paraId="471E65D5" w14:textId="77777777" w:rsidR="00B526F2" w:rsidRDefault="00B526F2" w:rsidP="00B526F2">
      <w:pPr>
        <w:pStyle w:val="0Signature"/>
      </w:pPr>
      <w:r>
        <w:t>+ C. J. Eugene, Bishop of Marseilles.</w:t>
      </w:r>
    </w:p>
    <w:p w14:paraId="74358161" w14:textId="77777777" w:rsidR="00B526F2" w:rsidRDefault="00B526F2" w:rsidP="00B526F2">
      <w:pPr>
        <w:pStyle w:val="4Textofwritings"/>
        <w:tabs>
          <w:tab w:val="clear" w:pos="288"/>
        </w:tabs>
      </w:pPr>
    </w:p>
    <w:p w14:paraId="43B160BF" w14:textId="77777777" w:rsidR="00B526F2" w:rsidRDefault="008F5D36" w:rsidP="008F5D36">
      <w:pPr>
        <w:pStyle w:val="4Textofwritings"/>
        <w:tabs>
          <w:tab w:val="clear" w:pos="288"/>
        </w:tabs>
      </w:pPr>
      <w:proofErr w:type="gramStart"/>
      <w:r>
        <w:t xml:space="preserve">P.S. </w:t>
      </w:r>
      <w:r w:rsidR="00B526F2">
        <w:t>Greet affectionately for me our</w:t>
      </w:r>
      <w:r>
        <w:t xml:space="preserve"> Fathers and Brothers at Nancy.</w:t>
      </w:r>
      <w:proofErr w:type="gramEnd"/>
    </w:p>
    <w:p w14:paraId="06D958A1" w14:textId="5DD225C1" w:rsidR="00B526F2" w:rsidRDefault="00B526F2" w:rsidP="00955BE1">
      <w:pPr>
        <w:pStyle w:val="4Textofwritings"/>
        <w:tabs>
          <w:tab w:val="clear" w:pos="288"/>
        </w:tabs>
        <w:ind w:firstLine="0"/>
        <w:rPr>
          <w:szCs w:val="20"/>
        </w:rPr>
      </w:pPr>
    </w:p>
    <w:p w14:paraId="61FF5466" w14:textId="1B55AD7D" w:rsidR="00955BE1" w:rsidRDefault="00955BE1" w:rsidP="00955BE1">
      <w:pPr>
        <w:pStyle w:val="4Textofwritings"/>
        <w:tabs>
          <w:tab w:val="clear" w:pos="288"/>
        </w:tabs>
        <w:ind w:firstLine="0"/>
        <w:rPr>
          <w:szCs w:val="20"/>
        </w:rPr>
      </w:pPr>
    </w:p>
    <w:p w14:paraId="75D1BB20" w14:textId="77777777" w:rsidR="00955BE1" w:rsidRDefault="00955BE1" w:rsidP="00955BE1">
      <w:pPr>
        <w:pStyle w:val="1aTitleofwriting"/>
      </w:pPr>
      <w:r>
        <w:t>Diary 1849-1860</w:t>
      </w:r>
    </w:p>
    <w:p w14:paraId="0A04A2C7" w14:textId="77777777" w:rsidR="00955BE1" w:rsidRDefault="00955BE1" w:rsidP="00955BE1">
      <w:pPr>
        <w:pStyle w:val="1aTitleofwriting"/>
        <w:rPr>
          <w:b w:val="0"/>
          <w:color w:val="800080"/>
        </w:rPr>
      </w:pPr>
      <w:r w:rsidRPr="00E36006">
        <w:rPr>
          <w:b w:val="0"/>
          <w:color w:val="5F497A" w:themeColor="accent4" w:themeShade="BF"/>
        </w:rPr>
        <w:tab/>
      </w:r>
      <w:r w:rsidRPr="00E36006">
        <w:rPr>
          <w:b w:val="0"/>
          <w:color w:val="800080"/>
        </w:rPr>
        <w:t>Oblate Writings XXII</w:t>
      </w:r>
    </w:p>
    <w:p w14:paraId="6EE57259" w14:textId="77777777" w:rsidR="00955BE1" w:rsidRDefault="00955BE1" w:rsidP="00955BE1">
      <w:pPr>
        <w:pStyle w:val="3aRecipient"/>
      </w:pPr>
      <w:r>
        <w:t>Diary 1849-1860</w:t>
      </w:r>
    </w:p>
    <w:p w14:paraId="40ED657C" w14:textId="247EBBBE" w:rsidR="00955BE1" w:rsidRPr="00955BE1" w:rsidRDefault="00955BE1" w:rsidP="00955BE1">
      <w:pPr>
        <w:pStyle w:val="4Textofwritings"/>
        <w:tabs>
          <w:tab w:val="clear" w:pos="288"/>
        </w:tabs>
        <w:ind w:firstLine="0"/>
        <w:jc w:val="right"/>
        <w:rPr>
          <w:color w:val="00B050"/>
          <w:szCs w:val="20"/>
        </w:rPr>
      </w:pPr>
      <w:r w:rsidRPr="00955BE1">
        <w:rPr>
          <w:bCs/>
          <w:color w:val="00B050"/>
          <w:w w:val="105"/>
        </w:rPr>
        <w:t>[Beginning of October</w:t>
      </w:r>
      <w:r>
        <w:rPr>
          <w:bCs/>
          <w:color w:val="00B050"/>
          <w:w w:val="105"/>
        </w:rPr>
        <w:t xml:space="preserve"> 1849</w:t>
      </w:r>
      <w:r w:rsidRPr="00955BE1">
        <w:rPr>
          <w:bCs/>
          <w:color w:val="00B050"/>
          <w:w w:val="105"/>
        </w:rPr>
        <w:t>]</w:t>
      </w:r>
    </w:p>
    <w:p w14:paraId="3636F7EB" w14:textId="0EA018B2" w:rsidR="00955BE1" w:rsidRDefault="00955BE1" w:rsidP="00955BE1">
      <w:pPr>
        <w:pStyle w:val="4Textofwritings"/>
        <w:tabs>
          <w:tab w:val="clear" w:pos="288"/>
        </w:tabs>
        <w:ind w:firstLine="0"/>
        <w:rPr>
          <w:szCs w:val="20"/>
        </w:rPr>
      </w:pPr>
    </w:p>
    <w:p w14:paraId="7D758B33" w14:textId="77777777" w:rsidR="00955BE1" w:rsidRDefault="00955BE1" w:rsidP="00955BE1">
      <w:pPr>
        <w:pStyle w:val="BodyText"/>
        <w:kinsoku w:val="0"/>
        <w:overflowPunct w:val="0"/>
        <w:spacing w:after="0"/>
        <w:jc w:val="both"/>
        <w:rPr>
          <w:kern w:val="2"/>
        </w:rPr>
      </w:pPr>
      <w:r w:rsidRPr="00955BE1">
        <w:rPr>
          <w:b/>
          <w:bCs/>
          <w:kern w:val="2"/>
        </w:rPr>
        <w:t xml:space="preserve">[Beginning of October]: </w:t>
      </w:r>
      <w:r w:rsidRPr="00955BE1">
        <w:rPr>
          <w:kern w:val="2"/>
        </w:rPr>
        <w:t xml:space="preserve">Once again, yesterday, </w:t>
      </w:r>
      <w:proofErr w:type="spellStart"/>
      <w:r w:rsidRPr="00955BE1">
        <w:rPr>
          <w:kern w:val="2"/>
        </w:rPr>
        <w:t>on going</w:t>
      </w:r>
      <w:proofErr w:type="spellEnd"/>
      <w:r w:rsidRPr="00955BE1">
        <w:rPr>
          <w:kern w:val="2"/>
        </w:rPr>
        <w:t xml:space="preserve"> to visit our good Father </w:t>
      </w:r>
      <w:proofErr w:type="spellStart"/>
      <w:r w:rsidRPr="00955BE1">
        <w:rPr>
          <w:kern w:val="2"/>
        </w:rPr>
        <w:t>Mounier</w:t>
      </w:r>
      <w:proofErr w:type="spellEnd"/>
      <w:r w:rsidRPr="00955BE1">
        <w:rPr>
          <w:kern w:val="2"/>
        </w:rPr>
        <w:t xml:space="preserve">, I brought a smile to his face by telling him about what was destined for Brother </w:t>
      </w:r>
      <w:proofErr w:type="spellStart"/>
      <w:r w:rsidRPr="00955BE1">
        <w:rPr>
          <w:kern w:val="2"/>
        </w:rPr>
        <w:t>d'Herbomez</w:t>
      </w:r>
      <w:proofErr w:type="spellEnd"/>
      <w:r w:rsidRPr="00955BE1">
        <w:rPr>
          <w:kern w:val="2"/>
        </w:rPr>
        <w:t xml:space="preserve">. He has been ill for some time with typhoid fever and has caused us great anxiety; this morning however, his face was serene and he was attentive to everything that was being said to him; he told me that he had no pain at all. I left his room consoled to have seen him so well and I was confident that he would soon be better, when suddenly, at four </w:t>
      </w:r>
      <w:proofErr w:type="gramStart"/>
      <w:r w:rsidRPr="00955BE1">
        <w:rPr>
          <w:kern w:val="2"/>
        </w:rPr>
        <w:t>o'clock,</w:t>
      </w:r>
      <w:proofErr w:type="gramEnd"/>
      <w:r w:rsidRPr="00955BE1">
        <w:rPr>
          <w:kern w:val="2"/>
        </w:rPr>
        <w:t xml:space="preserve"> he suffered another seizure which brought him close to agony, and that followed almost immediately </w:t>
      </w:r>
    </w:p>
    <w:p w14:paraId="7EB31CA5" w14:textId="77777777" w:rsidR="00955BE1" w:rsidRDefault="00955BE1" w:rsidP="00955BE1">
      <w:pPr>
        <w:pStyle w:val="BodyText"/>
        <w:kinsoku w:val="0"/>
        <w:overflowPunct w:val="0"/>
        <w:spacing w:after="0"/>
        <w:jc w:val="both"/>
        <w:rPr>
          <w:kern w:val="2"/>
        </w:rPr>
      </w:pPr>
    </w:p>
    <w:p w14:paraId="680A97BA" w14:textId="750501F5" w:rsidR="00955BE1" w:rsidRDefault="00955BE1" w:rsidP="00955BE1">
      <w:pPr>
        <w:pStyle w:val="BodyText"/>
        <w:kinsoku w:val="0"/>
        <w:overflowPunct w:val="0"/>
        <w:spacing w:after="0"/>
        <w:ind w:firstLine="391"/>
        <w:jc w:val="both"/>
        <w:rPr>
          <w:kern w:val="2"/>
        </w:rPr>
      </w:pPr>
      <w:r w:rsidRPr="00955BE1">
        <w:rPr>
          <w:kern w:val="2"/>
        </w:rPr>
        <w:t>News was brought to me in the evening that he was near death. I hastened to his bedside and found that he was in his death agony, sur­ rounded by all the Oblates and all the priests</w:t>
      </w:r>
      <w:r>
        <w:rPr>
          <w:rStyle w:val="FootnoteReference"/>
          <w:kern w:val="2"/>
        </w:rPr>
        <w:footnoteReference w:id="193"/>
      </w:r>
      <w:r w:rsidRPr="00955BE1">
        <w:rPr>
          <w:kern w:val="2"/>
          <w:szCs w:val="12"/>
        </w:rPr>
        <w:t xml:space="preserve"> </w:t>
      </w:r>
      <w:r w:rsidRPr="00955BE1">
        <w:rPr>
          <w:kern w:val="2"/>
        </w:rPr>
        <w:t>who joined me in the prayers which I continued to recite until the moment of his blessed death which took place about eight o'clock today.</w:t>
      </w:r>
    </w:p>
    <w:p w14:paraId="30AB6567" w14:textId="77777777" w:rsidR="00955BE1" w:rsidRPr="00955BE1" w:rsidRDefault="00955BE1" w:rsidP="00955BE1">
      <w:pPr>
        <w:pStyle w:val="BodyText"/>
        <w:kinsoku w:val="0"/>
        <w:overflowPunct w:val="0"/>
        <w:spacing w:after="0"/>
        <w:jc w:val="both"/>
        <w:rPr>
          <w:kern w:val="2"/>
        </w:rPr>
      </w:pPr>
    </w:p>
    <w:p w14:paraId="796BB5AD" w14:textId="5C2905BE" w:rsidR="00955BE1" w:rsidRDefault="00955BE1" w:rsidP="00955BE1">
      <w:pPr>
        <w:pStyle w:val="BodyText"/>
        <w:kinsoku w:val="0"/>
        <w:overflowPunct w:val="0"/>
        <w:spacing w:after="0"/>
        <w:ind w:firstLine="391"/>
        <w:jc w:val="both"/>
        <w:rPr>
          <w:kern w:val="2"/>
        </w:rPr>
      </w:pPr>
      <w:r w:rsidRPr="00955BE1">
        <w:rPr>
          <w:kern w:val="2"/>
        </w:rPr>
        <w:t>This has been a great loss for the Congregation. Independently of his religious virtues which he possessed to a very high degree, he had acquired experience in the direction of Oblates who visibly profited from his wise counsel and his example. If,</w:t>
      </w:r>
      <w:r>
        <w:rPr>
          <w:kern w:val="2"/>
        </w:rPr>
        <w:t xml:space="preserve"> </w:t>
      </w:r>
      <w:r w:rsidRPr="00955BE1">
        <w:rPr>
          <w:kern w:val="2"/>
        </w:rPr>
        <w:t>at the age of twenty-seven he had won the esteem and trust of our young people what a future we might have hoped for him? The good God planned otherwise; we must always bless his holy Name, all the more so since we had done all that we could not to release to him this dear Father who was useful to us on this earth. I said numerous Masses for this intention and all our very fervent religious communities prayed fervently to God for this intention. When the Lord resists prayer in this way, we must acknowledge that his will has been proclaimed and that it is always for the good of his elect.</w:t>
      </w:r>
    </w:p>
    <w:p w14:paraId="3CED162F" w14:textId="77777777" w:rsidR="00955BE1" w:rsidRPr="00955BE1" w:rsidRDefault="00955BE1" w:rsidP="00955BE1">
      <w:pPr>
        <w:pStyle w:val="BodyText"/>
        <w:kinsoku w:val="0"/>
        <w:overflowPunct w:val="0"/>
        <w:spacing w:after="0"/>
        <w:ind w:firstLine="391"/>
        <w:jc w:val="both"/>
        <w:rPr>
          <w:kern w:val="2"/>
        </w:rPr>
      </w:pPr>
    </w:p>
    <w:p w14:paraId="06422795" w14:textId="28874FAF" w:rsidR="00955BE1" w:rsidRPr="00955BE1" w:rsidRDefault="00955BE1" w:rsidP="00955BE1">
      <w:pPr>
        <w:pStyle w:val="BodyText"/>
        <w:kinsoku w:val="0"/>
        <w:overflowPunct w:val="0"/>
        <w:spacing w:after="0"/>
        <w:ind w:firstLine="391"/>
        <w:jc w:val="both"/>
        <w:rPr>
          <w:kern w:val="2"/>
        </w:rPr>
      </w:pPr>
      <w:r w:rsidRPr="00955BE1">
        <w:rPr>
          <w:kern w:val="2"/>
        </w:rPr>
        <w:t xml:space="preserve">But what it has cost me to make this sacrifice! Today then, I did the </w:t>
      </w:r>
      <w:r w:rsidR="000E7B1E">
        <w:rPr>
          <w:kern w:val="2"/>
        </w:rPr>
        <w:t xml:space="preserve">ordination to the diaconate of </w:t>
      </w:r>
      <w:r w:rsidRPr="00955BE1">
        <w:rPr>
          <w:kern w:val="2"/>
        </w:rPr>
        <w:t xml:space="preserve">Brother </w:t>
      </w:r>
      <w:proofErr w:type="spellStart"/>
      <w:r w:rsidRPr="00955BE1">
        <w:rPr>
          <w:kern w:val="2"/>
        </w:rPr>
        <w:t>d'Herbomez</w:t>
      </w:r>
      <w:proofErr w:type="spellEnd"/>
      <w:r w:rsidRPr="00955BE1">
        <w:rPr>
          <w:kern w:val="2"/>
        </w:rPr>
        <w:t xml:space="preserve"> with a great sadness in my heart. I left the altar of the ordination and went to the seminary to assist at the requiem Mass which was sung in the presence of the body of our dear Fr. </w:t>
      </w:r>
      <w:proofErr w:type="spellStart"/>
      <w:r w:rsidRPr="00955BE1">
        <w:rPr>
          <w:kern w:val="2"/>
        </w:rPr>
        <w:t>Mounier</w:t>
      </w:r>
      <w:proofErr w:type="spellEnd"/>
      <w:r w:rsidRPr="00955BE1">
        <w:rPr>
          <w:kern w:val="2"/>
        </w:rPr>
        <w:t xml:space="preserve">. Seeing him laid out on his modest catafalque, I </w:t>
      </w:r>
      <w:r w:rsidRPr="00955BE1">
        <w:rPr>
          <w:kern w:val="2"/>
        </w:rPr>
        <w:lastRenderedPageBreak/>
        <w:t xml:space="preserve">could not but reflect on the virtues which adorned his soul, his characteristic goodness, his kindness, his humility, his customary deference towards his superiors, his profound veneration for the sacred character invested in his Superior General, his zeal for the sanctification and the perfection of the brothers for whom he was responsible; these were so many qualities which entitled him to glory, and I felt confident that he was in heaven while we were here praying for him on earth. I gave the absolution. In the evening I came again to sing the office of the dead with the community. The cathedral chapter then came to accompany the remains to the church. I joined the procession. I assisted </w:t>
      </w:r>
      <w:r w:rsidRPr="000E7B1E">
        <w:rPr>
          <w:iCs/>
          <w:kern w:val="2"/>
          <w:szCs w:val="20"/>
        </w:rPr>
        <w:t>at</w:t>
      </w:r>
      <w:r w:rsidRPr="000E7B1E">
        <w:rPr>
          <w:kern w:val="2"/>
        </w:rPr>
        <w:t xml:space="preserve"> </w:t>
      </w:r>
      <w:r w:rsidRPr="00955BE1">
        <w:rPr>
          <w:kern w:val="2"/>
        </w:rPr>
        <w:t>Vespers which were sung in the cathedral. I again gave the absolution and then the chapter and all the Oblates accompanied the remains to the cemetery.</w:t>
      </w:r>
    </w:p>
    <w:p w14:paraId="34259866" w14:textId="51EBB19A" w:rsidR="00955BE1" w:rsidRPr="00955BE1" w:rsidRDefault="00955BE1" w:rsidP="00955BE1">
      <w:pPr>
        <w:pStyle w:val="BodyText"/>
        <w:kinsoku w:val="0"/>
        <w:overflowPunct w:val="0"/>
        <w:spacing w:after="0"/>
        <w:ind w:left="540" w:right="720" w:firstLine="401"/>
        <w:jc w:val="both"/>
        <w:rPr>
          <w:kern w:val="2"/>
        </w:rPr>
      </w:pPr>
    </w:p>
    <w:p w14:paraId="2EE0257A" w14:textId="77777777" w:rsidR="00955BE1" w:rsidRDefault="00955BE1" w:rsidP="00955BE1">
      <w:pPr>
        <w:pStyle w:val="4Textofwritings"/>
        <w:tabs>
          <w:tab w:val="clear" w:pos="288"/>
        </w:tabs>
        <w:ind w:firstLine="0"/>
        <w:rPr>
          <w:szCs w:val="20"/>
        </w:rPr>
      </w:pPr>
    </w:p>
    <w:p w14:paraId="5B29D8C7" w14:textId="77777777" w:rsidR="00B526F2" w:rsidRDefault="00B526F2" w:rsidP="00B526F2">
      <w:pPr>
        <w:pStyle w:val="4Textofwritings"/>
      </w:pPr>
    </w:p>
    <w:p w14:paraId="6F6E1E49" w14:textId="77777777" w:rsidR="00B526F2" w:rsidRDefault="00B526F2" w:rsidP="00B526F2">
      <w:pPr>
        <w:pStyle w:val="1aTitleofwriting"/>
      </w:pPr>
      <w:proofErr w:type="gramStart"/>
      <w:r>
        <w:t xml:space="preserve">To Bishop </w:t>
      </w:r>
      <w:proofErr w:type="spellStart"/>
      <w:r>
        <w:t>Barnabo</w:t>
      </w:r>
      <w:proofErr w:type="spellEnd"/>
      <w:r>
        <w:t>, Secretary of the S. Congregation of Propaganda Fide.</w:t>
      </w:r>
      <w:proofErr w:type="gramEnd"/>
      <w:r w:rsidR="00192AB5">
        <w:rPr>
          <w:rStyle w:val="FootnoteReference"/>
        </w:rPr>
        <w:footnoteReference w:id="194"/>
      </w:r>
    </w:p>
    <w:p w14:paraId="6E8CC81C" w14:textId="77777777" w:rsidR="00B526F2" w:rsidRDefault="00B526F2" w:rsidP="00B526F2">
      <w:pPr>
        <w:pStyle w:val="1bOblateWritingsno"/>
      </w:pPr>
      <w:r>
        <w:t>11</w:t>
      </w:r>
      <w:proofErr w:type="gramStart"/>
      <w:r>
        <w:t>:V</w:t>
      </w:r>
      <w:proofErr w:type="gramEnd"/>
      <w:r>
        <w:t xml:space="preserve"> in Oblate Writings</w:t>
      </w:r>
    </w:p>
    <w:p w14:paraId="29E5C219" w14:textId="77777777" w:rsidR="00B526F2" w:rsidRDefault="00B526F2" w:rsidP="00B526F2">
      <w:pPr>
        <w:pStyle w:val="4Textofwritings"/>
      </w:pPr>
    </w:p>
    <w:p w14:paraId="6E541085" w14:textId="77777777" w:rsidR="00B526F2" w:rsidRDefault="00B526F2" w:rsidP="00B526F2">
      <w:pPr>
        <w:pStyle w:val="2Summaryofcontents"/>
      </w:pPr>
      <w:proofErr w:type="gramStart"/>
      <w:r>
        <w:t>Cholera outbreak in Marseilles.</w:t>
      </w:r>
      <w:proofErr w:type="gramEnd"/>
      <w:r>
        <w:t xml:space="preserve"> </w:t>
      </w:r>
      <w:proofErr w:type="gramStart"/>
      <w:r>
        <w:t>Establishment of aid teams.</w:t>
      </w:r>
      <w:proofErr w:type="gramEnd"/>
      <w:r>
        <w:t xml:space="preserve"> </w:t>
      </w:r>
      <w:proofErr w:type="gramStart"/>
      <w:r>
        <w:t xml:space="preserve">Departure of the Greek Curate and </w:t>
      </w:r>
      <w:proofErr w:type="spellStart"/>
      <w:r>
        <w:t>Macario</w:t>
      </w:r>
      <w:proofErr w:type="spellEnd"/>
      <w:r>
        <w:t xml:space="preserve"> Spiro from Marseilles.</w:t>
      </w:r>
      <w:proofErr w:type="gramEnd"/>
      <w:r>
        <w:t xml:space="preserve"> </w:t>
      </w:r>
      <w:proofErr w:type="gramStart"/>
      <w:r>
        <w:t xml:space="preserve">Reminder of the advantages in appointing Fr. </w:t>
      </w:r>
      <w:proofErr w:type="spellStart"/>
      <w:r>
        <w:t>Semeria</w:t>
      </w:r>
      <w:proofErr w:type="spellEnd"/>
      <w:r>
        <w:t xml:space="preserve"> Coadjutor to Bishop </w:t>
      </w:r>
      <w:proofErr w:type="spellStart"/>
      <w:r>
        <w:t>Bettachini</w:t>
      </w:r>
      <w:proofErr w:type="spellEnd"/>
      <w:r>
        <w:t xml:space="preserve"> in Jaffna and Fr. Ricard bishop of </w:t>
      </w:r>
      <w:proofErr w:type="spellStart"/>
      <w:r>
        <w:t>Nesqually</w:t>
      </w:r>
      <w:proofErr w:type="spellEnd"/>
      <w:r>
        <w:t>.</w:t>
      </w:r>
      <w:proofErr w:type="gramEnd"/>
      <w:r>
        <w:t xml:space="preserve"> </w:t>
      </w:r>
      <w:proofErr w:type="gramStart"/>
      <w:r>
        <w:t>Purity of intentions in these proposals.</w:t>
      </w:r>
      <w:proofErr w:type="gramEnd"/>
      <w:r>
        <w:t xml:space="preserve"> Dispatch of a report on the Oregon Missions.</w:t>
      </w:r>
    </w:p>
    <w:p w14:paraId="2A0ABD8C" w14:textId="77777777" w:rsidR="00192AB5" w:rsidRDefault="00192AB5" w:rsidP="00B526F2">
      <w:pPr>
        <w:pStyle w:val="2Summaryofcontents"/>
      </w:pPr>
    </w:p>
    <w:p w14:paraId="791667D1" w14:textId="77777777" w:rsidR="00B526F2" w:rsidRPr="005C78AC" w:rsidRDefault="00B526F2" w:rsidP="00B526F2">
      <w:pPr>
        <w:pStyle w:val="3aRecipient"/>
        <w:rPr>
          <w:lang w:val="fr-FR"/>
        </w:rPr>
      </w:pPr>
      <w:proofErr w:type="spellStart"/>
      <w:r w:rsidRPr="005C78AC">
        <w:rPr>
          <w:lang w:val="fr-FR"/>
        </w:rPr>
        <w:t>Propaganda</w:t>
      </w:r>
      <w:proofErr w:type="spellEnd"/>
      <w:r w:rsidRPr="005C78AC">
        <w:rPr>
          <w:lang w:val="fr-FR"/>
        </w:rPr>
        <w:t xml:space="preserve"> Fide</w:t>
      </w:r>
    </w:p>
    <w:p w14:paraId="6B99B376" w14:textId="77777777" w:rsidR="00B526F2" w:rsidRPr="005C78AC" w:rsidRDefault="00950387" w:rsidP="00B526F2">
      <w:pPr>
        <w:pStyle w:val="3bPlaceofwriting"/>
        <w:rPr>
          <w:lang w:val="fr-FR"/>
        </w:rPr>
      </w:pPr>
      <w:proofErr w:type="spellStart"/>
      <w:r>
        <w:rPr>
          <w:lang w:val="fr-FR"/>
        </w:rPr>
        <w:t>Marseilles</w:t>
      </w:r>
      <w:proofErr w:type="spellEnd"/>
      <w:r>
        <w:rPr>
          <w:lang w:val="fr-FR"/>
        </w:rPr>
        <w:t>,</w:t>
      </w:r>
    </w:p>
    <w:p w14:paraId="02869D7F" w14:textId="77777777" w:rsidR="00B526F2" w:rsidRPr="005C78AC" w:rsidRDefault="00B526F2" w:rsidP="00B526F2">
      <w:pPr>
        <w:pStyle w:val="3cDate"/>
        <w:rPr>
          <w:lang w:val="fr-FR"/>
        </w:rPr>
      </w:pPr>
      <w:proofErr w:type="spellStart"/>
      <w:r w:rsidRPr="005C78AC">
        <w:rPr>
          <w:lang w:val="fr-FR"/>
        </w:rPr>
        <w:t>October</w:t>
      </w:r>
      <w:proofErr w:type="spellEnd"/>
      <w:r w:rsidRPr="005C78AC">
        <w:rPr>
          <w:lang w:val="fr-FR"/>
        </w:rPr>
        <w:t xml:space="preserve"> 8, 1849.</w:t>
      </w:r>
    </w:p>
    <w:p w14:paraId="0154CCB5" w14:textId="77777777" w:rsidR="00B526F2" w:rsidRPr="005C78AC" w:rsidRDefault="00B526F2" w:rsidP="00B526F2">
      <w:pPr>
        <w:pStyle w:val="4Textofwritings"/>
        <w:rPr>
          <w:lang w:val="fr-FR"/>
        </w:rPr>
      </w:pPr>
    </w:p>
    <w:p w14:paraId="2D3DFEBE" w14:textId="77777777" w:rsidR="00B526F2" w:rsidRPr="005C78AC" w:rsidRDefault="00B526F2" w:rsidP="00B526F2">
      <w:pPr>
        <w:pStyle w:val="4Textofwritings"/>
        <w:rPr>
          <w:lang w:val="fr-FR"/>
        </w:rPr>
      </w:pPr>
      <w:proofErr w:type="spellStart"/>
      <w:r w:rsidRPr="005C78AC">
        <w:rPr>
          <w:lang w:val="fr-FR"/>
        </w:rPr>
        <w:t>Very</w:t>
      </w:r>
      <w:proofErr w:type="spellEnd"/>
      <w:r w:rsidRPr="005C78AC">
        <w:rPr>
          <w:lang w:val="fr-FR"/>
        </w:rPr>
        <w:t xml:space="preserve"> </w:t>
      </w:r>
      <w:proofErr w:type="spellStart"/>
      <w:r w:rsidRPr="005C78AC">
        <w:rPr>
          <w:lang w:val="fr-FR"/>
        </w:rPr>
        <w:t>Reverend</w:t>
      </w:r>
      <w:proofErr w:type="spellEnd"/>
      <w:r w:rsidRPr="005C78AC">
        <w:rPr>
          <w:lang w:val="fr-FR"/>
        </w:rPr>
        <w:t xml:space="preserve"> Monseigneur,</w:t>
      </w:r>
    </w:p>
    <w:p w14:paraId="3E629855" w14:textId="77777777" w:rsidR="00B526F2" w:rsidRPr="005C78AC" w:rsidRDefault="00B526F2" w:rsidP="00B526F2">
      <w:pPr>
        <w:pStyle w:val="4Textofwritings"/>
        <w:rPr>
          <w:lang w:val="fr-FR"/>
        </w:rPr>
      </w:pPr>
    </w:p>
    <w:p w14:paraId="677ACF5A" w14:textId="77777777" w:rsidR="00B526F2" w:rsidRDefault="00B526F2" w:rsidP="00B526F2">
      <w:pPr>
        <w:pStyle w:val="4Textofwritings"/>
      </w:pPr>
      <w:r>
        <w:t xml:space="preserve">Your latest and most kind letter reached Marseilles when I was away from the diocese. I hastened back due to the cholera outbreak and I had so much to do that I hardly had time to breathe. The plague still weighs heavily upon my poor Marseilles and even though more than 80,000 souls have left the city, 30 to 40 people still fall victim to the horrible disease each day. Since the all-male aid teams, who assist the cholera-stricken through zeal or for other reasons, gave me cause for concern when they went to care for those of the opposite sex, I myself set up all-female groups from now on solely responsible for charitable assistance to women afflicted by the disease. Oh, how happy I am to have taken that step. Charity alone moves these beautiful souls inspired by religion and sent forth by their Pastor, while before that, the philanthropic </w:t>
      </w:r>
      <w:proofErr w:type="spellStart"/>
      <w:r>
        <w:t>endeavors</w:t>
      </w:r>
      <w:proofErr w:type="spellEnd"/>
      <w:r>
        <w:t xml:space="preserve"> organized by laicism were not able to suppress the most impudent vice hidden beneath that cloak.</w:t>
      </w:r>
    </w:p>
    <w:p w14:paraId="6D71A960" w14:textId="77777777" w:rsidR="00B526F2" w:rsidRDefault="00B526F2" w:rsidP="00B526F2">
      <w:pPr>
        <w:pStyle w:val="4Textofwritings"/>
      </w:pPr>
    </w:p>
    <w:p w14:paraId="3C7BC77A" w14:textId="77777777" w:rsidR="00B526F2" w:rsidRDefault="00B526F2" w:rsidP="00B526F2">
      <w:pPr>
        <w:pStyle w:val="4Textofwritings"/>
      </w:pPr>
      <w:r>
        <w:t>There were other things I wished to tell you, but without even realizing it, my heart has been somewhat relieved of the burden it bore. The first thing I wanted to bring</w:t>
      </w:r>
      <w:r w:rsidR="00950387">
        <w:t xml:space="preserve"> to your attention was our Melk</w:t>
      </w:r>
      <w:r>
        <w:t>ite curate who has returned to his country on the verge of death. You know, your Excellency, that here in</w:t>
      </w:r>
      <w:r w:rsidR="00950387">
        <w:t xml:space="preserve"> Marseilles I have a Greek Melk</w:t>
      </w:r>
      <w:r>
        <w:t xml:space="preserve">ite Church. Up to now, the pastor has always been chosen from among the monks of Mount Lebanon. Since the present pastor has departed, I must appoint another one in order to avoid the suppression of a title recognized by the Government. It is important for me, however, to avoid the presence in my diocese of an </w:t>
      </w:r>
      <w:r>
        <w:lastRenderedPageBreak/>
        <w:t>unedifying pastor or ecclesiastic such as seem to abound in the East. I would therefore ask you to give me the name of a good priest of that rite, known and approved by Propaganda Fide.</w:t>
      </w:r>
    </w:p>
    <w:p w14:paraId="73A07A0B" w14:textId="77777777" w:rsidR="00B526F2" w:rsidRDefault="00B526F2" w:rsidP="00B526F2">
      <w:pPr>
        <w:pStyle w:val="4Textofwritings"/>
      </w:pPr>
    </w:p>
    <w:p w14:paraId="6E76F952" w14:textId="77777777" w:rsidR="00B526F2" w:rsidRDefault="00B526F2" w:rsidP="00B526F2">
      <w:pPr>
        <w:pStyle w:val="4Textofwritings"/>
      </w:pPr>
      <w:r>
        <w:t xml:space="preserve">I don’t know if I informed you about the departure of </w:t>
      </w:r>
      <w:proofErr w:type="spellStart"/>
      <w:r>
        <w:t>Macario</w:t>
      </w:r>
      <w:proofErr w:type="spellEnd"/>
      <w:r>
        <w:t xml:space="preserve"> Spiro. He could no longer remain in Marseilles. I assure you, in all sincerity, even though I had to put up a considerable sum of money to pay for his trip and provide him with many of the things he needed, I am very much freed and relieved that he is no longer on my back. I also gave him a letter of recommendation for the Archbishop of Smyrna and for Bishop </w:t>
      </w:r>
      <w:proofErr w:type="spellStart"/>
      <w:r>
        <w:t>Hillereau</w:t>
      </w:r>
      <w:proofErr w:type="spellEnd"/>
      <w:r>
        <w:t xml:space="preserve"> so he will have help once back in those countries. He sent me his thanks from Athens where he had stopped before going on to Constantinople.</w:t>
      </w:r>
    </w:p>
    <w:p w14:paraId="6547AC68" w14:textId="77777777" w:rsidR="00B526F2" w:rsidRDefault="00B526F2" w:rsidP="00B526F2">
      <w:pPr>
        <w:pStyle w:val="4Textofwritings"/>
      </w:pPr>
    </w:p>
    <w:p w14:paraId="09AE0819" w14:textId="77777777" w:rsidR="00B526F2" w:rsidRDefault="00B526F2" w:rsidP="00B526F2">
      <w:pPr>
        <w:pStyle w:val="4Textofwritings"/>
      </w:pPr>
      <w:r>
        <w:t xml:space="preserve">You will have already met with Fr. </w:t>
      </w:r>
      <w:proofErr w:type="spellStart"/>
      <w:r>
        <w:t>Reinaud</w:t>
      </w:r>
      <w:proofErr w:type="spellEnd"/>
      <w:r>
        <w:t xml:space="preserve"> by the time you receive this letter. I have received more letters from Bishop </w:t>
      </w:r>
      <w:proofErr w:type="spellStart"/>
      <w:r>
        <w:t>Bettachini</w:t>
      </w:r>
      <w:proofErr w:type="spellEnd"/>
      <w:r>
        <w:t xml:space="preserve"> and Fr. </w:t>
      </w:r>
      <w:proofErr w:type="spellStart"/>
      <w:r>
        <w:t>Semeria</w:t>
      </w:r>
      <w:proofErr w:type="spellEnd"/>
      <w:r>
        <w:t xml:space="preserve"> in Ceylon. No one approves the projects advanced by that priest. Moreover, the Holy Father has already decided the matter.</w:t>
      </w:r>
    </w:p>
    <w:p w14:paraId="74795349" w14:textId="77777777" w:rsidR="00B526F2" w:rsidRDefault="00B526F2" w:rsidP="00B526F2">
      <w:pPr>
        <w:pStyle w:val="4Textofwritings"/>
      </w:pPr>
    </w:p>
    <w:p w14:paraId="6D7D1E2A" w14:textId="77777777" w:rsidR="00B526F2" w:rsidRDefault="00B526F2" w:rsidP="00B526F2">
      <w:pPr>
        <w:pStyle w:val="4Textofwritings"/>
      </w:pPr>
      <w:r>
        <w:t xml:space="preserve">Your Excellency, you will recall my request in </w:t>
      </w:r>
      <w:proofErr w:type="spellStart"/>
      <w:r>
        <w:t>favor</w:t>
      </w:r>
      <w:proofErr w:type="spellEnd"/>
      <w:r>
        <w:t xml:space="preserve"> of Fr. </w:t>
      </w:r>
      <w:proofErr w:type="spellStart"/>
      <w:r>
        <w:t>Semeria</w:t>
      </w:r>
      <w:proofErr w:type="spellEnd"/>
      <w:r>
        <w:t xml:space="preserve"> should it be decided to give Bishop </w:t>
      </w:r>
      <w:proofErr w:type="spellStart"/>
      <w:r>
        <w:t>Bettachini</w:t>
      </w:r>
      <w:proofErr w:type="spellEnd"/>
      <w:r>
        <w:t xml:space="preserve"> a coadjutor, as has already been done in the case of Bishop Gaetano. This would be the most effective way to better ensure the present and future good of that important mission.</w:t>
      </w:r>
    </w:p>
    <w:p w14:paraId="73FB1AD4" w14:textId="77777777" w:rsidR="00B526F2" w:rsidRDefault="00B526F2" w:rsidP="00B526F2">
      <w:pPr>
        <w:pStyle w:val="4Textofwritings"/>
      </w:pPr>
    </w:p>
    <w:p w14:paraId="034134AD" w14:textId="77777777" w:rsidR="00B526F2" w:rsidRDefault="00B526F2" w:rsidP="00B526F2">
      <w:pPr>
        <w:pStyle w:val="4Textofwritings"/>
      </w:pPr>
      <w:r>
        <w:t xml:space="preserve">Please bear with me if I come back to the Oregon mission. I was not able to hold back my tears as I read the latest letters from these missions. Rest assured that the Jesuits and the Oblates are doing everything, but theirs is a life of privations, heroic mortification, fatigue and danger, with no consolation at all from the bishops. On the contrary, they are afflicted by all kinds of disheartening episodes and constraints. Therefore, I feel it to be of the utmost importance to appoint the provincial superior of the Missionary Oblates of Mary Immaculate, Fr. Pascal Ricard, as bishop of </w:t>
      </w:r>
      <w:proofErr w:type="spellStart"/>
      <w:r>
        <w:t>Nesqually</w:t>
      </w:r>
      <w:proofErr w:type="spellEnd"/>
      <w:r>
        <w:t>. He already lives in that town and will be ready with his men to serve the savages in that region as well as the Europeans and Americans who live in various settlements. The independence thus gained will enhance the good of these Missions which need a fixed site in order to avoid losing all courage.</w:t>
      </w:r>
    </w:p>
    <w:p w14:paraId="778E757C" w14:textId="77777777" w:rsidR="00B526F2" w:rsidRDefault="00B526F2" w:rsidP="00B526F2">
      <w:pPr>
        <w:pStyle w:val="4Textofwritings"/>
      </w:pPr>
    </w:p>
    <w:p w14:paraId="2F3E0F6F" w14:textId="77777777" w:rsidR="00B526F2" w:rsidRDefault="00B526F2" w:rsidP="00B526F2">
      <w:pPr>
        <w:pStyle w:val="4Textofwritings"/>
      </w:pPr>
      <w:r>
        <w:t>Please believe me, dear Monseigneur, I am a bishop and believe that I understand the great responsibilities of my sacred character. I would sacrifice my life a thousand times over for the glory of God and the salvation of souls and I would rather see my hand wither than to write even a single syllable contrary to that end, the sole object of my every thought.</w:t>
      </w:r>
    </w:p>
    <w:p w14:paraId="7AE2E9C4" w14:textId="77777777" w:rsidR="00B526F2" w:rsidRDefault="00B526F2" w:rsidP="00B526F2">
      <w:pPr>
        <w:pStyle w:val="4Textofwritings"/>
      </w:pPr>
    </w:p>
    <w:p w14:paraId="6E2EF93D" w14:textId="77777777" w:rsidR="00B526F2" w:rsidRDefault="00B526F2" w:rsidP="00B526F2">
      <w:pPr>
        <w:pStyle w:val="4Textofwritings"/>
      </w:pPr>
      <w:r>
        <w:t>My dear Monseigneur, I find it impossible to fully explain the ease with which I open my heart to you, were not for the profound esteem and confidential trust I nourish for your worthy person. I plead that sentiment as a reason for your indulgence if I have ventured too far and if you ever feel I have been excessive. Please accept the affectionate respect wherewith I remain, your Excellency, your humble and devoted servant.</w:t>
      </w:r>
    </w:p>
    <w:p w14:paraId="1B1C8EE0" w14:textId="77777777" w:rsidR="00B526F2" w:rsidRDefault="00B526F2" w:rsidP="00B526F2">
      <w:pPr>
        <w:pStyle w:val="4Textofwritings"/>
      </w:pPr>
    </w:p>
    <w:p w14:paraId="31A1E8A4" w14:textId="77777777" w:rsidR="00B526F2" w:rsidRDefault="00B526F2" w:rsidP="00B526F2">
      <w:pPr>
        <w:pStyle w:val="0Signature"/>
      </w:pPr>
      <w:r>
        <w:rPr>
          <w:szCs w:val="28"/>
        </w:rPr>
        <w:t>+ C. J. Eugene, Bishop of Marseilles.</w:t>
      </w:r>
    </w:p>
    <w:p w14:paraId="2B669713" w14:textId="77777777" w:rsidR="00B526F2" w:rsidRDefault="00B526F2" w:rsidP="00B526F2">
      <w:pPr>
        <w:pStyle w:val="4Textofwritings"/>
      </w:pPr>
    </w:p>
    <w:p w14:paraId="19BE6FEC" w14:textId="77777777" w:rsidR="00B526F2" w:rsidRDefault="00B526F2" w:rsidP="00B526F2">
      <w:pPr>
        <w:pStyle w:val="4Textofwritings"/>
      </w:pPr>
      <w:r>
        <w:lastRenderedPageBreak/>
        <w:t>P.S. In order to provide you with a better idea of the Oblate missions in Oregon, with this letter please find enclosed a report sent by one of the missionaries to his superior, Fr. Ricard. I am sure you will enjoy reading it.</w:t>
      </w:r>
    </w:p>
    <w:p w14:paraId="39D8772B" w14:textId="77777777" w:rsidR="00B526F2" w:rsidRDefault="00B526F2" w:rsidP="00B526F2">
      <w:pPr>
        <w:pStyle w:val="4Textofwritings"/>
      </w:pPr>
    </w:p>
    <w:p w14:paraId="40607C92" w14:textId="77777777" w:rsidR="00B526F2" w:rsidRDefault="00B526F2" w:rsidP="00192AB5">
      <w:pPr>
        <w:pStyle w:val="4Textofwritings"/>
      </w:pPr>
      <w:r>
        <w:t xml:space="preserve">I have not seen the Good Shepherd Sister you mentioned in your letter, </w:t>
      </w:r>
      <w:proofErr w:type="gramStart"/>
      <w:r>
        <w:t>nor</w:t>
      </w:r>
      <w:proofErr w:type="gramEnd"/>
      <w:r>
        <w:t xml:space="preserve"> the priest who was supposed to accompany her. If they had come to me, I would have received them with the respect I will always </w:t>
      </w:r>
      <w:r w:rsidR="00192AB5">
        <w:t>have for someone you recommend.</w:t>
      </w:r>
    </w:p>
    <w:p w14:paraId="5097BF9C" w14:textId="77777777" w:rsidR="00B526F2" w:rsidRDefault="00B526F2" w:rsidP="00B526F2">
      <w:pPr>
        <w:pStyle w:val="4Textofwritings"/>
      </w:pPr>
    </w:p>
    <w:p w14:paraId="689EA3F4" w14:textId="77777777" w:rsidR="00B526F2" w:rsidRDefault="00B526F2" w:rsidP="00B526F2">
      <w:pPr>
        <w:pStyle w:val="4Textofwritings"/>
        <w:tabs>
          <w:tab w:val="clear" w:pos="288"/>
        </w:tabs>
      </w:pPr>
    </w:p>
    <w:p w14:paraId="2904B124" w14:textId="77777777" w:rsidR="00B526F2" w:rsidRDefault="00B526F2" w:rsidP="00B526F2">
      <w:pPr>
        <w:pStyle w:val="1aTitleofwriting"/>
      </w:pPr>
      <w:proofErr w:type="gramStart"/>
      <w:r>
        <w:t>To Fath</w:t>
      </w:r>
      <w:r w:rsidR="00192AB5">
        <w:t xml:space="preserve">er </w:t>
      </w:r>
      <w:proofErr w:type="spellStart"/>
      <w:r w:rsidR="00192AB5">
        <w:t>Vincens</w:t>
      </w:r>
      <w:proofErr w:type="spellEnd"/>
      <w:r w:rsidR="00192AB5">
        <w:t xml:space="preserve">, at N. D. de </w:t>
      </w:r>
      <w:proofErr w:type="spellStart"/>
      <w:r w:rsidR="00192AB5">
        <w:t>L’Osier</w:t>
      </w:r>
      <w:proofErr w:type="spellEnd"/>
      <w:r>
        <w:t>.</w:t>
      </w:r>
      <w:proofErr w:type="gramEnd"/>
      <w:r w:rsidR="00E21906">
        <w:rPr>
          <w:rStyle w:val="FootnoteReference"/>
        </w:rPr>
        <w:footnoteReference w:id="195"/>
      </w:r>
    </w:p>
    <w:p w14:paraId="340C8254" w14:textId="77777777" w:rsidR="00B526F2" w:rsidRDefault="00B526F2" w:rsidP="00B526F2">
      <w:pPr>
        <w:pStyle w:val="1bOblateWritingsno"/>
      </w:pPr>
      <w:r>
        <w:t>1024</w:t>
      </w:r>
      <w:proofErr w:type="gramStart"/>
      <w:r>
        <w:t>:X</w:t>
      </w:r>
      <w:proofErr w:type="gramEnd"/>
      <w:r>
        <w:t xml:space="preserve"> in Oblate Writings</w:t>
      </w:r>
    </w:p>
    <w:p w14:paraId="5EF09898" w14:textId="77777777" w:rsidR="00B526F2" w:rsidRDefault="00B526F2" w:rsidP="00B526F2">
      <w:pPr>
        <w:pStyle w:val="4Textofwritings"/>
        <w:tabs>
          <w:tab w:val="clear" w:pos="288"/>
        </w:tabs>
      </w:pPr>
    </w:p>
    <w:p w14:paraId="4F1AF561" w14:textId="77777777" w:rsidR="00B526F2" w:rsidRDefault="00B526F2" w:rsidP="00B526F2">
      <w:pPr>
        <w:pStyle w:val="2Summaryofcontents"/>
      </w:pPr>
      <w:proofErr w:type="gramStart"/>
      <w:r>
        <w:t>Cholera at Marseilles.</w:t>
      </w:r>
      <w:proofErr w:type="gramEnd"/>
      <w:r>
        <w:t xml:space="preserve"> </w:t>
      </w:r>
      <w:proofErr w:type="gramStart"/>
      <w:r>
        <w:t xml:space="preserve">Coining ordination of Brother </w:t>
      </w:r>
      <w:proofErr w:type="spellStart"/>
      <w:r>
        <w:t>d’Herbomez</w:t>
      </w:r>
      <w:proofErr w:type="spellEnd"/>
      <w:r>
        <w:t>.</w:t>
      </w:r>
      <w:proofErr w:type="gramEnd"/>
      <w:r>
        <w:t xml:space="preserve"> </w:t>
      </w:r>
      <w:proofErr w:type="gramStart"/>
      <w:r>
        <w:t>Work and sufferings of the missionaries in Oregon.</w:t>
      </w:r>
      <w:proofErr w:type="gramEnd"/>
    </w:p>
    <w:p w14:paraId="5844753C" w14:textId="77777777" w:rsidR="00B526F2" w:rsidRDefault="00B526F2" w:rsidP="00B526F2">
      <w:pPr>
        <w:pStyle w:val="4Textofwritings"/>
        <w:tabs>
          <w:tab w:val="clear" w:pos="288"/>
        </w:tabs>
        <w:rPr>
          <w:i/>
          <w:iCs/>
        </w:rPr>
      </w:pPr>
    </w:p>
    <w:p w14:paraId="55526752" w14:textId="77777777" w:rsidR="00B526F2" w:rsidRDefault="00B526F2" w:rsidP="00B526F2">
      <w:pPr>
        <w:pStyle w:val="3aRecipient"/>
      </w:pPr>
      <w:proofErr w:type="spellStart"/>
      <w:r>
        <w:t>Vincens</w:t>
      </w:r>
      <w:proofErr w:type="spellEnd"/>
      <w:r>
        <w:t xml:space="preserve"> </w:t>
      </w:r>
    </w:p>
    <w:p w14:paraId="55529D8A" w14:textId="77777777" w:rsidR="00B526F2" w:rsidRDefault="00B526F2" w:rsidP="00B526F2">
      <w:pPr>
        <w:pStyle w:val="3bPlaceofwriting"/>
      </w:pPr>
      <w:r>
        <w:t>Marse</w:t>
      </w:r>
      <w:r w:rsidR="00192AB5">
        <w:t>illes,</w:t>
      </w:r>
    </w:p>
    <w:p w14:paraId="5D728E6C" w14:textId="77777777" w:rsidR="00B526F2" w:rsidRDefault="00B526F2" w:rsidP="00B526F2">
      <w:pPr>
        <w:pStyle w:val="3cDate"/>
      </w:pPr>
      <w:r>
        <w:t>October 12, 1849.</w:t>
      </w:r>
    </w:p>
    <w:p w14:paraId="0ECEB687" w14:textId="77777777" w:rsidR="00B526F2" w:rsidRDefault="00B526F2" w:rsidP="00B526F2">
      <w:pPr>
        <w:pStyle w:val="4Textofwritings"/>
        <w:tabs>
          <w:tab w:val="clear" w:pos="288"/>
        </w:tabs>
      </w:pPr>
    </w:p>
    <w:p w14:paraId="2B3D2519" w14:textId="77777777" w:rsidR="00B526F2" w:rsidRDefault="00B526F2" w:rsidP="00B526F2">
      <w:pPr>
        <w:pStyle w:val="4Textofwritings"/>
        <w:tabs>
          <w:tab w:val="clear" w:pos="288"/>
        </w:tabs>
      </w:pPr>
      <w:r>
        <w:t xml:space="preserve">Next Sunday I am going to ordain Brother </w:t>
      </w:r>
      <w:proofErr w:type="spellStart"/>
      <w:r>
        <w:t>d’Herbomez</w:t>
      </w:r>
      <w:proofErr w:type="spellEnd"/>
      <w:r>
        <w:t>. He will leave immediately for the difficult mission of Oregon. He is all filled with joy at the thought of the privations he will have to undergo. That is what he has been asking of the Lord for a long time. These are truly generous souls and not like these lazy ones who back away from a mission like England. When one has these dispositions, one is as ready for one mission as for another.</w:t>
      </w:r>
    </w:p>
    <w:p w14:paraId="63C4F191" w14:textId="77777777" w:rsidR="00B526F2" w:rsidRDefault="00B526F2" w:rsidP="00B526F2">
      <w:pPr>
        <w:pStyle w:val="4Textofwritings"/>
        <w:tabs>
          <w:tab w:val="clear" w:pos="288"/>
        </w:tabs>
      </w:pPr>
    </w:p>
    <w:p w14:paraId="15743E71" w14:textId="77777777" w:rsidR="00B526F2" w:rsidRDefault="00B526F2" w:rsidP="00B526F2">
      <w:pPr>
        <w:pStyle w:val="4Textofwritings"/>
        <w:tabs>
          <w:tab w:val="clear" w:pos="288"/>
        </w:tabs>
      </w:pPr>
      <w:r>
        <w:t>If you could read the letters I receive from Oregon, you would have shed tears with me over the sufferings and the privations that our dear Fathers are enduring in that mission. Their hands are calloused by the work they are obliged to do, to clear land they must cultivate to grow, not grain for bread which is lacking, but for potatoes to have something to live on. They would need two thousand francs to hire a valet, and they do not even have enough to pay the costs of the letters we send them. They are forced to cut down with their own hands trees that are hundreds of years old; they live among the savages, always exposed to all kinds of dangers and even loss of life, I pity them, or rather I do not pity but admire them; in spirit I prostrate myself at their feet; I bless the Lord for having chosen them as instruments of his glory and mercies.</w:t>
      </w:r>
    </w:p>
    <w:p w14:paraId="278C24B5" w14:textId="77777777" w:rsidR="00B526F2" w:rsidRDefault="00B526F2" w:rsidP="00B526F2">
      <w:pPr>
        <w:pStyle w:val="4Textofwritings"/>
        <w:tabs>
          <w:tab w:val="clear" w:pos="288"/>
        </w:tabs>
      </w:pPr>
    </w:p>
    <w:p w14:paraId="4668FB4F" w14:textId="77777777" w:rsidR="00B526F2" w:rsidRPr="00E21906" w:rsidRDefault="00B526F2" w:rsidP="00E21906">
      <w:pPr>
        <w:pStyle w:val="4Textofwritings"/>
        <w:tabs>
          <w:tab w:val="clear" w:pos="288"/>
        </w:tabs>
      </w:pPr>
      <w:r>
        <w:t xml:space="preserve">The cholera continues with the same intensity; but sudden horrible cases </w:t>
      </w:r>
      <w:r w:rsidR="00E21906">
        <w:t>are rather rare. Since I’m back,</w:t>
      </w:r>
      <w:r>
        <w:t xml:space="preserve"> I have gone to confirm many of these poor victims on their death-bed, and I have felt no other pai</w:t>
      </w:r>
      <w:r w:rsidR="00E21906">
        <w:t>n than the anguish,</w:t>
      </w:r>
      <w:r>
        <w:t xml:space="preserve"> which I cannot guard against </w:t>
      </w:r>
      <w:r w:rsidR="00E21906">
        <w:t>in the sight of such disasters.</w:t>
      </w:r>
    </w:p>
    <w:p w14:paraId="447DF172" w14:textId="77777777" w:rsidR="00B526F2" w:rsidRDefault="00B526F2" w:rsidP="00B526F2">
      <w:pPr>
        <w:pStyle w:val="4Textofwritings"/>
        <w:tabs>
          <w:tab w:val="clear" w:pos="288"/>
        </w:tabs>
      </w:pPr>
    </w:p>
    <w:p w14:paraId="2EA483E6" w14:textId="3D88DFAD" w:rsidR="00B526F2" w:rsidRDefault="00B526F2" w:rsidP="00B526F2">
      <w:pPr>
        <w:pStyle w:val="4Textofwritings"/>
        <w:tabs>
          <w:tab w:val="clear" w:pos="288"/>
        </w:tabs>
        <w:rPr>
          <w:szCs w:val="8"/>
        </w:rPr>
      </w:pPr>
    </w:p>
    <w:p w14:paraId="6A0F3B1B" w14:textId="77777777" w:rsidR="00A45BC1" w:rsidRDefault="00A45BC1" w:rsidP="00A45BC1">
      <w:pPr>
        <w:pStyle w:val="1aTitleofwriting"/>
      </w:pPr>
      <w:r>
        <w:t>Diary 1849-1860</w:t>
      </w:r>
    </w:p>
    <w:p w14:paraId="655B6C66" w14:textId="77777777" w:rsidR="00A45BC1" w:rsidRDefault="00A45BC1" w:rsidP="00A45BC1">
      <w:pPr>
        <w:pStyle w:val="1aTitleofwriting"/>
        <w:rPr>
          <w:b w:val="0"/>
          <w:color w:val="800080"/>
        </w:rPr>
      </w:pPr>
      <w:r w:rsidRPr="00E36006">
        <w:rPr>
          <w:b w:val="0"/>
          <w:color w:val="5F497A" w:themeColor="accent4" w:themeShade="BF"/>
        </w:rPr>
        <w:tab/>
      </w:r>
      <w:r w:rsidRPr="00E36006">
        <w:rPr>
          <w:b w:val="0"/>
          <w:color w:val="800080"/>
        </w:rPr>
        <w:t>Oblate Writings XXII</w:t>
      </w:r>
    </w:p>
    <w:p w14:paraId="7F5A6CFA" w14:textId="77777777" w:rsidR="00A45BC1" w:rsidRDefault="00A45BC1" w:rsidP="00A45BC1">
      <w:pPr>
        <w:pStyle w:val="3aRecipient"/>
      </w:pPr>
      <w:r>
        <w:t>Diary 1849-1860</w:t>
      </w:r>
    </w:p>
    <w:p w14:paraId="46F9B801" w14:textId="12B2C47B" w:rsidR="00A45BC1" w:rsidRPr="00A45BC1" w:rsidRDefault="00A45BC1" w:rsidP="00A45BC1">
      <w:pPr>
        <w:pStyle w:val="4Textofwritings"/>
        <w:tabs>
          <w:tab w:val="clear" w:pos="288"/>
        </w:tabs>
        <w:ind w:firstLine="0"/>
        <w:jc w:val="right"/>
        <w:rPr>
          <w:color w:val="00B050"/>
          <w:szCs w:val="8"/>
        </w:rPr>
      </w:pPr>
      <w:r w:rsidRPr="00A45BC1">
        <w:rPr>
          <w:color w:val="00B050"/>
          <w:szCs w:val="8"/>
        </w:rPr>
        <w:t>October 14, 1849</w:t>
      </w:r>
    </w:p>
    <w:p w14:paraId="3B4139DE" w14:textId="53FC1089" w:rsidR="00A45BC1" w:rsidRDefault="00A45BC1" w:rsidP="00B526F2">
      <w:pPr>
        <w:pStyle w:val="4Textofwritings"/>
        <w:tabs>
          <w:tab w:val="clear" w:pos="288"/>
        </w:tabs>
        <w:rPr>
          <w:szCs w:val="8"/>
        </w:rPr>
      </w:pPr>
    </w:p>
    <w:p w14:paraId="0186AA32" w14:textId="50DB29D2" w:rsidR="00A45BC1" w:rsidRPr="00A45BC1" w:rsidRDefault="00A45BC1" w:rsidP="00A45BC1">
      <w:pPr>
        <w:pStyle w:val="BodyText"/>
        <w:kinsoku w:val="0"/>
        <w:overflowPunct w:val="0"/>
        <w:spacing w:after="0"/>
        <w:jc w:val="both"/>
      </w:pPr>
      <w:r w:rsidRPr="00A45BC1">
        <w:rPr>
          <w:b/>
          <w:bCs/>
        </w:rPr>
        <w:lastRenderedPageBreak/>
        <w:t xml:space="preserve">October </w:t>
      </w:r>
      <w:proofErr w:type="gramStart"/>
      <w:r w:rsidRPr="00A45BC1">
        <w:rPr>
          <w:b/>
          <w:bCs/>
        </w:rPr>
        <w:t>14</w:t>
      </w:r>
      <w:r>
        <w:rPr>
          <w:b/>
          <w:bCs/>
        </w:rPr>
        <w:t xml:space="preserve"> </w:t>
      </w:r>
      <w:r>
        <w:rPr>
          <w:rStyle w:val="FootnoteReference"/>
          <w:b/>
          <w:bCs/>
        </w:rPr>
        <w:footnoteReference w:id="196"/>
      </w:r>
      <w:r w:rsidRPr="00A45BC1">
        <w:rPr>
          <w:b/>
          <w:bCs/>
          <w:szCs w:val="10"/>
        </w:rPr>
        <w:t>:</w:t>
      </w:r>
      <w:r w:rsidRPr="00A45BC1">
        <w:t>Before</w:t>
      </w:r>
      <w:proofErr w:type="gramEnd"/>
      <w:r w:rsidRPr="00A45BC1">
        <w:t xml:space="preserve"> going to the cathedral for the office, I ordained Fr. </w:t>
      </w:r>
      <w:proofErr w:type="spellStart"/>
      <w:r w:rsidRPr="00A45BC1">
        <w:t>d'Herbomez</w:t>
      </w:r>
      <w:proofErr w:type="spellEnd"/>
      <w:r w:rsidRPr="00A45BC1">
        <w:t xml:space="preserve"> to the priesthood in my chapel. I had invited all the Oblates present in Marseilles to be present at this very touching ordination because I was doing it to prepare an apostle who was destined to evangelize the savage tribes of Oregon. More than one among our</w:t>
      </w:r>
      <w:r>
        <w:t xml:space="preserve"> </w:t>
      </w:r>
      <w:r w:rsidRPr="00A45BC1">
        <w:t>Oblates was jealous of the destiny awaiting our new priest, because I know that many would be no more afraid than he is of all the privations and all the sacrifices to be made in this difficult mission.</w:t>
      </w:r>
    </w:p>
    <w:p w14:paraId="081342FF" w14:textId="77777777" w:rsidR="00A45BC1" w:rsidRPr="00A45BC1" w:rsidRDefault="00A45BC1" w:rsidP="00A45BC1">
      <w:pPr>
        <w:pStyle w:val="4Textofwritings"/>
        <w:tabs>
          <w:tab w:val="clear" w:pos="288"/>
        </w:tabs>
        <w:ind w:firstLine="0"/>
        <w:rPr>
          <w:szCs w:val="8"/>
        </w:rPr>
      </w:pPr>
    </w:p>
    <w:p w14:paraId="04241C2D" w14:textId="77777777" w:rsidR="00A45BC1" w:rsidRDefault="00A45BC1" w:rsidP="00B526F2">
      <w:pPr>
        <w:pStyle w:val="4Textofwritings"/>
        <w:tabs>
          <w:tab w:val="clear" w:pos="288"/>
        </w:tabs>
        <w:rPr>
          <w:szCs w:val="8"/>
        </w:rPr>
      </w:pPr>
    </w:p>
    <w:p w14:paraId="7864CE17" w14:textId="77777777" w:rsidR="00B526F2" w:rsidRDefault="00E21906" w:rsidP="00B526F2">
      <w:pPr>
        <w:pStyle w:val="1aTitleofwriting"/>
      </w:pPr>
      <w:proofErr w:type="gramStart"/>
      <w:r>
        <w:t xml:space="preserve">To Father </w:t>
      </w:r>
      <w:proofErr w:type="spellStart"/>
      <w:r>
        <w:t>Dassy</w:t>
      </w:r>
      <w:proofErr w:type="spellEnd"/>
      <w:r>
        <w:t>, at Nancy.</w:t>
      </w:r>
      <w:proofErr w:type="gramEnd"/>
      <w:r w:rsidR="00B11867">
        <w:rPr>
          <w:rStyle w:val="FootnoteReference"/>
        </w:rPr>
        <w:footnoteReference w:id="197"/>
      </w:r>
    </w:p>
    <w:p w14:paraId="4E4349C2" w14:textId="77777777" w:rsidR="00B526F2" w:rsidRDefault="00B526F2" w:rsidP="00B526F2">
      <w:pPr>
        <w:pStyle w:val="1bOblateWritingsno"/>
      </w:pPr>
      <w:r>
        <w:t>1025</w:t>
      </w:r>
      <w:proofErr w:type="gramStart"/>
      <w:r>
        <w:t>:X</w:t>
      </w:r>
      <w:proofErr w:type="gramEnd"/>
      <w:r>
        <w:t xml:space="preserve"> in Oblate Writings</w:t>
      </w:r>
    </w:p>
    <w:p w14:paraId="067165A1" w14:textId="77777777" w:rsidR="00B526F2" w:rsidRDefault="00B526F2" w:rsidP="00B526F2">
      <w:pPr>
        <w:pStyle w:val="4Textofwritings"/>
        <w:tabs>
          <w:tab w:val="clear" w:pos="288"/>
        </w:tabs>
      </w:pPr>
    </w:p>
    <w:p w14:paraId="47549646" w14:textId="77777777" w:rsidR="00B526F2" w:rsidRDefault="00B526F2" w:rsidP="00B526F2">
      <w:pPr>
        <w:pStyle w:val="2Summaryofcontents"/>
      </w:pPr>
      <w:proofErr w:type="gramStart"/>
      <w:r>
        <w:t xml:space="preserve">Questionable relationship between Father </w:t>
      </w:r>
      <w:proofErr w:type="spellStart"/>
      <w:r>
        <w:t>Depetro</w:t>
      </w:r>
      <w:proofErr w:type="spellEnd"/>
      <w:r>
        <w:t xml:space="preserve"> and the ex-novice </w:t>
      </w:r>
      <w:proofErr w:type="spellStart"/>
      <w:r>
        <w:t>Delune</w:t>
      </w:r>
      <w:proofErr w:type="spellEnd"/>
      <w:r>
        <w:t>.</w:t>
      </w:r>
      <w:proofErr w:type="gramEnd"/>
      <w:r>
        <w:t xml:space="preserve"> </w:t>
      </w:r>
      <w:proofErr w:type="gramStart"/>
      <w:r>
        <w:t>Personnel of the community at Nancy.</w:t>
      </w:r>
      <w:proofErr w:type="gramEnd"/>
      <w:r>
        <w:t xml:space="preserve"> </w:t>
      </w:r>
      <w:proofErr w:type="gramStart"/>
      <w:r>
        <w:t>Invitation to kindness.</w:t>
      </w:r>
      <w:proofErr w:type="gramEnd"/>
      <w:r>
        <w:t xml:space="preserve"> </w:t>
      </w:r>
      <w:proofErr w:type="gramStart"/>
      <w:r>
        <w:t xml:space="preserve">Vows of Brother </w:t>
      </w:r>
      <w:proofErr w:type="spellStart"/>
      <w:r>
        <w:t>Viennet</w:t>
      </w:r>
      <w:proofErr w:type="spellEnd"/>
      <w:r>
        <w:t>.</w:t>
      </w:r>
      <w:proofErr w:type="gramEnd"/>
      <w:r>
        <w:t xml:space="preserve"> </w:t>
      </w:r>
      <w:proofErr w:type="gramStart"/>
      <w:r>
        <w:t>Chapel transformed and open to the public</w:t>
      </w:r>
      <w:r w:rsidR="00E21906">
        <w:t>.</w:t>
      </w:r>
      <w:proofErr w:type="gramEnd"/>
    </w:p>
    <w:p w14:paraId="1315CB88" w14:textId="77777777" w:rsidR="00B526F2" w:rsidRDefault="00B526F2" w:rsidP="00B526F2">
      <w:pPr>
        <w:pStyle w:val="4Textofwritings"/>
        <w:tabs>
          <w:tab w:val="clear" w:pos="288"/>
        </w:tabs>
        <w:rPr>
          <w:i/>
          <w:iCs/>
        </w:rPr>
      </w:pPr>
    </w:p>
    <w:p w14:paraId="462DDA8D" w14:textId="77777777" w:rsidR="00B526F2" w:rsidRDefault="00B526F2" w:rsidP="00B526F2">
      <w:pPr>
        <w:pStyle w:val="0ljc"/>
      </w:pPr>
      <w:proofErr w:type="gramStart"/>
      <w:r>
        <w:t>L.J.C. and M.I.</w:t>
      </w:r>
      <w:proofErr w:type="gramEnd"/>
    </w:p>
    <w:p w14:paraId="68262B43" w14:textId="77777777" w:rsidR="00B526F2" w:rsidRDefault="00B526F2" w:rsidP="00B526F2">
      <w:pPr>
        <w:pStyle w:val="3aRecipient"/>
      </w:pPr>
      <w:proofErr w:type="spellStart"/>
      <w:r>
        <w:t>Dassy</w:t>
      </w:r>
      <w:proofErr w:type="spellEnd"/>
      <w:r>
        <w:t xml:space="preserve"> </w:t>
      </w:r>
    </w:p>
    <w:p w14:paraId="1B569397" w14:textId="77777777" w:rsidR="00B526F2" w:rsidRDefault="00E21906" w:rsidP="00B526F2">
      <w:pPr>
        <w:pStyle w:val="3bPlaceofwriting"/>
      </w:pPr>
      <w:r>
        <w:t>Marseilles,</w:t>
      </w:r>
    </w:p>
    <w:p w14:paraId="6368D10F" w14:textId="77777777" w:rsidR="00B526F2" w:rsidRDefault="00B526F2" w:rsidP="00B526F2">
      <w:pPr>
        <w:pStyle w:val="3cDate"/>
      </w:pPr>
      <w:r>
        <w:t>October 16, 1849.</w:t>
      </w:r>
    </w:p>
    <w:p w14:paraId="4729180C" w14:textId="77777777" w:rsidR="00B526F2" w:rsidRDefault="00B526F2" w:rsidP="00B526F2">
      <w:pPr>
        <w:pStyle w:val="4Textofwritings"/>
        <w:tabs>
          <w:tab w:val="clear" w:pos="288"/>
        </w:tabs>
      </w:pPr>
    </w:p>
    <w:p w14:paraId="0E8C57E8" w14:textId="77777777" w:rsidR="00B526F2" w:rsidRDefault="00B526F2" w:rsidP="00B526F2">
      <w:pPr>
        <w:pStyle w:val="4Textofwritings"/>
        <w:tabs>
          <w:tab w:val="clear" w:pos="288"/>
        </w:tabs>
      </w:pPr>
      <w:proofErr w:type="gramStart"/>
      <w:r>
        <w:t xml:space="preserve">To tell you the truth, my dear Father </w:t>
      </w:r>
      <w:proofErr w:type="spellStart"/>
      <w:r>
        <w:t>Dassy</w:t>
      </w:r>
      <w:proofErr w:type="spellEnd"/>
      <w:r>
        <w:t>.</w:t>
      </w:r>
      <w:proofErr w:type="gramEnd"/>
      <w:r>
        <w:t xml:space="preserve"> I cannot open a letter coming from Nancy without trembling. </w:t>
      </w:r>
      <w:proofErr w:type="gramStart"/>
      <w:r>
        <w:t>Since I last visited that town.</w:t>
      </w:r>
      <w:proofErr w:type="gramEnd"/>
      <w:r>
        <w:t xml:space="preserve"> I have not received a single one that has not disturbed me more or less. But the one that I am now answering surpasses them all. What a horrible discovery! And in telling about such horr</w:t>
      </w:r>
      <w:r w:rsidR="00B11867">
        <w:t>ors,</w:t>
      </w:r>
      <w:r w:rsidR="00B11867">
        <w:rPr>
          <w:rStyle w:val="FootnoteReference"/>
        </w:rPr>
        <w:footnoteReference w:id="198"/>
      </w:r>
      <w:r>
        <w:t xml:space="preserve"> instead of doing your best to console me, you turn back upon yourself once again to complain that I have assessed you to be too severe. Your self-love must be very subtle to disguise itself thus in your own eyes. You tell me that your eyes are filled with tears. I was going to mix mine with yours, thinking you were grieving over the straying of your unhappy brother</w:t>
      </w:r>
      <w:r w:rsidR="00B11867">
        <w:rPr>
          <w:rStyle w:val="FootnoteReference"/>
        </w:rPr>
        <w:footnoteReference w:id="199"/>
      </w:r>
      <w:r>
        <w:rPr>
          <w:vertAlign w:val="superscript"/>
        </w:rPr>
        <w:t xml:space="preserve"> </w:t>
      </w:r>
      <w:r>
        <w:t xml:space="preserve">but it is over the thought that someone, that is I, has reproached you for being too severe. You admit, you add, that you did not scold him enough. Yes, be sorry, my dear friend; it is much better to inspire confidence than to frighten people. And besides, what is the use of returning in all your letters on the remarks that I had to make and which, for your part, you should have accepted with more humility. That is what you are obliging me to say for your own good, before I let you know what I propose to do in regard to that poor straying soul. First of all, I do not understand exactly just what kind of fault you suppose he has committed with this unhappy young man. His immorality and his lack of refinement must make us suspect him liable to serious accusations which he sustains against his accomplice. It is essential that you obtain from him that he </w:t>
      </w:r>
      <w:proofErr w:type="gramStart"/>
      <w:r>
        <w:t>give</w:t>
      </w:r>
      <w:proofErr w:type="gramEnd"/>
      <w:r>
        <w:t xml:space="preserve"> you the letters </w:t>
      </w:r>
      <w:proofErr w:type="spellStart"/>
      <w:r>
        <w:t>Delune</w:t>
      </w:r>
      <w:proofErr w:type="spellEnd"/>
      <w:r>
        <w:t xml:space="preserve"> has written to him. The unworthy </w:t>
      </w:r>
      <w:proofErr w:type="spellStart"/>
      <w:r>
        <w:t>Depetro</w:t>
      </w:r>
      <w:proofErr w:type="spellEnd"/>
      <w:r>
        <w:t xml:space="preserve"> is certainly very guilty. That is evident in the only letter </w:t>
      </w:r>
      <w:r>
        <w:lastRenderedPageBreak/>
        <w:t xml:space="preserve">that you have sent me, as also in that of </w:t>
      </w:r>
      <w:proofErr w:type="spellStart"/>
      <w:r>
        <w:t>Delune</w:t>
      </w:r>
      <w:proofErr w:type="spellEnd"/>
      <w:r>
        <w:t xml:space="preserve"> which you should have sent on to me in its entirety, and especially without erasing the line that you have covered with an ink even blacker than the writing.</w:t>
      </w:r>
    </w:p>
    <w:p w14:paraId="39152710" w14:textId="77777777" w:rsidR="00B526F2" w:rsidRDefault="00B526F2" w:rsidP="00B526F2">
      <w:pPr>
        <w:pStyle w:val="4Textofwritings"/>
        <w:tabs>
          <w:tab w:val="clear" w:pos="288"/>
        </w:tabs>
      </w:pPr>
    </w:p>
    <w:p w14:paraId="7B886B19" w14:textId="77777777" w:rsidR="00B526F2" w:rsidRDefault="00B526F2" w:rsidP="00B526F2">
      <w:pPr>
        <w:pStyle w:val="4Textofwritings"/>
        <w:tabs>
          <w:tab w:val="clear" w:pos="288"/>
        </w:tabs>
      </w:pPr>
      <w:r>
        <w:t>That is enough for tonight. I need to reflect until tomorrow, and to say Holy Mass before taking a decision on this miserable man.</w:t>
      </w:r>
    </w:p>
    <w:p w14:paraId="3B819990" w14:textId="77777777" w:rsidR="00B526F2" w:rsidRDefault="00B526F2" w:rsidP="00B526F2">
      <w:pPr>
        <w:pStyle w:val="4Textofwritings"/>
        <w:tabs>
          <w:tab w:val="clear" w:pos="288"/>
        </w:tabs>
      </w:pPr>
    </w:p>
    <w:p w14:paraId="75ED1056" w14:textId="77777777" w:rsidR="00B526F2" w:rsidRDefault="00B526F2" w:rsidP="00B526F2">
      <w:pPr>
        <w:pStyle w:val="4Textofwritings"/>
        <w:tabs>
          <w:tab w:val="clear" w:pos="288"/>
        </w:tabs>
      </w:pPr>
      <w:r>
        <w:t xml:space="preserve">The best thing that this unhappy </w:t>
      </w:r>
      <w:proofErr w:type="spellStart"/>
      <w:r>
        <w:t>Depetro</w:t>
      </w:r>
      <w:proofErr w:type="spellEnd"/>
      <w:r>
        <w:t xml:space="preserve"> could do would be to go to the </w:t>
      </w:r>
      <w:proofErr w:type="spellStart"/>
      <w:r>
        <w:t>Trappists</w:t>
      </w:r>
      <w:proofErr w:type="spellEnd"/>
      <w:r>
        <w:t xml:space="preserve"> and weep over his sacrilege and apostasy. But this effeminate soul is incapable of a generous resolve. We must not count on that. But what can be done with such a person? You cannot keep him at Nancy, and where else can I place him? </w:t>
      </w:r>
      <w:proofErr w:type="spellStart"/>
      <w:r>
        <w:t>L’Osier</w:t>
      </w:r>
      <w:proofErr w:type="spellEnd"/>
      <w:r>
        <w:t xml:space="preserve"> would be the place, as he would not be a stumbling block for the young Fathers or those who are simply Oblates there. At Ma</w:t>
      </w:r>
      <w:r w:rsidR="00B11867">
        <w:t>rseilles, even if under my eyes,</w:t>
      </w:r>
      <w:r>
        <w:t xml:space="preserve"> he could again compromise himself and us with him. And then how can we decide to have him travel alone? He would not be able to resist the danger of a single night in the diligence. </w:t>
      </w:r>
      <w:proofErr w:type="gramStart"/>
      <w:r>
        <w:t>If I had been informed of his misconduct sooner.</w:t>
      </w:r>
      <w:proofErr w:type="gramEnd"/>
      <w:r>
        <w:t xml:space="preserve"> I would have had him come back with Brother </w:t>
      </w:r>
      <w:proofErr w:type="spellStart"/>
      <w:r>
        <w:t>Surel</w:t>
      </w:r>
      <w:proofErr w:type="spellEnd"/>
      <w:r>
        <w:t>. Good Lord, what a sad situation!</w:t>
      </w:r>
    </w:p>
    <w:p w14:paraId="2298AA15" w14:textId="77777777" w:rsidR="00B526F2" w:rsidRDefault="00B526F2" w:rsidP="00B526F2">
      <w:pPr>
        <w:pStyle w:val="4Textofwritings"/>
        <w:tabs>
          <w:tab w:val="clear" w:pos="288"/>
        </w:tabs>
      </w:pPr>
    </w:p>
    <w:p w14:paraId="55C19E67" w14:textId="77777777" w:rsidR="00B526F2" w:rsidRDefault="00B526F2" w:rsidP="00B526F2">
      <w:pPr>
        <w:pStyle w:val="4Textofwritings"/>
        <w:tabs>
          <w:tab w:val="clear" w:pos="288"/>
        </w:tabs>
      </w:pPr>
      <w:r>
        <w:t>Everything considered</w:t>
      </w:r>
      <w:proofErr w:type="gramStart"/>
      <w:r>
        <w:t>,</w:t>
      </w:r>
      <w:proofErr w:type="gramEnd"/>
      <w:r>
        <w:t xml:space="preserve"> I shall wait for another letter from you and new communications from his accomplice. Do your best to get his letters. I cannot continue anymore on this subject.</w:t>
      </w:r>
    </w:p>
    <w:p w14:paraId="7FE6A6C9" w14:textId="77777777" w:rsidR="00B526F2" w:rsidRDefault="00B526F2" w:rsidP="00B526F2">
      <w:pPr>
        <w:pStyle w:val="4Textofwritings"/>
        <w:tabs>
          <w:tab w:val="clear" w:pos="288"/>
        </w:tabs>
      </w:pPr>
    </w:p>
    <w:p w14:paraId="4E997743" w14:textId="77777777" w:rsidR="00B526F2" w:rsidRDefault="00B526F2" w:rsidP="00B526F2">
      <w:pPr>
        <w:pStyle w:val="4Textofwritings"/>
        <w:tabs>
          <w:tab w:val="clear" w:pos="288"/>
        </w:tabs>
      </w:pPr>
      <w:proofErr w:type="gramStart"/>
      <w:r>
        <w:t>While waiting to complete your household.</w:t>
      </w:r>
      <w:proofErr w:type="gramEnd"/>
      <w:r>
        <w:t xml:space="preserve"> I have written to Father </w:t>
      </w:r>
      <w:proofErr w:type="spellStart"/>
      <w:r>
        <w:t>Vincens</w:t>
      </w:r>
      <w:proofErr w:type="spellEnd"/>
      <w:r>
        <w:t xml:space="preserve"> to send you Father </w:t>
      </w:r>
      <w:proofErr w:type="spellStart"/>
      <w:r>
        <w:t>Chaine</w:t>
      </w:r>
      <w:proofErr w:type="spellEnd"/>
      <w:r>
        <w:t xml:space="preserve">, who is very talented and preaches very well. This young Father is excellent, but accustomed to the paternal government of Father </w:t>
      </w:r>
      <w:proofErr w:type="spellStart"/>
      <w:r>
        <w:t>Vincens</w:t>
      </w:r>
      <w:proofErr w:type="spellEnd"/>
      <w:r>
        <w:t>, he could not stand being treated as a schoolboy. Watch out for that. Superiors govern brothers not subjects. They are obliged to have much regar</w:t>
      </w:r>
      <w:r w:rsidR="00B11867">
        <w:t>d</w:t>
      </w:r>
      <w:r>
        <w:t xml:space="preserve"> for the men who, even though placed under their governance, belong to the family, and even more for those who must cooperate with him in the good order and administration of the community.</w:t>
      </w:r>
      <w:r w:rsidR="00B11867">
        <w:rPr>
          <w:rStyle w:val="FootnoteReference"/>
        </w:rPr>
        <w:footnoteReference w:id="200"/>
      </w:r>
      <w:r>
        <w:rPr>
          <w:vertAlign w:val="superscript"/>
        </w:rPr>
        <w:t xml:space="preserve"> </w:t>
      </w:r>
      <w:r>
        <w:t xml:space="preserve">We must carefully avoid teasing people. That is something difficult to bear. Kindness is an indispensable quality for making obedience easy. In a word, reread the chapter that treats of the local superior and conform yourself to everything you find there. Do not lose sight of the recommendations that I so strongly insisted upon with the Bishop of Nancy. We must absolutely arrive at that point. That is only just. I tell you that we can no longer send you a penny. We have decided that the houses must be self-sufficient or go under. </w:t>
      </w:r>
      <w:proofErr w:type="gramStart"/>
      <w:r>
        <w:t>While awaiting a definite arrangement.</w:t>
      </w:r>
      <w:proofErr w:type="gramEnd"/>
      <w:r>
        <w:t xml:space="preserve"> I name Fathers Dorey and </w:t>
      </w:r>
      <w:proofErr w:type="spellStart"/>
      <w:r>
        <w:t>Chaine</w:t>
      </w:r>
      <w:proofErr w:type="spellEnd"/>
      <w:r>
        <w:t xml:space="preserve"> assistants, the former will be your </w:t>
      </w:r>
      <w:proofErr w:type="spellStart"/>
      <w:r>
        <w:t>admonitor</w:t>
      </w:r>
      <w:proofErr w:type="spellEnd"/>
      <w:r>
        <w:t xml:space="preserve"> and director or spiritual father. You will meet with your assistants according to the precise terms of the Rule, even if you have no extraordinary message to give them. The Rule wants this meeting to take place, and that it not </w:t>
      </w:r>
      <w:proofErr w:type="gramStart"/>
      <w:r>
        <w:t>be</w:t>
      </w:r>
      <w:proofErr w:type="gramEnd"/>
      <w:r>
        <w:t xml:space="preserve"> a matter of form only.</w:t>
      </w:r>
    </w:p>
    <w:p w14:paraId="7081241F" w14:textId="77777777" w:rsidR="00B526F2" w:rsidRDefault="00B526F2" w:rsidP="00B526F2">
      <w:pPr>
        <w:pStyle w:val="4Textofwritings"/>
        <w:tabs>
          <w:tab w:val="clear" w:pos="288"/>
        </w:tabs>
      </w:pPr>
    </w:p>
    <w:p w14:paraId="2553B0D9" w14:textId="77777777" w:rsidR="00B526F2" w:rsidRDefault="00B526F2" w:rsidP="00B526F2">
      <w:pPr>
        <w:pStyle w:val="4Textofwritings"/>
        <w:tabs>
          <w:tab w:val="clear" w:pos="288"/>
        </w:tabs>
      </w:pPr>
      <w:r>
        <w:t>You may admit to first vows the lay brother you presented to me.</w:t>
      </w:r>
      <w:r w:rsidR="00B11867">
        <w:rPr>
          <w:rStyle w:val="FootnoteReference"/>
        </w:rPr>
        <w:footnoteReference w:id="201"/>
      </w:r>
      <w:r>
        <w:rPr>
          <w:vertAlign w:val="superscript"/>
        </w:rPr>
        <w:t xml:space="preserve"> </w:t>
      </w:r>
      <w:r>
        <w:t xml:space="preserve">Brother </w:t>
      </w:r>
      <w:proofErr w:type="spellStart"/>
      <w:r>
        <w:t>Surel</w:t>
      </w:r>
      <w:proofErr w:type="spellEnd"/>
      <w:r>
        <w:t xml:space="preserve"> assured me that you could easily replace him in what he was doing by taking in the little orphans as you have done on other occasions.</w:t>
      </w:r>
    </w:p>
    <w:p w14:paraId="16B44AC7" w14:textId="77777777" w:rsidR="00B526F2" w:rsidRDefault="00B526F2" w:rsidP="00B526F2">
      <w:pPr>
        <w:pStyle w:val="4Textofwritings"/>
        <w:tabs>
          <w:tab w:val="clear" w:pos="288"/>
        </w:tabs>
      </w:pPr>
    </w:p>
    <w:p w14:paraId="1DA574E2" w14:textId="77777777" w:rsidR="00B526F2" w:rsidRDefault="00B526F2" w:rsidP="00B526F2">
      <w:pPr>
        <w:pStyle w:val="4Textofwritings"/>
        <w:tabs>
          <w:tab w:val="clear" w:pos="288"/>
        </w:tabs>
      </w:pPr>
      <w:r>
        <w:t xml:space="preserve">I beg you to greet Fathers Dorey and </w:t>
      </w:r>
      <w:proofErr w:type="spellStart"/>
      <w:r>
        <w:t>Chaine</w:t>
      </w:r>
      <w:proofErr w:type="spellEnd"/>
      <w:r>
        <w:t>, if the latter has arrived at Nancy, very affectionately. I greet you very affectionately and bless all of you.</w:t>
      </w:r>
    </w:p>
    <w:p w14:paraId="6F81CB9B" w14:textId="77777777" w:rsidR="00B526F2" w:rsidRDefault="00B526F2" w:rsidP="00B526F2">
      <w:pPr>
        <w:pStyle w:val="4Textofwritings"/>
        <w:tabs>
          <w:tab w:val="clear" w:pos="288"/>
        </w:tabs>
      </w:pPr>
    </w:p>
    <w:p w14:paraId="616CDA6A" w14:textId="77777777" w:rsidR="00B526F2" w:rsidRDefault="00B526F2" w:rsidP="00B526F2">
      <w:pPr>
        <w:pStyle w:val="0Signature"/>
      </w:pPr>
      <w:r>
        <w:lastRenderedPageBreak/>
        <w:t>+ C. J. Eugene, Bishop of Marseilles,</w:t>
      </w:r>
    </w:p>
    <w:p w14:paraId="2803FDEF" w14:textId="77777777" w:rsidR="00B526F2" w:rsidRDefault="00B526F2" w:rsidP="00B526F2">
      <w:pPr>
        <w:pStyle w:val="4Textofwritings"/>
        <w:tabs>
          <w:tab w:val="clear" w:pos="288"/>
        </w:tabs>
      </w:pPr>
    </w:p>
    <w:p w14:paraId="3C31831B" w14:textId="77777777" w:rsidR="00B526F2" w:rsidRDefault="00B526F2" w:rsidP="00B526F2">
      <w:pPr>
        <w:pStyle w:val="4Textofwritings"/>
        <w:tabs>
          <w:tab w:val="clear" w:pos="288"/>
        </w:tabs>
      </w:pPr>
    </w:p>
    <w:p w14:paraId="527F6F03" w14:textId="77777777" w:rsidR="00B526F2" w:rsidRDefault="00B526F2" w:rsidP="00B11867">
      <w:pPr>
        <w:pStyle w:val="4Textofwritings"/>
        <w:tabs>
          <w:tab w:val="clear" w:pos="288"/>
        </w:tabs>
      </w:pPr>
      <w:r>
        <w:rPr>
          <w:i/>
          <w:iCs/>
        </w:rPr>
        <w:t xml:space="preserve">P.S.: </w:t>
      </w:r>
      <w:r>
        <w:t xml:space="preserve">I congratulate you for having successfully made your chapel available for public services without cost to your house. Only, Father </w:t>
      </w:r>
      <w:proofErr w:type="spellStart"/>
      <w:r>
        <w:t>Tempier</w:t>
      </w:r>
      <w:proofErr w:type="spellEnd"/>
      <w:r>
        <w:t xml:space="preserve"> is afraid that you might have disturbed the main wall which sustains the building. I fear for the support of the arch facing the garden. I assume that you spoke about all that when dealing with the architect. Speak to me further on that topic. I am in admiration of the Northern Cleric’s attraction for the Order of Dominicans. As for the Jesuits, it is normal. All right, I praise those w</w:t>
      </w:r>
      <w:r w:rsidR="00B11867">
        <w:t>ho join these Institutes,</w:t>
      </w:r>
      <w:r>
        <w:t xml:space="preserve"> but I am surprised that no one has thought of following you when they know yo</w:t>
      </w:r>
      <w:r w:rsidR="00B11867">
        <w:t>u and certainly appreciate you.</w:t>
      </w:r>
    </w:p>
    <w:p w14:paraId="7DD29583" w14:textId="77777777" w:rsidR="00B526F2" w:rsidRDefault="00B526F2" w:rsidP="00B526F2">
      <w:pPr>
        <w:pStyle w:val="4Textofwritings"/>
        <w:tabs>
          <w:tab w:val="clear" w:pos="288"/>
        </w:tabs>
      </w:pPr>
    </w:p>
    <w:p w14:paraId="12BEB11D" w14:textId="77777777" w:rsidR="00B526F2" w:rsidRDefault="00B526F2" w:rsidP="00B526F2">
      <w:pPr>
        <w:pStyle w:val="4Textofwritings"/>
        <w:tabs>
          <w:tab w:val="clear" w:pos="288"/>
        </w:tabs>
      </w:pPr>
    </w:p>
    <w:p w14:paraId="389D5604" w14:textId="77777777" w:rsidR="00B526F2" w:rsidRDefault="00B526F2" w:rsidP="00B526F2">
      <w:pPr>
        <w:pStyle w:val="1aTitleofwriting"/>
      </w:pPr>
      <w:proofErr w:type="gramStart"/>
      <w:r>
        <w:t>To Fath</w:t>
      </w:r>
      <w:r w:rsidR="00431FA6">
        <w:t xml:space="preserve">er </w:t>
      </w:r>
      <w:proofErr w:type="spellStart"/>
      <w:r w:rsidR="00431FA6">
        <w:t>Vincens</w:t>
      </w:r>
      <w:proofErr w:type="spellEnd"/>
      <w:r w:rsidR="00431FA6">
        <w:t xml:space="preserve">, at N. D. de </w:t>
      </w:r>
      <w:proofErr w:type="spellStart"/>
      <w:r w:rsidR="00431FA6">
        <w:t>L’Osier</w:t>
      </w:r>
      <w:proofErr w:type="spellEnd"/>
      <w:r>
        <w:t>.</w:t>
      </w:r>
      <w:proofErr w:type="gramEnd"/>
      <w:r w:rsidR="001B4D3C">
        <w:rPr>
          <w:rStyle w:val="FootnoteReference"/>
        </w:rPr>
        <w:footnoteReference w:id="202"/>
      </w:r>
    </w:p>
    <w:p w14:paraId="06F99EF0" w14:textId="77777777" w:rsidR="00B526F2" w:rsidRDefault="00B526F2" w:rsidP="00B526F2">
      <w:pPr>
        <w:pStyle w:val="1bOblateWritingsno"/>
      </w:pPr>
      <w:r>
        <w:t>1026</w:t>
      </w:r>
      <w:proofErr w:type="gramStart"/>
      <w:r>
        <w:t>:X</w:t>
      </w:r>
      <w:proofErr w:type="gramEnd"/>
      <w:r>
        <w:t xml:space="preserve"> in Oblate Writings</w:t>
      </w:r>
    </w:p>
    <w:p w14:paraId="31531B9B" w14:textId="77777777" w:rsidR="00B526F2" w:rsidRDefault="00B526F2" w:rsidP="00B526F2">
      <w:pPr>
        <w:pStyle w:val="4Textofwritings"/>
        <w:tabs>
          <w:tab w:val="clear" w:pos="288"/>
        </w:tabs>
      </w:pPr>
    </w:p>
    <w:p w14:paraId="5C56C88C" w14:textId="77777777" w:rsidR="00B526F2" w:rsidRDefault="00B526F2" w:rsidP="00B526F2">
      <w:pPr>
        <w:pStyle w:val="2Summaryofcontents"/>
      </w:pPr>
      <w:r>
        <w:t xml:space="preserve">General Council. Father </w:t>
      </w:r>
      <w:proofErr w:type="spellStart"/>
      <w:r>
        <w:t>Chaine</w:t>
      </w:r>
      <w:proofErr w:type="spellEnd"/>
      <w:r>
        <w:t xml:space="preserve"> will go to Nancy. </w:t>
      </w:r>
      <w:proofErr w:type="gramStart"/>
      <w:r>
        <w:t xml:space="preserve">Character of Father </w:t>
      </w:r>
      <w:proofErr w:type="spellStart"/>
      <w:r>
        <w:t>Dassy</w:t>
      </w:r>
      <w:proofErr w:type="spellEnd"/>
      <w:r>
        <w:t>.</w:t>
      </w:r>
      <w:proofErr w:type="gramEnd"/>
    </w:p>
    <w:p w14:paraId="08588864" w14:textId="77777777" w:rsidR="00B526F2" w:rsidRDefault="00B526F2" w:rsidP="00B526F2">
      <w:pPr>
        <w:pStyle w:val="3aRecipient"/>
      </w:pPr>
      <w:proofErr w:type="spellStart"/>
      <w:r>
        <w:t>Vincens</w:t>
      </w:r>
      <w:proofErr w:type="spellEnd"/>
      <w:r>
        <w:t xml:space="preserve"> </w:t>
      </w:r>
    </w:p>
    <w:p w14:paraId="47751C86" w14:textId="77777777" w:rsidR="00B526F2" w:rsidRDefault="00431FA6" w:rsidP="00B526F2">
      <w:pPr>
        <w:pStyle w:val="3bPlaceofwriting"/>
      </w:pPr>
      <w:r>
        <w:t>Marseilles,</w:t>
      </w:r>
    </w:p>
    <w:p w14:paraId="72D4235C" w14:textId="77777777" w:rsidR="00B526F2" w:rsidRDefault="00B526F2" w:rsidP="00B526F2">
      <w:pPr>
        <w:pStyle w:val="3cDate"/>
      </w:pPr>
      <w:r>
        <w:t>October 20, 1849.</w:t>
      </w:r>
    </w:p>
    <w:p w14:paraId="4F5D62BA" w14:textId="77777777" w:rsidR="00B526F2" w:rsidRDefault="00B526F2" w:rsidP="00B526F2">
      <w:pPr>
        <w:pStyle w:val="4Textofwritings"/>
        <w:tabs>
          <w:tab w:val="clear" w:pos="288"/>
        </w:tabs>
      </w:pPr>
    </w:p>
    <w:p w14:paraId="4CA15F66" w14:textId="77777777" w:rsidR="00B526F2" w:rsidRDefault="00B526F2" w:rsidP="00B526F2">
      <w:pPr>
        <w:pStyle w:val="4Textofwritings"/>
        <w:tabs>
          <w:tab w:val="clear" w:pos="288"/>
        </w:tabs>
      </w:pPr>
    </w:p>
    <w:p w14:paraId="65D5A01F" w14:textId="77777777" w:rsidR="00B526F2" w:rsidRDefault="00B526F2" w:rsidP="00B526F2">
      <w:pPr>
        <w:pStyle w:val="4Textofwritings"/>
        <w:tabs>
          <w:tab w:val="clear" w:pos="288"/>
        </w:tabs>
      </w:pPr>
      <w:r>
        <w:t>Having the qualities you recognize in him isn’t everything,</w:t>
      </w:r>
      <w:r w:rsidR="001B4D3C">
        <w:rPr>
          <w:rStyle w:val="FootnoteReference"/>
        </w:rPr>
        <w:footnoteReference w:id="203"/>
      </w:r>
      <w:r>
        <w:rPr>
          <w:vertAlign w:val="superscript"/>
        </w:rPr>
        <w:t xml:space="preserve"> </w:t>
      </w:r>
      <w:r>
        <w:t xml:space="preserve">he should have religious virtues of which he is totally lacking since even obedience appears so painful to him that we would have to be careful not to put him too much to the test on this point. I pleaded for him but I convinced nobody, neither Father </w:t>
      </w:r>
      <w:proofErr w:type="spellStart"/>
      <w:r>
        <w:t>Tempier</w:t>
      </w:r>
      <w:proofErr w:type="spellEnd"/>
      <w:r>
        <w:t xml:space="preserve">, Fathers </w:t>
      </w:r>
      <w:proofErr w:type="spellStart"/>
      <w:r>
        <w:t>Lagier</w:t>
      </w:r>
      <w:proofErr w:type="spellEnd"/>
      <w:r>
        <w:t xml:space="preserve"> </w:t>
      </w:r>
      <w:proofErr w:type="gramStart"/>
      <w:r>
        <w:t>and</w:t>
      </w:r>
      <w:proofErr w:type="gramEnd"/>
      <w:r>
        <w:t xml:space="preserve"> Fabre even less, whom with Father </w:t>
      </w:r>
      <w:proofErr w:type="spellStart"/>
      <w:r>
        <w:t>Roullet</w:t>
      </w:r>
      <w:proofErr w:type="spellEnd"/>
      <w:r>
        <w:t xml:space="preserve"> I called in to form the council that I had to consult in this circumstance.</w:t>
      </w:r>
    </w:p>
    <w:p w14:paraId="4F6CBDD2" w14:textId="77777777" w:rsidR="00B526F2" w:rsidRDefault="00B526F2" w:rsidP="00B526F2">
      <w:pPr>
        <w:pStyle w:val="4Textofwritings"/>
        <w:tabs>
          <w:tab w:val="clear" w:pos="288"/>
        </w:tabs>
      </w:pPr>
    </w:p>
    <w:p w14:paraId="19BB0519" w14:textId="77777777" w:rsidR="00B526F2" w:rsidRDefault="00B526F2" w:rsidP="00B526F2">
      <w:pPr>
        <w:pStyle w:val="4Textofwritings"/>
        <w:tabs>
          <w:tab w:val="clear" w:pos="288"/>
        </w:tabs>
      </w:pPr>
      <w:r>
        <w:t xml:space="preserve">Do not think that I am without concern in the matter of the mission that I was obliged to give to Father </w:t>
      </w:r>
      <w:proofErr w:type="spellStart"/>
      <w:r>
        <w:t>Chaine</w:t>
      </w:r>
      <w:proofErr w:type="spellEnd"/>
      <w:r>
        <w:t xml:space="preserve">. I know Father </w:t>
      </w:r>
      <w:proofErr w:type="spellStart"/>
      <w:r>
        <w:t>Dassy</w:t>
      </w:r>
      <w:proofErr w:type="spellEnd"/>
      <w:r>
        <w:t xml:space="preserve"> too well not to be anxious about the deviations of his foolish character. I will give him every appropriate recommendation, give</w:t>
      </w:r>
      <w:r w:rsidR="00431FA6">
        <w:t xml:space="preserve"> him some advice for your part, </w:t>
      </w:r>
      <w:r>
        <w:t xml:space="preserve">but remind him of the duties of charity, of caution, and of deference which his position imposes toward confreres whom he must not treat as schoolboys. Do not give him any confidential matter in regard to Father </w:t>
      </w:r>
      <w:proofErr w:type="spellStart"/>
      <w:r>
        <w:t>Chaine</w:t>
      </w:r>
      <w:proofErr w:type="spellEnd"/>
      <w:r>
        <w:t>. I mean do not confide to him anything about certain defects which are mostly of the imagination rather than of character.</w:t>
      </w:r>
    </w:p>
    <w:p w14:paraId="36BF4176" w14:textId="77777777" w:rsidR="00B526F2" w:rsidRDefault="00B526F2" w:rsidP="00B526F2">
      <w:pPr>
        <w:pStyle w:val="4Textofwritings"/>
        <w:tabs>
          <w:tab w:val="clear" w:pos="288"/>
        </w:tabs>
      </w:pPr>
    </w:p>
    <w:p w14:paraId="623F1A3E" w14:textId="77777777" w:rsidR="00B526F2" w:rsidRDefault="00B526F2" w:rsidP="00B526F2">
      <w:pPr>
        <w:pStyle w:val="4Textofwritings"/>
        <w:tabs>
          <w:tab w:val="clear" w:pos="288"/>
        </w:tabs>
      </w:pPr>
      <w:r>
        <w:t xml:space="preserve">I thought I ought to write to this good Father </w:t>
      </w:r>
      <w:proofErr w:type="spellStart"/>
      <w:r>
        <w:t>Chaine</w:t>
      </w:r>
      <w:proofErr w:type="spellEnd"/>
      <w:r>
        <w:t xml:space="preserve"> to encourage him and even to warn him of the trials that await him at Nancy. If he had other than Father </w:t>
      </w:r>
      <w:proofErr w:type="spellStart"/>
      <w:r>
        <w:t>Dassy</w:t>
      </w:r>
      <w:proofErr w:type="spellEnd"/>
      <w:r>
        <w:t xml:space="preserve"> as superior, I would not have felt myself obliged to take such measures, but </w:t>
      </w:r>
      <w:proofErr w:type="spellStart"/>
      <w:r>
        <w:t>Dassy</w:t>
      </w:r>
      <w:proofErr w:type="spellEnd"/>
      <w:r>
        <w:t>, despite his many good qualities, is so disagreeable in that house by his requirements, his rigor, minute supervision, which one might almost call spying, that in truth people need patience to bear with him.</w:t>
      </w:r>
    </w:p>
    <w:p w14:paraId="29DE9637" w14:textId="77777777" w:rsidR="00B526F2" w:rsidRDefault="00B526F2" w:rsidP="00B526F2">
      <w:pPr>
        <w:pStyle w:val="4Textofwritings"/>
        <w:tabs>
          <w:tab w:val="clear" w:pos="288"/>
        </w:tabs>
      </w:pPr>
    </w:p>
    <w:p w14:paraId="5B357FB7" w14:textId="77777777" w:rsidR="00B526F2" w:rsidRDefault="001B4D3C" w:rsidP="001B4D3C">
      <w:pPr>
        <w:pStyle w:val="4Textofwritings"/>
        <w:tabs>
          <w:tab w:val="clear" w:pos="288"/>
        </w:tabs>
      </w:pPr>
      <w:r>
        <w:lastRenderedPageBreak/>
        <w:t>Despite all his meticulousness</w:t>
      </w:r>
      <w:r w:rsidR="00B526F2">
        <w:t xml:space="preserve"> he was not able to preserve Father </w:t>
      </w:r>
      <w:proofErr w:type="spellStart"/>
      <w:r w:rsidR="00B526F2">
        <w:t>Depetro</w:t>
      </w:r>
      <w:proofErr w:type="spellEnd"/>
      <w:r w:rsidR="00B526F2">
        <w:t xml:space="preserve"> from the follies which oblige me to withdraw this poor man from Nancy without even knowing what I shall do with him. He has always taken my observations badly and his conceit turns inwardly in a thousand ways to persuade him that he is never wrong and that I am too unjust toward him.</w:t>
      </w:r>
    </w:p>
    <w:p w14:paraId="2E71711D" w14:textId="02E03688" w:rsidR="00B526F2" w:rsidRDefault="00B526F2" w:rsidP="00B526F2">
      <w:pPr>
        <w:pStyle w:val="4Textofwritings"/>
        <w:tabs>
          <w:tab w:val="clear" w:pos="288"/>
        </w:tabs>
      </w:pPr>
    </w:p>
    <w:p w14:paraId="6E98BFB1" w14:textId="74FEE3A8" w:rsidR="00A45BC1" w:rsidRDefault="00A45BC1" w:rsidP="00B526F2">
      <w:pPr>
        <w:pStyle w:val="4Textofwritings"/>
        <w:tabs>
          <w:tab w:val="clear" w:pos="288"/>
        </w:tabs>
      </w:pPr>
    </w:p>
    <w:p w14:paraId="1CCB894F" w14:textId="77777777" w:rsidR="00A45BC1" w:rsidRDefault="00A45BC1" w:rsidP="00A45BC1">
      <w:pPr>
        <w:pStyle w:val="1aTitleofwriting"/>
      </w:pPr>
      <w:r>
        <w:t>Diary 1849-1860</w:t>
      </w:r>
    </w:p>
    <w:p w14:paraId="475F5CE3" w14:textId="77777777" w:rsidR="00A45BC1" w:rsidRDefault="00A45BC1" w:rsidP="00A45BC1">
      <w:pPr>
        <w:pStyle w:val="1aTitleofwriting"/>
        <w:rPr>
          <w:b w:val="0"/>
          <w:color w:val="800080"/>
        </w:rPr>
      </w:pPr>
      <w:r w:rsidRPr="00E36006">
        <w:rPr>
          <w:b w:val="0"/>
          <w:color w:val="5F497A" w:themeColor="accent4" w:themeShade="BF"/>
        </w:rPr>
        <w:tab/>
      </w:r>
      <w:r w:rsidRPr="00E36006">
        <w:rPr>
          <w:b w:val="0"/>
          <w:color w:val="800080"/>
        </w:rPr>
        <w:t>Oblate Writings XXII</w:t>
      </w:r>
    </w:p>
    <w:p w14:paraId="307B4B5B" w14:textId="77777777" w:rsidR="00A45BC1" w:rsidRDefault="00A45BC1" w:rsidP="00A45BC1">
      <w:pPr>
        <w:pStyle w:val="3aRecipient"/>
      </w:pPr>
      <w:r>
        <w:t>Diary 1849-1860</w:t>
      </w:r>
    </w:p>
    <w:p w14:paraId="7170AC9F" w14:textId="2B093949" w:rsidR="00A45BC1" w:rsidRPr="00A45BC1" w:rsidRDefault="00A45BC1" w:rsidP="00A45BC1">
      <w:pPr>
        <w:pStyle w:val="4Textofwritings"/>
        <w:tabs>
          <w:tab w:val="clear" w:pos="288"/>
        </w:tabs>
        <w:ind w:firstLine="0"/>
        <w:jc w:val="right"/>
        <w:rPr>
          <w:color w:val="00B050"/>
        </w:rPr>
      </w:pPr>
      <w:r w:rsidRPr="00A45BC1">
        <w:rPr>
          <w:color w:val="00B050"/>
        </w:rPr>
        <w:t>October 21, 1849</w:t>
      </w:r>
    </w:p>
    <w:p w14:paraId="041AFFB0" w14:textId="681758A4" w:rsidR="00A45BC1" w:rsidRDefault="00A45BC1" w:rsidP="00B526F2">
      <w:pPr>
        <w:pStyle w:val="4Textofwritings"/>
        <w:tabs>
          <w:tab w:val="clear" w:pos="288"/>
        </w:tabs>
      </w:pPr>
    </w:p>
    <w:p w14:paraId="51A9EA98" w14:textId="0C6B3766" w:rsidR="00A45BC1" w:rsidRPr="00A45BC1" w:rsidRDefault="00A45BC1" w:rsidP="00A45BC1">
      <w:pPr>
        <w:pStyle w:val="BodyText"/>
        <w:kinsoku w:val="0"/>
        <w:overflowPunct w:val="0"/>
        <w:spacing w:after="0"/>
        <w:jc w:val="both"/>
      </w:pPr>
      <w:r w:rsidRPr="00A45BC1">
        <w:rPr>
          <w:b/>
          <w:bCs/>
        </w:rPr>
        <w:t>October</w:t>
      </w:r>
      <w:r w:rsidRPr="00A45BC1">
        <w:rPr>
          <w:b/>
          <w:bCs/>
          <w:spacing w:val="-4"/>
        </w:rPr>
        <w:t xml:space="preserve"> </w:t>
      </w:r>
      <w:r w:rsidRPr="00A45BC1">
        <w:rPr>
          <w:b/>
          <w:bCs/>
        </w:rPr>
        <w:t>21</w:t>
      </w:r>
      <w:r>
        <w:rPr>
          <w:rStyle w:val="FootnoteReference"/>
          <w:b/>
          <w:bCs/>
        </w:rPr>
        <w:footnoteReference w:id="204"/>
      </w:r>
      <w:r w:rsidRPr="00A45BC1">
        <w:rPr>
          <w:b/>
          <w:bCs/>
          <w:szCs w:val="12"/>
        </w:rPr>
        <w:t>:</w:t>
      </w:r>
      <w:r w:rsidRPr="00A45BC1">
        <w:rPr>
          <w:b/>
          <w:bCs/>
          <w:spacing w:val="10"/>
          <w:szCs w:val="12"/>
        </w:rPr>
        <w:t xml:space="preserve"> </w:t>
      </w:r>
      <w:r w:rsidRPr="00A45BC1">
        <w:t>I</w:t>
      </w:r>
      <w:r w:rsidRPr="00A45BC1">
        <w:rPr>
          <w:spacing w:val="-12"/>
        </w:rPr>
        <w:t xml:space="preserve"> </w:t>
      </w:r>
      <w:r w:rsidRPr="00A45BC1">
        <w:t>shall</w:t>
      </w:r>
      <w:r w:rsidRPr="00A45BC1">
        <w:rPr>
          <w:spacing w:val="-6"/>
        </w:rPr>
        <w:t xml:space="preserve"> </w:t>
      </w:r>
      <w:r w:rsidRPr="00A45BC1">
        <w:t>no</w:t>
      </w:r>
      <w:r w:rsidRPr="00A45BC1">
        <w:rPr>
          <w:spacing w:val="-8"/>
        </w:rPr>
        <w:t xml:space="preserve"> </w:t>
      </w:r>
      <w:r w:rsidRPr="00A45BC1">
        <w:t>longer</w:t>
      </w:r>
      <w:r w:rsidRPr="00A45BC1">
        <w:rPr>
          <w:spacing w:val="-4"/>
        </w:rPr>
        <w:t xml:space="preserve"> </w:t>
      </w:r>
      <w:r w:rsidRPr="00A45BC1">
        <w:t>quote</w:t>
      </w:r>
      <w:r w:rsidRPr="00A45BC1">
        <w:rPr>
          <w:spacing w:val="-4"/>
        </w:rPr>
        <w:t xml:space="preserve"> </w:t>
      </w:r>
      <w:r w:rsidRPr="00A45BC1">
        <w:t>my</w:t>
      </w:r>
      <w:r w:rsidRPr="00A45BC1">
        <w:rPr>
          <w:spacing w:val="-4"/>
        </w:rPr>
        <w:t xml:space="preserve"> </w:t>
      </w:r>
      <w:r w:rsidRPr="00A45BC1">
        <w:t>correspondence.</w:t>
      </w:r>
      <w:r w:rsidRPr="00A45BC1">
        <w:rPr>
          <w:spacing w:val="4"/>
        </w:rPr>
        <w:t xml:space="preserve"> </w:t>
      </w:r>
      <w:r w:rsidRPr="00A45BC1">
        <w:t>It</w:t>
      </w:r>
      <w:r w:rsidRPr="00A45BC1">
        <w:rPr>
          <w:spacing w:val="-33"/>
        </w:rPr>
        <w:t xml:space="preserve"> </w:t>
      </w:r>
      <w:r w:rsidRPr="00A45BC1">
        <w:t>has</w:t>
      </w:r>
      <w:r w:rsidRPr="00A45BC1">
        <w:rPr>
          <w:spacing w:val="-3"/>
        </w:rPr>
        <w:t xml:space="preserve"> </w:t>
      </w:r>
      <w:r w:rsidRPr="00A45BC1">
        <w:t>increased</w:t>
      </w:r>
      <w:r w:rsidRPr="00A45BC1">
        <w:rPr>
          <w:spacing w:val="-4"/>
        </w:rPr>
        <w:t xml:space="preserve"> </w:t>
      </w:r>
      <w:r w:rsidRPr="00A45BC1">
        <w:t>too</w:t>
      </w:r>
      <w:r w:rsidRPr="00A45BC1">
        <w:rPr>
          <w:spacing w:val="-5"/>
        </w:rPr>
        <w:t xml:space="preserve"> </w:t>
      </w:r>
      <w:r w:rsidRPr="00A45BC1">
        <w:t>much</w:t>
      </w:r>
      <w:r w:rsidRPr="00A45BC1">
        <w:rPr>
          <w:spacing w:val="4"/>
        </w:rPr>
        <w:t xml:space="preserve"> </w:t>
      </w:r>
      <w:r w:rsidRPr="00A45BC1">
        <w:t>and</w:t>
      </w:r>
      <w:r w:rsidRPr="00A45BC1">
        <w:rPr>
          <w:spacing w:val="-2"/>
        </w:rPr>
        <w:t xml:space="preserve"> </w:t>
      </w:r>
      <w:r w:rsidRPr="00A45BC1">
        <w:t>is</w:t>
      </w:r>
      <w:r w:rsidRPr="00A45BC1">
        <w:rPr>
          <w:spacing w:val="-19"/>
        </w:rPr>
        <w:t xml:space="preserve"> </w:t>
      </w:r>
      <w:r w:rsidRPr="00A45BC1">
        <w:t>really</w:t>
      </w:r>
      <w:r w:rsidRPr="00A45BC1">
        <w:rPr>
          <w:spacing w:val="1"/>
        </w:rPr>
        <w:t xml:space="preserve"> </w:t>
      </w:r>
      <w:r w:rsidRPr="00A45BC1">
        <w:t>overwhelming.</w:t>
      </w:r>
      <w:r w:rsidRPr="00A45BC1">
        <w:rPr>
          <w:spacing w:val="-5"/>
        </w:rPr>
        <w:t xml:space="preserve"> </w:t>
      </w:r>
      <w:r w:rsidRPr="00A45BC1">
        <w:t>How</w:t>
      </w:r>
      <w:r w:rsidRPr="00A45BC1">
        <w:rPr>
          <w:spacing w:val="-2"/>
        </w:rPr>
        <w:t xml:space="preserve"> </w:t>
      </w:r>
      <w:r w:rsidRPr="00A45BC1">
        <w:t>is</w:t>
      </w:r>
      <w:r w:rsidRPr="00A45BC1">
        <w:rPr>
          <w:spacing w:val="-15"/>
        </w:rPr>
        <w:t xml:space="preserve"> </w:t>
      </w:r>
      <w:r w:rsidRPr="00A45BC1">
        <w:t>it</w:t>
      </w:r>
      <w:r w:rsidRPr="00A45BC1">
        <w:rPr>
          <w:spacing w:val="-12"/>
        </w:rPr>
        <w:t xml:space="preserve"> </w:t>
      </w:r>
      <w:r w:rsidRPr="00A45BC1">
        <w:t>possible,</w:t>
      </w:r>
      <w:r w:rsidRPr="00A45BC1">
        <w:rPr>
          <w:spacing w:val="-5"/>
        </w:rPr>
        <w:t xml:space="preserve"> </w:t>
      </w:r>
      <w:r w:rsidRPr="00A45BC1">
        <w:t>on</w:t>
      </w:r>
      <w:r w:rsidRPr="00A45BC1">
        <w:rPr>
          <w:spacing w:val="-9"/>
        </w:rPr>
        <w:t xml:space="preserve"> </w:t>
      </w:r>
      <w:r w:rsidRPr="00A45BC1">
        <w:t>my own, to keep up with all our houses in France, those in England and</w:t>
      </w:r>
      <w:r w:rsidRPr="00A45BC1">
        <w:rPr>
          <w:spacing w:val="-12"/>
        </w:rPr>
        <w:t xml:space="preserve"> </w:t>
      </w:r>
      <w:r w:rsidRPr="00A45BC1">
        <w:t xml:space="preserve">the missions in Canada, in the rest of America and in Algeria and Ceylon? </w:t>
      </w:r>
      <w:r w:rsidRPr="00A45BC1">
        <w:rPr>
          <w:iCs/>
          <w:szCs w:val="18"/>
        </w:rPr>
        <w:t>So</w:t>
      </w:r>
      <w:r w:rsidRPr="00A45BC1">
        <w:rPr>
          <w:i/>
          <w:iCs/>
          <w:spacing w:val="-8"/>
          <w:szCs w:val="18"/>
        </w:rPr>
        <w:t xml:space="preserve"> </w:t>
      </w:r>
      <w:r w:rsidRPr="00A45BC1">
        <w:t>much</w:t>
      </w:r>
      <w:r w:rsidRPr="00A45BC1">
        <w:rPr>
          <w:spacing w:val="-1"/>
        </w:rPr>
        <w:t xml:space="preserve"> </w:t>
      </w:r>
      <w:r w:rsidRPr="00A45BC1">
        <w:t>for</w:t>
      </w:r>
      <w:r w:rsidRPr="00A45BC1">
        <w:rPr>
          <w:spacing w:val="-11"/>
        </w:rPr>
        <w:t xml:space="preserve"> </w:t>
      </w:r>
      <w:r w:rsidRPr="00A45BC1">
        <w:t>our</w:t>
      </w:r>
      <w:r w:rsidRPr="00A45BC1">
        <w:rPr>
          <w:spacing w:val="-9"/>
        </w:rPr>
        <w:t xml:space="preserve"> </w:t>
      </w:r>
      <w:r w:rsidRPr="00A45BC1">
        <w:t>own!</w:t>
      </w:r>
      <w:r w:rsidRPr="00A45BC1">
        <w:rPr>
          <w:spacing w:val="-15"/>
        </w:rPr>
        <w:t xml:space="preserve"> </w:t>
      </w:r>
      <w:r w:rsidRPr="00A45BC1">
        <w:t>And</w:t>
      </w:r>
      <w:r w:rsidRPr="00A45BC1">
        <w:rPr>
          <w:spacing w:val="3"/>
        </w:rPr>
        <w:t xml:space="preserve"> </w:t>
      </w:r>
      <w:r w:rsidRPr="00A45BC1">
        <w:t>then</w:t>
      </w:r>
      <w:r w:rsidRPr="00A45BC1">
        <w:rPr>
          <w:spacing w:val="2"/>
        </w:rPr>
        <w:t xml:space="preserve"> </w:t>
      </w:r>
      <w:r w:rsidRPr="00A45BC1">
        <w:t>there</w:t>
      </w:r>
      <w:r w:rsidRPr="00A45BC1">
        <w:rPr>
          <w:spacing w:val="-2"/>
        </w:rPr>
        <w:t xml:space="preserve"> </w:t>
      </w:r>
      <w:r w:rsidRPr="00A45BC1">
        <w:t>are</w:t>
      </w:r>
      <w:r w:rsidRPr="00A45BC1">
        <w:rPr>
          <w:spacing w:val="-8"/>
        </w:rPr>
        <w:t xml:space="preserve"> </w:t>
      </w:r>
      <w:r w:rsidRPr="00A45BC1">
        <w:t>the</w:t>
      </w:r>
      <w:r w:rsidRPr="00A45BC1">
        <w:rPr>
          <w:spacing w:val="-2"/>
        </w:rPr>
        <w:t xml:space="preserve"> </w:t>
      </w:r>
      <w:r w:rsidRPr="00A45BC1">
        <w:t>bishops,</w:t>
      </w:r>
      <w:r w:rsidRPr="00A45BC1">
        <w:rPr>
          <w:spacing w:val="2"/>
        </w:rPr>
        <w:t xml:space="preserve"> </w:t>
      </w:r>
      <w:r w:rsidRPr="00A45BC1">
        <w:t>Rome,</w:t>
      </w:r>
      <w:r w:rsidRPr="00A45BC1">
        <w:rPr>
          <w:spacing w:val="-9"/>
        </w:rPr>
        <w:t xml:space="preserve"> </w:t>
      </w:r>
      <w:r w:rsidRPr="00A45BC1">
        <w:t>Gaeta</w:t>
      </w:r>
      <w:r w:rsidRPr="00A45BC1">
        <w:rPr>
          <w:spacing w:val="-1"/>
        </w:rPr>
        <w:t xml:space="preserve"> </w:t>
      </w:r>
      <w:r w:rsidRPr="00A45BC1">
        <w:t>and now</w:t>
      </w:r>
      <w:r w:rsidRPr="00A45BC1">
        <w:rPr>
          <w:spacing w:val="-6"/>
        </w:rPr>
        <w:t xml:space="preserve"> </w:t>
      </w:r>
      <w:r w:rsidRPr="00A45BC1">
        <w:t>Naples</w:t>
      </w:r>
      <w:r w:rsidR="0030381D">
        <w:rPr>
          <w:rStyle w:val="FootnoteReference"/>
        </w:rPr>
        <w:footnoteReference w:id="205"/>
      </w:r>
      <w:r w:rsidRPr="00A45BC1">
        <w:rPr>
          <w:spacing w:val="3"/>
          <w:szCs w:val="11"/>
        </w:rPr>
        <w:t xml:space="preserve"> </w:t>
      </w:r>
      <w:r w:rsidRPr="00A45BC1">
        <w:t>and</w:t>
      </w:r>
      <w:r w:rsidRPr="00A45BC1">
        <w:rPr>
          <w:spacing w:val="-11"/>
        </w:rPr>
        <w:t xml:space="preserve"> </w:t>
      </w:r>
      <w:r w:rsidRPr="00A45BC1">
        <w:t>the</w:t>
      </w:r>
      <w:r w:rsidRPr="00A45BC1">
        <w:rPr>
          <w:spacing w:val="-9"/>
        </w:rPr>
        <w:t xml:space="preserve"> </w:t>
      </w:r>
      <w:r w:rsidRPr="00A45BC1">
        <w:t>affairs</w:t>
      </w:r>
      <w:r w:rsidRPr="00A45BC1">
        <w:rPr>
          <w:spacing w:val="-9"/>
        </w:rPr>
        <w:t xml:space="preserve"> </w:t>
      </w:r>
      <w:r w:rsidRPr="00A45BC1">
        <w:t>of</w:t>
      </w:r>
      <w:r w:rsidRPr="00A45BC1">
        <w:rPr>
          <w:spacing w:val="-6"/>
        </w:rPr>
        <w:t xml:space="preserve"> </w:t>
      </w:r>
      <w:r w:rsidRPr="00A45BC1">
        <w:t>my</w:t>
      </w:r>
      <w:r w:rsidRPr="00A45BC1">
        <w:rPr>
          <w:spacing w:val="-11"/>
        </w:rPr>
        <w:t xml:space="preserve"> </w:t>
      </w:r>
      <w:r w:rsidRPr="00A45BC1">
        <w:t>diocese!</w:t>
      </w:r>
    </w:p>
    <w:p w14:paraId="62B06A96" w14:textId="77777777" w:rsidR="00A45BC1" w:rsidRDefault="00A45BC1" w:rsidP="00A45BC1">
      <w:pPr>
        <w:pStyle w:val="4Textofwritings"/>
        <w:tabs>
          <w:tab w:val="clear" w:pos="288"/>
        </w:tabs>
        <w:ind w:firstLine="0"/>
      </w:pPr>
    </w:p>
    <w:p w14:paraId="510D3303" w14:textId="77777777" w:rsidR="00B526F2" w:rsidRDefault="00B526F2" w:rsidP="00B526F2">
      <w:pPr>
        <w:pStyle w:val="4Textofwritings"/>
      </w:pPr>
    </w:p>
    <w:p w14:paraId="026ACCE4" w14:textId="77777777" w:rsidR="00B526F2" w:rsidRDefault="00B526F2" w:rsidP="00B526F2">
      <w:pPr>
        <w:pStyle w:val="1aTitleofwriting"/>
      </w:pPr>
      <w:proofErr w:type="gramStart"/>
      <w:r>
        <w:t xml:space="preserve">To Fr. </w:t>
      </w:r>
      <w:proofErr w:type="spellStart"/>
      <w:r>
        <w:t>Grenier</w:t>
      </w:r>
      <w:proofErr w:type="spellEnd"/>
      <w:r>
        <w:t>, priest of t</w:t>
      </w:r>
      <w:r w:rsidR="001B4D3C">
        <w:t>he Oblates of Mary Immaculate.</w:t>
      </w:r>
      <w:proofErr w:type="gramEnd"/>
      <w:r w:rsidR="001B4D3C">
        <w:rPr>
          <w:rStyle w:val="FootnoteReference"/>
        </w:rPr>
        <w:footnoteReference w:id="206"/>
      </w:r>
    </w:p>
    <w:p w14:paraId="5642EF4A" w14:textId="77777777" w:rsidR="00B526F2" w:rsidRDefault="00B526F2" w:rsidP="00B526F2">
      <w:pPr>
        <w:pStyle w:val="1bOblateWritingsno"/>
      </w:pPr>
      <w:r>
        <w:t>9</w:t>
      </w:r>
      <w:proofErr w:type="gramStart"/>
      <w:r>
        <w:t>:IV</w:t>
      </w:r>
      <w:proofErr w:type="gramEnd"/>
      <w:r>
        <w:t xml:space="preserve"> (Africa) in Oblate Writings</w:t>
      </w:r>
    </w:p>
    <w:p w14:paraId="60E2C705" w14:textId="77777777" w:rsidR="00B526F2" w:rsidRDefault="00B526F2" w:rsidP="00B526F2">
      <w:pPr>
        <w:pStyle w:val="4Textofwritings"/>
      </w:pPr>
    </w:p>
    <w:p w14:paraId="76F9F330" w14:textId="77777777" w:rsidR="00B526F2" w:rsidRDefault="00B526F2" w:rsidP="00B526F2">
      <w:pPr>
        <w:pStyle w:val="2Summaryofcontents"/>
      </w:pPr>
      <w:proofErr w:type="gramStart"/>
      <w:r>
        <w:t>Obedience for Algeria.</w:t>
      </w:r>
      <w:proofErr w:type="gramEnd"/>
    </w:p>
    <w:p w14:paraId="6DF3799D" w14:textId="77777777" w:rsidR="00B526F2" w:rsidRDefault="00B526F2" w:rsidP="00B526F2">
      <w:pPr>
        <w:pStyle w:val="4Textofwritings"/>
        <w:rPr>
          <w:iCs/>
        </w:rPr>
      </w:pPr>
    </w:p>
    <w:p w14:paraId="308D5B92" w14:textId="77777777" w:rsidR="00B526F2" w:rsidRPr="00366B39" w:rsidRDefault="001B4D3C" w:rsidP="00B526F2">
      <w:pPr>
        <w:pStyle w:val="0ljc"/>
        <w:rPr>
          <w:lang w:val="fr-FR"/>
        </w:rPr>
      </w:pPr>
      <w:r w:rsidRPr="00366B39">
        <w:rPr>
          <w:lang w:val="fr-FR"/>
        </w:rPr>
        <w:t>L.J.C. et</w:t>
      </w:r>
      <w:r w:rsidR="00B526F2" w:rsidRPr="00366B39">
        <w:rPr>
          <w:lang w:val="fr-FR"/>
        </w:rPr>
        <w:t xml:space="preserve"> MI.</w:t>
      </w:r>
    </w:p>
    <w:p w14:paraId="39FEBA4B" w14:textId="77777777" w:rsidR="00B526F2" w:rsidRPr="00366B39" w:rsidRDefault="00B526F2" w:rsidP="00B526F2">
      <w:pPr>
        <w:pStyle w:val="3aRecipient"/>
        <w:rPr>
          <w:lang w:val="fr-FR"/>
        </w:rPr>
      </w:pPr>
      <w:r w:rsidRPr="00366B39">
        <w:rPr>
          <w:lang w:val="fr-FR"/>
        </w:rPr>
        <w:t>Grenier</w:t>
      </w:r>
    </w:p>
    <w:p w14:paraId="7C3DA94E" w14:textId="77777777" w:rsidR="00B526F2" w:rsidRPr="00366B39" w:rsidRDefault="001B4D3C" w:rsidP="00B526F2">
      <w:pPr>
        <w:pStyle w:val="3bPlaceofwriting"/>
        <w:rPr>
          <w:lang w:val="fr-FR"/>
        </w:rPr>
      </w:pPr>
      <w:proofErr w:type="spellStart"/>
      <w:r w:rsidRPr="00366B39">
        <w:rPr>
          <w:lang w:val="fr-FR"/>
        </w:rPr>
        <w:t>Marseilles</w:t>
      </w:r>
      <w:proofErr w:type="spellEnd"/>
      <w:r w:rsidRPr="00366B39">
        <w:rPr>
          <w:lang w:val="fr-FR"/>
        </w:rPr>
        <w:t>,</w:t>
      </w:r>
    </w:p>
    <w:p w14:paraId="64952246" w14:textId="77777777" w:rsidR="00B526F2" w:rsidRDefault="00B526F2" w:rsidP="00B526F2">
      <w:pPr>
        <w:pStyle w:val="3cDate"/>
      </w:pPr>
      <w:r>
        <w:t>October 26, 1849.</w:t>
      </w:r>
    </w:p>
    <w:p w14:paraId="4850CAE5" w14:textId="77777777" w:rsidR="00B526F2" w:rsidRDefault="00B526F2" w:rsidP="00B526F2">
      <w:pPr>
        <w:pStyle w:val="4Textofwritings"/>
      </w:pPr>
    </w:p>
    <w:p w14:paraId="5E848982" w14:textId="77777777" w:rsidR="00B526F2" w:rsidRDefault="00B526F2" w:rsidP="00B526F2">
      <w:pPr>
        <w:pStyle w:val="4Textofwritings"/>
      </w:pPr>
      <w:r>
        <w:t xml:space="preserve">My very dear Fr. </w:t>
      </w:r>
      <w:proofErr w:type="spellStart"/>
      <w:r>
        <w:t>Grenier</w:t>
      </w:r>
      <w:proofErr w:type="spellEnd"/>
      <w:r>
        <w:t xml:space="preserve">, I have </w:t>
      </w:r>
      <w:proofErr w:type="gramStart"/>
      <w:r>
        <w:t>been wanting</w:t>
      </w:r>
      <w:proofErr w:type="gramEnd"/>
      <w:r>
        <w:t xml:space="preserve"> to write to you for several days. I have been prevented from doing so by my activities which are always increasing in number. I am longing, however, to tell you that you must come to me as soon as possible. I am giving you, to begin your apostolic work, a mission for Algeria, where an immense good awaits you. We are aiming at the conversion of the Arabs in taking the road we are on at the moment. Come then as soon as possible. There will be two of you</w:t>
      </w:r>
      <w:r w:rsidR="001B4D3C">
        <w:rPr>
          <w:rStyle w:val="FootnoteReference"/>
        </w:rPr>
        <w:footnoteReference w:id="207"/>
      </w:r>
      <w:r>
        <w:rPr>
          <w:vertAlign w:val="superscript"/>
        </w:rPr>
        <w:t xml:space="preserve"> </w:t>
      </w:r>
      <w:r>
        <w:t>who will go and join three of our men who are already at work. Bring all the things you need with you. I shall not write any more now since I expect soon to press you against my bosom. Meanwhile I embrace you and send you my blessing.</w:t>
      </w:r>
    </w:p>
    <w:p w14:paraId="1D9C23A9" w14:textId="77777777" w:rsidR="00B526F2" w:rsidRDefault="00B526F2" w:rsidP="00B526F2">
      <w:pPr>
        <w:pStyle w:val="4Textofwritings"/>
      </w:pPr>
    </w:p>
    <w:p w14:paraId="0A10BF4C" w14:textId="77777777" w:rsidR="00B526F2" w:rsidRDefault="00B526F2" w:rsidP="001B4D3C">
      <w:pPr>
        <w:pStyle w:val="0Signature"/>
      </w:pPr>
      <w:r>
        <w:rPr>
          <w:szCs w:val="26"/>
        </w:rPr>
        <w:t>+ C. J. Eugene, Bishop of Marseilles</w:t>
      </w:r>
      <w:r>
        <w:t>.</w:t>
      </w:r>
    </w:p>
    <w:p w14:paraId="3F87833A" w14:textId="3BAFAF31" w:rsidR="00B526F2" w:rsidRDefault="00B526F2" w:rsidP="00B526F2">
      <w:pPr>
        <w:pStyle w:val="4Textofwritings"/>
      </w:pPr>
    </w:p>
    <w:p w14:paraId="2B3D9F83" w14:textId="77777777" w:rsidR="0030381D" w:rsidRDefault="0030381D" w:rsidP="0030381D">
      <w:pPr>
        <w:pStyle w:val="1aTitleofwriting"/>
      </w:pPr>
      <w:r>
        <w:t>Diary 1849-1860</w:t>
      </w:r>
    </w:p>
    <w:p w14:paraId="761D1F68" w14:textId="77777777" w:rsidR="0030381D" w:rsidRDefault="0030381D" w:rsidP="0030381D">
      <w:pPr>
        <w:pStyle w:val="1aTitleofwriting"/>
        <w:rPr>
          <w:b w:val="0"/>
          <w:color w:val="800080"/>
        </w:rPr>
      </w:pPr>
      <w:r w:rsidRPr="00E36006">
        <w:rPr>
          <w:b w:val="0"/>
          <w:color w:val="5F497A" w:themeColor="accent4" w:themeShade="BF"/>
        </w:rPr>
        <w:tab/>
      </w:r>
      <w:r w:rsidRPr="00E36006">
        <w:rPr>
          <w:b w:val="0"/>
          <w:color w:val="800080"/>
        </w:rPr>
        <w:t>Oblate Writings XXII</w:t>
      </w:r>
    </w:p>
    <w:p w14:paraId="564AC92C" w14:textId="77777777" w:rsidR="0030381D" w:rsidRDefault="0030381D" w:rsidP="0030381D">
      <w:pPr>
        <w:pStyle w:val="3aRecipient"/>
      </w:pPr>
      <w:r>
        <w:t>Diary 1849-1860</w:t>
      </w:r>
    </w:p>
    <w:p w14:paraId="5DE0C6BC" w14:textId="55FED6F8" w:rsidR="0030381D" w:rsidRPr="0030381D" w:rsidRDefault="0030381D" w:rsidP="0030381D">
      <w:pPr>
        <w:pStyle w:val="4Textofwritings"/>
        <w:tabs>
          <w:tab w:val="clear" w:pos="288"/>
        </w:tabs>
        <w:ind w:firstLine="0"/>
        <w:jc w:val="right"/>
        <w:rPr>
          <w:color w:val="00B050"/>
        </w:rPr>
      </w:pPr>
      <w:r w:rsidRPr="0030381D">
        <w:rPr>
          <w:color w:val="00B050"/>
        </w:rPr>
        <w:lastRenderedPageBreak/>
        <w:t>October 26, 1849</w:t>
      </w:r>
    </w:p>
    <w:p w14:paraId="768B9A93" w14:textId="2C89DBEF" w:rsidR="0030381D" w:rsidRDefault="0030381D" w:rsidP="00B526F2">
      <w:pPr>
        <w:pStyle w:val="4Textofwritings"/>
      </w:pPr>
    </w:p>
    <w:p w14:paraId="3AF4192A" w14:textId="5742172F" w:rsidR="0030381D" w:rsidRDefault="0030381D" w:rsidP="0030381D">
      <w:pPr>
        <w:pStyle w:val="BodyText"/>
        <w:kinsoku w:val="0"/>
        <w:overflowPunct w:val="0"/>
        <w:spacing w:after="0"/>
        <w:jc w:val="both"/>
        <w:rPr>
          <w:iCs/>
        </w:rPr>
      </w:pPr>
      <w:r w:rsidRPr="0030381D">
        <w:rPr>
          <w:b/>
          <w:bCs/>
        </w:rPr>
        <w:t xml:space="preserve">October </w:t>
      </w:r>
      <w:proofErr w:type="gramStart"/>
      <w:r w:rsidRPr="0030381D">
        <w:rPr>
          <w:b/>
          <w:bCs/>
        </w:rPr>
        <w:t>26</w:t>
      </w:r>
      <w:r>
        <w:rPr>
          <w:b/>
          <w:bCs/>
        </w:rPr>
        <w:t xml:space="preserve"> </w:t>
      </w:r>
      <w:proofErr w:type="gramEnd"/>
      <w:r>
        <w:rPr>
          <w:rStyle w:val="FootnoteReference"/>
          <w:b/>
          <w:bCs/>
        </w:rPr>
        <w:footnoteReference w:id="208"/>
      </w:r>
      <w:r w:rsidRPr="0030381D">
        <w:rPr>
          <w:b/>
          <w:bCs/>
          <w:szCs w:val="12"/>
        </w:rPr>
        <w:t xml:space="preserve">: </w:t>
      </w:r>
      <w:r w:rsidRPr="0030381D">
        <w:t xml:space="preserve">Among the numerous letters which arrive from everywhere, I have received one today from Fr. </w:t>
      </w:r>
      <w:proofErr w:type="spellStart"/>
      <w:r w:rsidRPr="0030381D">
        <w:t>Laverlochere</w:t>
      </w:r>
      <w:proofErr w:type="spellEnd"/>
      <w:r w:rsidRPr="0030381D">
        <w:t xml:space="preserve">, dated from Moose Factory. </w:t>
      </w:r>
      <w:r w:rsidRPr="0030381D">
        <w:rPr>
          <w:szCs w:val="18"/>
        </w:rPr>
        <w:t xml:space="preserve">It </w:t>
      </w:r>
      <w:r w:rsidRPr="0030381D">
        <w:t xml:space="preserve">contains some interesting details from those difficult missions on the shores of the icy sea, in Hudson Bay. I am happy to see </w:t>
      </w:r>
      <w:r w:rsidRPr="0030381D">
        <w:rPr>
          <w:szCs w:val="20"/>
        </w:rPr>
        <w:t xml:space="preserve">how he praises little Fr. Arnaud who has been raised to the priesthood in Canada. This is what Fr. </w:t>
      </w:r>
      <w:proofErr w:type="spellStart"/>
      <w:r w:rsidRPr="0030381D">
        <w:rPr>
          <w:szCs w:val="20"/>
        </w:rPr>
        <w:t>Laverlochere</w:t>
      </w:r>
      <w:proofErr w:type="spellEnd"/>
      <w:r w:rsidRPr="0030381D">
        <w:rPr>
          <w:szCs w:val="20"/>
        </w:rPr>
        <w:t xml:space="preserve"> has to say about him: </w:t>
      </w:r>
      <w:r w:rsidRPr="0030381D">
        <w:rPr>
          <w:i/>
          <w:iCs/>
        </w:rPr>
        <w:t>"The</w:t>
      </w:r>
      <w:r>
        <w:rPr>
          <w:i/>
          <w:iCs/>
        </w:rPr>
        <w:t xml:space="preserve"> </w:t>
      </w:r>
      <w:r w:rsidRPr="0030381D">
        <w:rPr>
          <w:i/>
          <w:iCs/>
        </w:rPr>
        <w:t xml:space="preserve">Bishop of </w:t>
      </w:r>
      <w:proofErr w:type="spellStart"/>
      <w:r w:rsidRPr="0030381D">
        <w:rPr>
          <w:i/>
          <w:iCs/>
        </w:rPr>
        <w:t>Bytown</w:t>
      </w:r>
      <w:proofErr w:type="spellEnd"/>
      <w:r w:rsidRPr="0030381D">
        <w:rPr>
          <w:i/>
          <w:iCs/>
        </w:rPr>
        <w:t xml:space="preserve"> will give as my companion the likeable and virtuous little Fr. Arnaud. It would be impossible for me to tell you all that this little child of Mary Immaculate possesses by way of qualities. The beauty of his soul and his goodness of heart are so clearly imprinted on his angelic face that all who see him are impressed at first sight. Protestants as well as Catholics have mentioned this to me more than once. He has only one fault, I am told, that he is too young. I tell them that this is a</w:t>
      </w:r>
      <w:r>
        <w:rPr>
          <w:i/>
          <w:iCs/>
        </w:rPr>
        <w:t xml:space="preserve"> </w:t>
      </w:r>
      <w:r w:rsidRPr="0030381D">
        <w:rPr>
          <w:i/>
          <w:iCs/>
        </w:rPr>
        <w:t>fault that he is</w:t>
      </w:r>
      <w:r>
        <w:rPr>
          <w:i/>
          <w:iCs/>
        </w:rPr>
        <w:t xml:space="preserve"> </w:t>
      </w:r>
      <w:r w:rsidRPr="0030381D">
        <w:rPr>
          <w:i/>
          <w:iCs/>
        </w:rPr>
        <w:t>correcting day by day. In</w:t>
      </w:r>
      <w:r>
        <w:rPr>
          <w:i/>
          <w:iCs/>
        </w:rPr>
        <w:t xml:space="preserve"> </w:t>
      </w:r>
      <w:r w:rsidRPr="0030381D">
        <w:rPr>
          <w:i/>
          <w:iCs/>
        </w:rPr>
        <w:t>fact his angelic</w:t>
      </w:r>
      <w:r>
        <w:rPr>
          <w:i/>
          <w:iCs/>
        </w:rPr>
        <w:t xml:space="preserve"> </w:t>
      </w:r>
      <w:r w:rsidRPr="0030381D">
        <w:rPr>
          <w:i/>
          <w:iCs/>
        </w:rPr>
        <w:t xml:space="preserve">face appears so young that, in many instances, I have had difficulty persuading the Hudson Bay officers that he is a priest like </w:t>
      </w:r>
      <w:proofErr w:type="gramStart"/>
      <w:r w:rsidRPr="0030381D">
        <w:rPr>
          <w:i/>
          <w:iCs/>
        </w:rPr>
        <w:t>myself</w:t>
      </w:r>
      <w:proofErr w:type="gramEnd"/>
      <w:r w:rsidRPr="0030381D">
        <w:rPr>
          <w:i/>
          <w:iCs/>
        </w:rPr>
        <w:t>. A soul so candid and so pure cannot even suspect the awful evil which is rife in the world. Indeed he fails to combine the prudence of the serpent with the simplicity of the dove, a virtue which he possesses to the highest degree. I praise God every day</w:t>
      </w:r>
      <w:r>
        <w:rPr>
          <w:i/>
          <w:iCs/>
        </w:rPr>
        <w:t xml:space="preserve"> </w:t>
      </w:r>
      <w:r w:rsidRPr="0030381D">
        <w:rPr>
          <w:i/>
          <w:iCs/>
        </w:rPr>
        <w:t>for having such a companion. Without saying a word, he often makes me blush at my own laziness and I must admit this to you, very reverend Father.</w:t>
      </w:r>
      <w:r>
        <w:rPr>
          <w:i/>
          <w:iCs/>
        </w:rPr>
        <w:t>”</w:t>
      </w:r>
    </w:p>
    <w:p w14:paraId="55E13D94" w14:textId="77777777" w:rsidR="0030381D" w:rsidRPr="0030381D" w:rsidRDefault="0030381D" w:rsidP="0030381D">
      <w:pPr>
        <w:pStyle w:val="BodyText"/>
        <w:kinsoku w:val="0"/>
        <w:overflowPunct w:val="0"/>
        <w:spacing w:after="0"/>
        <w:jc w:val="both"/>
        <w:rPr>
          <w:iCs/>
        </w:rPr>
      </w:pPr>
    </w:p>
    <w:p w14:paraId="41762FD5" w14:textId="0DEDA12F" w:rsidR="0030381D" w:rsidRPr="0030381D" w:rsidRDefault="0030381D" w:rsidP="0030381D">
      <w:pPr>
        <w:pStyle w:val="Heading3"/>
        <w:kinsoku w:val="0"/>
        <w:overflowPunct w:val="0"/>
        <w:ind w:left="0" w:right="0" w:firstLine="360"/>
        <w:rPr>
          <w:sz w:val="24"/>
        </w:rPr>
      </w:pPr>
      <w:r w:rsidRPr="0030381D">
        <w:rPr>
          <w:sz w:val="24"/>
        </w:rPr>
        <w:t xml:space="preserve">What is one to think of such an admission coming from the mouth of this heroic missionary who is doing such wonders of dedication with so much success in the missions he has founded and bringing to perfection all the others which he visits every year? Indeed the good Fr. </w:t>
      </w:r>
      <w:proofErr w:type="spellStart"/>
      <w:r w:rsidRPr="0030381D">
        <w:rPr>
          <w:sz w:val="24"/>
        </w:rPr>
        <w:t>Laverloch</w:t>
      </w:r>
      <w:r>
        <w:rPr>
          <w:sz w:val="24"/>
        </w:rPr>
        <w:t>è</w:t>
      </w:r>
      <w:r w:rsidRPr="0030381D">
        <w:rPr>
          <w:sz w:val="24"/>
        </w:rPr>
        <w:t>re</w:t>
      </w:r>
      <w:proofErr w:type="spellEnd"/>
      <w:r w:rsidRPr="0030381D">
        <w:rPr>
          <w:sz w:val="24"/>
        </w:rPr>
        <w:t xml:space="preserve"> is as humble as he is powerful in good works.</w:t>
      </w:r>
    </w:p>
    <w:p w14:paraId="3FC7329F" w14:textId="6256E74B" w:rsidR="0030381D" w:rsidRPr="0030381D" w:rsidRDefault="0030381D" w:rsidP="0030381D">
      <w:pPr>
        <w:pStyle w:val="4Textofwritings"/>
        <w:tabs>
          <w:tab w:val="clear" w:pos="288"/>
        </w:tabs>
        <w:ind w:firstLine="0"/>
        <w:rPr>
          <w:lang w:val="en-US"/>
        </w:rPr>
      </w:pPr>
    </w:p>
    <w:p w14:paraId="58CE73A0" w14:textId="77777777" w:rsidR="0030381D" w:rsidRDefault="0030381D" w:rsidP="00B526F2">
      <w:pPr>
        <w:pStyle w:val="4Textofwritings"/>
      </w:pPr>
    </w:p>
    <w:p w14:paraId="4CC21FE3" w14:textId="62865A12" w:rsidR="00B526F2" w:rsidRDefault="00B526F2" w:rsidP="00B526F2">
      <w:pPr>
        <w:pStyle w:val="4Textofwritings"/>
      </w:pPr>
    </w:p>
    <w:p w14:paraId="573A5335" w14:textId="7396FCF4" w:rsidR="0030381D" w:rsidRDefault="0030381D" w:rsidP="00B526F2">
      <w:pPr>
        <w:pStyle w:val="4Textofwritings"/>
      </w:pPr>
    </w:p>
    <w:p w14:paraId="66678F43" w14:textId="77777777" w:rsidR="0030381D" w:rsidRDefault="0030381D" w:rsidP="0030381D">
      <w:pPr>
        <w:pStyle w:val="1aTitleofwriting"/>
      </w:pPr>
      <w:r>
        <w:t>Diary 1849-1860</w:t>
      </w:r>
    </w:p>
    <w:p w14:paraId="2DEFF8D3" w14:textId="77777777" w:rsidR="0030381D" w:rsidRDefault="0030381D" w:rsidP="0030381D">
      <w:pPr>
        <w:pStyle w:val="1aTitleofwriting"/>
        <w:rPr>
          <w:b w:val="0"/>
          <w:color w:val="800080"/>
        </w:rPr>
      </w:pPr>
      <w:r w:rsidRPr="00E36006">
        <w:rPr>
          <w:b w:val="0"/>
          <w:color w:val="5F497A" w:themeColor="accent4" w:themeShade="BF"/>
        </w:rPr>
        <w:tab/>
      </w:r>
      <w:r w:rsidRPr="00E36006">
        <w:rPr>
          <w:b w:val="0"/>
          <w:color w:val="800080"/>
        </w:rPr>
        <w:t>Oblate Writings XXII</w:t>
      </w:r>
    </w:p>
    <w:p w14:paraId="6A297750" w14:textId="77777777" w:rsidR="0030381D" w:rsidRDefault="0030381D" w:rsidP="0030381D">
      <w:pPr>
        <w:pStyle w:val="3aRecipient"/>
      </w:pPr>
      <w:r>
        <w:t>Diary 1849-1860</w:t>
      </w:r>
    </w:p>
    <w:p w14:paraId="027321A4" w14:textId="5EFD65A8" w:rsidR="0030381D" w:rsidRPr="0030381D" w:rsidRDefault="0030381D" w:rsidP="0030381D">
      <w:pPr>
        <w:pStyle w:val="4Textofwritings"/>
        <w:tabs>
          <w:tab w:val="clear" w:pos="288"/>
        </w:tabs>
        <w:ind w:firstLine="0"/>
        <w:jc w:val="right"/>
        <w:rPr>
          <w:color w:val="00B050"/>
        </w:rPr>
      </w:pPr>
      <w:r w:rsidRPr="0030381D">
        <w:rPr>
          <w:color w:val="00B050"/>
        </w:rPr>
        <w:t>November 4, 1849</w:t>
      </w:r>
    </w:p>
    <w:p w14:paraId="0D470359" w14:textId="3A31C7E8" w:rsidR="0030381D" w:rsidRDefault="0030381D" w:rsidP="00B526F2">
      <w:pPr>
        <w:pStyle w:val="4Textofwritings"/>
      </w:pPr>
    </w:p>
    <w:p w14:paraId="5277DB0F" w14:textId="162BBE77" w:rsidR="00095F1F" w:rsidRPr="00095F1F" w:rsidRDefault="00095F1F" w:rsidP="00027DBA">
      <w:pPr>
        <w:pStyle w:val="Heading3"/>
        <w:kinsoku w:val="0"/>
        <w:overflowPunct w:val="0"/>
        <w:ind w:left="0" w:right="0" w:firstLine="0"/>
        <w:rPr>
          <w:sz w:val="24"/>
        </w:rPr>
      </w:pPr>
      <w:r w:rsidRPr="00095F1F">
        <w:rPr>
          <w:b/>
          <w:bCs/>
          <w:sz w:val="24"/>
        </w:rPr>
        <w:t>November</w:t>
      </w:r>
      <w:r w:rsidRPr="00095F1F">
        <w:rPr>
          <w:b/>
          <w:bCs/>
          <w:spacing w:val="3"/>
          <w:sz w:val="24"/>
        </w:rPr>
        <w:t xml:space="preserve"> </w:t>
      </w:r>
      <w:r w:rsidRPr="00095F1F">
        <w:rPr>
          <w:b/>
          <w:bCs/>
          <w:sz w:val="24"/>
        </w:rPr>
        <w:t>4</w:t>
      </w:r>
      <w:r w:rsidRPr="00095F1F">
        <w:rPr>
          <w:rStyle w:val="FootnoteReference"/>
          <w:b/>
          <w:bCs/>
          <w:sz w:val="24"/>
        </w:rPr>
        <w:footnoteReference w:id="209"/>
      </w:r>
      <w:r w:rsidRPr="00095F1F">
        <w:rPr>
          <w:b/>
          <w:bCs/>
          <w:spacing w:val="-21"/>
          <w:sz w:val="24"/>
          <w:szCs w:val="11"/>
        </w:rPr>
        <w:t xml:space="preserve"> </w:t>
      </w:r>
      <w:r w:rsidRPr="00095F1F">
        <w:rPr>
          <w:b/>
          <w:bCs/>
          <w:sz w:val="24"/>
          <w:szCs w:val="11"/>
        </w:rPr>
        <w:t>:</w:t>
      </w:r>
      <w:r w:rsidRPr="00095F1F">
        <w:rPr>
          <w:b/>
          <w:bCs/>
          <w:spacing w:val="6"/>
          <w:sz w:val="24"/>
          <w:szCs w:val="11"/>
        </w:rPr>
        <w:t xml:space="preserve"> </w:t>
      </w:r>
      <w:r w:rsidRPr="00095F1F">
        <w:rPr>
          <w:sz w:val="24"/>
        </w:rPr>
        <w:t>The</w:t>
      </w:r>
      <w:r w:rsidRPr="00095F1F">
        <w:rPr>
          <w:spacing w:val="-5"/>
          <w:sz w:val="24"/>
        </w:rPr>
        <w:t xml:space="preserve"> </w:t>
      </w:r>
      <w:r w:rsidRPr="00095F1F">
        <w:rPr>
          <w:sz w:val="24"/>
        </w:rPr>
        <w:t>Bishop</w:t>
      </w:r>
      <w:r w:rsidRPr="00095F1F">
        <w:rPr>
          <w:spacing w:val="-5"/>
          <w:sz w:val="24"/>
        </w:rPr>
        <w:t xml:space="preserve"> </w:t>
      </w:r>
      <w:r w:rsidRPr="00095F1F">
        <w:rPr>
          <w:sz w:val="24"/>
        </w:rPr>
        <w:t>of Dijon</w:t>
      </w:r>
      <w:r w:rsidRPr="00095F1F">
        <w:rPr>
          <w:spacing w:val="-2"/>
          <w:sz w:val="24"/>
        </w:rPr>
        <w:t xml:space="preserve"> </w:t>
      </w:r>
      <w:r w:rsidRPr="00095F1F">
        <w:rPr>
          <w:sz w:val="24"/>
        </w:rPr>
        <w:t>had</w:t>
      </w:r>
      <w:r w:rsidRPr="00095F1F">
        <w:rPr>
          <w:spacing w:val="-3"/>
          <w:sz w:val="24"/>
        </w:rPr>
        <w:t xml:space="preserve"> </w:t>
      </w:r>
      <w:r w:rsidRPr="00095F1F">
        <w:rPr>
          <w:sz w:val="24"/>
        </w:rPr>
        <w:t>written to</w:t>
      </w:r>
      <w:r w:rsidRPr="00095F1F">
        <w:rPr>
          <w:spacing w:val="-8"/>
          <w:sz w:val="24"/>
        </w:rPr>
        <w:t xml:space="preserve"> </w:t>
      </w:r>
      <w:r w:rsidRPr="00095F1F">
        <w:rPr>
          <w:sz w:val="24"/>
        </w:rPr>
        <w:t>me</w:t>
      </w:r>
      <w:r w:rsidRPr="00095F1F">
        <w:rPr>
          <w:spacing w:val="-6"/>
          <w:sz w:val="24"/>
        </w:rPr>
        <w:t xml:space="preserve"> </w:t>
      </w:r>
      <w:r w:rsidRPr="00095F1F">
        <w:rPr>
          <w:sz w:val="24"/>
        </w:rPr>
        <w:t>asking</w:t>
      </w:r>
      <w:r w:rsidRPr="00095F1F">
        <w:rPr>
          <w:spacing w:val="-4"/>
          <w:sz w:val="24"/>
        </w:rPr>
        <w:t xml:space="preserve"> </w:t>
      </w:r>
      <w:r w:rsidRPr="00095F1F">
        <w:rPr>
          <w:sz w:val="24"/>
        </w:rPr>
        <w:t>for some</w:t>
      </w:r>
      <w:r w:rsidRPr="00095F1F">
        <w:rPr>
          <w:spacing w:val="-18"/>
          <w:sz w:val="24"/>
        </w:rPr>
        <w:t xml:space="preserve"> </w:t>
      </w:r>
      <w:r w:rsidRPr="00095F1F">
        <w:rPr>
          <w:sz w:val="24"/>
        </w:rPr>
        <w:t>information</w:t>
      </w:r>
      <w:r w:rsidRPr="00095F1F">
        <w:rPr>
          <w:spacing w:val="-3"/>
          <w:sz w:val="24"/>
        </w:rPr>
        <w:t xml:space="preserve"> </w:t>
      </w:r>
      <w:r w:rsidRPr="00095F1F">
        <w:rPr>
          <w:sz w:val="24"/>
        </w:rPr>
        <w:t>about</w:t>
      </w:r>
      <w:r w:rsidRPr="00095F1F">
        <w:rPr>
          <w:spacing w:val="-13"/>
          <w:sz w:val="24"/>
        </w:rPr>
        <w:t xml:space="preserve"> </w:t>
      </w:r>
      <w:r w:rsidRPr="00095F1F">
        <w:rPr>
          <w:sz w:val="24"/>
        </w:rPr>
        <w:t>the</w:t>
      </w:r>
      <w:r w:rsidRPr="00095F1F">
        <w:rPr>
          <w:spacing w:val="-15"/>
          <w:sz w:val="24"/>
        </w:rPr>
        <w:t xml:space="preserve"> </w:t>
      </w:r>
      <w:r w:rsidRPr="00095F1F">
        <w:rPr>
          <w:sz w:val="24"/>
        </w:rPr>
        <w:t>association</w:t>
      </w:r>
      <w:r w:rsidRPr="00095F1F">
        <w:rPr>
          <w:spacing w:val="-8"/>
          <w:sz w:val="24"/>
        </w:rPr>
        <w:t xml:space="preserve"> </w:t>
      </w:r>
      <w:r w:rsidRPr="00095F1F">
        <w:rPr>
          <w:sz w:val="24"/>
        </w:rPr>
        <w:t>of</w:t>
      </w:r>
      <w:r w:rsidRPr="00095F1F">
        <w:rPr>
          <w:spacing w:val="-15"/>
          <w:sz w:val="24"/>
        </w:rPr>
        <w:t xml:space="preserve"> </w:t>
      </w:r>
      <w:r w:rsidRPr="00095F1F">
        <w:rPr>
          <w:sz w:val="24"/>
        </w:rPr>
        <w:t>the</w:t>
      </w:r>
      <w:r w:rsidRPr="00095F1F">
        <w:rPr>
          <w:spacing w:val="-11"/>
          <w:sz w:val="24"/>
        </w:rPr>
        <w:t xml:space="preserve"> </w:t>
      </w:r>
      <w:r w:rsidRPr="00095F1F">
        <w:rPr>
          <w:sz w:val="24"/>
        </w:rPr>
        <w:t>adorers</w:t>
      </w:r>
      <w:r w:rsidRPr="00095F1F">
        <w:rPr>
          <w:spacing w:val="-11"/>
          <w:sz w:val="24"/>
        </w:rPr>
        <w:t xml:space="preserve"> </w:t>
      </w:r>
      <w:r w:rsidRPr="00095F1F">
        <w:rPr>
          <w:sz w:val="24"/>
        </w:rPr>
        <w:t>of</w:t>
      </w:r>
      <w:r w:rsidRPr="00095F1F">
        <w:rPr>
          <w:spacing w:val="-8"/>
          <w:sz w:val="24"/>
        </w:rPr>
        <w:t xml:space="preserve"> </w:t>
      </w:r>
      <w:r w:rsidRPr="00095F1F">
        <w:rPr>
          <w:sz w:val="24"/>
        </w:rPr>
        <w:t>the</w:t>
      </w:r>
      <w:r w:rsidRPr="00095F1F">
        <w:rPr>
          <w:spacing w:val="-15"/>
          <w:sz w:val="24"/>
        </w:rPr>
        <w:t xml:space="preserve"> </w:t>
      </w:r>
      <w:r w:rsidRPr="00095F1F">
        <w:rPr>
          <w:sz w:val="24"/>
        </w:rPr>
        <w:t>Blessed</w:t>
      </w:r>
      <w:r w:rsidRPr="00095F1F">
        <w:rPr>
          <w:spacing w:val="-2"/>
          <w:sz w:val="24"/>
        </w:rPr>
        <w:t xml:space="preserve"> </w:t>
      </w:r>
      <w:r w:rsidRPr="00095F1F">
        <w:rPr>
          <w:sz w:val="24"/>
        </w:rPr>
        <w:t>Sacrament</w:t>
      </w:r>
      <w:r w:rsidRPr="00095F1F">
        <w:rPr>
          <w:spacing w:val="-13"/>
          <w:sz w:val="24"/>
        </w:rPr>
        <w:t xml:space="preserve"> </w:t>
      </w:r>
      <w:r w:rsidRPr="00095F1F">
        <w:rPr>
          <w:sz w:val="24"/>
        </w:rPr>
        <w:t>which</w:t>
      </w:r>
      <w:r w:rsidRPr="00095F1F">
        <w:rPr>
          <w:spacing w:val="-12"/>
          <w:sz w:val="24"/>
        </w:rPr>
        <w:t xml:space="preserve"> </w:t>
      </w:r>
      <w:r w:rsidRPr="00095F1F">
        <w:rPr>
          <w:sz w:val="24"/>
        </w:rPr>
        <w:t>I</w:t>
      </w:r>
      <w:r w:rsidRPr="00095F1F">
        <w:rPr>
          <w:spacing w:val="-19"/>
          <w:sz w:val="24"/>
        </w:rPr>
        <w:t xml:space="preserve"> </w:t>
      </w:r>
      <w:r w:rsidRPr="00095F1F">
        <w:rPr>
          <w:sz w:val="24"/>
        </w:rPr>
        <w:t>approved</w:t>
      </w:r>
      <w:r w:rsidRPr="00095F1F">
        <w:rPr>
          <w:spacing w:val="-11"/>
          <w:sz w:val="24"/>
        </w:rPr>
        <w:t xml:space="preserve"> </w:t>
      </w:r>
      <w:r w:rsidRPr="00095F1F">
        <w:rPr>
          <w:sz w:val="24"/>
        </w:rPr>
        <w:t>on</w:t>
      </w:r>
      <w:r w:rsidRPr="00095F1F">
        <w:rPr>
          <w:spacing w:val="-19"/>
          <w:sz w:val="24"/>
        </w:rPr>
        <w:t xml:space="preserve"> </w:t>
      </w:r>
      <w:r w:rsidRPr="00095F1F">
        <w:rPr>
          <w:sz w:val="24"/>
        </w:rPr>
        <w:t>June</w:t>
      </w:r>
      <w:r w:rsidRPr="00095F1F">
        <w:rPr>
          <w:spacing w:val="-17"/>
          <w:sz w:val="24"/>
        </w:rPr>
        <w:t xml:space="preserve"> </w:t>
      </w:r>
      <w:r w:rsidRPr="00095F1F">
        <w:rPr>
          <w:sz w:val="24"/>
        </w:rPr>
        <w:t>30,</w:t>
      </w:r>
      <w:r w:rsidRPr="00095F1F">
        <w:rPr>
          <w:spacing w:val="-17"/>
          <w:sz w:val="24"/>
        </w:rPr>
        <w:t xml:space="preserve"> </w:t>
      </w:r>
      <w:r w:rsidRPr="00095F1F">
        <w:rPr>
          <w:sz w:val="24"/>
        </w:rPr>
        <w:t>1848.</w:t>
      </w:r>
      <w:r w:rsidRPr="00095F1F">
        <w:rPr>
          <w:spacing w:val="-28"/>
          <w:sz w:val="24"/>
        </w:rPr>
        <w:t xml:space="preserve"> </w:t>
      </w:r>
      <w:r w:rsidRPr="00095F1F">
        <w:rPr>
          <w:sz w:val="24"/>
        </w:rPr>
        <w:t>I</w:t>
      </w:r>
      <w:r w:rsidRPr="00095F1F">
        <w:rPr>
          <w:spacing w:val="-19"/>
          <w:sz w:val="24"/>
        </w:rPr>
        <w:t xml:space="preserve"> </w:t>
      </w:r>
      <w:r w:rsidRPr="00095F1F">
        <w:rPr>
          <w:sz w:val="24"/>
        </w:rPr>
        <w:t>answered</w:t>
      </w:r>
      <w:r w:rsidRPr="00095F1F">
        <w:rPr>
          <w:spacing w:val="-12"/>
          <w:sz w:val="24"/>
        </w:rPr>
        <w:t xml:space="preserve"> </w:t>
      </w:r>
      <w:r w:rsidRPr="00095F1F">
        <w:rPr>
          <w:sz w:val="24"/>
        </w:rPr>
        <w:t>him</w:t>
      </w:r>
      <w:r w:rsidRPr="00095F1F">
        <w:rPr>
          <w:spacing w:val="-14"/>
          <w:sz w:val="24"/>
        </w:rPr>
        <w:t xml:space="preserve"> </w:t>
      </w:r>
      <w:r w:rsidRPr="00095F1F">
        <w:rPr>
          <w:sz w:val="24"/>
        </w:rPr>
        <w:t>saying</w:t>
      </w:r>
      <w:r w:rsidRPr="00095F1F">
        <w:rPr>
          <w:spacing w:val="-19"/>
          <w:sz w:val="24"/>
        </w:rPr>
        <w:t xml:space="preserve"> </w:t>
      </w:r>
      <w:r w:rsidRPr="00095F1F">
        <w:rPr>
          <w:sz w:val="24"/>
        </w:rPr>
        <w:t xml:space="preserve">that I had in fact </w:t>
      </w:r>
      <w:proofErr w:type="spellStart"/>
      <w:r w:rsidRPr="00095F1F">
        <w:rPr>
          <w:sz w:val="24"/>
        </w:rPr>
        <w:t>authorised</w:t>
      </w:r>
      <w:proofErr w:type="spellEnd"/>
      <w:r w:rsidRPr="00095F1F">
        <w:rPr>
          <w:sz w:val="24"/>
        </w:rPr>
        <w:t xml:space="preserve"> this association of the adorers of the Blessed Sacrament</w:t>
      </w:r>
      <w:r w:rsidRPr="00095F1F">
        <w:rPr>
          <w:spacing w:val="-19"/>
          <w:sz w:val="24"/>
        </w:rPr>
        <w:t xml:space="preserve"> </w:t>
      </w:r>
      <w:r w:rsidRPr="00095F1F">
        <w:rPr>
          <w:sz w:val="24"/>
        </w:rPr>
        <w:t>because</w:t>
      </w:r>
      <w:r w:rsidRPr="00095F1F">
        <w:rPr>
          <w:spacing w:val="-14"/>
          <w:sz w:val="24"/>
        </w:rPr>
        <w:t xml:space="preserve"> </w:t>
      </w:r>
      <w:r w:rsidRPr="00095F1F">
        <w:rPr>
          <w:sz w:val="24"/>
        </w:rPr>
        <w:t>I</w:t>
      </w:r>
      <w:r w:rsidRPr="00095F1F">
        <w:rPr>
          <w:spacing w:val="-24"/>
          <w:sz w:val="24"/>
        </w:rPr>
        <w:t xml:space="preserve"> </w:t>
      </w:r>
      <w:r w:rsidRPr="00095F1F">
        <w:rPr>
          <w:sz w:val="24"/>
        </w:rPr>
        <w:t>could</w:t>
      </w:r>
      <w:r w:rsidRPr="00095F1F">
        <w:rPr>
          <w:spacing w:val="-19"/>
          <w:sz w:val="24"/>
        </w:rPr>
        <w:t xml:space="preserve"> </w:t>
      </w:r>
      <w:r w:rsidRPr="00095F1F">
        <w:rPr>
          <w:sz w:val="24"/>
        </w:rPr>
        <w:t>see</w:t>
      </w:r>
      <w:r w:rsidRPr="00095F1F">
        <w:rPr>
          <w:spacing w:val="-26"/>
          <w:sz w:val="24"/>
        </w:rPr>
        <w:t xml:space="preserve"> </w:t>
      </w:r>
      <w:r w:rsidRPr="00095F1F">
        <w:rPr>
          <w:sz w:val="24"/>
        </w:rPr>
        <w:t>nothing</w:t>
      </w:r>
      <w:r w:rsidRPr="00095F1F">
        <w:rPr>
          <w:spacing w:val="-20"/>
          <w:sz w:val="24"/>
        </w:rPr>
        <w:t xml:space="preserve"> </w:t>
      </w:r>
      <w:r w:rsidRPr="00095F1F">
        <w:rPr>
          <w:sz w:val="24"/>
        </w:rPr>
        <w:t>that</w:t>
      </w:r>
      <w:r w:rsidRPr="00095F1F">
        <w:rPr>
          <w:spacing w:val="-21"/>
          <w:sz w:val="24"/>
        </w:rPr>
        <w:t xml:space="preserve"> </w:t>
      </w:r>
      <w:r w:rsidRPr="00095F1F">
        <w:rPr>
          <w:sz w:val="24"/>
        </w:rPr>
        <w:t>was</w:t>
      </w:r>
      <w:r w:rsidRPr="00095F1F">
        <w:rPr>
          <w:spacing w:val="-19"/>
          <w:sz w:val="24"/>
        </w:rPr>
        <w:t xml:space="preserve"> </w:t>
      </w:r>
      <w:r w:rsidRPr="00095F1F">
        <w:rPr>
          <w:sz w:val="24"/>
        </w:rPr>
        <w:t>not</w:t>
      </w:r>
      <w:r w:rsidRPr="00095F1F">
        <w:rPr>
          <w:spacing w:val="-21"/>
          <w:sz w:val="24"/>
        </w:rPr>
        <w:t xml:space="preserve"> </w:t>
      </w:r>
      <w:r w:rsidRPr="00095F1F">
        <w:rPr>
          <w:sz w:val="24"/>
        </w:rPr>
        <w:t>edifying</w:t>
      </w:r>
      <w:r w:rsidRPr="00095F1F">
        <w:rPr>
          <w:spacing w:val="-23"/>
          <w:sz w:val="24"/>
        </w:rPr>
        <w:t xml:space="preserve"> </w:t>
      </w:r>
      <w:r w:rsidRPr="00095F1F">
        <w:rPr>
          <w:sz w:val="24"/>
        </w:rPr>
        <w:t>in</w:t>
      </w:r>
      <w:r w:rsidRPr="00095F1F">
        <w:rPr>
          <w:spacing w:val="-19"/>
          <w:sz w:val="24"/>
        </w:rPr>
        <w:t xml:space="preserve"> </w:t>
      </w:r>
      <w:r w:rsidRPr="00095F1F">
        <w:rPr>
          <w:sz w:val="24"/>
        </w:rPr>
        <w:t>the</w:t>
      </w:r>
      <w:r w:rsidRPr="00095F1F">
        <w:rPr>
          <w:spacing w:val="-21"/>
          <w:sz w:val="24"/>
        </w:rPr>
        <w:t xml:space="preserve"> </w:t>
      </w:r>
      <w:r w:rsidRPr="00095F1F">
        <w:rPr>
          <w:sz w:val="24"/>
        </w:rPr>
        <w:t>idea and</w:t>
      </w:r>
      <w:r w:rsidRPr="00095F1F">
        <w:rPr>
          <w:spacing w:val="-23"/>
          <w:sz w:val="24"/>
        </w:rPr>
        <w:t xml:space="preserve"> </w:t>
      </w:r>
      <w:r w:rsidRPr="00095F1F">
        <w:rPr>
          <w:sz w:val="24"/>
        </w:rPr>
        <w:t>that</w:t>
      </w:r>
      <w:r w:rsidRPr="00095F1F">
        <w:rPr>
          <w:spacing w:val="-24"/>
          <w:sz w:val="24"/>
        </w:rPr>
        <w:t xml:space="preserve"> </w:t>
      </w:r>
      <w:r w:rsidRPr="00095F1F">
        <w:rPr>
          <w:sz w:val="24"/>
        </w:rPr>
        <w:t>the</w:t>
      </w:r>
      <w:r w:rsidRPr="00095F1F">
        <w:rPr>
          <w:spacing w:val="-24"/>
          <w:sz w:val="24"/>
        </w:rPr>
        <w:t xml:space="preserve"> </w:t>
      </w:r>
      <w:r w:rsidRPr="00095F1F">
        <w:rPr>
          <w:sz w:val="24"/>
        </w:rPr>
        <w:t>promoters</w:t>
      </w:r>
      <w:r w:rsidRPr="00095F1F">
        <w:rPr>
          <w:spacing w:val="-17"/>
          <w:sz w:val="24"/>
        </w:rPr>
        <w:t xml:space="preserve"> </w:t>
      </w:r>
      <w:r w:rsidRPr="00095F1F">
        <w:rPr>
          <w:sz w:val="24"/>
        </w:rPr>
        <w:t>of</w:t>
      </w:r>
      <w:r w:rsidRPr="00095F1F">
        <w:rPr>
          <w:spacing w:val="-23"/>
          <w:sz w:val="24"/>
        </w:rPr>
        <w:t xml:space="preserve"> </w:t>
      </w:r>
      <w:r w:rsidRPr="00095F1F">
        <w:rPr>
          <w:sz w:val="24"/>
        </w:rPr>
        <w:t>this</w:t>
      </w:r>
      <w:r w:rsidRPr="00095F1F">
        <w:rPr>
          <w:spacing w:val="-22"/>
          <w:sz w:val="24"/>
        </w:rPr>
        <w:t xml:space="preserve"> </w:t>
      </w:r>
      <w:r w:rsidRPr="00095F1F">
        <w:rPr>
          <w:sz w:val="24"/>
        </w:rPr>
        <w:t>devotion</w:t>
      </w:r>
      <w:r w:rsidRPr="00095F1F">
        <w:rPr>
          <w:spacing w:val="-21"/>
          <w:sz w:val="24"/>
        </w:rPr>
        <w:t xml:space="preserve"> </w:t>
      </w:r>
      <w:r w:rsidRPr="00095F1F">
        <w:rPr>
          <w:sz w:val="24"/>
        </w:rPr>
        <w:t>were</w:t>
      </w:r>
      <w:r w:rsidRPr="00095F1F">
        <w:rPr>
          <w:spacing w:val="-21"/>
          <w:sz w:val="24"/>
        </w:rPr>
        <w:t xml:space="preserve"> </w:t>
      </w:r>
      <w:r w:rsidRPr="00095F1F">
        <w:rPr>
          <w:sz w:val="24"/>
        </w:rPr>
        <w:t>all</w:t>
      </w:r>
      <w:r w:rsidRPr="00095F1F">
        <w:rPr>
          <w:spacing w:val="-24"/>
          <w:sz w:val="24"/>
        </w:rPr>
        <w:t xml:space="preserve"> </w:t>
      </w:r>
      <w:r w:rsidRPr="00095F1F">
        <w:rPr>
          <w:sz w:val="24"/>
        </w:rPr>
        <w:t>very</w:t>
      </w:r>
      <w:r w:rsidRPr="00095F1F">
        <w:rPr>
          <w:spacing w:val="-20"/>
          <w:sz w:val="24"/>
        </w:rPr>
        <w:t xml:space="preserve"> </w:t>
      </w:r>
      <w:r w:rsidRPr="00095F1F">
        <w:rPr>
          <w:sz w:val="24"/>
        </w:rPr>
        <w:t>pious</w:t>
      </w:r>
      <w:r w:rsidRPr="00095F1F">
        <w:rPr>
          <w:spacing w:val="-23"/>
          <w:sz w:val="24"/>
        </w:rPr>
        <w:t xml:space="preserve"> </w:t>
      </w:r>
      <w:r w:rsidRPr="00095F1F">
        <w:rPr>
          <w:sz w:val="24"/>
        </w:rPr>
        <w:t>persons</w:t>
      </w:r>
      <w:r w:rsidRPr="00095F1F">
        <w:rPr>
          <w:spacing w:val="-19"/>
          <w:sz w:val="24"/>
        </w:rPr>
        <w:t xml:space="preserve"> </w:t>
      </w:r>
      <w:r w:rsidRPr="00095F1F">
        <w:rPr>
          <w:sz w:val="24"/>
        </w:rPr>
        <w:t>who rightly</w:t>
      </w:r>
      <w:r w:rsidRPr="00095F1F">
        <w:rPr>
          <w:spacing w:val="-1"/>
          <w:sz w:val="24"/>
        </w:rPr>
        <w:t xml:space="preserve"> </w:t>
      </w:r>
      <w:r w:rsidRPr="00095F1F">
        <w:rPr>
          <w:sz w:val="24"/>
        </w:rPr>
        <w:t>attached</w:t>
      </w:r>
      <w:r w:rsidRPr="00095F1F">
        <w:rPr>
          <w:spacing w:val="-5"/>
          <w:sz w:val="24"/>
        </w:rPr>
        <w:t xml:space="preserve"> </w:t>
      </w:r>
      <w:r w:rsidRPr="00095F1F">
        <w:rPr>
          <w:sz w:val="24"/>
        </w:rPr>
        <w:t>great</w:t>
      </w:r>
      <w:r w:rsidRPr="00095F1F">
        <w:rPr>
          <w:spacing w:val="-5"/>
          <w:sz w:val="24"/>
        </w:rPr>
        <w:t xml:space="preserve"> </w:t>
      </w:r>
      <w:r w:rsidRPr="00095F1F">
        <w:rPr>
          <w:sz w:val="24"/>
        </w:rPr>
        <w:t>value</w:t>
      </w:r>
      <w:r w:rsidRPr="00095F1F">
        <w:rPr>
          <w:spacing w:val="-10"/>
          <w:sz w:val="24"/>
        </w:rPr>
        <w:t xml:space="preserve"> </w:t>
      </w:r>
      <w:r w:rsidRPr="00095F1F">
        <w:rPr>
          <w:sz w:val="24"/>
        </w:rPr>
        <w:t>to</w:t>
      </w:r>
      <w:r w:rsidRPr="00095F1F">
        <w:rPr>
          <w:spacing w:val="-15"/>
          <w:sz w:val="24"/>
        </w:rPr>
        <w:t xml:space="preserve"> </w:t>
      </w:r>
      <w:r w:rsidRPr="00095F1F">
        <w:rPr>
          <w:sz w:val="24"/>
        </w:rPr>
        <w:t>the</w:t>
      </w:r>
      <w:r w:rsidRPr="00095F1F">
        <w:rPr>
          <w:spacing w:val="-10"/>
          <w:sz w:val="24"/>
        </w:rPr>
        <w:t xml:space="preserve"> </w:t>
      </w:r>
      <w:r w:rsidRPr="00095F1F">
        <w:rPr>
          <w:sz w:val="24"/>
        </w:rPr>
        <w:t>success</w:t>
      </w:r>
      <w:r w:rsidRPr="00095F1F">
        <w:rPr>
          <w:spacing w:val="-7"/>
          <w:sz w:val="24"/>
        </w:rPr>
        <w:t xml:space="preserve"> </w:t>
      </w:r>
      <w:r w:rsidRPr="00095F1F">
        <w:rPr>
          <w:sz w:val="24"/>
        </w:rPr>
        <w:t>of</w:t>
      </w:r>
      <w:r w:rsidRPr="00095F1F">
        <w:rPr>
          <w:spacing w:val="-11"/>
          <w:sz w:val="24"/>
        </w:rPr>
        <w:t xml:space="preserve"> </w:t>
      </w:r>
      <w:r w:rsidRPr="00095F1F">
        <w:rPr>
          <w:sz w:val="24"/>
        </w:rPr>
        <w:t>their</w:t>
      </w:r>
      <w:r w:rsidRPr="00095F1F">
        <w:rPr>
          <w:spacing w:val="-16"/>
          <w:sz w:val="24"/>
        </w:rPr>
        <w:t xml:space="preserve"> </w:t>
      </w:r>
      <w:r w:rsidRPr="00095F1F">
        <w:rPr>
          <w:sz w:val="24"/>
        </w:rPr>
        <w:t>work.</w:t>
      </w:r>
      <w:r w:rsidRPr="00095F1F">
        <w:rPr>
          <w:spacing w:val="-9"/>
          <w:sz w:val="24"/>
        </w:rPr>
        <w:t xml:space="preserve"> </w:t>
      </w:r>
      <w:r w:rsidRPr="00095F1F">
        <w:rPr>
          <w:sz w:val="24"/>
        </w:rPr>
        <w:t>I</w:t>
      </w:r>
      <w:r w:rsidRPr="00095F1F">
        <w:rPr>
          <w:spacing w:val="-11"/>
          <w:sz w:val="24"/>
        </w:rPr>
        <w:t xml:space="preserve"> </w:t>
      </w:r>
      <w:r w:rsidRPr="00095F1F">
        <w:rPr>
          <w:sz w:val="24"/>
        </w:rPr>
        <w:t>also</w:t>
      </w:r>
      <w:r w:rsidRPr="00095F1F">
        <w:rPr>
          <w:spacing w:val="-9"/>
          <w:sz w:val="24"/>
        </w:rPr>
        <w:t xml:space="preserve"> </w:t>
      </w:r>
      <w:r w:rsidRPr="00095F1F">
        <w:rPr>
          <w:sz w:val="24"/>
        </w:rPr>
        <w:t>said</w:t>
      </w:r>
      <w:r w:rsidRPr="00095F1F">
        <w:rPr>
          <w:spacing w:val="-17"/>
          <w:sz w:val="24"/>
        </w:rPr>
        <w:t xml:space="preserve"> </w:t>
      </w:r>
      <w:r w:rsidRPr="00095F1F">
        <w:rPr>
          <w:sz w:val="24"/>
        </w:rPr>
        <w:t>that at</w:t>
      </w:r>
      <w:r w:rsidRPr="00095F1F">
        <w:rPr>
          <w:spacing w:val="-21"/>
          <w:sz w:val="24"/>
        </w:rPr>
        <w:t xml:space="preserve"> </w:t>
      </w:r>
      <w:r w:rsidRPr="00095F1F">
        <w:rPr>
          <w:sz w:val="24"/>
        </w:rPr>
        <w:t>first</w:t>
      </w:r>
      <w:r w:rsidRPr="00095F1F">
        <w:rPr>
          <w:spacing w:val="-16"/>
          <w:sz w:val="24"/>
        </w:rPr>
        <w:t xml:space="preserve"> </w:t>
      </w:r>
      <w:r w:rsidRPr="00095F1F">
        <w:rPr>
          <w:sz w:val="24"/>
        </w:rPr>
        <w:t>I</w:t>
      </w:r>
      <w:r w:rsidRPr="00095F1F">
        <w:rPr>
          <w:spacing w:val="-19"/>
          <w:sz w:val="24"/>
        </w:rPr>
        <w:t xml:space="preserve"> </w:t>
      </w:r>
      <w:r w:rsidRPr="00095F1F">
        <w:rPr>
          <w:sz w:val="24"/>
        </w:rPr>
        <w:t>feared</w:t>
      </w:r>
      <w:r w:rsidRPr="00095F1F">
        <w:rPr>
          <w:spacing w:val="-11"/>
          <w:sz w:val="24"/>
        </w:rPr>
        <w:t xml:space="preserve"> </w:t>
      </w:r>
      <w:r w:rsidRPr="00095F1F">
        <w:rPr>
          <w:sz w:val="24"/>
        </w:rPr>
        <w:t>that</w:t>
      </w:r>
      <w:r w:rsidRPr="00095F1F">
        <w:rPr>
          <w:spacing w:val="-14"/>
          <w:sz w:val="24"/>
        </w:rPr>
        <w:t xml:space="preserve"> </w:t>
      </w:r>
      <w:r w:rsidRPr="00095F1F">
        <w:rPr>
          <w:sz w:val="24"/>
        </w:rPr>
        <w:t>this</w:t>
      </w:r>
      <w:r w:rsidRPr="00095F1F">
        <w:rPr>
          <w:spacing w:val="-15"/>
          <w:sz w:val="24"/>
        </w:rPr>
        <w:t xml:space="preserve"> </w:t>
      </w:r>
      <w:r w:rsidRPr="00095F1F">
        <w:rPr>
          <w:sz w:val="24"/>
        </w:rPr>
        <w:t>new</w:t>
      </w:r>
      <w:r w:rsidRPr="00095F1F">
        <w:rPr>
          <w:spacing w:val="-9"/>
          <w:sz w:val="24"/>
        </w:rPr>
        <w:t xml:space="preserve"> </w:t>
      </w:r>
      <w:r w:rsidRPr="00095F1F">
        <w:rPr>
          <w:sz w:val="24"/>
        </w:rPr>
        <w:t>association</w:t>
      </w:r>
      <w:r w:rsidRPr="00095F1F">
        <w:rPr>
          <w:spacing w:val="-5"/>
          <w:sz w:val="24"/>
        </w:rPr>
        <w:t xml:space="preserve"> </w:t>
      </w:r>
      <w:r w:rsidRPr="00095F1F">
        <w:rPr>
          <w:sz w:val="24"/>
        </w:rPr>
        <w:t>would</w:t>
      </w:r>
      <w:r w:rsidRPr="00095F1F">
        <w:rPr>
          <w:spacing w:val="-9"/>
          <w:sz w:val="24"/>
        </w:rPr>
        <w:t xml:space="preserve"> </w:t>
      </w:r>
      <w:r w:rsidRPr="00095F1F">
        <w:rPr>
          <w:sz w:val="24"/>
        </w:rPr>
        <w:t>infringe</w:t>
      </w:r>
      <w:r w:rsidRPr="00095F1F">
        <w:rPr>
          <w:spacing w:val="-14"/>
          <w:sz w:val="24"/>
        </w:rPr>
        <w:t xml:space="preserve"> </w:t>
      </w:r>
      <w:r w:rsidRPr="00095F1F">
        <w:rPr>
          <w:sz w:val="24"/>
        </w:rPr>
        <w:t>upon</w:t>
      </w:r>
      <w:r w:rsidRPr="00095F1F">
        <w:rPr>
          <w:spacing w:val="-10"/>
          <w:sz w:val="24"/>
        </w:rPr>
        <w:t xml:space="preserve"> </w:t>
      </w:r>
      <w:r w:rsidRPr="00095F1F">
        <w:rPr>
          <w:sz w:val="24"/>
        </w:rPr>
        <w:t>the</w:t>
      </w:r>
      <w:r w:rsidRPr="00095F1F">
        <w:rPr>
          <w:spacing w:val="-15"/>
          <w:sz w:val="24"/>
        </w:rPr>
        <w:t xml:space="preserve"> </w:t>
      </w:r>
      <w:r w:rsidRPr="00095F1F">
        <w:rPr>
          <w:sz w:val="24"/>
        </w:rPr>
        <w:t>older one</w:t>
      </w:r>
      <w:r w:rsidRPr="00095F1F">
        <w:rPr>
          <w:spacing w:val="-10"/>
          <w:sz w:val="24"/>
        </w:rPr>
        <w:t xml:space="preserve"> </w:t>
      </w:r>
      <w:r w:rsidRPr="00095F1F">
        <w:rPr>
          <w:sz w:val="24"/>
        </w:rPr>
        <w:t>which</w:t>
      </w:r>
      <w:r w:rsidRPr="00095F1F">
        <w:rPr>
          <w:spacing w:val="-3"/>
          <w:sz w:val="24"/>
        </w:rPr>
        <w:t xml:space="preserve"> </w:t>
      </w:r>
      <w:r w:rsidRPr="00095F1F">
        <w:rPr>
          <w:sz w:val="24"/>
        </w:rPr>
        <w:t>has</w:t>
      </w:r>
      <w:r w:rsidRPr="00095F1F">
        <w:rPr>
          <w:spacing w:val="-4"/>
          <w:sz w:val="24"/>
        </w:rPr>
        <w:t xml:space="preserve"> </w:t>
      </w:r>
      <w:r w:rsidRPr="00095F1F">
        <w:rPr>
          <w:sz w:val="24"/>
        </w:rPr>
        <w:t>been</w:t>
      </w:r>
      <w:r w:rsidRPr="00095F1F">
        <w:rPr>
          <w:spacing w:val="-2"/>
          <w:sz w:val="24"/>
        </w:rPr>
        <w:t xml:space="preserve"> </w:t>
      </w:r>
      <w:r w:rsidRPr="00095F1F">
        <w:rPr>
          <w:sz w:val="24"/>
        </w:rPr>
        <w:t>active</w:t>
      </w:r>
      <w:r w:rsidRPr="00095F1F">
        <w:rPr>
          <w:spacing w:val="-7"/>
          <w:sz w:val="24"/>
        </w:rPr>
        <w:t xml:space="preserve"> </w:t>
      </w:r>
      <w:r w:rsidRPr="00095F1F">
        <w:rPr>
          <w:sz w:val="24"/>
        </w:rPr>
        <w:t>for</w:t>
      </w:r>
      <w:r w:rsidRPr="00095F1F">
        <w:rPr>
          <w:spacing w:val="-6"/>
          <w:sz w:val="24"/>
        </w:rPr>
        <w:t xml:space="preserve"> </w:t>
      </w:r>
      <w:r w:rsidRPr="00095F1F">
        <w:rPr>
          <w:sz w:val="24"/>
        </w:rPr>
        <w:t>a</w:t>
      </w:r>
      <w:r w:rsidRPr="00095F1F">
        <w:rPr>
          <w:spacing w:val="-12"/>
          <w:sz w:val="24"/>
        </w:rPr>
        <w:t xml:space="preserve"> </w:t>
      </w:r>
      <w:r w:rsidRPr="00095F1F">
        <w:rPr>
          <w:sz w:val="24"/>
        </w:rPr>
        <w:t>long</w:t>
      </w:r>
      <w:r w:rsidRPr="00095F1F">
        <w:rPr>
          <w:spacing w:val="-8"/>
          <w:sz w:val="24"/>
        </w:rPr>
        <w:t xml:space="preserve"> </w:t>
      </w:r>
      <w:r w:rsidRPr="00095F1F">
        <w:rPr>
          <w:sz w:val="24"/>
        </w:rPr>
        <w:t>time</w:t>
      </w:r>
      <w:r w:rsidRPr="00095F1F">
        <w:rPr>
          <w:spacing w:val="-5"/>
          <w:sz w:val="24"/>
        </w:rPr>
        <w:t xml:space="preserve"> </w:t>
      </w:r>
      <w:r w:rsidRPr="00095F1F">
        <w:rPr>
          <w:sz w:val="24"/>
        </w:rPr>
        <w:t>in</w:t>
      </w:r>
      <w:r w:rsidRPr="00095F1F">
        <w:rPr>
          <w:spacing w:val="-11"/>
          <w:sz w:val="24"/>
        </w:rPr>
        <w:t xml:space="preserve"> </w:t>
      </w:r>
      <w:r w:rsidRPr="00095F1F">
        <w:rPr>
          <w:sz w:val="24"/>
        </w:rPr>
        <w:t>my</w:t>
      </w:r>
      <w:r w:rsidRPr="00095F1F">
        <w:rPr>
          <w:spacing w:val="-5"/>
          <w:sz w:val="24"/>
        </w:rPr>
        <w:t xml:space="preserve"> </w:t>
      </w:r>
      <w:r w:rsidRPr="00095F1F">
        <w:rPr>
          <w:sz w:val="24"/>
        </w:rPr>
        <w:t>diocese</w:t>
      </w:r>
      <w:r w:rsidRPr="00095F1F">
        <w:rPr>
          <w:spacing w:val="-1"/>
          <w:sz w:val="24"/>
        </w:rPr>
        <w:t xml:space="preserve"> </w:t>
      </w:r>
      <w:r w:rsidRPr="00095F1F">
        <w:rPr>
          <w:sz w:val="24"/>
        </w:rPr>
        <w:t>and</w:t>
      </w:r>
      <w:r w:rsidRPr="00095F1F">
        <w:rPr>
          <w:spacing w:val="-5"/>
          <w:sz w:val="24"/>
        </w:rPr>
        <w:t xml:space="preserve"> </w:t>
      </w:r>
      <w:r w:rsidRPr="00095F1F">
        <w:rPr>
          <w:sz w:val="24"/>
        </w:rPr>
        <w:t>which is the</w:t>
      </w:r>
      <w:r w:rsidRPr="00095F1F">
        <w:rPr>
          <w:spacing w:val="-13"/>
          <w:sz w:val="24"/>
        </w:rPr>
        <w:t xml:space="preserve"> </w:t>
      </w:r>
      <w:r w:rsidRPr="00095F1F">
        <w:rPr>
          <w:sz w:val="24"/>
        </w:rPr>
        <w:t>work</w:t>
      </w:r>
      <w:r w:rsidRPr="00095F1F">
        <w:rPr>
          <w:spacing w:val="-15"/>
          <w:sz w:val="24"/>
        </w:rPr>
        <w:t xml:space="preserve"> </w:t>
      </w:r>
      <w:r w:rsidRPr="00095F1F">
        <w:rPr>
          <w:sz w:val="24"/>
        </w:rPr>
        <w:t>of</w:t>
      </w:r>
      <w:r w:rsidRPr="00095F1F">
        <w:rPr>
          <w:spacing w:val="-15"/>
          <w:sz w:val="24"/>
        </w:rPr>
        <w:t xml:space="preserve"> </w:t>
      </w:r>
      <w:r w:rsidRPr="00095F1F">
        <w:rPr>
          <w:sz w:val="24"/>
        </w:rPr>
        <w:t>the</w:t>
      </w:r>
      <w:r w:rsidRPr="00095F1F">
        <w:rPr>
          <w:spacing w:val="-15"/>
          <w:sz w:val="24"/>
        </w:rPr>
        <w:t xml:space="preserve"> </w:t>
      </w:r>
      <w:r w:rsidRPr="00095F1F">
        <w:rPr>
          <w:sz w:val="24"/>
        </w:rPr>
        <w:t>institute</w:t>
      </w:r>
      <w:r w:rsidRPr="00095F1F">
        <w:rPr>
          <w:spacing w:val="-19"/>
          <w:sz w:val="24"/>
        </w:rPr>
        <w:t xml:space="preserve"> </w:t>
      </w:r>
      <w:r w:rsidRPr="00095F1F">
        <w:rPr>
          <w:sz w:val="24"/>
        </w:rPr>
        <w:t>of</w:t>
      </w:r>
      <w:r w:rsidRPr="00095F1F">
        <w:rPr>
          <w:spacing w:val="-15"/>
          <w:sz w:val="24"/>
        </w:rPr>
        <w:t xml:space="preserve"> </w:t>
      </w:r>
      <w:r w:rsidRPr="00095F1F">
        <w:rPr>
          <w:sz w:val="24"/>
        </w:rPr>
        <w:t>our</w:t>
      </w:r>
      <w:r w:rsidRPr="00095F1F">
        <w:rPr>
          <w:spacing w:val="-19"/>
          <w:sz w:val="24"/>
        </w:rPr>
        <w:t xml:space="preserve"> </w:t>
      </w:r>
      <w:r w:rsidRPr="00095F1F">
        <w:rPr>
          <w:sz w:val="24"/>
        </w:rPr>
        <w:t>Sisters</w:t>
      </w:r>
      <w:r w:rsidRPr="00095F1F">
        <w:rPr>
          <w:spacing w:val="-23"/>
          <w:sz w:val="24"/>
        </w:rPr>
        <w:t xml:space="preserve"> </w:t>
      </w:r>
      <w:r w:rsidRPr="00095F1F">
        <w:rPr>
          <w:sz w:val="24"/>
        </w:rPr>
        <w:t>of</w:t>
      </w:r>
      <w:r w:rsidRPr="00095F1F">
        <w:rPr>
          <w:spacing w:val="-13"/>
          <w:sz w:val="24"/>
        </w:rPr>
        <w:t xml:space="preserve"> </w:t>
      </w:r>
      <w:r w:rsidRPr="00095F1F">
        <w:rPr>
          <w:sz w:val="24"/>
        </w:rPr>
        <w:t>the</w:t>
      </w:r>
      <w:r w:rsidRPr="00095F1F">
        <w:rPr>
          <w:spacing w:val="-18"/>
          <w:sz w:val="24"/>
        </w:rPr>
        <w:t xml:space="preserve"> </w:t>
      </w:r>
      <w:r w:rsidRPr="00095F1F">
        <w:rPr>
          <w:sz w:val="24"/>
        </w:rPr>
        <w:t>Blessed</w:t>
      </w:r>
      <w:r w:rsidRPr="00095F1F">
        <w:rPr>
          <w:spacing w:val="-14"/>
          <w:sz w:val="24"/>
        </w:rPr>
        <w:t xml:space="preserve"> </w:t>
      </w:r>
      <w:r w:rsidRPr="00095F1F">
        <w:rPr>
          <w:sz w:val="24"/>
        </w:rPr>
        <w:t>Sacrament</w:t>
      </w:r>
      <w:r w:rsidRPr="00095F1F">
        <w:rPr>
          <w:spacing w:val="-15"/>
          <w:sz w:val="24"/>
        </w:rPr>
        <w:t xml:space="preserve"> </w:t>
      </w:r>
      <w:r w:rsidRPr="00095F1F">
        <w:rPr>
          <w:sz w:val="24"/>
        </w:rPr>
        <w:t>whose mother</w:t>
      </w:r>
      <w:r w:rsidRPr="00095F1F">
        <w:rPr>
          <w:spacing w:val="-16"/>
          <w:sz w:val="24"/>
        </w:rPr>
        <w:t xml:space="preserve"> </w:t>
      </w:r>
      <w:r w:rsidRPr="00095F1F">
        <w:rPr>
          <w:sz w:val="24"/>
        </w:rPr>
        <w:t>house</w:t>
      </w:r>
      <w:r w:rsidRPr="00095F1F">
        <w:rPr>
          <w:spacing w:val="-19"/>
          <w:sz w:val="24"/>
        </w:rPr>
        <w:t xml:space="preserve"> </w:t>
      </w:r>
      <w:r w:rsidRPr="00095F1F">
        <w:rPr>
          <w:sz w:val="24"/>
        </w:rPr>
        <w:t>is</w:t>
      </w:r>
      <w:r w:rsidRPr="00095F1F">
        <w:rPr>
          <w:spacing w:val="-21"/>
          <w:sz w:val="24"/>
        </w:rPr>
        <w:t xml:space="preserve"> </w:t>
      </w:r>
      <w:r w:rsidRPr="00095F1F">
        <w:rPr>
          <w:sz w:val="24"/>
        </w:rPr>
        <w:t>in</w:t>
      </w:r>
      <w:r w:rsidRPr="00095F1F">
        <w:rPr>
          <w:spacing w:val="-20"/>
          <w:sz w:val="24"/>
        </w:rPr>
        <w:t xml:space="preserve"> </w:t>
      </w:r>
      <w:r w:rsidRPr="00095F1F">
        <w:rPr>
          <w:sz w:val="24"/>
        </w:rPr>
        <w:t>Marseilles</w:t>
      </w:r>
      <w:r>
        <w:rPr>
          <w:rStyle w:val="FootnoteReference"/>
          <w:sz w:val="24"/>
        </w:rPr>
        <w:footnoteReference w:id="210"/>
      </w:r>
      <w:r w:rsidRPr="00095F1F">
        <w:rPr>
          <w:sz w:val="24"/>
          <w:szCs w:val="12"/>
        </w:rPr>
        <w:t>;</w:t>
      </w:r>
      <w:r w:rsidRPr="00095F1F">
        <w:rPr>
          <w:spacing w:val="-7"/>
          <w:sz w:val="24"/>
          <w:szCs w:val="12"/>
        </w:rPr>
        <w:t xml:space="preserve"> </w:t>
      </w:r>
      <w:r w:rsidRPr="00095F1F">
        <w:rPr>
          <w:sz w:val="24"/>
        </w:rPr>
        <w:t>but</w:t>
      </w:r>
      <w:r w:rsidRPr="00095F1F">
        <w:rPr>
          <w:spacing w:val="-17"/>
          <w:sz w:val="24"/>
        </w:rPr>
        <w:t xml:space="preserve"> </w:t>
      </w:r>
      <w:r w:rsidRPr="00095F1F">
        <w:rPr>
          <w:sz w:val="24"/>
        </w:rPr>
        <w:t>that</w:t>
      </w:r>
      <w:r w:rsidRPr="00095F1F">
        <w:rPr>
          <w:spacing w:val="-15"/>
          <w:sz w:val="24"/>
        </w:rPr>
        <w:t xml:space="preserve"> </w:t>
      </w:r>
      <w:r w:rsidRPr="00095F1F">
        <w:rPr>
          <w:sz w:val="24"/>
        </w:rPr>
        <w:t>in</w:t>
      </w:r>
      <w:r w:rsidRPr="00095F1F">
        <w:rPr>
          <w:spacing w:val="-22"/>
          <w:sz w:val="24"/>
        </w:rPr>
        <w:t xml:space="preserve"> </w:t>
      </w:r>
      <w:r w:rsidRPr="00095F1F">
        <w:rPr>
          <w:sz w:val="24"/>
        </w:rPr>
        <w:t>fact</w:t>
      </w:r>
      <w:r w:rsidRPr="00095F1F">
        <w:rPr>
          <w:spacing w:val="-24"/>
          <w:sz w:val="24"/>
        </w:rPr>
        <w:t xml:space="preserve"> </w:t>
      </w:r>
      <w:r w:rsidRPr="00095F1F">
        <w:rPr>
          <w:sz w:val="24"/>
        </w:rPr>
        <w:t>the</w:t>
      </w:r>
      <w:r w:rsidRPr="00095F1F">
        <w:rPr>
          <w:spacing w:val="-18"/>
          <w:sz w:val="24"/>
        </w:rPr>
        <w:t xml:space="preserve"> </w:t>
      </w:r>
      <w:r w:rsidRPr="00095F1F">
        <w:rPr>
          <w:sz w:val="24"/>
        </w:rPr>
        <w:t>one</w:t>
      </w:r>
      <w:r w:rsidRPr="00095F1F">
        <w:rPr>
          <w:spacing w:val="-21"/>
          <w:sz w:val="24"/>
        </w:rPr>
        <w:t xml:space="preserve"> </w:t>
      </w:r>
      <w:r w:rsidRPr="00095F1F">
        <w:rPr>
          <w:sz w:val="24"/>
        </w:rPr>
        <w:t>did</w:t>
      </w:r>
      <w:r w:rsidRPr="00095F1F">
        <w:rPr>
          <w:spacing w:val="-18"/>
          <w:sz w:val="24"/>
        </w:rPr>
        <w:t xml:space="preserve"> </w:t>
      </w:r>
      <w:r w:rsidRPr="00095F1F">
        <w:rPr>
          <w:sz w:val="24"/>
        </w:rPr>
        <w:t>not</w:t>
      </w:r>
      <w:r w:rsidRPr="00095F1F">
        <w:rPr>
          <w:spacing w:val="-15"/>
          <w:sz w:val="24"/>
        </w:rPr>
        <w:t xml:space="preserve"> </w:t>
      </w:r>
      <w:r w:rsidRPr="00095F1F">
        <w:rPr>
          <w:sz w:val="24"/>
        </w:rPr>
        <w:t xml:space="preserve">interfere with the other and that our divine </w:t>
      </w:r>
      <w:proofErr w:type="spellStart"/>
      <w:r w:rsidRPr="00095F1F">
        <w:rPr>
          <w:sz w:val="24"/>
        </w:rPr>
        <w:t>Saviour</w:t>
      </w:r>
      <w:proofErr w:type="spellEnd"/>
      <w:r w:rsidRPr="00095F1F">
        <w:rPr>
          <w:sz w:val="24"/>
        </w:rPr>
        <w:t xml:space="preserve"> was all the more </w:t>
      </w:r>
      <w:proofErr w:type="spellStart"/>
      <w:r w:rsidRPr="00095F1F">
        <w:rPr>
          <w:sz w:val="24"/>
        </w:rPr>
        <w:t>honoured</w:t>
      </w:r>
      <w:proofErr w:type="spellEnd"/>
      <w:r w:rsidRPr="00095F1F">
        <w:rPr>
          <w:sz w:val="24"/>
        </w:rPr>
        <w:t xml:space="preserve"> in the sacrament of his love.</w:t>
      </w:r>
    </w:p>
    <w:p w14:paraId="22CEDC03" w14:textId="2D23EFE6" w:rsidR="0030381D" w:rsidRPr="00027DBA" w:rsidRDefault="0030381D" w:rsidP="00095F1F">
      <w:pPr>
        <w:pStyle w:val="4Textofwritings"/>
        <w:tabs>
          <w:tab w:val="clear" w:pos="288"/>
        </w:tabs>
        <w:ind w:firstLine="0"/>
        <w:rPr>
          <w:lang w:val="en-US"/>
        </w:rPr>
      </w:pPr>
    </w:p>
    <w:p w14:paraId="56B703B9" w14:textId="4616C0C0" w:rsidR="00027DBA" w:rsidRPr="00027DBA" w:rsidRDefault="00027DBA" w:rsidP="00095F1F">
      <w:pPr>
        <w:pStyle w:val="4Textofwritings"/>
        <w:tabs>
          <w:tab w:val="clear" w:pos="288"/>
        </w:tabs>
        <w:ind w:firstLine="0"/>
        <w:rPr>
          <w:lang w:val="en-US"/>
        </w:rPr>
      </w:pPr>
    </w:p>
    <w:p w14:paraId="3976412B" w14:textId="77777777" w:rsidR="00027DBA" w:rsidRDefault="00027DBA" w:rsidP="00027DBA">
      <w:pPr>
        <w:pStyle w:val="1aTitleofwriting"/>
      </w:pPr>
      <w:r>
        <w:t>Diary 1849-1860</w:t>
      </w:r>
    </w:p>
    <w:p w14:paraId="08AEDB47" w14:textId="77777777" w:rsidR="00027DBA" w:rsidRDefault="00027DBA" w:rsidP="00027DBA">
      <w:pPr>
        <w:pStyle w:val="1aTitleofwriting"/>
        <w:rPr>
          <w:b w:val="0"/>
          <w:color w:val="800080"/>
        </w:rPr>
      </w:pPr>
      <w:r w:rsidRPr="00E36006">
        <w:rPr>
          <w:b w:val="0"/>
          <w:color w:val="5F497A" w:themeColor="accent4" w:themeShade="BF"/>
        </w:rPr>
        <w:tab/>
      </w:r>
      <w:r w:rsidRPr="00E36006">
        <w:rPr>
          <w:b w:val="0"/>
          <w:color w:val="800080"/>
        </w:rPr>
        <w:t>Oblate Writings XXII</w:t>
      </w:r>
    </w:p>
    <w:p w14:paraId="371EDF4D" w14:textId="77777777" w:rsidR="00027DBA" w:rsidRDefault="00027DBA" w:rsidP="00027DBA">
      <w:pPr>
        <w:pStyle w:val="3aRecipient"/>
      </w:pPr>
      <w:r>
        <w:t>Diary 1849-1860</w:t>
      </w:r>
    </w:p>
    <w:p w14:paraId="71ED58D8" w14:textId="33C3A194" w:rsidR="00027DBA" w:rsidRPr="00027DBA" w:rsidRDefault="00027DBA" w:rsidP="00027DBA">
      <w:pPr>
        <w:pStyle w:val="4Textofwritings"/>
        <w:tabs>
          <w:tab w:val="clear" w:pos="288"/>
        </w:tabs>
        <w:ind w:firstLine="0"/>
        <w:jc w:val="right"/>
        <w:rPr>
          <w:color w:val="00B050"/>
        </w:rPr>
      </w:pPr>
      <w:r w:rsidRPr="00027DBA">
        <w:rPr>
          <w:color w:val="00B050"/>
        </w:rPr>
        <w:t>November 10, 1849</w:t>
      </w:r>
    </w:p>
    <w:p w14:paraId="1364165A" w14:textId="0BECC488" w:rsidR="0030381D" w:rsidRDefault="0030381D" w:rsidP="00B526F2">
      <w:pPr>
        <w:pStyle w:val="4Textofwritings"/>
      </w:pPr>
    </w:p>
    <w:p w14:paraId="257AC698" w14:textId="228017D6" w:rsidR="00027DBA" w:rsidRPr="00027DBA" w:rsidRDefault="00027DBA" w:rsidP="00027DBA">
      <w:pPr>
        <w:pStyle w:val="BodyText"/>
        <w:kinsoku w:val="0"/>
        <w:overflowPunct w:val="0"/>
        <w:spacing w:after="0"/>
        <w:jc w:val="both"/>
        <w:rPr>
          <w:szCs w:val="20"/>
        </w:rPr>
      </w:pPr>
      <w:r w:rsidRPr="00027DBA">
        <w:rPr>
          <w:b/>
          <w:bCs/>
        </w:rPr>
        <w:t>November 10</w:t>
      </w:r>
      <w:r w:rsidR="00907F02">
        <w:rPr>
          <w:rStyle w:val="FootnoteReference"/>
          <w:b/>
          <w:bCs/>
        </w:rPr>
        <w:footnoteReference w:id="211"/>
      </w:r>
      <w:r w:rsidR="00907F02" w:rsidRPr="00907F02">
        <w:rPr>
          <w:b/>
          <w:bCs/>
          <w:szCs w:val="11"/>
        </w:rPr>
        <w:t xml:space="preserve"> </w:t>
      </w:r>
      <w:r w:rsidRPr="00027DBA">
        <w:rPr>
          <w:b/>
          <w:bCs/>
          <w:szCs w:val="11"/>
        </w:rPr>
        <w:t>:</w:t>
      </w:r>
      <w:r w:rsidRPr="00907F02">
        <w:rPr>
          <w:bCs/>
          <w:szCs w:val="11"/>
        </w:rPr>
        <w:t xml:space="preserve"> </w:t>
      </w:r>
      <w:r w:rsidRPr="00027DBA">
        <w:rPr>
          <w:szCs w:val="20"/>
        </w:rPr>
        <w:t xml:space="preserve">Letters from the Bishop of </w:t>
      </w:r>
      <w:proofErr w:type="spellStart"/>
      <w:r w:rsidRPr="00027DBA">
        <w:rPr>
          <w:szCs w:val="20"/>
        </w:rPr>
        <w:t>Bytown</w:t>
      </w:r>
      <w:proofErr w:type="spellEnd"/>
      <w:r w:rsidRPr="00027DBA">
        <w:rPr>
          <w:szCs w:val="20"/>
        </w:rPr>
        <w:t xml:space="preserve">, from Fr. </w:t>
      </w:r>
      <w:proofErr w:type="spellStart"/>
      <w:r w:rsidRPr="00027DBA">
        <w:rPr>
          <w:szCs w:val="20"/>
        </w:rPr>
        <w:t>Honorat</w:t>
      </w:r>
      <w:proofErr w:type="spellEnd"/>
      <w:r w:rsidRPr="00027DBA">
        <w:rPr>
          <w:szCs w:val="20"/>
        </w:rPr>
        <w:t xml:space="preserve"> and from Fr. </w:t>
      </w:r>
      <w:proofErr w:type="spellStart"/>
      <w:r w:rsidRPr="00027DBA">
        <w:rPr>
          <w:szCs w:val="20"/>
        </w:rPr>
        <w:t>Telmon</w:t>
      </w:r>
      <w:proofErr w:type="spellEnd"/>
      <w:r w:rsidRPr="00027DBA">
        <w:rPr>
          <w:szCs w:val="20"/>
        </w:rPr>
        <w:t xml:space="preserve">. What is happening in Canada is astounding. Here is Fr. </w:t>
      </w:r>
      <w:proofErr w:type="spellStart"/>
      <w:r w:rsidRPr="00027DBA">
        <w:rPr>
          <w:szCs w:val="20"/>
        </w:rPr>
        <w:t>Telmon</w:t>
      </w:r>
      <w:proofErr w:type="spellEnd"/>
      <w:r w:rsidRPr="00027DBA">
        <w:rPr>
          <w:szCs w:val="20"/>
        </w:rPr>
        <w:t xml:space="preserve"> who has taken the Texas mission on himself, justifying himself on the basis of the faculties I gave him when he was in Pittsburgh. He has set out and he has brought some men of his choice with him, among others Brother </w:t>
      </w:r>
      <w:proofErr w:type="spellStart"/>
      <w:r w:rsidRPr="00027DBA">
        <w:rPr>
          <w:szCs w:val="20"/>
        </w:rPr>
        <w:t>Gelot</w:t>
      </w:r>
      <w:proofErr w:type="spellEnd"/>
      <w:r w:rsidR="00907F02">
        <w:rPr>
          <w:rStyle w:val="FootnoteReference"/>
          <w:szCs w:val="20"/>
        </w:rPr>
        <w:footnoteReference w:id="212"/>
      </w:r>
      <w:r w:rsidRPr="00027DBA">
        <w:rPr>
          <w:szCs w:val="11"/>
        </w:rPr>
        <w:t xml:space="preserve">, </w:t>
      </w:r>
      <w:r w:rsidRPr="00027DBA">
        <w:rPr>
          <w:szCs w:val="20"/>
        </w:rPr>
        <w:t xml:space="preserve">the same Brother who had made his vows without being admitted by the council and whom I had expressly forbidden to be ordained by the Bishop of </w:t>
      </w:r>
      <w:proofErr w:type="spellStart"/>
      <w:r w:rsidRPr="00027DBA">
        <w:rPr>
          <w:szCs w:val="20"/>
        </w:rPr>
        <w:t>Bytown</w:t>
      </w:r>
      <w:proofErr w:type="spellEnd"/>
      <w:r w:rsidRPr="00027DBA">
        <w:rPr>
          <w:szCs w:val="20"/>
        </w:rPr>
        <w:t xml:space="preserve"> without my approval. And the Bishop of </w:t>
      </w:r>
      <w:proofErr w:type="spellStart"/>
      <w:r w:rsidRPr="00027DBA">
        <w:rPr>
          <w:szCs w:val="20"/>
        </w:rPr>
        <w:t>Bytown</w:t>
      </w:r>
      <w:proofErr w:type="spellEnd"/>
      <w:r w:rsidRPr="00027DBA">
        <w:rPr>
          <w:szCs w:val="20"/>
        </w:rPr>
        <w:t xml:space="preserve"> wrote to me saying that he had learned from the newspaper that he had been ordained </w:t>
      </w:r>
      <w:r>
        <w:rPr>
          <w:szCs w:val="20"/>
        </w:rPr>
        <w:t>deacon. It is a monstrous busi</w:t>
      </w:r>
      <w:r w:rsidRPr="00027DBA">
        <w:rPr>
          <w:szCs w:val="20"/>
        </w:rPr>
        <w:t xml:space="preserve">ness for which there is no name. Fr. </w:t>
      </w:r>
      <w:proofErr w:type="spellStart"/>
      <w:r w:rsidRPr="00027DBA">
        <w:rPr>
          <w:szCs w:val="20"/>
        </w:rPr>
        <w:t>Telmon</w:t>
      </w:r>
      <w:proofErr w:type="spellEnd"/>
      <w:r w:rsidRPr="00027DBA">
        <w:rPr>
          <w:szCs w:val="20"/>
        </w:rPr>
        <w:t xml:space="preserve"> had certainly received the letter in which it was explicitly pointed out to him that he was by law under the jurisdiction of the </w:t>
      </w:r>
      <w:r>
        <w:rPr>
          <w:szCs w:val="20"/>
        </w:rPr>
        <w:t>Provincial of Canada and he has</w:t>
      </w:r>
      <w:r w:rsidRPr="00027DBA">
        <w:rPr>
          <w:szCs w:val="20"/>
        </w:rPr>
        <w:t xml:space="preserve"> taken no account of it, apparently because he had committed himself to the Bishop of Texas</w:t>
      </w:r>
      <w:r w:rsidR="00907F02">
        <w:rPr>
          <w:rStyle w:val="FootnoteReference"/>
          <w:szCs w:val="20"/>
        </w:rPr>
        <w:footnoteReference w:id="213"/>
      </w:r>
      <w:r w:rsidRPr="00027DBA">
        <w:rPr>
          <w:szCs w:val="11"/>
        </w:rPr>
        <w:t xml:space="preserve"> </w:t>
      </w:r>
      <w:r w:rsidRPr="00027DBA">
        <w:rPr>
          <w:szCs w:val="20"/>
        </w:rPr>
        <w:t xml:space="preserve">who was waiting for him in Cincinnati or elsewhere. Worst of all, however, is that in writing to me he makes no effort to legitimize his movements by asking for permission after the event. On the other hand, the Bishop of </w:t>
      </w:r>
      <w:proofErr w:type="spellStart"/>
      <w:r w:rsidRPr="00027DBA">
        <w:rPr>
          <w:szCs w:val="20"/>
        </w:rPr>
        <w:t>Bytown</w:t>
      </w:r>
      <w:proofErr w:type="spellEnd"/>
      <w:r w:rsidRPr="00027DBA">
        <w:rPr>
          <w:szCs w:val="20"/>
        </w:rPr>
        <w:t xml:space="preserve"> considered </w:t>
      </w:r>
      <w:proofErr w:type="gramStart"/>
      <w:r w:rsidRPr="00027DBA">
        <w:rPr>
          <w:szCs w:val="20"/>
        </w:rPr>
        <w:t>himself</w:t>
      </w:r>
      <w:proofErr w:type="gramEnd"/>
      <w:r w:rsidRPr="00027DBA">
        <w:rPr>
          <w:szCs w:val="20"/>
        </w:rPr>
        <w:t xml:space="preserve"> so lucky to be rid of the only troublesome man that he has made no mention of it and, worse still, he agreed to do a deal with him by giving him Brother </w:t>
      </w:r>
      <w:proofErr w:type="spellStart"/>
      <w:r w:rsidRPr="00027DBA">
        <w:rPr>
          <w:szCs w:val="20"/>
        </w:rPr>
        <w:t>Gelot</w:t>
      </w:r>
      <w:proofErr w:type="spellEnd"/>
      <w:r w:rsidRPr="00027DBA">
        <w:rPr>
          <w:szCs w:val="20"/>
        </w:rPr>
        <w:t xml:space="preserve"> in exchange for Fr.</w:t>
      </w:r>
      <w:r w:rsidR="00907F02">
        <w:rPr>
          <w:rStyle w:val="FootnoteReference"/>
          <w:szCs w:val="20"/>
        </w:rPr>
        <w:footnoteReference w:id="214"/>
      </w:r>
      <w:r w:rsidRPr="00027DBA">
        <w:rPr>
          <w:szCs w:val="12"/>
        </w:rPr>
        <w:t xml:space="preserve"> </w:t>
      </w:r>
      <w:r w:rsidRPr="00027DBA">
        <w:rPr>
          <w:szCs w:val="20"/>
        </w:rPr>
        <w:t xml:space="preserve">whom he needed for his establishments in </w:t>
      </w:r>
      <w:proofErr w:type="spellStart"/>
      <w:r w:rsidRPr="00027DBA">
        <w:rPr>
          <w:szCs w:val="20"/>
        </w:rPr>
        <w:t>Bytown</w:t>
      </w:r>
      <w:proofErr w:type="spellEnd"/>
      <w:r w:rsidRPr="00027DBA">
        <w:rPr>
          <w:szCs w:val="20"/>
        </w:rPr>
        <w:t xml:space="preserve">. I really do not know who is the </w:t>
      </w:r>
      <w:proofErr w:type="gramStart"/>
      <w:r w:rsidRPr="00027DBA">
        <w:rPr>
          <w:szCs w:val="20"/>
        </w:rPr>
        <w:t>more guilty</w:t>
      </w:r>
      <w:proofErr w:type="gramEnd"/>
      <w:r w:rsidRPr="00027DBA">
        <w:rPr>
          <w:szCs w:val="20"/>
        </w:rPr>
        <w:t xml:space="preserve">: the Bishop or Fr. </w:t>
      </w:r>
      <w:proofErr w:type="spellStart"/>
      <w:r w:rsidRPr="00027DBA">
        <w:rPr>
          <w:szCs w:val="20"/>
        </w:rPr>
        <w:t>Telmon</w:t>
      </w:r>
      <w:proofErr w:type="spellEnd"/>
      <w:r w:rsidRPr="00027DBA">
        <w:rPr>
          <w:szCs w:val="20"/>
        </w:rPr>
        <w:t>? I shall go no further! Pages could be written on</w:t>
      </w:r>
      <w:r>
        <w:rPr>
          <w:szCs w:val="20"/>
        </w:rPr>
        <w:t xml:space="preserve"> what is happening in those </w:t>
      </w:r>
      <w:proofErr w:type="spellStart"/>
      <w:r>
        <w:rPr>
          <w:szCs w:val="20"/>
        </w:rPr>
        <w:t xml:space="preserve">far </w:t>
      </w:r>
      <w:r w:rsidRPr="00027DBA">
        <w:rPr>
          <w:szCs w:val="20"/>
        </w:rPr>
        <w:t>away</w:t>
      </w:r>
      <w:proofErr w:type="spellEnd"/>
      <w:r w:rsidRPr="00027DBA">
        <w:rPr>
          <w:szCs w:val="20"/>
        </w:rPr>
        <w:t xml:space="preserve"> lands. Hearing about them, nevertheless, it is wrong for me to be upset. They are all doing their duty perfectly.</w:t>
      </w:r>
    </w:p>
    <w:p w14:paraId="19AA4BDE" w14:textId="77777777" w:rsidR="00027DBA" w:rsidRPr="00027DBA" w:rsidRDefault="00027DBA" w:rsidP="00027DBA">
      <w:pPr>
        <w:pStyle w:val="BodyText"/>
        <w:kinsoku w:val="0"/>
        <w:overflowPunct w:val="0"/>
        <w:spacing w:after="0"/>
        <w:jc w:val="both"/>
        <w:rPr>
          <w:szCs w:val="20"/>
        </w:rPr>
      </w:pPr>
    </w:p>
    <w:p w14:paraId="1DC372DB" w14:textId="2CAC7EFF" w:rsidR="00027DBA" w:rsidRPr="00027DBA" w:rsidRDefault="00027DBA" w:rsidP="00907F02">
      <w:pPr>
        <w:pStyle w:val="BodyText"/>
        <w:kinsoku w:val="0"/>
        <w:overflowPunct w:val="0"/>
        <w:spacing w:after="0"/>
        <w:ind w:firstLine="360"/>
        <w:jc w:val="both"/>
      </w:pPr>
      <w:r w:rsidRPr="00027DBA">
        <w:rPr>
          <w:szCs w:val="20"/>
        </w:rPr>
        <w:t>I feel obliged, to my great chagrin, to refuse him</w:t>
      </w:r>
      <w:r w:rsidR="00907F02">
        <w:rPr>
          <w:rStyle w:val="FootnoteReference"/>
          <w:szCs w:val="20"/>
        </w:rPr>
        <w:footnoteReference w:id="215"/>
      </w:r>
      <w:r w:rsidRPr="00027DBA">
        <w:rPr>
          <w:szCs w:val="11"/>
        </w:rPr>
        <w:t xml:space="preserve"> </w:t>
      </w:r>
      <w:r w:rsidRPr="00027DBA">
        <w:rPr>
          <w:szCs w:val="20"/>
        </w:rPr>
        <w:t xml:space="preserve">the missionaries </w:t>
      </w:r>
      <w:r w:rsidRPr="00027DBA">
        <w:t xml:space="preserve">which he requests insistently for his mission in </w:t>
      </w:r>
      <w:proofErr w:type="spellStart"/>
      <w:r w:rsidRPr="00027DBA">
        <w:t>Bengala</w:t>
      </w:r>
      <w:proofErr w:type="spellEnd"/>
      <w:r w:rsidRPr="00027DBA">
        <w:t>. I</w:t>
      </w:r>
      <w:r w:rsidR="00907F02">
        <w:t xml:space="preserve"> </w:t>
      </w:r>
      <w:r w:rsidRPr="00027DBA">
        <w:t>would like to be able to supply them for all the missions of the world but we do not have enough for those for which we are already responsible.</w:t>
      </w:r>
    </w:p>
    <w:p w14:paraId="0FE769AD" w14:textId="3BCDC420" w:rsidR="00027DBA" w:rsidRDefault="00027DBA" w:rsidP="00B526F2">
      <w:pPr>
        <w:pStyle w:val="4Textofwritings"/>
      </w:pPr>
    </w:p>
    <w:p w14:paraId="5FE9D4E4" w14:textId="77777777" w:rsidR="00027DBA" w:rsidRDefault="00027DBA" w:rsidP="00B526F2">
      <w:pPr>
        <w:pStyle w:val="4Textofwritings"/>
      </w:pPr>
    </w:p>
    <w:p w14:paraId="4E4E1CCF" w14:textId="77777777" w:rsidR="00B526F2" w:rsidRDefault="00B526F2" w:rsidP="00B526F2">
      <w:pPr>
        <w:pStyle w:val="1aTitleofwriting"/>
      </w:pPr>
      <w:proofErr w:type="gramStart"/>
      <w:r>
        <w:t xml:space="preserve">To </w:t>
      </w:r>
      <w:r w:rsidR="001B4D3C">
        <w:t xml:space="preserve">Fr. </w:t>
      </w:r>
      <w:proofErr w:type="spellStart"/>
      <w:r w:rsidR="001B4D3C">
        <w:t>Bellanger</w:t>
      </w:r>
      <w:proofErr w:type="spellEnd"/>
      <w:r w:rsidR="001B4D3C">
        <w:t>, at Blida</w:t>
      </w:r>
      <w:r>
        <w:t>.</w:t>
      </w:r>
      <w:proofErr w:type="gramEnd"/>
      <w:r w:rsidR="001B4D3C">
        <w:rPr>
          <w:rStyle w:val="FootnoteReference"/>
        </w:rPr>
        <w:footnoteReference w:id="216"/>
      </w:r>
    </w:p>
    <w:p w14:paraId="25B406C5" w14:textId="77777777" w:rsidR="00B526F2" w:rsidRDefault="00B526F2" w:rsidP="00B526F2">
      <w:pPr>
        <w:pStyle w:val="1bOblateWritingsno"/>
      </w:pPr>
      <w:r>
        <w:lastRenderedPageBreak/>
        <w:t>10</w:t>
      </w:r>
      <w:proofErr w:type="gramStart"/>
      <w:r>
        <w:t>:IV</w:t>
      </w:r>
      <w:proofErr w:type="gramEnd"/>
      <w:r>
        <w:t xml:space="preserve"> (Africa) in Oblate Writings</w:t>
      </w:r>
    </w:p>
    <w:p w14:paraId="067477AE" w14:textId="77777777" w:rsidR="00B526F2" w:rsidRDefault="00B526F2" w:rsidP="00B526F2">
      <w:pPr>
        <w:pStyle w:val="4Textofwritings"/>
      </w:pPr>
    </w:p>
    <w:p w14:paraId="3D2005F5" w14:textId="77777777" w:rsidR="00B526F2" w:rsidRDefault="00B526F2" w:rsidP="00B526F2">
      <w:pPr>
        <w:pStyle w:val="2Summaryofcontents"/>
      </w:pPr>
      <w:r>
        <w:t>The Oblates are at the service of the Bishops, but these must facilitate the means of maintaining regularity and religious discipline. Blida must serve as a central house where the missionaries will be able to refresh themselves.</w:t>
      </w:r>
    </w:p>
    <w:p w14:paraId="1091673E" w14:textId="77777777" w:rsidR="00B526F2" w:rsidRDefault="00B526F2" w:rsidP="00B526F2">
      <w:pPr>
        <w:pStyle w:val="4Textofwritings"/>
        <w:rPr>
          <w:iCs/>
        </w:rPr>
      </w:pPr>
    </w:p>
    <w:p w14:paraId="353263D5" w14:textId="77777777" w:rsidR="00B526F2" w:rsidRDefault="00B526F2" w:rsidP="00B526F2">
      <w:pPr>
        <w:pStyle w:val="3aRecipient"/>
      </w:pPr>
      <w:proofErr w:type="spellStart"/>
      <w:r>
        <w:t>Bellanger</w:t>
      </w:r>
      <w:proofErr w:type="spellEnd"/>
    </w:p>
    <w:p w14:paraId="692C9F98" w14:textId="77777777" w:rsidR="00B526F2" w:rsidRDefault="001B4D3C" w:rsidP="00B526F2">
      <w:pPr>
        <w:pStyle w:val="3bPlaceofwriting"/>
      </w:pPr>
      <w:r>
        <w:t>Marseilles,</w:t>
      </w:r>
    </w:p>
    <w:p w14:paraId="6FF3736A" w14:textId="77777777" w:rsidR="00B526F2" w:rsidRDefault="00B526F2" w:rsidP="00B526F2">
      <w:pPr>
        <w:pStyle w:val="3cDate"/>
      </w:pPr>
      <w:r>
        <w:t>November 10, 1849.</w:t>
      </w:r>
    </w:p>
    <w:p w14:paraId="699FAA9B" w14:textId="77777777" w:rsidR="00B526F2" w:rsidRDefault="00B526F2" w:rsidP="00B526F2">
      <w:pPr>
        <w:pStyle w:val="4Textofwritings"/>
      </w:pPr>
    </w:p>
    <w:p w14:paraId="2D60FB50" w14:textId="77777777" w:rsidR="00B526F2" w:rsidRDefault="00B526F2" w:rsidP="00907F02">
      <w:pPr>
        <w:pStyle w:val="4Textofwritings"/>
        <w:tabs>
          <w:tab w:val="clear" w:pos="288"/>
        </w:tabs>
      </w:pPr>
      <w:r>
        <w:t xml:space="preserve">I am delighted that you accompanied Bishop </w:t>
      </w:r>
      <w:proofErr w:type="spellStart"/>
      <w:r>
        <w:t>Pavy</w:t>
      </w:r>
      <w:proofErr w:type="spellEnd"/>
      <w:r>
        <w:t xml:space="preserve"> to Philippeville; by seeing you at close quarters he will understand still more readily that our missionaries are priests who are most devoted to the bishops and that their whole ambition </w:t>
      </w:r>
      <w:proofErr w:type="gramStart"/>
      <w:r>
        <w:t>lies</w:t>
      </w:r>
      <w:proofErr w:type="gramEnd"/>
      <w:r>
        <w:t xml:space="preserve"> in taking on their own shoulders some of the burden that lies so heavily on those of the Prelates... I am most anxious that the Bishop be fully aware of this since it is a basic principle of the Order. I was far from thinking that I would have to become a bishop myself, since in 1823 I had positively refused a bishopric that had been selected for me. Ah well! I used to say to the others in the Congregation that I wished to serve as a footstool that might </w:t>
      </w:r>
      <w:proofErr w:type="gramStart"/>
      <w:r>
        <w:t>raise</w:t>
      </w:r>
      <w:proofErr w:type="gramEnd"/>
      <w:r>
        <w:t xml:space="preserve"> up the bishops in the Church of God. All I ask is that the bishops facilitate the means of maintaining among our members who are consecrated to their service, the spirit of </w:t>
      </w:r>
      <w:r w:rsidR="001B4D3C">
        <w:t>their holy vocation, regularity</w:t>
      </w:r>
      <w:r>
        <w:t xml:space="preserve"> </w:t>
      </w:r>
      <w:r w:rsidR="001B4D3C">
        <w:t xml:space="preserve">and </w:t>
      </w:r>
      <w:r>
        <w:t>religious discipline.</w:t>
      </w:r>
    </w:p>
    <w:p w14:paraId="7C960154" w14:textId="77777777" w:rsidR="00B526F2" w:rsidRDefault="00B526F2" w:rsidP="00B526F2">
      <w:pPr>
        <w:pStyle w:val="4Textofwritings"/>
      </w:pPr>
    </w:p>
    <w:p w14:paraId="21BDE87B" w14:textId="77777777" w:rsidR="00B526F2" w:rsidRPr="001B4D3C" w:rsidRDefault="00B526F2" w:rsidP="001B4D3C">
      <w:pPr>
        <w:pStyle w:val="4Textofwritings"/>
      </w:pPr>
      <w:r>
        <w:t>I have always thought that Blida should be a central house where the missionaries would be able to return constantly and learn again the spirit of regularity, and from which they would go out again more ready to fulfil their ministry worthily. From there, without being too far from the residence of the Bishop whose directions are to be awaited, you will be in a position later to go out among the natives and do much good to all the villages which spread out from this important centre in every direction.</w:t>
      </w:r>
    </w:p>
    <w:p w14:paraId="0D8C7EFE" w14:textId="77777777" w:rsidR="00B526F2" w:rsidRDefault="00B526F2" w:rsidP="00B526F2">
      <w:pPr>
        <w:pStyle w:val="4Textofwritings"/>
        <w:tabs>
          <w:tab w:val="clear" w:pos="288"/>
        </w:tabs>
      </w:pPr>
    </w:p>
    <w:p w14:paraId="61F0949D" w14:textId="77777777" w:rsidR="00B526F2" w:rsidRDefault="00B526F2" w:rsidP="00B526F2">
      <w:pPr>
        <w:pStyle w:val="4Textofwritings"/>
        <w:tabs>
          <w:tab w:val="clear" w:pos="288"/>
        </w:tabs>
      </w:pPr>
    </w:p>
    <w:p w14:paraId="658229AB" w14:textId="77777777" w:rsidR="00B526F2" w:rsidRDefault="00B526F2" w:rsidP="00B526F2">
      <w:pPr>
        <w:pStyle w:val="1aTitleofwriting"/>
      </w:pPr>
      <w:proofErr w:type="gramStart"/>
      <w:r>
        <w:t>T</w:t>
      </w:r>
      <w:r w:rsidR="001B4D3C">
        <w:t xml:space="preserve">o Fr. Etienne </w:t>
      </w:r>
      <w:proofErr w:type="spellStart"/>
      <w:r w:rsidR="001B4D3C">
        <w:t>Semeria</w:t>
      </w:r>
      <w:proofErr w:type="spellEnd"/>
      <w:r w:rsidR="001B4D3C">
        <w:t xml:space="preserve"> at Jaffna</w:t>
      </w:r>
      <w:r>
        <w:t>.</w:t>
      </w:r>
      <w:proofErr w:type="gramEnd"/>
      <w:r w:rsidR="005706BB">
        <w:rPr>
          <w:rStyle w:val="FootnoteReference"/>
        </w:rPr>
        <w:footnoteReference w:id="217"/>
      </w:r>
    </w:p>
    <w:p w14:paraId="4D856EC5" w14:textId="77777777" w:rsidR="00B526F2" w:rsidRDefault="00B526F2" w:rsidP="00B526F2">
      <w:pPr>
        <w:pStyle w:val="1bOblateWritingsno"/>
      </w:pPr>
      <w:r>
        <w:t>13</w:t>
      </w:r>
      <w:proofErr w:type="gramStart"/>
      <w:r>
        <w:t>:IV</w:t>
      </w:r>
      <w:proofErr w:type="gramEnd"/>
      <w:r>
        <w:t xml:space="preserve"> (Ceylon) in Oblate Writings</w:t>
      </w:r>
    </w:p>
    <w:p w14:paraId="12F759C1" w14:textId="77777777" w:rsidR="00B526F2" w:rsidRDefault="00B526F2" w:rsidP="00B526F2">
      <w:pPr>
        <w:pStyle w:val="4Textofwritings"/>
        <w:tabs>
          <w:tab w:val="clear" w:pos="288"/>
        </w:tabs>
      </w:pPr>
    </w:p>
    <w:p w14:paraId="363B00F4" w14:textId="77777777" w:rsidR="00B526F2" w:rsidRDefault="00B526F2" w:rsidP="00B526F2">
      <w:pPr>
        <w:pStyle w:val="2Summaryofcontents"/>
      </w:pPr>
      <w:r>
        <w:t xml:space="preserve">Bishop de </w:t>
      </w:r>
      <w:proofErr w:type="spellStart"/>
      <w:r>
        <w:t>Mazenod’s</w:t>
      </w:r>
      <w:proofErr w:type="spellEnd"/>
      <w:r>
        <w:t xml:space="preserve"> reasons for delay in writing letters: a visit to some Oblate houses in France, and cholera at Marseilles. Thanks to Fr. </w:t>
      </w:r>
      <w:proofErr w:type="spellStart"/>
      <w:r>
        <w:t>Semeria</w:t>
      </w:r>
      <w:proofErr w:type="spellEnd"/>
      <w:r>
        <w:t xml:space="preserve"> who writes faithfully every month. The Pope has created two Vicariates in Ceylon. </w:t>
      </w:r>
      <w:proofErr w:type="gramStart"/>
      <w:r>
        <w:t xml:space="preserve">Deceit of Fr. </w:t>
      </w:r>
      <w:proofErr w:type="spellStart"/>
      <w:r>
        <w:t>Reinaud</w:t>
      </w:r>
      <w:proofErr w:type="spellEnd"/>
      <w:r>
        <w:t>.</w:t>
      </w:r>
      <w:proofErr w:type="gramEnd"/>
      <w:r>
        <w:t xml:space="preserve"> Fr. </w:t>
      </w:r>
      <w:proofErr w:type="spellStart"/>
      <w:r>
        <w:t>Semeria</w:t>
      </w:r>
      <w:proofErr w:type="spellEnd"/>
      <w:r>
        <w:t xml:space="preserve"> may be nominated as coadjutor of Bishop </w:t>
      </w:r>
      <w:proofErr w:type="spellStart"/>
      <w:r>
        <w:t>Bettachini</w:t>
      </w:r>
      <w:proofErr w:type="spellEnd"/>
      <w:r>
        <w:t xml:space="preserve">, and he has no need to fear that he will grow proud. He is to ensure regularity in all things. </w:t>
      </w:r>
      <w:proofErr w:type="gramStart"/>
      <w:r>
        <w:t xml:space="preserve">Departure of Fr. </w:t>
      </w:r>
      <w:proofErr w:type="spellStart"/>
      <w:r>
        <w:t>d’Herbomez</w:t>
      </w:r>
      <w:proofErr w:type="spellEnd"/>
      <w:r>
        <w:t xml:space="preserve"> for Oregon.</w:t>
      </w:r>
      <w:proofErr w:type="gramEnd"/>
    </w:p>
    <w:p w14:paraId="10A06131" w14:textId="77777777" w:rsidR="00B526F2" w:rsidRDefault="00B526F2" w:rsidP="00B526F2">
      <w:pPr>
        <w:pStyle w:val="4Textofwritings"/>
        <w:tabs>
          <w:tab w:val="clear" w:pos="288"/>
        </w:tabs>
        <w:rPr>
          <w:i/>
          <w:iCs/>
        </w:rPr>
      </w:pPr>
    </w:p>
    <w:p w14:paraId="73BD5264" w14:textId="77777777" w:rsidR="00B526F2" w:rsidRPr="00366B39" w:rsidRDefault="00B526F2" w:rsidP="00B526F2">
      <w:pPr>
        <w:pStyle w:val="0ljc"/>
        <w:rPr>
          <w:lang w:val="fr-FR"/>
        </w:rPr>
      </w:pPr>
      <w:r w:rsidRPr="00366B39">
        <w:rPr>
          <w:lang w:val="fr-FR"/>
        </w:rPr>
        <w:t>L.J.C. et M.I.</w:t>
      </w:r>
    </w:p>
    <w:p w14:paraId="410EAC02" w14:textId="77777777" w:rsidR="00B526F2" w:rsidRPr="00366B39" w:rsidRDefault="00B526F2" w:rsidP="00B526F2">
      <w:pPr>
        <w:pStyle w:val="3aRecipient"/>
        <w:rPr>
          <w:lang w:val="fr-FR"/>
        </w:rPr>
      </w:pPr>
      <w:proofErr w:type="spellStart"/>
      <w:r w:rsidRPr="00366B39">
        <w:rPr>
          <w:lang w:val="fr-FR"/>
        </w:rPr>
        <w:t>Semeria</w:t>
      </w:r>
      <w:proofErr w:type="spellEnd"/>
      <w:r w:rsidRPr="00366B39">
        <w:rPr>
          <w:lang w:val="fr-FR"/>
        </w:rPr>
        <w:t xml:space="preserve"> </w:t>
      </w:r>
    </w:p>
    <w:p w14:paraId="6AE98EEF" w14:textId="77777777" w:rsidR="00B526F2" w:rsidRDefault="00B526F2" w:rsidP="00B526F2">
      <w:pPr>
        <w:pStyle w:val="3bPlaceofwriting"/>
      </w:pPr>
      <w:r>
        <w:t xml:space="preserve">Marseilles, </w:t>
      </w:r>
    </w:p>
    <w:p w14:paraId="1D1D483C" w14:textId="77777777" w:rsidR="00B526F2" w:rsidRDefault="00B526F2" w:rsidP="00B526F2">
      <w:pPr>
        <w:pStyle w:val="3cDate"/>
      </w:pPr>
      <w:r>
        <w:t>November 10, 1849.</w:t>
      </w:r>
    </w:p>
    <w:p w14:paraId="0768DE5F" w14:textId="77777777" w:rsidR="00B526F2" w:rsidRDefault="00B526F2" w:rsidP="00B526F2">
      <w:pPr>
        <w:pStyle w:val="4Textofwritings"/>
        <w:tabs>
          <w:tab w:val="clear" w:pos="288"/>
        </w:tabs>
      </w:pPr>
    </w:p>
    <w:p w14:paraId="5D279B4E" w14:textId="77777777" w:rsidR="00B526F2" w:rsidRDefault="00B526F2" w:rsidP="00B526F2">
      <w:pPr>
        <w:pStyle w:val="4Textofwritings"/>
        <w:tabs>
          <w:tab w:val="clear" w:pos="288"/>
        </w:tabs>
      </w:pPr>
      <w:r>
        <w:t xml:space="preserve">My dear son, I have forgotten the date of my last letter, and all I know is that it was a long time ago, and this gives me great pain. I will spare you a list of everything that has contributed to </w:t>
      </w:r>
      <w:r>
        <w:lastRenderedPageBreak/>
        <w:t xml:space="preserve">this unheard-of delay. My journey, or the beginning of my tour, is responsible in large measure, although I was not able to get any further than Nancy because of the cholera which obliged me to retrace my steps in order to get back as quickly as possible to my poor city of Marseilles, which has been so cruelly afflicted. You can understand how busy I have been kept since I came into the middle of this disaster, for when I arrived there were still 70 people dying every day. Meanwhile, letters were piling up on my desk, and I had to deal with the most urgent, and still I can see 80 of them before my eyes which I cannot deal with for lack of time. I will say no more to you about it, although I am sorely tempted to complain that I am alone, absolutely alone, dealing with all the business of the Congregation, which is becoming heavier as the Congregation grows. Fr. Aubert is still in England where his presence is considered necessary, and it is that which is crushing me with work. Remember too that I have to copy myself the letters of which I like to keep a record. Am I not well-treated as a Superior General? Let me go on quickly to thank you, dear and good son, for your punctuality in writing to me. One of my consolations is to receive one of your letters every month, and you cannot imagine the pleasure with which I read them. Do not ever deprive me of one. You must admit that I have sent you some excellent subjects to strengthen your mission. If it were not for that poor Keating, who as far as I can see is slightly mad, you would be admirably set up, for our good young Fathers are full of goodwill; you have already set them to work and experience will bring to completion the good that you have already begun to do. It seems to me that Bishop </w:t>
      </w:r>
      <w:proofErr w:type="spellStart"/>
      <w:r>
        <w:t>Bettachini</w:t>
      </w:r>
      <w:proofErr w:type="spellEnd"/>
      <w:r>
        <w:t xml:space="preserve"> has already given you proof of his good dispositions in paying attention to your views on the placing of our subjects. Whatever M. </w:t>
      </w:r>
      <w:proofErr w:type="spellStart"/>
      <w:r>
        <w:t>Reinaud</w:t>
      </w:r>
      <w:proofErr w:type="spellEnd"/>
      <w:r>
        <w:t xml:space="preserve"> says, I believe that he is sincere in his good dispositions towards you and the Congregation. He thought he was doing well in calling the Jesuits who provided him with speedy help, of which he felt a need. It is certain that he would have had reason to ask himself why these Fathers had not been brought onto the island before then, but you cannot blame him for it, since you did not even think of finding out about it from him before you set out on your voyage which resulted in their arrival. I can see in that the hand of Providence, whom </w:t>
      </w:r>
      <w:r>
        <w:rPr>
          <w:szCs w:val="16"/>
        </w:rPr>
        <w:t xml:space="preserve">it </w:t>
      </w:r>
      <w:r>
        <w:t xml:space="preserve">pleased to use the enthusiasm of these good evangelical workers. What matters is that their attitude is enough to dissociate them from the indiscrete and treacherous conduct of that one of their brethren who worked so hard to rob you of the confidence of the Bishop and of the tasks that he had entrusted you with. I think that at the moment peace reigns, but that is no reason for going to sleep because of the tricks that the Italian or Spanish missionaries, accomplices in the plot of that headstrong young Jesuit, might permit themselves. Tell me about that good Fr. Priori </w:t>
      </w:r>
      <w:r>
        <w:rPr>
          <w:szCs w:val="8"/>
        </w:rPr>
        <w:t xml:space="preserve">- </w:t>
      </w:r>
      <w:r>
        <w:t xml:space="preserve">he is a true disinterested missionary. I hope that he has received my reply to the letter that he was kind enough to write to me. I am surprised that you say no more to me about him or of the plan that he had of handing over his mission or of finding one for our Congregation in the Vicariate of Colombo. Another thing that astonishes me is that on the day of your last letter, September 9, you did not yet know in Ceylon of the decision of the Sovereign Pontiff who establishes two Vicariates (and not three) in your island, naming Bishop </w:t>
      </w:r>
      <w:proofErr w:type="spellStart"/>
      <w:r>
        <w:t>Bettachini</w:t>
      </w:r>
      <w:proofErr w:type="spellEnd"/>
      <w:r>
        <w:t xml:space="preserve"> Vicar Apostolic of Jaffna and giving Fr. </w:t>
      </w:r>
      <w:proofErr w:type="spellStart"/>
      <w:r>
        <w:t>Bravi</w:t>
      </w:r>
      <w:proofErr w:type="spellEnd"/>
      <w:r>
        <w:t xml:space="preserve"> to the Vicar Apostolic of Colombo as Coadjutor. M. </w:t>
      </w:r>
      <w:proofErr w:type="spellStart"/>
      <w:r>
        <w:t>Reinaud</w:t>
      </w:r>
      <w:proofErr w:type="spellEnd"/>
      <w:r>
        <w:t xml:space="preserve"> must have learnt of this decision of the Pope at Rome, where he went, and where he is still not well thought of. He put in a second appearance here on his return from London, where he had been without warning me, although I had stretched kindness so far as to have him stay with me during his first visit to Marseilles. He persuaded the good Fr. Aubert that he had come back to deal with his admission to the Congregation. I still believed that he was not thinking about it seriously and that lurking in his mind always there was a secret motive. First of all he wanted to persuade me that he depended on me for the success of his favourite project of three </w:t>
      </w:r>
      <w:r>
        <w:lastRenderedPageBreak/>
        <w:t xml:space="preserve">Vicariates, claiming that the only place where there was really good work to be done was Kandy, and that elsewhere nothing would ever be achieved. I declared to him that I would not say a word to influence Propaganda, but it was a real </w:t>
      </w:r>
      <w:r>
        <w:rPr>
          <w:i/>
          <w:iCs/>
        </w:rPr>
        <w:t xml:space="preserve">coup de theatre </w:t>
      </w:r>
      <w:r>
        <w:t xml:space="preserve">when I told him definitely that in any case I could never present anyone other than you for the post of Vicar Apostolic. Down came his defences, and there was no more talk of re-entering the Congregation. A thousand difficulties confronted him and I was delivered from his pleadings. With regard to this plan of mine, which I have furthered on several occasions by writing to Propaganda, I cannot see why it has aroused in you the anxieties you tell me of in one of your letters. You have nothing to do but let Divine Providence take its course. It is not your personal merit that makes you suitable for this burdensome dignity: it is simply the position in which the Congregation, or I if you wish, have placed you. If you were a religious without virtues, without resources, I would not have trusted you with a mission of such importance, and that goes without saying. But in any other position, even if you had still more virtues and still more talents, nobody would ever have thought of raising you to the Episcopate. I am not helping this project along, or rather pressing it to a conclusion, for any other reason than the greater good of your mission, and for the honour and greater independence of the Congregation. And so, if one day you do become a bishop, you will owe it to the Congregation whose interests you represent and of which you will not cease to be a member. You will be a bishop on the same conditions as the other Vicars Apostolic chosen within the bosom of any Order or Congregation. You will build your house on the solid base of humility, and you will have so many reasons to be abashed before God and before the Church that I cannot imagine that you will have much reason to fear the attacks of pride, which you fear simply because you fail to reflect on the reasons you will have for putting them down. Is it not certain that if you had remained the Abbe </w:t>
      </w:r>
      <w:proofErr w:type="spellStart"/>
      <w:r>
        <w:t>Semeria</w:t>
      </w:r>
      <w:proofErr w:type="spellEnd"/>
      <w:r>
        <w:t xml:space="preserve">, if you had not been received into the bosom of the Congregation and if, even as a religious of this Congregation, you had not been chosen to represent it on an important mission, and also if, even in that position, you had not been strongly recommended for the appointment to Bishop </w:t>
      </w:r>
      <w:proofErr w:type="spellStart"/>
      <w:r>
        <w:t>Bettachini</w:t>
      </w:r>
      <w:proofErr w:type="spellEnd"/>
      <w:r>
        <w:t xml:space="preserve"> by myself, and helped by all the credit that my episcopal character and my position in the Church give me with the Sacred Congregation, would anyone even have thought of making you a bishop? I offer these thoughts to you in reply to the fears, the distress and the protestations that you felt yourself called upon to express to me in one of your letters. All in all, I do not know what will come of it, but if the urgent requests that I have made, for entirely supernatural motives, lead to a result in conformity with my wishes, I take all the responsibility, being sure that you will never forget to whom you owe this preferment and the reason for which it was conferred on you. For the present, you do not need to think about this. Continue to do your duty with all the zeal you can muster, keep a watch on yourself in order to remain in the full fervour appropriate to your holy calling, watch over those whom I have entrusted to you, so that they too may do honour to their holy ministry. Keep me always fully in touch with everything, both things and persons within and without. Insist that our missionaries keep in touch with you regularly so that you in your turn can write to me with full knowledge of what is going on. Although you are scattered, I would like nonetheless to constitute you regularly now that there are enough of you to do so. Fr. </w:t>
      </w:r>
      <w:proofErr w:type="spellStart"/>
      <w:r>
        <w:t>Mouchel</w:t>
      </w:r>
      <w:proofErr w:type="spellEnd"/>
      <w:r>
        <w:t xml:space="preserve"> must, of course, be your first assessor and </w:t>
      </w:r>
      <w:proofErr w:type="spellStart"/>
      <w:r>
        <w:t>admonitor</w:t>
      </w:r>
      <w:proofErr w:type="spellEnd"/>
      <w:r>
        <w:t xml:space="preserve">. I would like to nominate Fr. </w:t>
      </w:r>
      <w:proofErr w:type="spellStart"/>
      <w:r>
        <w:t>Ciamin</w:t>
      </w:r>
      <w:proofErr w:type="spellEnd"/>
      <w:r>
        <w:t xml:space="preserve"> as your second assessor; He is a mature man, and he has steadiness, a good attitude. If you see no difficulties, you can inform him of this as something settled, but otherwise you must give me your opinion. Your two assessors will form your Council. I would like to nominate also a bursar or procurator, because it is in order to have some control over the finances. Until now you have sent no account of your financial management to the Procurator General as you should have done </w:t>
      </w:r>
      <w:r>
        <w:lastRenderedPageBreak/>
        <w:t xml:space="preserve">every six months. Put everything in order, and make your accounts up in due form. Keep a fully detailed record of receipts and expenses day by day. The missionaries too must render their accounts to you so that you can copy them into your general account. Tell them from me that if they cannot come to see you from time to time for the direction prescribed by the Rule, they must make up for this by writing, and do not deprive them of your good advice. You know that you have been accused of a certain weakness when you were superior at </w:t>
      </w:r>
      <w:proofErr w:type="spellStart"/>
      <w:r>
        <w:t>Vico</w:t>
      </w:r>
      <w:proofErr w:type="spellEnd"/>
      <w:r>
        <w:t xml:space="preserve"> where you let several abuses creep in through kindness of heart or timidity. You lacked experience then, but now that you have travelled across the world and have had to deal with so many different people, you know what you need to do to keep each person to his duty. Apart from Keating, whom I regard as slightly mad, you will not have much difficulty with the others, who are excellent boys. As for that Keating, if he carries on in his wild behaviour and you really cannot get any good out of him, I will authorise you to send him to England if you can find the means to send him on that journey without it costing the Congregation anything. I understand that that will be difficult, but in any case it will be much worse for him if he does not begin to act reasonably. I cannot authorise you to spend anything at all for his travel. I will try to write by the same post to Bishop </w:t>
      </w:r>
      <w:proofErr w:type="spellStart"/>
      <w:r>
        <w:t>Bettachini</w:t>
      </w:r>
      <w:proofErr w:type="spellEnd"/>
      <w:r>
        <w:t xml:space="preserve">. The letter of exchange he has sent me was not in order, for he forgot to endorse it for me. He put his name on the back instead of at the bottom. I hope nevertheless that it will be accepted as it is. Having thought things over, I will wait until I have had the reply from Paris before writing to him. I would like also to write to the good Fr. </w:t>
      </w:r>
      <w:proofErr w:type="spellStart"/>
      <w:r>
        <w:t>Mouchel</w:t>
      </w:r>
      <w:proofErr w:type="spellEnd"/>
      <w:r>
        <w:t xml:space="preserve"> and our other Fathers, but we are busy preparing for the departure of Fr. </w:t>
      </w:r>
      <w:proofErr w:type="spellStart"/>
      <w:r>
        <w:t>d’Herbom</w:t>
      </w:r>
      <w:r w:rsidR="005706BB">
        <w:t>ez</w:t>
      </w:r>
      <w:proofErr w:type="spellEnd"/>
      <w:r w:rsidR="005706BB">
        <w:t xml:space="preserve">, Bro. </w:t>
      </w:r>
      <w:proofErr w:type="spellStart"/>
      <w:r w:rsidR="005706BB">
        <w:t>Surel</w:t>
      </w:r>
      <w:proofErr w:type="spellEnd"/>
      <w:r w:rsidR="005706BB">
        <w:t xml:space="preserve"> and Bro. Gaspard</w:t>
      </w:r>
      <w:r w:rsidR="005706BB">
        <w:rPr>
          <w:rStyle w:val="FootnoteReference"/>
        </w:rPr>
        <w:footnoteReference w:id="218"/>
      </w:r>
      <w:r w:rsidR="005706BB">
        <w:rPr>
          <w:vertAlign w:val="superscript"/>
        </w:rPr>
        <w:t xml:space="preserve"> </w:t>
      </w:r>
      <w:r>
        <w:t xml:space="preserve">for Oregon. What a mission that is! You would not believe what our dear Fathers suffer there, as cheerfully as anybody in the world. The last time Fr. </w:t>
      </w:r>
      <w:proofErr w:type="spellStart"/>
      <w:r>
        <w:t>Chirouse</w:t>
      </w:r>
      <w:proofErr w:type="spellEnd"/>
      <w:r>
        <w:t xml:space="preserve"> wrote to me he said that he had sent a Father to Fr. </w:t>
      </w:r>
      <w:proofErr w:type="spellStart"/>
      <w:r>
        <w:t>Pandosy</w:t>
      </w:r>
      <w:proofErr w:type="spellEnd"/>
      <w:r>
        <w:t xml:space="preserve"> who had nothing to live on, but that he had in his larder a dog and two wolves which would be enough for him until Carnival. He had made himself a soutane from a blanket. I sent them a little parcel of shoes, trousers and so on.</w:t>
      </w:r>
      <w:r w:rsidR="005706BB">
        <w:rPr>
          <w:rStyle w:val="FootnoteReference"/>
        </w:rPr>
        <w:footnoteReference w:id="219"/>
      </w:r>
      <w:r>
        <w:rPr>
          <w:vertAlign w:val="superscript"/>
        </w:rPr>
        <w:t xml:space="preserve"> </w:t>
      </w:r>
      <w:r>
        <w:t xml:space="preserve">This time Fr. </w:t>
      </w:r>
      <w:proofErr w:type="spellStart"/>
      <w:r>
        <w:t>d’Herbomez</w:t>
      </w:r>
      <w:proofErr w:type="spellEnd"/>
      <w:r>
        <w:t xml:space="preserve"> is taking them everything from a needle to an anvil, 22 packages altogether. It is hilarious. But what will not be hilarious </w:t>
      </w:r>
      <w:proofErr w:type="gramStart"/>
      <w:r>
        <w:t>is</w:t>
      </w:r>
      <w:proofErr w:type="gramEnd"/>
      <w:r>
        <w:t xml:space="preserve"> remaining 7 or 8 months at sea, for they will have to go round Cape Horn. The Jesuits in Oregon have been wonderful to our Fathers: brothers could not have done more. I have said this to the Father General to console him for the distress he was caused by the behaviour of your young English Jesuit. I cannot find a space to embrace and bless you and our other Fathers, but I charge you to say a thousand friendly things to them on my behalf.</w:t>
      </w:r>
    </w:p>
    <w:p w14:paraId="537DF366" w14:textId="77777777" w:rsidR="00B526F2" w:rsidRDefault="00B526F2" w:rsidP="00B526F2">
      <w:pPr>
        <w:pStyle w:val="4Textofwritings"/>
        <w:tabs>
          <w:tab w:val="clear" w:pos="288"/>
        </w:tabs>
      </w:pPr>
    </w:p>
    <w:p w14:paraId="21EF77C2" w14:textId="77777777" w:rsidR="00B526F2" w:rsidRDefault="00B526F2" w:rsidP="00B526F2">
      <w:pPr>
        <w:pStyle w:val="4Textofwritings"/>
        <w:tabs>
          <w:tab w:val="clear" w:pos="288"/>
        </w:tabs>
      </w:pPr>
      <w:r>
        <w:t>Farewell,</w:t>
      </w:r>
    </w:p>
    <w:p w14:paraId="7AD20FEF" w14:textId="77777777" w:rsidR="00B526F2" w:rsidRDefault="00B526F2" w:rsidP="00B526F2">
      <w:pPr>
        <w:pStyle w:val="4Textofwritings"/>
        <w:tabs>
          <w:tab w:val="clear" w:pos="288"/>
        </w:tabs>
      </w:pPr>
    </w:p>
    <w:p w14:paraId="67BA4872" w14:textId="77777777" w:rsidR="00B526F2" w:rsidRDefault="00B526F2" w:rsidP="00B526F2">
      <w:pPr>
        <w:pStyle w:val="0Signature"/>
      </w:pPr>
      <w:r>
        <w:rPr>
          <w:szCs w:val="26"/>
        </w:rPr>
        <w:t xml:space="preserve">+ </w:t>
      </w:r>
      <w:r>
        <w:t>C. J. Eugene, Bishop of Marseilles.</w:t>
      </w:r>
    </w:p>
    <w:p w14:paraId="707A2ABB" w14:textId="77777777" w:rsidR="00B526F2" w:rsidRDefault="00B526F2" w:rsidP="00B526F2">
      <w:pPr>
        <w:pStyle w:val="4Textofwritings"/>
        <w:tabs>
          <w:tab w:val="clear" w:pos="288"/>
        </w:tabs>
      </w:pPr>
    </w:p>
    <w:p w14:paraId="19C648AA" w14:textId="77777777" w:rsidR="00B526F2" w:rsidRDefault="00B526F2" w:rsidP="005706BB">
      <w:pPr>
        <w:pStyle w:val="4Textofwritings"/>
        <w:tabs>
          <w:tab w:val="clear" w:pos="288"/>
        </w:tabs>
      </w:pPr>
      <w:r>
        <w:t xml:space="preserve">P.S. I have just received your excellent letter of October 9. What you wrote to Bishop </w:t>
      </w:r>
      <w:proofErr w:type="spellStart"/>
      <w:r>
        <w:t>Bettachini</w:t>
      </w:r>
      <w:proofErr w:type="spellEnd"/>
      <w:r>
        <w:t xml:space="preserve"> is very suitable. Please let me know the results in your next letter. I would like his confidence in you to be firmer and a little more trustworthy. But be patient, and do not ever leave him. You have never told me about your financial resources. Doubtless you were unaware that Fr. </w:t>
      </w:r>
      <w:proofErr w:type="spellStart"/>
      <w:r>
        <w:t>Rolleri</w:t>
      </w:r>
      <w:proofErr w:type="spellEnd"/>
      <w:r>
        <w:t xml:space="preserve"> was at </w:t>
      </w:r>
      <w:proofErr w:type="spellStart"/>
      <w:r>
        <w:t>Vico</w:t>
      </w:r>
      <w:proofErr w:type="spellEnd"/>
      <w:r>
        <w:t xml:space="preserve"> when you sent him your note. It would have been safer to send it to Fr. </w:t>
      </w:r>
      <w:proofErr w:type="spellStart"/>
      <w:r>
        <w:t>Tempier</w:t>
      </w:r>
      <w:proofErr w:type="spellEnd"/>
      <w:r>
        <w:t xml:space="preserve">, for we shall have to send the note </w:t>
      </w:r>
      <w:r w:rsidR="005706BB">
        <w:t>on, with the risk of accidents.</w:t>
      </w:r>
    </w:p>
    <w:p w14:paraId="66DE57A1" w14:textId="77777777" w:rsidR="00B526F2" w:rsidRDefault="00B526F2" w:rsidP="00B526F2">
      <w:pPr>
        <w:pStyle w:val="4Textofwritings"/>
        <w:tabs>
          <w:tab w:val="clear" w:pos="288"/>
        </w:tabs>
      </w:pPr>
    </w:p>
    <w:p w14:paraId="7AD4AC54" w14:textId="547AC1C9" w:rsidR="00B526F2" w:rsidRDefault="00B526F2" w:rsidP="00B526F2">
      <w:pPr>
        <w:pStyle w:val="4Textofwritings"/>
        <w:tabs>
          <w:tab w:val="clear" w:pos="288"/>
        </w:tabs>
      </w:pPr>
    </w:p>
    <w:p w14:paraId="4BE4017C" w14:textId="77777777" w:rsidR="00B526F2" w:rsidRDefault="005706BB" w:rsidP="00B526F2">
      <w:pPr>
        <w:pStyle w:val="1aTitleofwriting"/>
      </w:pPr>
      <w:proofErr w:type="gramStart"/>
      <w:r>
        <w:lastRenderedPageBreak/>
        <w:t>To Father Ricard</w:t>
      </w:r>
      <w:r w:rsidR="00B526F2">
        <w:t>.</w:t>
      </w:r>
      <w:proofErr w:type="gramEnd"/>
      <w:r>
        <w:rPr>
          <w:rStyle w:val="FootnoteReference"/>
        </w:rPr>
        <w:footnoteReference w:id="220"/>
      </w:r>
    </w:p>
    <w:p w14:paraId="0519CC57" w14:textId="77777777" w:rsidR="00B526F2" w:rsidRDefault="00B526F2" w:rsidP="00B526F2">
      <w:pPr>
        <w:pStyle w:val="1bOblateWritingsno"/>
      </w:pPr>
      <w:r>
        <w:t>125</w:t>
      </w:r>
      <w:proofErr w:type="gramStart"/>
      <w:r>
        <w:t>:I</w:t>
      </w:r>
      <w:proofErr w:type="gramEnd"/>
      <w:r>
        <w:t xml:space="preserve"> in Oblate Writings </w:t>
      </w:r>
    </w:p>
    <w:p w14:paraId="49C0D45C" w14:textId="77777777" w:rsidR="00B526F2" w:rsidRDefault="00B526F2" w:rsidP="00B526F2">
      <w:pPr>
        <w:pStyle w:val="4Textofwritings"/>
        <w:tabs>
          <w:tab w:val="clear" w:pos="288"/>
        </w:tabs>
      </w:pPr>
    </w:p>
    <w:p w14:paraId="059FB474" w14:textId="77777777" w:rsidR="00B526F2" w:rsidRDefault="00B526F2" w:rsidP="00B526F2">
      <w:pPr>
        <w:pStyle w:val="2Summaryofcontents"/>
      </w:pPr>
      <w:proofErr w:type="gramStart"/>
      <w:r>
        <w:t xml:space="preserve">The sending of Father </w:t>
      </w:r>
      <w:proofErr w:type="spellStart"/>
      <w:r>
        <w:t>d’Herbomez</w:t>
      </w:r>
      <w:proofErr w:type="spellEnd"/>
      <w:r>
        <w:t xml:space="preserve"> to Oregon.</w:t>
      </w:r>
      <w:proofErr w:type="gramEnd"/>
    </w:p>
    <w:p w14:paraId="5ADA7040" w14:textId="77777777" w:rsidR="00B526F2" w:rsidRDefault="00B526F2" w:rsidP="00B526F2">
      <w:pPr>
        <w:pStyle w:val="3aRecipient"/>
      </w:pPr>
      <w:r>
        <w:t xml:space="preserve">Ricard </w:t>
      </w:r>
    </w:p>
    <w:p w14:paraId="0911243D" w14:textId="77777777" w:rsidR="00B526F2" w:rsidRDefault="005706BB" w:rsidP="00B526F2">
      <w:pPr>
        <w:pStyle w:val="3bPlaceofwriting"/>
      </w:pPr>
      <w:r>
        <w:t>Marseilles,</w:t>
      </w:r>
    </w:p>
    <w:p w14:paraId="71A7FB98" w14:textId="77777777" w:rsidR="00B526F2" w:rsidRDefault="00B526F2" w:rsidP="00B526F2">
      <w:pPr>
        <w:pStyle w:val="3cDate"/>
      </w:pPr>
      <w:r>
        <w:t>November 17, 1849.</w:t>
      </w:r>
    </w:p>
    <w:p w14:paraId="546BE257" w14:textId="77777777" w:rsidR="00B526F2" w:rsidRDefault="00B526F2" w:rsidP="00B526F2">
      <w:pPr>
        <w:pStyle w:val="4Textofwritings"/>
        <w:tabs>
          <w:tab w:val="clear" w:pos="288"/>
        </w:tabs>
      </w:pPr>
    </w:p>
    <w:p w14:paraId="49D701A4" w14:textId="77777777" w:rsidR="00B526F2" w:rsidRDefault="00B526F2" w:rsidP="005706BB">
      <w:pPr>
        <w:pStyle w:val="4Textofwritings"/>
        <w:tabs>
          <w:tab w:val="clear" w:pos="288"/>
        </w:tabs>
      </w:pPr>
      <w:r>
        <w:t xml:space="preserve">I am sending to you Father </w:t>
      </w:r>
      <w:proofErr w:type="spellStart"/>
      <w:r>
        <w:t>d’Herbomez</w:t>
      </w:r>
      <w:proofErr w:type="spellEnd"/>
      <w:r>
        <w:t xml:space="preserve">, an angel of piety, a man of devotedness and sacrifice, fully zealous for the salvation of souls, particularly those of the poor Savages, having long prayed to God for this call to evangelize them. He is of noble mien, unassuming and meditative; inspires respect and confidence in everyone who converses with him; is sensible, capable, scholarly... what more shall I say? He is an accomplished man. So my intentions are that he be your first consultant and that he </w:t>
      </w:r>
      <w:proofErr w:type="gramStart"/>
      <w:r>
        <w:t>succeed</w:t>
      </w:r>
      <w:proofErr w:type="gramEnd"/>
      <w:r>
        <w:t xml:space="preserve"> to all your powers in case of malady and, God forbid, in case of death. You will always be able to put the utmost confidence in him. He is a dependable man and very reserved. You will not need to be fearful of the least indiscretion of his part. I was able without hesitation to inform him of the steps I have taken with the Congregation of Propaganda in order to consolidate your mission and protect it from the vexa</w:t>
      </w:r>
      <w:r w:rsidR="005706BB">
        <w:t>tions which you have to deplore.</w:t>
      </w:r>
      <w:r w:rsidR="005706BB">
        <w:rPr>
          <w:rStyle w:val="FootnoteReference"/>
        </w:rPr>
        <w:footnoteReference w:id="221"/>
      </w:r>
    </w:p>
    <w:p w14:paraId="5866C8D8" w14:textId="77777777" w:rsidR="00B526F2" w:rsidRDefault="00B526F2" w:rsidP="00B526F2">
      <w:pPr>
        <w:pStyle w:val="4Textofwritings"/>
        <w:tabs>
          <w:tab w:val="clear" w:pos="288"/>
        </w:tabs>
        <w:rPr>
          <w:szCs w:val="8"/>
        </w:rPr>
      </w:pPr>
    </w:p>
    <w:p w14:paraId="7A33DF41" w14:textId="15B70015" w:rsidR="00B526F2" w:rsidRDefault="00B526F2" w:rsidP="00B526F2">
      <w:pPr>
        <w:pStyle w:val="4Textofwritings"/>
      </w:pPr>
    </w:p>
    <w:p w14:paraId="0E265183" w14:textId="77777777" w:rsidR="007A4001" w:rsidRDefault="007A4001" w:rsidP="007A4001">
      <w:pPr>
        <w:pStyle w:val="1aTitleofwriting"/>
      </w:pPr>
      <w:r>
        <w:t>Diary 1849-1860</w:t>
      </w:r>
    </w:p>
    <w:p w14:paraId="6F11C80F" w14:textId="77777777" w:rsidR="007A4001" w:rsidRDefault="007A4001" w:rsidP="007A4001">
      <w:pPr>
        <w:pStyle w:val="1aTitleofwriting"/>
        <w:rPr>
          <w:b w:val="0"/>
          <w:color w:val="800080"/>
        </w:rPr>
      </w:pPr>
      <w:r w:rsidRPr="00E36006">
        <w:rPr>
          <w:b w:val="0"/>
          <w:color w:val="5F497A" w:themeColor="accent4" w:themeShade="BF"/>
        </w:rPr>
        <w:tab/>
      </w:r>
      <w:r w:rsidRPr="00E36006">
        <w:rPr>
          <w:b w:val="0"/>
          <w:color w:val="800080"/>
        </w:rPr>
        <w:t>Oblate Writings XXII</w:t>
      </w:r>
    </w:p>
    <w:p w14:paraId="1834CD81" w14:textId="77777777" w:rsidR="007A4001" w:rsidRDefault="007A4001" w:rsidP="007A4001">
      <w:pPr>
        <w:pStyle w:val="3aRecipient"/>
      </w:pPr>
      <w:r>
        <w:t>Diary 1849-1860</w:t>
      </w:r>
    </w:p>
    <w:p w14:paraId="288AEB17" w14:textId="6565CDD2" w:rsidR="007A4001" w:rsidRPr="007A4001" w:rsidRDefault="007A4001" w:rsidP="007A4001">
      <w:pPr>
        <w:pStyle w:val="4Textofwritings"/>
        <w:tabs>
          <w:tab w:val="clear" w:pos="288"/>
        </w:tabs>
        <w:ind w:firstLine="0"/>
        <w:jc w:val="right"/>
        <w:rPr>
          <w:color w:val="00B050"/>
        </w:rPr>
      </w:pPr>
      <w:r w:rsidRPr="007A4001">
        <w:rPr>
          <w:color w:val="00B050"/>
        </w:rPr>
        <w:t>November 19, 1849</w:t>
      </w:r>
    </w:p>
    <w:p w14:paraId="21F96C72" w14:textId="5D217814" w:rsidR="007A4001" w:rsidRPr="007A4001" w:rsidRDefault="007A4001" w:rsidP="007A4001">
      <w:pPr>
        <w:pStyle w:val="BodyText"/>
        <w:kinsoku w:val="0"/>
        <w:overflowPunct w:val="0"/>
        <w:spacing w:after="0"/>
        <w:jc w:val="both"/>
        <w:rPr>
          <w:i/>
          <w:iCs/>
        </w:rPr>
      </w:pPr>
      <w:r w:rsidRPr="007A4001">
        <w:rPr>
          <w:b/>
          <w:bCs/>
        </w:rPr>
        <w:t>November 19</w:t>
      </w:r>
      <w:r>
        <w:rPr>
          <w:rStyle w:val="FootnoteReference"/>
          <w:b/>
          <w:bCs/>
        </w:rPr>
        <w:footnoteReference w:id="222"/>
      </w:r>
      <w:r w:rsidRPr="007A4001">
        <w:rPr>
          <w:b/>
          <w:bCs/>
          <w:szCs w:val="11"/>
        </w:rPr>
        <w:t>:</w:t>
      </w:r>
      <w:r w:rsidRPr="007A4001">
        <w:rPr>
          <w:bCs/>
          <w:szCs w:val="11"/>
        </w:rPr>
        <w:t xml:space="preserve"> </w:t>
      </w:r>
      <w:r w:rsidRPr="007A4001">
        <w:rPr>
          <w:szCs w:val="18"/>
        </w:rPr>
        <w:t>I</w:t>
      </w:r>
      <w:r w:rsidR="002D5DD0">
        <w:rPr>
          <w:szCs w:val="18"/>
        </w:rPr>
        <w:t xml:space="preserve"> </w:t>
      </w:r>
      <w:r w:rsidRPr="007A4001">
        <w:t xml:space="preserve">have found this maxim in the life of Fr. Antoine Le </w:t>
      </w:r>
      <w:proofErr w:type="spellStart"/>
      <w:r w:rsidRPr="007A4001">
        <w:t>Quieu</w:t>
      </w:r>
      <w:proofErr w:type="spellEnd"/>
      <w:r w:rsidR="00685B89">
        <w:rPr>
          <w:rStyle w:val="FootnoteReference"/>
        </w:rPr>
        <w:footnoteReference w:id="223"/>
      </w:r>
      <w:r w:rsidRPr="007A4001">
        <w:rPr>
          <w:szCs w:val="12"/>
        </w:rPr>
        <w:t xml:space="preserve"> , </w:t>
      </w:r>
      <w:r w:rsidRPr="007A4001">
        <w:t xml:space="preserve">founder of the Sisters of the Blessed Sacrament. It explains the repugnance </w:t>
      </w:r>
      <w:r w:rsidRPr="007A4001">
        <w:rPr>
          <w:szCs w:val="18"/>
        </w:rPr>
        <w:t>I</w:t>
      </w:r>
      <w:r w:rsidR="002D5DD0">
        <w:rPr>
          <w:szCs w:val="18"/>
        </w:rPr>
        <w:t xml:space="preserve"> </w:t>
      </w:r>
      <w:r w:rsidRPr="007A4001">
        <w:t xml:space="preserve">feel in granting certain dispensations: </w:t>
      </w:r>
      <w:r w:rsidRPr="007A4001">
        <w:rPr>
          <w:i/>
          <w:iCs/>
        </w:rPr>
        <w:t xml:space="preserve">"I have always tried, </w:t>
      </w:r>
      <w:r w:rsidRPr="007A4001">
        <w:t xml:space="preserve">says this holy religious, </w:t>
      </w:r>
      <w:r w:rsidRPr="007A4001">
        <w:rPr>
          <w:i/>
          <w:iCs/>
        </w:rPr>
        <w:t>to see that devotion comes first. I do not believe very much in dispensing religious</w:t>
      </w:r>
      <w:r w:rsidR="002D5DD0">
        <w:rPr>
          <w:i/>
          <w:iCs/>
        </w:rPr>
        <w:t xml:space="preserve"> </w:t>
      </w:r>
      <w:r w:rsidRPr="007A4001">
        <w:rPr>
          <w:i/>
          <w:iCs/>
        </w:rPr>
        <w:t>from community devotional exercises, because God scarcely gives his</w:t>
      </w:r>
      <w:r w:rsidR="002D5DD0">
        <w:rPr>
          <w:i/>
          <w:iCs/>
        </w:rPr>
        <w:t xml:space="preserve"> blessing to such dispensations</w:t>
      </w:r>
      <w:r w:rsidR="002D5DD0">
        <w:rPr>
          <w:iCs/>
        </w:rPr>
        <w:t>”</w:t>
      </w:r>
      <w:r w:rsidRPr="007A4001">
        <w:rPr>
          <w:i/>
          <w:iCs/>
        </w:rPr>
        <w:t>.</w:t>
      </w:r>
    </w:p>
    <w:p w14:paraId="78C210E0" w14:textId="77777777" w:rsidR="007A4001" w:rsidRPr="007A4001" w:rsidRDefault="007A4001" w:rsidP="007A4001">
      <w:pPr>
        <w:pStyle w:val="BodyText"/>
        <w:kinsoku w:val="0"/>
        <w:overflowPunct w:val="0"/>
        <w:spacing w:after="0"/>
        <w:ind w:left="3183" w:right="3228" w:firstLine="398"/>
        <w:jc w:val="right"/>
        <w:rPr>
          <w:i/>
          <w:iCs/>
        </w:rPr>
      </w:pPr>
    </w:p>
    <w:p w14:paraId="69E4E68B" w14:textId="0B3DD02D" w:rsidR="007A4001" w:rsidRPr="007A4001" w:rsidRDefault="007A4001" w:rsidP="007A4001">
      <w:pPr>
        <w:pStyle w:val="BodyText"/>
        <w:kinsoku w:val="0"/>
        <w:overflowPunct w:val="0"/>
        <w:spacing w:after="0"/>
        <w:ind w:firstLine="398"/>
        <w:jc w:val="both"/>
      </w:pPr>
      <w:r w:rsidRPr="007A4001">
        <w:t>Truly this invitation</w:t>
      </w:r>
      <w:r w:rsidR="00685B89">
        <w:rPr>
          <w:rStyle w:val="FootnoteReference"/>
        </w:rPr>
        <w:footnoteReference w:id="224"/>
      </w:r>
      <w:r w:rsidRPr="007A4001">
        <w:rPr>
          <w:szCs w:val="12"/>
        </w:rPr>
        <w:t xml:space="preserve"> </w:t>
      </w:r>
      <w:r w:rsidRPr="007A4001">
        <w:t xml:space="preserve">came at the wrong time. </w:t>
      </w:r>
      <w:r w:rsidRPr="007A4001">
        <w:rPr>
          <w:szCs w:val="18"/>
        </w:rPr>
        <w:t>I</w:t>
      </w:r>
      <w:r w:rsidR="00685B89">
        <w:rPr>
          <w:szCs w:val="18"/>
        </w:rPr>
        <w:t xml:space="preserve"> </w:t>
      </w:r>
      <w:r w:rsidRPr="007A4001">
        <w:t xml:space="preserve">had spent eleven consecutive hours at my desk writing to all our Fathers in Oregon and drawing up instructions both for them and for Fr. </w:t>
      </w:r>
      <w:proofErr w:type="spellStart"/>
      <w:r w:rsidRPr="007A4001">
        <w:t>d'Herbomez</w:t>
      </w:r>
      <w:proofErr w:type="spellEnd"/>
      <w:r w:rsidRPr="007A4001">
        <w:t xml:space="preserve"> </w:t>
      </w:r>
      <w:r w:rsidR="00685B89">
        <w:t xml:space="preserve">who, </w:t>
      </w:r>
      <w:r w:rsidRPr="007A4001">
        <w:t>together with two Brothers, is going to join them by way of California. I did not feel willing to go and rest in a public square. I</w:t>
      </w:r>
      <w:r w:rsidR="00685B89">
        <w:t xml:space="preserve"> </w:t>
      </w:r>
      <w:r w:rsidRPr="007A4001">
        <w:t xml:space="preserve">have spoken of Fr. </w:t>
      </w:r>
      <w:proofErr w:type="spellStart"/>
      <w:r w:rsidRPr="007A4001">
        <w:t>d'Herbomez</w:t>
      </w:r>
      <w:proofErr w:type="spellEnd"/>
      <w:r w:rsidRPr="007A4001">
        <w:t xml:space="preserve"> and Brothers </w:t>
      </w:r>
      <w:proofErr w:type="spellStart"/>
      <w:r w:rsidRPr="007A4001">
        <w:t>Surel</w:t>
      </w:r>
      <w:proofErr w:type="spellEnd"/>
      <w:r w:rsidRPr="007A4001">
        <w:t xml:space="preserve"> and </w:t>
      </w:r>
      <w:proofErr w:type="spellStart"/>
      <w:r w:rsidRPr="007A4001">
        <w:t>Janin</w:t>
      </w:r>
      <w:proofErr w:type="spellEnd"/>
      <w:r w:rsidRPr="007A4001">
        <w:t xml:space="preserve"> who are setting sail today on the interminable journey to Oregon, passing by Cape Horn. Ah, how admirable are these courageous children! They are leaving for that mission, </w:t>
      </w:r>
      <w:r w:rsidRPr="007A4001">
        <w:lastRenderedPageBreak/>
        <w:t xml:space="preserve">which is so unattractive, humanly speaking, with a holy joy and an astonishing zeal. Everybody is </w:t>
      </w:r>
      <w:proofErr w:type="gramStart"/>
      <w:r w:rsidRPr="007A4001">
        <w:t>very</w:t>
      </w:r>
      <w:proofErr w:type="gramEnd"/>
      <w:r w:rsidRPr="007A4001">
        <w:t xml:space="preserve"> edified and the eighty passengers have proclaimed their great joy at having them, especially the priest, as travel­ ling companions. I</w:t>
      </w:r>
      <w:r w:rsidR="00685B89">
        <w:t xml:space="preserve"> </w:t>
      </w:r>
      <w:r w:rsidRPr="007A4001">
        <w:t>hope that it will be useful for their souls during this long journey which lasts no less than six or seven or even eight months.</w:t>
      </w:r>
    </w:p>
    <w:p w14:paraId="6A0727D5" w14:textId="2F900AAB" w:rsidR="007A4001" w:rsidRDefault="007A4001" w:rsidP="00B526F2">
      <w:pPr>
        <w:pStyle w:val="4Textofwritings"/>
      </w:pPr>
    </w:p>
    <w:p w14:paraId="43F6185D" w14:textId="77777777" w:rsidR="007A4001" w:rsidRDefault="007A4001" w:rsidP="00B526F2">
      <w:pPr>
        <w:pStyle w:val="4Textofwritings"/>
      </w:pPr>
    </w:p>
    <w:p w14:paraId="3308CA2F" w14:textId="77777777" w:rsidR="00B526F2" w:rsidRDefault="00B526F2" w:rsidP="00B526F2">
      <w:pPr>
        <w:pStyle w:val="1aTitleofwriting"/>
      </w:pPr>
      <w:proofErr w:type="gramStart"/>
      <w:r>
        <w:t>To Fr. Cas</w:t>
      </w:r>
      <w:r w:rsidR="00590C83">
        <w:t>imir Aubert, Visitor in England</w:t>
      </w:r>
      <w:r>
        <w:t>.</w:t>
      </w:r>
      <w:proofErr w:type="gramEnd"/>
      <w:r w:rsidR="00590C83">
        <w:rPr>
          <w:rStyle w:val="FootnoteReference"/>
        </w:rPr>
        <w:footnoteReference w:id="225"/>
      </w:r>
    </w:p>
    <w:p w14:paraId="7341336E" w14:textId="77777777" w:rsidR="00B526F2" w:rsidRDefault="00B526F2" w:rsidP="00B526F2">
      <w:pPr>
        <w:pStyle w:val="1bOblateWritingsno"/>
      </w:pPr>
      <w:r>
        <w:t>33</w:t>
      </w:r>
      <w:proofErr w:type="gramStart"/>
      <w:r>
        <w:t>:III</w:t>
      </w:r>
      <w:proofErr w:type="gramEnd"/>
      <w:r>
        <w:t xml:space="preserve"> in Oblate Writings</w:t>
      </w:r>
    </w:p>
    <w:p w14:paraId="275EF24E" w14:textId="77777777" w:rsidR="00B526F2" w:rsidRDefault="00B526F2" w:rsidP="00B526F2">
      <w:pPr>
        <w:pStyle w:val="4Textofwritings"/>
      </w:pPr>
    </w:p>
    <w:p w14:paraId="0082712F" w14:textId="77777777" w:rsidR="00B526F2" w:rsidRDefault="00B526F2" w:rsidP="00B526F2">
      <w:pPr>
        <w:pStyle w:val="2Summaryofcontents"/>
      </w:pPr>
      <w:r>
        <w:t xml:space="preserve">Bishop de </w:t>
      </w:r>
      <w:proofErr w:type="spellStart"/>
      <w:r>
        <w:t>Mazenod</w:t>
      </w:r>
      <w:proofErr w:type="spellEnd"/>
      <w:r>
        <w:t xml:space="preserve">, alone and without a secretary, is unable to reply to all the letters he receives. Fr. </w:t>
      </w:r>
      <w:proofErr w:type="spellStart"/>
      <w:r>
        <w:t>Tempier</w:t>
      </w:r>
      <w:proofErr w:type="spellEnd"/>
      <w:r>
        <w:t xml:space="preserve"> cannot cope with all the affairs of the Congregation. Fathers Aubert and </w:t>
      </w:r>
      <w:proofErr w:type="spellStart"/>
      <w:r>
        <w:t>Bellon</w:t>
      </w:r>
      <w:proofErr w:type="spellEnd"/>
      <w:r>
        <w:t xml:space="preserve"> are shortly to return to France. Fr. Cooke is to be prepared for his future task of superior of the Oblates in England.</w:t>
      </w:r>
    </w:p>
    <w:p w14:paraId="273CB932" w14:textId="77777777" w:rsidR="00B526F2" w:rsidRDefault="00590C83" w:rsidP="00B526F2">
      <w:pPr>
        <w:pStyle w:val="3aRecipient"/>
      </w:pPr>
      <w:r>
        <w:t>C Aubert</w:t>
      </w:r>
    </w:p>
    <w:p w14:paraId="5F997194" w14:textId="77777777" w:rsidR="00B526F2" w:rsidRDefault="00590C83" w:rsidP="00B526F2">
      <w:pPr>
        <w:pStyle w:val="3bPlaceofwriting"/>
      </w:pPr>
      <w:r>
        <w:t>Marseilles,</w:t>
      </w:r>
    </w:p>
    <w:p w14:paraId="1CA72BDF" w14:textId="77777777" w:rsidR="00B526F2" w:rsidRDefault="00B526F2" w:rsidP="00B526F2">
      <w:pPr>
        <w:pStyle w:val="3cDate"/>
      </w:pPr>
      <w:r>
        <w:t>November 24, 1849.</w:t>
      </w:r>
    </w:p>
    <w:p w14:paraId="544AD7C9" w14:textId="77777777" w:rsidR="00B526F2" w:rsidRDefault="00B526F2" w:rsidP="00B526F2">
      <w:pPr>
        <w:pStyle w:val="4Textofwritings"/>
      </w:pPr>
    </w:p>
    <w:p w14:paraId="564528B0" w14:textId="77777777" w:rsidR="00B526F2" w:rsidRDefault="00B526F2" w:rsidP="00B526F2">
      <w:pPr>
        <w:pStyle w:val="4Textofwritings"/>
      </w:pPr>
      <w:r>
        <w:t>I humbly accept, my very dear son, all your reproaches, not that I deserve them, but because you have every right to address them to me. It is only too true that I have not written to you for a century, but I have been wanting to write you every day, yet I am prevented now by an affair, now by an interruption, now also because I tell myself to wait for one of your letters which cannot be long in coming for it seems to me that you also are somewhat behind, but today here is a letter from you which settles all uncertainty and I drop everything to reply to it.</w:t>
      </w:r>
    </w:p>
    <w:p w14:paraId="3636CCA4" w14:textId="77777777" w:rsidR="00B526F2" w:rsidRDefault="00B526F2" w:rsidP="00B526F2">
      <w:pPr>
        <w:pStyle w:val="4Textofwritings"/>
      </w:pPr>
    </w:p>
    <w:p w14:paraId="6F558E36" w14:textId="77777777" w:rsidR="00B526F2" w:rsidRDefault="00B526F2" w:rsidP="00B526F2">
      <w:pPr>
        <w:pStyle w:val="4Textofwritings"/>
      </w:pPr>
      <w:r>
        <w:t>Yet I should at least glance at your last letter, but what a scene my desk is! At this moment, there are at least 150 letters, amongst which a great number are waiting for a reply. Is it my fault? No, a thousand times no! It is yours. Has a Superior General ever been left alone who must correspond with the four quarters of the world and who for the ledger, monstrous as it is, is obliged to copy those of his letters of which he must keep a record. It is thus that I have compiled, since my return,</w:t>
      </w:r>
      <w:r w:rsidR="00590C83">
        <w:rPr>
          <w:rStyle w:val="FootnoteReference"/>
        </w:rPr>
        <w:footnoteReference w:id="226"/>
      </w:r>
      <w:r>
        <w:rPr>
          <w:vertAlign w:val="superscript"/>
        </w:rPr>
        <w:t xml:space="preserve"> </w:t>
      </w:r>
      <w:r>
        <w:t>twelve enormous pages of this immense register, the great in-folio that you know about,</w:t>
      </w:r>
      <w:r w:rsidR="00590C83">
        <w:rPr>
          <w:rStyle w:val="FootnoteReference"/>
        </w:rPr>
        <w:footnoteReference w:id="227"/>
      </w:r>
      <w:r>
        <w:rPr>
          <w:vertAlign w:val="superscript"/>
        </w:rPr>
        <w:t xml:space="preserve"> </w:t>
      </w:r>
      <w:r>
        <w:t>entirely written by my hand in small characters. I want you to know, before stones are thrown at me, that last Friday I sat down at my desk at seven o’clock after coming down from the chapel and that I did not stir from it until six o’clock in the evening when they came to fetch me for dinner. I had not even left the place to take the cup of chocolate that they bring me at midday for my collation and it is a bish</w:t>
      </w:r>
      <w:r w:rsidR="00590C83">
        <w:t xml:space="preserve">op who is almost a septuagenarian </w:t>
      </w:r>
      <w:r>
        <w:t xml:space="preserve">that is made to do this grind! No one is unaware that I am into my sixty-eighth year since the first of August. It would be something if I could catch up by working to such excess but no, I am behind with everybody. Letters rain down on me from all over and God knows how agreeable they are. I have had to exchange letters bad enough to put me to death. And I have no one whom I can consult because </w:t>
      </w:r>
      <w:proofErr w:type="spellStart"/>
      <w:r>
        <w:t>Tempier</w:t>
      </w:r>
      <w:proofErr w:type="spellEnd"/>
      <w:r>
        <w:t xml:space="preserve"> is immersed too and I pity him. One has no idea of the trouble he had to go to for the departure to Oregon of Fr. </w:t>
      </w:r>
      <w:proofErr w:type="spellStart"/>
      <w:r>
        <w:t>d’Herbomez</w:t>
      </w:r>
      <w:proofErr w:type="spellEnd"/>
      <w:r>
        <w:t xml:space="preserve"> and the two brothers, </w:t>
      </w:r>
      <w:proofErr w:type="spellStart"/>
      <w:r>
        <w:t>Surel</w:t>
      </w:r>
      <w:proofErr w:type="spellEnd"/>
      <w:r>
        <w:t xml:space="preserve"> and </w:t>
      </w:r>
      <w:proofErr w:type="spellStart"/>
      <w:r>
        <w:t>Janin</w:t>
      </w:r>
      <w:proofErr w:type="spellEnd"/>
      <w:r>
        <w:t xml:space="preserve">. It is unbelievable! </w:t>
      </w:r>
      <w:proofErr w:type="gramStart"/>
      <w:r>
        <w:t xml:space="preserve">And laughable too for that matter to see a Vicar General hunting through the shops </w:t>
      </w:r>
      <w:r>
        <w:lastRenderedPageBreak/>
        <w:t xml:space="preserve">for a miscellany of all sorts of things, from a needle to a </w:t>
      </w:r>
      <w:proofErr w:type="spellStart"/>
      <w:r>
        <w:t>plow</w:t>
      </w:r>
      <w:proofErr w:type="spellEnd"/>
      <w:r>
        <w:t xml:space="preserve"> and an anvil.</w:t>
      </w:r>
      <w:proofErr w:type="gramEnd"/>
      <w:r>
        <w:t xml:space="preserve"> Toys, trumpets, whistles, glass beads of every colour, seed of every kind, striped shirts, caps and bonnets. Nothing could be funnier than to see people coming to ask seriously where the general store of Monsieur </w:t>
      </w:r>
      <w:proofErr w:type="spellStart"/>
      <w:r>
        <w:t>Tempier</w:t>
      </w:r>
      <w:proofErr w:type="spellEnd"/>
      <w:r>
        <w:t xml:space="preserve"> was to be found. At last our dear evangelists took their departure and with the help of God they will arrive in seven or eight months. How edifying they were! But </w:t>
      </w:r>
      <w:proofErr w:type="spellStart"/>
      <w:r>
        <w:t>Tempier</w:t>
      </w:r>
      <w:proofErr w:type="spellEnd"/>
      <w:r>
        <w:t xml:space="preserve"> has had no rest. He had to leave for Montpellier where we have business to transact and to visit </w:t>
      </w:r>
      <w:proofErr w:type="spellStart"/>
      <w:r>
        <w:t>Lumières</w:t>
      </w:r>
      <w:proofErr w:type="spellEnd"/>
      <w:r>
        <w:t xml:space="preserve"> on the way. Hardly will he have returned that he will have to embark for Algeria with Fr. Martin and Fr. </w:t>
      </w:r>
      <w:proofErr w:type="spellStart"/>
      <w:r>
        <w:t>Grenier</w:t>
      </w:r>
      <w:proofErr w:type="spellEnd"/>
      <w:r>
        <w:t xml:space="preserve"> to transact all that concerns our mission in Africa. The Bishop of Algiers has asked us for two more men.</w:t>
      </w:r>
    </w:p>
    <w:p w14:paraId="403D9744" w14:textId="77777777" w:rsidR="00B526F2" w:rsidRDefault="00B526F2" w:rsidP="00B526F2">
      <w:pPr>
        <w:pStyle w:val="4Textofwritings"/>
      </w:pPr>
    </w:p>
    <w:p w14:paraId="15E0EA0A" w14:textId="77777777" w:rsidR="00B526F2" w:rsidRDefault="00B526F2" w:rsidP="00B526F2">
      <w:pPr>
        <w:pStyle w:val="4Textofwritings"/>
      </w:pPr>
      <w:r>
        <w:t xml:space="preserve">It afflicts me greatly to hear of the poor state of health of our Fr. </w:t>
      </w:r>
      <w:proofErr w:type="spellStart"/>
      <w:r>
        <w:t>Bellon</w:t>
      </w:r>
      <w:proofErr w:type="spellEnd"/>
      <w:r>
        <w:t>. What a pity that men of his worth are subject to this infirmity... I must tell you notwithstanding that I will not be able to leave you in England for good. I have no doubt that you will be named Assistant at the next Chapter. I am even letting you know that I will propose this choice and this time, the Assistants will not be such in name only. It is not possible for me to conti</w:t>
      </w:r>
      <w:r w:rsidR="00590C83">
        <w:t xml:space="preserve">nue doing the work imposed on </w:t>
      </w:r>
      <w:proofErr w:type="gramStart"/>
      <w:r w:rsidR="00590C83">
        <w:t>me,</w:t>
      </w:r>
      <w:proofErr w:type="gramEnd"/>
      <w:r w:rsidR="00590C83">
        <w:t xml:space="preserve"> </w:t>
      </w:r>
      <w:r>
        <w:t xml:space="preserve">good sense and my conscience are equally opposed to this. So forthwith, I think that since you are not in favour of the return to France of Fr. </w:t>
      </w:r>
      <w:proofErr w:type="spellStart"/>
      <w:r>
        <w:t>Bellon</w:t>
      </w:r>
      <w:proofErr w:type="spellEnd"/>
      <w:r>
        <w:t>,</w:t>
      </w:r>
      <w:r w:rsidR="00590C83">
        <w:rPr>
          <w:rStyle w:val="FootnoteReference"/>
        </w:rPr>
        <w:footnoteReference w:id="228"/>
      </w:r>
      <w:r>
        <w:rPr>
          <w:vertAlign w:val="superscript"/>
        </w:rPr>
        <w:t xml:space="preserve"> </w:t>
      </w:r>
      <w:r>
        <w:t xml:space="preserve">you must arrange matters so that Fr. Cooke can be entrusted with the </w:t>
      </w:r>
      <w:proofErr w:type="spellStart"/>
      <w:r>
        <w:t>superiorship</w:t>
      </w:r>
      <w:proofErr w:type="spellEnd"/>
      <w:r>
        <w:t xml:space="preserve"> of our mission in England. The first thing you must begin by doing is to prevent him from killing himself, which will not fail to happen if you permit him to continue a task so dangerous for his health. He preaches too much and then, are they not inexcusable those excesses in which you engaged at Manchester? Does not the experience that we have had in our youth suffice you? And you know that Fr. Noble is spitting blood! No, you are all three of you endangering yourselves. You must desist if you do not wish lay in store for yourselves unending regret.</w:t>
      </w:r>
    </w:p>
    <w:p w14:paraId="707F4F68" w14:textId="77777777" w:rsidR="00B526F2" w:rsidRDefault="00B526F2" w:rsidP="00B526F2">
      <w:pPr>
        <w:pStyle w:val="4Textofwritings"/>
      </w:pPr>
    </w:p>
    <w:p w14:paraId="5F163773" w14:textId="77777777" w:rsidR="00B526F2" w:rsidRDefault="00B526F2" w:rsidP="00590C83">
      <w:pPr>
        <w:pStyle w:val="4Textofwritings"/>
      </w:pPr>
      <w:r>
        <w:t>I put all my hope, in the future, in Fr. Cooke. So consult him.</w:t>
      </w:r>
    </w:p>
    <w:p w14:paraId="725A1B8E" w14:textId="77777777" w:rsidR="00B526F2" w:rsidRDefault="00B526F2" w:rsidP="00B526F2">
      <w:pPr>
        <w:pStyle w:val="4Textofwritings"/>
      </w:pPr>
    </w:p>
    <w:p w14:paraId="7BCCFB0D" w14:textId="3C7C0D01" w:rsidR="002D5DD0" w:rsidRDefault="002D5DD0" w:rsidP="002D5DD0">
      <w:pPr>
        <w:pStyle w:val="4Textofwritings"/>
        <w:tabs>
          <w:tab w:val="clear" w:pos="288"/>
        </w:tabs>
        <w:ind w:firstLine="0"/>
        <w:rPr>
          <w:szCs w:val="8"/>
        </w:rPr>
      </w:pPr>
    </w:p>
    <w:p w14:paraId="7CDAA2F6" w14:textId="77777777" w:rsidR="00B526F2" w:rsidRDefault="00590C83" w:rsidP="00B526F2">
      <w:pPr>
        <w:pStyle w:val="1aTitleofwriting"/>
        <w:rPr>
          <w:szCs w:val="156"/>
        </w:rPr>
      </w:pPr>
      <w:proofErr w:type="gramStart"/>
      <w:r>
        <w:t>For Father Berne, at Ajaccio.</w:t>
      </w:r>
      <w:proofErr w:type="gramEnd"/>
      <w:r>
        <w:rPr>
          <w:rStyle w:val="FootnoteReference"/>
        </w:rPr>
        <w:footnoteReference w:id="229"/>
      </w:r>
    </w:p>
    <w:p w14:paraId="6AAABC4A" w14:textId="77777777" w:rsidR="00B526F2" w:rsidRDefault="00B526F2" w:rsidP="00B526F2">
      <w:pPr>
        <w:pStyle w:val="1bOblateWritingsno"/>
      </w:pPr>
      <w:r>
        <w:t>1027</w:t>
      </w:r>
      <w:proofErr w:type="gramStart"/>
      <w:r>
        <w:t>:X</w:t>
      </w:r>
      <w:proofErr w:type="gramEnd"/>
      <w:r>
        <w:t xml:space="preserve"> in Oblate Writings</w:t>
      </w:r>
    </w:p>
    <w:p w14:paraId="330645B7" w14:textId="77777777" w:rsidR="00B526F2" w:rsidRDefault="00B526F2" w:rsidP="00B526F2">
      <w:pPr>
        <w:pStyle w:val="4Textofwritings"/>
        <w:tabs>
          <w:tab w:val="clear" w:pos="288"/>
        </w:tabs>
        <w:rPr>
          <w:szCs w:val="156"/>
        </w:rPr>
      </w:pPr>
    </w:p>
    <w:p w14:paraId="12AD475D" w14:textId="77777777" w:rsidR="00B526F2" w:rsidRDefault="00B526F2" w:rsidP="00B526F2">
      <w:pPr>
        <w:pStyle w:val="2Summaryofcontents"/>
      </w:pPr>
      <w:r>
        <w:t xml:space="preserve">Bishop </w:t>
      </w:r>
      <w:proofErr w:type="spellStart"/>
      <w:r>
        <w:t>Casanelli</w:t>
      </w:r>
      <w:proofErr w:type="spellEnd"/>
      <w:r>
        <w:t xml:space="preserve"> </w:t>
      </w:r>
      <w:proofErr w:type="spellStart"/>
      <w:r>
        <w:t>d’Istria</w:t>
      </w:r>
      <w:proofErr w:type="spellEnd"/>
      <w:r>
        <w:t xml:space="preserve"> was a bit deceived in the arrival of Father Berne, whom he judged to be too young. </w:t>
      </w:r>
      <w:proofErr w:type="gramStart"/>
      <w:r>
        <w:t>Qualities and virtues of the latter, professor of Dogma at the Major Seminary.</w:t>
      </w:r>
      <w:proofErr w:type="gramEnd"/>
    </w:p>
    <w:p w14:paraId="1C977203" w14:textId="77777777" w:rsidR="00B526F2" w:rsidRDefault="00B526F2" w:rsidP="00B526F2">
      <w:pPr>
        <w:pStyle w:val="4Textofwritings"/>
        <w:tabs>
          <w:tab w:val="clear" w:pos="288"/>
        </w:tabs>
        <w:rPr>
          <w:i/>
          <w:iCs/>
        </w:rPr>
      </w:pPr>
    </w:p>
    <w:p w14:paraId="78FD8B8B" w14:textId="77777777" w:rsidR="00B526F2" w:rsidRDefault="00B526F2" w:rsidP="00B526F2">
      <w:pPr>
        <w:pStyle w:val="0ljc"/>
      </w:pPr>
      <w:proofErr w:type="gramStart"/>
      <w:r>
        <w:t>L.J.C. and M.I.</w:t>
      </w:r>
      <w:proofErr w:type="gramEnd"/>
    </w:p>
    <w:p w14:paraId="31DF4503" w14:textId="77777777" w:rsidR="00B526F2" w:rsidRDefault="00B526F2" w:rsidP="00B526F2">
      <w:pPr>
        <w:pStyle w:val="3aRecipient"/>
      </w:pPr>
      <w:r>
        <w:t>Berne</w:t>
      </w:r>
    </w:p>
    <w:p w14:paraId="5D67651F" w14:textId="77777777" w:rsidR="00B526F2" w:rsidRDefault="00590C83" w:rsidP="00B526F2">
      <w:pPr>
        <w:pStyle w:val="3bPlaceofwriting"/>
      </w:pPr>
      <w:r>
        <w:t>Marseilles,</w:t>
      </w:r>
    </w:p>
    <w:p w14:paraId="629F38B7" w14:textId="77777777" w:rsidR="00B526F2" w:rsidRDefault="00B526F2" w:rsidP="00B526F2">
      <w:pPr>
        <w:pStyle w:val="3cDate"/>
      </w:pPr>
      <w:r>
        <w:t>November 25, 1849.</w:t>
      </w:r>
    </w:p>
    <w:p w14:paraId="114FB83F" w14:textId="77777777" w:rsidR="00B526F2" w:rsidRDefault="00B526F2" w:rsidP="00B526F2">
      <w:pPr>
        <w:pStyle w:val="4Textofwritings"/>
        <w:tabs>
          <w:tab w:val="clear" w:pos="288"/>
        </w:tabs>
      </w:pPr>
    </w:p>
    <w:p w14:paraId="3A5C14B7" w14:textId="77777777" w:rsidR="00B526F2" w:rsidRDefault="00B526F2" w:rsidP="00B526F2">
      <w:pPr>
        <w:pStyle w:val="4Textofwritings"/>
        <w:tabs>
          <w:tab w:val="clear" w:pos="288"/>
        </w:tabs>
      </w:pPr>
      <w:r>
        <w:t xml:space="preserve">My dear son, I was waiting with some impatience for a few lines from you. I was anxious to know how things are going. I am reassured, first of all, about your state of health. I thank the good Lord. As for all the rest, don’t worry about it. There must be </w:t>
      </w:r>
      <w:r w:rsidR="00590C83">
        <w:t>a beginning to everything,</w:t>
      </w:r>
      <w:r>
        <w:t xml:space="preserve"> and when one has the solid basis of instruction that you do, the wisdom, modesty and reserve that no one will deny you, plus kindness and the other qualities that I know you have, we need not be </w:t>
      </w:r>
      <w:r>
        <w:lastRenderedPageBreak/>
        <w:t xml:space="preserve">uneasy about decisions we take, nor about assuming responsibility. The proposal of the Bishop of Ajaccio is one of these incivilities we easily forgive a man whose education was not too brilliant. Before giving vent to his comment, it would have been better to get information about you as a person. I am obliged to tell him, even if you have to endure hearing it, that I wish </w:t>
      </w:r>
      <w:proofErr w:type="gramStart"/>
      <w:r>
        <w:t>he</w:t>
      </w:r>
      <w:proofErr w:type="gramEnd"/>
      <w:r>
        <w:t xml:space="preserve"> and all his equals would find men like you for directors of seminaries. Does he really think that at St-</w:t>
      </w:r>
      <w:proofErr w:type="spellStart"/>
      <w:r>
        <w:t>Sulpice</w:t>
      </w:r>
      <w:proofErr w:type="spellEnd"/>
      <w:r>
        <w:t xml:space="preserve"> and St-</w:t>
      </w:r>
      <w:proofErr w:type="spellStart"/>
      <w:r>
        <w:t>Lazare</w:t>
      </w:r>
      <w:proofErr w:type="spellEnd"/>
      <w:r>
        <w:t xml:space="preserve"> seminarians are left without professors unless these latter are 40 years old? They are forty years old after they have been professors for fifteen years, and I can assure you I saw quite a large number come from our ranks to become professors who did not have your qualities.</w:t>
      </w:r>
    </w:p>
    <w:p w14:paraId="7993836C" w14:textId="77777777" w:rsidR="00B526F2" w:rsidRDefault="00B526F2" w:rsidP="00B526F2">
      <w:pPr>
        <w:pStyle w:val="4Textofwritings"/>
        <w:tabs>
          <w:tab w:val="clear" w:pos="288"/>
        </w:tabs>
      </w:pPr>
    </w:p>
    <w:p w14:paraId="2B25C95C" w14:textId="77777777" w:rsidR="00B526F2" w:rsidRDefault="00B526F2" w:rsidP="00B526F2">
      <w:pPr>
        <w:pStyle w:val="4Textofwritings"/>
        <w:tabs>
          <w:tab w:val="clear" w:pos="288"/>
        </w:tabs>
      </w:pPr>
      <w:r>
        <w:t>That is what your modesty and the impertinence of such others has forced me to tell you. I count on your humility to be very convinced that the good opinion I have of you and that you have forced me to manifest to you, will not even bring you the slightest touch of vanity for all we know that we have what we have received from the goodness of our God for His glory and the accomplishment of his plan for us.</w:t>
      </w:r>
    </w:p>
    <w:p w14:paraId="63AAA377" w14:textId="77777777" w:rsidR="00B526F2" w:rsidRDefault="00B526F2" w:rsidP="00B526F2">
      <w:pPr>
        <w:pStyle w:val="4Textofwritings"/>
        <w:tabs>
          <w:tab w:val="clear" w:pos="288"/>
        </w:tabs>
      </w:pPr>
    </w:p>
    <w:p w14:paraId="244DEC4A" w14:textId="77777777" w:rsidR="00B526F2" w:rsidRDefault="00B526F2" w:rsidP="00B526F2">
      <w:pPr>
        <w:pStyle w:val="4Textofwritings"/>
        <w:tabs>
          <w:tab w:val="clear" w:pos="288"/>
        </w:tabs>
      </w:pPr>
      <w:r>
        <w:t>Give an answer, my dear son, to these presumptions of superficial men by being doubly faithful in your duties. Pray for me and receive my paternal blessing which I give you from a heart that overflows.</w:t>
      </w:r>
    </w:p>
    <w:p w14:paraId="5C6EA77A" w14:textId="77777777" w:rsidR="00B526F2" w:rsidRDefault="00B526F2" w:rsidP="00B526F2">
      <w:pPr>
        <w:pStyle w:val="4Textofwritings"/>
        <w:tabs>
          <w:tab w:val="clear" w:pos="288"/>
        </w:tabs>
      </w:pPr>
    </w:p>
    <w:p w14:paraId="1C1BCFEF" w14:textId="77777777" w:rsidR="00B526F2" w:rsidRDefault="00B526F2" w:rsidP="00590C83">
      <w:pPr>
        <w:pStyle w:val="0Signature"/>
      </w:pPr>
      <w:r>
        <w:t>+ C. J. Eugene, Bishop of Marseilles.</w:t>
      </w:r>
    </w:p>
    <w:p w14:paraId="7204CAC7" w14:textId="77777777" w:rsidR="00B526F2" w:rsidRDefault="00B526F2" w:rsidP="00B526F2">
      <w:pPr>
        <w:pStyle w:val="4Textofwritings"/>
        <w:tabs>
          <w:tab w:val="clear" w:pos="288"/>
        </w:tabs>
      </w:pPr>
    </w:p>
    <w:p w14:paraId="3CE43505" w14:textId="77777777" w:rsidR="00B526F2" w:rsidRDefault="00B526F2" w:rsidP="00B526F2">
      <w:pPr>
        <w:pStyle w:val="4Textofwritings"/>
        <w:tabs>
          <w:tab w:val="clear" w:pos="288"/>
        </w:tabs>
      </w:pPr>
    </w:p>
    <w:p w14:paraId="19D2DD0E" w14:textId="77777777" w:rsidR="00B526F2" w:rsidRDefault="008F568D" w:rsidP="00B526F2">
      <w:pPr>
        <w:pStyle w:val="1aTitleofwriting"/>
      </w:pPr>
      <w:proofErr w:type="gramStart"/>
      <w:r>
        <w:t xml:space="preserve">To Father </w:t>
      </w:r>
      <w:proofErr w:type="spellStart"/>
      <w:r>
        <w:t>Magnan</w:t>
      </w:r>
      <w:proofErr w:type="spellEnd"/>
      <w:r>
        <w:t>, at Ajaccio</w:t>
      </w:r>
      <w:r w:rsidR="00B526F2">
        <w:t>.</w:t>
      </w:r>
      <w:proofErr w:type="gramEnd"/>
      <w:r>
        <w:rPr>
          <w:rStyle w:val="FootnoteReference"/>
        </w:rPr>
        <w:footnoteReference w:id="230"/>
      </w:r>
    </w:p>
    <w:p w14:paraId="49772C90" w14:textId="77777777" w:rsidR="00B526F2" w:rsidRDefault="00B526F2" w:rsidP="00B526F2">
      <w:pPr>
        <w:pStyle w:val="1bOblateWritingsno"/>
      </w:pPr>
      <w:r>
        <w:t>1028</w:t>
      </w:r>
      <w:proofErr w:type="gramStart"/>
      <w:r>
        <w:t>:X</w:t>
      </w:r>
      <w:proofErr w:type="gramEnd"/>
      <w:r>
        <w:t xml:space="preserve"> in Oblate Writings</w:t>
      </w:r>
    </w:p>
    <w:p w14:paraId="7BF57F47" w14:textId="77777777" w:rsidR="00B526F2" w:rsidRDefault="00B526F2" w:rsidP="00B526F2">
      <w:pPr>
        <w:pStyle w:val="4Textofwritings"/>
        <w:tabs>
          <w:tab w:val="clear" w:pos="288"/>
        </w:tabs>
      </w:pPr>
    </w:p>
    <w:p w14:paraId="1420C75F" w14:textId="77777777" w:rsidR="00B526F2" w:rsidRDefault="00B526F2" w:rsidP="00B526F2">
      <w:pPr>
        <w:pStyle w:val="2Summaryofcontents"/>
      </w:pPr>
      <w:r>
        <w:t>The superior must counsel and direct his young associates.</w:t>
      </w:r>
    </w:p>
    <w:p w14:paraId="488D55A9" w14:textId="77777777" w:rsidR="00B526F2" w:rsidRDefault="00B526F2" w:rsidP="00B526F2">
      <w:pPr>
        <w:pStyle w:val="3aRecipient"/>
      </w:pPr>
      <w:proofErr w:type="spellStart"/>
      <w:r>
        <w:t>Magnan</w:t>
      </w:r>
      <w:proofErr w:type="spellEnd"/>
      <w:r>
        <w:t xml:space="preserve"> </w:t>
      </w:r>
    </w:p>
    <w:p w14:paraId="711C1F8A" w14:textId="77777777" w:rsidR="00B526F2" w:rsidRDefault="00B526F2" w:rsidP="00B526F2">
      <w:pPr>
        <w:pStyle w:val="3bPlaceofwriting"/>
      </w:pPr>
      <w:r>
        <w:t>Marseilles</w:t>
      </w:r>
      <w:r w:rsidR="008F568D">
        <w:t>,</w:t>
      </w:r>
    </w:p>
    <w:p w14:paraId="5EF2E798" w14:textId="77777777" w:rsidR="00B526F2" w:rsidRDefault="00B526F2" w:rsidP="00B526F2">
      <w:pPr>
        <w:pStyle w:val="3cDate"/>
      </w:pPr>
      <w:r>
        <w:t>25</w:t>
      </w:r>
      <w:r>
        <w:rPr>
          <w:vertAlign w:val="superscript"/>
        </w:rPr>
        <w:t xml:space="preserve">th </w:t>
      </w:r>
      <w:r w:rsidR="008F568D">
        <w:t>November, 1849.</w:t>
      </w:r>
      <w:r w:rsidR="008F568D">
        <w:rPr>
          <w:rStyle w:val="FootnoteReference"/>
        </w:rPr>
        <w:footnoteReference w:id="231"/>
      </w:r>
    </w:p>
    <w:p w14:paraId="27AB92CE" w14:textId="77777777" w:rsidR="00B526F2" w:rsidRDefault="00B526F2" w:rsidP="00B526F2">
      <w:pPr>
        <w:pStyle w:val="4Textofwritings"/>
        <w:tabs>
          <w:tab w:val="clear" w:pos="288"/>
        </w:tabs>
      </w:pPr>
    </w:p>
    <w:p w14:paraId="7C2BA17A" w14:textId="77777777" w:rsidR="00B526F2" w:rsidRDefault="00B526F2" w:rsidP="00B526F2">
      <w:pPr>
        <w:pStyle w:val="4Textofwritings"/>
        <w:tabs>
          <w:tab w:val="clear" w:pos="288"/>
        </w:tabs>
      </w:pPr>
      <w:r>
        <w:t xml:space="preserve">What difficulties can there be in giving good direction to such men as Fathers Pont, </w:t>
      </w:r>
      <w:proofErr w:type="spellStart"/>
      <w:r>
        <w:t>Michelier</w:t>
      </w:r>
      <w:proofErr w:type="spellEnd"/>
      <w:r>
        <w:t xml:space="preserve"> and Berne? Is there anything else to do except to tell them kindly and firmly what they have to do either in their personal conduct or in conducting their classe</w:t>
      </w:r>
      <w:r w:rsidR="008F568D">
        <w:t xml:space="preserve">s? </w:t>
      </w:r>
      <w:r>
        <w:t xml:space="preserve">You cannot tell me their performance in conducting their classes, you say, because you cannot be present therein. But in what country in the world have class inspectors been seen in Major Seminaries? </w:t>
      </w:r>
      <w:r w:rsidR="008F568D">
        <w:t>When there are young professors,</w:t>
      </w:r>
      <w:r>
        <w:t xml:space="preserve"> as everywhere else, the superior g</w:t>
      </w:r>
      <w:r w:rsidR="008F568D">
        <w:t xml:space="preserve">ives </w:t>
      </w:r>
      <w:proofErr w:type="gramStart"/>
      <w:r w:rsidR="008F568D">
        <w:t>them</w:t>
      </w:r>
      <w:proofErr w:type="gramEnd"/>
      <w:r w:rsidR="008F568D">
        <w:t xml:space="preserve"> counsel and direction,</w:t>
      </w:r>
      <w:r>
        <w:t xml:space="preserve"> and it is at the examinations that he assesses whether his advice has been heeded well.</w:t>
      </w:r>
    </w:p>
    <w:p w14:paraId="30DED1D0" w14:textId="77777777" w:rsidR="00B526F2" w:rsidRDefault="00B526F2" w:rsidP="00B526F2">
      <w:pPr>
        <w:pStyle w:val="4Textofwritings"/>
        <w:tabs>
          <w:tab w:val="clear" w:pos="288"/>
        </w:tabs>
      </w:pPr>
    </w:p>
    <w:p w14:paraId="6F23E237" w14:textId="77777777" w:rsidR="00B526F2" w:rsidRDefault="00B526F2" w:rsidP="008F568D">
      <w:pPr>
        <w:pStyle w:val="4Textofwritings"/>
        <w:tabs>
          <w:tab w:val="clear" w:pos="288"/>
        </w:tabs>
      </w:pPr>
      <w:r>
        <w:t xml:space="preserve">And then, what do you call traditions? Will it be young religious like Fathers </w:t>
      </w:r>
      <w:proofErr w:type="spellStart"/>
      <w:r>
        <w:t>Michelier</w:t>
      </w:r>
      <w:proofErr w:type="spellEnd"/>
      <w:r>
        <w:t xml:space="preserve"> and </w:t>
      </w:r>
      <w:proofErr w:type="gramStart"/>
      <w:r>
        <w:t>Berne.</w:t>
      </w:r>
      <w:proofErr w:type="gramEnd"/>
      <w:r>
        <w:t xml:space="preserve"> </w:t>
      </w:r>
      <w:proofErr w:type="gramStart"/>
      <w:r>
        <w:t>and</w:t>
      </w:r>
      <w:proofErr w:type="gramEnd"/>
      <w:r>
        <w:t xml:space="preserve"> a good youngster like Father Pont, who will dare to oppose “traditions” that may have been able to sneak into the permanent Rule to which we are subject in seminaries as well as in all </w:t>
      </w:r>
      <w:r>
        <w:lastRenderedPageBreak/>
        <w:t>the other houses of the Congregation! If the Rule is not observed, it is the superior’s fault, and I blame him because his duty is to see that it is observed, and to alert me, if need be, so that I may advise him. I have no Rule to give other than the one that exists, that is the one we have vowed and must faithfully observe. Everything to the contrary is an abuse, which it is the duty of the superior to reform. I would like to examine whose fault it is if we are living in too individualistic a manner. Independently of the meetings prescribed by the Rule, does it not fall on the superior often to call in his fellow brothers? Sulking produces nothing worthwhile. I repeat, with a community such as you have, look nowhere but to yourself if it is not going well.</w:t>
      </w:r>
    </w:p>
    <w:p w14:paraId="4EAA4706" w14:textId="77777777" w:rsidR="00B526F2" w:rsidRDefault="00B526F2" w:rsidP="00B526F2">
      <w:pPr>
        <w:pStyle w:val="4Textofwritings"/>
        <w:tabs>
          <w:tab w:val="clear" w:pos="288"/>
        </w:tabs>
      </w:pPr>
    </w:p>
    <w:p w14:paraId="75739282" w14:textId="77777777" w:rsidR="00B526F2" w:rsidRDefault="00B526F2" w:rsidP="00B526F2">
      <w:pPr>
        <w:pStyle w:val="4Textofwritings"/>
      </w:pPr>
    </w:p>
    <w:p w14:paraId="6DC8838E" w14:textId="77777777" w:rsidR="00B526F2" w:rsidRDefault="00B526F2" w:rsidP="00B526F2">
      <w:pPr>
        <w:pStyle w:val="1aTitleofwriting"/>
      </w:pPr>
      <w:proofErr w:type="gramStart"/>
      <w:r>
        <w:t xml:space="preserve">To Mr. </w:t>
      </w:r>
      <w:proofErr w:type="spellStart"/>
      <w:r>
        <w:t>Choiselat</w:t>
      </w:r>
      <w:proofErr w:type="spellEnd"/>
      <w:r>
        <w:t>, Paris</w:t>
      </w:r>
      <w:r w:rsidR="008F568D">
        <w:t>.</w:t>
      </w:r>
      <w:proofErr w:type="gramEnd"/>
      <w:r w:rsidR="008F568D">
        <w:rPr>
          <w:rStyle w:val="FootnoteReference"/>
        </w:rPr>
        <w:footnoteReference w:id="232"/>
      </w:r>
    </w:p>
    <w:p w14:paraId="406BC204" w14:textId="77777777" w:rsidR="00B526F2" w:rsidRDefault="00B526F2" w:rsidP="00B526F2">
      <w:pPr>
        <w:pStyle w:val="1bOblateWritingsno"/>
      </w:pPr>
      <w:r>
        <w:t>116</w:t>
      </w:r>
      <w:proofErr w:type="gramStart"/>
      <w:r>
        <w:t>:V</w:t>
      </w:r>
      <w:proofErr w:type="gramEnd"/>
      <w:r>
        <w:t xml:space="preserve"> in Oblate Writings</w:t>
      </w:r>
    </w:p>
    <w:p w14:paraId="00FEEECB" w14:textId="77777777" w:rsidR="00B526F2" w:rsidRDefault="00B526F2" w:rsidP="00B526F2">
      <w:pPr>
        <w:pStyle w:val="4Textofwritings"/>
      </w:pPr>
    </w:p>
    <w:p w14:paraId="4F1BA555" w14:textId="77777777" w:rsidR="00B526F2" w:rsidRDefault="00B526F2" w:rsidP="00B526F2">
      <w:pPr>
        <w:pStyle w:val="2Summaryofcontents"/>
      </w:pPr>
      <w:proofErr w:type="gramStart"/>
      <w:r>
        <w:t xml:space="preserve">Enclosure of a draft from Bishop </w:t>
      </w:r>
      <w:proofErr w:type="spellStart"/>
      <w:r>
        <w:t>Bettachini</w:t>
      </w:r>
      <w:proofErr w:type="spellEnd"/>
      <w:r>
        <w:t>.</w:t>
      </w:r>
      <w:proofErr w:type="gramEnd"/>
      <w:r>
        <w:t xml:space="preserve"> Hope that some assistance will be accorded to the Fathers in </w:t>
      </w:r>
      <w:r w:rsidR="008F568D">
        <w:t xml:space="preserve">Algeria. </w:t>
      </w:r>
      <w:proofErr w:type="gramStart"/>
      <w:r w:rsidR="008F568D">
        <w:t xml:space="preserve">Disagreement with the </w:t>
      </w:r>
      <w:r>
        <w:t>Council of Lyon which wishes to give the funds to the Bishops alone and not to the religious congregations.</w:t>
      </w:r>
      <w:proofErr w:type="gramEnd"/>
    </w:p>
    <w:p w14:paraId="72A28192" w14:textId="77777777" w:rsidR="00B526F2" w:rsidRDefault="00B526F2" w:rsidP="00B526F2">
      <w:pPr>
        <w:pStyle w:val="3aRecipient"/>
      </w:pPr>
      <w:r>
        <w:t>Propagation of the Faith</w:t>
      </w:r>
    </w:p>
    <w:p w14:paraId="5F51C595" w14:textId="77777777" w:rsidR="00B526F2" w:rsidRDefault="00B526F2" w:rsidP="00B526F2">
      <w:pPr>
        <w:pStyle w:val="3bPlaceofwriting"/>
      </w:pPr>
      <w:r>
        <w:t xml:space="preserve">Marseilles, </w:t>
      </w:r>
    </w:p>
    <w:p w14:paraId="5F15D598" w14:textId="77777777" w:rsidR="00B526F2" w:rsidRDefault="00B526F2" w:rsidP="00B526F2">
      <w:pPr>
        <w:pStyle w:val="3cDate"/>
      </w:pPr>
      <w:r>
        <w:t>November 26, 1849.</w:t>
      </w:r>
    </w:p>
    <w:p w14:paraId="63B01AB5" w14:textId="77777777" w:rsidR="00B526F2" w:rsidRDefault="00B526F2" w:rsidP="00B526F2">
      <w:pPr>
        <w:pStyle w:val="4Textofwritings"/>
      </w:pPr>
      <w:r>
        <w:t>Dear Sir,</w:t>
      </w:r>
    </w:p>
    <w:p w14:paraId="75FD8092" w14:textId="77777777" w:rsidR="00B526F2" w:rsidRDefault="00B526F2" w:rsidP="00B526F2">
      <w:pPr>
        <w:pStyle w:val="4Textofwritings"/>
      </w:pPr>
    </w:p>
    <w:p w14:paraId="193A53AF" w14:textId="77777777" w:rsidR="00B526F2" w:rsidRDefault="00B526F2" w:rsidP="00B526F2">
      <w:pPr>
        <w:pStyle w:val="4Textofwritings"/>
      </w:pPr>
      <w:r>
        <w:t xml:space="preserve">Bishop </w:t>
      </w:r>
      <w:proofErr w:type="spellStart"/>
      <w:r>
        <w:t>Bettachini</w:t>
      </w:r>
      <w:proofErr w:type="spellEnd"/>
      <w:r>
        <w:t xml:space="preserve">, Apostolic Vicar in Ceylon, has just sent me a draft which is not perfectly in order. I have therefore decided to send it to you. Please let me know if you are disposed to </w:t>
      </w:r>
      <w:proofErr w:type="spellStart"/>
      <w:r>
        <w:t>honor</w:t>
      </w:r>
      <w:proofErr w:type="spellEnd"/>
      <w:r>
        <w:t xml:space="preserve"> it in its present form. I can testify to the fact that the draft has been personally endorsed by the goodly Bishop of </w:t>
      </w:r>
      <w:proofErr w:type="spellStart"/>
      <w:r>
        <w:t>Torona</w:t>
      </w:r>
      <w:proofErr w:type="spellEnd"/>
      <w:r>
        <w:t>.</w:t>
      </w:r>
      <w:r w:rsidR="008F568D">
        <w:rPr>
          <w:rStyle w:val="FootnoteReference"/>
        </w:rPr>
        <w:footnoteReference w:id="233"/>
      </w:r>
      <w:r>
        <w:rPr>
          <w:vertAlign w:val="superscript"/>
        </w:rPr>
        <w:t xml:space="preserve"> </w:t>
      </w:r>
      <w:r>
        <w:t xml:space="preserve">As to the sum indicated in the draft, he has asked me to purchase books for him and, with the rest, obtain a letter of credit on a bank in London. Since I do not know yet how much I will have to spend for the books he has requested of me, I think it would be better for you to send me the entire amount of the sum indicated in the enclosed draft. Is it possible that the Council of Lyon would refuse granting the Missionary Oblates of Mary the modest sum you have promised to grant them in order to help them in opening their foundation in </w:t>
      </w:r>
      <w:proofErr w:type="gramStart"/>
      <w:r>
        <w:t>Algiers.</w:t>
      </w:r>
      <w:proofErr w:type="gramEnd"/>
      <w:r>
        <w:t xml:space="preserve"> If the conversion of the indigenous population is to be attempted in a serious way, the only way to do so will be through the religious Congregations. The secular priests who go to that country have other ideas. Therefore, the religious Congregations must have a house separate and independent from the small parishes they are being offered in the meantime. That is what you began to provide for with your proposed grant. It is therefore necessary to go through the Council of Lyon which last year responded to me in such a fashion as to dispense me from further direct correspondence with them. I had asked that Council to give me the funds necessary to send to Ceylon the three missionaries requested of me by the Apostolic Vicar. I was informed that it had been decided to give the funds to the Bishops alone who would then, according to their own discretion, distribute them to the religious Congregations. This is a detestable system and it would not have been difficult for me to demonstrate that, but I refrained from doing it. Somewhat taken aback as I was, even though bishop and moreover the bishop of a diocese where I preside over a Council very devoted to the Missionary Society of the Propagation of the Faith and where I do believe that I have rendered some services to the </w:t>
      </w:r>
      <w:r>
        <w:lastRenderedPageBreak/>
        <w:t>Missionary Society, I co</w:t>
      </w:r>
      <w:r w:rsidR="008F568D">
        <w:t>nsidered myself bereft of the 1,</w:t>
      </w:r>
      <w:r>
        <w:t>500 francs I had advanced to permit the passage of the missionaries who are already employed on the island. That is a sacrifice I made willingly, but I do not easily admit that I am wrong on the principle of not giving special grants to the Congregations apart from what is given to the bishops. Don’t people know that there are some bishops who more readily use the money of the Propagation of the Faith to construct beautiful churches, etc., instead of satisfying the most u</w:t>
      </w:r>
      <w:r w:rsidR="008F568D">
        <w:t>rgent needs of the missionaries?</w:t>
      </w:r>
      <w:r>
        <w:t xml:space="preserve"> Look at what is happening in Oregon.</w:t>
      </w:r>
      <w:r w:rsidR="008F568D">
        <w:rPr>
          <w:rStyle w:val="FootnoteReference"/>
        </w:rPr>
        <w:footnoteReference w:id="234"/>
      </w:r>
      <w:r>
        <w:rPr>
          <w:vertAlign w:val="superscript"/>
        </w:rPr>
        <w:t xml:space="preserve"> </w:t>
      </w:r>
      <w:r>
        <w:t>I will stop here; perhaps I have said too much, but I am speaking to a zealous member of the worthy society of the Propagation of the Faith. It is good for you to be informed well enough to examine certain matters attentively.</w:t>
      </w:r>
    </w:p>
    <w:p w14:paraId="6DA910C0" w14:textId="77777777" w:rsidR="00B526F2" w:rsidRDefault="00B526F2" w:rsidP="00B526F2">
      <w:pPr>
        <w:pStyle w:val="4Textofwritings"/>
      </w:pPr>
    </w:p>
    <w:p w14:paraId="09F48E17" w14:textId="77777777" w:rsidR="00B526F2" w:rsidRDefault="00B526F2" w:rsidP="00B526F2">
      <w:pPr>
        <w:pStyle w:val="4Textofwritings"/>
      </w:pPr>
      <w:r>
        <w:t>Please accept, Sir, the expression of the affectionate sentiments wherewith I remain your most humble and obedient servant,</w:t>
      </w:r>
    </w:p>
    <w:p w14:paraId="05FBB10C" w14:textId="77777777" w:rsidR="00B526F2" w:rsidRDefault="00B526F2" w:rsidP="00B526F2">
      <w:pPr>
        <w:pStyle w:val="4Textofwritings"/>
      </w:pPr>
    </w:p>
    <w:p w14:paraId="23C3BEAD" w14:textId="77777777" w:rsidR="00B526F2" w:rsidRDefault="00B526F2" w:rsidP="008F568D">
      <w:pPr>
        <w:pStyle w:val="0Signature"/>
      </w:pPr>
      <w:r>
        <w:t>+ C. J. Eugene, Bishop of Marseilles.</w:t>
      </w:r>
    </w:p>
    <w:p w14:paraId="2776B7DC" w14:textId="77777777" w:rsidR="00B526F2" w:rsidRDefault="00B526F2" w:rsidP="00B526F2">
      <w:pPr>
        <w:pStyle w:val="4Textofwritings"/>
        <w:rPr>
          <w:szCs w:val="28"/>
        </w:rPr>
      </w:pPr>
    </w:p>
    <w:p w14:paraId="10783191" w14:textId="77777777" w:rsidR="00B526F2" w:rsidRDefault="00B526F2" w:rsidP="00B526F2">
      <w:pPr>
        <w:pStyle w:val="4Textofwritings"/>
        <w:tabs>
          <w:tab w:val="clear" w:pos="288"/>
        </w:tabs>
      </w:pPr>
    </w:p>
    <w:p w14:paraId="6E123574" w14:textId="77777777" w:rsidR="00B526F2" w:rsidRDefault="008F568D" w:rsidP="00B526F2">
      <w:pPr>
        <w:pStyle w:val="1aTitleofwriting"/>
      </w:pPr>
      <w:proofErr w:type="gramStart"/>
      <w:r>
        <w:t xml:space="preserve">To Father </w:t>
      </w:r>
      <w:proofErr w:type="spellStart"/>
      <w:r>
        <w:t>Vincens</w:t>
      </w:r>
      <w:proofErr w:type="spellEnd"/>
      <w:r>
        <w:t xml:space="preserve">, at N. D. de </w:t>
      </w:r>
      <w:proofErr w:type="spellStart"/>
      <w:r>
        <w:t>L’Osier</w:t>
      </w:r>
      <w:proofErr w:type="spellEnd"/>
      <w:r w:rsidR="00B526F2">
        <w:t>.</w:t>
      </w:r>
      <w:proofErr w:type="gramEnd"/>
      <w:r w:rsidR="00283A42">
        <w:rPr>
          <w:rStyle w:val="FootnoteReference"/>
        </w:rPr>
        <w:footnoteReference w:id="235"/>
      </w:r>
    </w:p>
    <w:p w14:paraId="4B99A2AB" w14:textId="77777777" w:rsidR="00B526F2" w:rsidRDefault="00B526F2" w:rsidP="00B526F2">
      <w:pPr>
        <w:pStyle w:val="1bOblateWritingsno"/>
      </w:pPr>
      <w:r>
        <w:t>1029</w:t>
      </w:r>
      <w:proofErr w:type="gramStart"/>
      <w:r>
        <w:t>:X</w:t>
      </w:r>
      <w:proofErr w:type="gramEnd"/>
      <w:r>
        <w:t xml:space="preserve"> in Oblate Writings</w:t>
      </w:r>
    </w:p>
    <w:p w14:paraId="600259F4" w14:textId="77777777" w:rsidR="00B526F2" w:rsidRDefault="00B526F2" w:rsidP="00B526F2">
      <w:pPr>
        <w:pStyle w:val="4Textofwritings"/>
        <w:tabs>
          <w:tab w:val="clear" w:pos="288"/>
        </w:tabs>
      </w:pPr>
    </w:p>
    <w:p w14:paraId="5541CBB1" w14:textId="77777777" w:rsidR="00B526F2" w:rsidRDefault="00B526F2" w:rsidP="00B526F2">
      <w:pPr>
        <w:pStyle w:val="2Summaryofcontents"/>
      </w:pPr>
      <w:proofErr w:type="gramStart"/>
      <w:r>
        <w:t xml:space="preserve">Displeased with Father </w:t>
      </w:r>
      <w:proofErr w:type="spellStart"/>
      <w:r>
        <w:t>Chaine</w:t>
      </w:r>
      <w:proofErr w:type="spellEnd"/>
      <w:r>
        <w:t xml:space="preserve"> who did not want to remain in Nancy.</w:t>
      </w:r>
      <w:proofErr w:type="gramEnd"/>
    </w:p>
    <w:p w14:paraId="58302E46" w14:textId="77777777" w:rsidR="00B526F2" w:rsidRPr="00283A42" w:rsidRDefault="00B526F2" w:rsidP="00B526F2">
      <w:pPr>
        <w:pStyle w:val="3aRecipient"/>
        <w:rPr>
          <w:iCs/>
        </w:rPr>
      </w:pPr>
      <w:proofErr w:type="spellStart"/>
      <w:r w:rsidRPr="00283A42">
        <w:rPr>
          <w:iCs/>
        </w:rPr>
        <w:t>Vincens</w:t>
      </w:r>
      <w:proofErr w:type="spellEnd"/>
      <w:r w:rsidRPr="00283A42">
        <w:rPr>
          <w:iCs/>
        </w:rPr>
        <w:t xml:space="preserve"> </w:t>
      </w:r>
    </w:p>
    <w:p w14:paraId="4B6C1FA0" w14:textId="77777777" w:rsidR="00B526F2" w:rsidRDefault="008F568D" w:rsidP="00B526F2">
      <w:pPr>
        <w:pStyle w:val="3bPlaceofwriting"/>
      </w:pPr>
      <w:r>
        <w:t>Marseilles,</w:t>
      </w:r>
    </w:p>
    <w:p w14:paraId="0E06220F" w14:textId="77777777" w:rsidR="00B526F2" w:rsidRDefault="00B526F2" w:rsidP="00B526F2">
      <w:pPr>
        <w:pStyle w:val="3cDate"/>
      </w:pPr>
      <w:r>
        <w:t>N</w:t>
      </w:r>
      <w:r w:rsidR="00283A42">
        <w:t>ovember 29,</w:t>
      </w:r>
      <w:r w:rsidR="008F568D">
        <w:t xml:space="preserve"> 1849.</w:t>
      </w:r>
    </w:p>
    <w:p w14:paraId="1C554044" w14:textId="77777777" w:rsidR="00B526F2" w:rsidRDefault="00B526F2" w:rsidP="00B526F2">
      <w:pPr>
        <w:pStyle w:val="4Textofwritings"/>
        <w:tabs>
          <w:tab w:val="clear" w:pos="288"/>
        </w:tabs>
      </w:pPr>
    </w:p>
    <w:p w14:paraId="0D8F27A1" w14:textId="77777777" w:rsidR="00B526F2" w:rsidRDefault="00B526F2" w:rsidP="00B526F2">
      <w:pPr>
        <w:pStyle w:val="4Textofwritings"/>
        <w:tabs>
          <w:tab w:val="clear" w:pos="288"/>
        </w:tabs>
      </w:pPr>
      <w:r>
        <w:t xml:space="preserve">My good Father </w:t>
      </w:r>
      <w:proofErr w:type="spellStart"/>
      <w:r>
        <w:t>Vincens</w:t>
      </w:r>
      <w:proofErr w:type="spellEnd"/>
      <w:r>
        <w:t xml:space="preserve">, I am not inclined, like you, to overlook such caprice. I can easily do without men of that sort in the Congregation. We can learn a lesson from a situation dictated by these circumstances. Here are two who, before giving them a mission, must be consulted to know if they are pleased. </w:t>
      </w:r>
      <w:proofErr w:type="spellStart"/>
      <w:r>
        <w:t>Palle</w:t>
      </w:r>
      <w:proofErr w:type="spellEnd"/>
      <w:r>
        <w:t xml:space="preserve"> refused to go to England: the man</w:t>
      </w:r>
      <w:r w:rsidR="00283A42">
        <w:rPr>
          <w:rStyle w:val="FootnoteReference"/>
        </w:rPr>
        <w:footnoteReference w:id="236"/>
      </w:r>
      <w:r>
        <w:t xml:space="preserve"> cries in despair because he is sent to a regular house, where he will not be free to give himself to the fury of his supposed zeal. What would we hear if we had to give him a mission which entailed sacrifice or an even greater obscurity? And where would we be if we were to forego condemning yet other enormous disorders? I do not feel myself capable of governing the Congregation under such circumstances. Far from hurrying, as you have suggested, </w:t>
      </w:r>
      <w:proofErr w:type="gramStart"/>
      <w:r>
        <w:t>to recall this Father and thus give</w:t>
      </w:r>
      <w:proofErr w:type="gramEnd"/>
      <w:r>
        <w:t xml:space="preserve"> in to his exorbitant requirements, I will point out to him his duties and the principles which govern all religious Societies in the world. He will certainly not make me adopt other principles which shame me and the Congregation. When I see such cowardice, such lack of virtue, I cannot help but groan and be sad even to a kind of moral agony. He cannot stand the serious behaviour and decent attitude of the virtuous Father Dorey. Rather than complain, he should be more than happy to find a model of all the religi</w:t>
      </w:r>
      <w:r w:rsidR="00283A42">
        <w:t xml:space="preserve">ous virtues in this Father. So, </w:t>
      </w:r>
      <w:r>
        <w:t xml:space="preserve">he needs men about him who are of the kind like Father </w:t>
      </w:r>
      <w:proofErr w:type="spellStart"/>
      <w:r>
        <w:t>Depetro</w:t>
      </w:r>
      <w:proofErr w:type="spellEnd"/>
      <w:r>
        <w:t>, who laugh at everything and prolong their childhood, up to I don’t know what age, through frivolity and childishness.</w:t>
      </w:r>
    </w:p>
    <w:p w14:paraId="47F0046F" w14:textId="77777777" w:rsidR="00B526F2" w:rsidRDefault="00B526F2" w:rsidP="00B526F2">
      <w:pPr>
        <w:pStyle w:val="4Textofwritings"/>
        <w:tabs>
          <w:tab w:val="clear" w:pos="288"/>
        </w:tabs>
      </w:pPr>
    </w:p>
    <w:p w14:paraId="5DE6F1F6" w14:textId="77777777" w:rsidR="00B526F2" w:rsidRDefault="00B526F2" w:rsidP="00283A42">
      <w:pPr>
        <w:pStyle w:val="4Textofwritings"/>
        <w:tabs>
          <w:tab w:val="clear" w:pos="288"/>
        </w:tabs>
      </w:pPr>
      <w:r>
        <w:t>In God’s name recommend to the Master of Novices, and you yourself insist on inspiring other sentiments in those who wish to enter our family, which cannot subsist, nor be blessed by the Lord, with these destructive principles against which we all must fight with all our strength. Whoever is not rooted in perfect detachment, and in the determination of having no will other than that of his superiors, is not made for us; let him leave.</w:t>
      </w:r>
    </w:p>
    <w:p w14:paraId="7FDD49D2" w14:textId="77777777" w:rsidR="00B526F2" w:rsidRDefault="00B526F2" w:rsidP="00B526F2">
      <w:pPr>
        <w:pStyle w:val="4Textofwritings"/>
        <w:tabs>
          <w:tab w:val="clear" w:pos="288"/>
        </w:tabs>
      </w:pPr>
    </w:p>
    <w:p w14:paraId="67660D39" w14:textId="7DC5D9AF" w:rsidR="00B526F2" w:rsidRDefault="00B526F2" w:rsidP="00B526F2">
      <w:pPr>
        <w:pStyle w:val="4Textofwritings"/>
        <w:rPr>
          <w:szCs w:val="8"/>
        </w:rPr>
      </w:pPr>
    </w:p>
    <w:p w14:paraId="1FCBA837" w14:textId="77777777" w:rsidR="002D5DD0" w:rsidRDefault="002D5DD0" w:rsidP="002D5DD0">
      <w:pPr>
        <w:pStyle w:val="1aTitleofwriting"/>
      </w:pPr>
      <w:r>
        <w:t>Diary 1849-1860</w:t>
      </w:r>
    </w:p>
    <w:p w14:paraId="63010944" w14:textId="77777777" w:rsidR="002D5DD0" w:rsidRDefault="002D5DD0" w:rsidP="002D5DD0">
      <w:pPr>
        <w:pStyle w:val="1aTitleofwriting"/>
        <w:rPr>
          <w:b w:val="0"/>
          <w:color w:val="800080"/>
        </w:rPr>
      </w:pPr>
      <w:r w:rsidRPr="00E36006">
        <w:rPr>
          <w:b w:val="0"/>
          <w:color w:val="5F497A" w:themeColor="accent4" w:themeShade="BF"/>
        </w:rPr>
        <w:tab/>
      </w:r>
      <w:r w:rsidRPr="00E36006">
        <w:rPr>
          <w:b w:val="0"/>
          <w:color w:val="800080"/>
        </w:rPr>
        <w:t>Oblate Writings XXII</w:t>
      </w:r>
    </w:p>
    <w:p w14:paraId="39CD53E4" w14:textId="77777777" w:rsidR="002D5DD0" w:rsidRDefault="002D5DD0" w:rsidP="002D5DD0">
      <w:pPr>
        <w:pStyle w:val="3aRecipient"/>
      </w:pPr>
      <w:r>
        <w:t>Diary 1849-1860</w:t>
      </w:r>
    </w:p>
    <w:p w14:paraId="151811AC" w14:textId="77777777" w:rsidR="002D5DD0" w:rsidRPr="002D5DD0" w:rsidRDefault="002D5DD0" w:rsidP="002D5DD0">
      <w:pPr>
        <w:pStyle w:val="4Textofwritings"/>
        <w:tabs>
          <w:tab w:val="clear" w:pos="288"/>
        </w:tabs>
        <w:ind w:firstLine="0"/>
        <w:jc w:val="right"/>
        <w:rPr>
          <w:color w:val="00B050"/>
          <w:szCs w:val="8"/>
        </w:rPr>
      </w:pPr>
      <w:r w:rsidRPr="002D5DD0">
        <w:rPr>
          <w:color w:val="00B050"/>
          <w:szCs w:val="8"/>
        </w:rPr>
        <w:t>November 29, 1849</w:t>
      </w:r>
    </w:p>
    <w:p w14:paraId="2A3D0C75" w14:textId="576A9DAB" w:rsidR="002D5DD0" w:rsidRDefault="002D5DD0" w:rsidP="002D5DD0">
      <w:pPr>
        <w:pStyle w:val="4Textofwritings"/>
        <w:tabs>
          <w:tab w:val="clear" w:pos="288"/>
        </w:tabs>
        <w:ind w:firstLine="0"/>
        <w:rPr>
          <w:szCs w:val="8"/>
        </w:rPr>
      </w:pPr>
    </w:p>
    <w:p w14:paraId="04A6231F" w14:textId="7F6C9F5C" w:rsidR="002D5DD0" w:rsidRPr="002D5DD0" w:rsidRDefault="002D5DD0" w:rsidP="002D5DD0">
      <w:pPr>
        <w:pStyle w:val="Heading3"/>
        <w:kinsoku w:val="0"/>
        <w:overflowPunct w:val="0"/>
        <w:ind w:left="0" w:right="0" w:firstLine="0"/>
        <w:rPr>
          <w:sz w:val="24"/>
        </w:rPr>
      </w:pPr>
      <w:r w:rsidRPr="002D5DD0">
        <w:rPr>
          <w:b/>
          <w:bCs/>
          <w:sz w:val="24"/>
        </w:rPr>
        <w:t>November 29</w:t>
      </w:r>
      <w:r>
        <w:rPr>
          <w:rStyle w:val="FootnoteReference"/>
          <w:b/>
          <w:bCs/>
          <w:sz w:val="24"/>
        </w:rPr>
        <w:footnoteReference w:id="237"/>
      </w:r>
      <w:r w:rsidRPr="002D5DD0">
        <w:rPr>
          <w:b/>
          <w:bCs/>
          <w:sz w:val="24"/>
          <w:szCs w:val="11"/>
        </w:rPr>
        <w:t xml:space="preserve">: </w:t>
      </w:r>
      <w:r w:rsidRPr="002D5DD0">
        <w:rPr>
          <w:sz w:val="24"/>
        </w:rPr>
        <w:t>I</w:t>
      </w:r>
      <w:r>
        <w:rPr>
          <w:sz w:val="24"/>
        </w:rPr>
        <w:t xml:space="preserve"> </w:t>
      </w:r>
      <w:r w:rsidRPr="002D5DD0">
        <w:rPr>
          <w:sz w:val="24"/>
        </w:rPr>
        <w:t>no longer catalogue the letters I</w:t>
      </w:r>
      <w:r>
        <w:rPr>
          <w:sz w:val="24"/>
        </w:rPr>
        <w:t xml:space="preserve"> </w:t>
      </w:r>
      <w:r w:rsidRPr="002D5DD0">
        <w:rPr>
          <w:sz w:val="24"/>
        </w:rPr>
        <w:t>write and those I</w:t>
      </w:r>
      <w:r>
        <w:rPr>
          <w:sz w:val="24"/>
        </w:rPr>
        <w:t xml:space="preserve"> </w:t>
      </w:r>
      <w:r w:rsidRPr="002D5DD0">
        <w:rPr>
          <w:sz w:val="24"/>
        </w:rPr>
        <w:t>receive because I</w:t>
      </w:r>
      <w:r>
        <w:rPr>
          <w:sz w:val="24"/>
        </w:rPr>
        <w:t xml:space="preserve"> </w:t>
      </w:r>
      <w:r w:rsidRPr="002D5DD0">
        <w:rPr>
          <w:sz w:val="24"/>
        </w:rPr>
        <w:t>must say that for some time now my correspondence has increased tenfold and that often it is both tiring and disagreeable. Some traces may be found in the register of letters of the Congregation</w:t>
      </w:r>
      <w:r w:rsidR="00DC06D8">
        <w:rPr>
          <w:rStyle w:val="FootnoteReference"/>
          <w:sz w:val="24"/>
        </w:rPr>
        <w:footnoteReference w:id="238"/>
      </w:r>
      <w:r w:rsidRPr="002D5DD0">
        <w:rPr>
          <w:sz w:val="24"/>
        </w:rPr>
        <w:t xml:space="preserve">. If we a large number of excellent subjects, it must be admitted that we have also have three or four trouble makers who cause me much suffering. </w:t>
      </w:r>
      <w:r w:rsidRPr="002D5DD0">
        <w:rPr>
          <w:sz w:val="24"/>
          <w:szCs w:val="18"/>
        </w:rPr>
        <w:t>I</w:t>
      </w:r>
      <w:r>
        <w:rPr>
          <w:sz w:val="24"/>
          <w:szCs w:val="18"/>
        </w:rPr>
        <w:t xml:space="preserve"> </w:t>
      </w:r>
      <w:r w:rsidRPr="002D5DD0">
        <w:rPr>
          <w:sz w:val="24"/>
        </w:rPr>
        <w:t>am convinced that the Jesuits would have dismissed them, whatever may be their talents, because those of whom I am speaking have many talents, but they are lacking in virtue, at least in those truly solid virtues which make a good religious. We keep them out of pity for their souls and because of the service they give in the exterior ministry which would suffer if they were not there, but it is a case of dire necessity because I cannot see them correcting their ways; as they advance in age they will end up by becoming unbearable.</w:t>
      </w:r>
    </w:p>
    <w:p w14:paraId="697DD542" w14:textId="7D60C658" w:rsidR="002D5DD0" w:rsidRPr="002D5DD0" w:rsidRDefault="002D5DD0" w:rsidP="00DC06D8">
      <w:pPr>
        <w:pStyle w:val="BodyText"/>
        <w:kinsoku w:val="0"/>
        <w:overflowPunct w:val="0"/>
        <w:spacing w:after="0"/>
        <w:jc w:val="both"/>
        <w:rPr>
          <w:w w:val="104"/>
          <w:lang w:val="en-US"/>
        </w:rPr>
      </w:pPr>
    </w:p>
    <w:p w14:paraId="302F8D14" w14:textId="77777777" w:rsidR="002D5DD0" w:rsidRDefault="002D5DD0" w:rsidP="002D5DD0">
      <w:pPr>
        <w:pStyle w:val="4Textofwritings"/>
        <w:tabs>
          <w:tab w:val="clear" w:pos="288"/>
        </w:tabs>
        <w:ind w:firstLine="0"/>
        <w:rPr>
          <w:szCs w:val="8"/>
        </w:rPr>
      </w:pPr>
    </w:p>
    <w:p w14:paraId="22A03F83" w14:textId="78B14733" w:rsidR="002D5DD0" w:rsidRDefault="002D5DD0" w:rsidP="00B526F2">
      <w:pPr>
        <w:pStyle w:val="4Textofwritings"/>
        <w:rPr>
          <w:szCs w:val="8"/>
        </w:rPr>
      </w:pPr>
    </w:p>
    <w:p w14:paraId="440572BA" w14:textId="77777777" w:rsidR="002D5DD0" w:rsidRDefault="002D5DD0" w:rsidP="00B526F2">
      <w:pPr>
        <w:pStyle w:val="4Textofwritings"/>
        <w:rPr>
          <w:szCs w:val="8"/>
        </w:rPr>
      </w:pPr>
    </w:p>
    <w:p w14:paraId="5116415C" w14:textId="77777777" w:rsidR="00B526F2" w:rsidRDefault="00B526F2" w:rsidP="00B526F2">
      <w:pPr>
        <w:pStyle w:val="1aTitleofwriting"/>
      </w:pPr>
      <w:proofErr w:type="gramStart"/>
      <w:r>
        <w:t xml:space="preserve">To Fr. </w:t>
      </w:r>
      <w:proofErr w:type="spellStart"/>
      <w:r>
        <w:t>Tempier</w:t>
      </w:r>
      <w:proofErr w:type="spellEnd"/>
      <w:r>
        <w:t xml:space="preserve">, </w:t>
      </w:r>
      <w:r w:rsidR="00283A42">
        <w:t>in Marseilles</w:t>
      </w:r>
      <w:r>
        <w:t>.</w:t>
      </w:r>
      <w:proofErr w:type="gramEnd"/>
      <w:r w:rsidR="00283A42">
        <w:rPr>
          <w:rStyle w:val="FootnoteReference"/>
        </w:rPr>
        <w:footnoteReference w:id="239"/>
      </w:r>
    </w:p>
    <w:p w14:paraId="5DD657B6" w14:textId="77777777" w:rsidR="00B526F2" w:rsidRDefault="00B526F2" w:rsidP="00B526F2">
      <w:pPr>
        <w:pStyle w:val="1bOblateWritingsno"/>
      </w:pPr>
      <w:r>
        <w:t>11</w:t>
      </w:r>
      <w:proofErr w:type="gramStart"/>
      <w:r>
        <w:t>:IV</w:t>
      </w:r>
      <w:proofErr w:type="gramEnd"/>
      <w:r>
        <w:t xml:space="preserve"> (Africa) in Oblate Writings</w:t>
      </w:r>
    </w:p>
    <w:p w14:paraId="02EFD389" w14:textId="77777777" w:rsidR="00B526F2" w:rsidRDefault="00B526F2" w:rsidP="00B526F2">
      <w:pPr>
        <w:pStyle w:val="4Textofwritings"/>
      </w:pPr>
    </w:p>
    <w:p w14:paraId="4592F042" w14:textId="77777777" w:rsidR="00B526F2" w:rsidRDefault="00B526F2" w:rsidP="00B526F2">
      <w:pPr>
        <w:pStyle w:val="2Summaryofcontents"/>
      </w:pPr>
      <w:r>
        <w:t xml:space="preserve">Fr. </w:t>
      </w:r>
      <w:proofErr w:type="spellStart"/>
      <w:r>
        <w:t>Tempier</w:t>
      </w:r>
      <w:proofErr w:type="spellEnd"/>
      <w:r>
        <w:t xml:space="preserve"> is sent to Algeria to establish the Oblate community and study the conditions under which new establishments would be accepted.</w:t>
      </w:r>
    </w:p>
    <w:p w14:paraId="3117E461" w14:textId="77777777" w:rsidR="00B526F2" w:rsidRDefault="00B526F2" w:rsidP="00B526F2">
      <w:pPr>
        <w:pStyle w:val="3aRecipient"/>
      </w:pPr>
      <w:proofErr w:type="spellStart"/>
      <w:r>
        <w:t>Tempier</w:t>
      </w:r>
      <w:proofErr w:type="spellEnd"/>
      <w:r>
        <w:t xml:space="preserve"> </w:t>
      </w:r>
    </w:p>
    <w:p w14:paraId="7CA123E4" w14:textId="77777777" w:rsidR="00B526F2" w:rsidRDefault="00283A42" w:rsidP="00B526F2">
      <w:pPr>
        <w:pStyle w:val="3bPlaceofwriting"/>
      </w:pPr>
      <w:r>
        <w:t>Marseilles,</w:t>
      </w:r>
    </w:p>
    <w:p w14:paraId="4CEAED0B" w14:textId="77777777" w:rsidR="00B526F2" w:rsidRDefault="00B526F2" w:rsidP="00B526F2">
      <w:pPr>
        <w:pStyle w:val="3cDate"/>
      </w:pPr>
      <w:r>
        <w:t>November 30, 1849.</w:t>
      </w:r>
    </w:p>
    <w:p w14:paraId="6B94ABB7" w14:textId="77777777" w:rsidR="00B526F2" w:rsidRDefault="00B526F2" w:rsidP="00B526F2">
      <w:pPr>
        <w:pStyle w:val="4Textofwritings"/>
      </w:pPr>
    </w:p>
    <w:p w14:paraId="418C7AD3" w14:textId="77777777" w:rsidR="00B526F2" w:rsidRDefault="00B526F2" w:rsidP="00B526F2">
      <w:pPr>
        <w:pStyle w:val="4Textofwritings"/>
      </w:pPr>
      <w:r>
        <w:t xml:space="preserve">My dear Fr. </w:t>
      </w:r>
      <w:proofErr w:type="spellStart"/>
      <w:r>
        <w:t>Tempier</w:t>
      </w:r>
      <w:proofErr w:type="spellEnd"/>
      <w:r>
        <w:t>, I am giving you an express commission to go to Algeria in order to discuss the affairs of the Congregation with the Lord Bishop of Algiers.</w:t>
      </w:r>
      <w:r w:rsidR="00EB6A3C">
        <w:rPr>
          <w:rStyle w:val="FootnoteReference"/>
        </w:rPr>
        <w:footnoteReference w:id="240"/>
      </w:r>
      <w:r>
        <w:t xml:space="preserve"> I give you full powers </w:t>
      </w:r>
      <w:r>
        <w:lastRenderedPageBreak/>
        <w:t>as my Vicar to organise our Congregation in the diocese of Algiers, either as regards the placement of personnel, or the acceptance or rejection of conditions that may be made to you for the formation of our establishments.</w:t>
      </w:r>
    </w:p>
    <w:p w14:paraId="4550C77F" w14:textId="77777777" w:rsidR="00B526F2" w:rsidRDefault="00B526F2" w:rsidP="00B526F2">
      <w:pPr>
        <w:pStyle w:val="4Textofwritings"/>
      </w:pPr>
    </w:p>
    <w:p w14:paraId="47021A9E" w14:textId="77777777" w:rsidR="00B526F2" w:rsidRDefault="00B526F2" w:rsidP="00B526F2">
      <w:pPr>
        <w:pStyle w:val="4Textofwritings"/>
      </w:pPr>
      <w:r>
        <w:t xml:space="preserve">Although the members of our Congregation must, in the nature of things, find </w:t>
      </w:r>
      <w:proofErr w:type="gramStart"/>
      <w:r>
        <w:t>themselves</w:t>
      </w:r>
      <w:proofErr w:type="gramEnd"/>
      <w:r>
        <w:t xml:space="preserve"> rather scattered, it is nonetheless necessary to set up a single administration, composed, according to the Rule, of a local Superior, of two assessors, one of whom must be an advisor to the Superior and of a bursar or procurator.</w:t>
      </w:r>
    </w:p>
    <w:p w14:paraId="36C4042E" w14:textId="77777777" w:rsidR="00B526F2" w:rsidRDefault="00B526F2" w:rsidP="00B526F2">
      <w:pPr>
        <w:pStyle w:val="4Textofwritings"/>
      </w:pPr>
    </w:p>
    <w:p w14:paraId="18E117F4" w14:textId="77777777" w:rsidR="00B526F2" w:rsidRDefault="00B526F2" w:rsidP="00B526F2">
      <w:pPr>
        <w:pStyle w:val="4Textofwritings"/>
      </w:pPr>
      <w:r>
        <w:t xml:space="preserve">Fr. Martin is named Superior, Fr. </w:t>
      </w:r>
      <w:proofErr w:type="spellStart"/>
      <w:r>
        <w:t>Bellanger</w:t>
      </w:r>
      <w:proofErr w:type="spellEnd"/>
      <w:r w:rsidR="00EB6A3C">
        <w:rPr>
          <w:rStyle w:val="FootnoteReference"/>
        </w:rPr>
        <w:footnoteReference w:id="241"/>
      </w:r>
      <w:r>
        <w:t xml:space="preserve"> first assessor and advisor, Fr. </w:t>
      </w:r>
      <w:proofErr w:type="spellStart"/>
      <w:r>
        <w:t>Pulicani</w:t>
      </w:r>
      <w:proofErr w:type="spellEnd"/>
      <w:r>
        <w:t xml:space="preserve"> second assessor because we must keep Fr. </w:t>
      </w:r>
      <w:proofErr w:type="spellStart"/>
      <w:r>
        <w:t>Sabon</w:t>
      </w:r>
      <w:proofErr w:type="spellEnd"/>
      <w:r>
        <w:t xml:space="preserve"> as procurator or bursar. You will be careful to specify very particularly the function of this last office. All the community money must pass through the hands of the bursar and he must not spend any except on the orders of the Superior who himself is bound to consult his council, as is prescribed by the Rule for all cases that it mentions. Every six months he will give an account of his work to the Procurator General of the Institute.</w:t>
      </w:r>
    </w:p>
    <w:p w14:paraId="0E60AACF" w14:textId="77777777" w:rsidR="00B526F2" w:rsidRDefault="00B526F2" w:rsidP="00B526F2">
      <w:pPr>
        <w:pStyle w:val="4Textofwritings"/>
      </w:pPr>
    </w:p>
    <w:p w14:paraId="2D857F66" w14:textId="77777777" w:rsidR="00B526F2" w:rsidRDefault="00B526F2" w:rsidP="00EB6A3C">
      <w:pPr>
        <w:pStyle w:val="4Textofwritings"/>
      </w:pPr>
      <w:r>
        <w:t>In the exceptional position in which our Fathers find themselves in Algeria, they will have to consult the Superior personally, or better still in writing, for all the expenses they think necessary for the parishes they serve. Any revenue that comes from their work must be sent to the bursar so that he may encash it. You will take care to see that the bursar is supplie</w:t>
      </w:r>
      <w:r w:rsidR="00EB6A3C">
        <w:t>d with the necessary registers.</w:t>
      </w:r>
    </w:p>
    <w:p w14:paraId="7575285E" w14:textId="7FB71859" w:rsidR="00B526F2" w:rsidRDefault="00B526F2" w:rsidP="00B526F2">
      <w:pPr>
        <w:pStyle w:val="4Textofwritings"/>
        <w:tabs>
          <w:tab w:val="clear" w:pos="288"/>
        </w:tabs>
      </w:pPr>
    </w:p>
    <w:p w14:paraId="2E2E0A7D" w14:textId="37553680" w:rsidR="00DC06D8" w:rsidRDefault="00DC06D8" w:rsidP="00B526F2">
      <w:pPr>
        <w:pStyle w:val="4Textofwritings"/>
        <w:tabs>
          <w:tab w:val="clear" w:pos="288"/>
        </w:tabs>
      </w:pPr>
    </w:p>
    <w:p w14:paraId="5F147781" w14:textId="77777777" w:rsidR="00DC06D8" w:rsidRDefault="00DC06D8" w:rsidP="00DC06D8">
      <w:pPr>
        <w:pStyle w:val="1aTitleofwriting"/>
      </w:pPr>
      <w:r>
        <w:t>Diary 1849-1860</w:t>
      </w:r>
    </w:p>
    <w:p w14:paraId="2F3977B7" w14:textId="77777777" w:rsidR="00DC06D8" w:rsidRDefault="00DC06D8" w:rsidP="00DC06D8">
      <w:pPr>
        <w:pStyle w:val="1aTitleofwriting"/>
        <w:rPr>
          <w:b w:val="0"/>
          <w:color w:val="800080"/>
        </w:rPr>
      </w:pPr>
      <w:r w:rsidRPr="00E36006">
        <w:rPr>
          <w:b w:val="0"/>
          <w:color w:val="5F497A" w:themeColor="accent4" w:themeShade="BF"/>
        </w:rPr>
        <w:tab/>
      </w:r>
      <w:r w:rsidRPr="00E36006">
        <w:rPr>
          <w:b w:val="0"/>
          <w:color w:val="800080"/>
        </w:rPr>
        <w:t>Oblate Writings XXII</w:t>
      </w:r>
    </w:p>
    <w:p w14:paraId="4AB277E1" w14:textId="77777777" w:rsidR="00DC06D8" w:rsidRDefault="00DC06D8" w:rsidP="00DC06D8">
      <w:pPr>
        <w:pStyle w:val="3aRecipient"/>
      </w:pPr>
      <w:r>
        <w:t>Diary 1849-1860</w:t>
      </w:r>
    </w:p>
    <w:p w14:paraId="3BADC8C2" w14:textId="30FCF7B5" w:rsidR="00DC06D8" w:rsidRPr="002D5DD0" w:rsidRDefault="00DC06D8" w:rsidP="00DC06D8">
      <w:pPr>
        <w:pStyle w:val="4Textofwritings"/>
        <w:tabs>
          <w:tab w:val="clear" w:pos="288"/>
        </w:tabs>
        <w:ind w:firstLine="0"/>
        <w:jc w:val="right"/>
        <w:rPr>
          <w:color w:val="00B050"/>
          <w:szCs w:val="8"/>
        </w:rPr>
      </w:pPr>
      <w:r w:rsidRPr="002D5DD0">
        <w:rPr>
          <w:color w:val="00B050"/>
          <w:szCs w:val="8"/>
        </w:rPr>
        <w:t xml:space="preserve">November </w:t>
      </w:r>
      <w:r>
        <w:rPr>
          <w:color w:val="00B050"/>
          <w:szCs w:val="8"/>
        </w:rPr>
        <w:t>30</w:t>
      </w:r>
      <w:r w:rsidRPr="002D5DD0">
        <w:rPr>
          <w:color w:val="00B050"/>
          <w:szCs w:val="8"/>
        </w:rPr>
        <w:t>, 1849</w:t>
      </w:r>
    </w:p>
    <w:p w14:paraId="7DB57820" w14:textId="77777777" w:rsidR="00DC06D8" w:rsidRPr="00DC06D8" w:rsidRDefault="00DC06D8" w:rsidP="00DC06D8">
      <w:pPr>
        <w:pStyle w:val="BodyText"/>
        <w:kinsoku w:val="0"/>
        <w:overflowPunct w:val="0"/>
        <w:spacing w:line="249" w:lineRule="auto"/>
        <w:jc w:val="both"/>
        <w:rPr>
          <w:b/>
          <w:bCs/>
        </w:rPr>
      </w:pPr>
    </w:p>
    <w:p w14:paraId="69C5FAD2" w14:textId="06EC3285" w:rsidR="00DC06D8" w:rsidRPr="00DC06D8" w:rsidRDefault="00DC06D8" w:rsidP="00DC06D8">
      <w:pPr>
        <w:pStyle w:val="BodyText"/>
        <w:kinsoku w:val="0"/>
        <w:overflowPunct w:val="0"/>
        <w:spacing w:after="0"/>
        <w:jc w:val="both"/>
        <w:rPr>
          <w:szCs w:val="20"/>
        </w:rPr>
      </w:pPr>
      <w:r w:rsidRPr="00DC06D8">
        <w:rPr>
          <w:b/>
          <w:bCs/>
        </w:rPr>
        <w:t>November 30</w:t>
      </w:r>
      <w:r>
        <w:rPr>
          <w:rStyle w:val="FootnoteReference"/>
          <w:b/>
          <w:bCs/>
        </w:rPr>
        <w:footnoteReference w:id="242"/>
      </w:r>
      <w:r w:rsidRPr="00DC06D8">
        <w:rPr>
          <w:b/>
          <w:bCs/>
          <w:szCs w:val="11"/>
        </w:rPr>
        <w:t xml:space="preserve">: </w:t>
      </w:r>
      <w:r w:rsidRPr="00DC06D8">
        <w:rPr>
          <w:szCs w:val="20"/>
        </w:rPr>
        <w:t xml:space="preserve">Frs. Ma11in and </w:t>
      </w:r>
      <w:proofErr w:type="spellStart"/>
      <w:r w:rsidRPr="00DC06D8">
        <w:rPr>
          <w:szCs w:val="20"/>
        </w:rPr>
        <w:t>Grenier</w:t>
      </w:r>
      <w:proofErr w:type="spellEnd"/>
      <w:r>
        <w:rPr>
          <w:rStyle w:val="FootnoteReference"/>
          <w:szCs w:val="20"/>
        </w:rPr>
        <w:footnoteReference w:id="243"/>
      </w:r>
      <w:r w:rsidRPr="00DC06D8">
        <w:rPr>
          <w:szCs w:val="11"/>
        </w:rPr>
        <w:t xml:space="preserve"> </w:t>
      </w:r>
      <w:r w:rsidRPr="00DC06D8">
        <w:rPr>
          <w:szCs w:val="20"/>
        </w:rPr>
        <w:t xml:space="preserve">leave for Algeria. They are going to take up the positions assigned to them by the bishop in the province of Constantine. That is in the area of Philippeville in the villages of </w:t>
      </w:r>
      <w:proofErr w:type="spellStart"/>
      <w:r w:rsidRPr="00DC06D8">
        <w:rPr>
          <w:szCs w:val="20"/>
        </w:rPr>
        <w:t>Stora</w:t>
      </w:r>
      <w:proofErr w:type="spellEnd"/>
      <w:r w:rsidRPr="00DC06D8">
        <w:rPr>
          <w:szCs w:val="20"/>
        </w:rPr>
        <w:t xml:space="preserve">, </w:t>
      </w:r>
      <w:proofErr w:type="spellStart"/>
      <w:r w:rsidRPr="00DC06D8">
        <w:rPr>
          <w:szCs w:val="20"/>
        </w:rPr>
        <w:t>Vel</w:t>
      </w:r>
      <w:r>
        <w:rPr>
          <w:szCs w:val="20"/>
        </w:rPr>
        <w:t>é</w:t>
      </w:r>
      <w:r w:rsidRPr="00DC06D8">
        <w:rPr>
          <w:szCs w:val="20"/>
        </w:rPr>
        <w:t>e</w:t>
      </w:r>
      <w:proofErr w:type="spellEnd"/>
      <w:r w:rsidRPr="00DC06D8">
        <w:rPr>
          <w:szCs w:val="20"/>
        </w:rPr>
        <w:t xml:space="preserve">, </w:t>
      </w:r>
      <w:proofErr w:type="spellStart"/>
      <w:r w:rsidRPr="00DC06D8">
        <w:rPr>
          <w:szCs w:val="20"/>
        </w:rPr>
        <w:t>Danr</w:t>
      </w:r>
      <w:r>
        <w:rPr>
          <w:szCs w:val="20"/>
        </w:rPr>
        <w:t>é</w:t>
      </w:r>
      <w:r w:rsidRPr="00DC06D8">
        <w:rPr>
          <w:szCs w:val="20"/>
        </w:rPr>
        <w:t>mont</w:t>
      </w:r>
      <w:proofErr w:type="spellEnd"/>
      <w:r w:rsidRPr="00DC06D8">
        <w:rPr>
          <w:szCs w:val="20"/>
        </w:rPr>
        <w:t xml:space="preserve">, Saint-Charles and Saint-Antoine. Fr. </w:t>
      </w:r>
      <w:proofErr w:type="spellStart"/>
      <w:r w:rsidRPr="00DC06D8">
        <w:rPr>
          <w:szCs w:val="20"/>
        </w:rPr>
        <w:lastRenderedPageBreak/>
        <w:t>Tempier</w:t>
      </w:r>
      <w:proofErr w:type="spellEnd"/>
      <w:r w:rsidRPr="00DC06D8">
        <w:rPr>
          <w:szCs w:val="20"/>
        </w:rPr>
        <w:t xml:space="preserve"> will accompany them to settle all the business matters in that country. </w:t>
      </w:r>
      <w:r w:rsidRPr="00DC06D8">
        <w:rPr>
          <w:szCs w:val="18"/>
        </w:rPr>
        <w:t xml:space="preserve">It </w:t>
      </w:r>
      <w:r w:rsidRPr="00DC06D8">
        <w:rPr>
          <w:szCs w:val="20"/>
        </w:rPr>
        <w:t xml:space="preserve">remains to </w:t>
      </w:r>
      <w:r w:rsidRPr="00DC06D8">
        <w:t xml:space="preserve">be </w:t>
      </w:r>
      <w:r w:rsidRPr="00DC06D8">
        <w:rPr>
          <w:szCs w:val="20"/>
        </w:rPr>
        <w:t xml:space="preserve">seen if we can gain a foothold in Blida which is really the place which suits us, not far from Algeria and near enough to Atlas by which we can penetrate the interior at a later date to work for the conversion of the Arabs. We shall have to decide if we can accept the offer made to us Mr. de </w:t>
      </w:r>
      <w:proofErr w:type="spellStart"/>
      <w:r w:rsidRPr="00DC06D8">
        <w:rPr>
          <w:szCs w:val="20"/>
        </w:rPr>
        <w:t>Baudicour</w:t>
      </w:r>
      <w:proofErr w:type="spellEnd"/>
      <w:r>
        <w:rPr>
          <w:rStyle w:val="FootnoteReference"/>
          <w:szCs w:val="20"/>
        </w:rPr>
        <w:footnoteReference w:id="244"/>
      </w:r>
      <w:r w:rsidRPr="00DC06D8">
        <w:rPr>
          <w:szCs w:val="11"/>
        </w:rPr>
        <w:t xml:space="preserve"> </w:t>
      </w:r>
      <w:r w:rsidRPr="00DC06D8">
        <w:rPr>
          <w:szCs w:val="20"/>
        </w:rPr>
        <w:t>to sell us his property.</w:t>
      </w:r>
    </w:p>
    <w:p w14:paraId="25547E31" w14:textId="77777777" w:rsidR="00DC06D8" w:rsidRDefault="00DC06D8" w:rsidP="00B526F2">
      <w:pPr>
        <w:pStyle w:val="4Textofwritings"/>
        <w:tabs>
          <w:tab w:val="clear" w:pos="288"/>
        </w:tabs>
      </w:pPr>
    </w:p>
    <w:p w14:paraId="66C62DD2" w14:textId="77777777" w:rsidR="00DC06D8" w:rsidRDefault="00DC06D8" w:rsidP="00B526F2">
      <w:pPr>
        <w:pStyle w:val="4Textofwritings"/>
        <w:tabs>
          <w:tab w:val="clear" w:pos="288"/>
        </w:tabs>
      </w:pPr>
    </w:p>
    <w:p w14:paraId="2A9AA6D2" w14:textId="77777777" w:rsidR="00B526F2" w:rsidRDefault="00B526F2" w:rsidP="00B526F2">
      <w:pPr>
        <w:pStyle w:val="1aTitleofwriting"/>
      </w:pPr>
      <w:proofErr w:type="gramStart"/>
      <w:r>
        <w:t>To Father</w:t>
      </w:r>
      <w:r w:rsidR="00EB6A3C">
        <w:t xml:space="preserve"> </w:t>
      </w:r>
      <w:proofErr w:type="spellStart"/>
      <w:r w:rsidR="00EB6A3C">
        <w:t>Viala</w:t>
      </w:r>
      <w:proofErr w:type="spellEnd"/>
      <w:r w:rsidR="00EB6A3C">
        <w:t>, at N. D. de Bon Secours</w:t>
      </w:r>
      <w:r>
        <w:t>.</w:t>
      </w:r>
      <w:proofErr w:type="gramEnd"/>
      <w:r w:rsidR="00EB6A3C">
        <w:rPr>
          <w:rStyle w:val="FootnoteReference"/>
        </w:rPr>
        <w:footnoteReference w:id="245"/>
      </w:r>
    </w:p>
    <w:p w14:paraId="09FE85C2" w14:textId="77777777" w:rsidR="00B526F2" w:rsidRDefault="00B526F2" w:rsidP="00B526F2">
      <w:pPr>
        <w:pStyle w:val="1bOblateWritingsno"/>
      </w:pPr>
      <w:r>
        <w:t>1030</w:t>
      </w:r>
      <w:proofErr w:type="gramStart"/>
      <w:r>
        <w:t>:X</w:t>
      </w:r>
      <w:proofErr w:type="gramEnd"/>
      <w:r>
        <w:t xml:space="preserve"> in Oblate Writings</w:t>
      </w:r>
    </w:p>
    <w:p w14:paraId="045E1130" w14:textId="77777777" w:rsidR="00B526F2" w:rsidRDefault="00B526F2" w:rsidP="00B526F2">
      <w:pPr>
        <w:pStyle w:val="4Textofwritings"/>
        <w:tabs>
          <w:tab w:val="clear" w:pos="288"/>
        </w:tabs>
      </w:pPr>
    </w:p>
    <w:p w14:paraId="27C60A46" w14:textId="77777777" w:rsidR="00B526F2" w:rsidRDefault="00B526F2" w:rsidP="00B526F2">
      <w:pPr>
        <w:pStyle w:val="2Summaryofcontents"/>
      </w:pPr>
      <w:r>
        <w:t>Not possible to increase the personnel of the house. Retreat for men. Three missionaries have left for Oregon.</w:t>
      </w:r>
    </w:p>
    <w:p w14:paraId="7384DCDE" w14:textId="77777777" w:rsidR="00B526F2" w:rsidRDefault="00B526F2" w:rsidP="00B526F2">
      <w:pPr>
        <w:pStyle w:val="3aRecipient"/>
      </w:pPr>
      <w:proofErr w:type="spellStart"/>
      <w:r>
        <w:t>Viala</w:t>
      </w:r>
      <w:proofErr w:type="spellEnd"/>
    </w:p>
    <w:p w14:paraId="4B1A2EC1" w14:textId="77777777" w:rsidR="00B526F2" w:rsidRDefault="00EB6A3C" w:rsidP="00B526F2">
      <w:pPr>
        <w:pStyle w:val="3bPlaceofwriting"/>
      </w:pPr>
      <w:r>
        <w:t>Marseilles,</w:t>
      </w:r>
    </w:p>
    <w:p w14:paraId="46807090" w14:textId="77777777" w:rsidR="00B526F2" w:rsidRDefault="00EB6A3C" w:rsidP="00B526F2">
      <w:pPr>
        <w:pStyle w:val="3cDate"/>
      </w:pPr>
      <w:r>
        <w:t>December 4, 1849.</w:t>
      </w:r>
      <w:r>
        <w:rPr>
          <w:rStyle w:val="FootnoteReference"/>
        </w:rPr>
        <w:footnoteReference w:id="246"/>
      </w:r>
    </w:p>
    <w:p w14:paraId="486B24F8" w14:textId="77777777" w:rsidR="00B526F2" w:rsidRDefault="00B526F2" w:rsidP="00B526F2">
      <w:pPr>
        <w:pStyle w:val="4Textofwritings"/>
        <w:tabs>
          <w:tab w:val="clear" w:pos="288"/>
        </w:tabs>
        <w:rPr>
          <w:szCs w:val="86"/>
        </w:rPr>
      </w:pPr>
    </w:p>
    <w:p w14:paraId="51762412" w14:textId="77777777" w:rsidR="00B526F2" w:rsidRDefault="00B526F2" w:rsidP="00B526F2">
      <w:pPr>
        <w:pStyle w:val="4Textofwritings"/>
        <w:tabs>
          <w:tab w:val="clear" w:pos="288"/>
        </w:tabs>
      </w:pPr>
      <w:r>
        <w:t xml:space="preserve">I thought, my dear Father </w:t>
      </w:r>
      <w:proofErr w:type="spellStart"/>
      <w:proofErr w:type="gramStart"/>
      <w:r>
        <w:t>Viala</w:t>
      </w:r>
      <w:proofErr w:type="spellEnd"/>
      <w:r>
        <w:t>, that</w:t>
      </w:r>
      <w:proofErr w:type="gramEnd"/>
      <w:r>
        <w:t xml:space="preserve"> I had answered the letter I had asked from you. I write so many each day that I am not surprised to find I was mistaken, carrying out in thought what in reality remained to be done. That which you tell me about the community at la </w:t>
      </w:r>
      <w:proofErr w:type="spellStart"/>
      <w:r>
        <w:t>Blachère</w:t>
      </w:r>
      <w:proofErr w:type="spellEnd"/>
      <w:r>
        <w:t xml:space="preserve"> fully consoles me. You do not have to come to Marseilles to convince me of the importance of that house. I am already more than persuaded; furthermore. I do not think that it is the poorest in personnel considering the constraints in which we find ourselves in France, in Europe and everywhere. I don’t know who could have told you that I was thinking of making changes. I had never thought of it. Temporary set-ups depend entirely on other causes and cannot harm the regularity of the house, since in our case there is always an active authority.</w:t>
      </w:r>
    </w:p>
    <w:p w14:paraId="3C52A88C" w14:textId="77777777" w:rsidR="00B526F2" w:rsidRDefault="00B526F2" w:rsidP="00B526F2">
      <w:pPr>
        <w:pStyle w:val="4Textofwritings"/>
        <w:tabs>
          <w:tab w:val="clear" w:pos="288"/>
        </w:tabs>
      </w:pPr>
    </w:p>
    <w:p w14:paraId="4A18CCD0" w14:textId="77777777" w:rsidR="00B526F2" w:rsidRDefault="00B526F2" w:rsidP="00B526F2">
      <w:pPr>
        <w:pStyle w:val="4Textofwritings"/>
        <w:tabs>
          <w:tab w:val="clear" w:pos="288"/>
        </w:tabs>
      </w:pPr>
      <w:r>
        <w:t>You had an excellent idea in having the exercises of a retreat for men. In general, the male sex is usually poorly provided for; it must be admitted that men are more close-fisted, but also what great happiness there is when they learn to benefit from the good we want to do for them! You have just had the experience. I can imagine this initiative has had some echo in the region.</w:t>
      </w:r>
    </w:p>
    <w:p w14:paraId="34762C1E" w14:textId="77777777" w:rsidR="00B526F2" w:rsidRDefault="00B526F2" w:rsidP="00B526F2">
      <w:pPr>
        <w:pStyle w:val="4Textofwritings"/>
        <w:tabs>
          <w:tab w:val="clear" w:pos="288"/>
        </w:tabs>
      </w:pPr>
    </w:p>
    <w:p w14:paraId="34874B99" w14:textId="77777777" w:rsidR="00B526F2" w:rsidRDefault="00B526F2" w:rsidP="00EB6A3C">
      <w:pPr>
        <w:pStyle w:val="4Textofwritings"/>
        <w:tabs>
          <w:tab w:val="clear" w:pos="288"/>
        </w:tabs>
      </w:pPr>
      <w:r>
        <w:t xml:space="preserve">I also want to tell you that Father </w:t>
      </w:r>
      <w:proofErr w:type="spellStart"/>
      <w:r>
        <w:t>d’Herbomez</w:t>
      </w:r>
      <w:proofErr w:type="spellEnd"/>
      <w:r>
        <w:t xml:space="preserve"> has left with the Brothers </w:t>
      </w:r>
      <w:proofErr w:type="spellStart"/>
      <w:r>
        <w:t>Surel</w:t>
      </w:r>
      <w:proofErr w:type="spellEnd"/>
      <w:r>
        <w:t xml:space="preserve"> and </w:t>
      </w:r>
      <w:proofErr w:type="spellStart"/>
      <w:r>
        <w:t>Janin</w:t>
      </w:r>
      <w:proofErr w:type="spellEnd"/>
      <w:r>
        <w:t xml:space="preserve"> for Oregon where the need is urgent. The good Father will begin his mission on board ship where there will be about sixty passengers. The boat is well built and we have every reason to hope that it will make good port at San Francisco in California from whence our travellers will go toward Oregon which is only some 150</w:t>
      </w:r>
      <w:r>
        <w:rPr>
          <w:i/>
          <w:iCs/>
        </w:rPr>
        <w:t xml:space="preserve"> </w:t>
      </w:r>
      <w:r>
        <w:t xml:space="preserve">leagues more. That is the way, my dear friend; all our men work for the glory of the Master to the common profit of the whole family. Let us recommend to our good Mother all these generous and devoted men who have so much to suffer in accomplishing the sacred ministry for which they long with all the </w:t>
      </w:r>
      <w:proofErr w:type="spellStart"/>
      <w:r>
        <w:t>ardor</w:t>
      </w:r>
      <w:proofErr w:type="spellEnd"/>
      <w:r>
        <w:t xml:space="preserve"> of a zeal that we cannot help but admire. That which edifies me even more is the eagerness and joy with which our simple lay brothers undertake the </w:t>
      </w:r>
      <w:proofErr w:type="spellStart"/>
      <w:r>
        <w:t>labors</w:t>
      </w:r>
      <w:proofErr w:type="spellEnd"/>
      <w:r>
        <w:t xml:space="preserve"> of this mission, the difficulties of which, and unavo</w:t>
      </w:r>
      <w:r w:rsidR="00EB6A3C">
        <w:t>idable sacrifices it requires, we did not hide from them.</w:t>
      </w:r>
    </w:p>
    <w:p w14:paraId="456BF81C" w14:textId="77777777" w:rsidR="00B526F2" w:rsidRDefault="00B526F2" w:rsidP="00B526F2">
      <w:pPr>
        <w:pStyle w:val="4Textofwritings"/>
        <w:tabs>
          <w:tab w:val="clear" w:pos="288"/>
        </w:tabs>
        <w:rPr>
          <w:szCs w:val="16"/>
        </w:rPr>
      </w:pPr>
    </w:p>
    <w:p w14:paraId="5A1A279B" w14:textId="77777777" w:rsidR="00B526F2" w:rsidRDefault="00B526F2" w:rsidP="00B526F2">
      <w:pPr>
        <w:pStyle w:val="4Textofwritings"/>
        <w:tabs>
          <w:tab w:val="clear" w:pos="288"/>
        </w:tabs>
      </w:pPr>
    </w:p>
    <w:p w14:paraId="386E528E" w14:textId="77777777" w:rsidR="00B526F2" w:rsidRDefault="00EB6A3C" w:rsidP="00B526F2">
      <w:pPr>
        <w:pStyle w:val="1aTitleofwriting"/>
      </w:pPr>
      <w:proofErr w:type="gramStart"/>
      <w:r>
        <w:t xml:space="preserve">To Father </w:t>
      </w:r>
      <w:proofErr w:type="spellStart"/>
      <w:r>
        <w:t>Chaine</w:t>
      </w:r>
      <w:proofErr w:type="spellEnd"/>
      <w:r>
        <w:t xml:space="preserve">, at N. D. de </w:t>
      </w:r>
      <w:proofErr w:type="spellStart"/>
      <w:r>
        <w:t>L’Osier</w:t>
      </w:r>
      <w:proofErr w:type="spellEnd"/>
      <w:r w:rsidR="00B526F2">
        <w:t>.</w:t>
      </w:r>
      <w:proofErr w:type="gramEnd"/>
      <w:r>
        <w:rPr>
          <w:rStyle w:val="FootnoteReference"/>
        </w:rPr>
        <w:footnoteReference w:id="247"/>
      </w:r>
    </w:p>
    <w:p w14:paraId="7B61E4FA" w14:textId="77777777" w:rsidR="00B526F2" w:rsidRDefault="00B526F2" w:rsidP="00B526F2">
      <w:pPr>
        <w:pStyle w:val="1bOblateWritingsno"/>
      </w:pPr>
      <w:r>
        <w:t>1031</w:t>
      </w:r>
      <w:proofErr w:type="gramStart"/>
      <w:r>
        <w:t>:X</w:t>
      </w:r>
      <w:proofErr w:type="gramEnd"/>
      <w:r>
        <w:t xml:space="preserve"> in Oblate Writings</w:t>
      </w:r>
    </w:p>
    <w:p w14:paraId="759A5163" w14:textId="77777777" w:rsidR="00B526F2" w:rsidRDefault="00B526F2" w:rsidP="00B526F2">
      <w:pPr>
        <w:pStyle w:val="4Textofwritings"/>
        <w:tabs>
          <w:tab w:val="clear" w:pos="288"/>
        </w:tabs>
      </w:pPr>
    </w:p>
    <w:p w14:paraId="3C314BDC" w14:textId="77777777" w:rsidR="00B526F2" w:rsidRDefault="00B526F2" w:rsidP="00B526F2">
      <w:pPr>
        <w:pStyle w:val="2Summaryofcontents"/>
      </w:pPr>
      <w:proofErr w:type="gramStart"/>
      <w:r>
        <w:t xml:space="preserve">Sadness and affection toward Father </w:t>
      </w:r>
      <w:proofErr w:type="spellStart"/>
      <w:r>
        <w:t>Chaine</w:t>
      </w:r>
      <w:proofErr w:type="spellEnd"/>
      <w:r>
        <w:t xml:space="preserve"> who conducted himself badly at Nancy.</w:t>
      </w:r>
      <w:proofErr w:type="gramEnd"/>
    </w:p>
    <w:p w14:paraId="4A380B5E" w14:textId="77777777" w:rsidR="00B526F2" w:rsidRDefault="00B526F2" w:rsidP="00B526F2">
      <w:pPr>
        <w:pStyle w:val="4Textofwritings"/>
      </w:pPr>
    </w:p>
    <w:p w14:paraId="6318E3D2" w14:textId="77777777" w:rsidR="00B526F2" w:rsidRDefault="00B526F2" w:rsidP="00B526F2">
      <w:pPr>
        <w:pStyle w:val="3aRecipient"/>
      </w:pPr>
      <w:proofErr w:type="spellStart"/>
      <w:r>
        <w:t>Chaine</w:t>
      </w:r>
      <w:proofErr w:type="spellEnd"/>
    </w:p>
    <w:p w14:paraId="4CE8E4DA" w14:textId="77777777" w:rsidR="00B526F2" w:rsidRDefault="00EB6A3C" w:rsidP="00B526F2">
      <w:pPr>
        <w:pStyle w:val="3bPlaceofwriting"/>
      </w:pPr>
      <w:r>
        <w:t>Marseilles,</w:t>
      </w:r>
    </w:p>
    <w:p w14:paraId="1DA058D0" w14:textId="77777777" w:rsidR="00B526F2" w:rsidRDefault="00B526F2" w:rsidP="00B526F2">
      <w:pPr>
        <w:pStyle w:val="3cDate"/>
      </w:pPr>
      <w:r>
        <w:t>Decem</w:t>
      </w:r>
      <w:r w:rsidR="00EB6A3C">
        <w:t xml:space="preserve">ber 6, </w:t>
      </w:r>
      <w:r>
        <w:t>1849.</w:t>
      </w:r>
    </w:p>
    <w:p w14:paraId="2B7BE055" w14:textId="77777777" w:rsidR="00B526F2" w:rsidRDefault="00B526F2" w:rsidP="00B526F2">
      <w:pPr>
        <w:pStyle w:val="4Textofwritings"/>
        <w:tabs>
          <w:tab w:val="clear" w:pos="288"/>
        </w:tabs>
      </w:pPr>
    </w:p>
    <w:p w14:paraId="4A59DC45" w14:textId="77777777" w:rsidR="00B526F2" w:rsidRDefault="00B526F2" w:rsidP="00EB6A3C">
      <w:pPr>
        <w:pStyle w:val="4Textofwritings"/>
        <w:tabs>
          <w:tab w:val="clear" w:pos="288"/>
        </w:tabs>
      </w:pPr>
      <w:r>
        <w:t>My dear son, I deliberately put off answering your letter, so extraordinary it was. I wanted to give you time to reflect. Nor did I want to write you under the painful impression it gave me. I was, however, deeply affected in knowing you were in such a state</w:t>
      </w:r>
      <w:r w:rsidR="00EB6A3C">
        <w:t>,</w:t>
      </w:r>
      <w:r>
        <w:t xml:space="preserve"> and, if I could have spoken. I would have pressed you to my heart, and you would soon have u</w:t>
      </w:r>
      <w:r w:rsidR="00EB6A3C">
        <w:t>nderstood that you had strayed.</w:t>
      </w:r>
    </w:p>
    <w:p w14:paraId="7464102A" w14:textId="77777777" w:rsidR="00B526F2" w:rsidRDefault="00B526F2" w:rsidP="00B526F2">
      <w:pPr>
        <w:pStyle w:val="4Textofwritings"/>
        <w:tabs>
          <w:tab w:val="clear" w:pos="288"/>
        </w:tabs>
        <w:rPr>
          <w:szCs w:val="16"/>
        </w:rPr>
      </w:pPr>
    </w:p>
    <w:p w14:paraId="3DCD17F0" w14:textId="77777777" w:rsidR="00B526F2" w:rsidRDefault="00B526F2" w:rsidP="00B526F2">
      <w:pPr>
        <w:pStyle w:val="4Textofwritings"/>
      </w:pPr>
    </w:p>
    <w:p w14:paraId="001C359F" w14:textId="77777777" w:rsidR="00B526F2" w:rsidRPr="00366B39" w:rsidRDefault="00EB6A3C" w:rsidP="00B526F2">
      <w:pPr>
        <w:pStyle w:val="1aTitleofwriting"/>
        <w:rPr>
          <w:lang w:val="it-IT"/>
        </w:rPr>
      </w:pPr>
      <w:r w:rsidRPr="00366B39">
        <w:rPr>
          <w:lang w:val="it-IT"/>
        </w:rPr>
        <w:t>To Fr. Tempier, in Algeria</w:t>
      </w:r>
      <w:r w:rsidR="00B526F2" w:rsidRPr="00366B39">
        <w:rPr>
          <w:lang w:val="it-IT"/>
        </w:rPr>
        <w:t>.</w:t>
      </w:r>
      <w:r>
        <w:rPr>
          <w:rStyle w:val="FootnoteReference"/>
        </w:rPr>
        <w:footnoteReference w:id="248"/>
      </w:r>
    </w:p>
    <w:p w14:paraId="5541C9A9" w14:textId="77777777" w:rsidR="00B526F2" w:rsidRDefault="00B526F2" w:rsidP="00B526F2">
      <w:pPr>
        <w:pStyle w:val="1bOblateWritingsno"/>
      </w:pPr>
      <w:r>
        <w:t>12</w:t>
      </w:r>
      <w:proofErr w:type="gramStart"/>
      <w:r>
        <w:t>:IV</w:t>
      </w:r>
      <w:proofErr w:type="gramEnd"/>
      <w:r>
        <w:t xml:space="preserve"> (Africa) in Oblate Writings</w:t>
      </w:r>
    </w:p>
    <w:p w14:paraId="57E23B60" w14:textId="77777777" w:rsidR="00B526F2" w:rsidRDefault="00B526F2" w:rsidP="00B526F2">
      <w:pPr>
        <w:pStyle w:val="4Textofwritings"/>
        <w:rPr>
          <w:iCs/>
        </w:rPr>
      </w:pPr>
    </w:p>
    <w:p w14:paraId="1D0CB814" w14:textId="77777777" w:rsidR="00B526F2" w:rsidRDefault="00B526F2" w:rsidP="00B526F2">
      <w:pPr>
        <w:pStyle w:val="2Summaryofcontents"/>
      </w:pPr>
      <w:proofErr w:type="gramStart"/>
      <w:r>
        <w:t>Advice on the purchase of a piece of property at Blida.</w:t>
      </w:r>
      <w:proofErr w:type="gramEnd"/>
    </w:p>
    <w:p w14:paraId="0BFEA7D1" w14:textId="77777777" w:rsidR="00B526F2" w:rsidRDefault="00B526F2" w:rsidP="00B526F2">
      <w:pPr>
        <w:pStyle w:val="4Textofwritings"/>
        <w:rPr>
          <w:iCs/>
        </w:rPr>
      </w:pPr>
    </w:p>
    <w:p w14:paraId="4378BA84" w14:textId="77777777" w:rsidR="00B526F2" w:rsidRDefault="00B526F2" w:rsidP="00B526F2">
      <w:pPr>
        <w:pStyle w:val="3aRecipient"/>
      </w:pPr>
      <w:proofErr w:type="spellStart"/>
      <w:r>
        <w:t>Tempier</w:t>
      </w:r>
      <w:proofErr w:type="spellEnd"/>
      <w:r>
        <w:t xml:space="preserve"> </w:t>
      </w:r>
    </w:p>
    <w:p w14:paraId="09983FA2" w14:textId="77777777" w:rsidR="00B526F2" w:rsidRDefault="00EB6A3C" w:rsidP="00B526F2">
      <w:pPr>
        <w:pStyle w:val="3bPlaceofwriting"/>
      </w:pPr>
      <w:r>
        <w:t>Marseilles,</w:t>
      </w:r>
    </w:p>
    <w:p w14:paraId="30CDEFFC" w14:textId="77777777" w:rsidR="00B526F2" w:rsidRDefault="00B526F2" w:rsidP="00B526F2">
      <w:pPr>
        <w:pStyle w:val="3cDate"/>
      </w:pPr>
      <w:r>
        <w:t xml:space="preserve">December </w:t>
      </w:r>
      <w:r>
        <w:rPr>
          <w:szCs w:val="12"/>
        </w:rPr>
        <w:t xml:space="preserve">9, </w:t>
      </w:r>
      <w:r>
        <w:t>1849</w:t>
      </w:r>
      <w:r w:rsidR="00EB6A3C">
        <w:t>.</w:t>
      </w:r>
      <w:r w:rsidR="00861CD6">
        <w:rPr>
          <w:rStyle w:val="FootnoteReference"/>
        </w:rPr>
        <w:footnoteReference w:id="249"/>
      </w:r>
    </w:p>
    <w:p w14:paraId="677C70FC" w14:textId="77777777" w:rsidR="00B526F2" w:rsidRDefault="00B526F2" w:rsidP="00B526F2">
      <w:pPr>
        <w:pStyle w:val="4Textofwritings"/>
      </w:pPr>
    </w:p>
    <w:p w14:paraId="2C07569B" w14:textId="77777777" w:rsidR="00B526F2" w:rsidRDefault="00B526F2" w:rsidP="00861CD6">
      <w:pPr>
        <w:pStyle w:val="4Textofwritings"/>
      </w:pPr>
      <w:r>
        <w:rPr>
          <w:szCs w:val="8"/>
        </w:rPr>
        <w:t xml:space="preserve">... </w:t>
      </w:r>
      <w:r>
        <w:t xml:space="preserve">You will have to be careful about propositions made by the excellent young man who is to deal with you. Be well informed before coming to any conclusions about the present value of property. If it is true that it is so cheap at Blida, you can, without showing any suspicion, take precautions </w:t>
      </w:r>
      <w:r w:rsidR="00EB6A3C">
        <w:t>so as not to make any mistakes.</w:t>
      </w:r>
    </w:p>
    <w:p w14:paraId="309230BB" w14:textId="77777777" w:rsidR="00B526F2" w:rsidRDefault="00B526F2" w:rsidP="00B526F2">
      <w:pPr>
        <w:pStyle w:val="4Textofwritings"/>
      </w:pPr>
    </w:p>
    <w:p w14:paraId="73644727" w14:textId="41FDB02E" w:rsidR="00B526F2" w:rsidRDefault="00B526F2" w:rsidP="00B526F2">
      <w:pPr>
        <w:pStyle w:val="4Textofwritings"/>
      </w:pPr>
    </w:p>
    <w:p w14:paraId="500D40F0" w14:textId="77777777" w:rsidR="00DC06D8" w:rsidRDefault="00DC06D8" w:rsidP="00DC06D8">
      <w:pPr>
        <w:pStyle w:val="1aTitleofwriting"/>
      </w:pPr>
      <w:r>
        <w:t>Diary 1849-1860</w:t>
      </w:r>
    </w:p>
    <w:p w14:paraId="27810E1B" w14:textId="77777777" w:rsidR="00DC06D8" w:rsidRDefault="00DC06D8" w:rsidP="00DC06D8">
      <w:pPr>
        <w:pStyle w:val="1aTitleofwriting"/>
        <w:rPr>
          <w:b w:val="0"/>
          <w:color w:val="800080"/>
        </w:rPr>
      </w:pPr>
      <w:r w:rsidRPr="00E36006">
        <w:rPr>
          <w:b w:val="0"/>
          <w:color w:val="5F497A" w:themeColor="accent4" w:themeShade="BF"/>
        </w:rPr>
        <w:tab/>
      </w:r>
      <w:r w:rsidRPr="00E36006">
        <w:rPr>
          <w:b w:val="0"/>
          <w:color w:val="800080"/>
        </w:rPr>
        <w:t>Oblate Writings XXII</w:t>
      </w:r>
    </w:p>
    <w:p w14:paraId="1D06F043" w14:textId="77777777" w:rsidR="00DC06D8" w:rsidRDefault="00DC06D8" w:rsidP="00DC06D8">
      <w:pPr>
        <w:pStyle w:val="3aRecipient"/>
      </w:pPr>
      <w:r>
        <w:t>Diary 1849-1860</w:t>
      </w:r>
    </w:p>
    <w:p w14:paraId="3C5C9B5E" w14:textId="31F07EFE" w:rsidR="00DC06D8" w:rsidRPr="00DC06D8" w:rsidRDefault="00DC06D8" w:rsidP="00DC06D8">
      <w:pPr>
        <w:pStyle w:val="4Textofwritings"/>
        <w:tabs>
          <w:tab w:val="clear" w:pos="288"/>
        </w:tabs>
        <w:ind w:firstLine="0"/>
        <w:jc w:val="right"/>
        <w:rPr>
          <w:color w:val="00B050"/>
        </w:rPr>
      </w:pPr>
      <w:r w:rsidRPr="00DC06D8">
        <w:rPr>
          <w:color w:val="00B050"/>
        </w:rPr>
        <w:t>December 20, 1849</w:t>
      </w:r>
    </w:p>
    <w:p w14:paraId="5D40CE92" w14:textId="724497D5" w:rsidR="00DC06D8" w:rsidRDefault="00DC06D8" w:rsidP="00B526F2">
      <w:pPr>
        <w:pStyle w:val="4Textofwritings"/>
      </w:pPr>
    </w:p>
    <w:p w14:paraId="30C89AFE" w14:textId="33707051" w:rsidR="00FE42CC" w:rsidRPr="00B945C5" w:rsidRDefault="00FE42CC" w:rsidP="00FE42CC">
      <w:pPr>
        <w:pStyle w:val="BodyText"/>
        <w:kinsoku w:val="0"/>
        <w:overflowPunct w:val="0"/>
        <w:spacing w:before="224" w:line="247" w:lineRule="auto"/>
        <w:jc w:val="both"/>
        <w:rPr>
          <w:sz w:val="20"/>
          <w:szCs w:val="20"/>
        </w:rPr>
      </w:pPr>
      <w:r w:rsidRPr="00B945C5">
        <w:rPr>
          <w:b/>
          <w:bCs/>
        </w:rPr>
        <w:lastRenderedPageBreak/>
        <w:t>December 20</w:t>
      </w:r>
      <w:r>
        <w:rPr>
          <w:rStyle w:val="FootnoteReference"/>
          <w:b/>
          <w:bCs/>
        </w:rPr>
        <w:footnoteReference w:id="250"/>
      </w:r>
      <w:r w:rsidRPr="00B945C5">
        <w:rPr>
          <w:b/>
          <w:bCs/>
          <w:sz w:val="11"/>
          <w:szCs w:val="11"/>
        </w:rPr>
        <w:t xml:space="preserve"> </w:t>
      </w:r>
      <w:r w:rsidRPr="00FE42CC">
        <w:t>[Service for those who died of cholera.] Nobody could be more pleased than I am with the authorities. The military command had brought together representatives of all the forces and that meant that there was a very considerable group of officers present.</w:t>
      </w:r>
    </w:p>
    <w:p w14:paraId="4C81C41C" w14:textId="3955BB7A" w:rsidR="00DC06D8" w:rsidRDefault="00DC06D8" w:rsidP="00DC06D8">
      <w:pPr>
        <w:pStyle w:val="4Textofwritings"/>
        <w:tabs>
          <w:tab w:val="clear" w:pos="288"/>
        </w:tabs>
        <w:ind w:firstLine="0"/>
      </w:pPr>
    </w:p>
    <w:p w14:paraId="29061428" w14:textId="69401E64" w:rsidR="00FE42CC" w:rsidRDefault="00FE42CC" w:rsidP="00DC06D8">
      <w:pPr>
        <w:pStyle w:val="4Textofwritings"/>
        <w:tabs>
          <w:tab w:val="clear" w:pos="288"/>
        </w:tabs>
        <w:ind w:firstLine="0"/>
      </w:pPr>
    </w:p>
    <w:p w14:paraId="756B2182" w14:textId="77777777" w:rsidR="00FE42CC" w:rsidRDefault="00FE42CC" w:rsidP="00FE42CC">
      <w:pPr>
        <w:pStyle w:val="1aTitleofwriting"/>
      </w:pPr>
      <w:r>
        <w:t>Diary 1849-1860</w:t>
      </w:r>
    </w:p>
    <w:p w14:paraId="29F176EF" w14:textId="77777777" w:rsidR="00FE42CC" w:rsidRDefault="00FE42CC" w:rsidP="00FE42CC">
      <w:pPr>
        <w:pStyle w:val="1aTitleofwriting"/>
        <w:rPr>
          <w:b w:val="0"/>
          <w:color w:val="800080"/>
        </w:rPr>
      </w:pPr>
      <w:r w:rsidRPr="00E36006">
        <w:rPr>
          <w:b w:val="0"/>
          <w:color w:val="5F497A" w:themeColor="accent4" w:themeShade="BF"/>
        </w:rPr>
        <w:tab/>
      </w:r>
      <w:r w:rsidRPr="00E36006">
        <w:rPr>
          <w:b w:val="0"/>
          <w:color w:val="800080"/>
        </w:rPr>
        <w:t>Oblate Writings XXII</w:t>
      </w:r>
    </w:p>
    <w:p w14:paraId="2F6C684C" w14:textId="77777777" w:rsidR="00FE42CC" w:rsidRDefault="00FE42CC" w:rsidP="00FE42CC">
      <w:pPr>
        <w:pStyle w:val="3aRecipient"/>
      </w:pPr>
      <w:r>
        <w:t>Diary 1849-1860</w:t>
      </w:r>
    </w:p>
    <w:p w14:paraId="6CE9EB4C" w14:textId="253A30D6" w:rsidR="00FE42CC" w:rsidRPr="00DC06D8" w:rsidRDefault="00FE42CC" w:rsidP="00FE42CC">
      <w:pPr>
        <w:pStyle w:val="4Textofwritings"/>
        <w:tabs>
          <w:tab w:val="clear" w:pos="288"/>
        </w:tabs>
        <w:ind w:firstLine="0"/>
        <w:jc w:val="right"/>
        <w:rPr>
          <w:color w:val="00B050"/>
        </w:rPr>
      </w:pPr>
      <w:r w:rsidRPr="00DC06D8">
        <w:rPr>
          <w:color w:val="00B050"/>
        </w:rPr>
        <w:t>December 2</w:t>
      </w:r>
      <w:r>
        <w:rPr>
          <w:color w:val="00B050"/>
        </w:rPr>
        <w:t>1</w:t>
      </w:r>
      <w:r w:rsidRPr="00DC06D8">
        <w:rPr>
          <w:color w:val="00B050"/>
        </w:rPr>
        <w:t>, 1849</w:t>
      </w:r>
    </w:p>
    <w:p w14:paraId="64F4AB95" w14:textId="77777777" w:rsidR="00FE42CC" w:rsidRDefault="00FE42CC" w:rsidP="00FE42CC">
      <w:pPr>
        <w:pStyle w:val="4Textofwritings"/>
      </w:pPr>
    </w:p>
    <w:p w14:paraId="11E14DAF" w14:textId="50D64682" w:rsidR="00FE42CC" w:rsidRPr="00FE42CC" w:rsidRDefault="00FE42CC" w:rsidP="00FE42CC">
      <w:pPr>
        <w:pStyle w:val="Heading3"/>
        <w:kinsoku w:val="0"/>
        <w:overflowPunct w:val="0"/>
        <w:ind w:left="0" w:right="0" w:firstLine="0"/>
        <w:rPr>
          <w:sz w:val="24"/>
        </w:rPr>
      </w:pPr>
      <w:r w:rsidRPr="00FE42CC">
        <w:rPr>
          <w:b/>
          <w:bCs/>
          <w:sz w:val="24"/>
        </w:rPr>
        <w:t>December 21</w:t>
      </w:r>
      <w:r>
        <w:rPr>
          <w:rStyle w:val="FootnoteReference"/>
          <w:b/>
          <w:bCs/>
          <w:sz w:val="24"/>
        </w:rPr>
        <w:footnoteReference w:id="251"/>
      </w:r>
      <w:r w:rsidRPr="00FE42CC">
        <w:rPr>
          <w:b/>
          <w:bCs/>
          <w:sz w:val="24"/>
          <w:szCs w:val="11"/>
        </w:rPr>
        <w:t xml:space="preserve">: </w:t>
      </w:r>
      <w:r w:rsidRPr="00FE42CC">
        <w:rPr>
          <w:sz w:val="24"/>
        </w:rPr>
        <w:t>Thirty-eighth anniversary of my ordination to the priesthood. I celebrated the feast, as is customary, in the inner chapel of the monastery of our holy Capuchin Sisters where I always receive the most touching testimony of the daughterly affection of these holy ladies. I spent the rest of the day in the major seminary with the retreatants who are preparing for ordination tomorrow. After the evening prayer, before taking leave of them, I spoke to them of my thoughts which were doubtless in keeping with the inspirations they have received from the Holy Spirit in these holy days.</w:t>
      </w:r>
    </w:p>
    <w:p w14:paraId="78C4F8A5" w14:textId="24C0C20E" w:rsidR="00FE42CC" w:rsidRPr="00A97A38" w:rsidRDefault="00FE42CC" w:rsidP="00A97A38">
      <w:pPr>
        <w:pStyle w:val="BodyText"/>
        <w:kinsoku w:val="0"/>
        <w:overflowPunct w:val="0"/>
        <w:spacing w:after="0"/>
        <w:jc w:val="both"/>
        <w:rPr>
          <w:lang w:val="en-US"/>
        </w:rPr>
      </w:pPr>
    </w:p>
    <w:p w14:paraId="3783CDF3" w14:textId="66565BD0" w:rsidR="00FE42CC" w:rsidRPr="00A97A38" w:rsidRDefault="00FE42CC" w:rsidP="00A97A38">
      <w:pPr>
        <w:pStyle w:val="BodyText"/>
        <w:kinsoku w:val="0"/>
        <w:overflowPunct w:val="0"/>
        <w:spacing w:after="0"/>
      </w:pPr>
    </w:p>
    <w:p w14:paraId="3F25B091" w14:textId="77777777" w:rsidR="00A97A38" w:rsidRDefault="00A97A38" w:rsidP="00A97A38">
      <w:pPr>
        <w:pStyle w:val="1aTitleofwriting"/>
      </w:pPr>
      <w:r>
        <w:t>Diary 1849-1860</w:t>
      </w:r>
    </w:p>
    <w:p w14:paraId="23F38F4E" w14:textId="77777777" w:rsidR="00A97A38" w:rsidRDefault="00A97A38" w:rsidP="00A97A38">
      <w:pPr>
        <w:pStyle w:val="1aTitleofwriting"/>
        <w:rPr>
          <w:b w:val="0"/>
          <w:color w:val="800080"/>
        </w:rPr>
      </w:pPr>
      <w:r w:rsidRPr="00E36006">
        <w:rPr>
          <w:b w:val="0"/>
          <w:color w:val="5F497A" w:themeColor="accent4" w:themeShade="BF"/>
        </w:rPr>
        <w:tab/>
      </w:r>
      <w:r w:rsidRPr="00E36006">
        <w:rPr>
          <w:b w:val="0"/>
          <w:color w:val="800080"/>
        </w:rPr>
        <w:t>Oblate Writings XXII</w:t>
      </w:r>
    </w:p>
    <w:p w14:paraId="51CD7B00" w14:textId="77777777" w:rsidR="00A97A38" w:rsidRDefault="00A97A38" w:rsidP="00A97A38">
      <w:pPr>
        <w:pStyle w:val="3aRecipient"/>
      </w:pPr>
      <w:r>
        <w:t>Diary 1849-1860</w:t>
      </w:r>
    </w:p>
    <w:p w14:paraId="52F49CC5" w14:textId="616DBF99" w:rsidR="00A97A38" w:rsidRPr="00DC06D8" w:rsidRDefault="00A97A38" w:rsidP="00A97A38">
      <w:pPr>
        <w:pStyle w:val="4Textofwritings"/>
        <w:tabs>
          <w:tab w:val="clear" w:pos="288"/>
        </w:tabs>
        <w:ind w:firstLine="0"/>
        <w:jc w:val="right"/>
        <w:rPr>
          <w:color w:val="00B050"/>
        </w:rPr>
      </w:pPr>
      <w:r w:rsidRPr="00DC06D8">
        <w:rPr>
          <w:color w:val="00B050"/>
        </w:rPr>
        <w:t>December 2</w:t>
      </w:r>
      <w:r>
        <w:rPr>
          <w:color w:val="00B050"/>
        </w:rPr>
        <w:t>3</w:t>
      </w:r>
      <w:r w:rsidRPr="00DC06D8">
        <w:rPr>
          <w:color w:val="00B050"/>
        </w:rPr>
        <w:t>, 1849</w:t>
      </w:r>
    </w:p>
    <w:p w14:paraId="5BDAD6B1" w14:textId="4425BE54" w:rsidR="00FE42CC" w:rsidRDefault="00FE42CC" w:rsidP="00A97A38">
      <w:pPr>
        <w:pStyle w:val="4Textofwritings"/>
        <w:tabs>
          <w:tab w:val="clear" w:pos="288"/>
        </w:tabs>
        <w:ind w:firstLine="0"/>
      </w:pPr>
    </w:p>
    <w:p w14:paraId="599001DC" w14:textId="2A80A82F" w:rsidR="00A97A38" w:rsidRPr="00A97A38" w:rsidRDefault="00A97A38" w:rsidP="00A97A38">
      <w:pPr>
        <w:pStyle w:val="BodyText"/>
        <w:kinsoku w:val="0"/>
        <w:overflowPunct w:val="0"/>
        <w:spacing w:after="0"/>
        <w:jc w:val="both"/>
        <w:rPr>
          <w:szCs w:val="20"/>
        </w:rPr>
      </w:pPr>
      <w:r w:rsidRPr="00A97A38">
        <w:rPr>
          <w:b/>
          <w:bCs/>
          <w:szCs w:val="20"/>
        </w:rPr>
        <w:t>December 23</w:t>
      </w:r>
      <w:r>
        <w:rPr>
          <w:rStyle w:val="FootnoteReference"/>
          <w:b/>
          <w:bCs/>
          <w:szCs w:val="20"/>
        </w:rPr>
        <w:footnoteReference w:id="252"/>
      </w:r>
      <w:r w:rsidRPr="00A97A38">
        <w:rPr>
          <w:b/>
          <w:bCs/>
          <w:szCs w:val="12"/>
        </w:rPr>
        <w:t xml:space="preserve">: </w:t>
      </w:r>
      <w:r w:rsidRPr="00A97A38">
        <w:rPr>
          <w:szCs w:val="20"/>
        </w:rPr>
        <w:t xml:space="preserve">Fr, </w:t>
      </w:r>
      <w:proofErr w:type="spellStart"/>
      <w:r w:rsidRPr="00A97A38">
        <w:rPr>
          <w:szCs w:val="20"/>
        </w:rPr>
        <w:t>Tempier</w:t>
      </w:r>
      <w:proofErr w:type="spellEnd"/>
      <w:r w:rsidRPr="00A97A38">
        <w:rPr>
          <w:szCs w:val="20"/>
        </w:rPr>
        <w:t xml:space="preserve"> has returned from his travels to Algiers. Never has a journey been more necessary. He arrived in time to unmask Fr. </w:t>
      </w:r>
      <w:proofErr w:type="spellStart"/>
      <w:r w:rsidRPr="00A97A38">
        <w:rPr>
          <w:szCs w:val="20"/>
        </w:rPr>
        <w:t>Bellanger</w:t>
      </w:r>
      <w:proofErr w:type="spellEnd"/>
      <w:r>
        <w:rPr>
          <w:rStyle w:val="FootnoteReference"/>
          <w:szCs w:val="20"/>
        </w:rPr>
        <w:footnoteReference w:id="253"/>
      </w:r>
      <w:r w:rsidRPr="00A97A38">
        <w:rPr>
          <w:szCs w:val="11"/>
        </w:rPr>
        <w:t xml:space="preserve"> </w:t>
      </w:r>
      <w:r w:rsidRPr="00A97A38">
        <w:rPr>
          <w:szCs w:val="20"/>
        </w:rPr>
        <w:t xml:space="preserve">who unworthily betrayed the Congregation by calumniating the intentions of his superiors to the bishop. After this discovery, Bishop </w:t>
      </w:r>
      <w:proofErr w:type="spellStart"/>
      <w:r w:rsidRPr="00A97A38">
        <w:rPr>
          <w:szCs w:val="20"/>
        </w:rPr>
        <w:t>Pavy</w:t>
      </w:r>
      <w:proofErr w:type="spellEnd"/>
      <w:r w:rsidRPr="00A97A38">
        <w:rPr>
          <w:szCs w:val="20"/>
        </w:rPr>
        <w:t xml:space="preserve"> himself asked Fr. </w:t>
      </w:r>
      <w:proofErr w:type="spellStart"/>
      <w:r w:rsidRPr="00A97A38">
        <w:rPr>
          <w:szCs w:val="20"/>
        </w:rPr>
        <w:t>Tempier</w:t>
      </w:r>
      <w:proofErr w:type="spellEnd"/>
      <w:r w:rsidRPr="00A97A38">
        <w:rPr>
          <w:szCs w:val="20"/>
        </w:rPr>
        <w:t xml:space="preserve"> to leave Fr. </w:t>
      </w:r>
      <w:proofErr w:type="spellStart"/>
      <w:r w:rsidRPr="00A97A38">
        <w:rPr>
          <w:szCs w:val="20"/>
        </w:rPr>
        <w:t>Ballanger</w:t>
      </w:r>
      <w:proofErr w:type="spellEnd"/>
      <w:r w:rsidRPr="00A97A38">
        <w:rPr>
          <w:szCs w:val="20"/>
        </w:rPr>
        <w:t xml:space="preserve"> in Blida for a few months more so that he who had been deceived could deal with him. There are always new trials. Judas must always get himself mixed up in the matter to spoil it.</w:t>
      </w:r>
    </w:p>
    <w:p w14:paraId="04A44432" w14:textId="14A1DDC2" w:rsidR="00A97A38" w:rsidRDefault="00A97A38" w:rsidP="00A97A38">
      <w:pPr>
        <w:pStyle w:val="BodyText"/>
        <w:kinsoku w:val="0"/>
        <w:overflowPunct w:val="0"/>
        <w:spacing w:after="0"/>
        <w:rPr>
          <w:szCs w:val="20"/>
        </w:rPr>
      </w:pPr>
    </w:p>
    <w:p w14:paraId="20C50CEE" w14:textId="428DDBCE" w:rsidR="00A97A38" w:rsidRDefault="00A97A38" w:rsidP="00A97A38">
      <w:pPr>
        <w:pStyle w:val="BodyText"/>
        <w:kinsoku w:val="0"/>
        <w:overflowPunct w:val="0"/>
        <w:spacing w:after="0"/>
        <w:rPr>
          <w:szCs w:val="20"/>
        </w:rPr>
      </w:pPr>
    </w:p>
    <w:p w14:paraId="65D4EE6B" w14:textId="77777777" w:rsidR="00A97A38" w:rsidRDefault="00A97A38" w:rsidP="00A97A38">
      <w:pPr>
        <w:pStyle w:val="1aTitleofwriting"/>
      </w:pPr>
      <w:r>
        <w:t>Diary 1849-1860</w:t>
      </w:r>
    </w:p>
    <w:p w14:paraId="34CB79E8" w14:textId="77777777" w:rsidR="00A97A38" w:rsidRDefault="00A97A38" w:rsidP="00A97A38">
      <w:pPr>
        <w:pStyle w:val="1aTitleofwriting"/>
        <w:rPr>
          <w:b w:val="0"/>
          <w:color w:val="800080"/>
        </w:rPr>
      </w:pPr>
      <w:r w:rsidRPr="00E36006">
        <w:rPr>
          <w:b w:val="0"/>
          <w:color w:val="5F497A" w:themeColor="accent4" w:themeShade="BF"/>
        </w:rPr>
        <w:tab/>
      </w:r>
      <w:r w:rsidRPr="00E36006">
        <w:rPr>
          <w:b w:val="0"/>
          <w:color w:val="800080"/>
        </w:rPr>
        <w:t>Oblate Writings XXII</w:t>
      </w:r>
    </w:p>
    <w:p w14:paraId="7D10767F" w14:textId="77777777" w:rsidR="00A97A38" w:rsidRDefault="00A97A38" w:rsidP="00A97A38">
      <w:pPr>
        <w:pStyle w:val="3aRecipient"/>
      </w:pPr>
      <w:r>
        <w:t>Diary 1849-1860</w:t>
      </w:r>
    </w:p>
    <w:p w14:paraId="57364367" w14:textId="051DA5D4" w:rsidR="00A97A38" w:rsidRDefault="00A97A38" w:rsidP="00A97A38">
      <w:pPr>
        <w:pStyle w:val="BodyText"/>
        <w:kinsoku w:val="0"/>
        <w:overflowPunct w:val="0"/>
        <w:spacing w:after="0"/>
        <w:jc w:val="right"/>
        <w:rPr>
          <w:szCs w:val="20"/>
        </w:rPr>
      </w:pPr>
      <w:r w:rsidRPr="00DC06D8">
        <w:rPr>
          <w:color w:val="00B050"/>
        </w:rPr>
        <w:t>December 2</w:t>
      </w:r>
      <w:r>
        <w:rPr>
          <w:color w:val="00B050"/>
        </w:rPr>
        <w:t>6</w:t>
      </w:r>
      <w:r w:rsidRPr="00DC06D8">
        <w:rPr>
          <w:color w:val="00B050"/>
        </w:rPr>
        <w:t>, 1849</w:t>
      </w:r>
    </w:p>
    <w:p w14:paraId="2FC2F8F0" w14:textId="77777777" w:rsidR="00A97A38" w:rsidRPr="00A97A38" w:rsidRDefault="00A97A38" w:rsidP="00A97A38">
      <w:pPr>
        <w:pStyle w:val="BodyText"/>
        <w:kinsoku w:val="0"/>
        <w:overflowPunct w:val="0"/>
        <w:spacing w:after="0"/>
        <w:rPr>
          <w:szCs w:val="20"/>
        </w:rPr>
      </w:pPr>
    </w:p>
    <w:p w14:paraId="2CD8DB87" w14:textId="7DDEFFF1" w:rsidR="00A97A38" w:rsidRPr="00A97A38" w:rsidRDefault="00A97A38" w:rsidP="00A97A38">
      <w:pPr>
        <w:pStyle w:val="BodyText"/>
        <w:kinsoku w:val="0"/>
        <w:overflowPunct w:val="0"/>
        <w:spacing w:after="0"/>
        <w:jc w:val="both"/>
        <w:rPr>
          <w:szCs w:val="20"/>
        </w:rPr>
      </w:pPr>
      <w:r w:rsidRPr="00A97A38">
        <w:rPr>
          <w:b/>
          <w:bCs/>
          <w:szCs w:val="20"/>
        </w:rPr>
        <w:t>December 26</w:t>
      </w:r>
      <w:r>
        <w:rPr>
          <w:rStyle w:val="FootnoteReference"/>
          <w:b/>
          <w:bCs/>
          <w:szCs w:val="20"/>
        </w:rPr>
        <w:footnoteReference w:id="254"/>
      </w:r>
      <w:r w:rsidRPr="00A97A38">
        <w:rPr>
          <w:b/>
          <w:bCs/>
          <w:szCs w:val="11"/>
        </w:rPr>
        <w:t xml:space="preserve">: </w:t>
      </w:r>
      <w:r w:rsidRPr="00A97A38">
        <w:rPr>
          <w:szCs w:val="20"/>
        </w:rPr>
        <w:t xml:space="preserve">[Visit of Bishop </w:t>
      </w:r>
      <w:proofErr w:type="spellStart"/>
      <w:r w:rsidRPr="00A97A38">
        <w:rPr>
          <w:szCs w:val="20"/>
        </w:rPr>
        <w:t>Timon</w:t>
      </w:r>
      <w:proofErr w:type="spellEnd"/>
      <w:r>
        <w:rPr>
          <w:rStyle w:val="FootnoteReference"/>
          <w:szCs w:val="20"/>
        </w:rPr>
        <w:footnoteReference w:id="255"/>
      </w:r>
      <w:r w:rsidRPr="00A97A38">
        <w:rPr>
          <w:szCs w:val="12"/>
        </w:rPr>
        <w:t xml:space="preserve">, </w:t>
      </w:r>
      <w:r w:rsidRPr="00A97A38">
        <w:rPr>
          <w:szCs w:val="20"/>
        </w:rPr>
        <w:t>Bishop of Buffalo.] This prelate inspires me so much that I shall not refuse his request.</w:t>
      </w:r>
    </w:p>
    <w:p w14:paraId="77036D96" w14:textId="77777777" w:rsidR="00A97A38" w:rsidRPr="00A97A38" w:rsidRDefault="00A97A38" w:rsidP="00A97A38">
      <w:pPr>
        <w:pStyle w:val="4Textofwritings"/>
        <w:tabs>
          <w:tab w:val="clear" w:pos="288"/>
        </w:tabs>
        <w:ind w:firstLine="0"/>
      </w:pPr>
    </w:p>
    <w:p w14:paraId="61822C59" w14:textId="77777777" w:rsidR="00DC06D8" w:rsidRDefault="00DC06D8" w:rsidP="00B526F2">
      <w:pPr>
        <w:pStyle w:val="4Textofwritings"/>
      </w:pPr>
    </w:p>
    <w:p w14:paraId="690A9F79" w14:textId="77777777" w:rsidR="00B526F2" w:rsidRDefault="00B526F2" w:rsidP="00B526F2">
      <w:pPr>
        <w:pStyle w:val="1aTitleofwriting"/>
      </w:pPr>
      <w:proofErr w:type="gramStart"/>
      <w:r>
        <w:t xml:space="preserve">To Bishop </w:t>
      </w:r>
      <w:proofErr w:type="spellStart"/>
      <w:r>
        <w:t>Barnabo</w:t>
      </w:r>
      <w:proofErr w:type="spellEnd"/>
      <w:r>
        <w:t xml:space="preserve">, Secretary of </w:t>
      </w:r>
      <w:r w:rsidR="00861CD6">
        <w:t>the S. Cong. of Propaganda Fide</w:t>
      </w:r>
      <w:r>
        <w:t>.</w:t>
      </w:r>
      <w:proofErr w:type="gramEnd"/>
      <w:r w:rsidR="00861CD6">
        <w:rPr>
          <w:rStyle w:val="FootnoteReference"/>
        </w:rPr>
        <w:footnoteReference w:id="256"/>
      </w:r>
    </w:p>
    <w:p w14:paraId="5794CBFB" w14:textId="77777777" w:rsidR="00B526F2" w:rsidRDefault="00B526F2" w:rsidP="00B526F2">
      <w:pPr>
        <w:pStyle w:val="1bOblateWritingsno"/>
      </w:pPr>
      <w:r>
        <w:t>12</w:t>
      </w:r>
      <w:proofErr w:type="gramStart"/>
      <w:r>
        <w:t>:V</w:t>
      </w:r>
      <w:proofErr w:type="gramEnd"/>
      <w:r>
        <w:t xml:space="preserve"> in Oblate Writings</w:t>
      </w:r>
    </w:p>
    <w:p w14:paraId="02625306" w14:textId="77777777" w:rsidR="00B526F2" w:rsidRDefault="00B526F2" w:rsidP="00B526F2">
      <w:pPr>
        <w:pStyle w:val="4Textofwritings"/>
      </w:pPr>
    </w:p>
    <w:p w14:paraId="1117C3CE" w14:textId="77777777" w:rsidR="00B526F2" w:rsidRDefault="00B526F2" w:rsidP="00B526F2">
      <w:pPr>
        <w:pStyle w:val="2Summaryofcontents"/>
      </w:pPr>
      <w:r>
        <w:t xml:space="preserve">Bishop Demers journeys to Rome. He will ask for Bishop </w:t>
      </w:r>
      <w:proofErr w:type="spellStart"/>
      <w:r>
        <w:t>Magloire</w:t>
      </w:r>
      <w:proofErr w:type="spellEnd"/>
      <w:r>
        <w:t xml:space="preserve"> Blanchet to be transferred to the seat of </w:t>
      </w:r>
      <w:proofErr w:type="spellStart"/>
      <w:r>
        <w:t>Nesqually</w:t>
      </w:r>
      <w:proofErr w:type="spellEnd"/>
      <w:r>
        <w:t xml:space="preserve"> to which Fr. Ricard should be appointed instead. </w:t>
      </w:r>
      <w:proofErr w:type="gramStart"/>
      <w:r>
        <w:t xml:space="preserve">Memorandum of Bishop </w:t>
      </w:r>
      <w:proofErr w:type="spellStart"/>
      <w:r>
        <w:t>Luquet</w:t>
      </w:r>
      <w:proofErr w:type="spellEnd"/>
      <w:r>
        <w:t>.</w:t>
      </w:r>
      <w:proofErr w:type="gramEnd"/>
    </w:p>
    <w:p w14:paraId="57BF7946" w14:textId="77777777" w:rsidR="00B526F2" w:rsidRDefault="00B526F2" w:rsidP="00B526F2">
      <w:pPr>
        <w:pStyle w:val="3aRecipient"/>
      </w:pPr>
      <w:r>
        <w:t>Propaganda Fide</w:t>
      </w:r>
    </w:p>
    <w:p w14:paraId="679C4F30" w14:textId="77777777" w:rsidR="00B526F2" w:rsidRDefault="00B526F2" w:rsidP="00B526F2">
      <w:pPr>
        <w:pStyle w:val="3bPlaceofwriting"/>
      </w:pPr>
      <w:r>
        <w:t xml:space="preserve">Marseilles, </w:t>
      </w:r>
    </w:p>
    <w:p w14:paraId="7296DFB1" w14:textId="4FB4FE4D" w:rsidR="00B526F2" w:rsidRDefault="00B526F2" w:rsidP="00B526F2">
      <w:pPr>
        <w:pStyle w:val="3cDate"/>
      </w:pPr>
      <w:r>
        <w:t>December</w:t>
      </w:r>
      <w:r w:rsidR="00553F0B">
        <w:t xml:space="preserve"> 29</w:t>
      </w:r>
      <w:r>
        <w:t>, 1849.</w:t>
      </w:r>
    </w:p>
    <w:p w14:paraId="211081CA" w14:textId="77777777" w:rsidR="00B526F2" w:rsidRDefault="00B526F2" w:rsidP="00B526F2">
      <w:pPr>
        <w:pStyle w:val="4Textofwritings"/>
      </w:pPr>
      <w:r>
        <w:t>Very Reverend Monseigneur</w:t>
      </w:r>
    </w:p>
    <w:p w14:paraId="114FD8DC" w14:textId="77777777" w:rsidR="00B526F2" w:rsidRDefault="00B526F2" w:rsidP="00B526F2">
      <w:pPr>
        <w:pStyle w:val="4Textofwritings"/>
      </w:pPr>
    </w:p>
    <w:p w14:paraId="3F3F256C" w14:textId="77777777" w:rsidR="00B526F2" w:rsidRDefault="00B526F2" w:rsidP="00B526F2">
      <w:pPr>
        <w:pStyle w:val="4Textofwritings"/>
      </w:pPr>
      <w:r>
        <w:t xml:space="preserve">Bishop Demers is travelling to Rome to ask for the bishop of Walla Walla to be transferred to </w:t>
      </w:r>
      <w:proofErr w:type="spellStart"/>
      <w:r>
        <w:t>Nesqually</w:t>
      </w:r>
      <w:proofErr w:type="spellEnd"/>
      <w:r>
        <w:t xml:space="preserve">. If he succeeds in having Bishop Blanchet’s pretentious plan approved, it will bode ill for the missions in that region. You will recall what I have already written you on this subject. The Oblates of Mary are already established in </w:t>
      </w:r>
      <w:proofErr w:type="spellStart"/>
      <w:proofErr w:type="gramStart"/>
      <w:r>
        <w:t>Nesqually</w:t>
      </w:r>
      <w:proofErr w:type="spellEnd"/>
      <w:r>
        <w:t>,</w:t>
      </w:r>
      <w:proofErr w:type="gramEnd"/>
      <w:r>
        <w:t xml:space="preserve"> they have had to cover all their own expenses, and have had to work hard to ensure protection against the bad weather and all the other dangers. They are in the very midst of the savages whom they are to catechize and are able to do a lot of good as long as they are not disturbed, as has been the case thus far for them and for the Jesuits. It will never be possible to adopt the principles in the famous memorandum drawn up by Bishop </w:t>
      </w:r>
      <w:proofErr w:type="spellStart"/>
      <w:r>
        <w:t>Luquet</w:t>
      </w:r>
      <w:proofErr w:type="spellEnd"/>
      <w:r>
        <w:t>,</w:t>
      </w:r>
      <w:r w:rsidR="00861CD6">
        <w:rPr>
          <w:rStyle w:val="FootnoteReference"/>
        </w:rPr>
        <w:footnoteReference w:id="257"/>
      </w:r>
      <w:r>
        <w:t xml:space="preserve"> proclaimed by these bishops and by Bishop </w:t>
      </w:r>
      <w:proofErr w:type="spellStart"/>
      <w:r>
        <w:t>Pompalier</w:t>
      </w:r>
      <w:proofErr w:type="spellEnd"/>
      <w:r>
        <w:t>.</w:t>
      </w:r>
      <w:r w:rsidR="00861CD6">
        <w:rPr>
          <w:rStyle w:val="FootnoteReference"/>
        </w:rPr>
        <w:footnoteReference w:id="258"/>
      </w:r>
      <w:r>
        <w:rPr>
          <w:vertAlign w:val="superscript"/>
        </w:rPr>
        <w:t xml:space="preserve"> </w:t>
      </w:r>
      <w:r>
        <w:t xml:space="preserve">I therefore, reiterate the fact that it would be necessary to counterbalance these unjust and anti-canonical doctrines in contrast with equity and good order, by appointing a bishop who belongs to one of the Congregations involved in the evangelization of Oregon. Fr. Ricard would be the right person, and it would be more opportune to appoint him, rather than His Excellency the bishop of Walla Walla, to the see of </w:t>
      </w:r>
      <w:proofErr w:type="spellStart"/>
      <w:r>
        <w:t>Nesqually</w:t>
      </w:r>
      <w:proofErr w:type="spellEnd"/>
      <w:r>
        <w:t xml:space="preserve"> where the Oblates are established.</w:t>
      </w:r>
    </w:p>
    <w:p w14:paraId="748B6E3B" w14:textId="77777777" w:rsidR="00B526F2" w:rsidRDefault="00B526F2" w:rsidP="00B526F2">
      <w:pPr>
        <w:pStyle w:val="4Textofwritings"/>
      </w:pPr>
    </w:p>
    <w:p w14:paraId="2410D102" w14:textId="77777777" w:rsidR="00B526F2" w:rsidRDefault="00B526F2" w:rsidP="00B526F2">
      <w:pPr>
        <w:pStyle w:val="4Textofwritings"/>
      </w:pPr>
      <w:r>
        <w:t>I know that Bishop Demers will use another line of reasoning because his job is to ensure the aforementioned transfer.</w:t>
      </w:r>
    </w:p>
    <w:p w14:paraId="342F1211" w14:textId="77777777" w:rsidR="00B526F2" w:rsidRDefault="00B526F2" w:rsidP="00B526F2">
      <w:pPr>
        <w:pStyle w:val="4Textofwritings"/>
      </w:pPr>
    </w:p>
    <w:p w14:paraId="0CD4F5F0" w14:textId="77777777" w:rsidR="00B526F2" w:rsidRDefault="00B526F2" w:rsidP="00B526F2">
      <w:pPr>
        <w:pStyle w:val="4Textofwritings"/>
      </w:pPr>
      <w:r>
        <w:t xml:space="preserve">There are so many things I could say </w:t>
      </w:r>
      <w:r>
        <w:rPr>
          <w:i/>
          <w:iCs/>
        </w:rPr>
        <w:t xml:space="preserve">viva voce, </w:t>
      </w:r>
      <w:r>
        <w:t xml:space="preserve">but it is impossible for me to put them down on paper. I will therefore refrain from speaking until I have the chance to see you in Rome </w:t>
      </w:r>
      <w:r>
        <w:lastRenderedPageBreak/>
        <w:t>when the Holy Father returns. Then it will be too late, however, if the Sacred Congregation immediately accepts proposals advanced by the Oregon bishops.</w:t>
      </w:r>
    </w:p>
    <w:p w14:paraId="60EBB0E8" w14:textId="77777777" w:rsidR="00B526F2" w:rsidRDefault="00B526F2" w:rsidP="00B526F2">
      <w:pPr>
        <w:pStyle w:val="4Textofwritings"/>
      </w:pPr>
    </w:p>
    <w:p w14:paraId="4CEEA160" w14:textId="77777777" w:rsidR="00B526F2" w:rsidRDefault="00B526F2" w:rsidP="00B526F2">
      <w:pPr>
        <w:pStyle w:val="4Textofwritings"/>
      </w:pPr>
      <w:r>
        <w:t>I beg your indulgence. I have written this letter in haste in the hopes of getting it on board before the ship leaves. The bishop has already embarked.</w:t>
      </w:r>
    </w:p>
    <w:p w14:paraId="79B1CBB2" w14:textId="77777777" w:rsidR="00B526F2" w:rsidRDefault="00B526F2" w:rsidP="00B526F2">
      <w:pPr>
        <w:pStyle w:val="4Textofwritings"/>
      </w:pPr>
    </w:p>
    <w:p w14:paraId="34E0541D" w14:textId="77777777" w:rsidR="00B526F2" w:rsidRDefault="00B526F2" w:rsidP="00B526F2">
      <w:pPr>
        <w:pStyle w:val="4Textofwritings"/>
      </w:pPr>
      <w:r>
        <w:t>Please accept, very reverend Monseigneur, the affectionate sentiments wherewith I am your humble and devoted servant,</w:t>
      </w:r>
    </w:p>
    <w:p w14:paraId="1D07BE78" w14:textId="77777777" w:rsidR="00B526F2" w:rsidRDefault="00B526F2" w:rsidP="00B526F2">
      <w:pPr>
        <w:pStyle w:val="4Textofwritings"/>
      </w:pPr>
    </w:p>
    <w:p w14:paraId="4D22C494" w14:textId="77777777" w:rsidR="00B526F2" w:rsidRPr="00861CD6" w:rsidRDefault="00B526F2" w:rsidP="00861CD6">
      <w:pPr>
        <w:pStyle w:val="0Signature"/>
      </w:pPr>
      <w:r>
        <w:t>+ C. J</w:t>
      </w:r>
      <w:r w:rsidR="00861CD6">
        <w:t>. Eugene, Bishop of Marseilles.</w:t>
      </w:r>
    </w:p>
    <w:p w14:paraId="49DC4A71" w14:textId="77777777" w:rsidR="00B526F2" w:rsidRDefault="00B526F2" w:rsidP="00B526F2">
      <w:pPr>
        <w:pStyle w:val="4Textofwritings"/>
        <w:tabs>
          <w:tab w:val="clear" w:pos="288"/>
        </w:tabs>
      </w:pPr>
    </w:p>
    <w:p w14:paraId="2320A160" w14:textId="77777777" w:rsidR="00B526F2" w:rsidRDefault="00B526F2" w:rsidP="00B526F2">
      <w:pPr>
        <w:pStyle w:val="4Textofwritings"/>
        <w:tabs>
          <w:tab w:val="clear" w:pos="288"/>
        </w:tabs>
        <w:rPr>
          <w:szCs w:val="156"/>
        </w:rPr>
      </w:pPr>
    </w:p>
    <w:p w14:paraId="35DBAEED" w14:textId="77777777" w:rsidR="00B526F2" w:rsidRDefault="00B526F2"/>
    <w:sectPr w:rsidR="00B526F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31D61B" w14:textId="77777777" w:rsidR="006471F3" w:rsidRDefault="006471F3" w:rsidP="0072260A">
      <w:r>
        <w:separator/>
      </w:r>
    </w:p>
  </w:endnote>
  <w:endnote w:type="continuationSeparator" w:id="0">
    <w:p w14:paraId="7258BA31" w14:textId="77777777" w:rsidR="006471F3" w:rsidRDefault="006471F3" w:rsidP="00722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Doulos SIL">
    <w:altName w:val="Calibri"/>
    <w:charset w:val="00"/>
    <w:family w:val="auto"/>
    <w:pitch w:val="variable"/>
    <w:sig w:usb0="A00002FF" w:usb1="5200E1FF" w:usb2="02000029" w:usb3="00000000" w:csb0="00000197"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167428" w14:textId="77777777" w:rsidR="006471F3" w:rsidRDefault="006471F3" w:rsidP="0072260A">
      <w:r>
        <w:separator/>
      </w:r>
    </w:p>
  </w:footnote>
  <w:footnote w:type="continuationSeparator" w:id="0">
    <w:p w14:paraId="3DA7A16D" w14:textId="77777777" w:rsidR="006471F3" w:rsidRDefault="006471F3" w:rsidP="0072260A">
      <w:r>
        <w:continuationSeparator/>
      </w:r>
    </w:p>
  </w:footnote>
  <w:footnote w:id="1">
    <w:p w14:paraId="663A2DE8" w14:textId="77777777" w:rsidR="00095F1F" w:rsidRPr="00883A84" w:rsidRDefault="00095F1F">
      <w:pPr>
        <w:pStyle w:val="FootnoteText"/>
        <w:rPr>
          <w:lang w:val="en-AU"/>
        </w:rPr>
      </w:pPr>
      <w:r w:rsidRPr="00883A84">
        <w:rPr>
          <w:rStyle w:val="FootnoteReference"/>
        </w:rPr>
        <w:footnoteRef/>
      </w:r>
      <w:r w:rsidRPr="00883A84">
        <w:t xml:space="preserve"> </w:t>
      </w:r>
      <w:proofErr w:type="spellStart"/>
      <w:r w:rsidRPr="00883A84">
        <w:t>Yenveux</w:t>
      </w:r>
      <w:proofErr w:type="spellEnd"/>
      <w:r w:rsidRPr="00883A84">
        <w:t xml:space="preserve"> puts the following note before this extract: “Bishop de </w:t>
      </w:r>
      <w:proofErr w:type="spellStart"/>
      <w:r w:rsidRPr="00883A84">
        <w:t>Mazenod</w:t>
      </w:r>
      <w:proofErr w:type="spellEnd"/>
      <w:r w:rsidRPr="00883A84">
        <w:t xml:space="preserve"> writes to the Lord Bishop of Algiers to announce the arrival in the near future of three Oblates whom he has requested for Blida”.</w:t>
      </w:r>
    </w:p>
  </w:footnote>
  <w:footnote w:id="2">
    <w:p w14:paraId="6638A66B" w14:textId="77777777" w:rsidR="00095F1F" w:rsidRPr="00EF4CD6" w:rsidRDefault="00095F1F" w:rsidP="00366B39">
      <w:pPr>
        <w:pStyle w:val="FootnoteText"/>
        <w:rPr>
          <w:lang w:val="en-US"/>
        </w:rPr>
      </w:pPr>
      <w:r>
        <w:rPr>
          <w:rStyle w:val="FootnoteReference"/>
        </w:rPr>
        <w:footnoteRef/>
      </w:r>
      <w:r w:rsidRPr="00EF4CD6">
        <w:rPr>
          <w:lang w:val="en-US"/>
        </w:rPr>
        <w:t xml:space="preserve"> </w:t>
      </w:r>
      <w:r w:rsidRPr="00EF4CD6">
        <w:rPr>
          <w:w w:val="105"/>
          <w:lang w:val="en-US"/>
        </w:rPr>
        <w:t xml:space="preserve">Manuscript </w:t>
      </w:r>
      <w:proofErr w:type="spellStart"/>
      <w:r w:rsidRPr="00EF4CD6">
        <w:rPr>
          <w:w w:val="105"/>
          <w:lang w:val="en-US"/>
        </w:rPr>
        <w:t>Yenveux</w:t>
      </w:r>
      <w:proofErr w:type="spellEnd"/>
      <w:r w:rsidRPr="00EF4CD6">
        <w:rPr>
          <w:w w:val="105"/>
          <w:lang w:val="en-US"/>
        </w:rPr>
        <w:t>, p. 185.</w:t>
      </w:r>
    </w:p>
  </w:footnote>
  <w:footnote w:id="3">
    <w:p w14:paraId="4AD0E940" w14:textId="33E1CD0D" w:rsidR="00095F1F" w:rsidRPr="00D421CD" w:rsidRDefault="00095F1F" w:rsidP="00D421CD">
      <w:pPr>
        <w:pStyle w:val="BodyText"/>
        <w:kinsoku w:val="0"/>
        <w:overflowPunct w:val="0"/>
        <w:spacing w:after="0"/>
        <w:jc w:val="both"/>
      </w:pPr>
      <w:r>
        <w:rPr>
          <w:rStyle w:val="FootnoteReference"/>
        </w:rPr>
        <w:footnoteRef/>
      </w:r>
      <w:r>
        <w:t xml:space="preserve"> </w:t>
      </w:r>
      <w:r w:rsidRPr="00D421CD">
        <w:rPr>
          <w:sz w:val="20"/>
          <w:szCs w:val="20"/>
        </w:rPr>
        <w:t xml:space="preserve">François Xavier </w:t>
      </w:r>
      <w:proofErr w:type="spellStart"/>
      <w:proofErr w:type="gramStart"/>
      <w:r w:rsidRPr="00D421CD">
        <w:rPr>
          <w:sz w:val="20"/>
          <w:szCs w:val="20"/>
        </w:rPr>
        <w:t>Michelier</w:t>
      </w:r>
      <w:proofErr w:type="spellEnd"/>
      <w:r w:rsidRPr="00D421CD">
        <w:rPr>
          <w:sz w:val="20"/>
          <w:szCs w:val="20"/>
        </w:rPr>
        <w:t>,</w:t>
      </w:r>
      <w:proofErr w:type="gramEnd"/>
      <w:r w:rsidRPr="00D421CD">
        <w:rPr>
          <w:sz w:val="20"/>
          <w:szCs w:val="20"/>
        </w:rPr>
        <w:t xml:space="preserve"> made his vows as an Oblate March 19, 1847, ordained priest September 23, 1848. </w:t>
      </w:r>
      <w:proofErr w:type="gramStart"/>
      <w:r w:rsidRPr="00D421CD">
        <w:rPr>
          <w:sz w:val="20"/>
          <w:szCs w:val="20"/>
        </w:rPr>
        <w:t>Left in 1863.</w:t>
      </w:r>
      <w:proofErr w:type="gramEnd"/>
      <w:r w:rsidRPr="00D421CD">
        <w:rPr>
          <w:sz w:val="20"/>
          <w:szCs w:val="20"/>
        </w:rPr>
        <w:t xml:space="preserve"> Fr. </w:t>
      </w:r>
      <w:proofErr w:type="spellStart"/>
      <w:r w:rsidRPr="00D421CD">
        <w:rPr>
          <w:sz w:val="20"/>
          <w:szCs w:val="20"/>
        </w:rPr>
        <w:t>Dassy</w:t>
      </w:r>
      <w:proofErr w:type="spellEnd"/>
      <w:r w:rsidRPr="00D421CD">
        <w:rPr>
          <w:sz w:val="20"/>
          <w:szCs w:val="20"/>
        </w:rPr>
        <w:t xml:space="preserve"> was then in Nancy. The Founder sent him some young Oblates who were difficult because he considered him to be a Superior with a firm hand; perhaps too-much so for the Brothers.</w:t>
      </w:r>
    </w:p>
  </w:footnote>
  <w:footnote w:id="4">
    <w:p w14:paraId="61001B16" w14:textId="77777777" w:rsidR="00095F1F" w:rsidRPr="00883A84" w:rsidRDefault="00095F1F" w:rsidP="001E7EA6">
      <w:pPr>
        <w:pStyle w:val="5Notes"/>
        <w:rPr>
          <w:color w:val="auto"/>
        </w:rPr>
      </w:pPr>
      <w:r w:rsidRPr="00883A84">
        <w:rPr>
          <w:rStyle w:val="FootnoteReference"/>
          <w:color w:val="auto"/>
        </w:rPr>
        <w:footnoteRef/>
      </w:r>
      <w:r w:rsidRPr="00EF4CD6">
        <w:rPr>
          <w:color w:val="auto"/>
          <w:lang w:val="en-US"/>
        </w:rPr>
        <w:t xml:space="preserve"> YENVEUX III. </w:t>
      </w:r>
      <w:proofErr w:type="gramStart"/>
      <w:r w:rsidRPr="00EF4CD6">
        <w:rPr>
          <w:color w:val="auto"/>
          <w:lang w:val="en-US"/>
        </w:rPr>
        <w:t>176; VII.</w:t>
      </w:r>
      <w:proofErr w:type="gramEnd"/>
      <w:r w:rsidRPr="00EF4CD6">
        <w:rPr>
          <w:color w:val="auto"/>
          <w:lang w:val="en-US"/>
        </w:rPr>
        <w:t xml:space="preserve"> 28. </w:t>
      </w:r>
      <w:r w:rsidRPr="00883A84">
        <w:rPr>
          <w:color w:val="auto"/>
        </w:rPr>
        <w:t>143-144.</w:t>
      </w:r>
    </w:p>
  </w:footnote>
  <w:footnote w:id="5">
    <w:p w14:paraId="5C1BF3DB" w14:textId="77777777" w:rsidR="00095F1F" w:rsidRPr="00883A84" w:rsidRDefault="00095F1F" w:rsidP="001E7EA6">
      <w:pPr>
        <w:pStyle w:val="5Notes"/>
        <w:rPr>
          <w:color w:val="auto"/>
        </w:rPr>
      </w:pPr>
      <w:r w:rsidRPr="00883A84">
        <w:rPr>
          <w:rStyle w:val="FootnoteReference"/>
          <w:color w:val="auto"/>
        </w:rPr>
        <w:footnoteRef/>
      </w:r>
      <w:r w:rsidRPr="00883A84">
        <w:rPr>
          <w:color w:val="auto"/>
        </w:rPr>
        <w:t xml:space="preserve"> Father </w:t>
      </w:r>
      <w:proofErr w:type="spellStart"/>
      <w:r w:rsidRPr="00883A84">
        <w:rPr>
          <w:color w:val="auto"/>
        </w:rPr>
        <w:t>Dassy</w:t>
      </w:r>
      <w:proofErr w:type="spellEnd"/>
      <w:r w:rsidRPr="00883A84">
        <w:rPr>
          <w:color w:val="auto"/>
        </w:rPr>
        <w:t xml:space="preserve"> began his letter of December 31, 1848 with the following words: “May your days </w:t>
      </w:r>
      <w:proofErr w:type="gramStart"/>
      <w:r w:rsidRPr="00883A84">
        <w:rPr>
          <w:color w:val="auto"/>
        </w:rPr>
        <w:t>be</w:t>
      </w:r>
      <w:proofErr w:type="gramEnd"/>
      <w:r w:rsidRPr="00883A84">
        <w:rPr>
          <w:color w:val="auto"/>
        </w:rPr>
        <w:t xml:space="preserve"> like days in Heaven upon earth.” Baruch 1. 12: “That their days on earth may endure as the heavens.”</w:t>
      </w:r>
    </w:p>
  </w:footnote>
  <w:footnote w:id="6">
    <w:p w14:paraId="376702BC" w14:textId="77777777" w:rsidR="00095F1F" w:rsidRPr="00883A84" w:rsidRDefault="00095F1F" w:rsidP="001E7EA6">
      <w:pPr>
        <w:pStyle w:val="5Notes"/>
        <w:rPr>
          <w:color w:val="auto"/>
        </w:rPr>
      </w:pPr>
      <w:r w:rsidRPr="00883A84">
        <w:rPr>
          <w:rStyle w:val="FootnoteReference"/>
          <w:color w:val="auto"/>
        </w:rPr>
        <w:footnoteRef/>
      </w:r>
      <w:r w:rsidRPr="00883A84">
        <w:rPr>
          <w:color w:val="auto"/>
        </w:rPr>
        <w:t xml:space="preserve"> </w:t>
      </w:r>
      <w:proofErr w:type="gramStart"/>
      <w:r w:rsidRPr="00883A84">
        <w:rPr>
          <w:color w:val="auto"/>
        </w:rPr>
        <w:t>Allusion to the Revolution of l848 in France and at Rome, as well as to the enforced stay of the Pope at Gaeta.</w:t>
      </w:r>
      <w:proofErr w:type="gramEnd"/>
    </w:p>
  </w:footnote>
  <w:footnote w:id="7">
    <w:p w14:paraId="05E0A88A" w14:textId="77777777" w:rsidR="00095F1F" w:rsidRPr="00883A84" w:rsidRDefault="00095F1F">
      <w:pPr>
        <w:pStyle w:val="FootnoteText"/>
        <w:rPr>
          <w:lang w:val="en-AU"/>
        </w:rPr>
      </w:pPr>
      <w:r w:rsidRPr="00883A84">
        <w:rPr>
          <w:rStyle w:val="FootnoteReference"/>
        </w:rPr>
        <w:footnoteRef/>
      </w:r>
      <w:r w:rsidRPr="00883A84">
        <w:t xml:space="preserve"> In his letter of December 3l, Father </w:t>
      </w:r>
      <w:proofErr w:type="spellStart"/>
      <w:r w:rsidRPr="00883A84">
        <w:t>Dassy</w:t>
      </w:r>
      <w:proofErr w:type="spellEnd"/>
      <w:r w:rsidRPr="00883A84">
        <w:t xml:space="preserve"> complained about Father </w:t>
      </w:r>
      <w:proofErr w:type="spellStart"/>
      <w:r w:rsidRPr="00883A84">
        <w:t>Michelier</w:t>
      </w:r>
      <w:proofErr w:type="spellEnd"/>
      <w:r w:rsidRPr="00883A84">
        <w:t xml:space="preserve">, Bursar, who “not only </w:t>
      </w:r>
      <w:r w:rsidRPr="00883A84">
        <w:rPr>
          <w:szCs w:val="14"/>
        </w:rPr>
        <w:t xml:space="preserve">[...] </w:t>
      </w:r>
      <w:r w:rsidRPr="00883A84">
        <w:t xml:space="preserve">has not produced anything up to now, but </w:t>
      </w:r>
      <w:r w:rsidRPr="00883A84">
        <w:rPr>
          <w:szCs w:val="12"/>
        </w:rPr>
        <w:t xml:space="preserve">... </w:t>
      </w:r>
      <w:r w:rsidRPr="00883A84">
        <w:t>“does not seem the least bit decided to write out sermons at all. He is reading all sorts of writings, but he himself has no inclination to write.”</w:t>
      </w:r>
    </w:p>
  </w:footnote>
  <w:footnote w:id="8">
    <w:p w14:paraId="16AE5921" w14:textId="77777777" w:rsidR="00095F1F" w:rsidRPr="00883A84" w:rsidRDefault="00095F1F" w:rsidP="001E7EA6">
      <w:pPr>
        <w:pStyle w:val="5Notes"/>
        <w:rPr>
          <w:color w:val="auto"/>
        </w:rPr>
      </w:pPr>
      <w:r w:rsidRPr="00883A84">
        <w:rPr>
          <w:rStyle w:val="FootnoteReference"/>
          <w:color w:val="auto"/>
        </w:rPr>
        <w:footnoteRef/>
      </w:r>
      <w:r w:rsidRPr="00366B39">
        <w:rPr>
          <w:color w:val="auto"/>
          <w:lang w:val="fr-FR"/>
        </w:rPr>
        <w:t xml:space="preserve"> </w:t>
      </w:r>
      <w:r w:rsidRPr="00883A84">
        <w:rPr>
          <w:color w:val="auto"/>
          <w:szCs w:val="16"/>
          <w:lang w:val="fr-FR"/>
        </w:rPr>
        <w:t xml:space="preserve">Ms. </w:t>
      </w:r>
      <w:proofErr w:type="spellStart"/>
      <w:r w:rsidRPr="00883A84">
        <w:rPr>
          <w:color w:val="auto"/>
          <w:szCs w:val="16"/>
          <w:lang w:val="fr-FR"/>
        </w:rPr>
        <w:t>Yenveux</w:t>
      </w:r>
      <w:proofErr w:type="spellEnd"/>
      <w:r w:rsidRPr="00883A84">
        <w:rPr>
          <w:color w:val="auto"/>
          <w:szCs w:val="16"/>
          <w:lang w:val="fr-FR"/>
        </w:rPr>
        <w:t xml:space="preserve"> I </w:t>
      </w:r>
      <w:proofErr w:type="spellStart"/>
      <w:r w:rsidRPr="00883A84">
        <w:rPr>
          <w:color w:val="auto"/>
          <w:szCs w:val="16"/>
          <w:lang w:val="fr-FR"/>
        </w:rPr>
        <w:t>supplement</w:t>
      </w:r>
      <w:proofErr w:type="spellEnd"/>
      <w:r w:rsidRPr="00883A84">
        <w:rPr>
          <w:color w:val="auto"/>
          <w:szCs w:val="16"/>
          <w:lang w:val="fr-FR"/>
        </w:rPr>
        <w:t xml:space="preserve">, 107. Fr. </w:t>
      </w:r>
      <w:r w:rsidRPr="00883A84">
        <w:rPr>
          <w:color w:val="auto"/>
          <w:lang w:val="fr-FR"/>
        </w:rPr>
        <w:t xml:space="preserve">YENVEUX II. 75. </w:t>
      </w:r>
      <w:r w:rsidRPr="00883A84">
        <w:rPr>
          <w:color w:val="auto"/>
        </w:rPr>
        <w:t xml:space="preserve">Father </w:t>
      </w:r>
      <w:proofErr w:type="spellStart"/>
      <w:r w:rsidRPr="00883A84">
        <w:rPr>
          <w:color w:val="auto"/>
        </w:rPr>
        <w:t>Yenveux</w:t>
      </w:r>
      <w:proofErr w:type="spellEnd"/>
      <w:r w:rsidRPr="00883A84">
        <w:rPr>
          <w:color w:val="auto"/>
        </w:rPr>
        <w:t xml:space="preserve"> wrote at the beginning of this extract: “Consulted by Father </w:t>
      </w:r>
      <w:proofErr w:type="spellStart"/>
      <w:r w:rsidRPr="00883A84">
        <w:rPr>
          <w:color w:val="auto"/>
        </w:rPr>
        <w:t>Courtès</w:t>
      </w:r>
      <w:proofErr w:type="spellEnd"/>
      <w:r w:rsidRPr="00883A84">
        <w:rPr>
          <w:color w:val="auto"/>
        </w:rPr>
        <w:t xml:space="preserve"> about a plan for catechetical instruction </w:t>
      </w:r>
      <w:r w:rsidRPr="00883A84">
        <w:rPr>
          <w:color w:val="auto"/>
          <w:szCs w:val="14"/>
        </w:rPr>
        <w:t>...</w:t>
      </w:r>
      <w:r w:rsidRPr="00883A84">
        <w:rPr>
          <w:color w:val="auto"/>
        </w:rPr>
        <w:t xml:space="preserve">Bishop de </w:t>
      </w:r>
      <w:proofErr w:type="spellStart"/>
      <w:r w:rsidRPr="00883A84">
        <w:rPr>
          <w:color w:val="auto"/>
        </w:rPr>
        <w:t>Mazenod</w:t>
      </w:r>
      <w:proofErr w:type="spellEnd"/>
      <w:r w:rsidRPr="00883A84">
        <w:rPr>
          <w:color w:val="auto"/>
        </w:rPr>
        <w:t xml:space="preserve"> answered... </w:t>
      </w:r>
    </w:p>
  </w:footnote>
  <w:footnote w:id="9">
    <w:p w14:paraId="399DF3CC" w14:textId="77777777" w:rsidR="00095F1F" w:rsidRPr="00366B39" w:rsidRDefault="00095F1F">
      <w:pPr>
        <w:pStyle w:val="FootnoteText"/>
        <w:rPr>
          <w:lang w:val="fr-FR"/>
        </w:rPr>
      </w:pPr>
      <w:r w:rsidRPr="00883A84">
        <w:rPr>
          <w:rStyle w:val="FootnoteReference"/>
        </w:rPr>
        <w:footnoteRef/>
      </w:r>
      <w:r w:rsidRPr="00366B39">
        <w:rPr>
          <w:lang w:val="fr-FR"/>
        </w:rPr>
        <w:t xml:space="preserve"> </w:t>
      </w:r>
      <w:r w:rsidRPr="00883A84">
        <w:rPr>
          <w:lang w:val="fr-FR"/>
        </w:rPr>
        <w:t xml:space="preserve">Ms. </w:t>
      </w:r>
      <w:proofErr w:type="spellStart"/>
      <w:r w:rsidRPr="00883A84">
        <w:rPr>
          <w:lang w:val="fr-FR"/>
        </w:rPr>
        <w:t>Yenveux</w:t>
      </w:r>
      <w:proofErr w:type="spellEnd"/>
      <w:r w:rsidRPr="00883A84">
        <w:rPr>
          <w:lang w:val="fr-FR"/>
        </w:rPr>
        <w:t xml:space="preserve"> II, 225-226; V, 222; VII, 165.</w:t>
      </w:r>
    </w:p>
  </w:footnote>
  <w:footnote w:id="10">
    <w:p w14:paraId="7B9EA469" w14:textId="77777777" w:rsidR="00095F1F" w:rsidRPr="00883A84" w:rsidRDefault="00095F1F">
      <w:pPr>
        <w:pStyle w:val="FootnoteText"/>
        <w:rPr>
          <w:lang w:val="en-AU"/>
        </w:rPr>
      </w:pPr>
      <w:r w:rsidRPr="00883A84">
        <w:rPr>
          <w:rStyle w:val="FootnoteReference"/>
        </w:rPr>
        <w:footnoteRef/>
      </w:r>
      <w:r w:rsidRPr="00883A84">
        <w:t xml:space="preserve"> </w:t>
      </w:r>
      <w:proofErr w:type="spellStart"/>
      <w:r w:rsidRPr="00883A84">
        <w:t>Mgr</w:t>
      </w:r>
      <w:proofErr w:type="spellEnd"/>
      <w:r w:rsidRPr="00883A84">
        <w:t xml:space="preserve"> de </w:t>
      </w:r>
      <w:proofErr w:type="spellStart"/>
      <w:r w:rsidRPr="00883A84">
        <w:t>Mazenod</w:t>
      </w:r>
      <w:proofErr w:type="spellEnd"/>
      <w:r w:rsidRPr="00883A84">
        <w:t xml:space="preserve"> writes in his Journal, January 14: “Letter from Fr. Leonard. He is settled with Fr. Bernard at Montreal. They are in frugal circumstances and are happy over this...”</w:t>
      </w:r>
    </w:p>
  </w:footnote>
  <w:footnote w:id="11">
    <w:p w14:paraId="2C3F3E5C" w14:textId="7237F4AF" w:rsidR="00095F1F" w:rsidRPr="00D421CD" w:rsidRDefault="00095F1F">
      <w:pPr>
        <w:pStyle w:val="FootnoteText"/>
      </w:pPr>
      <w:r>
        <w:rPr>
          <w:rStyle w:val="FootnoteReference"/>
        </w:rPr>
        <w:footnoteRef/>
      </w:r>
      <w:r>
        <w:t xml:space="preserve"> </w:t>
      </w:r>
      <w:proofErr w:type="spellStart"/>
      <w:r>
        <w:t>Rambert</w:t>
      </w:r>
      <w:proofErr w:type="spellEnd"/>
      <w:r>
        <w:t xml:space="preserve"> II, p. 300.</w:t>
      </w:r>
    </w:p>
  </w:footnote>
  <w:footnote w:id="12">
    <w:p w14:paraId="3E1F4954" w14:textId="381C865F" w:rsidR="00095F1F" w:rsidRPr="00ED2DE2" w:rsidRDefault="00095F1F" w:rsidP="00ED2DE2">
      <w:pPr>
        <w:pStyle w:val="BodyText"/>
        <w:kinsoku w:val="0"/>
        <w:overflowPunct w:val="0"/>
        <w:spacing w:after="0"/>
        <w:jc w:val="both"/>
        <w:rPr>
          <w:sz w:val="20"/>
          <w:szCs w:val="20"/>
        </w:rPr>
      </w:pPr>
      <w:r w:rsidRPr="00ED2DE2">
        <w:rPr>
          <w:rStyle w:val="FootnoteReference"/>
          <w:sz w:val="20"/>
        </w:rPr>
        <w:footnoteRef/>
      </w:r>
      <w:r>
        <w:t xml:space="preserve"> </w:t>
      </w:r>
      <w:r w:rsidRPr="00ED2DE2">
        <w:rPr>
          <w:w w:val="105"/>
          <w:sz w:val="20"/>
          <w:szCs w:val="20"/>
        </w:rPr>
        <w:t xml:space="preserve">Pierre Giraud, Archbishop of </w:t>
      </w:r>
      <w:proofErr w:type="spellStart"/>
      <w:r w:rsidRPr="00ED2DE2">
        <w:rPr>
          <w:w w:val="105"/>
          <w:sz w:val="20"/>
          <w:szCs w:val="20"/>
        </w:rPr>
        <w:t>Cambrai</w:t>
      </w:r>
      <w:proofErr w:type="spellEnd"/>
      <w:r w:rsidRPr="00ED2DE2">
        <w:rPr>
          <w:w w:val="105"/>
          <w:sz w:val="20"/>
          <w:szCs w:val="20"/>
        </w:rPr>
        <w:t xml:space="preserve"> from 1842 to 1850. As a young cleric,</w:t>
      </w:r>
      <w:r w:rsidRPr="00ED2DE2">
        <w:rPr>
          <w:spacing w:val="-13"/>
          <w:w w:val="105"/>
          <w:sz w:val="20"/>
          <w:szCs w:val="20"/>
        </w:rPr>
        <w:t xml:space="preserve"> </w:t>
      </w:r>
      <w:r w:rsidRPr="00ED2DE2">
        <w:rPr>
          <w:w w:val="105"/>
          <w:sz w:val="20"/>
          <w:szCs w:val="20"/>
        </w:rPr>
        <w:t>he</w:t>
      </w:r>
      <w:r w:rsidRPr="00ED2DE2">
        <w:rPr>
          <w:spacing w:val="-4"/>
          <w:w w:val="105"/>
          <w:sz w:val="20"/>
          <w:szCs w:val="20"/>
        </w:rPr>
        <w:t xml:space="preserve"> </w:t>
      </w:r>
      <w:r w:rsidRPr="00ED2DE2">
        <w:rPr>
          <w:w w:val="105"/>
          <w:sz w:val="20"/>
          <w:szCs w:val="20"/>
        </w:rPr>
        <w:t>was</w:t>
      </w:r>
      <w:r w:rsidRPr="00ED2DE2">
        <w:rPr>
          <w:spacing w:val="-6"/>
          <w:w w:val="105"/>
          <w:sz w:val="20"/>
          <w:szCs w:val="20"/>
        </w:rPr>
        <w:t xml:space="preserve"> </w:t>
      </w:r>
      <w:r w:rsidRPr="00ED2DE2">
        <w:rPr>
          <w:w w:val="105"/>
          <w:sz w:val="20"/>
          <w:szCs w:val="20"/>
        </w:rPr>
        <w:t>present</w:t>
      </w:r>
      <w:r w:rsidRPr="00ED2DE2">
        <w:rPr>
          <w:spacing w:val="4"/>
          <w:w w:val="105"/>
          <w:sz w:val="20"/>
          <w:szCs w:val="20"/>
        </w:rPr>
        <w:t xml:space="preserve"> </w:t>
      </w:r>
      <w:r w:rsidRPr="00ED2DE2">
        <w:rPr>
          <w:w w:val="105"/>
          <w:sz w:val="20"/>
          <w:szCs w:val="20"/>
        </w:rPr>
        <w:t>at</w:t>
      </w:r>
      <w:r w:rsidRPr="00ED2DE2">
        <w:rPr>
          <w:spacing w:val="-4"/>
          <w:w w:val="105"/>
          <w:sz w:val="20"/>
          <w:szCs w:val="20"/>
        </w:rPr>
        <w:t xml:space="preserve"> </w:t>
      </w:r>
      <w:r w:rsidRPr="00ED2DE2">
        <w:rPr>
          <w:w w:val="105"/>
          <w:sz w:val="20"/>
          <w:szCs w:val="20"/>
        </w:rPr>
        <w:t>the first</w:t>
      </w:r>
      <w:r w:rsidRPr="00ED2DE2">
        <w:rPr>
          <w:spacing w:val="-6"/>
          <w:w w:val="105"/>
          <w:sz w:val="20"/>
          <w:szCs w:val="20"/>
        </w:rPr>
        <w:t xml:space="preserve"> </w:t>
      </w:r>
      <w:r w:rsidRPr="00ED2DE2">
        <w:rPr>
          <w:w w:val="105"/>
          <w:sz w:val="20"/>
          <w:szCs w:val="20"/>
        </w:rPr>
        <w:t>Mass</w:t>
      </w:r>
      <w:r w:rsidRPr="00ED2DE2">
        <w:rPr>
          <w:spacing w:val="-8"/>
          <w:w w:val="105"/>
          <w:sz w:val="20"/>
          <w:szCs w:val="20"/>
        </w:rPr>
        <w:t xml:space="preserve"> </w:t>
      </w:r>
      <w:r w:rsidRPr="00ED2DE2">
        <w:rPr>
          <w:w w:val="105"/>
          <w:sz w:val="20"/>
          <w:szCs w:val="20"/>
        </w:rPr>
        <w:t>of</w:t>
      </w:r>
      <w:r w:rsidRPr="00ED2DE2">
        <w:rPr>
          <w:spacing w:val="-1"/>
          <w:w w:val="105"/>
          <w:sz w:val="20"/>
          <w:szCs w:val="20"/>
        </w:rPr>
        <w:t xml:space="preserve"> </w:t>
      </w:r>
      <w:r w:rsidRPr="00ED2DE2">
        <w:rPr>
          <w:w w:val="105"/>
          <w:sz w:val="20"/>
          <w:szCs w:val="20"/>
        </w:rPr>
        <w:t>Eugene on</w:t>
      </w:r>
      <w:r w:rsidRPr="00ED2DE2">
        <w:rPr>
          <w:spacing w:val="-9"/>
          <w:w w:val="105"/>
          <w:sz w:val="20"/>
          <w:szCs w:val="20"/>
        </w:rPr>
        <w:t xml:space="preserve"> </w:t>
      </w:r>
      <w:r w:rsidRPr="00ED2DE2">
        <w:rPr>
          <w:w w:val="105"/>
          <w:sz w:val="20"/>
          <w:szCs w:val="20"/>
        </w:rPr>
        <w:t>December</w:t>
      </w:r>
      <w:r w:rsidRPr="00ED2DE2">
        <w:rPr>
          <w:spacing w:val="6"/>
          <w:w w:val="105"/>
          <w:sz w:val="20"/>
          <w:szCs w:val="20"/>
        </w:rPr>
        <w:t xml:space="preserve"> </w:t>
      </w:r>
      <w:r w:rsidRPr="00ED2DE2">
        <w:rPr>
          <w:w w:val="105"/>
          <w:sz w:val="20"/>
          <w:szCs w:val="20"/>
        </w:rPr>
        <w:t>25,</w:t>
      </w:r>
      <w:r w:rsidRPr="00ED2DE2">
        <w:rPr>
          <w:spacing w:val="11"/>
          <w:w w:val="105"/>
          <w:sz w:val="20"/>
          <w:szCs w:val="20"/>
        </w:rPr>
        <w:t xml:space="preserve"> </w:t>
      </w:r>
      <w:r w:rsidRPr="00ED2DE2">
        <w:rPr>
          <w:w w:val="105"/>
          <w:sz w:val="20"/>
          <w:szCs w:val="20"/>
        </w:rPr>
        <w:t>1811;</w:t>
      </w:r>
      <w:r w:rsidRPr="00ED2DE2">
        <w:rPr>
          <w:spacing w:val="-21"/>
          <w:w w:val="105"/>
          <w:sz w:val="20"/>
          <w:szCs w:val="20"/>
        </w:rPr>
        <w:t xml:space="preserve"> </w:t>
      </w:r>
      <w:r w:rsidRPr="00ED2DE2">
        <w:rPr>
          <w:w w:val="105"/>
          <w:sz w:val="20"/>
          <w:szCs w:val="20"/>
        </w:rPr>
        <w:t>see</w:t>
      </w:r>
      <w:r w:rsidRPr="00ED2DE2">
        <w:rPr>
          <w:spacing w:val="-19"/>
          <w:w w:val="105"/>
          <w:sz w:val="20"/>
          <w:szCs w:val="20"/>
        </w:rPr>
        <w:t xml:space="preserve"> </w:t>
      </w:r>
      <w:r w:rsidRPr="00ED2DE2">
        <w:rPr>
          <w:w w:val="105"/>
          <w:sz w:val="20"/>
          <w:szCs w:val="20"/>
        </w:rPr>
        <w:t>Rey I, p.</w:t>
      </w:r>
      <w:r w:rsidRPr="00ED2DE2">
        <w:rPr>
          <w:spacing w:val="-42"/>
          <w:w w:val="156"/>
          <w:sz w:val="20"/>
          <w:szCs w:val="20"/>
        </w:rPr>
        <w:t xml:space="preserve"> </w:t>
      </w:r>
      <w:r w:rsidRPr="00ED2DE2">
        <w:rPr>
          <w:w w:val="103"/>
          <w:sz w:val="20"/>
          <w:szCs w:val="20"/>
        </w:rPr>
        <w:t>132.</w:t>
      </w:r>
    </w:p>
  </w:footnote>
  <w:footnote w:id="13">
    <w:p w14:paraId="12365747" w14:textId="4555476E" w:rsidR="00095F1F" w:rsidRPr="00EF4CD6" w:rsidRDefault="00095F1F" w:rsidP="00EF4CD6">
      <w:pPr>
        <w:pStyle w:val="BodyText"/>
        <w:kinsoku w:val="0"/>
        <w:overflowPunct w:val="0"/>
        <w:spacing w:after="0"/>
        <w:rPr>
          <w:sz w:val="20"/>
          <w:szCs w:val="20"/>
        </w:rPr>
      </w:pPr>
      <w:r w:rsidRPr="00EF4CD6">
        <w:rPr>
          <w:rStyle w:val="FootnoteReference"/>
          <w:sz w:val="20"/>
          <w:szCs w:val="20"/>
        </w:rPr>
        <w:footnoteRef/>
      </w:r>
      <w:r w:rsidRPr="00EF4CD6">
        <w:rPr>
          <w:sz w:val="20"/>
          <w:szCs w:val="20"/>
        </w:rPr>
        <w:t xml:space="preserve"> </w:t>
      </w:r>
      <w:proofErr w:type="spellStart"/>
      <w:r w:rsidRPr="00EF4CD6">
        <w:rPr>
          <w:w w:val="105"/>
          <w:sz w:val="20"/>
          <w:szCs w:val="20"/>
        </w:rPr>
        <w:t>Rambert</w:t>
      </w:r>
      <w:proofErr w:type="spellEnd"/>
      <w:r w:rsidRPr="00EF4CD6">
        <w:rPr>
          <w:w w:val="105"/>
          <w:sz w:val="20"/>
          <w:szCs w:val="20"/>
        </w:rPr>
        <w:t xml:space="preserve"> II, pp. 300-301.</w:t>
      </w:r>
    </w:p>
  </w:footnote>
  <w:footnote w:id="14">
    <w:p w14:paraId="3ACA7A49" w14:textId="53BB9E02" w:rsidR="00095F1F" w:rsidRPr="00B90F0F" w:rsidRDefault="00095F1F" w:rsidP="00B90F0F">
      <w:pPr>
        <w:pStyle w:val="BodyText"/>
        <w:kinsoku w:val="0"/>
        <w:overflowPunct w:val="0"/>
        <w:spacing w:after="0"/>
        <w:jc w:val="both"/>
        <w:rPr>
          <w:sz w:val="20"/>
          <w:szCs w:val="20"/>
        </w:rPr>
      </w:pPr>
      <w:r w:rsidRPr="00B90F0F">
        <w:rPr>
          <w:rStyle w:val="FootnoteReference"/>
          <w:sz w:val="20"/>
          <w:szCs w:val="20"/>
        </w:rPr>
        <w:footnoteRef/>
      </w:r>
      <w:r w:rsidRPr="00B90F0F">
        <w:rPr>
          <w:sz w:val="20"/>
          <w:szCs w:val="20"/>
        </w:rPr>
        <w:t xml:space="preserve"> The original of this </w:t>
      </w:r>
      <w:r>
        <w:rPr>
          <w:sz w:val="20"/>
          <w:szCs w:val="20"/>
        </w:rPr>
        <w:t>l</w:t>
      </w:r>
      <w:r w:rsidRPr="00B90F0F">
        <w:rPr>
          <w:sz w:val="20"/>
          <w:szCs w:val="20"/>
        </w:rPr>
        <w:t xml:space="preserve">etter is in the Vatican archives: </w:t>
      </w:r>
      <w:proofErr w:type="spellStart"/>
      <w:r w:rsidRPr="00B90F0F">
        <w:rPr>
          <w:sz w:val="20"/>
          <w:szCs w:val="20"/>
        </w:rPr>
        <w:t>Epistolae</w:t>
      </w:r>
      <w:proofErr w:type="spellEnd"/>
      <w:r w:rsidRPr="00B90F0F">
        <w:rPr>
          <w:sz w:val="20"/>
          <w:szCs w:val="20"/>
        </w:rPr>
        <w:t xml:space="preserve"> </w:t>
      </w:r>
      <w:proofErr w:type="spellStart"/>
      <w:r w:rsidRPr="00B90F0F">
        <w:rPr>
          <w:sz w:val="20"/>
          <w:szCs w:val="20"/>
        </w:rPr>
        <w:t>latinae</w:t>
      </w:r>
      <w:proofErr w:type="spellEnd"/>
      <w:r w:rsidRPr="00B90F0F">
        <w:rPr>
          <w:sz w:val="20"/>
          <w:szCs w:val="20"/>
        </w:rPr>
        <w:t xml:space="preserve"> (</w:t>
      </w:r>
      <w:proofErr w:type="spellStart"/>
      <w:r w:rsidRPr="00B90F0F">
        <w:rPr>
          <w:sz w:val="20"/>
          <w:szCs w:val="20"/>
        </w:rPr>
        <w:t>posizioni</w:t>
      </w:r>
      <w:proofErr w:type="spellEnd"/>
      <w:r w:rsidRPr="00B90F0F">
        <w:rPr>
          <w:sz w:val="20"/>
          <w:szCs w:val="20"/>
        </w:rPr>
        <w:t xml:space="preserve"> e</w:t>
      </w:r>
      <w:r>
        <w:rPr>
          <w:sz w:val="20"/>
          <w:szCs w:val="20"/>
        </w:rPr>
        <w:t xml:space="preserve"> minute) </w:t>
      </w:r>
      <w:r w:rsidRPr="00B90F0F">
        <w:rPr>
          <w:sz w:val="20"/>
          <w:szCs w:val="20"/>
        </w:rPr>
        <w:t>1848-1850, No. 104.</w:t>
      </w:r>
    </w:p>
  </w:footnote>
  <w:footnote w:id="15">
    <w:p w14:paraId="0FEF2D98" w14:textId="06854839" w:rsidR="00095F1F" w:rsidRPr="003B040C" w:rsidRDefault="00095F1F">
      <w:pPr>
        <w:pStyle w:val="FootnoteText"/>
      </w:pPr>
      <w:r w:rsidRPr="003B040C">
        <w:rPr>
          <w:rStyle w:val="FootnoteReference"/>
        </w:rPr>
        <w:footnoteRef/>
      </w:r>
      <w:r w:rsidRPr="003B040C">
        <w:t xml:space="preserve"> Manuscript </w:t>
      </w:r>
      <w:proofErr w:type="spellStart"/>
      <w:r w:rsidRPr="003B040C">
        <w:t>Yenveux</w:t>
      </w:r>
      <w:proofErr w:type="spellEnd"/>
      <w:r w:rsidRPr="003B040C">
        <w:t xml:space="preserve"> III, p. 7.</w:t>
      </w:r>
    </w:p>
  </w:footnote>
  <w:footnote w:id="16">
    <w:p w14:paraId="1481D627" w14:textId="4DE6EE51" w:rsidR="00095F1F" w:rsidRPr="003B040C" w:rsidRDefault="00095F1F">
      <w:pPr>
        <w:pStyle w:val="FootnoteText"/>
      </w:pPr>
      <w:r>
        <w:rPr>
          <w:rStyle w:val="FootnoteReference"/>
        </w:rPr>
        <w:footnoteRef/>
      </w:r>
      <w:r>
        <w:t xml:space="preserve"> </w:t>
      </w:r>
      <w:proofErr w:type="gramStart"/>
      <w:r w:rsidRPr="003B040C">
        <w:t>Foundation of the parish of Saint-Pierre in Montreal.</w:t>
      </w:r>
      <w:proofErr w:type="gramEnd"/>
    </w:p>
  </w:footnote>
  <w:footnote w:id="17">
    <w:p w14:paraId="10163F0B" w14:textId="77777777" w:rsidR="00095F1F" w:rsidRPr="00883A84" w:rsidRDefault="00095F1F" w:rsidP="00A81361">
      <w:pPr>
        <w:pStyle w:val="5Notes"/>
        <w:rPr>
          <w:color w:val="auto"/>
          <w:lang w:val="es-ES"/>
        </w:rPr>
      </w:pPr>
      <w:r w:rsidRPr="00883A84">
        <w:rPr>
          <w:rStyle w:val="FootnoteReference"/>
          <w:color w:val="auto"/>
        </w:rPr>
        <w:footnoteRef/>
      </w:r>
      <w:r w:rsidRPr="00883A84">
        <w:rPr>
          <w:color w:val="auto"/>
        </w:rPr>
        <w:t xml:space="preserve"> Orig.: Rome, Archive of the Postulation. </w:t>
      </w:r>
      <w:r w:rsidRPr="00883A84">
        <w:rPr>
          <w:color w:val="auto"/>
          <w:lang w:val="es-ES"/>
        </w:rPr>
        <w:t>L. M-</w:t>
      </w:r>
      <w:proofErr w:type="spellStart"/>
      <w:r w:rsidRPr="00883A84">
        <w:rPr>
          <w:color w:val="auto"/>
          <w:lang w:val="es-ES"/>
        </w:rPr>
        <w:t>Viala</w:t>
      </w:r>
      <w:proofErr w:type="spellEnd"/>
      <w:r w:rsidRPr="00883A84">
        <w:rPr>
          <w:color w:val="auto"/>
          <w:lang w:val="es-ES"/>
        </w:rPr>
        <w:t>.</w:t>
      </w:r>
    </w:p>
  </w:footnote>
  <w:footnote w:id="18">
    <w:p w14:paraId="407D35E1" w14:textId="77777777" w:rsidR="00095F1F" w:rsidRPr="00883A84" w:rsidRDefault="00095F1F">
      <w:pPr>
        <w:pStyle w:val="FootnoteText"/>
        <w:rPr>
          <w:lang w:val="en-AU"/>
        </w:rPr>
      </w:pPr>
      <w:r w:rsidRPr="00883A84">
        <w:rPr>
          <w:rStyle w:val="FootnoteReference"/>
        </w:rPr>
        <w:footnoteRef/>
      </w:r>
      <w:r w:rsidRPr="00366B39">
        <w:rPr>
          <w:lang w:val="it-IT"/>
        </w:rPr>
        <w:t xml:space="preserve"> </w:t>
      </w:r>
      <w:r w:rsidRPr="00883A84">
        <w:rPr>
          <w:lang w:val="es-ES"/>
        </w:rPr>
        <w:t xml:space="preserve">Fr. Coste, cf.: A. Rey, </w:t>
      </w:r>
      <w:proofErr w:type="spellStart"/>
      <w:r w:rsidRPr="00883A84">
        <w:rPr>
          <w:iCs/>
          <w:lang w:val="es-ES"/>
        </w:rPr>
        <w:t>Mgr</w:t>
      </w:r>
      <w:proofErr w:type="spellEnd"/>
      <w:r w:rsidRPr="00883A84">
        <w:rPr>
          <w:iCs/>
          <w:lang w:val="es-ES"/>
        </w:rPr>
        <w:t xml:space="preserve"> de </w:t>
      </w:r>
      <w:proofErr w:type="spellStart"/>
      <w:r w:rsidRPr="00883A84">
        <w:rPr>
          <w:iCs/>
          <w:lang w:val="es-ES"/>
        </w:rPr>
        <w:t>Mazenod</w:t>
      </w:r>
      <w:proofErr w:type="spellEnd"/>
      <w:r w:rsidRPr="00883A84">
        <w:rPr>
          <w:iCs/>
          <w:lang w:val="es-ES"/>
        </w:rPr>
        <w:t xml:space="preserve">, 1. </w:t>
      </w:r>
      <w:r w:rsidRPr="00883A84">
        <w:t>II, p. 306.</w:t>
      </w:r>
    </w:p>
  </w:footnote>
  <w:footnote w:id="19">
    <w:p w14:paraId="1E88CB03" w14:textId="77777777" w:rsidR="00095F1F" w:rsidRPr="00883A84" w:rsidRDefault="00095F1F">
      <w:pPr>
        <w:pStyle w:val="FootnoteText"/>
        <w:rPr>
          <w:lang w:val="en-AU"/>
        </w:rPr>
      </w:pPr>
      <w:r w:rsidRPr="00883A84">
        <w:rPr>
          <w:rStyle w:val="FootnoteReference"/>
        </w:rPr>
        <w:footnoteRef/>
      </w:r>
      <w:r w:rsidRPr="00883A84">
        <w:t xml:space="preserve"> Translation of the Italian text copied in the Journal of Fr. </w:t>
      </w:r>
      <w:proofErr w:type="spellStart"/>
      <w:r w:rsidRPr="00883A84">
        <w:t>Semeria</w:t>
      </w:r>
      <w:proofErr w:type="spellEnd"/>
      <w:r w:rsidRPr="00883A84">
        <w:t xml:space="preserve">, </w:t>
      </w:r>
      <w:proofErr w:type="spellStart"/>
      <w:r w:rsidRPr="00883A84">
        <w:t>Batayron</w:t>
      </w:r>
      <w:proofErr w:type="spellEnd"/>
      <w:r w:rsidRPr="00883A84">
        <w:t xml:space="preserve"> copy, pp. 43-44, Rome, OMI. General Archives.</w:t>
      </w:r>
    </w:p>
  </w:footnote>
  <w:footnote w:id="20">
    <w:p w14:paraId="00E0F681" w14:textId="77777777" w:rsidR="00095F1F" w:rsidRPr="00883A84" w:rsidRDefault="00095F1F" w:rsidP="002C4247">
      <w:pPr>
        <w:pStyle w:val="5Notes"/>
        <w:rPr>
          <w:color w:val="auto"/>
        </w:rPr>
      </w:pPr>
      <w:r w:rsidRPr="00883A84">
        <w:rPr>
          <w:rStyle w:val="FootnoteReference"/>
          <w:color w:val="auto"/>
        </w:rPr>
        <w:footnoteRef/>
      </w:r>
      <w:r w:rsidRPr="00883A84">
        <w:rPr>
          <w:color w:val="auto"/>
        </w:rPr>
        <w:t xml:space="preserve"> Original: Rome, Archive of the Postulation, L. M.-</w:t>
      </w:r>
      <w:proofErr w:type="spellStart"/>
      <w:r w:rsidRPr="00883A84">
        <w:rPr>
          <w:color w:val="auto"/>
        </w:rPr>
        <w:t>Semeria</w:t>
      </w:r>
      <w:proofErr w:type="spellEnd"/>
      <w:r w:rsidRPr="00883A84">
        <w:rPr>
          <w:color w:val="auto"/>
        </w:rPr>
        <w:t>.</w:t>
      </w:r>
    </w:p>
  </w:footnote>
  <w:footnote w:id="21">
    <w:p w14:paraId="515D601F" w14:textId="77777777" w:rsidR="00095F1F" w:rsidRPr="00883A84" w:rsidRDefault="00095F1F">
      <w:pPr>
        <w:pStyle w:val="FootnoteText"/>
        <w:rPr>
          <w:lang w:val="en-AU"/>
        </w:rPr>
      </w:pPr>
      <w:r w:rsidRPr="00883A84">
        <w:rPr>
          <w:rStyle w:val="FootnoteReference"/>
        </w:rPr>
        <w:footnoteRef/>
      </w:r>
      <w:r w:rsidRPr="00883A84">
        <w:t xml:space="preserve"> Three missionaries set out on March 23: Frs. Frederic </w:t>
      </w:r>
      <w:proofErr w:type="spellStart"/>
      <w:r w:rsidRPr="00883A84">
        <w:t>Mouchel</w:t>
      </w:r>
      <w:proofErr w:type="spellEnd"/>
      <w:r w:rsidRPr="00883A84">
        <w:t xml:space="preserve">, Felix </w:t>
      </w:r>
      <w:proofErr w:type="spellStart"/>
      <w:r w:rsidRPr="00883A84">
        <w:t>Leydier</w:t>
      </w:r>
      <w:proofErr w:type="spellEnd"/>
      <w:r w:rsidRPr="00883A84">
        <w:t xml:space="preserve"> and Jean </w:t>
      </w:r>
      <w:proofErr w:type="spellStart"/>
      <w:r w:rsidRPr="00883A84">
        <w:t>Lebescou</w:t>
      </w:r>
      <w:proofErr w:type="spellEnd"/>
      <w:r w:rsidRPr="00883A84">
        <w:t xml:space="preserve">. Cf. </w:t>
      </w:r>
      <w:proofErr w:type="spellStart"/>
      <w:r w:rsidRPr="00883A84">
        <w:t>Mazenod</w:t>
      </w:r>
      <w:proofErr w:type="spellEnd"/>
      <w:r w:rsidRPr="00883A84">
        <w:t xml:space="preserve"> Journal. </w:t>
      </w:r>
      <w:proofErr w:type="gramStart"/>
      <w:r w:rsidRPr="00883A84">
        <w:t xml:space="preserve">March 23, 1849, Ms. </w:t>
      </w:r>
      <w:proofErr w:type="spellStart"/>
      <w:r w:rsidRPr="00883A84">
        <w:t>Yenveux</w:t>
      </w:r>
      <w:proofErr w:type="spellEnd"/>
      <w:r w:rsidRPr="00883A84">
        <w:t xml:space="preserve"> I, 76.</w:t>
      </w:r>
      <w:proofErr w:type="gramEnd"/>
    </w:p>
  </w:footnote>
  <w:footnote w:id="22">
    <w:p w14:paraId="115794D1" w14:textId="03F1D748" w:rsidR="00095F1F" w:rsidRPr="003B040C" w:rsidRDefault="00095F1F" w:rsidP="00816ED2">
      <w:pPr>
        <w:pStyle w:val="BodyText"/>
        <w:kinsoku w:val="0"/>
        <w:overflowPunct w:val="0"/>
        <w:spacing w:after="0"/>
        <w:rPr>
          <w:lang w:val="en-US"/>
        </w:rPr>
      </w:pPr>
      <w:r w:rsidRPr="00816ED2">
        <w:rPr>
          <w:rStyle w:val="FootnoteReference"/>
          <w:sz w:val="20"/>
        </w:rPr>
        <w:footnoteRef/>
      </w:r>
      <w:r w:rsidRPr="00816ED2">
        <w:rPr>
          <w:sz w:val="20"/>
        </w:rPr>
        <w:t xml:space="preserve"> </w:t>
      </w:r>
      <w:r w:rsidRPr="00816ED2">
        <w:rPr>
          <w:sz w:val="20"/>
          <w:szCs w:val="17"/>
        </w:rPr>
        <w:t xml:space="preserve">Manuscript </w:t>
      </w:r>
      <w:proofErr w:type="spellStart"/>
      <w:r w:rsidRPr="00816ED2">
        <w:rPr>
          <w:sz w:val="20"/>
          <w:szCs w:val="17"/>
        </w:rPr>
        <w:t>Yenveux</w:t>
      </w:r>
      <w:proofErr w:type="spellEnd"/>
      <w:r w:rsidRPr="00816ED2">
        <w:rPr>
          <w:sz w:val="20"/>
          <w:szCs w:val="17"/>
        </w:rPr>
        <w:t xml:space="preserve"> VIII, p. 317.</w:t>
      </w:r>
    </w:p>
  </w:footnote>
  <w:footnote w:id="23">
    <w:p w14:paraId="2DAAAF38" w14:textId="5DB1BBFB" w:rsidR="00095F1F" w:rsidRPr="00816ED2" w:rsidRDefault="00095F1F" w:rsidP="00816ED2">
      <w:pPr>
        <w:pStyle w:val="BodyText"/>
        <w:kinsoku w:val="0"/>
        <w:overflowPunct w:val="0"/>
        <w:spacing w:after="0"/>
        <w:jc w:val="both"/>
        <w:rPr>
          <w:sz w:val="20"/>
          <w:szCs w:val="20"/>
          <w:lang w:val="en-US"/>
        </w:rPr>
      </w:pPr>
      <w:r w:rsidRPr="00816ED2">
        <w:rPr>
          <w:rStyle w:val="FootnoteReference"/>
          <w:sz w:val="20"/>
          <w:szCs w:val="20"/>
        </w:rPr>
        <w:footnoteRef/>
      </w:r>
      <w:r w:rsidRPr="00816ED2">
        <w:rPr>
          <w:sz w:val="20"/>
          <w:szCs w:val="20"/>
        </w:rPr>
        <w:t xml:space="preserve"> </w:t>
      </w:r>
      <w:r w:rsidRPr="00816ED2">
        <w:rPr>
          <w:w w:val="96"/>
          <w:sz w:val="20"/>
          <w:szCs w:val="20"/>
        </w:rPr>
        <w:t>Fr.</w:t>
      </w:r>
      <w:r w:rsidRPr="00816ED2">
        <w:rPr>
          <w:spacing w:val="-21"/>
          <w:sz w:val="20"/>
          <w:szCs w:val="20"/>
        </w:rPr>
        <w:t xml:space="preserve"> </w:t>
      </w:r>
      <w:proofErr w:type="spellStart"/>
      <w:r w:rsidRPr="00816ED2">
        <w:rPr>
          <w:w w:val="102"/>
          <w:sz w:val="20"/>
          <w:szCs w:val="20"/>
        </w:rPr>
        <w:t>Santoni</w:t>
      </w:r>
      <w:proofErr w:type="spellEnd"/>
      <w:r w:rsidRPr="00816ED2">
        <w:rPr>
          <w:sz w:val="20"/>
          <w:szCs w:val="20"/>
        </w:rPr>
        <w:t xml:space="preserve"> </w:t>
      </w:r>
      <w:r w:rsidRPr="00816ED2">
        <w:rPr>
          <w:w w:val="101"/>
          <w:sz w:val="20"/>
          <w:szCs w:val="20"/>
        </w:rPr>
        <w:t>was</w:t>
      </w:r>
      <w:r w:rsidRPr="00816ED2">
        <w:rPr>
          <w:spacing w:val="-17"/>
          <w:sz w:val="20"/>
          <w:szCs w:val="20"/>
        </w:rPr>
        <w:t xml:space="preserve"> </w:t>
      </w:r>
      <w:r w:rsidRPr="00816ED2">
        <w:rPr>
          <w:w w:val="103"/>
          <w:sz w:val="20"/>
          <w:szCs w:val="20"/>
        </w:rPr>
        <w:t>once</w:t>
      </w:r>
      <w:r w:rsidRPr="00816ED2">
        <w:rPr>
          <w:sz w:val="20"/>
          <w:szCs w:val="20"/>
        </w:rPr>
        <w:t xml:space="preserve"> </w:t>
      </w:r>
      <w:r w:rsidRPr="00816ED2">
        <w:rPr>
          <w:w w:val="101"/>
          <w:sz w:val="20"/>
          <w:szCs w:val="20"/>
        </w:rPr>
        <w:t>again</w:t>
      </w:r>
      <w:r w:rsidRPr="00816ED2">
        <w:rPr>
          <w:sz w:val="20"/>
          <w:szCs w:val="20"/>
        </w:rPr>
        <w:t xml:space="preserve"> Novice </w:t>
      </w:r>
      <w:r w:rsidRPr="00816ED2">
        <w:rPr>
          <w:w w:val="101"/>
          <w:sz w:val="20"/>
          <w:szCs w:val="20"/>
        </w:rPr>
        <w:t>Master</w:t>
      </w:r>
      <w:r w:rsidRPr="00816ED2">
        <w:rPr>
          <w:sz w:val="20"/>
          <w:szCs w:val="20"/>
        </w:rPr>
        <w:t xml:space="preserve"> </w:t>
      </w:r>
      <w:r w:rsidRPr="00816ED2">
        <w:rPr>
          <w:w w:val="99"/>
          <w:sz w:val="20"/>
          <w:szCs w:val="20"/>
        </w:rPr>
        <w:t>in</w:t>
      </w:r>
      <w:r w:rsidRPr="00816ED2">
        <w:rPr>
          <w:sz w:val="20"/>
          <w:szCs w:val="20"/>
        </w:rPr>
        <w:t xml:space="preserve"> </w:t>
      </w:r>
      <w:proofErr w:type="spellStart"/>
      <w:r>
        <w:rPr>
          <w:sz w:val="20"/>
          <w:szCs w:val="20"/>
        </w:rPr>
        <w:t>L</w:t>
      </w:r>
      <w:r w:rsidRPr="00816ED2">
        <w:rPr>
          <w:w w:val="109"/>
          <w:sz w:val="20"/>
          <w:szCs w:val="20"/>
        </w:rPr>
        <w:t>'Osier</w:t>
      </w:r>
      <w:proofErr w:type="spellEnd"/>
      <w:r w:rsidRPr="00816ED2">
        <w:rPr>
          <w:w w:val="109"/>
          <w:sz w:val="20"/>
          <w:szCs w:val="20"/>
        </w:rPr>
        <w:t>.</w:t>
      </w:r>
      <w:r w:rsidRPr="00816ED2">
        <w:rPr>
          <w:sz w:val="20"/>
          <w:szCs w:val="20"/>
        </w:rPr>
        <w:t xml:space="preserve"> </w:t>
      </w:r>
      <w:r w:rsidRPr="00816ED2">
        <w:rPr>
          <w:w w:val="101"/>
          <w:sz w:val="20"/>
          <w:szCs w:val="20"/>
        </w:rPr>
        <w:t>Fr.</w:t>
      </w:r>
      <w:r w:rsidRPr="00816ED2">
        <w:rPr>
          <w:spacing w:val="12"/>
          <w:sz w:val="20"/>
          <w:szCs w:val="20"/>
        </w:rPr>
        <w:t xml:space="preserve"> </w:t>
      </w:r>
      <w:proofErr w:type="gramStart"/>
      <w:r w:rsidRPr="00816ED2">
        <w:rPr>
          <w:w w:val="101"/>
          <w:sz w:val="20"/>
          <w:szCs w:val="20"/>
        </w:rPr>
        <w:t>Andre</w:t>
      </w:r>
      <w:r w:rsidRPr="00816ED2">
        <w:rPr>
          <w:sz w:val="20"/>
          <w:szCs w:val="20"/>
        </w:rPr>
        <w:t xml:space="preserve"> </w:t>
      </w:r>
      <w:r w:rsidRPr="00816ED2">
        <w:rPr>
          <w:spacing w:val="-14"/>
          <w:sz w:val="20"/>
          <w:szCs w:val="20"/>
        </w:rPr>
        <w:t xml:space="preserve"> </w:t>
      </w:r>
      <w:r w:rsidRPr="00816ED2">
        <w:rPr>
          <w:w w:val="102"/>
          <w:sz w:val="20"/>
          <w:szCs w:val="20"/>
        </w:rPr>
        <w:t>Marc</w:t>
      </w:r>
      <w:proofErr w:type="gramEnd"/>
      <w:r>
        <w:rPr>
          <w:w w:val="102"/>
          <w:sz w:val="20"/>
          <w:szCs w:val="20"/>
        </w:rPr>
        <w:t xml:space="preserve"> </w:t>
      </w:r>
      <w:proofErr w:type="spellStart"/>
      <w:r w:rsidRPr="00816ED2">
        <w:rPr>
          <w:w w:val="105"/>
          <w:sz w:val="20"/>
          <w:szCs w:val="20"/>
        </w:rPr>
        <w:t>Sumien</w:t>
      </w:r>
      <w:proofErr w:type="spellEnd"/>
      <w:r w:rsidRPr="00816ED2">
        <w:rPr>
          <w:w w:val="105"/>
          <w:sz w:val="20"/>
          <w:szCs w:val="20"/>
        </w:rPr>
        <w:t xml:space="preserve"> (1802-1883) had been an Oblate from 1822 to 1830 and had been a priest since September 24, 1825. He did a second novitiate from March 3, 1849 to March 5, 1850.</w:t>
      </w:r>
    </w:p>
  </w:footnote>
  <w:footnote w:id="24">
    <w:p w14:paraId="3410A9DA" w14:textId="6EE8584F" w:rsidR="00095F1F" w:rsidRPr="00816ED2" w:rsidRDefault="00095F1F">
      <w:pPr>
        <w:pStyle w:val="FootnoteText"/>
        <w:rPr>
          <w:lang w:val="en-US"/>
        </w:rPr>
      </w:pPr>
      <w:r>
        <w:rPr>
          <w:rStyle w:val="FootnoteReference"/>
        </w:rPr>
        <w:footnoteRef/>
      </w:r>
      <w:r>
        <w:t xml:space="preserve"> Fr. Dorey was Novice Master in Nancy.</w:t>
      </w:r>
    </w:p>
  </w:footnote>
  <w:footnote w:id="25">
    <w:p w14:paraId="063D5404" w14:textId="77777777" w:rsidR="00095F1F" w:rsidRPr="008A0672" w:rsidRDefault="00095F1F">
      <w:pPr>
        <w:pStyle w:val="FootnoteText"/>
        <w:rPr>
          <w:lang w:val="en-AU"/>
        </w:rPr>
      </w:pPr>
      <w:r>
        <w:rPr>
          <w:rStyle w:val="FootnoteReference"/>
        </w:rPr>
        <w:footnoteRef/>
      </w:r>
      <w:r>
        <w:t xml:space="preserve"> </w:t>
      </w:r>
      <w:proofErr w:type="spellStart"/>
      <w:r>
        <w:t>Yenveux</w:t>
      </w:r>
      <w:proofErr w:type="spellEnd"/>
      <w:r>
        <w:t xml:space="preserve"> IX, 199. </w:t>
      </w:r>
      <w:proofErr w:type="gramStart"/>
      <w:r>
        <w:t>AM.</w:t>
      </w:r>
      <w:proofErr w:type="gramEnd"/>
      <w:r>
        <w:t xml:space="preserve"> </w:t>
      </w:r>
      <w:proofErr w:type="spellStart"/>
      <w:r>
        <w:t>Sumien</w:t>
      </w:r>
      <w:proofErr w:type="spellEnd"/>
      <w:r>
        <w:t xml:space="preserve"> (1802-1883), became an Oblate on May 30, 1822, and left in 1831. He made a second novitiate in 1849, followed by oblation on March 5</w:t>
      </w:r>
      <w:proofErr w:type="gramStart"/>
      <w:r>
        <w:t>,1850</w:t>
      </w:r>
      <w:proofErr w:type="gramEnd"/>
      <w:r>
        <w:t>.</w:t>
      </w:r>
    </w:p>
  </w:footnote>
  <w:footnote w:id="26">
    <w:p w14:paraId="79CCD8B8" w14:textId="77777777" w:rsidR="00095F1F" w:rsidRPr="00366B39" w:rsidRDefault="00095F1F">
      <w:pPr>
        <w:pStyle w:val="FootnoteText"/>
        <w:rPr>
          <w:lang w:val="fr-FR"/>
        </w:rPr>
      </w:pPr>
      <w:r>
        <w:rPr>
          <w:rStyle w:val="FootnoteReference"/>
        </w:rPr>
        <w:footnoteRef/>
      </w:r>
      <w:r w:rsidRPr="00366B39">
        <w:rPr>
          <w:lang w:val="fr-FR"/>
        </w:rPr>
        <w:t xml:space="preserve"> Ms. </w:t>
      </w:r>
      <w:proofErr w:type="spellStart"/>
      <w:r w:rsidRPr="00366B39">
        <w:rPr>
          <w:lang w:val="fr-FR"/>
        </w:rPr>
        <w:t>Yenveux</w:t>
      </w:r>
      <w:proofErr w:type="spellEnd"/>
      <w:r w:rsidRPr="00366B39">
        <w:rPr>
          <w:lang w:val="fr-FR"/>
        </w:rPr>
        <w:t xml:space="preserve"> II, 33; V, 174.</w:t>
      </w:r>
    </w:p>
  </w:footnote>
  <w:footnote w:id="27">
    <w:p w14:paraId="42A2FEAF" w14:textId="77777777" w:rsidR="00095F1F" w:rsidRPr="00366B39" w:rsidRDefault="00095F1F" w:rsidP="008A0672">
      <w:pPr>
        <w:pStyle w:val="5Notes"/>
        <w:rPr>
          <w:lang w:val="fr-FR"/>
        </w:rPr>
      </w:pPr>
      <w:r>
        <w:rPr>
          <w:rStyle w:val="FootnoteReference"/>
        </w:rPr>
        <w:footnoteRef/>
      </w:r>
      <w:r w:rsidRPr="00366B39">
        <w:rPr>
          <w:lang w:val="fr-FR"/>
        </w:rPr>
        <w:t xml:space="preserve"> YENVEUX III. 97; V. 212.</w:t>
      </w:r>
    </w:p>
  </w:footnote>
  <w:footnote w:id="28">
    <w:p w14:paraId="02115286" w14:textId="77777777" w:rsidR="00095F1F" w:rsidRPr="008A0672" w:rsidRDefault="00095F1F" w:rsidP="008A0672">
      <w:pPr>
        <w:pStyle w:val="5Notes"/>
      </w:pPr>
      <w:r>
        <w:rPr>
          <w:rStyle w:val="FootnoteReference"/>
        </w:rPr>
        <w:footnoteRef/>
      </w:r>
      <w:r>
        <w:t xml:space="preserve"> Father </w:t>
      </w:r>
      <w:proofErr w:type="spellStart"/>
      <w:r>
        <w:t>Chauvet</w:t>
      </w:r>
      <w:proofErr w:type="spellEnd"/>
      <w:r>
        <w:t xml:space="preserve"> was causing problems for Father </w:t>
      </w:r>
      <w:proofErr w:type="spellStart"/>
      <w:r>
        <w:t>Magnan</w:t>
      </w:r>
      <w:proofErr w:type="spellEnd"/>
      <w:r>
        <w:t xml:space="preserve">, superior of the Major Seminary, and had moreover quarrelled with Father </w:t>
      </w:r>
      <w:proofErr w:type="spellStart"/>
      <w:r>
        <w:t>Verdet</w:t>
      </w:r>
      <w:proofErr w:type="spellEnd"/>
      <w:r>
        <w:t xml:space="preserve">. cf. </w:t>
      </w:r>
      <w:proofErr w:type="spellStart"/>
      <w:r>
        <w:t>Magnan</w:t>
      </w:r>
      <w:proofErr w:type="spellEnd"/>
      <w:r>
        <w:t xml:space="preserve"> to </w:t>
      </w:r>
      <w:proofErr w:type="spellStart"/>
      <w:r>
        <w:t>Mazenod</w:t>
      </w:r>
      <w:proofErr w:type="spellEnd"/>
      <w:r>
        <w:t>. December 18. 1848 and February 26. 1849.</w:t>
      </w:r>
    </w:p>
  </w:footnote>
  <w:footnote w:id="29">
    <w:p w14:paraId="6D979513" w14:textId="77777777" w:rsidR="00095F1F" w:rsidRPr="009134F1" w:rsidRDefault="00095F1F">
      <w:pPr>
        <w:pStyle w:val="FootnoteText"/>
        <w:rPr>
          <w:lang w:val="en-AU"/>
        </w:rPr>
      </w:pPr>
      <w:r>
        <w:rPr>
          <w:rStyle w:val="FootnoteReference"/>
        </w:rPr>
        <w:footnoteRef/>
      </w:r>
      <w:r>
        <w:t xml:space="preserve"> Ms. </w:t>
      </w:r>
      <w:proofErr w:type="spellStart"/>
      <w:r>
        <w:t>Yenveux</w:t>
      </w:r>
      <w:proofErr w:type="spellEnd"/>
      <w:r>
        <w:t xml:space="preserve"> VII, 52.</w:t>
      </w:r>
    </w:p>
  </w:footnote>
  <w:footnote w:id="30">
    <w:p w14:paraId="6B3EF529" w14:textId="77777777" w:rsidR="00095F1F" w:rsidRPr="009134F1" w:rsidRDefault="00095F1F" w:rsidP="009134F1">
      <w:pPr>
        <w:pStyle w:val="5Notes"/>
      </w:pPr>
      <w:r>
        <w:rPr>
          <w:rStyle w:val="FootnoteReference"/>
        </w:rPr>
        <w:footnoteRef/>
      </w:r>
      <w:r>
        <w:t xml:space="preserve"> </w:t>
      </w:r>
      <w:proofErr w:type="spellStart"/>
      <w:proofErr w:type="gramStart"/>
      <w:r>
        <w:t>Aut</w:t>
      </w:r>
      <w:proofErr w:type="spellEnd"/>
      <w:r>
        <w:t>.</w:t>
      </w:r>
      <w:proofErr w:type="gramEnd"/>
      <w:r>
        <w:t xml:space="preserve"> Copy: Marseilles. </w:t>
      </w:r>
      <w:proofErr w:type="gramStart"/>
      <w:r>
        <w:t xml:space="preserve">Archdiocesan Archive, Register of Administrative letters, </w:t>
      </w:r>
      <w:proofErr w:type="spellStart"/>
      <w:r>
        <w:t>vol</w:t>
      </w:r>
      <w:proofErr w:type="spellEnd"/>
      <w:r>
        <w:t xml:space="preserve"> V, 1844-1851, p. 210.</w:t>
      </w:r>
      <w:proofErr w:type="gramEnd"/>
    </w:p>
  </w:footnote>
  <w:footnote w:id="31">
    <w:p w14:paraId="69500F04" w14:textId="77777777" w:rsidR="00095F1F" w:rsidRPr="00095F1F" w:rsidRDefault="00095F1F" w:rsidP="009134F1">
      <w:pPr>
        <w:pStyle w:val="5Notes"/>
        <w:rPr>
          <w:lang w:val="en-US"/>
        </w:rPr>
      </w:pPr>
      <w:r>
        <w:rPr>
          <w:rStyle w:val="FootnoteReference"/>
        </w:rPr>
        <w:footnoteRef/>
      </w:r>
      <w:r>
        <w:t xml:space="preserve"> The Founder often calls the Brothers whom he sends on the missions “catechists”. However, the only Brother to go to Algeria was Br. Augustin </w:t>
      </w:r>
      <w:proofErr w:type="spellStart"/>
      <w:r>
        <w:t>Chalvesche</w:t>
      </w:r>
      <w:proofErr w:type="spellEnd"/>
      <w:r>
        <w:t xml:space="preserve">, and it seems that he went only in July. </w:t>
      </w:r>
      <w:r w:rsidRPr="00095F1F">
        <w:rPr>
          <w:lang w:val="en-US"/>
        </w:rPr>
        <w:t xml:space="preserve">Cf.: </w:t>
      </w:r>
      <w:r w:rsidRPr="00095F1F">
        <w:rPr>
          <w:iCs/>
          <w:lang w:val="en-US"/>
        </w:rPr>
        <w:t xml:space="preserve">Notices </w:t>
      </w:r>
      <w:proofErr w:type="spellStart"/>
      <w:r w:rsidRPr="00095F1F">
        <w:rPr>
          <w:iCs/>
          <w:lang w:val="en-US"/>
        </w:rPr>
        <w:t>Nérologiques</w:t>
      </w:r>
      <w:proofErr w:type="spellEnd"/>
      <w:r w:rsidRPr="00095F1F">
        <w:rPr>
          <w:iCs/>
          <w:lang w:val="en-US"/>
        </w:rPr>
        <w:t xml:space="preserve">, </w:t>
      </w:r>
      <w:r w:rsidRPr="00095F1F">
        <w:rPr>
          <w:lang w:val="en-US"/>
        </w:rPr>
        <w:t>vol. VII, p. 448.</w:t>
      </w:r>
    </w:p>
  </w:footnote>
  <w:footnote w:id="32">
    <w:p w14:paraId="3F5D06A9" w14:textId="77777777" w:rsidR="00095F1F" w:rsidRPr="00095F1F" w:rsidRDefault="00095F1F">
      <w:pPr>
        <w:pStyle w:val="FootnoteText"/>
        <w:rPr>
          <w:lang w:val="en-US"/>
        </w:rPr>
      </w:pPr>
      <w:r>
        <w:rPr>
          <w:rStyle w:val="FootnoteReference"/>
        </w:rPr>
        <w:footnoteRef/>
      </w:r>
      <w:r w:rsidRPr="00095F1F">
        <w:rPr>
          <w:lang w:val="en-US"/>
        </w:rPr>
        <w:t xml:space="preserve"> </w:t>
      </w:r>
      <w:proofErr w:type="gramStart"/>
      <w:r w:rsidRPr="00095F1F">
        <w:rPr>
          <w:lang w:val="en-US"/>
        </w:rPr>
        <w:t xml:space="preserve">Ms. </w:t>
      </w:r>
      <w:proofErr w:type="spellStart"/>
      <w:r w:rsidRPr="00095F1F">
        <w:rPr>
          <w:lang w:val="en-US"/>
        </w:rPr>
        <w:t>Yenveux</w:t>
      </w:r>
      <w:proofErr w:type="spellEnd"/>
      <w:r w:rsidRPr="00095F1F">
        <w:rPr>
          <w:lang w:val="en-US"/>
        </w:rPr>
        <w:t xml:space="preserve"> V, 210; VII, 221.</w:t>
      </w:r>
      <w:proofErr w:type="gramEnd"/>
    </w:p>
  </w:footnote>
  <w:footnote w:id="33">
    <w:p w14:paraId="245FE74C" w14:textId="648B8315" w:rsidR="00095F1F" w:rsidRPr="00BE3414" w:rsidRDefault="00095F1F">
      <w:pPr>
        <w:pStyle w:val="FootnoteText"/>
      </w:pPr>
      <w:r>
        <w:rPr>
          <w:rStyle w:val="FootnoteReference"/>
        </w:rPr>
        <w:footnoteRef/>
      </w:r>
      <w:r>
        <w:t xml:space="preserve"> Rey II, p. 297.</w:t>
      </w:r>
    </w:p>
  </w:footnote>
  <w:footnote w:id="34">
    <w:p w14:paraId="7483528F" w14:textId="6094A845" w:rsidR="00095F1F" w:rsidRPr="00BE3414" w:rsidRDefault="00095F1F" w:rsidP="00BE3414">
      <w:pPr>
        <w:pStyle w:val="BodyText"/>
        <w:kinsoku w:val="0"/>
        <w:overflowPunct w:val="0"/>
        <w:spacing w:after="0"/>
      </w:pPr>
      <w:r>
        <w:rPr>
          <w:rStyle w:val="FootnoteReference"/>
        </w:rPr>
        <w:footnoteRef/>
      </w:r>
      <w:r>
        <w:t xml:space="preserve"> </w:t>
      </w:r>
      <w:r w:rsidRPr="00BE3414">
        <w:rPr>
          <w:w w:val="105"/>
          <w:sz w:val="20"/>
          <w:szCs w:val="20"/>
        </w:rPr>
        <w:t xml:space="preserve">J.M.A. Celestin </w:t>
      </w:r>
      <w:proofErr w:type="spellStart"/>
      <w:r w:rsidRPr="00BE3414">
        <w:rPr>
          <w:w w:val="105"/>
          <w:sz w:val="20"/>
          <w:szCs w:val="20"/>
        </w:rPr>
        <w:t>Dupont</w:t>
      </w:r>
      <w:proofErr w:type="spellEnd"/>
      <w:r w:rsidRPr="00BE3414">
        <w:rPr>
          <w:w w:val="105"/>
          <w:sz w:val="20"/>
          <w:szCs w:val="20"/>
        </w:rPr>
        <w:t xml:space="preserve">, Archbishop of Bruges from 1842 to 1859. Bishop de </w:t>
      </w:r>
      <w:proofErr w:type="spellStart"/>
      <w:r w:rsidRPr="00BE3414">
        <w:rPr>
          <w:w w:val="105"/>
          <w:sz w:val="20"/>
          <w:szCs w:val="20"/>
        </w:rPr>
        <w:t>Mazenod</w:t>
      </w:r>
      <w:proofErr w:type="spellEnd"/>
      <w:r w:rsidRPr="00BE3414">
        <w:rPr>
          <w:w w:val="105"/>
          <w:sz w:val="20"/>
          <w:szCs w:val="20"/>
        </w:rPr>
        <w:t xml:space="preserve"> had known him when he was Bishop of Avignon from 1835 to 1842.</w:t>
      </w:r>
    </w:p>
  </w:footnote>
  <w:footnote w:id="35">
    <w:p w14:paraId="49D396E6" w14:textId="4B2813C8" w:rsidR="00095F1F" w:rsidRPr="00BE3414" w:rsidRDefault="00095F1F">
      <w:pPr>
        <w:pStyle w:val="FootnoteText"/>
        <w:rPr>
          <w:lang w:val="en-US"/>
        </w:rPr>
      </w:pPr>
      <w:r>
        <w:rPr>
          <w:rStyle w:val="FootnoteReference"/>
        </w:rPr>
        <w:footnoteRef/>
      </w:r>
      <w:r>
        <w:t xml:space="preserve"> </w:t>
      </w:r>
      <w:r w:rsidRPr="00BE3414">
        <w:rPr>
          <w:w w:val="105"/>
        </w:rPr>
        <w:t>Letter dated February 7, 1849. Authentic copy: Register of administrative letters, Vol V, No. 332.</w:t>
      </w:r>
    </w:p>
  </w:footnote>
  <w:footnote w:id="36">
    <w:p w14:paraId="6ED5650C" w14:textId="77777777" w:rsidR="00095F1F" w:rsidRPr="00F24455" w:rsidRDefault="00095F1F">
      <w:pPr>
        <w:pStyle w:val="FootnoteText"/>
        <w:rPr>
          <w:lang w:val="en-AU"/>
        </w:rPr>
      </w:pPr>
      <w:r>
        <w:rPr>
          <w:rStyle w:val="FootnoteReference"/>
        </w:rPr>
        <w:footnoteRef/>
      </w:r>
      <w:r>
        <w:t xml:space="preserve"> </w:t>
      </w:r>
      <w:proofErr w:type="gramStart"/>
      <w:r>
        <w:t>YENVEUX 1.</w:t>
      </w:r>
      <w:proofErr w:type="gramEnd"/>
      <w:r>
        <w:t xml:space="preserve"> </w:t>
      </w:r>
      <w:proofErr w:type="gramStart"/>
      <w:r>
        <w:t>33-34; IV.</w:t>
      </w:r>
      <w:proofErr w:type="gramEnd"/>
      <w:r>
        <w:t xml:space="preserve"> </w:t>
      </w:r>
      <w:proofErr w:type="gramStart"/>
      <w:r>
        <w:t>64; VI.</w:t>
      </w:r>
      <w:proofErr w:type="gramEnd"/>
      <w:r>
        <w:t xml:space="preserve"> </w:t>
      </w:r>
      <w:proofErr w:type="gramStart"/>
      <w:r>
        <w:t>I 19.</w:t>
      </w:r>
      <w:proofErr w:type="gramEnd"/>
    </w:p>
  </w:footnote>
  <w:footnote w:id="37">
    <w:p w14:paraId="0B926D88" w14:textId="77777777" w:rsidR="00095F1F" w:rsidRPr="00F24455" w:rsidRDefault="00095F1F">
      <w:pPr>
        <w:pStyle w:val="FootnoteText"/>
        <w:rPr>
          <w:lang w:val="en-AU"/>
        </w:rPr>
      </w:pPr>
      <w:r>
        <w:rPr>
          <w:rStyle w:val="FootnoteReference"/>
        </w:rPr>
        <w:footnoteRef/>
      </w:r>
      <w:r>
        <w:t xml:space="preserve"> Original: Rome, Archive of the Postulation, L. M.-</w:t>
      </w:r>
      <w:proofErr w:type="spellStart"/>
      <w:r>
        <w:t>Semeria</w:t>
      </w:r>
      <w:proofErr w:type="spellEnd"/>
      <w:r>
        <w:t>.</w:t>
      </w:r>
    </w:p>
  </w:footnote>
  <w:footnote w:id="38">
    <w:p w14:paraId="0B80AABD" w14:textId="77777777" w:rsidR="00095F1F" w:rsidRPr="00F24455" w:rsidRDefault="00095F1F" w:rsidP="00F24455">
      <w:pPr>
        <w:pStyle w:val="5Notes"/>
      </w:pPr>
      <w:r>
        <w:rPr>
          <w:rStyle w:val="FootnoteReference"/>
        </w:rPr>
        <w:footnoteRef/>
      </w:r>
      <w:r>
        <w:t xml:space="preserve"> By a law of February 15, the National Assembly had obliged the executive powers to require that a service be held on February 24, the anniversary of the 1848 revolution.</w:t>
      </w:r>
    </w:p>
  </w:footnote>
  <w:footnote w:id="39">
    <w:p w14:paraId="6222CE34" w14:textId="77777777" w:rsidR="00095F1F" w:rsidRPr="00F24455" w:rsidRDefault="00095F1F">
      <w:pPr>
        <w:pStyle w:val="FootnoteText"/>
        <w:rPr>
          <w:lang w:val="en-AU"/>
        </w:rPr>
      </w:pPr>
      <w:r>
        <w:rPr>
          <w:rStyle w:val="FootnoteReference"/>
        </w:rPr>
        <w:footnoteRef/>
      </w:r>
      <w:r>
        <w:t xml:space="preserve"> Ms. </w:t>
      </w:r>
      <w:proofErr w:type="spellStart"/>
      <w:r>
        <w:t>Yenveux</w:t>
      </w:r>
      <w:proofErr w:type="spellEnd"/>
      <w:r>
        <w:t xml:space="preserve"> VIII, 145.</w:t>
      </w:r>
    </w:p>
  </w:footnote>
  <w:footnote w:id="40">
    <w:p w14:paraId="6C4D8DE9" w14:textId="77777777" w:rsidR="00095F1F" w:rsidRPr="00BE3414" w:rsidRDefault="00095F1F" w:rsidP="00CE29F3">
      <w:pPr>
        <w:pStyle w:val="5Notes"/>
        <w:rPr>
          <w:color w:val="auto"/>
        </w:rPr>
      </w:pPr>
      <w:r>
        <w:rPr>
          <w:rStyle w:val="FootnoteReference"/>
        </w:rPr>
        <w:footnoteRef/>
      </w:r>
      <w:r>
        <w:t xml:space="preserve"> </w:t>
      </w:r>
      <w:r w:rsidRPr="00BE3414">
        <w:rPr>
          <w:color w:val="auto"/>
        </w:rPr>
        <w:t xml:space="preserve">This reference is to the house of Maryvale near Birmingham which was opened in 1849. Formerly a diocesan seminary, it became a novitiate and </w:t>
      </w:r>
      <w:proofErr w:type="spellStart"/>
      <w:r w:rsidRPr="00BE3414">
        <w:rPr>
          <w:color w:val="auto"/>
        </w:rPr>
        <w:t>scholasticate</w:t>
      </w:r>
      <w:proofErr w:type="spellEnd"/>
      <w:r w:rsidRPr="00BE3414">
        <w:rPr>
          <w:color w:val="auto"/>
        </w:rPr>
        <w:t xml:space="preserve"> on the decision of the General Council of July 8, 1849: “After having proceeded to admit the above mentioned Brothers, the Council received with very keen interest the communication made to it by the Most Reverend Father General on the subject of the new establishment formed at Maryvale in Great Britain. This house, placed in a most advantageous situation, is destined to become the centre of all the other establishments in England. It will serve as novitiate for the members who come from Great Britain and Ireland. It will also be a house of studies for the course of theology for those of our members destined to go and evangelize distant and foreign countries either in America, or in Canada or wherever English is spoken. The establishment, situated a short distance from the great manufacturing town of Birmingham and the celebrated university of Oxford, could acquire eventually the importance which will be necessary for it to become better known and to exercise a salutary influence on minds now turned towards Catholicism, so that souls that have deviated into the English heresy may be brought back to the bosom of the Catholic Church, our holy Mother. In order to attain this high purpose, the Most Reverend Father General has made known to the Council that he would choose the most capable Fathers to whom to confide this important mission prepared with intelligence and perseverance on the part of Rev. Fr. Casimir Aubert. Moreover, the Most Reverend Father General announced that it was his intention to send a certain number of Scholastic Oblates during the vacation to form the initial group of this house of advanced study. Several Fathers and Brothers were accordingly designated during the same session to become part of the numerous contingent destined to go and support as best they can the religious movement in England and to evangelize the poor souls still dwelling beneath the cloud of error and heresy in the vast English possessions spread over the ancient as well as the new world”.</w:t>
      </w:r>
    </w:p>
  </w:footnote>
  <w:footnote w:id="41">
    <w:p w14:paraId="5CA778EC" w14:textId="22377C27" w:rsidR="00095F1F" w:rsidRPr="00A64807" w:rsidRDefault="00095F1F">
      <w:pPr>
        <w:pStyle w:val="FootnoteText"/>
        <w:rPr>
          <w:lang w:val="en-US"/>
        </w:rPr>
      </w:pPr>
      <w:r>
        <w:rPr>
          <w:rStyle w:val="FootnoteReference"/>
        </w:rPr>
        <w:footnoteRef/>
      </w:r>
      <w:r w:rsidRPr="00A64807">
        <w:rPr>
          <w:lang w:val="en-US"/>
        </w:rPr>
        <w:t xml:space="preserve"> Rey II, p. 307.</w:t>
      </w:r>
    </w:p>
  </w:footnote>
  <w:footnote w:id="42">
    <w:p w14:paraId="094B5CB4" w14:textId="595FF673" w:rsidR="00095F1F" w:rsidRPr="00A64807" w:rsidRDefault="00095F1F">
      <w:pPr>
        <w:pStyle w:val="FootnoteText"/>
        <w:rPr>
          <w:lang w:val="en-US"/>
        </w:rPr>
      </w:pPr>
      <w:r>
        <w:rPr>
          <w:rStyle w:val="FootnoteReference"/>
        </w:rPr>
        <w:footnoteRef/>
      </w:r>
      <w:r w:rsidRPr="00A64807">
        <w:rPr>
          <w:lang w:val="en-US"/>
        </w:rPr>
        <w:t xml:space="preserve"> </w:t>
      </w:r>
      <w:r w:rsidRPr="00A64807">
        <w:t xml:space="preserve">We have copies of the letters sent to the prefect and the mayor on February 22, inviting them to the thanksgiving service in honour of February 24, 1848 (proclamation of the </w:t>
      </w:r>
      <w:r>
        <w:t xml:space="preserve">Republic), requested </w:t>
      </w:r>
      <w:r w:rsidRPr="00A64807">
        <w:t>by the National</w:t>
      </w:r>
      <w:r w:rsidRPr="00A64807">
        <w:rPr>
          <w:spacing w:val="27"/>
        </w:rPr>
        <w:t xml:space="preserve"> </w:t>
      </w:r>
      <w:r w:rsidRPr="00A64807">
        <w:t>Assembly.</w:t>
      </w:r>
    </w:p>
  </w:footnote>
  <w:footnote w:id="43">
    <w:p w14:paraId="764A087F" w14:textId="77777777" w:rsidR="00095F1F" w:rsidRPr="00A64807" w:rsidRDefault="00095F1F" w:rsidP="0005215C">
      <w:pPr>
        <w:pStyle w:val="5Notes"/>
        <w:rPr>
          <w:color w:val="auto"/>
        </w:rPr>
      </w:pPr>
      <w:r>
        <w:rPr>
          <w:rStyle w:val="FootnoteReference"/>
        </w:rPr>
        <w:footnoteRef/>
      </w:r>
      <w:r w:rsidRPr="005B17FA">
        <w:rPr>
          <w:lang w:val="en-US"/>
        </w:rPr>
        <w:t xml:space="preserve"> </w:t>
      </w:r>
      <w:proofErr w:type="gramStart"/>
      <w:r w:rsidRPr="005B17FA">
        <w:rPr>
          <w:color w:val="auto"/>
          <w:lang w:val="en-US"/>
        </w:rPr>
        <w:t>YENVEUX V. 29.</w:t>
      </w:r>
      <w:proofErr w:type="gramEnd"/>
      <w:r w:rsidRPr="005B17FA">
        <w:rPr>
          <w:color w:val="auto"/>
          <w:lang w:val="en-US"/>
        </w:rPr>
        <w:t xml:space="preserve"> </w:t>
      </w:r>
      <w:proofErr w:type="gramStart"/>
      <w:r w:rsidRPr="00A64807">
        <w:rPr>
          <w:color w:val="auto"/>
        </w:rPr>
        <w:t>164; VII.</w:t>
      </w:r>
      <w:proofErr w:type="gramEnd"/>
      <w:r w:rsidRPr="00A64807">
        <w:rPr>
          <w:color w:val="auto"/>
        </w:rPr>
        <w:t xml:space="preserve"> 228. 248. </w:t>
      </w:r>
      <w:proofErr w:type="gramStart"/>
      <w:r w:rsidRPr="00A64807">
        <w:rPr>
          <w:color w:val="auto"/>
        </w:rPr>
        <w:t>These extracts, except V. 164.</w:t>
      </w:r>
      <w:proofErr w:type="gramEnd"/>
      <w:r w:rsidRPr="00A64807">
        <w:rPr>
          <w:color w:val="auto"/>
        </w:rPr>
        <w:t xml:space="preserve"> </w:t>
      </w:r>
      <w:proofErr w:type="gramStart"/>
      <w:r w:rsidRPr="00A64807">
        <w:rPr>
          <w:color w:val="auto"/>
        </w:rPr>
        <w:t>are</w:t>
      </w:r>
      <w:proofErr w:type="gramEnd"/>
      <w:r w:rsidRPr="00A64807">
        <w:rPr>
          <w:color w:val="auto"/>
        </w:rPr>
        <w:t xml:space="preserve"> copied without date.</w:t>
      </w:r>
    </w:p>
  </w:footnote>
  <w:footnote w:id="44">
    <w:p w14:paraId="1134DCDC" w14:textId="77777777" w:rsidR="00095F1F" w:rsidRPr="003B3A0B" w:rsidRDefault="00095F1F">
      <w:pPr>
        <w:pStyle w:val="FootnoteText"/>
        <w:rPr>
          <w:lang w:val="en-AU"/>
        </w:rPr>
      </w:pPr>
      <w:r>
        <w:rPr>
          <w:rStyle w:val="FootnoteReference"/>
        </w:rPr>
        <w:footnoteRef/>
      </w:r>
      <w:r>
        <w:t xml:space="preserve"> YENVEUX VIII. 317.</w:t>
      </w:r>
    </w:p>
  </w:footnote>
  <w:footnote w:id="45">
    <w:p w14:paraId="3409ACFA" w14:textId="77777777" w:rsidR="00095F1F" w:rsidRPr="003B3A0B" w:rsidRDefault="00095F1F" w:rsidP="003B3A0B">
      <w:pPr>
        <w:pStyle w:val="5Notes"/>
      </w:pPr>
      <w:r>
        <w:rPr>
          <w:rStyle w:val="FootnoteReference"/>
        </w:rPr>
        <w:footnoteRef/>
      </w:r>
      <w:r>
        <w:t xml:space="preserve"> The General Council, January 23, decided to welcome anew in the Congregation “</w:t>
      </w:r>
      <w:proofErr w:type="spellStart"/>
      <w:r>
        <w:t>l’abbé</w:t>
      </w:r>
      <w:proofErr w:type="spellEnd"/>
      <w:r>
        <w:t xml:space="preserve"> </w:t>
      </w:r>
      <w:proofErr w:type="spellStart"/>
      <w:r>
        <w:t>Sumien</w:t>
      </w:r>
      <w:proofErr w:type="spellEnd"/>
      <w:r>
        <w:t xml:space="preserve">, left </w:t>
      </w:r>
      <w:r>
        <w:rPr>
          <w:szCs w:val="8"/>
        </w:rPr>
        <w:t xml:space="preserve">... </w:t>
      </w:r>
      <w:r>
        <w:t xml:space="preserve">some fifteen years before and returned to his diocese [of </w:t>
      </w:r>
      <w:proofErr w:type="spellStart"/>
      <w:r>
        <w:t>Frèjus</w:t>
      </w:r>
      <w:proofErr w:type="spellEnd"/>
      <w:r>
        <w:t>] where since then he has exercised parish ministry with zeal, edification and devotion.”</w:t>
      </w:r>
    </w:p>
  </w:footnote>
  <w:footnote w:id="46">
    <w:p w14:paraId="723DD07A" w14:textId="77777777" w:rsidR="00095F1F" w:rsidRPr="00366B39" w:rsidRDefault="00095F1F" w:rsidP="003B3A0B">
      <w:pPr>
        <w:pStyle w:val="5Notes"/>
        <w:rPr>
          <w:lang w:val="fr-FR"/>
        </w:rPr>
      </w:pPr>
      <w:r>
        <w:rPr>
          <w:rStyle w:val="FootnoteReference"/>
        </w:rPr>
        <w:footnoteRef/>
      </w:r>
      <w:r w:rsidRPr="00366B39">
        <w:rPr>
          <w:lang w:val="fr-FR"/>
        </w:rPr>
        <w:t xml:space="preserve"> YENVEUX II. 14. l6; VII. 202.</w:t>
      </w:r>
    </w:p>
  </w:footnote>
  <w:footnote w:id="47">
    <w:p w14:paraId="4873DA78" w14:textId="77777777" w:rsidR="00095F1F" w:rsidRPr="00366B39" w:rsidRDefault="00095F1F">
      <w:pPr>
        <w:pStyle w:val="FootnoteText"/>
        <w:rPr>
          <w:lang w:val="fr-FR"/>
        </w:rPr>
      </w:pPr>
      <w:r>
        <w:rPr>
          <w:rStyle w:val="FootnoteReference"/>
        </w:rPr>
        <w:footnoteRef/>
      </w:r>
      <w:r w:rsidRPr="00366B39">
        <w:rPr>
          <w:lang w:val="fr-FR"/>
        </w:rPr>
        <w:t xml:space="preserve"> </w:t>
      </w:r>
      <w:r w:rsidRPr="00AB2480">
        <w:rPr>
          <w:lang w:val="fr-FR"/>
        </w:rPr>
        <w:t>YENVEUX III. 69.</w:t>
      </w:r>
    </w:p>
  </w:footnote>
  <w:footnote w:id="48">
    <w:p w14:paraId="1F911B11" w14:textId="77777777" w:rsidR="00095F1F" w:rsidRPr="00F43AA1" w:rsidRDefault="00095F1F" w:rsidP="00F43AA1">
      <w:pPr>
        <w:pStyle w:val="5Notes"/>
        <w:rPr>
          <w:lang w:val="fr-FR"/>
        </w:rPr>
      </w:pPr>
      <w:r>
        <w:rPr>
          <w:rStyle w:val="FootnoteReference"/>
        </w:rPr>
        <w:footnoteRef/>
      </w:r>
      <w:r w:rsidRPr="00366B39">
        <w:rPr>
          <w:lang w:val="fr-FR"/>
        </w:rPr>
        <w:t xml:space="preserve"> </w:t>
      </w:r>
      <w:r w:rsidRPr="00AB2480">
        <w:rPr>
          <w:lang w:val="fr-FR"/>
        </w:rPr>
        <w:t xml:space="preserve">Ms. </w:t>
      </w:r>
      <w:proofErr w:type="spellStart"/>
      <w:r w:rsidRPr="00AB2480">
        <w:rPr>
          <w:lang w:val="fr-FR"/>
        </w:rPr>
        <w:t>Yenveux</w:t>
      </w:r>
      <w:proofErr w:type="spellEnd"/>
      <w:r w:rsidRPr="00AB2480">
        <w:rPr>
          <w:lang w:val="fr-FR"/>
        </w:rPr>
        <w:t xml:space="preserve"> II. 33; III, 54</w:t>
      </w:r>
      <w:r>
        <w:rPr>
          <w:lang w:val="fr-FR"/>
        </w:rPr>
        <w:t>; VII, 268; VIII, 175; IX, 149.</w:t>
      </w:r>
    </w:p>
  </w:footnote>
  <w:footnote w:id="49">
    <w:p w14:paraId="1CC81D1D" w14:textId="77777777" w:rsidR="00095F1F" w:rsidRPr="00F43AA1" w:rsidRDefault="00095F1F">
      <w:pPr>
        <w:pStyle w:val="FootnoteText"/>
        <w:rPr>
          <w:lang w:val="en-AU"/>
        </w:rPr>
      </w:pPr>
      <w:r>
        <w:rPr>
          <w:rStyle w:val="FootnoteReference"/>
        </w:rPr>
        <w:footnoteRef/>
      </w:r>
      <w:r>
        <w:t xml:space="preserve"> The reference is probably to Bro. </w:t>
      </w:r>
      <w:proofErr w:type="spellStart"/>
      <w:r>
        <w:t>Déléage</w:t>
      </w:r>
      <w:proofErr w:type="spellEnd"/>
      <w:r>
        <w:t xml:space="preserve">, ordained in September, 1848, or perhaps to Fr. </w:t>
      </w:r>
      <w:proofErr w:type="spellStart"/>
      <w:r>
        <w:t>Faraud</w:t>
      </w:r>
      <w:proofErr w:type="spellEnd"/>
      <w:r>
        <w:t>, ordained May 8, 1847.</w:t>
      </w:r>
    </w:p>
  </w:footnote>
  <w:footnote w:id="50">
    <w:p w14:paraId="4411B561" w14:textId="77777777" w:rsidR="00095F1F" w:rsidRPr="00F43AA1" w:rsidRDefault="00095F1F">
      <w:pPr>
        <w:pStyle w:val="FootnoteText"/>
        <w:rPr>
          <w:lang w:val="en-AU"/>
        </w:rPr>
      </w:pPr>
      <w:r>
        <w:rPr>
          <w:rStyle w:val="FootnoteReference"/>
        </w:rPr>
        <w:footnoteRef/>
      </w:r>
      <w:r>
        <w:t xml:space="preserve"> He alludes, seemingly, to Fr. Allard whom the Founder is ever reproaching for spending too much time with the Sisters and who had been involved in an altercation with the parish priest of </w:t>
      </w:r>
      <w:proofErr w:type="spellStart"/>
      <w:r>
        <w:t>Longueuil</w:t>
      </w:r>
      <w:proofErr w:type="spellEnd"/>
      <w:r>
        <w:t xml:space="preserve"> on this subject.</w:t>
      </w:r>
    </w:p>
  </w:footnote>
  <w:footnote w:id="51">
    <w:p w14:paraId="76682DE4" w14:textId="77777777" w:rsidR="00095F1F" w:rsidRPr="00366B39" w:rsidRDefault="00095F1F">
      <w:pPr>
        <w:pStyle w:val="FootnoteText"/>
        <w:rPr>
          <w:lang w:val="fr-FR"/>
        </w:rPr>
      </w:pPr>
      <w:r>
        <w:rPr>
          <w:rStyle w:val="FootnoteReference"/>
        </w:rPr>
        <w:footnoteRef/>
      </w:r>
      <w:r w:rsidRPr="00366B39">
        <w:rPr>
          <w:lang w:val="fr-FR"/>
        </w:rPr>
        <w:t xml:space="preserve"> Ms. </w:t>
      </w:r>
      <w:proofErr w:type="spellStart"/>
      <w:r w:rsidRPr="00366B39">
        <w:rPr>
          <w:lang w:val="fr-FR"/>
        </w:rPr>
        <w:t>Yenveux</w:t>
      </w:r>
      <w:proofErr w:type="spellEnd"/>
      <w:r w:rsidRPr="00366B39">
        <w:rPr>
          <w:lang w:val="fr-FR"/>
        </w:rPr>
        <w:t xml:space="preserve"> VIII, 5.</w:t>
      </w:r>
    </w:p>
  </w:footnote>
  <w:footnote w:id="52">
    <w:p w14:paraId="15B57400" w14:textId="77777777" w:rsidR="00095F1F" w:rsidRPr="00366B39" w:rsidRDefault="00095F1F">
      <w:pPr>
        <w:pStyle w:val="FootnoteText"/>
        <w:rPr>
          <w:lang w:val="fr-FR"/>
        </w:rPr>
      </w:pPr>
      <w:r>
        <w:rPr>
          <w:rStyle w:val="FootnoteReference"/>
        </w:rPr>
        <w:footnoteRef/>
      </w:r>
      <w:r w:rsidRPr="00366B39">
        <w:rPr>
          <w:lang w:val="fr-FR"/>
        </w:rPr>
        <w:t xml:space="preserve"> </w:t>
      </w:r>
      <w:r w:rsidRPr="00AB2480">
        <w:rPr>
          <w:lang w:val="fr-FR"/>
        </w:rPr>
        <w:t xml:space="preserve">Ms. </w:t>
      </w:r>
      <w:proofErr w:type="spellStart"/>
      <w:r w:rsidRPr="00AB2480">
        <w:rPr>
          <w:lang w:val="fr-FR"/>
        </w:rPr>
        <w:t>Yenveux</w:t>
      </w:r>
      <w:proofErr w:type="spellEnd"/>
      <w:r w:rsidRPr="00AB2480">
        <w:rPr>
          <w:lang w:val="fr-FR"/>
        </w:rPr>
        <w:t xml:space="preserve"> III, 150-151.</w:t>
      </w:r>
    </w:p>
  </w:footnote>
  <w:footnote w:id="53">
    <w:p w14:paraId="6D2FD454" w14:textId="77777777" w:rsidR="00095F1F" w:rsidRPr="00DD03E7" w:rsidRDefault="00095F1F">
      <w:pPr>
        <w:pStyle w:val="FootnoteText"/>
        <w:rPr>
          <w:lang w:val="en-AU"/>
        </w:rPr>
      </w:pPr>
      <w:r>
        <w:rPr>
          <w:rStyle w:val="FootnoteReference"/>
        </w:rPr>
        <w:footnoteRef/>
      </w:r>
      <w:r>
        <w:t xml:space="preserve"> </w:t>
      </w:r>
      <w:proofErr w:type="gramStart"/>
      <w:r w:rsidRPr="00366B39">
        <w:rPr>
          <w:lang w:val="en-US"/>
        </w:rPr>
        <w:t>A printer at Marseilles.</w:t>
      </w:r>
      <w:proofErr w:type="gramEnd"/>
    </w:p>
  </w:footnote>
  <w:footnote w:id="54">
    <w:p w14:paraId="5EF17A6C" w14:textId="77777777" w:rsidR="00095F1F" w:rsidRPr="00DD03E7" w:rsidRDefault="00095F1F">
      <w:pPr>
        <w:pStyle w:val="FootnoteText"/>
        <w:rPr>
          <w:lang w:val="en-AU"/>
        </w:rPr>
      </w:pPr>
      <w:r>
        <w:rPr>
          <w:rStyle w:val="FootnoteReference"/>
        </w:rPr>
        <w:footnoteRef/>
      </w:r>
      <w:r>
        <w:t xml:space="preserve"> The Oblates were to have charge of the parish ministry at Blida and were also to be chaplains to the town hospital. The parish priest was, it appears, very much against their chapel being open to the public. The Bishop gave them seven villages in the neighbourhood to look after. cf.: F. </w:t>
      </w:r>
      <w:proofErr w:type="spellStart"/>
      <w:r>
        <w:t>Lamirande</w:t>
      </w:r>
      <w:proofErr w:type="spellEnd"/>
      <w:r>
        <w:t xml:space="preserve"> “</w:t>
      </w:r>
      <w:r>
        <w:rPr>
          <w:iCs/>
        </w:rPr>
        <w:t xml:space="preserve">Les </w:t>
      </w:r>
      <w:proofErr w:type="spellStart"/>
      <w:r>
        <w:rPr>
          <w:iCs/>
        </w:rPr>
        <w:t>Oblats</w:t>
      </w:r>
      <w:proofErr w:type="spellEnd"/>
      <w:r>
        <w:rPr>
          <w:iCs/>
        </w:rPr>
        <w:t xml:space="preserve"> </w:t>
      </w:r>
      <w:proofErr w:type="spellStart"/>
      <w:r>
        <w:rPr>
          <w:iCs/>
        </w:rPr>
        <w:t>en</w:t>
      </w:r>
      <w:proofErr w:type="spellEnd"/>
      <w:r>
        <w:rPr>
          <w:iCs/>
        </w:rPr>
        <w:t xml:space="preserve"> </w:t>
      </w:r>
      <w:proofErr w:type="spellStart"/>
      <w:r>
        <w:rPr>
          <w:iCs/>
        </w:rPr>
        <w:t>Algérie</w:t>
      </w:r>
      <w:proofErr w:type="spellEnd"/>
      <w:r>
        <w:rPr>
          <w:iCs/>
        </w:rPr>
        <w:t xml:space="preserve">” </w:t>
      </w:r>
      <w:r>
        <w:t xml:space="preserve">in </w:t>
      </w:r>
      <w:r>
        <w:rPr>
          <w:i/>
        </w:rPr>
        <w:t>Etudes Oblates</w:t>
      </w:r>
      <w:r>
        <w:rPr>
          <w:iCs/>
        </w:rPr>
        <w:t xml:space="preserve">, </w:t>
      </w:r>
      <w:r>
        <w:t>vol. 14 (1955), pp. 161-163.</w:t>
      </w:r>
    </w:p>
  </w:footnote>
  <w:footnote w:id="55">
    <w:p w14:paraId="70F26E41" w14:textId="77777777" w:rsidR="00095F1F" w:rsidRPr="00DD03E7" w:rsidRDefault="00095F1F" w:rsidP="00DD03E7">
      <w:pPr>
        <w:pStyle w:val="5Notes"/>
      </w:pPr>
      <w:r>
        <w:rPr>
          <w:rStyle w:val="FootnoteReference"/>
        </w:rPr>
        <w:footnoteRef/>
      </w:r>
      <w:r>
        <w:t xml:space="preserve"> Ms. </w:t>
      </w:r>
      <w:proofErr w:type="spellStart"/>
      <w:r>
        <w:t>Yenveux</w:t>
      </w:r>
      <w:proofErr w:type="spellEnd"/>
      <w:r>
        <w:t xml:space="preserve"> III. 151.</w:t>
      </w:r>
    </w:p>
  </w:footnote>
  <w:footnote w:id="56">
    <w:p w14:paraId="1F7C9878" w14:textId="77777777" w:rsidR="00095F1F" w:rsidRPr="00DD03E7" w:rsidRDefault="00095F1F">
      <w:pPr>
        <w:pStyle w:val="FootnoteText"/>
        <w:rPr>
          <w:lang w:val="en-AU"/>
        </w:rPr>
      </w:pPr>
      <w:r>
        <w:rPr>
          <w:rStyle w:val="FootnoteReference"/>
        </w:rPr>
        <w:footnoteRef/>
      </w:r>
      <w:r>
        <w:t xml:space="preserve"> This letter seems to be the continuation of the previous one. The original </w:t>
      </w:r>
      <w:proofErr w:type="spellStart"/>
      <w:r>
        <w:t>Yenveux</w:t>
      </w:r>
      <w:proofErr w:type="spellEnd"/>
      <w:r>
        <w:t xml:space="preserve"> text is no longer extant, only the proofs of the printed text.</w:t>
      </w:r>
    </w:p>
  </w:footnote>
  <w:footnote w:id="57">
    <w:p w14:paraId="09F1F9F4" w14:textId="77777777" w:rsidR="00095F1F" w:rsidRPr="00DD03E7" w:rsidRDefault="00095F1F">
      <w:pPr>
        <w:pStyle w:val="FootnoteText"/>
        <w:rPr>
          <w:lang w:val="en-AU"/>
        </w:rPr>
      </w:pPr>
      <w:r>
        <w:rPr>
          <w:rStyle w:val="FootnoteReference"/>
        </w:rPr>
        <w:footnoteRef/>
      </w:r>
      <w:r>
        <w:t xml:space="preserve"> Ms. </w:t>
      </w:r>
      <w:proofErr w:type="spellStart"/>
      <w:r>
        <w:t>Yenveux</w:t>
      </w:r>
      <w:proofErr w:type="spellEnd"/>
      <w:r>
        <w:t xml:space="preserve"> IX, 162. </w:t>
      </w:r>
      <w:proofErr w:type="spellStart"/>
      <w:r>
        <w:t>Yenveux</w:t>
      </w:r>
      <w:proofErr w:type="spellEnd"/>
      <w:r>
        <w:t xml:space="preserve"> cites this extract as coming from a letter to Fr. </w:t>
      </w:r>
      <w:proofErr w:type="spellStart"/>
      <w:r>
        <w:t>Telmon</w:t>
      </w:r>
      <w:proofErr w:type="spellEnd"/>
      <w:r>
        <w:t>. It is the kind of notice that the Founder was wont to make in his Journal.</w:t>
      </w:r>
    </w:p>
  </w:footnote>
  <w:footnote w:id="58">
    <w:p w14:paraId="230ECE9F" w14:textId="77777777" w:rsidR="00095F1F" w:rsidRPr="008F5425" w:rsidRDefault="00095F1F">
      <w:pPr>
        <w:pStyle w:val="FootnoteText"/>
        <w:rPr>
          <w:lang w:val="en-AU"/>
        </w:rPr>
      </w:pPr>
      <w:r>
        <w:rPr>
          <w:rStyle w:val="FootnoteReference"/>
        </w:rPr>
        <w:footnoteRef/>
      </w:r>
      <w:r>
        <w:t xml:space="preserve"> YENVEUX VII. </w:t>
      </w:r>
      <w:proofErr w:type="gramStart"/>
      <w:r>
        <w:t>41; IX.</w:t>
      </w:r>
      <w:proofErr w:type="gramEnd"/>
      <w:r>
        <w:t xml:space="preserve"> 161.</w:t>
      </w:r>
    </w:p>
  </w:footnote>
  <w:footnote w:id="59">
    <w:p w14:paraId="0A198075" w14:textId="77777777" w:rsidR="00095F1F" w:rsidRPr="008F5425" w:rsidRDefault="00095F1F" w:rsidP="0064574A">
      <w:pPr>
        <w:pStyle w:val="FootnoteText"/>
        <w:jc w:val="both"/>
        <w:rPr>
          <w:lang w:val="en-AU"/>
        </w:rPr>
      </w:pPr>
      <w:r>
        <w:rPr>
          <w:rStyle w:val="FootnoteReference"/>
        </w:rPr>
        <w:footnoteRef/>
      </w:r>
      <w:r>
        <w:t xml:space="preserve"> For some time Father </w:t>
      </w:r>
      <w:proofErr w:type="spellStart"/>
      <w:r>
        <w:t>Dassy</w:t>
      </w:r>
      <w:proofErr w:type="spellEnd"/>
      <w:r>
        <w:t xml:space="preserve"> had been insisting on selling the house on </w:t>
      </w:r>
      <w:proofErr w:type="spellStart"/>
      <w:r>
        <w:t>Montet</w:t>
      </w:r>
      <w:proofErr w:type="spellEnd"/>
      <w:r>
        <w:t xml:space="preserve"> Street in Nancy to settle the community near the Shrine of N. D. de Sion in an uninhabited location. Father </w:t>
      </w:r>
      <w:proofErr w:type="spellStart"/>
      <w:r>
        <w:t>Tempier</w:t>
      </w:r>
      <w:proofErr w:type="spellEnd"/>
      <w:r>
        <w:t xml:space="preserve"> answered: “In such a matter, we must not consider your tastes and particular views, but also consult the tastes and the views of others. Well, since almost no one shares your admiration and enthusiasm for the mountains of Sion</w:t>
      </w:r>
      <w:r>
        <w:rPr>
          <w:szCs w:val="14"/>
        </w:rPr>
        <w:t xml:space="preserve">, </w:t>
      </w:r>
      <w:r>
        <w:t xml:space="preserve">uninhabitable for six months of the year, exposed to all the winds, without shade in front … a vast building with only 4 rooms and dormitories … Father </w:t>
      </w:r>
      <w:proofErr w:type="spellStart"/>
      <w:r>
        <w:t>Dassy</w:t>
      </w:r>
      <w:proofErr w:type="spellEnd"/>
      <w:r>
        <w:t xml:space="preserve"> copied this text in his letter of March 2 to the Founder and adds: “What language, what serious things in these few lines.” (p. 2) “1 do not feel that I have the courage to answer directly from fear of letting fall </w:t>
      </w:r>
      <w:r>
        <w:rPr>
          <w:szCs w:val="8"/>
        </w:rPr>
        <w:t>...</w:t>
      </w:r>
      <w:r>
        <w:t>the least word ever so little disrespectful.” (p. I)</w:t>
      </w:r>
    </w:p>
  </w:footnote>
  <w:footnote w:id="60">
    <w:p w14:paraId="0F61C20D" w14:textId="77777777" w:rsidR="00095F1F" w:rsidRPr="008F5425" w:rsidRDefault="00095F1F">
      <w:pPr>
        <w:pStyle w:val="FootnoteText"/>
        <w:rPr>
          <w:lang w:val="en-AU"/>
        </w:rPr>
      </w:pPr>
      <w:r>
        <w:rPr>
          <w:rStyle w:val="FootnoteReference"/>
        </w:rPr>
        <w:footnoteRef/>
      </w:r>
      <w:r>
        <w:t xml:space="preserve"> Father Michel died March 6 at N. D. de </w:t>
      </w:r>
      <w:proofErr w:type="spellStart"/>
      <w:r>
        <w:t>L’Osier</w:t>
      </w:r>
      <w:proofErr w:type="spellEnd"/>
      <w:r>
        <w:t xml:space="preserve"> at the end of his first mission preached at St. Bonnet with Father </w:t>
      </w:r>
      <w:proofErr w:type="spellStart"/>
      <w:r>
        <w:t>Lavigne</w:t>
      </w:r>
      <w:proofErr w:type="spellEnd"/>
      <w:r>
        <w:t>.</w:t>
      </w:r>
    </w:p>
  </w:footnote>
  <w:footnote w:id="61">
    <w:p w14:paraId="111F3AB6" w14:textId="75B10E75" w:rsidR="00095F1F" w:rsidRPr="00A64807" w:rsidRDefault="00095F1F" w:rsidP="00A64807">
      <w:pPr>
        <w:pStyle w:val="BodyText"/>
        <w:kinsoku w:val="0"/>
        <w:overflowPunct w:val="0"/>
        <w:spacing w:after="0"/>
      </w:pPr>
      <w:r>
        <w:rPr>
          <w:rStyle w:val="FootnoteReference"/>
        </w:rPr>
        <w:footnoteRef/>
      </w:r>
      <w:r>
        <w:t xml:space="preserve"> </w:t>
      </w:r>
      <w:r w:rsidRPr="00B945C5">
        <w:rPr>
          <w:position w:val="6"/>
          <w:sz w:val="10"/>
          <w:szCs w:val="10"/>
        </w:rPr>
        <w:t xml:space="preserve"> </w:t>
      </w:r>
      <w:r w:rsidRPr="00A64807">
        <w:rPr>
          <w:sz w:val="20"/>
          <w:szCs w:val="20"/>
        </w:rPr>
        <w:t xml:space="preserve">Manuscript </w:t>
      </w:r>
      <w:proofErr w:type="spellStart"/>
      <w:r w:rsidRPr="00A64807">
        <w:rPr>
          <w:sz w:val="20"/>
          <w:szCs w:val="20"/>
        </w:rPr>
        <w:t>Yenveux</w:t>
      </w:r>
      <w:proofErr w:type="spellEnd"/>
      <w:r w:rsidRPr="00A64807">
        <w:rPr>
          <w:sz w:val="20"/>
          <w:szCs w:val="20"/>
        </w:rPr>
        <w:t xml:space="preserve"> IX, p. 161.</w:t>
      </w:r>
    </w:p>
  </w:footnote>
  <w:footnote w:id="62">
    <w:p w14:paraId="4B12883F" w14:textId="0AC1560A" w:rsidR="00095F1F" w:rsidRPr="00A64807" w:rsidRDefault="00095F1F" w:rsidP="00A64807">
      <w:pPr>
        <w:pStyle w:val="FootnoteText"/>
        <w:rPr>
          <w:lang w:val="en-US"/>
        </w:rPr>
      </w:pPr>
      <w:r>
        <w:rPr>
          <w:rStyle w:val="FootnoteReference"/>
        </w:rPr>
        <w:footnoteRef/>
      </w:r>
      <w:r>
        <w:t xml:space="preserve"> </w:t>
      </w:r>
      <w:r w:rsidRPr="0064574A">
        <w:t>Frederic Michel (1814-1849), ordained priest in 1847, oblation on July 25, 1848, died March 6, 1849.</w:t>
      </w:r>
    </w:p>
  </w:footnote>
  <w:footnote w:id="63">
    <w:p w14:paraId="345E3362" w14:textId="77777777" w:rsidR="00095F1F" w:rsidRPr="00C074B2" w:rsidRDefault="00095F1F" w:rsidP="00C074B2">
      <w:pPr>
        <w:pStyle w:val="5Notes"/>
      </w:pPr>
      <w:r>
        <w:rPr>
          <w:rStyle w:val="FootnoteReference"/>
        </w:rPr>
        <w:footnoteRef/>
      </w:r>
      <w:r>
        <w:t xml:space="preserve"> Original: Rome. </w:t>
      </w:r>
      <w:proofErr w:type="gramStart"/>
      <w:r>
        <w:t xml:space="preserve">Archive of the Postulation, L. M. </w:t>
      </w:r>
      <w:proofErr w:type="spellStart"/>
      <w:r>
        <w:t>Semeria</w:t>
      </w:r>
      <w:proofErr w:type="spellEnd"/>
      <w:r>
        <w:t>.</w:t>
      </w:r>
      <w:bookmarkStart w:id="0" w:name="_GoBack"/>
      <w:bookmarkEnd w:id="0"/>
      <w:proofErr w:type="gramEnd"/>
    </w:p>
  </w:footnote>
  <w:footnote w:id="64">
    <w:p w14:paraId="1CE5F518" w14:textId="77777777" w:rsidR="00095F1F" w:rsidRPr="00C074B2" w:rsidRDefault="00095F1F" w:rsidP="00C074B2">
      <w:pPr>
        <w:pStyle w:val="5Notes"/>
        <w:rPr>
          <w:i/>
          <w:iCs/>
          <w:lang w:val="it-IT"/>
        </w:rPr>
      </w:pPr>
      <w:r>
        <w:rPr>
          <w:rStyle w:val="FootnoteReference"/>
        </w:rPr>
        <w:footnoteRef/>
      </w:r>
      <w:r w:rsidRPr="00366B39">
        <w:rPr>
          <w:lang w:val="it-IT"/>
        </w:rPr>
        <w:t xml:space="preserve"> </w:t>
      </w:r>
      <w:r w:rsidRPr="00AB2480">
        <w:rPr>
          <w:lang w:val="it-IT"/>
        </w:rPr>
        <w:t>Translated from the original Italian: ‘Sia certo che la sua Congregazione mi sta a cuo</w:t>
      </w:r>
      <w:r>
        <w:rPr>
          <w:lang w:val="it-IT"/>
        </w:rPr>
        <w:t xml:space="preserve">re, e lungi dal pregiudicare ai </w:t>
      </w:r>
      <w:r w:rsidRPr="00AB2480">
        <w:rPr>
          <w:lang w:val="it-IT"/>
        </w:rPr>
        <w:t xml:space="preserve">suoi interessi, anzi farò il tutto per stabilirla qui e </w:t>
      </w:r>
      <w:r w:rsidRPr="00AB2480">
        <w:rPr>
          <w:i/>
          <w:iCs/>
          <w:lang w:val="it-IT"/>
        </w:rPr>
        <w:t>glie</w:t>
      </w:r>
      <w:r>
        <w:rPr>
          <w:i/>
          <w:iCs/>
          <w:lang w:val="it-IT"/>
        </w:rPr>
        <w:t>ne darò prova allor quando...</w:t>
      </w:r>
    </w:p>
  </w:footnote>
  <w:footnote w:id="65">
    <w:p w14:paraId="3CF85FED" w14:textId="77777777" w:rsidR="00095F1F" w:rsidRPr="00C074B2" w:rsidRDefault="00095F1F">
      <w:pPr>
        <w:pStyle w:val="FootnoteText"/>
        <w:rPr>
          <w:lang w:val="en-AU"/>
        </w:rPr>
      </w:pPr>
      <w:r>
        <w:rPr>
          <w:rStyle w:val="FootnoteReference"/>
        </w:rPr>
        <w:footnoteRef/>
      </w:r>
      <w:r>
        <w:t xml:space="preserve"> The word is in Italian in the original.</w:t>
      </w:r>
    </w:p>
  </w:footnote>
  <w:footnote w:id="66">
    <w:p w14:paraId="13FA3E9A" w14:textId="7D707537" w:rsidR="00095F1F" w:rsidRPr="005B17FA" w:rsidRDefault="00095F1F">
      <w:pPr>
        <w:pStyle w:val="FootnoteText"/>
        <w:rPr>
          <w:lang w:val="en-AU"/>
        </w:rPr>
      </w:pPr>
      <w:r>
        <w:rPr>
          <w:rStyle w:val="FootnoteReference"/>
        </w:rPr>
        <w:footnoteRef/>
      </w:r>
      <w:r w:rsidRPr="005B17FA">
        <w:rPr>
          <w:lang w:val="en-AU"/>
        </w:rPr>
        <w:t xml:space="preserve"> Manuscript </w:t>
      </w:r>
      <w:proofErr w:type="spellStart"/>
      <w:r w:rsidRPr="005B17FA">
        <w:rPr>
          <w:lang w:val="en-AU"/>
        </w:rPr>
        <w:t>Yenveux</w:t>
      </w:r>
      <w:proofErr w:type="spellEnd"/>
      <w:r w:rsidRPr="005B17FA">
        <w:rPr>
          <w:lang w:val="en-AU"/>
        </w:rPr>
        <w:t xml:space="preserve"> IX, p. 161.</w:t>
      </w:r>
    </w:p>
  </w:footnote>
  <w:footnote w:id="67">
    <w:p w14:paraId="5AD69F4A" w14:textId="2F86A649" w:rsidR="00095F1F" w:rsidRPr="0064574A" w:rsidRDefault="00095F1F" w:rsidP="0064574A">
      <w:pPr>
        <w:pStyle w:val="BodyText"/>
        <w:kinsoku w:val="0"/>
        <w:overflowPunct w:val="0"/>
        <w:spacing w:after="0"/>
        <w:jc w:val="both"/>
      </w:pPr>
      <w:r>
        <w:rPr>
          <w:rStyle w:val="FootnoteReference"/>
        </w:rPr>
        <w:footnoteRef/>
      </w:r>
      <w:r w:rsidRPr="0064574A">
        <w:rPr>
          <w:lang w:val="en-US"/>
        </w:rPr>
        <w:t xml:space="preserve"> </w:t>
      </w:r>
      <w:r w:rsidRPr="0064574A">
        <w:rPr>
          <w:sz w:val="20"/>
          <w:szCs w:val="20"/>
        </w:rPr>
        <w:t xml:space="preserve">Jean Joseph </w:t>
      </w:r>
      <w:proofErr w:type="spellStart"/>
      <w:r w:rsidRPr="0064574A">
        <w:rPr>
          <w:sz w:val="20"/>
          <w:szCs w:val="20"/>
        </w:rPr>
        <w:t>Marchal</w:t>
      </w:r>
      <w:proofErr w:type="spellEnd"/>
      <w:r w:rsidRPr="0064574A">
        <w:rPr>
          <w:sz w:val="20"/>
          <w:szCs w:val="20"/>
        </w:rPr>
        <w:t xml:space="preserve"> (1825-1890), oblation of November 8, 1848, ordained priest on June 24, 1849; Felix François </w:t>
      </w:r>
      <w:proofErr w:type="spellStart"/>
      <w:r w:rsidRPr="0064574A">
        <w:rPr>
          <w:sz w:val="20"/>
          <w:szCs w:val="20"/>
        </w:rPr>
        <w:t>Leydier</w:t>
      </w:r>
      <w:proofErr w:type="spellEnd"/>
      <w:r w:rsidRPr="0064574A">
        <w:rPr>
          <w:sz w:val="20"/>
          <w:szCs w:val="20"/>
        </w:rPr>
        <w:t xml:space="preserve"> (1825-1851), oblation September 17, 1848, ordained priest February 18, 1849; Jean </w:t>
      </w:r>
      <w:proofErr w:type="spellStart"/>
      <w:r w:rsidRPr="0064574A">
        <w:rPr>
          <w:sz w:val="20"/>
          <w:szCs w:val="20"/>
        </w:rPr>
        <w:t>Lebescou</w:t>
      </w:r>
      <w:proofErr w:type="spellEnd"/>
      <w:r w:rsidRPr="0064574A">
        <w:rPr>
          <w:sz w:val="20"/>
          <w:szCs w:val="20"/>
        </w:rPr>
        <w:t xml:space="preserve"> (1824-1867), oblation on March 10, 1849, ordained priest on March 19, 1849.</w:t>
      </w:r>
    </w:p>
  </w:footnote>
  <w:footnote w:id="68">
    <w:p w14:paraId="1F84E882" w14:textId="77777777" w:rsidR="00095F1F" w:rsidRPr="00366B39" w:rsidRDefault="00095F1F" w:rsidP="00C074B2">
      <w:pPr>
        <w:pStyle w:val="5Notes"/>
        <w:rPr>
          <w:lang w:val="fr-FR"/>
        </w:rPr>
      </w:pPr>
      <w:r>
        <w:rPr>
          <w:rStyle w:val="FootnoteReference"/>
        </w:rPr>
        <w:footnoteRef/>
      </w:r>
      <w:r w:rsidRPr="00366B39">
        <w:rPr>
          <w:lang w:val="fr-FR"/>
        </w:rPr>
        <w:t xml:space="preserve"> Ms. </w:t>
      </w:r>
      <w:proofErr w:type="spellStart"/>
      <w:r w:rsidRPr="00366B39">
        <w:rPr>
          <w:lang w:val="fr-FR"/>
        </w:rPr>
        <w:t>Yenveux</w:t>
      </w:r>
      <w:proofErr w:type="spellEnd"/>
      <w:r w:rsidRPr="00366B39">
        <w:rPr>
          <w:lang w:val="fr-FR"/>
        </w:rPr>
        <w:t xml:space="preserve"> VIII, 175.</w:t>
      </w:r>
    </w:p>
  </w:footnote>
  <w:footnote w:id="69">
    <w:p w14:paraId="48D87BCC" w14:textId="77777777" w:rsidR="00095F1F" w:rsidRPr="00366B39" w:rsidRDefault="00095F1F">
      <w:pPr>
        <w:pStyle w:val="FootnoteText"/>
        <w:rPr>
          <w:lang w:val="fr-FR"/>
        </w:rPr>
      </w:pPr>
      <w:r>
        <w:rPr>
          <w:rStyle w:val="FootnoteReference"/>
        </w:rPr>
        <w:footnoteRef/>
      </w:r>
      <w:r w:rsidRPr="00366B39">
        <w:rPr>
          <w:lang w:val="fr-FR"/>
        </w:rPr>
        <w:t xml:space="preserve"> Ms. </w:t>
      </w:r>
      <w:proofErr w:type="spellStart"/>
      <w:r w:rsidRPr="00366B39">
        <w:rPr>
          <w:lang w:val="fr-FR"/>
        </w:rPr>
        <w:t>Yenveux</w:t>
      </w:r>
      <w:proofErr w:type="spellEnd"/>
      <w:r w:rsidRPr="00366B39">
        <w:rPr>
          <w:lang w:val="fr-FR"/>
        </w:rPr>
        <w:t xml:space="preserve"> III, 137.</w:t>
      </w:r>
    </w:p>
  </w:footnote>
  <w:footnote w:id="70">
    <w:p w14:paraId="78A03638" w14:textId="66B8E03E" w:rsidR="00095F1F" w:rsidRPr="005B17FA" w:rsidRDefault="00095F1F">
      <w:pPr>
        <w:pStyle w:val="FootnoteText"/>
        <w:rPr>
          <w:lang w:val="en-US"/>
        </w:rPr>
      </w:pPr>
      <w:r>
        <w:rPr>
          <w:rStyle w:val="FootnoteReference"/>
        </w:rPr>
        <w:footnoteRef/>
      </w:r>
      <w:r w:rsidRPr="005B17FA">
        <w:rPr>
          <w:lang w:val="en-US"/>
        </w:rPr>
        <w:t xml:space="preserve"> Rey II, p. 301.</w:t>
      </w:r>
    </w:p>
  </w:footnote>
  <w:footnote w:id="71">
    <w:p w14:paraId="596D7891" w14:textId="009A701E" w:rsidR="00095F1F" w:rsidRPr="005B17FA" w:rsidRDefault="00095F1F">
      <w:pPr>
        <w:pStyle w:val="FootnoteText"/>
        <w:rPr>
          <w:lang w:val="en-US"/>
        </w:rPr>
      </w:pPr>
      <w:r>
        <w:rPr>
          <w:rStyle w:val="FootnoteReference"/>
        </w:rPr>
        <w:footnoteRef/>
      </w:r>
      <w:r w:rsidRPr="00A06A8A">
        <w:rPr>
          <w:lang w:val="en-US"/>
        </w:rPr>
        <w:t xml:space="preserve"> </w:t>
      </w:r>
      <w:r w:rsidRPr="00A06A8A">
        <w:t>Cardinal Giraud, on his return from Gaeta, arrived in Marseilles on March 27. He stayed until April 1 (Rey II, p. 301).</w:t>
      </w:r>
    </w:p>
  </w:footnote>
  <w:footnote w:id="72">
    <w:p w14:paraId="366967CF" w14:textId="5AF4B9B4" w:rsidR="00095F1F" w:rsidRPr="009C4976" w:rsidRDefault="00095F1F">
      <w:pPr>
        <w:pStyle w:val="FootnoteText"/>
        <w:rPr>
          <w:lang w:val="en-US"/>
        </w:rPr>
      </w:pPr>
      <w:r>
        <w:rPr>
          <w:rStyle w:val="FootnoteReference"/>
        </w:rPr>
        <w:footnoteRef/>
      </w:r>
      <w:r w:rsidRPr="009C4976">
        <w:rPr>
          <w:lang w:val="en-US"/>
        </w:rPr>
        <w:t xml:space="preserve"> </w:t>
      </w:r>
      <w:r w:rsidRPr="009C4976">
        <w:rPr>
          <w:w w:val="105"/>
          <w:lang w:val="en-US"/>
        </w:rPr>
        <w:t xml:space="preserve">Manuscript </w:t>
      </w:r>
      <w:proofErr w:type="spellStart"/>
      <w:r w:rsidRPr="009C4976">
        <w:rPr>
          <w:w w:val="105"/>
          <w:lang w:val="en-US"/>
        </w:rPr>
        <w:t>Yenveux</w:t>
      </w:r>
      <w:proofErr w:type="spellEnd"/>
      <w:r w:rsidRPr="009C4976">
        <w:rPr>
          <w:w w:val="105"/>
          <w:lang w:val="en-US"/>
        </w:rPr>
        <w:t xml:space="preserve"> V, p. 146.</w:t>
      </w:r>
    </w:p>
  </w:footnote>
  <w:footnote w:id="73">
    <w:p w14:paraId="2A9563C8" w14:textId="517BFABF" w:rsidR="00095F1F" w:rsidRPr="00F66436" w:rsidRDefault="00095F1F" w:rsidP="00F66436">
      <w:pPr>
        <w:pStyle w:val="BodyText"/>
        <w:kinsoku w:val="0"/>
        <w:overflowPunct w:val="0"/>
        <w:spacing w:before="15"/>
        <w:jc w:val="both"/>
        <w:rPr>
          <w:i/>
          <w:iCs/>
          <w:sz w:val="20"/>
          <w:szCs w:val="17"/>
        </w:rPr>
      </w:pPr>
      <w:r w:rsidRPr="00F66436">
        <w:rPr>
          <w:rStyle w:val="FootnoteReference"/>
          <w:sz w:val="20"/>
        </w:rPr>
        <w:footnoteRef/>
      </w:r>
      <w:r w:rsidRPr="00F66436">
        <w:rPr>
          <w:sz w:val="20"/>
        </w:rPr>
        <w:t xml:space="preserve"> </w:t>
      </w:r>
      <w:r w:rsidRPr="00F66436">
        <w:rPr>
          <w:sz w:val="20"/>
          <w:szCs w:val="17"/>
        </w:rPr>
        <w:t xml:space="preserve">The Oblates worked in Algeria from the end of February 1849 to the end of July 1850. The Bishop of Algeria from 1846 to 1866 was Bishop Louis A.A. </w:t>
      </w:r>
      <w:proofErr w:type="spellStart"/>
      <w:r w:rsidRPr="00F66436">
        <w:rPr>
          <w:sz w:val="20"/>
          <w:szCs w:val="17"/>
        </w:rPr>
        <w:t>Pavy</w:t>
      </w:r>
      <w:proofErr w:type="spellEnd"/>
      <w:r w:rsidRPr="00F66436">
        <w:rPr>
          <w:sz w:val="20"/>
          <w:szCs w:val="17"/>
        </w:rPr>
        <w:t>. The Fou</w:t>
      </w:r>
      <w:r>
        <w:rPr>
          <w:sz w:val="20"/>
          <w:szCs w:val="17"/>
        </w:rPr>
        <w:t>n</w:t>
      </w:r>
      <w:r w:rsidRPr="00F66436">
        <w:rPr>
          <w:sz w:val="20"/>
          <w:szCs w:val="17"/>
        </w:rPr>
        <w:t>der's letter mentioned here has not been found. It seems that the bishop would not allow the Oblates to open their chapel in Blida to the public and</w:t>
      </w:r>
      <w:r w:rsidRPr="00F66436">
        <w:rPr>
          <w:spacing w:val="-3"/>
          <w:sz w:val="20"/>
          <w:szCs w:val="17"/>
        </w:rPr>
        <w:t xml:space="preserve"> </w:t>
      </w:r>
      <w:r w:rsidRPr="00F66436">
        <w:rPr>
          <w:sz w:val="20"/>
          <w:szCs w:val="17"/>
        </w:rPr>
        <w:t>did</w:t>
      </w:r>
      <w:r w:rsidRPr="00F66436">
        <w:rPr>
          <w:spacing w:val="-3"/>
          <w:sz w:val="20"/>
          <w:szCs w:val="17"/>
        </w:rPr>
        <w:t xml:space="preserve"> </w:t>
      </w:r>
      <w:r w:rsidRPr="00F66436">
        <w:rPr>
          <w:sz w:val="20"/>
          <w:szCs w:val="17"/>
        </w:rPr>
        <w:t>not</w:t>
      </w:r>
      <w:r w:rsidRPr="00F66436">
        <w:rPr>
          <w:spacing w:val="-1"/>
          <w:sz w:val="20"/>
          <w:szCs w:val="17"/>
        </w:rPr>
        <w:t xml:space="preserve"> </w:t>
      </w:r>
      <w:r w:rsidRPr="00F66436">
        <w:rPr>
          <w:sz w:val="20"/>
          <w:szCs w:val="17"/>
        </w:rPr>
        <w:t>want to</w:t>
      </w:r>
      <w:r w:rsidRPr="00F66436">
        <w:rPr>
          <w:spacing w:val="-5"/>
          <w:sz w:val="20"/>
          <w:szCs w:val="17"/>
        </w:rPr>
        <w:t xml:space="preserve"> </w:t>
      </w:r>
      <w:r w:rsidRPr="00F66436">
        <w:rPr>
          <w:sz w:val="20"/>
          <w:szCs w:val="17"/>
        </w:rPr>
        <w:t>hear</w:t>
      </w:r>
      <w:r w:rsidRPr="00F66436">
        <w:rPr>
          <w:spacing w:val="-5"/>
          <w:sz w:val="20"/>
          <w:szCs w:val="17"/>
        </w:rPr>
        <w:t xml:space="preserve"> </w:t>
      </w:r>
      <w:r w:rsidRPr="00F66436">
        <w:rPr>
          <w:sz w:val="20"/>
          <w:szCs w:val="17"/>
        </w:rPr>
        <w:t>of</w:t>
      </w:r>
      <w:r w:rsidRPr="00F66436">
        <w:rPr>
          <w:spacing w:val="-1"/>
          <w:sz w:val="20"/>
          <w:szCs w:val="17"/>
        </w:rPr>
        <w:t xml:space="preserve"> </w:t>
      </w:r>
      <w:r w:rsidRPr="00F66436">
        <w:rPr>
          <w:sz w:val="20"/>
          <w:szCs w:val="17"/>
        </w:rPr>
        <w:t>any</w:t>
      </w:r>
      <w:r w:rsidRPr="00F66436">
        <w:rPr>
          <w:spacing w:val="-2"/>
          <w:sz w:val="20"/>
          <w:szCs w:val="17"/>
        </w:rPr>
        <w:t xml:space="preserve"> </w:t>
      </w:r>
      <w:r w:rsidRPr="00F66436">
        <w:rPr>
          <w:sz w:val="20"/>
          <w:szCs w:val="17"/>
        </w:rPr>
        <w:t>apostolate</w:t>
      </w:r>
      <w:r w:rsidRPr="00F66436">
        <w:rPr>
          <w:spacing w:val="-5"/>
          <w:sz w:val="20"/>
          <w:szCs w:val="17"/>
        </w:rPr>
        <w:t xml:space="preserve"> </w:t>
      </w:r>
      <w:r w:rsidRPr="00F66436">
        <w:rPr>
          <w:sz w:val="20"/>
          <w:szCs w:val="17"/>
        </w:rPr>
        <w:t>among</w:t>
      </w:r>
      <w:r w:rsidRPr="00F66436">
        <w:rPr>
          <w:spacing w:val="-3"/>
          <w:sz w:val="20"/>
          <w:szCs w:val="17"/>
        </w:rPr>
        <w:t xml:space="preserve"> </w:t>
      </w:r>
      <w:r w:rsidRPr="00F66436">
        <w:rPr>
          <w:sz w:val="20"/>
          <w:szCs w:val="17"/>
        </w:rPr>
        <w:t>the</w:t>
      </w:r>
      <w:r w:rsidRPr="00F66436">
        <w:rPr>
          <w:spacing w:val="-4"/>
          <w:sz w:val="20"/>
          <w:szCs w:val="17"/>
        </w:rPr>
        <w:t xml:space="preserve"> </w:t>
      </w:r>
      <w:r w:rsidRPr="00F66436">
        <w:rPr>
          <w:sz w:val="20"/>
          <w:szCs w:val="17"/>
        </w:rPr>
        <w:t>Muslims.</w:t>
      </w:r>
      <w:r w:rsidRPr="00F66436">
        <w:rPr>
          <w:spacing w:val="1"/>
          <w:sz w:val="20"/>
          <w:szCs w:val="17"/>
        </w:rPr>
        <w:t xml:space="preserve"> </w:t>
      </w:r>
      <w:r w:rsidRPr="00F66436">
        <w:rPr>
          <w:sz w:val="20"/>
          <w:szCs w:val="17"/>
        </w:rPr>
        <w:t>See</w:t>
      </w:r>
      <w:r w:rsidRPr="00F66436">
        <w:rPr>
          <w:spacing w:val="-15"/>
          <w:sz w:val="20"/>
          <w:szCs w:val="17"/>
        </w:rPr>
        <w:t xml:space="preserve"> </w:t>
      </w:r>
      <w:r>
        <w:rPr>
          <w:sz w:val="20"/>
          <w:szCs w:val="17"/>
        </w:rPr>
        <w:t>l</w:t>
      </w:r>
      <w:r w:rsidRPr="00F66436">
        <w:rPr>
          <w:sz w:val="20"/>
          <w:szCs w:val="17"/>
        </w:rPr>
        <w:t>etters</w:t>
      </w:r>
      <w:r w:rsidRPr="00F66436">
        <w:rPr>
          <w:spacing w:val="-3"/>
          <w:sz w:val="20"/>
          <w:szCs w:val="17"/>
        </w:rPr>
        <w:t xml:space="preserve"> </w:t>
      </w:r>
      <w:r w:rsidRPr="00F66436">
        <w:rPr>
          <w:sz w:val="20"/>
          <w:szCs w:val="17"/>
        </w:rPr>
        <w:t>of</w:t>
      </w:r>
      <w:r w:rsidRPr="00F66436">
        <w:rPr>
          <w:spacing w:val="-1"/>
          <w:sz w:val="20"/>
          <w:szCs w:val="17"/>
        </w:rPr>
        <w:t xml:space="preserve"> </w:t>
      </w:r>
      <w:r w:rsidRPr="00F66436">
        <w:rPr>
          <w:sz w:val="20"/>
          <w:szCs w:val="17"/>
        </w:rPr>
        <w:t xml:space="preserve">the Founder to Fr. </w:t>
      </w:r>
      <w:proofErr w:type="spellStart"/>
      <w:r w:rsidRPr="00F66436">
        <w:rPr>
          <w:sz w:val="20"/>
          <w:szCs w:val="17"/>
        </w:rPr>
        <w:t>Viala</w:t>
      </w:r>
      <w:proofErr w:type="spellEnd"/>
      <w:r w:rsidRPr="00F66436">
        <w:rPr>
          <w:sz w:val="20"/>
          <w:szCs w:val="17"/>
        </w:rPr>
        <w:t xml:space="preserve">, March 5 and 9 and April 5, 1849 etc., in </w:t>
      </w:r>
      <w:r w:rsidRPr="00F66436">
        <w:rPr>
          <w:i/>
          <w:iCs/>
          <w:sz w:val="20"/>
          <w:szCs w:val="17"/>
        </w:rPr>
        <w:t>Oblate Writings</w:t>
      </w:r>
      <w:r w:rsidRPr="00F66436">
        <w:rPr>
          <w:i/>
          <w:iCs/>
          <w:spacing w:val="1"/>
          <w:sz w:val="20"/>
          <w:szCs w:val="17"/>
        </w:rPr>
        <w:t xml:space="preserve"> </w:t>
      </w:r>
      <w:r>
        <w:rPr>
          <w:iCs/>
          <w:spacing w:val="1"/>
          <w:sz w:val="20"/>
          <w:szCs w:val="17"/>
        </w:rPr>
        <w:t>4</w:t>
      </w:r>
      <w:r w:rsidRPr="00F66436">
        <w:rPr>
          <w:i/>
          <w:iCs/>
          <w:sz w:val="20"/>
          <w:szCs w:val="17"/>
        </w:rPr>
        <w:t>.</w:t>
      </w:r>
    </w:p>
    <w:p w14:paraId="22CC903C" w14:textId="76000B82" w:rsidR="00095F1F" w:rsidRPr="00F66436" w:rsidRDefault="00095F1F">
      <w:pPr>
        <w:pStyle w:val="FootnoteText"/>
      </w:pPr>
    </w:p>
  </w:footnote>
  <w:footnote w:id="74">
    <w:p w14:paraId="34122045" w14:textId="77777777" w:rsidR="00095F1F" w:rsidRPr="009C4976" w:rsidRDefault="00095F1F">
      <w:pPr>
        <w:pStyle w:val="FootnoteText"/>
        <w:rPr>
          <w:lang w:val="fr-FR"/>
        </w:rPr>
      </w:pPr>
      <w:r>
        <w:rPr>
          <w:rStyle w:val="FootnoteReference"/>
        </w:rPr>
        <w:footnoteRef/>
      </w:r>
      <w:r w:rsidRPr="009C4976">
        <w:rPr>
          <w:lang w:val="fr-FR"/>
        </w:rPr>
        <w:t xml:space="preserve"> Ms. </w:t>
      </w:r>
      <w:proofErr w:type="spellStart"/>
      <w:r w:rsidRPr="009C4976">
        <w:rPr>
          <w:lang w:val="fr-FR"/>
        </w:rPr>
        <w:t>Yenveux</w:t>
      </w:r>
      <w:proofErr w:type="spellEnd"/>
      <w:r w:rsidRPr="009C4976">
        <w:rPr>
          <w:lang w:val="fr-FR"/>
        </w:rPr>
        <w:t xml:space="preserve"> V, 232.</w:t>
      </w:r>
    </w:p>
  </w:footnote>
  <w:footnote w:id="75">
    <w:p w14:paraId="0F3CA60D" w14:textId="36756E48" w:rsidR="00095F1F" w:rsidRPr="009C4976" w:rsidRDefault="00095F1F">
      <w:pPr>
        <w:pStyle w:val="FootnoteText"/>
        <w:rPr>
          <w:lang w:val="fr-FR"/>
        </w:rPr>
      </w:pPr>
      <w:r>
        <w:rPr>
          <w:rStyle w:val="FootnoteReference"/>
        </w:rPr>
        <w:footnoteRef/>
      </w:r>
      <w:r w:rsidRPr="009C4976">
        <w:rPr>
          <w:lang w:val="fr-FR"/>
        </w:rPr>
        <w:t xml:space="preserve"> </w:t>
      </w:r>
      <w:proofErr w:type="spellStart"/>
      <w:r w:rsidRPr="00FF0010">
        <w:rPr>
          <w:lang w:val="fr-FR"/>
        </w:rPr>
        <w:t>Manuscript</w:t>
      </w:r>
      <w:proofErr w:type="spellEnd"/>
      <w:r w:rsidRPr="00FF0010">
        <w:rPr>
          <w:lang w:val="fr-FR"/>
        </w:rPr>
        <w:t xml:space="preserve"> </w:t>
      </w:r>
      <w:proofErr w:type="spellStart"/>
      <w:r w:rsidRPr="00FF0010">
        <w:rPr>
          <w:lang w:val="fr-FR"/>
        </w:rPr>
        <w:t>Yenveux</w:t>
      </w:r>
      <w:proofErr w:type="spellEnd"/>
      <w:r w:rsidRPr="00FF0010">
        <w:rPr>
          <w:lang w:val="fr-FR"/>
        </w:rPr>
        <w:t xml:space="preserve"> IV, p. 207.</w:t>
      </w:r>
    </w:p>
  </w:footnote>
  <w:footnote w:id="76">
    <w:p w14:paraId="366CC4C5" w14:textId="77777777" w:rsidR="00095F1F" w:rsidRPr="00074582" w:rsidRDefault="00095F1F">
      <w:pPr>
        <w:pStyle w:val="FootnoteText"/>
        <w:rPr>
          <w:lang w:val="en-AU"/>
        </w:rPr>
      </w:pPr>
      <w:r>
        <w:rPr>
          <w:rStyle w:val="FootnoteReference"/>
        </w:rPr>
        <w:footnoteRef/>
      </w:r>
      <w:r>
        <w:t xml:space="preserve"> </w:t>
      </w:r>
      <w:proofErr w:type="gramStart"/>
      <w:r>
        <w:t xml:space="preserve">Orig. </w:t>
      </w:r>
      <w:r>
        <w:rPr>
          <w:szCs w:val="8"/>
        </w:rPr>
        <w:t xml:space="preserve">- </w:t>
      </w:r>
      <w:r>
        <w:t xml:space="preserve">Rome, Arch. of the Postulation </w:t>
      </w:r>
      <w:r>
        <w:rPr>
          <w:szCs w:val="8"/>
        </w:rPr>
        <w:t xml:space="preserve">- </w:t>
      </w:r>
      <w:r>
        <w:t>L. M. Leonard.</w:t>
      </w:r>
      <w:proofErr w:type="gramEnd"/>
      <w:r>
        <w:t xml:space="preserve"> The original seems to be dated in 1859 but according to the context, this letter is of 1849.</w:t>
      </w:r>
    </w:p>
  </w:footnote>
  <w:footnote w:id="77">
    <w:p w14:paraId="05C57AE8" w14:textId="77777777" w:rsidR="00095F1F" w:rsidRPr="00074582" w:rsidRDefault="00095F1F">
      <w:pPr>
        <w:pStyle w:val="FootnoteText"/>
        <w:rPr>
          <w:lang w:val="en-AU"/>
        </w:rPr>
      </w:pPr>
      <w:r>
        <w:rPr>
          <w:rStyle w:val="FootnoteReference"/>
        </w:rPr>
        <w:footnoteRef/>
      </w:r>
      <w:r>
        <w:t xml:space="preserve"> To give an idea of how letters of the Founder are quoted by Rey, note how he renders this passage of the letter of the 16th, which he himself dates on the first of April: “I dispense you from keeping customary margins when you write to me; let there not remain a single patch of blank paper. Do not follow my example. I am the man who acts least of all according to his own will, I am everybody’s servant. My duty-bound correspondence extends, as you know, to the four quarters of the world. Be a little more generous then to your old father.”</w:t>
      </w:r>
    </w:p>
  </w:footnote>
  <w:footnote w:id="78">
    <w:p w14:paraId="0408D8BF" w14:textId="77777777" w:rsidR="00095F1F" w:rsidRPr="00074582" w:rsidRDefault="00095F1F">
      <w:pPr>
        <w:pStyle w:val="FootnoteText"/>
        <w:rPr>
          <w:lang w:val="en-AU"/>
        </w:rPr>
      </w:pPr>
      <w:r>
        <w:rPr>
          <w:rStyle w:val="FootnoteReference"/>
        </w:rPr>
        <w:footnoteRef/>
      </w:r>
      <w:r>
        <w:t xml:space="preserve"> Orig.: Rome, Postulation archives, L. M. </w:t>
      </w:r>
      <w:proofErr w:type="spellStart"/>
      <w:r>
        <w:t>Arnoux</w:t>
      </w:r>
      <w:proofErr w:type="spellEnd"/>
      <w:r>
        <w:t>.</w:t>
      </w:r>
    </w:p>
  </w:footnote>
  <w:footnote w:id="79">
    <w:p w14:paraId="626FCF48" w14:textId="77777777" w:rsidR="00095F1F" w:rsidRPr="00074582" w:rsidRDefault="00095F1F">
      <w:pPr>
        <w:pStyle w:val="FootnoteText"/>
        <w:rPr>
          <w:lang w:val="en-AU"/>
        </w:rPr>
      </w:pPr>
      <w:r>
        <w:rPr>
          <w:rStyle w:val="FootnoteReference"/>
        </w:rPr>
        <w:footnoteRef/>
      </w:r>
      <w:r>
        <w:t xml:space="preserve"> The following day, April 26, Bishop de </w:t>
      </w:r>
      <w:proofErr w:type="spellStart"/>
      <w:r>
        <w:t>Mazenod</w:t>
      </w:r>
      <w:proofErr w:type="spellEnd"/>
      <w:r>
        <w:t xml:space="preserve"> wrote to Fr. </w:t>
      </w:r>
      <w:proofErr w:type="spellStart"/>
      <w:r>
        <w:t>Dassy</w:t>
      </w:r>
      <w:proofErr w:type="spellEnd"/>
      <w:r>
        <w:t xml:space="preserve"> at Nancy to tell him to send to England Fr. Jolivet, immediately after his ordination: “At what point are you, my dear Father </w:t>
      </w:r>
      <w:proofErr w:type="spellStart"/>
      <w:r>
        <w:t>Dassy</w:t>
      </w:r>
      <w:proofErr w:type="spellEnd"/>
      <w:r>
        <w:t xml:space="preserve">, in regard to the ordination of Bro. Jolivet? I have been waiting impatiently for you to give me some news. They are making reiterated and very pressing request for his presence and services in England. So I am very much in a hurry to send him to the help of this province with two other Fathers of ours who are only waiting for the news of his ordination in order to go and take him and go with him to join Fr. Aubert and Fr. </w:t>
      </w:r>
      <w:proofErr w:type="spellStart"/>
      <w:r>
        <w:t>Bellon</w:t>
      </w:r>
      <w:proofErr w:type="spellEnd"/>
      <w:r>
        <w:t xml:space="preserve"> via Belgium. It would truly be a shame if you should not have obtained the favour of his ordination when as for </w:t>
      </w:r>
      <w:proofErr w:type="gramStart"/>
      <w:r>
        <w:t>myself</w:t>
      </w:r>
      <w:proofErr w:type="gramEnd"/>
      <w:r>
        <w:t xml:space="preserve">, I have done more than fifteen this year as a favour to the Jesuits and the Capuchins. I would go as far as doing three a week. Would they not grant you a single one? You know that we have the privilege of the </w:t>
      </w:r>
      <w:r>
        <w:rPr>
          <w:i/>
          <w:iCs/>
        </w:rPr>
        <w:t xml:space="preserve">extra </w:t>
      </w:r>
      <w:proofErr w:type="spellStart"/>
      <w:r>
        <w:rPr>
          <w:i/>
          <w:iCs/>
        </w:rPr>
        <w:t>tempora</w:t>
      </w:r>
      <w:proofErr w:type="spellEnd"/>
      <w:r>
        <w:rPr>
          <w:i/>
          <w:iCs/>
        </w:rPr>
        <w:t xml:space="preserve"> </w:t>
      </w:r>
      <w:r>
        <w:t xml:space="preserve">for every day that is double. Be kind enough, my dear Father, to reply to me immediately about this matter. England is urging me once more to have our members leave this week. Haste is indispensable to enable us to take possession of the fine establishment that Providence has arranged for us in Ireland, which will suffice for the upkeep of ten or so of our Fathers who will be engaged in missions in this Catholic country. It is from there that we will be sending to the novitiate which already exists in England numerous recruits who will be destined for the missions throughout the British possessions…” (Orig.: Rome, Postulation archives, L. M. </w:t>
      </w:r>
      <w:proofErr w:type="spellStart"/>
      <w:r>
        <w:t>Dassy</w:t>
      </w:r>
      <w:proofErr w:type="spellEnd"/>
      <w:r>
        <w:t xml:space="preserve">). The Founder here speaks of a foundation which did not come into being in Ireland. It is known that it was to be at Dublin, according to a letter which he wrote to Bishop </w:t>
      </w:r>
      <w:proofErr w:type="spellStart"/>
      <w:r>
        <w:t>Guigues</w:t>
      </w:r>
      <w:proofErr w:type="spellEnd"/>
      <w:r>
        <w:t xml:space="preserve"> on March 4. 1849: “We are making giant strides. Apart from the novitiate which we are soon to have in England, and a house of studies, we are being offered at London an establishment which is being negotiated with Bishop Wiseman and another magnificent establishment at Dublin. All our members in England are in excellent spirits and are extremely attached to their vocation and full of love and devotion for the Congregation. And there is nothing easier than to govern them. This is truly a benediction from Heaven. Conversions are happening, one after the other. An English bishop told me recently as he passed through Marseilles that the Oblates of Mary were the Congregation most esteemed in England for its good spirit and that the edification given by its members had made a great impression...” (Ms. </w:t>
      </w:r>
      <w:proofErr w:type="spellStart"/>
      <w:r>
        <w:t>Yenveux</w:t>
      </w:r>
      <w:proofErr w:type="spellEnd"/>
      <w:r>
        <w:t xml:space="preserve"> VIII. 5).</w:t>
      </w:r>
    </w:p>
  </w:footnote>
  <w:footnote w:id="80">
    <w:p w14:paraId="766FEA53" w14:textId="77777777" w:rsidR="00095F1F" w:rsidRPr="000111B4" w:rsidRDefault="00095F1F">
      <w:pPr>
        <w:pStyle w:val="FootnoteText"/>
        <w:rPr>
          <w:lang w:val="en-AU"/>
        </w:rPr>
      </w:pPr>
      <w:r>
        <w:rPr>
          <w:rStyle w:val="FootnoteReference"/>
        </w:rPr>
        <w:footnoteRef/>
      </w:r>
      <w:r>
        <w:t xml:space="preserve"> Original: Rome. </w:t>
      </w:r>
      <w:proofErr w:type="gramStart"/>
      <w:r>
        <w:t>Archives of the Postulation.</w:t>
      </w:r>
      <w:proofErr w:type="gramEnd"/>
      <w:r>
        <w:t xml:space="preserve"> L. M.-</w:t>
      </w:r>
      <w:proofErr w:type="spellStart"/>
      <w:r>
        <w:t>Dassy</w:t>
      </w:r>
      <w:proofErr w:type="spellEnd"/>
      <w:r>
        <w:t>.</w:t>
      </w:r>
    </w:p>
  </w:footnote>
  <w:footnote w:id="81">
    <w:p w14:paraId="3E7D64F1" w14:textId="77777777" w:rsidR="00095F1F" w:rsidRPr="000111B4" w:rsidRDefault="00095F1F">
      <w:pPr>
        <w:pStyle w:val="FootnoteText"/>
        <w:rPr>
          <w:lang w:val="en-AU"/>
        </w:rPr>
      </w:pPr>
      <w:r>
        <w:rPr>
          <w:rStyle w:val="FootnoteReference"/>
        </w:rPr>
        <w:footnoteRef/>
      </w:r>
      <w:r>
        <w:t xml:space="preserve"> They were hoping to open a house in Dublin. cf.: </w:t>
      </w:r>
      <w:r>
        <w:rPr>
          <w:i/>
          <w:iCs/>
        </w:rPr>
        <w:t xml:space="preserve">Oblate Writings. </w:t>
      </w:r>
      <w:r>
        <w:t>III. p. 35 in the note.</w:t>
      </w:r>
    </w:p>
  </w:footnote>
  <w:footnote w:id="82">
    <w:p w14:paraId="6B9655E1" w14:textId="77777777" w:rsidR="00095F1F" w:rsidRPr="000111B4" w:rsidRDefault="00095F1F" w:rsidP="000111B4">
      <w:pPr>
        <w:pStyle w:val="5Notes"/>
      </w:pPr>
      <w:r>
        <w:rPr>
          <w:rStyle w:val="FootnoteReference"/>
        </w:rPr>
        <w:footnoteRef/>
      </w:r>
      <w:r>
        <w:t xml:space="preserve"> The Register of Admissions at Nancy stops with the entry of Father Constant </w:t>
      </w:r>
      <w:proofErr w:type="spellStart"/>
      <w:r>
        <w:t>Chounavel</w:t>
      </w:r>
      <w:proofErr w:type="spellEnd"/>
      <w:r>
        <w:t>, January 15,</w:t>
      </w:r>
      <w:r>
        <w:rPr>
          <w:i/>
          <w:iCs/>
        </w:rPr>
        <w:t xml:space="preserve"> </w:t>
      </w:r>
      <w:r>
        <w:t>1849, and does not start again until October 1855</w:t>
      </w:r>
      <w:r>
        <w:rPr>
          <w:i/>
          <w:iCs/>
        </w:rPr>
        <w:t xml:space="preserve">. </w:t>
      </w:r>
      <w:r>
        <w:t>At the meeting of the General Council of August 1-3, it was decided to close this novitiate. “</w:t>
      </w:r>
      <w:proofErr w:type="gramStart"/>
      <w:r>
        <w:t>unless</w:t>
      </w:r>
      <w:proofErr w:type="gramEnd"/>
      <w:r>
        <w:t xml:space="preserve"> the diocese of Nancy </w:t>
      </w:r>
      <w:r>
        <w:rPr>
          <w:szCs w:val="8"/>
        </w:rPr>
        <w:t>...</w:t>
      </w:r>
      <w:r>
        <w:t>decides to give us an adequate subsidy, so that we may meet the costs that this second novitiate imposes on us.”</w:t>
      </w:r>
    </w:p>
  </w:footnote>
  <w:footnote w:id="83">
    <w:p w14:paraId="01697AE6" w14:textId="77777777" w:rsidR="00095F1F" w:rsidRPr="00E904B7" w:rsidRDefault="00095F1F">
      <w:pPr>
        <w:pStyle w:val="FootnoteText"/>
        <w:rPr>
          <w:lang w:val="en-AU"/>
        </w:rPr>
      </w:pPr>
      <w:r>
        <w:rPr>
          <w:rStyle w:val="FootnoteReference"/>
        </w:rPr>
        <w:footnoteRef/>
      </w:r>
      <w:r>
        <w:t xml:space="preserve"> YENVEUX II. 84. Father </w:t>
      </w:r>
      <w:proofErr w:type="spellStart"/>
      <w:r>
        <w:t>Yenveux</w:t>
      </w:r>
      <w:proofErr w:type="spellEnd"/>
      <w:r>
        <w:t xml:space="preserve"> does not specify the recipient of this letter. The Founder however wrote the same day to Bishop </w:t>
      </w:r>
      <w:proofErr w:type="spellStart"/>
      <w:r>
        <w:t>Berteaud</w:t>
      </w:r>
      <w:proofErr w:type="spellEnd"/>
      <w:r>
        <w:t xml:space="preserve"> of Tulle: “The kindness you have shown to our Father Nicolas has so moved him that he could not prevent himself from writing to me...  </w:t>
      </w:r>
      <w:proofErr w:type="gramStart"/>
      <w:r>
        <w:t>(YENVEUX.</w:t>
      </w:r>
      <w:proofErr w:type="gramEnd"/>
      <w:r>
        <w:t xml:space="preserve"> </w:t>
      </w:r>
      <w:proofErr w:type="gramStart"/>
      <w:r>
        <w:t>IX. 77).</w:t>
      </w:r>
      <w:proofErr w:type="gramEnd"/>
    </w:p>
  </w:footnote>
  <w:footnote w:id="84">
    <w:p w14:paraId="469C7B3B" w14:textId="77777777" w:rsidR="00095F1F" w:rsidRPr="00E904B7" w:rsidRDefault="00095F1F">
      <w:pPr>
        <w:pStyle w:val="FootnoteText"/>
        <w:rPr>
          <w:lang w:val="en-AU"/>
        </w:rPr>
      </w:pPr>
      <w:r>
        <w:rPr>
          <w:rStyle w:val="FootnoteReference"/>
        </w:rPr>
        <w:footnoteRef/>
      </w:r>
      <w:r>
        <w:t xml:space="preserve"> </w:t>
      </w:r>
      <w:proofErr w:type="spellStart"/>
      <w:r>
        <w:t>Yenveux</w:t>
      </w:r>
      <w:proofErr w:type="spellEnd"/>
      <w:r>
        <w:t xml:space="preserve"> III. 143: IX, 77; Rey II, 308 (May 6).</w:t>
      </w:r>
    </w:p>
  </w:footnote>
  <w:footnote w:id="85">
    <w:p w14:paraId="7C3070AE" w14:textId="77777777" w:rsidR="00095F1F" w:rsidRPr="004C1B48" w:rsidRDefault="00095F1F" w:rsidP="004C1B48">
      <w:pPr>
        <w:pStyle w:val="5Notes"/>
      </w:pPr>
      <w:r>
        <w:rPr>
          <w:rStyle w:val="FootnoteReference"/>
        </w:rPr>
        <w:footnoteRef/>
      </w:r>
      <w:r>
        <w:t xml:space="preserve"> </w:t>
      </w:r>
      <w:proofErr w:type="gramStart"/>
      <w:r>
        <w:t xml:space="preserve">Orig. </w:t>
      </w:r>
      <w:r>
        <w:rPr>
          <w:szCs w:val="8"/>
        </w:rPr>
        <w:t xml:space="preserve">- </w:t>
      </w:r>
      <w:r>
        <w:t xml:space="preserve">Montreal, Archdiocesan archives </w:t>
      </w:r>
      <w:r>
        <w:rPr>
          <w:szCs w:val="8"/>
        </w:rPr>
        <w:t xml:space="preserve">- </w:t>
      </w:r>
      <w:proofErr w:type="spellStart"/>
      <w:r>
        <w:t>Oblats</w:t>
      </w:r>
      <w:proofErr w:type="spellEnd"/>
      <w:r>
        <w:t>.</w:t>
      </w:r>
      <w:proofErr w:type="gramEnd"/>
    </w:p>
  </w:footnote>
  <w:footnote w:id="86">
    <w:p w14:paraId="695FBE3E" w14:textId="77777777" w:rsidR="00095F1F" w:rsidRPr="004C1B48" w:rsidRDefault="00095F1F" w:rsidP="004C1B48">
      <w:pPr>
        <w:pStyle w:val="5Notes"/>
      </w:pPr>
      <w:r>
        <w:rPr>
          <w:rStyle w:val="FootnoteReference"/>
        </w:rPr>
        <w:footnoteRef/>
      </w:r>
      <w:r>
        <w:t xml:space="preserve"> Bishop Bourget wrote on March 14, 1849, that the Jesuit Larkin had refused his nomination to the bishopric of Toronto. The Bishop of Montreal, through the intermediary of </w:t>
      </w:r>
      <w:proofErr w:type="spellStart"/>
      <w:r>
        <w:t>Mgr</w:t>
      </w:r>
      <w:proofErr w:type="spellEnd"/>
      <w:r>
        <w:t xml:space="preserve"> de </w:t>
      </w:r>
      <w:proofErr w:type="spellStart"/>
      <w:r>
        <w:t>Mazenod</w:t>
      </w:r>
      <w:proofErr w:type="spellEnd"/>
      <w:r>
        <w:t xml:space="preserve">, petitioned the Pope, exiled at Gaeta, to name as soon as possible to the See of Toronto either Monsieur </w:t>
      </w:r>
      <w:proofErr w:type="spellStart"/>
      <w:r>
        <w:t>Charbonnel</w:t>
      </w:r>
      <w:proofErr w:type="spellEnd"/>
      <w:r>
        <w:t xml:space="preserve">, Sulpician, or Fr. Mac Donald, vicar general at Kingston, instead of Fr. Larkin, cf. </w:t>
      </w:r>
      <w:proofErr w:type="spellStart"/>
      <w:r>
        <w:t>Mazenod</w:t>
      </w:r>
      <w:proofErr w:type="spellEnd"/>
      <w:r>
        <w:t xml:space="preserve"> to Cardinal </w:t>
      </w:r>
      <w:proofErr w:type="spellStart"/>
      <w:r>
        <w:t>Antonelli</w:t>
      </w:r>
      <w:proofErr w:type="spellEnd"/>
      <w:r>
        <w:t>, April 16, 1849.</w:t>
      </w:r>
    </w:p>
  </w:footnote>
  <w:footnote w:id="87">
    <w:p w14:paraId="19123441" w14:textId="77777777" w:rsidR="00095F1F" w:rsidRPr="004C1B48" w:rsidRDefault="00095F1F" w:rsidP="004C1B48">
      <w:pPr>
        <w:pStyle w:val="5Notes"/>
      </w:pPr>
      <w:r>
        <w:rPr>
          <w:rStyle w:val="FootnoteReference"/>
        </w:rPr>
        <w:footnoteRef/>
      </w:r>
      <w:r>
        <w:t xml:space="preserve"> To these complaints, Bishop Bourget replied on June 11 that it was necessary to mistrust what is said and written: “from theory to practice, there is an immense distance.” The Oblates have work to do everywhere and at </w:t>
      </w:r>
      <w:proofErr w:type="spellStart"/>
      <w:r>
        <w:t>Bytown</w:t>
      </w:r>
      <w:proofErr w:type="spellEnd"/>
      <w:r>
        <w:t xml:space="preserve">, Bishop </w:t>
      </w:r>
      <w:proofErr w:type="spellStart"/>
      <w:r>
        <w:t>Guigues</w:t>
      </w:r>
      <w:proofErr w:type="spellEnd"/>
      <w:r>
        <w:t xml:space="preserve"> has already achieved “prodigious good”.</w:t>
      </w:r>
    </w:p>
  </w:footnote>
  <w:footnote w:id="88">
    <w:p w14:paraId="6A6B7262" w14:textId="77777777" w:rsidR="00095F1F" w:rsidRPr="004C1B48" w:rsidRDefault="00095F1F">
      <w:pPr>
        <w:pStyle w:val="FootnoteText"/>
        <w:rPr>
          <w:lang w:val="en-AU"/>
        </w:rPr>
      </w:pPr>
      <w:r>
        <w:rPr>
          <w:rStyle w:val="FootnoteReference"/>
        </w:rPr>
        <w:footnoteRef/>
      </w:r>
      <w:r>
        <w:t xml:space="preserve"> </w:t>
      </w:r>
      <w:proofErr w:type="gramStart"/>
      <w:r>
        <w:t>Fr. Larkin.</w:t>
      </w:r>
      <w:proofErr w:type="gramEnd"/>
    </w:p>
  </w:footnote>
  <w:footnote w:id="89">
    <w:p w14:paraId="37101276" w14:textId="77777777" w:rsidR="00095F1F" w:rsidRPr="004C1B48" w:rsidRDefault="00095F1F" w:rsidP="004C1B48">
      <w:pPr>
        <w:pStyle w:val="5Notes"/>
      </w:pPr>
      <w:r>
        <w:rPr>
          <w:rStyle w:val="FootnoteReference"/>
        </w:rPr>
        <w:footnoteRef/>
      </w:r>
      <w:r>
        <w:t xml:space="preserve"> On the revolution at Rome, the </w:t>
      </w:r>
      <w:proofErr w:type="gramStart"/>
      <w:r>
        <w:t>exile</w:t>
      </w:r>
      <w:proofErr w:type="gramEnd"/>
      <w:r>
        <w:t xml:space="preserve"> of the Pope at Gaeta, etc., cf. J. </w:t>
      </w:r>
      <w:proofErr w:type="spellStart"/>
      <w:r>
        <w:t>Leflon</w:t>
      </w:r>
      <w:proofErr w:type="spellEnd"/>
      <w:r>
        <w:t xml:space="preserve">, </w:t>
      </w:r>
      <w:proofErr w:type="spellStart"/>
      <w:r>
        <w:rPr>
          <w:i/>
          <w:iCs/>
        </w:rPr>
        <w:t>Mgr</w:t>
      </w:r>
      <w:proofErr w:type="spellEnd"/>
      <w:r>
        <w:rPr>
          <w:i/>
          <w:iCs/>
        </w:rPr>
        <w:t xml:space="preserve"> de </w:t>
      </w:r>
      <w:proofErr w:type="spellStart"/>
      <w:r>
        <w:rPr>
          <w:i/>
          <w:iCs/>
        </w:rPr>
        <w:t>Mazenod</w:t>
      </w:r>
      <w:proofErr w:type="spellEnd"/>
      <w:r>
        <w:rPr>
          <w:i/>
          <w:iCs/>
        </w:rPr>
        <w:t xml:space="preserve">, </w:t>
      </w:r>
      <w:r>
        <w:rPr>
          <w:szCs w:val="12"/>
        </w:rPr>
        <w:t xml:space="preserve">t. </w:t>
      </w:r>
      <w:r>
        <w:t xml:space="preserve">III, </w:t>
      </w:r>
      <w:r>
        <w:rPr>
          <w:i/>
          <w:iCs/>
        </w:rPr>
        <w:t xml:space="preserve">pp. </w:t>
      </w:r>
      <w:r>
        <w:t>256-290.</w:t>
      </w:r>
    </w:p>
  </w:footnote>
  <w:footnote w:id="90">
    <w:p w14:paraId="7EA1122E" w14:textId="77777777" w:rsidR="00095F1F" w:rsidRPr="004C1B48" w:rsidRDefault="00095F1F" w:rsidP="004C1B48">
      <w:pPr>
        <w:pStyle w:val="5Notes"/>
      </w:pPr>
      <w:r>
        <w:rPr>
          <w:rStyle w:val="FootnoteReference"/>
        </w:rPr>
        <w:footnoteRef/>
      </w:r>
      <w:r>
        <w:t xml:space="preserve"> By means of his encyclical, </w:t>
      </w:r>
      <w:proofErr w:type="spellStart"/>
      <w:r>
        <w:rPr>
          <w:i/>
          <w:iCs/>
        </w:rPr>
        <w:t>Ubi</w:t>
      </w:r>
      <w:proofErr w:type="spellEnd"/>
      <w:r>
        <w:rPr>
          <w:i/>
          <w:iCs/>
        </w:rPr>
        <w:t xml:space="preserve"> </w:t>
      </w:r>
      <w:proofErr w:type="spellStart"/>
      <w:r>
        <w:rPr>
          <w:i/>
          <w:iCs/>
        </w:rPr>
        <w:t>Primum</w:t>
      </w:r>
      <w:proofErr w:type="spellEnd"/>
      <w:r>
        <w:rPr>
          <w:i/>
          <w:iCs/>
        </w:rPr>
        <w:t xml:space="preserve"> </w:t>
      </w:r>
      <w:r>
        <w:t xml:space="preserve">of February 2, 1849, the Pope had consulted the bishops of the </w:t>
      </w:r>
      <w:proofErr w:type="gramStart"/>
      <w:r>
        <w:t>world,</w:t>
      </w:r>
      <w:proofErr w:type="gramEnd"/>
      <w:r>
        <w:t xml:space="preserve"> cf. J. </w:t>
      </w:r>
      <w:proofErr w:type="spellStart"/>
      <w:r>
        <w:t>Leflon</w:t>
      </w:r>
      <w:proofErr w:type="spellEnd"/>
      <w:r>
        <w:t>, op. cit., p. 366 seq.</w:t>
      </w:r>
    </w:p>
  </w:footnote>
  <w:footnote w:id="91">
    <w:p w14:paraId="04435C56" w14:textId="77777777" w:rsidR="00095F1F" w:rsidRPr="00366B39" w:rsidRDefault="00095F1F">
      <w:pPr>
        <w:pStyle w:val="FootnoteText"/>
        <w:rPr>
          <w:lang w:val="fr-FR"/>
        </w:rPr>
      </w:pPr>
      <w:r>
        <w:rPr>
          <w:rStyle w:val="FootnoteReference"/>
        </w:rPr>
        <w:footnoteRef/>
      </w:r>
      <w:r w:rsidRPr="00366B39">
        <w:rPr>
          <w:lang w:val="fr-FR"/>
        </w:rPr>
        <w:t xml:space="preserve"> Ms. </w:t>
      </w:r>
      <w:proofErr w:type="spellStart"/>
      <w:r w:rsidRPr="00366B39">
        <w:rPr>
          <w:lang w:val="fr-FR"/>
        </w:rPr>
        <w:t>Yenveux</w:t>
      </w:r>
      <w:proofErr w:type="spellEnd"/>
      <w:r w:rsidRPr="00366B39">
        <w:rPr>
          <w:lang w:val="fr-FR"/>
        </w:rPr>
        <w:t xml:space="preserve"> VI, 64; VIII, 5.</w:t>
      </w:r>
    </w:p>
  </w:footnote>
  <w:footnote w:id="92">
    <w:p w14:paraId="2739F8D4" w14:textId="77777777" w:rsidR="00095F1F" w:rsidRPr="00366B39" w:rsidRDefault="00095F1F">
      <w:pPr>
        <w:pStyle w:val="FootnoteText"/>
        <w:rPr>
          <w:lang w:val="fr-FR"/>
        </w:rPr>
      </w:pPr>
      <w:r>
        <w:rPr>
          <w:rStyle w:val="FootnoteReference"/>
        </w:rPr>
        <w:footnoteRef/>
      </w:r>
      <w:r w:rsidRPr="00366B39">
        <w:rPr>
          <w:lang w:val="fr-FR"/>
        </w:rPr>
        <w:t xml:space="preserve"> Ms. </w:t>
      </w:r>
      <w:proofErr w:type="spellStart"/>
      <w:r w:rsidRPr="00366B39">
        <w:rPr>
          <w:lang w:val="fr-FR"/>
        </w:rPr>
        <w:t>Yenveux</w:t>
      </w:r>
      <w:proofErr w:type="spellEnd"/>
      <w:r w:rsidRPr="00366B39">
        <w:rPr>
          <w:lang w:val="fr-FR"/>
        </w:rPr>
        <w:t xml:space="preserve"> III, 79.</w:t>
      </w:r>
    </w:p>
  </w:footnote>
  <w:footnote w:id="93">
    <w:p w14:paraId="760BAF95" w14:textId="77777777" w:rsidR="00095F1F" w:rsidRPr="003C1ED5" w:rsidRDefault="00095F1F" w:rsidP="003C1ED5">
      <w:pPr>
        <w:pStyle w:val="5Notes"/>
      </w:pPr>
      <w:r>
        <w:rPr>
          <w:rStyle w:val="FootnoteReference"/>
        </w:rPr>
        <w:footnoteRef/>
      </w:r>
      <w:r>
        <w:t xml:space="preserve"> Orig. Rome, Postulation Archives, L. M. </w:t>
      </w:r>
      <w:proofErr w:type="spellStart"/>
      <w:r>
        <w:t>Bellon</w:t>
      </w:r>
      <w:proofErr w:type="spellEnd"/>
      <w:r>
        <w:t>.</w:t>
      </w:r>
    </w:p>
  </w:footnote>
  <w:footnote w:id="94">
    <w:p w14:paraId="395BEDC7" w14:textId="77777777" w:rsidR="00095F1F" w:rsidRPr="003C1ED5" w:rsidRDefault="00095F1F">
      <w:pPr>
        <w:pStyle w:val="FootnoteText"/>
        <w:rPr>
          <w:lang w:val="en-AU"/>
        </w:rPr>
      </w:pPr>
      <w:r>
        <w:rPr>
          <w:rStyle w:val="FootnoteReference"/>
        </w:rPr>
        <w:footnoteRef/>
      </w:r>
      <w:r>
        <w:t xml:space="preserve"> J. Egan, born in 1792, priest in 1816, entered the novitiate in 1849.</w:t>
      </w:r>
    </w:p>
  </w:footnote>
  <w:footnote w:id="95">
    <w:p w14:paraId="16BDAE82" w14:textId="77777777" w:rsidR="00095F1F" w:rsidRPr="003C1ED5" w:rsidRDefault="00095F1F">
      <w:pPr>
        <w:pStyle w:val="FootnoteText"/>
        <w:rPr>
          <w:lang w:val="en-AU"/>
        </w:rPr>
      </w:pPr>
      <w:r>
        <w:rPr>
          <w:rStyle w:val="FootnoteReference"/>
        </w:rPr>
        <w:footnoteRef/>
      </w:r>
      <w:r>
        <w:t xml:space="preserve"> Ms. Cook. The reference is to Roger Cooke.</w:t>
      </w:r>
    </w:p>
  </w:footnote>
  <w:footnote w:id="96">
    <w:p w14:paraId="05DC6215" w14:textId="77777777" w:rsidR="00095F1F" w:rsidRPr="003D01C1" w:rsidRDefault="00095F1F" w:rsidP="003D01C1">
      <w:pPr>
        <w:pStyle w:val="5Notes"/>
      </w:pPr>
      <w:r>
        <w:rPr>
          <w:rStyle w:val="FootnoteReference"/>
        </w:rPr>
        <w:footnoteRef/>
      </w:r>
      <w:r>
        <w:t xml:space="preserve"> Original: Rome, Archive of the Postulation, L. M.-</w:t>
      </w:r>
      <w:proofErr w:type="spellStart"/>
      <w:r>
        <w:t>Semeria</w:t>
      </w:r>
      <w:proofErr w:type="spellEnd"/>
      <w:r>
        <w:t>.</w:t>
      </w:r>
    </w:p>
  </w:footnote>
  <w:footnote w:id="97">
    <w:p w14:paraId="72AB8396" w14:textId="77777777" w:rsidR="00095F1F" w:rsidRPr="003D01C1" w:rsidRDefault="00095F1F">
      <w:pPr>
        <w:pStyle w:val="FootnoteText"/>
        <w:rPr>
          <w:lang w:val="en-AU"/>
        </w:rPr>
      </w:pPr>
      <w:r>
        <w:rPr>
          <w:rStyle w:val="FootnoteReference"/>
        </w:rPr>
        <w:footnoteRef/>
      </w:r>
      <w:r>
        <w:t xml:space="preserve"> Joseph-Marie </w:t>
      </w:r>
      <w:proofErr w:type="spellStart"/>
      <w:r>
        <w:t>Bravi</w:t>
      </w:r>
      <w:proofErr w:type="spellEnd"/>
      <w:r>
        <w:t>.</w:t>
      </w:r>
    </w:p>
  </w:footnote>
  <w:footnote w:id="98">
    <w:p w14:paraId="38E40808" w14:textId="77777777" w:rsidR="00095F1F" w:rsidRPr="003D01C1" w:rsidRDefault="00095F1F" w:rsidP="003D01C1">
      <w:pPr>
        <w:pStyle w:val="5Notes"/>
      </w:pPr>
      <w:r>
        <w:rPr>
          <w:rStyle w:val="FootnoteReference"/>
        </w:rPr>
        <w:footnoteRef/>
      </w:r>
      <w:r>
        <w:t xml:space="preserve"> In his letter of December 30, 1848, to Bishop </w:t>
      </w:r>
      <w:proofErr w:type="spellStart"/>
      <w:r>
        <w:t>Barnabo</w:t>
      </w:r>
      <w:proofErr w:type="spellEnd"/>
      <w:r>
        <w:t xml:space="preserve">, secretary of the Sacred Congregation of Propaganda, Bishop de </w:t>
      </w:r>
      <w:proofErr w:type="spellStart"/>
      <w:r>
        <w:t>Mazenod</w:t>
      </w:r>
      <w:proofErr w:type="spellEnd"/>
      <w:r>
        <w:t xml:space="preserve"> said that Fr. </w:t>
      </w:r>
      <w:proofErr w:type="spellStart"/>
      <w:r>
        <w:t>Semeria</w:t>
      </w:r>
      <w:proofErr w:type="spellEnd"/>
      <w:r>
        <w:t xml:space="preserve"> had all the qualities necessary for a Vicar Apostolic.</w:t>
      </w:r>
    </w:p>
  </w:footnote>
  <w:footnote w:id="99">
    <w:p w14:paraId="1F14DC2C" w14:textId="77777777" w:rsidR="00095F1F" w:rsidRPr="003D01C1" w:rsidRDefault="00095F1F" w:rsidP="003D01C1">
      <w:pPr>
        <w:pStyle w:val="5Notes"/>
      </w:pPr>
      <w:r>
        <w:rPr>
          <w:rStyle w:val="FootnoteReference"/>
        </w:rPr>
        <w:footnoteRef/>
      </w:r>
      <w:r>
        <w:t xml:space="preserve"> This letter from Bishop </w:t>
      </w:r>
      <w:proofErr w:type="spellStart"/>
      <w:r>
        <w:t>Bettachini</w:t>
      </w:r>
      <w:proofErr w:type="spellEnd"/>
      <w:r>
        <w:t xml:space="preserve"> to Bishop de </w:t>
      </w:r>
      <w:proofErr w:type="spellStart"/>
      <w:r>
        <w:t>Mazenod</w:t>
      </w:r>
      <w:proofErr w:type="spellEnd"/>
      <w:r>
        <w:t xml:space="preserve"> has disappeared; but on March 9 he wrote to Bishop </w:t>
      </w:r>
      <w:proofErr w:type="spellStart"/>
      <w:r>
        <w:t>Barnabo</w:t>
      </w:r>
      <w:proofErr w:type="spellEnd"/>
      <w:r>
        <w:t xml:space="preserve">: “If, in a Bishop, sanctity is required, the first name would perhaps be Don Giovanni Conte </w:t>
      </w:r>
      <w:proofErr w:type="spellStart"/>
      <w:r>
        <w:t>Vistarini</w:t>
      </w:r>
      <w:proofErr w:type="spellEnd"/>
      <w:r>
        <w:t xml:space="preserve">. If in addition, together with exemplary goodness, one asks for knowledge, prudence, and all the other qualities with which a Bishop must be endowed, I can think of no one better than Fr. Étienne </w:t>
      </w:r>
      <w:proofErr w:type="spellStart"/>
      <w:r>
        <w:t>Semeria</w:t>
      </w:r>
      <w:proofErr w:type="spellEnd"/>
      <w:r>
        <w:t xml:space="preserve">, Superior of the Oblates, whom I would like as my successor at Jaffna” (translation of the original preserved at Rome, Archive of the Sacred Congregation of Propaganda, </w:t>
      </w:r>
      <w:proofErr w:type="spellStart"/>
      <w:r>
        <w:t>Scritt</w:t>
      </w:r>
      <w:proofErr w:type="spellEnd"/>
      <w:r>
        <w:t xml:space="preserve">. </w:t>
      </w:r>
      <w:proofErr w:type="spellStart"/>
      <w:r>
        <w:t>rif</w:t>
      </w:r>
      <w:proofErr w:type="spellEnd"/>
      <w:r>
        <w:t xml:space="preserve">. </w:t>
      </w:r>
      <w:proofErr w:type="spellStart"/>
      <w:r>
        <w:t>nei</w:t>
      </w:r>
      <w:proofErr w:type="spellEnd"/>
      <w:r>
        <w:t xml:space="preserve"> </w:t>
      </w:r>
      <w:proofErr w:type="spellStart"/>
      <w:r>
        <w:t>Congressi</w:t>
      </w:r>
      <w:proofErr w:type="spellEnd"/>
      <w:r>
        <w:t>, Indie Orient., vol. 12. ann. 1849-1850, ff. 327-328).</w:t>
      </w:r>
    </w:p>
  </w:footnote>
  <w:footnote w:id="100">
    <w:p w14:paraId="7E4F3F79" w14:textId="77777777" w:rsidR="00095F1F" w:rsidRPr="003D01C1" w:rsidRDefault="00095F1F" w:rsidP="003D01C1">
      <w:pPr>
        <w:pStyle w:val="5Notes"/>
      </w:pPr>
      <w:r>
        <w:rPr>
          <w:rStyle w:val="FootnoteReference"/>
        </w:rPr>
        <w:footnoteRef/>
      </w:r>
      <w:r>
        <w:t xml:space="preserve"> </w:t>
      </w:r>
      <w:proofErr w:type="gramStart"/>
      <w:r>
        <w:t>Translated from the original Italian.</w:t>
      </w:r>
      <w:proofErr w:type="gramEnd"/>
    </w:p>
  </w:footnote>
  <w:footnote w:id="101">
    <w:p w14:paraId="41430DB4" w14:textId="77777777" w:rsidR="00095F1F" w:rsidRPr="003D01C1" w:rsidRDefault="00095F1F">
      <w:pPr>
        <w:pStyle w:val="FootnoteText"/>
        <w:rPr>
          <w:lang w:val="en-AU"/>
        </w:rPr>
      </w:pPr>
      <w:r>
        <w:rPr>
          <w:rStyle w:val="FootnoteReference"/>
        </w:rPr>
        <w:footnoteRef/>
      </w:r>
      <w:r>
        <w:t xml:space="preserve"> The last three lines are written in the margin of the first page.</w:t>
      </w:r>
    </w:p>
  </w:footnote>
  <w:footnote w:id="102">
    <w:p w14:paraId="447178E6" w14:textId="77777777" w:rsidR="00095F1F" w:rsidRPr="00894AF3" w:rsidRDefault="00095F1F">
      <w:pPr>
        <w:pStyle w:val="FootnoteText"/>
        <w:rPr>
          <w:lang w:val="en-AU"/>
        </w:rPr>
      </w:pPr>
      <w:r>
        <w:rPr>
          <w:rStyle w:val="FootnoteReference"/>
        </w:rPr>
        <w:footnoteRef/>
      </w:r>
      <w:r>
        <w:t xml:space="preserve"> </w:t>
      </w:r>
      <w:r w:rsidRPr="00894AF3">
        <w:t xml:space="preserve">Original: Rome. </w:t>
      </w:r>
      <w:proofErr w:type="gramStart"/>
      <w:r w:rsidRPr="00894AF3">
        <w:t>Archives of the Postulation.</w:t>
      </w:r>
      <w:proofErr w:type="gramEnd"/>
      <w:r w:rsidRPr="00894AF3">
        <w:t xml:space="preserve"> L. M.-</w:t>
      </w:r>
      <w:proofErr w:type="spellStart"/>
      <w:r w:rsidRPr="00894AF3">
        <w:t>Vincens</w:t>
      </w:r>
      <w:proofErr w:type="spellEnd"/>
      <w:r w:rsidRPr="00894AF3">
        <w:t>.</w:t>
      </w:r>
    </w:p>
  </w:footnote>
  <w:footnote w:id="103">
    <w:p w14:paraId="5037E679" w14:textId="77777777" w:rsidR="00095F1F" w:rsidRPr="00366B39" w:rsidRDefault="00095F1F">
      <w:pPr>
        <w:pStyle w:val="FootnoteText"/>
        <w:rPr>
          <w:lang w:val="fr-FR"/>
        </w:rPr>
      </w:pPr>
      <w:r>
        <w:rPr>
          <w:rStyle w:val="FootnoteReference"/>
        </w:rPr>
        <w:footnoteRef/>
      </w:r>
      <w:r>
        <w:t xml:space="preserve"> </w:t>
      </w:r>
      <w:r w:rsidRPr="00581B1B">
        <w:t xml:space="preserve">Original: Rome. </w:t>
      </w:r>
      <w:proofErr w:type="gramStart"/>
      <w:r w:rsidRPr="00581B1B">
        <w:t>Archives of the Postulation.</w:t>
      </w:r>
      <w:proofErr w:type="gramEnd"/>
      <w:r w:rsidRPr="00581B1B">
        <w:t xml:space="preserve"> </w:t>
      </w:r>
      <w:r w:rsidRPr="00366B39">
        <w:rPr>
          <w:lang w:val="fr-FR"/>
        </w:rPr>
        <w:t>L. M.-</w:t>
      </w:r>
      <w:proofErr w:type="spellStart"/>
      <w:r w:rsidRPr="00366B39">
        <w:rPr>
          <w:lang w:val="fr-FR"/>
        </w:rPr>
        <w:t>Vincens</w:t>
      </w:r>
      <w:proofErr w:type="spellEnd"/>
      <w:r w:rsidRPr="00366B39">
        <w:rPr>
          <w:lang w:val="fr-FR"/>
        </w:rPr>
        <w:t>; YENVEUX VIII.</w:t>
      </w:r>
    </w:p>
  </w:footnote>
  <w:footnote w:id="104">
    <w:p w14:paraId="0B917E69" w14:textId="77777777" w:rsidR="00095F1F" w:rsidRPr="00581B1B" w:rsidRDefault="00095F1F">
      <w:pPr>
        <w:pStyle w:val="FootnoteText"/>
        <w:rPr>
          <w:lang w:val="en-AU"/>
        </w:rPr>
      </w:pPr>
      <w:r>
        <w:rPr>
          <w:rStyle w:val="FootnoteReference"/>
        </w:rPr>
        <w:footnoteRef/>
      </w:r>
      <w:r>
        <w:t xml:space="preserve"> </w:t>
      </w:r>
      <w:r w:rsidRPr="00581B1B">
        <w:t>The second page of this letter has disappeared. YENVEUX (VIII. 17) has copied a paragrap</w:t>
      </w:r>
      <w:r>
        <w:t xml:space="preserve">h: “It is often pure </w:t>
      </w:r>
      <w:r>
        <w:rPr>
          <w:lang w:val="en-AU"/>
        </w:rPr>
        <w:t>pantheism</w:t>
      </w:r>
      <w:r>
        <w:t xml:space="preserve">, </w:t>
      </w:r>
      <w:r w:rsidRPr="00581B1B">
        <w:t>etc. . .</w:t>
      </w:r>
      <w:r>
        <w:t>”</w:t>
      </w:r>
    </w:p>
  </w:footnote>
  <w:footnote w:id="105">
    <w:p w14:paraId="67AB3C70" w14:textId="77777777" w:rsidR="00095F1F" w:rsidRPr="00366B39" w:rsidRDefault="00095F1F">
      <w:pPr>
        <w:pStyle w:val="FootnoteText"/>
        <w:rPr>
          <w:lang w:val="fr-FR"/>
        </w:rPr>
      </w:pPr>
      <w:r>
        <w:rPr>
          <w:rStyle w:val="FootnoteReference"/>
        </w:rPr>
        <w:footnoteRef/>
      </w:r>
      <w:r w:rsidRPr="00366B39">
        <w:rPr>
          <w:lang w:val="fr-FR"/>
        </w:rPr>
        <w:t xml:space="preserve"> </w:t>
      </w:r>
      <w:r w:rsidRPr="005C78AC">
        <w:rPr>
          <w:lang w:val="fr-FR"/>
        </w:rPr>
        <w:t xml:space="preserve">Ms. </w:t>
      </w:r>
      <w:proofErr w:type="spellStart"/>
      <w:r w:rsidRPr="005C78AC">
        <w:rPr>
          <w:lang w:val="fr-FR"/>
        </w:rPr>
        <w:t>Yenveux</w:t>
      </w:r>
      <w:proofErr w:type="spellEnd"/>
      <w:r w:rsidRPr="005C78AC">
        <w:rPr>
          <w:lang w:val="fr-FR"/>
        </w:rPr>
        <w:t xml:space="preserve"> I </w:t>
      </w:r>
      <w:proofErr w:type="spellStart"/>
      <w:r w:rsidRPr="005C78AC">
        <w:rPr>
          <w:lang w:val="fr-FR"/>
        </w:rPr>
        <w:t>supp</w:t>
      </w:r>
      <w:proofErr w:type="spellEnd"/>
      <w:r w:rsidRPr="005C78AC">
        <w:rPr>
          <w:lang w:val="fr-FR"/>
        </w:rPr>
        <w:t>. 97; V, 32; IX, 33, 141.</w:t>
      </w:r>
    </w:p>
  </w:footnote>
  <w:footnote w:id="106">
    <w:p w14:paraId="2F3A7AAB" w14:textId="77777777" w:rsidR="00095F1F" w:rsidRPr="007F2B4C" w:rsidRDefault="00095F1F">
      <w:pPr>
        <w:pStyle w:val="FootnoteText"/>
        <w:rPr>
          <w:lang w:val="en-AU"/>
        </w:rPr>
      </w:pPr>
      <w:r>
        <w:rPr>
          <w:rStyle w:val="FootnoteReference"/>
        </w:rPr>
        <w:footnoteRef/>
      </w:r>
      <w:r>
        <w:t xml:space="preserve"> The paragraph has been abridged by Fr. </w:t>
      </w:r>
      <w:proofErr w:type="spellStart"/>
      <w:r>
        <w:t>Yenveux</w:t>
      </w:r>
      <w:proofErr w:type="spellEnd"/>
      <w:r>
        <w:t>. It is not known to what sorrowful event reference is made.</w:t>
      </w:r>
    </w:p>
  </w:footnote>
  <w:footnote w:id="107">
    <w:p w14:paraId="7180ADC3" w14:textId="77777777" w:rsidR="00095F1F" w:rsidRPr="00366B39" w:rsidRDefault="00095F1F">
      <w:pPr>
        <w:pStyle w:val="FootnoteText"/>
        <w:rPr>
          <w:lang w:val="fr-FR"/>
        </w:rPr>
      </w:pPr>
      <w:r>
        <w:rPr>
          <w:rStyle w:val="FootnoteReference"/>
        </w:rPr>
        <w:footnoteRef/>
      </w:r>
      <w:r w:rsidRPr="005C78AC">
        <w:rPr>
          <w:lang w:val="fr-FR"/>
        </w:rPr>
        <w:t xml:space="preserve">Ms. </w:t>
      </w:r>
      <w:proofErr w:type="spellStart"/>
      <w:r w:rsidRPr="005C78AC">
        <w:rPr>
          <w:lang w:val="fr-FR"/>
        </w:rPr>
        <w:t>Yenveux</w:t>
      </w:r>
      <w:proofErr w:type="spellEnd"/>
      <w:r w:rsidRPr="005C78AC">
        <w:rPr>
          <w:lang w:val="fr-FR"/>
        </w:rPr>
        <w:t xml:space="preserve"> I </w:t>
      </w:r>
      <w:proofErr w:type="spellStart"/>
      <w:r w:rsidRPr="005C78AC">
        <w:rPr>
          <w:lang w:val="fr-FR"/>
        </w:rPr>
        <w:t>supplement</w:t>
      </w:r>
      <w:proofErr w:type="spellEnd"/>
      <w:r w:rsidRPr="005C78AC">
        <w:rPr>
          <w:lang w:val="fr-FR"/>
        </w:rPr>
        <w:t>, 108; VIII, 5.</w:t>
      </w:r>
    </w:p>
  </w:footnote>
  <w:footnote w:id="108">
    <w:p w14:paraId="70970228" w14:textId="77777777" w:rsidR="00095F1F" w:rsidRPr="00CC37A8" w:rsidRDefault="00095F1F">
      <w:pPr>
        <w:pStyle w:val="FootnoteText"/>
        <w:rPr>
          <w:lang w:val="en-AU"/>
        </w:rPr>
      </w:pPr>
      <w:r>
        <w:rPr>
          <w:rStyle w:val="FootnoteReference"/>
        </w:rPr>
        <w:footnoteRef/>
      </w:r>
      <w:r>
        <w:t xml:space="preserve"> Original: Rome. </w:t>
      </w:r>
      <w:proofErr w:type="gramStart"/>
      <w:r>
        <w:t>Archives of the Postulation.</w:t>
      </w:r>
      <w:proofErr w:type="gramEnd"/>
      <w:r>
        <w:t xml:space="preserve"> L. M. </w:t>
      </w:r>
      <w:proofErr w:type="spellStart"/>
      <w:r>
        <w:t>Vincens</w:t>
      </w:r>
      <w:proofErr w:type="spellEnd"/>
      <w:r>
        <w:t>.</w:t>
      </w:r>
    </w:p>
  </w:footnote>
  <w:footnote w:id="109">
    <w:p w14:paraId="6C3A9D28" w14:textId="77777777" w:rsidR="00095F1F" w:rsidRPr="00CC37A8" w:rsidRDefault="00095F1F">
      <w:pPr>
        <w:pStyle w:val="FootnoteText"/>
        <w:rPr>
          <w:lang w:val="en-AU"/>
        </w:rPr>
      </w:pPr>
      <w:r>
        <w:rPr>
          <w:rStyle w:val="FootnoteReference"/>
        </w:rPr>
        <w:footnoteRef/>
      </w:r>
      <w:r>
        <w:t xml:space="preserve"> Philippe Fayette, who entered the novitiate on September 30</w:t>
      </w:r>
      <w:proofErr w:type="gramStart"/>
      <w:r>
        <w:t>,1849</w:t>
      </w:r>
      <w:proofErr w:type="gramEnd"/>
      <w:r>
        <w:t xml:space="preserve">, and was </w:t>
      </w:r>
      <w:r>
        <w:rPr>
          <w:szCs w:val="16"/>
        </w:rPr>
        <w:t>ordained priest at Marseilles in the Fall of 1850.</w:t>
      </w:r>
    </w:p>
  </w:footnote>
  <w:footnote w:id="110">
    <w:p w14:paraId="1FAC05A3" w14:textId="77777777" w:rsidR="00095F1F" w:rsidRPr="002C5924" w:rsidRDefault="00095F1F">
      <w:pPr>
        <w:pStyle w:val="FootnoteText"/>
        <w:rPr>
          <w:lang w:val="en-AU"/>
        </w:rPr>
      </w:pPr>
      <w:r>
        <w:rPr>
          <w:rStyle w:val="FootnoteReference"/>
        </w:rPr>
        <w:footnoteRef/>
      </w:r>
      <w:r>
        <w:t xml:space="preserve"> YENVEUX III. </w:t>
      </w:r>
      <w:proofErr w:type="gramStart"/>
      <w:r>
        <w:t>61; VIII.</w:t>
      </w:r>
      <w:proofErr w:type="gramEnd"/>
      <w:r>
        <w:t xml:space="preserve"> 35.</w:t>
      </w:r>
    </w:p>
  </w:footnote>
  <w:footnote w:id="111">
    <w:p w14:paraId="25610CAB" w14:textId="77777777" w:rsidR="00095F1F" w:rsidRPr="002C5924" w:rsidRDefault="00095F1F" w:rsidP="002C5924">
      <w:pPr>
        <w:pStyle w:val="5Notes"/>
      </w:pPr>
      <w:r>
        <w:rPr>
          <w:rStyle w:val="FootnoteReference"/>
        </w:rPr>
        <w:footnoteRef/>
      </w:r>
      <w:r>
        <w:t xml:space="preserve"> The brothers Theodore-Marie and Alphonse-Marie </w:t>
      </w:r>
      <w:proofErr w:type="spellStart"/>
      <w:r>
        <w:t>Ratisbonne</w:t>
      </w:r>
      <w:proofErr w:type="spellEnd"/>
      <w:r>
        <w:t xml:space="preserve"> had in 1843 founded the Congregation of the Daughters and the Missionaries of N. D. de Sion.</w:t>
      </w:r>
    </w:p>
  </w:footnote>
  <w:footnote w:id="112">
    <w:p w14:paraId="172FB66B" w14:textId="77777777" w:rsidR="00095F1F" w:rsidRPr="00366B39" w:rsidRDefault="00095F1F">
      <w:pPr>
        <w:pStyle w:val="FootnoteText"/>
        <w:rPr>
          <w:lang w:val="fr-FR"/>
        </w:rPr>
      </w:pPr>
      <w:r>
        <w:rPr>
          <w:rStyle w:val="FootnoteReference"/>
        </w:rPr>
        <w:footnoteRef/>
      </w:r>
      <w:r w:rsidRPr="00366B39">
        <w:rPr>
          <w:lang w:val="fr-FR"/>
        </w:rPr>
        <w:t xml:space="preserve"> </w:t>
      </w:r>
      <w:r w:rsidRPr="005C78AC">
        <w:rPr>
          <w:lang w:val="fr-FR"/>
        </w:rPr>
        <w:t xml:space="preserve">Ms. </w:t>
      </w:r>
      <w:proofErr w:type="spellStart"/>
      <w:r w:rsidRPr="005C78AC">
        <w:rPr>
          <w:lang w:val="fr-FR"/>
        </w:rPr>
        <w:t>Yenveux</w:t>
      </w:r>
      <w:proofErr w:type="spellEnd"/>
      <w:r w:rsidRPr="005C78AC">
        <w:rPr>
          <w:lang w:val="fr-FR"/>
        </w:rPr>
        <w:t xml:space="preserve"> I </w:t>
      </w:r>
      <w:proofErr w:type="spellStart"/>
      <w:r w:rsidRPr="005C78AC">
        <w:rPr>
          <w:lang w:val="fr-FR"/>
        </w:rPr>
        <w:t>supplement</w:t>
      </w:r>
      <w:proofErr w:type="spellEnd"/>
      <w:r w:rsidRPr="005C78AC">
        <w:rPr>
          <w:lang w:val="fr-FR"/>
        </w:rPr>
        <w:t>, III; V, 75; VI, 61.</w:t>
      </w:r>
    </w:p>
  </w:footnote>
  <w:footnote w:id="113">
    <w:p w14:paraId="1C75E67D" w14:textId="77777777" w:rsidR="00095F1F" w:rsidRPr="002C5924" w:rsidRDefault="00095F1F">
      <w:pPr>
        <w:pStyle w:val="FootnoteText"/>
        <w:rPr>
          <w:lang w:val="en-AU"/>
        </w:rPr>
      </w:pPr>
      <w:r>
        <w:rPr>
          <w:rStyle w:val="FootnoteReference"/>
        </w:rPr>
        <w:footnoteRef/>
      </w:r>
      <w:r>
        <w:t xml:space="preserve"> When Fr. </w:t>
      </w:r>
      <w:proofErr w:type="spellStart"/>
      <w:r>
        <w:t>Telmon</w:t>
      </w:r>
      <w:proofErr w:type="spellEnd"/>
      <w:r>
        <w:t xml:space="preserve"> received this letter, he was no longer at Pittsburgh. Bishop Bourget wrote to the Founder on June 11: “Fr. </w:t>
      </w:r>
      <w:proofErr w:type="spellStart"/>
      <w:r>
        <w:t>Telmon</w:t>
      </w:r>
      <w:proofErr w:type="spellEnd"/>
      <w:r>
        <w:t xml:space="preserve"> has been here for several months with a companion of the foundation... I cannot say that his ardent genius goes well with American phlegm... He has failed at Pittsburgh”.</w:t>
      </w:r>
    </w:p>
  </w:footnote>
  <w:footnote w:id="114">
    <w:p w14:paraId="7218050D" w14:textId="77777777" w:rsidR="00095F1F" w:rsidRPr="0026780D" w:rsidRDefault="00095F1F">
      <w:pPr>
        <w:pStyle w:val="FootnoteText"/>
        <w:rPr>
          <w:lang w:val="en-AU"/>
        </w:rPr>
      </w:pPr>
      <w:r>
        <w:rPr>
          <w:rStyle w:val="FootnoteReference"/>
        </w:rPr>
        <w:footnoteRef/>
      </w:r>
      <w:r>
        <w:t xml:space="preserve"> </w:t>
      </w:r>
      <w:r w:rsidRPr="0026780D">
        <w:t xml:space="preserve">Ms. </w:t>
      </w:r>
      <w:proofErr w:type="spellStart"/>
      <w:r w:rsidRPr="0026780D">
        <w:t>Yenveux</w:t>
      </w:r>
      <w:proofErr w:type="spellEnd"/>
      <w:r w:rsidRPr="0026780D">
        <w:t xml:space="preserve"> III, 80-81, 116; IV, 142; VIII, 7; IX, 26, 28; Rey II, 313.</w:t>
      </w:r>
    </w:p>
  </w:footnote>
  <w:footnote w:id="115">
    <w:p w14:paraId="1E86B40B" w14:textId="77777777" w:rsidR="00095F1F" w:rsidRPr="0026780D" w:rsidRDefault="00095F1F">
      <w:pPr>
        <w:pStyle w:val="FootnoteText"/>
        <w:rPr>
          <w:lang w:val="en-AU"/>
        </w:rPr>
      </w:pPr>
      <w:r>
        <w:rPr>
          <w:rStyle w:val="FootnoteReference"/>
        </w:rPr>
        <w:footnoteRef/>
      </w:r>
      <w:r>
        <w:t xml:space="preserve"> </w:t>
      </w:r>
      <w:proofErr w:type="spellStart"/>
      <w:r w:rsidRPr="0026780D">
        <w:t>Mgr</w:t>
      </w:r>
      <w:proofErr w:type="spellEnd"/>
      <w:r w:rsidRPr="0026780D">
        <w:t xml:space="preserve"> Horace </w:t>
      </w:r>
      <w:proofErr w:type="spellStart"/>
      <w:r w:rsidRPr="0026780D">
        <w:t>Bettachini</w:t>
      </w:r>
      <w:proofErr w:type="spellEnd"/>
      <w:r w:rsidRPr="0026780D">
        <w:t>, Apostolic Vicar of Jaffna.</w:t>
      </w:r>
    </w:p>
  </w:footnote>
  <w:footnote w:id="116">
    <w:p w14:paraId="30B5C843" w14:textId="77777777" w:rsidR="00095F1F" w:rsidRPr="0026780D" w:rsidRDefault="00095F1F">
      <w:pPr>
        <w:pStyle w:val="FootnoteText"/>
        <w:rPr>
          <w:lang w:val="en-AU"/>
        </w:rPr>
      </w:pPr>
      <w:r>
        <w:rPr>
          <w:rStyle w:val="FootnoteReference"/>
        </w:rPr>
        <w:footnoteRef/>
      </w:r>
      <w:r>
        <w:t xml:space="preserve"> </w:t>
      </w:r>
      <w:proofErr w:type="gramStart"/>
      <w:r w:rsidRPr="0026780D">
        <w:t xml:space="preserve">Francis </w:t>
      </w:r>
      <w:proofErr w:type="spellStart"/>
      <w:r w:rsidRPr="0026780D">
        <w:t>McDonagh</w:t>
      </w:r>
      <w:proofErr w:type="spellEnd"/>
      <w:r w:rsidRPr="0026780D">
        <w:t>, Lawrence Dunne and Nicholas Murray.</w:t>
      </w:r>
      <w:proofErr w:type="gramEnd"/>
    </w:p>
  </w:footnote>
  <w:footnote w:id="117">
    <w:p w14:paraId="48D08A01" w14:textId="77777777" w:rsidR="00095F1F" w:rsidRPr="00366B39" w:rsidRDefault="00095F1F">
      <w:pPr>
        <w:pStyle w:val="FootnoteText"/>
        <w:rPr>
          <w:lang w:val="fr-FR"/>
        </w:rPr>
      </w:pPr>
      <w:r>
        <w:rPr>
          <w:rStyle w:val="FootnoteReference"/>
        </w:rPr>
        <w:footnoteRef/>
      </w:r>
      <w:r>
        <w:t xml:space="preserve"> </w:t>
      </w:r>
      <w:r w:rsidRPr="0026780D">
        <w:t xml:space="preserve">The Founder wrote to Fr. </w:t>
      </w:r>
      <w:proofErr w:type="spellStart"/>
      <w:r w:rsidRPr="0026780D">
        <w:t>Vincens</w:t>
      </w:r>
      <w:proofErr w:type="spellEnd"/>
      <w:r w:rsidRPr="0026780D">
        <w:t xml:space="preserve">, May 15, 1849 (Orig. </w:t>
      </w:r>
      <w:r w:rsidRPr="00366B39">
        <w:rPr>
          <w:lang w:val="fr-FR"/>
        </w:rPr>
        <w:t xml:space="preserve">Rome, Postulation Archives, </w:t>
      </w:r>
      <w:proofErr w:type="gramStart"/>
      <w:r w:rsidRPr="00366B39">
        <w:rPr>
          <w:lang w:val="fr-FR"/>
        </w:rPr>
        <w:t>L</w:t>
      </w:r>
      <w:proofErr w:type="gramEnd"/>
      <w:r w:rsidRPr="00366B39">
        <w:rPr>
          <w:lang w:val="fr-FR"/>
        </w:rPr>
        <w:t xml:space="preserve">. M. </w:t>
      </w:r>
      <w:proofErr w:type="spellStart"/>
      <w:r w:rsidRPr="00366B39">
        <w:rPr>
          <w:lang w:val="fr-FR"/>
        </w:rPr>
        <w:t>Vincens</w:t>
      </w:r>
      <w:proofErr w:type="spellEnd"/>
      <w:r w:rsidRPr="00366B39">
        <w:rPr>
          <w:lang w:val="fr-FR"/>
        </w:rPr>
        <w:t>).</w:t>
      </w:r>
    </w:p>
  </w:footnote>
  <w:footnote w:id="118">
    <w:p w14:paraId="034B3623" w14:textId="77777777" w:rsidR="00095F1F" w:rsidRPr="0026780D" w:rsidRDefault="00095F1F">
      <w:pPr>
        <w:pStyle w:val="FootnoteText"/>
        <w:rPr>
          <w:lang w:val="en-AU"/>
        </w:rPr>
      </w:pPr>
      <w:r>
        <w:rPr>
          <w:rStyle w:val="FootnoteReference"/>
        </w:rPr>
        <w:footnoteRef/>
      </w:r>
      <w:r>
        <w:t xml:space="preserve"> </w:t>
      </w:r>
      <w:proofErr w:type="spellStart"/>
      <w:r w:rsidRPr="0026780D">
        <w:t>Yenveux</w:t>
      </w:r>
      <w:proofErr w:type="spellEnd"/>
      <w:r w:rsidRPr="0026780D">
        <w:t xml:space="preserve"> IV, 142, cites this brief allusion: “Today, June 15, Feast of the Sacred Heart” which is no doubt from this letter of the 13th, it being terminated on the 15th.</w:t>
      </w:r>
    </w:p>
  </w:footnote>
  <w:footnote w:id="119">
    <w:p w14:paraId="77689429" w14:textId="77777777" w:rsidR="00095F1F" w:rsidRPr="00366B39" w:rsidRDefault="00095F1F">
      <w:pPr>
        <w:pStyle w:val="FootnoteText"/>
        <w:rPr>
          <w:lang w:val="fr-FR"/>
        </w:rPr>
      </w:pPr>
      <w:r>
        <w:rPr>
          <w:rStyle w:val="FootnoteReference"/>
        </w:rPr>
        <w:footnoteRef/>
      </w:r>
      <w:r w:rsidRPr="00366B39">
        <w:rPr>
          <w:lang w:val="fr-FR"/>
        </w:rPr>
        <w:t xml:space="preserve"> YENVEUX IV. 190.</w:t>
      </w:r>
    </w:p>
  </w:footnote>
  <w:footnote w:id="120">
    <w:p w14:paraId="1F9FC330" w14:textId="358391F5" w:rsidR="00095F1F" w:rsidRPr="00105FBD" w:rsidRDefault="00095F1F">
      <w:pPr>
        <w:pStyle w:val="FootnoteText"/>
        <w:rPr>
          <w:lang w:val="fr-FR"/>
        </w:rPr>
      </w:pPr>
      <w:r>
        <w:rPr>
          <w:rStyle w:val="FootnoteReference"/>
        </w:rPr>
        <w:footnoteRef/>
      </w:r>
      <w:r w:rsidRPr="00105FBD">
        <w:rPr>
          <w:lang w:val="fr-FR"/>
        </w:rPr>
        <w:t xml:space="preserve"> Rey II, p. 310.</w:t>
      </w:r>
    </w:p>
  </w:footnote>
  <w:footnote w:id="121">
    <w:p w14:paraId="34636C4D" w14:textId="43CD18E7" w:rsidR="00095F1F" w:rsidRPr="00105FBD" w:rsidRDefault="00095F1F" w:rsidP="00105FBD">
      <w:pPr>
        <w:pStyle w:val="BodyText"/>
        <w:kinsoku w:val="0"/>
        <w:overflowPunct w:val="0"/>
        <w:spacing w:after="0"/>
        <w:rPr>
          <w:sz w:val="20"/>
          <w:szCs w:val="20"/>
        </w:rPr>
      </w:pPr>
      <w:r w:rsidRPr="00105FBD">
        <w:rPr>
          <w:rStyle w:val="FootnoteReference"/>
          <w:sz w:val="20"/>
          <w:szCs w:val="20"/>
        </w:rPr>
        <w:footnoteRef/>
      </w:r>
      <w:r w:rsidRPr="00105FBD">
        <w:rPr>
          <w:sz w:val="20"/>
          <w:szCs w:val="20"/>
          <w:lang w:val="en-US"/>
        </w:rPr>
        <w:t xml:space="preserve"> </w:t>
      </w:r>
      <w:r w:rsidRPr="00105FBD">
        <w:rPr>
          <w:sz w:val="20"/>
          <w:szCs w:val="20"/>
        </w:rPr>
        <w:t xml:space="preserve">The procession of the Sacred Heart was due to be held on Friday, June 15. In his Ordo for that day, the Founder wrote: "general procession not held". It was held on July 1, the fifth Sunday after Pentecost (See </w:t>
      </w:r>
      <w:r w:rsidRPr="00105FBD">
        <w:rPr>
          <w:i/>
          <w:iCs/>
          <w:sz w:val="20"/>
          <w:szCs w:val="20"/>
        </w:rPr>
        <w:t xml:space="preserve">Ordo, </w:t>
      </w:r>
      <w:r w:rsidRPr="00105FBD">
        <w:rPr>
          <w:sz w:val="20"/>
          <w:szCs w:val="20"/>
        </w:rPr>
        <w:t>July 1, and Rey II, p. 310.)</w:t>
      </w:r>
    </w:p>
  </w:footnote>
  <w:footnote w:id="122">
    <w:p w14:paraId="74155935" w14:textId="19970587" w:rsidR="00095F1F" w:rsidRPr="009C4976" w:rsidRDefault="00095F1F" w:rsidP="006A7F80">
      <w:pPr>
        <w:pStyle w:val="BodyText"/>
        <w:kinsoku w:val="0"/>
        <w:overflowPunct w:val="0"/>
        <w:spacing w:after="0"/>
        <w:jc w:val="both"/>
      </w:pPr>
      <w:r w:rsidRPr="009C4976">
        <w:rPr>
          <w:rStyle w:val="FootnoteReference"/>
          <w:sz w:val="20"/>
          <w:szCs w:val="20"/>
        </w:rPr>
        <w:footnoteRef/>
      </w:r>
      <w:r w:rsidRPr="009C4976">
        <w:rPr>
          <w:sz w:val="20"/>
          <w:szCs w:val="20"/>
        </w:rPr>
        <w:t xml:space="preserve"> Extracts from this text in: Rey II, p. 304 (July 5); </w:t>
      </w:r>
      <w:proofErr w:type="spellStart"/>
      <w:r w:rsidRPr="009C4976">
        <w:rPr>
          <w:sz w:val="20"/>
          <w:szCs w:val="20"/>
        </w:rPr>
        <w:t>Rambert</w:t>
      </w:r>
      <w:proofErr w:type="spellEnd"/>
      <w:r w:rsidRPr="009C4976">
        <w:rPr>
          <w:sz w:val="20"/>
          <w:szCs w:val="20"/>
        </w:rPr>
        <w:t xml:space="preserve"> II, p. 308 (no date); Manuscript </w:t>
      </w:r>
      <w:proofErr w:type="spellStart"/>
      <w:r w:rsidRPr="009C4976">
        <w:rPr>
          <w:sz w:val="20"/>
          <w:szCs w:val="20"/>
        </w:rPr>
        <w:t>Yenveux</w:t>
      </w:r>
      <w:proofErr w:type="spellEnd"/>
      <w:r w:rsidRPr="009C4976">
        <w:rPr>
          <w:sz w:val="20"/>
          <w:szCs w:val="20"/>
        </w:rPr>
        <w:t xml:space="preserve"> V, p. 50 (August 30).</w:t>
      </w:r>
    </w:p>
  </w:footnote>
  <w:footnote w:id="123">
    <w:p w14:paraId="7308362C" w14:textId="543D1638" w:rsidR="00095F1F" w:rsidRPr="006A7F80" w:rsidRDefault="00095F1F" w:rsidP="006A7F80">
      <w:pPr>
        <w:pStyle w:val="BodyText"/>
        <w:kinsoku w:val="0"/>
        <w:overflowPunct w:val="0"/>
        <w:spacing w:after="0"/>
        <w:contextualSpacing/>
        <w:jc w:val="both"/>
      </w:pPr>
      <w:r w:rsidRPr="006A7F80">
        <w:rPr>
          <w:rStyle w:val="FootnoteReference"/>
          <w:sz w:val="20"/>
          <w:szCs w:val="20"/>
        </w:rPr>
        <w:footnoteRef/>
      </w:r>
      <w:r w:rsidRPr="006A7F80">
        <w:rPr>
          <w:sz w:val="20"/>
          <w:szCs w:val="20"/>
        </w:rPr>
        <w:t xml:space="preserve"> </w:t>
      </w:r>
      <w:r w:rsidRPr="006A7F80">
        <w:rPr>
          <w:w w:val="105"/>
          <w:sz w:val="20"/>
          <w:szCs w:val="20"/>
        </w:rPr>
        <w:t xml:space="preserve">General N.C. Victor </w:t>
      </w:r>
      <w:proofErr w:type="spellStart"/>
      <w:r w:rsidRPr="006A7F80">
        <w:rPr>
          <w:w w:val="105"/>
          <w:sz w:val="20"/>
          <w:szCs w:val="20"/>
        </w:rPr>
        <w:t>Oudinot</w:t>
      </w:r>
      <w:proofErr w:type="spellEnd"/>
      <w:r w:rsidRPr="006A7F80">
        <w:rPr>
          <w:w w:val="105"/>
          <w:sz w:val="20"/>
          <w:szCs w:val="20"/>
        </w:rPr>
        <w:t xml:space="preserve"> (1791-1863). He re-established the power of the Pope in Rome in 1849.</w:t>
      </w:r>
    </w:p>
  </w:footnote>
  <w:footnote w:id="124">
    <w:p w14:paraId="1857B794" w14:textId="35EB121F" w:rsidR="00095F1F" w:rsidRPr="006B5FFC" w:rsidRDefault="00095F1F" w:rsidP="009A1CCD">
      <w:pPr>
        <w:pStyle w:val="BodyText"/>
        <w:kinsoku w:val="0"/>
        <w:overflowPunct w:val="0"/>
        <w:spacing w:after="0"/>
        <w:jc w:val="both"/>
        <w:rPr>
          <w:sz w:val="20"/>
          <w:szCs w:val="20"/>
          <w:lang w:val="fr-FR"/>
        </w:rPr>
      </w:pPr>
      <w:r>
        <w:rPr>
          <w:rStyle w:val="FootnoteReference"/>
        </w:rPr>
        <w:footnoteRef/>
      </w:r>
      <w:r w:rsidRPr="006B5FFC">
        <w:rPr>
          <w:lang w:val="fr-FR"/>
        </w:rPr>
        <w:t xml:space="preserve"> </w:t>
      </w:r>
      <w:r w:rsidRPr="006B5FFC">
        <w:rPr>
          <w:w w:val="105"/>
          <w:sz w:val="20"/>
          <w:szCs w:val="20"/>
          <w:lang w:val="fr-FR"/>
        </w:rPr>
        <w:t xml:space="preserve">Frédéric de Falloux (1811-1886), </w:t>
      </w:r>
      <w:proofErr w:type="spellStart"/>
      <w:r w:rsidRPr="006B5FFC">
        <w:rPr>
          <w:w w:val="105"/>
          <w:sz w:val="20"/>
          <w:szCs w:val="20"/>
          <w:lang w:val="fr-FR"/>
        </w:rPr>
        <w:t>then</w:t>
      </w:r>
      <w:proofErr w:type="spellEnd"/>
      <w:r w:rsidRPr="006B5FFC">
        <w:rPr>
          <w:w w:val="105"/>
          <w:sz w:val="20"/>
          <w:szCs w:val="20"/>
          <w:lang w:val="fr-FR"/>
        </w:rPr>
        <w:t xml:space="preserve"> </w:t>
      </w:r>
      <w:proofErr w:type="spellStart"/>
      <w:r w:rsidRPr="006B5FFC">
        <w:rPr>
          <w:w w:val="105"/>
          <w:sz w:val="20"/>
          <w:szCs w:val="20"/>
          <w:lang w:val="fr-FR"/>
        </w:rPr>
        <w:t>Minister</w:t>
      </w:r>
      <w:proofErr w:type="spellEnd"/>
      <w:r w:rsidRPr="006B5FFC">
        <w:rPr>
          <w:w w:val="105"/>
          <w:sz w:val="20"/>
          <w:szCs w:val="20"/>
          <w:lang w:val="fr-FR"/>
        </w:rPr>
        <w:t xml:space="preserve"> for public Instruction and</w:t>
      </w:r>
      <w:r w:rsidRPr="006B5FFC">
        <w:rPr>
          <w:spacing w:val="4"/>
          <w:w w:val="105"/>
          <w:sz w:val="20"/>
          <w:szCs w:val="20"/>
          <w:lang w:val="fr-FR"/>
        </w:rPr>
        <w:t xml:space="preserve"> </w:t>
      </w:r>
      <w:proofErr w:type="spellStart"/>
      <w:r w:rsidRPr="006B5FFC">
        <w:rPr>
          <w:w w:val="105"/>
          <w:sz w:val="20"/>
          <w:szCs w:val="20"/>
          <w:lang w:val="fr-FR"/>
        </w:rPr>
        <w:t>Cult</w:t>
      </w:r>
      <w:proofErr w:type="spellEnd"/>
      <w:r w:rsidRPr="006B5FFC">
        <w:rPr>
          <w:w w:val="105"/>
          <w:sz w:val="20"/>
          <w:szCs w:val="20"/>
          <w:lang w:val="fr-FR"/>
        </w:rPr>
        <w:t>.</w:t>
      </w:r>
    </w:p>
  </w:footnote>
  <w:footnote w:id="125">
    <w:p w14:paraId="0208D2A0" w14:textId="77777777" w:rsidR="00095F1F" w:rsidRPr="006B5FFC" w:rsidRDefault="00095F1F" w:rsidP="00105FBD">
      <w:pPr>
        <w:pStyle w:val="FootnoteText"/>
        <w:rPr>
          <w:lang w:val="en-US"/>
        </w:rPr>
      </w:pPr>
      <w:r>
        <w:rPr>
          <w:rStyle w:val="FootnoteReference"/>
        </w:rPr>
        <w:footnoteRef/>
      </w:r>
      <w:r w:rsidRPr="00366B39">
        <w:rPr>
          <w:lang w:val="fr-FR"/>
        </w:rPr>
        <w:t xml:space="preserve"> YENVEUX IX. 65. Notices nécrologiques. </w:t>
      </w:r>
      <w:proofErr w:type="gramStart"/>
      <w:r w:rsidRPr="006B5FFC">
        <w:rPr>
          <w:lang w:val="en-US"/>
        </w:rPr>
        <w:t>Vol. VI.</w:t>
      </w:r>
      <w:proofErr w:type="gramEnd"/>
      <w:r w:rsidRPr="006B5FFC">
        <w:rPr>
          <w:lang w:val="en-US"/>
        </w:rPr>
        <w:t xml:space="preserve"> 379.</w:t>
      </w:r>
    </w:p>
  </w:footnote>
  <w:footnote w:id="126">
    <w:p w14:paraId="2784F38E" w14:textId="77777777" w:rsidR="00095F1F" w:rsidRPr="00511418" w:rsidRDefault="00095F1F" w:rsidP="00511418">
      <w:pPr>
        <w:pStyle w:val="5Notes"/>
      </w:pPr>
      <w:r>
        <w:rPr>
          <w:rStyle w:val="FootnoteReference"/>
        </w:rPr>
        <w:footnoteRef/>
      </w:r>
      <w:r>
        <w:t xml:space="preserve"> Difficult to read the word: “young” or “deprived” or “poor in imagination.”</w:t>
      </w:r>
    </w:p>
  </w:footnote>
  <w:footnote w:id="127">
    <w:p w14:paraId="3280679B" w14:textId="77777777" w:rsidR="00095F1F" w:rsidRPr="00511418" w:rsidRDefault="00095F1F">
      <w:pPr>
        <w:pStyle w:val="FootnoteText"/>
        <w:rPr>
          <w:lang w:val="en-AU"/>
        </w:rPr>
      </w:pPr>
      <w:r>
        <w:rPr>
          <w:rStyle w:val="FootnoteReference"/>
        </w:rPr>
        <w:footnoteRef/>
      </w:r>
      <w:r>
        <w:t xml:space="preserve"> </w:t>
      </w:r>
      <w:proofErr w:type="gramStart"/>
      <w:r w:rsidRPr="00511418">
        <w:t>Ordination to the priesthood, July 8, in t</w:t>
      </w:r>
      <w:r>
        <w:t>he chapel of the Bishop’s House,</w:t>
      </w:r>
      <w:r w:rsidRPr="00511418">
        <w:t xml:space="preserve"> of Father </w:t>
      </w:r>
      <w:r>
        <w:t xml:space="preserve">Roger Cooke, A. </w:t>
      </w:r>
      <w:proofErr w:type="spellStart"/>
      <w:r>
        <w:t>Tortel</w:t>
      </w:r>
      <w:proofErr w:type="spellEnd"/>
      <w:r>
        <w:t>, and of A</w:t>
      </w:r>
      <w:r w:rsidRPr="00511418">
        <w:t>bbe Roque.</w:t>
      </w:r>
      <w:proofErr w:type="gramEnd"/>
    </w:p>
  </w:footnote>
  <w:footnote w:id="128">
    <w:p w14:paraId="031367B3" w14:textId="77777777" w:rsidR="00095F1F" w:rsidRPr="00511418" w:rsidRDefault="00095F1F">
      <w:pPr>
        <w:pStyle w:val="FootnoteText"/>
        <w:rPr>
          <w:lang w:val="en-AU"/>
        </w:rPr>
      </w:pPr>
      <w:r>
        <w:rPr>
          <w:rStyle w:val="FootnoteReference"/>
        </w:rPr>
        <w:footnoteRef/>
      </w:r>
      <w:r>
        <w:t xml:space="preserve"> </w:t>
      </w:r>
      <w:r w:rsidRPr="00511418">
        <w:t xml:space="preserve">Ms. </w:t>
      </w:r>
      <w:proofErr w:type="spellStart"/>
      <w:r w:rsidRPr="00511418">
        <w:t>Yenveux</w:t>
      </w:r>
      <w:proofErr w:type="spellEnd"/>
      <w:r w:rsidRPr="00511418">
        <w:t xml:space="preserve"> V, 186, 241.</w:t>
      </w:r>
    </w:p>
  </w:footnote>
  <w:footnote w:id="129">
    <w:p w14:paraId="1A7DEEF5" w14:textId="77777777" w:rsidR="00095F1F" w:rsidRPr="00511418" w:rsidRDefault="00095F1F">
      <w:pPr>
        <w:pStyle w:val="FootnoteText"/>
        <w:rPr>
          <w:lang w:val="en-AU"/>
        </w:rPr>
      </w:pPr>
      <w:r>
        <w:rPr>
          <w:rStyle w:val="FootnoteReference"/>
        </w:rPr>
        <w:footnoteRef/>
      </w:r>
      <w:r>
        <w:t xml:space="preserve"> </w:t>
      </w:r>
      <w:r w:rsidRPr="00511418">
        <w:t xml:space="preserve">The Founder spoke at times of this project in 1849 but failed to realize it because Fr. </w:t>
      </w:r>
      <w:proofErr w:type="spellStart"/>
      <w:r w:rsidRPr="00511418">
        <w:t>Vincens</w:t>
      </w:r>
      <w:proofErr w:type="spellEnd"/>
      <w:r w:rsidRPr="00511418">
        <w:t xml:space="preserve"> whom he had chosen was prevented and also because as the General Chapter was to take place in 1850, he waited in the hope of resolving the problems. Cf. </w:t>
      </w:r>
      <w:proofErr w:type="spellStart"/>
      <w:r w:rsidRPr="00511418">
        <w:t>Mazenod</w:t>
      </w:r>
      <w:proofErr w:type="spellEnd"/>
      <w:r w:rsidRPr="00511418">
        <w:t xml:space="preserve"> to Fr. </w:t>
      </w:r>
      <w:proofErr w:type="spellStart"/>
      <w:r w:rsidRPr="00511418">
        <w:t>Baudrand</w:t>
      </w:r>
      <w:proofErr w:type="spellEnd"/>
      <w:r w:rsidRPr="00511418">
        <w:t>, September 30, 1849.</w:t>
      </w:r>
    </w:p>
  </w:footnote>
  <w:footnote w:id="130">
    <w:p w14:paraId="6C44F7EF" w14:textId="77777777" w:rsidR="00095F1F" w:rsidRPr="00EB4B1B" w:rsidRDefault="00095F1F">
      <w:pPr>
        <w:pStyle w:val="FootnoteText"/>
        <w:rPr>
          <w:lang w:val="en-AU"/>
        </w:rPr>
      </w:pPr>
      <w:r>
        <w:rPr>
          <w:rStyle w:val="FootnoteReference"/>
        </w:rPr>
        <w:footnoteRef/>
      </w:r>
      <w:r>
        <w:t xml:space="preserve"> Original: Ottawa. </w:t>
      </w:r>
      <w:proofErr w:type="spellStart"/>
      <w:proofErr w:type="gramStart"/>
      <w:r>
        <w:t>Desch</w:t>
      </w:r>
      <w:r>
        <w:rPr>
          <w:rFonts w:ascii="Doulos SIL" w:hAnsi="Doulos SIL" w:cs="Doulos SIL"/>
        </w:rPr>
        <w:t>â</w:t>
      </w:r>
      <w:r>
        <w:t>telets</w:t>
      </w:r>
      <w:proofErr w:type="spellEnd"/>
      <w:r>
        <w:t xml:space="preserve"> Archives.</w:t>
      </w:r>
      <w:proofErr w:type="gramEnd"/>
      <w:r>
        <w:t xml:space="preserve"> L. M.-</w:t>
      </w:r>
      <w:proofErr w:type="spellStart"/>
      <w:r>
        <w:t>Grenier</w:t>
      </w:r>
      <w:proofErr w:type="spellEnd"/>
      <w:r>
        <w:t>.</w:t>
      </w:r>
    </w:p>
  </w:footnote>
  <w:footnote w:id="131">
    <w:p w14:paraId="2CE86EE2" w14:textId="77777777" w:rsidR="00095F1F" w:rsidRPr="00366B39" w:rsidRDefault="00095F1F" w:rsidP="00EB4B1B">
      <w:pPr>
        <w:pStyle w:val="5Notes"/>
        <w:rPr>
          <w:lang w:val="fr-FR"/>
        </w:rPr>
      </w:pPr>
      <w:r>
        <w:rPr>
          <w:rStyle w:val="FootnoteReference"/>
        </w:rPr>
        <w:footnoteRef/>
      </w:r>
      <w:r>
        <w:t xml:space="preserve"> </w:t>
      </w:r>
      <w:proofErr w:type="spellStart"/>
      <w:proofErr w:type="gramStart"/>
      <w:r>
        <w:rPr>
          <w:i/>
          <w:iCs/>
        </w:rPr>
        <w:t>selester</w:t>
      </w:r>
      <w:proofErr w:type="spellEnd"/>
      <w:proofErr w:type="gramEnd"/>
      <w:r>
        <w:rPr>
          <w:i/>
          <w:iCs/>
        </w:rPr>
        <w:t xml:space="preserve">: </w:t>
      </w:r>
      <w:r>
        <w:t xml:space="preserve">to build, to equip oneself. cf.: </w:t>
      </w:r>
      <w:proofErr w:type="spellStart"/>
      <w:r>
        <w:t>Dic</w:t>
      </w:r>
      <w:proofErr w:type="spellEnd"/>
      <w:r>
        <w:t xml:space="preserve">. </w:t>
      </w:r>
      <w:r w:rsidRPr="00366B39">
        <w:rPr>
          <w:lang w:val="fr-FR"/>
        </w:rPr>
        <w:t>Bescherelle. 1849.</w:t>
      </w:r>
    </w:p>
  </w:footnote>
  <w:footnote w:id="132">
    <w:p w14:paraId="6BF28CAC" w14:textId="77777777" w:rsidR="00095F1F" w:rsidRPr="00366B39" w:rsidRDefault="00095F1F">
      <w:pPr>
        <w:pStyle w:val="FootnoteText"/>
        <w:rPr>
          <w:lang w:val="fr-FR"/>
        </w:rPr>
      </w:pPr>
      <w:r>
        <w:rPr>
          <w:rStyle w:val="FootnoteReference"/>
        </w:rPr>
        <w:footnoteRef/>
      </w:r>
      <w:r w:rsidRPr="00366B39">
        <w:rPr>
          <w:lang w:val="fr-FR"/>
        </w:rPr>
        <w:t xml:space="preserve"> </w:t>
      </w:r>
      <w:r w:rsidRPr="005C78AC">
        <w:rPr>
          <w:lang w:val="fr-FR"/>
        </w:rPr>
        <w:t xml:space="preserve">Ms. </w:t>
      </w:r>
      <w:proofErr w:type="spellStart"/>
      <w:r w:rsidRPr="005C78AC">
        <w:rPr>
          <w:lang w:val="fr-FR"/>
        </w:rPr>
        <w:t>Yenveux</w:t>
      </w:r>
      <w:proofErr w:type="spellEnd"/>
      <w:r w:rsidRPr="005C78AC">
        <w:rPr>
          <w:lang w:val="fr-FR"/>
        </w:rPr>
        <w:t xml:space="preserve"> IX, 27; B 9; Rey II, 312.</w:t>
      </w:r>
    </w:p>
  </w:footnote>
  <w:footnote w:id="133">
    <w:p w14:paraId="530B81A4" w14:textId="77777777" w:rsidR="00095F1F" w:rsidRPr="00EB4B1B" w:rsidRDefault="00095F1F" w:rsidP="00EB4B1B">
      <w:pPr>
        <w:pStyle w:val="5Notes"/>
      </w:pPr>
      <w:r>
        <w:rPr>
          <w:rStyle w:val="FootnoteReference"/>
        </w:rPr>
        <w:footnoteRef/>
      </w:r>
      <w:r>
        <w:t xml:space="preserve"> The General Council of July 7 decided to send several scholastics to England but did not state the names.</w:t>
      </w:r>
    </w:p>
  </w:footnote>
  <w:footnote w:id="134">
    <w:p w14:paraId="7B7964CA" w14:textId="77777777" w:rsidR="00095F1F" w:rsidRPr="00EB4B1B" w:rsidRDefault="00095F1F">
      <w:pPr>
        <w:pStyle w:val="FootnoteText"/>
        <w:rPr>
          <w:lang w:val="en-AU"/>
        </w:rPr>
      </w:pPr>
      <w:r>
        <w:rPr>
          <w:rStyle w:val="FootnoteReference"/>
        </w:rPr>
        <w:footnoteRef/>
      </w:r>
      <w:r>
        <w:t xml:space="preserve"> The novitiate was first at Penzance, then at Grace-</w:t>
      </w:r>
      <w:proofErr w:type="spellStart"/>
      <w:r>
        <w:t>Dieu</w:t>
      </w:r>
      <w:proofErr w:type="spellEnd"/>
      <w:r>
        <w:t xml:space="preserve">, then at </w:t>
      </w:r>
      <w:proofErr w:type="spellStart"/>
      <w:r>
        <w:t>Everingham</w:t>
      </w:r>
      <w:proofErr w:type="spellEnd"/>
      <w:r>
        <w:t xml:space="preserve">, then from December, 1848, in the St. Mary’s Monastery not far from </w:t>
      </w:r>
      <w:proofErr w:type="spellStart"/>
      <w:r>
        <w:t>Everingham</w:t>
      </w:r>
      <w:proofErr w:type="spellEnd"/>
      <w:r>
        <w:t xml:space="preserve">. During the month of May, 1849, the Oblates arrived at Maryvale, near Birmingham, where Bishop </w:t>
      </w:r>
      <w:proofErr w:type="spellStart"/>
      <w:r>
        <w:t>Ullathorne</w:t>
      </w:r>
      <w:proofErr w:type="spellEnd"/>
      <w:r>
        <w:t xml:space="preserve"> offered them the building that Bishop Milner, Apostolic Vicar of this district at the beginning of the 19th century, had made into a Catholic College and Seminary. Later, following the example of Newman, the principal converts of the University of Oxford initiated themselves there in practice of the Rule of St. Philip </w:t>
      </w:r>
      <w:proofErr w:type="spellStart"/>
      <w:r>
        <w:t>Neri</w:t>
      </w:r>
      <w:proofErr w:type="spellEnd"/>
      <w:r>
        <w:t>.</w:t>
      </w:r>
    </w:p>
  </w:footnote>
  <w:footnote w:id="135">
    <w:p w14:paraId="7B1C8F04" w14:textId="77777777" w:rsidR="00095F1F" w:rsidRPr="00EB4B1B" w:rsidRDefault="00095F1F" w:rsidP="00EB4B1B">
      <w:pPr>
        <w:pStyle w:val="5Notes"/>
      </w:pPr>
      <w:r>
        <w:rPr>
          <w:rStyle w:val="FootnoteReference"/>
        </w:rPr>
        <w:footnoteRef/>
      </w:r>
      <w:r>
        <w:t xml:space="preserve"> Ms. </w:t>
      </w:r>
      <w:proofErr w:type="spellStart"/>
      <w:r>
        <w:t>Yenveux</w:t>
      </w:r>
      <w:proofErr w:type="spellEnd"/>
      <w:r>
        <w:t xml:space="preserve"> IX, 26.</w:t>
      </w:r>
    </w:p>
  </w:footnote>
  <w:footnote w:id="136">
    <w:p w14:paraId="11A7938D" w14:textId="77777777" w:rsidR="00095F1F" w:rsidRPr="00EB4B1B" w:rsidRDefault="00095F1F">
      <w:pPr>
        <w:pStyle w:val="FootnoteText"/>
        <w:rPr>
          <w:lang w:val="en-AU"/>
        </w:rPr>
      </w:pPr>
      <w:r>
        <w:rPr>
          <w:rStyle w:val="FootnoteReference"/>
        </w:rPr>
        <w:footnoteRef/>
      </w:r>
      <w:r>
        <w:t xml:space="preserve"> Before leaving for England, Fr. </w:t>
      </w:r>
      <w:proofErr w:type="spellStart"/>
      <w:r>
        <w:t>Arnoux</w:t>
      </w:r>
      <w:proofErr w:type="spellEnd"/>
      <w:r>
        <w:t xml:space="preserve"> directed the </w:t>
      </w:r>
      <w:proofErr w:type="spellStart"/>
      <w:r>
        <w:t>Juniorists</w:t>
      </w:r>
      <w:proofErr w:type="spellEnd"/>
      <w:r>
        <w:t xml:space="preserve"> at N. D. de </w:t>
      </w:r>
      <w:proofErr w:type="spellStart"/>
      <w:r>
        <w:t>Lumières</w:t>
      </w:r>
      <w:proofErr w:type="spellEnd"/>
      <w:r>
        <w:t xml:space="preserve">. Fr. </w:t>
      </w:r>
      <w:proofErr w:type="spellStart"/>
      <w:r>
        <w:t>Tortel</w:t>
      </w:r>
      <w:proofErr w:type="spellEnd"/>
      <w:r>
        <w:t xml:space="preserve"> had scarcely completed his </w:t>
      </w:r>
      <w:proofErr w:type="spellStart"/>
      <w:r>
        <w:t>scholasticate</w:t>
      </w:r>
      <w:proofErr w:type="spellEnd"/>
      <w:r>
        <w:t>.</w:t>
      </w:r>
    </w:p>
  </w:footnote>
  <w:footnote w:id="137">
    <w:p w14:paraId="64D44EE1" w14:textId="77777777" w:rsidR="00095F1F" w:rsidRPr="004737CC" w:rsidRDefault="00095F1F" w:rsidP="004737CC">
      <w:pPr>
        <w:pStyle w:val="5Notes"/>
      </w:pPr>
      <w:r>
        <w:rPr>
          <w:rStyle w:val="FootnoteReference"/>
        </w:rPr>
        <w:footnoteRef/>
      </w:r>
      <w:r>
        <w:t xml:space="preserve"> Orig. </w:t>
      </w:r>
      <w:proofErr w:type="spellStart"/>
      <w:r>
        <w:t>Cedara</w:t>
      </w:r>
      <w:proofErr w:type="spellEnd"/>
      <w:r>
        <w:t xml:space="preserve">, Oblate </w:t>
      </w:r>
      <w:proofErr w:type="spellStart"/>
      <w:r>
        <w:t>Scholasticate</w:t>
      </w:r>
      <w:proofErr w:type="spellEnd"/>
      <w:r>
        <w:t>.</w:t>
      </w:r>
    </w:p>
  </w:footnote>
  <w:footnote w:id="138">
    <w:p w14:paraId="3FE2F298" w14:textId="77777777" w:rsidR="00095F1F" w:rsidRPr="004737CC" w:rsidRDefault="00095F1F">
      <w:pPr>
        <w:pStyle w:val="FootnoteText"/>
        <w:rPr>
          <w:lang w:val="en-AU"/>
        </w:rPr>
      </w:pPr>
      <w:r>
        <w:rPr>
          <w:rStyle w:val="FootnoteReference"/>
        </w:rPr>
        <w:footnoteRef/>
      </w:r>
      <w:r>
        <w:t xml:space="preserve"> </w:t>
      </w:r>
      <w:proofErr w:type="gramStart"/>
      <w:r>
        <w:t xml:space="preserve">Brothers F. </w:t>
      </w:r>
      <w:proofErr w:type="spellStart"/>
      <w:r>
        <w:t>Grenier</w:t>
      </w:r>
      <w:proofErr w:type="spellEnd"/>
      <w:r>
        <w:t xml:space="preserve"> and A. </w:t>
      </w:r>
      <w:proofErr w:type="spellStart"/>
      <w:r>
        <w:t>Chauviré</w:t>
      </w:r>
      <w:proofErr w:type="spellEnd"/>
      <w:r>
        <w:t>.</w:t>
      </w:r>
      <w:proofErr w:type="gramEnd"/>
    </w:p>
  </w:footnote>
  <w:footnote w:id="139">
    <w:p w14:paraId="74A46B32" w14:textId="34C64AF5" w:rsidR="00095F1F" w:rsidRPr="006B5FFC" w:rsidRDefault="00095F1F" w:rsidP="00071E1E">
      <w:pPr>
        <w:pStyle w:val="BodyText"/>
        <w:kinsoku w:val="0"/>
        <w:overflowPunct w:val="0"/>
        <w:spacing w:after="0"/>
        <w:rPr>
          <w:lang w:val="it-IT"/>
        </w:rPr>
      </w:pPr>
      <w:r w:rsidRPr="00071E1E">
        <w:rPr>
          <w:rStyle w:val="FootnoteReference"/>
          <w:sz w:val="20"/>
          <w:szCs w:val="20"/>
        </w:rPr>
        <w:footnoteRef/>
      </w:r>
      <w:r w:rsidRPr="006B5FFC">
        <w:rPr>
          <w:sz w:val="20"/>
          <w:szCs w:val="20"/>
          <w:lang w:val="it-IT"/>
        </w:rPr>
        <w:t xml:space="preserve"> </w:t>
      </w:r>
      <w:r w:rsidRPr="00071E1E">
        <w:rPr>
          <w:w w:val="105"/>
          <w:sz w:val="20"/>
          <w:szCs w:val="20"/>
          <w:lang w:val="it-IT"/>
        </w:rPr>
        <w:t>Rambert II, p. 310; Rey II, p. 305.</w:t>
      </w:r>
    </w:p>
  </w:footnote>
  <w:footnote w:id="140">
    <w:p w14:paraId="74629258" w14:textId="04CF8016" w:rsidR="00095F1F" w:rsidRPr="00071E1E" w:rsidRDefault="00095F1F">
      <w:pPr>
        <w:pStyle w:val="FootnoteText"/>
        <w:rPr>
          <w:lang w:val="en-US"/>
        </w:rPr>
      </w:pPr>
      <w:r>
        <w:rPr>
          <w:rStyle w:val="FootnoteReference"/>
        </w:rPr>
        <w:footnoteRef/>
      </w:r>
      <w:r w:rsidRPr="006B5FFC">
        <w:rPr>
          <w:lang w:val="it-IT"/>
        </w:rPr>
        <w:t xml:space="preserve"> </w:t>
      </w:r>
      <w:r w:rsidRPr="006B5FFC">
        <w:rPr>
          <w:w w:val="105"/>
          <w:lang w:val="it-IT"/>
        </w:rPr>
        <w:t>Gioacchino</w:t>
      </w:r>
      <w:r w:rsidRPr="006B5FFC">
        <w:rPr>
          <w:spacing w:val="-8"/>
          <w:w w:val="105"/>
          <w:lang w:val="it-IT"/>
        </w:rPr>
        <w:t xml:space="preserve"> </w:t>
      </w:r>
      <w:r w:rsidRPr="006B5FFC">
        <w:rPr>
          <w:spacing w:val="-3"/>
          <w:w w:val="105"/>
          <w:lang w:val="it-IT"/>
        </w:rPr>
        <w:t>Ventura</w:t>
      </w:r>
      <w:r w:rsidRPr="006B5FFC">
        <w:rPr>
          <w:spacing w:val="-4"/>
          <w:w w:val="105"/>
          <w:lang w:val="it-IT"/>
        </w:rPr>
        <w:t xml:space="preserve"> </w:t>
      </w:r>
      <w:r w:rsidRPr="006B5FFC">
        <w:rPr>
          <w:w w:val="105"/>
          <w:lang w:val="it-IT"/>
        </w:rPr>
        <w:t>(</w:t>
      </w:r>
      <w:r w:rsidRPr="006B5FFC">
        <w:rPr>
          <w:spacing w:val="-30"/>
          <w:w w:val="105"/>
          <w:lang w:val="it-IT"/>
        </w:rPr>
        <w:t>17</w:t>
      </w:r>
      <w:r w:rsidRPr="006B5FFC">
        <w:rPr>
          <w:w w:val="105"/>
          <w:lang w:val="it-IT"/>
        </w:rPr>
        <w:t>92-1861),</w:t>
      </w:r>
      <w:r w:rsidRPr="006B5FFC">
        <w:rPr>
          <w:spacing w:val="-25"/>
          <w:w w:val="105"/>
          <w:lang w:val="it-IT"/>
        </w:rPr>
        <w:t xml:space="preserve"> </w:t>
      </w:r>
      <w:r w:rsidRPr="006B5FFC">
        <w:rPr>
          <w:w w:val="105"/>
          <w:lang w:val="it-IT"/>
        </w:rPr>
        <w:t>Theatine.</w:t>
      </w:r>
      <w:r w:rsidRPr="006B5FFC">
        <w:rPr>
          <w:spacing w:val="-10"/>
          <w:w w:val="105"/>
          <w:lang w:val="it-IT"/>
        </w:rPr>
        <w:t xml:space="preserve"> </w:t>
      </w:r>
      <w:proofErr w:type="gramStart"/>
      <w:r w:rsidRPr="00071E1E">
        <w:rPr>
          <w:w w:val="105"/>
        </w:rPr>
        <w:t>Orator</w:t>
      </w:r>
      <w:r w:rsidRPr="00071E1E">
        <w:rPr>
          <w:spacing w:val="-8"/>
          <w:w w:val="105"/>
        </w:rPr>
        <w:t xml:space="preserve"> </w:t>
      </w:r>
      <w:r w:rsidRPr="00071E1E">
        <w:rPr>
          <w:w w:val="105"/>
        </w:rPr>
        <w:t>and</w:t>
      </w:r>
      <w:r w:rsidRPr="00071E1E">
        <w:rPr>
          <w:spacing w:val="-11"/>
          <w:w w:val="105"/>
        </w:rPr>
        <w:t xml:space="preserve"> </w:t>
      </w:r>
      <w:r w:rsidRPr="00071E1E">
        <w:rPr>
          <w:w w:val="105"/>
        </w:rPr>
        <w:t>philosopher,</w:t>
      </w:r>
      <w:r w:rsidRPr="00071E1E">
        <w:rPr>
          <w:spacing w:val="-5"/>
          <w:w w:val="105"/>
        </w:rPr>
        <w:t xml:space="preserve"> </w:t>
      </w:r>
      <w:r w:rsidRPr="00071E1E">
        <w:rPr>
          <w:w w:val="105"/>
        </w:rPr>
        <w:t>professor of law at the Sapienza (University of</w:t>
      </w:r>
      <w:r w:rsidRPr="00071E1E">
        <w:rPr>
          <w:spacing w:val="-5"/>
          <w:w w:val="105"/>
        </w:rPr>
        <w:t xml:space="preserve"> </w:t>
      </w:r>
      <w:r w:rsidRPr="00071E1E">
        <w:rPr>
          <w:w w:val="105"/>
        </w:rPr>
        <w:t>Rome).</w:t>
      </w:r>
      <w:proofErr w:type="gramEnd"/>
    </w:p>
  </w:footnote>
  <w:footnote w:id="141">
    <w:p w14:paraId="60DF6296" w14:textId="1195C1EB" w:rsidR="00095F1F" w:rsidRPr="00071E1E" w:rsidRDefault="00095F1F" w:rsidP="00071E1E">
      <w:pPr>
        <w:pStyle w:val="BodyText"/>
        <w:kinsoku w:val="0"/>
        <w:overflowPunct w:val="0"/>
        <w:spacing w:after="0"/>
        <w:jc w:val="both"/>
      </w:pPr>
      <w:r w:rsidRPr="00071E1E">
        <w:rPr>
          <w:rStyle w:val="FootnoteReference"/>
          <w:sz w:val="20"/>
          <w:szCs w:val="20"/>
        </w:rPr>
        <w:footnoteRef/>
      </w:r>
      <w:r w:rsidRPr="00071E1E">
        <w:rPr>
          <w:sz w:val="20"/>
          <w:szCs w:val="20"/>
        </w:rPr>
        <w:t xml:space="preserve"> </w:t>
      </w:r>
      <w:proofErr w:type="spellStart"/>
      <w:r w:rsidRPr="00071E1E">
        <w:rPr>
          <w:sz w:val="20"/>
          <w:szCs w:val="20"/>
        </w:rPr>
        <w:t>Rambert</w:t>
      </w:r>
      <w:proofErr w:type="spellEnd"/>
      <w:r w:rsidRPr="00071E1E">
        <w:rPr>
          <w:sz w:val="20"/>
          <w:szCs w:val="20"/>
        </w:rPr>
        <w:t xml:space="preserve">  (II, p. 309) write</w:t>
      </w:r>
      <w:r>
        <w:rPr>
          <w:sz w:val="20"/>
          <w:szCs w:val="20"/>
        </w:rPr>
        <w:t>s: “It is known that, blinded b</w:t>
      </w:r>
      <w:r w:rsidRPr="00071E1E">
        <w:rPr>
          <w:sz w:val="20"/>
          <w:szCs w:val="20"/>
        </w:rPr>
        <w:t>y his  Sicilian prejudices and, like many of the personalities from his country, impassioned by an exaggerated idea of Italian unity, (Fr. Ventura) had made the mistake of sup­ porting the revolution which had just hunted the Pope from Rome and had even carried the scandal so far as to be present in St. Peter's on Easter Sunday when that unfortunate priest, in spite of the being excommunicated, celebrated Mass at the altar reserved to the Sovereign Pontiff.”</w:t>
      </w:r>
    </w:p>
  </w:footnote>
  <w:footnote w:id="142">
    <w:p w14:paraId="0081776E" w14:textId="77777777" w:rsidR="00095F1F" w:rsidRPr="00071E1E" w:rsidRDefault="00095F1F" w:rsidP="002F3DB9">
      <w:pPr>
        <w:pStyle w:val="5Notes"/>
        <w:rPr>
          <w:color w:val="auto"/>
          <w:lang w:val="it-IT"/>
        </w:rPr>
      </w:pPr>
      <w:r>
        <w:rPr>
          <w:rStyle w:val="FootnoteReference"/>
        </w:rPr>
        <w:footnoteRef/>
      </w:r>
      <w:r>
        <w:t xml:space="preserve"> </w:t>
      </w:r>
      <w:r w:rsidRPr="00071E1E">
        <w:rPr>
          <w:color w:val="auto"/>
        </w:rPr>
        <w:t xml:space="preserve">Orig. Italian: Rome. </w:t>
      </w:r>
      <w:proofErr w:type="gramStart"/>
      <w:r w:rsidRPr="00071E1E">
        <w:rPr>
          <w:color w:val="auto"/>
        </w:rPr>
        <w:t xml:space="preserve">Arch. of Pr. </w:t>
      </w:r>
      <w:r w:rsidRPr="00071E1E">
        <w:rPr>
          <w:color w:val="auto"/>
          <w:lang w:val="it-IT"/>
        </w:rPr>
        <w:t>Fide, Scrit.</w:t>
      </w:r>
      <w:proofErr w:type="gramEnd"/>
      <w:r w:rsidRPr="00071E1E">
        <w:rPr>
          <w:color w:val="auto"/>
          <w:lang w:val="it-IT"/>
        </w:rPr>
        <w:t xml:space="preserve"> rif nei Cong., America Centrale, V. 15 (1849-1851), if. 283-286.</w:t>
      </w:r>
    </w:p>
  </w:footnote>
  <w:footnote w:id="143">
    <w:p w14:paraId="01CF7202" w14:textId="77777777" w:rsidR="00095F1F" w:rsidRPr="002F3DB9" w:rsidRDefault="00095F1F">
      <w:pPr>
        <w:pStyle w:val="FootnoteText"/>
        <w:rPr>
          <w:lang w:val="en-AU"/>
        </w:rPr>
      </w:pPr>
      <w:r>
        <w:rPr>
          <w:rStyle w:val="FootnoteReference"/>
        </w:rPr>
        <w:footnoteRef/>
      </w:r>
      <w:r>
        <w:t xml:space="preserve"> Proclaimed of Feb. 9, 1849, the Roman Republic ended when French Troops entered Rome on July 2, 1849. The main leaders of the Republic were Mazzini, Aurelio </w:t>
      </w:r>
      <w:proofErr w:type="spellStart"/>
      <w:r>
        <w:t>Saffi</w:t>
      </w:r>
      <w:proofErr w:type="spellEnd"/>
      <w:r>
        <w:t xml:space="preserve"> and Carlo </w:t>
      </w:r>
      <w:proofErr w:type="spellStart"/>
      <w:r>
        <w:t>Armellini</w:t>
      </w:r>
      <w:proofErr w:type="spellEnd"/>
      <w:r>
        <w:t>.</w:t>
      </w:r>
    </w:p>
  </w:footnote>
  <w:footnote w:id="144">
    <w:p w14:paraId="0E556F4D" w14:textId="77777777" w:rsidR="00095F1F" w:rsidRPr="002F3DB9" w:rsidRDefault="00095F1F">
      <w:pPr>
        <w:pStyle w:val="FootnoteText"/>
        <w:rPr>
          <w:lang w:val="en-AU"/>
        </w:rPr>
      </w:pPr>
      <w:r>
        <w:rPr>
          <w:rStyle w:val="FootnoteReference"/>
        </w:rPr>
        <w:footnoteRef/>
      </w:r>
      <w:r>
        <w:t xml:space="preserve"> The exact text of the Italian proverb used by the Founder is “to squeeze blood from a turnip”. The turnip becomes a stone in the English version of the same proverb.</w:t>
      </w:r>
    </w:p>
  </w:footnote>
  <w:footnote w:id="145">
    <w:p w14:paraId="7E9BA144" w14:textId="77777777" w:rsidR="00095F1F" w:rsidRPr="002F3DB9" w:rsidRDefault="00095F1F">
      <w:pPr>
        <w:pStyle w:val="FootnoteText"/>
        <w:rPr>
          <w:lang w:val="en-AU"/>
        </w:rPr>
      </w:pPr>
      <w:r>
        <w:rPr>
          <w:rStyle w:val="FootnoteReference"/>
        </w:rPr>
        <w:footnoteRef/>
      </w:r>
      <w:r>
        <w:t xml:space="preserve"> Italian text quoted by the Founder.</w:t>
      </w:r>
    </w:p>
  </w:footnote>
  <w:footnote w:id="146">
    <w:p w14:paraId="43938046" w14:textId="24BE8E33" w:rsidR="00095F1F" w:rsidRPr="006B5FFC" w:rsidRDefault="00095F1F">
      <w:pPr>
        <w:pStyle w:val="FootnoteText"/>
        <w:rPr>
          <w:lang w:val="en-US"/>
        </w:rPr>
      </w:pPr>
      <w:r>
        <w:rPr>
          <w:rStyle w:val="FootnoteReference"/>
        </w:rPr>
        <w:footnoteRef/>
      </w:r>
      <w:r w:rsidRPr="006B5FFC">
        <w:rPr>
          <w:lang w:val="en-US"/>
        </w:rPr>
        <w:t xml:space="preserve"> </w:t>
      </w:r>
      <w:r w:rsidRPr="006B5FFC">
        <w:rPr>
          <w:w w:val="105"/>
          <w:lang w:val="en-US"/>
        </w:rPr>
        <w:t xml:space="preserve">Rey II, p. 306; </w:t>
      </w:r>
      <w:proofErr w:type="spellStart"/>
      <w:r w:rsidRPr="006B5FFC">
        <w:rPr>
          <w:w w:val="105"/>
          <w:lang w:val="en-US"/>
        </w:rPr>
        <w:t>Rambert</w:t>
      </w:r>
      <w:proofErr w:type="spellEnd"/>
      <w:r w:rsidRPr="006B5FFC">
        <w:rPr>
          <w:w w:val="105"/>
          <w:lang w:val="en-US"/>
        </w:rPr>
        <w:t xml:space="preserve"> II, p. 310.</w:t>
      </w:r>
    </w:p>
  </w:footnote>
  <w:footnote w:id="147">
    <w:p w14:paraId="2331CE16" w14:textId="190A12D1" w:rsidR="00095F1F" w:rsidRPr="00192B1C" w:rsidRDefault="00095F1F" w:rsidP="00192B1C">
      <w:pPr>
        <w:pStyle w:val="BodyText"/>
        <w:kinsoku w:val="0"/>
        <w:overflowPunct w:val="0"/>
        <w:spacing w:after="0"/>
        <w:jc w:val="both"/>
      </w:pPr>
      <w:r w:rsidRPr="00192B1C">
        <w:rPr>
          <w:rStyle w:val="FootnoteReference"/>
          <w:sz w:val="20"/>
          <w:szCs w:val="20"/>
        </w:rPr>
        <w:footnoteRef/>
      </w:r>
      <w:r w:rsidRPr="00192B1C">
        <w:rPr>
          <w:sz w:val="20"/>
          <w:szCs w:val="20"/>
        </w:rPr>
        <w:t xml:space="preserve"> Seeing that he was not accepted in Marseilles Fr. Ventura decided to go to</w:t>
      </w:r>
      <w:r w:rsidRPr="00192B1C">
        <w:rPr>
          <w:spacing w:val="-10"/>
          <w:sz w:val="20"/>
          <w:szCs w:val="20"/>
        </w:rPr>
        <w:t xml:space="preserve"> </w:t>
      </w:r>
      <w:r w:rsidRPr="00192B1C">
        <w:rPr>
          <w:sz w:val="20"/>
          <w:szCs w:val="20"/>
        </w:rPr>
        <w:t>Nimes;</w:t>
      </w:r>
      <w:r w:rsidRPr="00192B1C">
        <w:rPr>
          <w:spacing w:val="4"/>
          <w:sz w:val="20"/>
          <w:szCs w:val="20"/>
        </w:rPr>
        <w:t xml:space="preserve"> </w:t>
      </w:r>
      <w:r w:rsidRPr="00192B1C">
        <w:rPr>
          <w:sz w:val="20"/>
          <w:szCs w:val="20"/>
        </w:rPr>
        <w:t>Bishop</w:t>
      </w:r>
      <w:r w:rsidRPr="00192B1C">
        <w:rPr>
          <w:spacing w:val="-5"/>
          <w:sz w:val="20"/>
          <w:szCs w:val="20"/>
        </w:rPr>
        <w:t xml:space="preserve"> </w:t>
      </w:r>
      <w:r w:rsidRPr="00192B1C">
        <w:rPr>
          <w:sz w:val="20"/>
          <w:szCs w:val="20"/>
        </w:rPr>
        <w:t>Jean</w:t>
      </w:r>
      <w:r w:rsidRPr="00192B1C">
        <w:rPr>
          <w:spacing w:val="-1"/>
          <w:sz w:val="20"/>
          <w:szCs w:val="20"/>
        </w:rPr>
        <w:t xml:space="preserve"> </w:t>
      </w:r>
      <w:r w:rsidRPr="00192B1C">
        <w:rPr>
          <w:sz w:val="20"/>
          <w:szCs w:val="20"/>
        </w:rPr>
        <w:t>F.M.</w:t>
      </w:r>
      <w:r w:rsidRPr="00192B1C">
        <w:rPr>
          <w:spacing w:val="-13"/>
          <w:sz w:val="20"/>
          <w:szCs w:val="20"/>
        </w:rPr>
        <w:t xml:space="preserve"> </w:t>
      </w:r>
      <w:r w:rsidRPr="00192B1C">
        <w:rPr>
          <w:sz w:val="20"/>
          <w:szCs w:val="20"/>
        </w:rPr>
        <w:t>Cart</w:t>
      </w:r>
      <w:r w:rsidRPr="00192B1C">
        <w:rPr>
          <w:spacing w:val="-6"/>
          <w:sz w:val="20"/>
          <w:szCs w:val="20"/>
        </w:rPr>
        <w:t xml:space="preserve"> </w:t>
      </w:r>
      <w:r w:rsidRPr="00192B1C">
        <w:rPr>
          <w:sz w:val="20"/>
          <w:szCs w:val="20"/>
        </w:rPr>
        <w:t>asked</w:t>
      </w:r>
      <w:r w:rsidRPr="00192B1C">
        <w:rPr>
          <w:spacing w:val="-3"/>
          <w:sz w:val="20"/>
          <w:szCs w:val="20"/>
        </w:rPr>
        <w:t xml:space="preserve"> </w:t>
      </w:r>
      <w:r w:rsidRPr="00192B1C">
        <w:rPr>
          <w:sz w:val="20"/>
          <w:szCs w:val="20"/>
        </w:rPr>
        <w:t>Bishop</w:t>
      </w:r>
      <w:r w:rsidRPr="00192B1C">
        <w:rPr>
          <w:spacing w:val="-5"/>
          <w:sz w:val="20"/>
          <w:szCs w:val="20"/>
        </w:rPr>
        <w:t xml:space="preserve"> </w:t>
      </w:r>
      <w:r w:rsidRPr="00192B1C">
        <w:rPr>
          <w:sz w:val="20"/>
          <w:szCs w:val="20"/>
        </w:rPr>
        <w:t>de</w:t>
      </w:r>
      <w:r w:rsidRPr="00192B1C">
        <w:rPr>
          <w:spacing w:val="-12"/>
          <w:sz w:val="20"/>
          <w:szCs w:val="20"/>
        </w:rPr>
        <w:t xml:space="preserve"> </w:t>
      </w:r>
      <w:proofErr w:type="spellStart"/>
      <w:r w:rsidRPr="00192B1C">
        <w:rPr>
          <w:sz w:val="20"/>
          <w:szCs w:val="20"/>
        </w:rPr>
        <w:t>Mazenod</w:t>
      </w:r>
      <w:proofErr w:type="spellEnd"/>
      <w:r w:rsidRPr="00192B1C">
        <w:rPr>
          <w:spacing w:val="5"/>
          <w:sz w:val="20"/>
          <w:szCs w:val="20"/>
        </w:rPr>
        <w:t xml:space="preserve"> </w:t>
      </w:r>
      <w:r w:rsidRPr="00192B1C">
        <w:rPr>
          <w:sz w:val="20"/>
          <w:szCs w:val="20"/>
        </w:rPr>
        <w:t>what line</w:t>
      </w:r>
      <w:r w:rsidRPr="00192B1C">
        <w:rPr>
          <w:spacing w:val="-9"/>
          <w:sz w:val="20"/>
          <w:szCs w:val="20"/>
        </w:rPr>
        <w:t xml:space="preserve"> </w:t>
      </w:r>
      <w:r w:rsidRPr="00192B1C">
        <w:rPr>
          <w:sz w:val="20"/>
          <w:szCs w:val="20"/>
        </w:rPr>
        <w:t>of</w:t>
      </w:r>
      <w:r w:rsidRPr="00192B1C">
        <w:rPr>
          <w:spacing w:val="-9"/>
          <w:sz w:val="20"/>
          <w:szCs w:val="20"/>
        </w:rPr>
        <w:t xml:space="preserve"> </w:t>
      </w:r>
      <w:r w:rsidRPr="00192B1C">
        <w:rPr>
          <w:sz w:val="20"/>
          <w:szCs w:val="20"/>
        </w:rPr>
        <w:t>conduct he should</w:t>
      </w:r>
      <w:r w:rsidRPr="00192B1C">
        <w:rPr>
          <w:spacing w:val="-14"/>
          <w:sz w:val="20"/>
          <w:szCs w:val="20"/>
        </w:rPr>
        <w:t xml:space="preserve"> </w:t>
      </w:r>
      <w:r w:rsidRPr="00192B1C">
        <w:rPr>
          <w:sz w:val="20"/>
          <w:szCs w:val="20"/>
        </w:rPr>
        <w:t>follow.</w:t>
      </w:r>
    </w:p>
  </w:footnote>
  <w:footnote w:id="148">
    <w:p w14:paraId="0DF5AF62" w14:textId="12BE1BA8" w:rsidR="00095F1F" w:rsidRPr="00192B1C" w:rsidRDefault="00095F1F" w:rsidP="00C22C4C">
      <w:pPr>
        <w:pStyle w:val="BodyText"/>
        <w:kinsoku w:val="0"/>
        <w:overflowPunct w:val="0"/>
        <w:spacing w:after="0"/>
        <w:jc w:val="both"/>
      </w:pPr>
      <w:r w:rsidRPr="00192B1C">
        <w:rPr>
          <w:rStyle w:val="FootnoteReference"/>
          <w:sz w:val="20"/>
          <w:szCs w:val="20"/>
        </w:rPr>
        <w:footnoteRef/>
      </w:r>
      <w:r w:rsidRPr="00192B1C">
        <w:rPr>
          <w:sz w:val="20"/>
          <w:szCs w:val="20"/>
        </w:rPr>
        <w:t xml:space="preserve"> Emmanuel </w:t>
      </w:r>
      <w:proofErr w:type="spellStart"/>
      <w:r w:rsidRPr="00192B1C">
        <w:rPr>
          <w:sz w:val="20"/>
          <w:szCs w:val="20"/>
        </w:rPr>
        <w:t>d'Alzon</w:t>
      </w:r>
      <w:proofErr w:type="spellEnd"/>
      <w:r w:rsidRPr="00192B1C">
        <w:rPr>
          <w:sz w:val="20"/>
          <w:szCs w:val="20"/>
        </w:rPr>
        <w:t xml:space="preserve"> (1810-1880). </w:t>
      </w:r>
      <w:proofErr w:type="gramStart"/>
      <w:r w:rsidRPr="00192B1C">
        <w:rPr>
          <w:sz w:val="20"/>
          <w:szCs w:val="20"/>
        </w:rPr>
        <w:t>Founder of the Augustinians of the Assumption whose mother house was in Nimes.</w:t>
      </w:r>
      <w:proofErr w:type="gramEnd"/>
    </w:p>
  </w:footnote>
  <w:footnote w:id="149">
    <w:p w14:paraId="402B0DDF" w14:textId="1DDA2CCB" w:rsidR="00095F1F" w:rsidRPr="00C22C4C" w:rsidRDefault="00095F1F" w:rsidP="00C22C4C">
      <w:pPr>
        <w:pStyle w:val="BodyText"/>
        <w:kinsoku w:val="0"/>
        <w:overflowPunct w:val="0"/>
        <w:spacing w:after="0"/>
        <w:rPr>
          <w:lang w:val="en-US"/>
        </w:rPr>
      </w:pPr>
      <w:r>
        <w:rPr>
          <w:rStyle w:val="FootnoteReference"/>
        </w:rPr>
        <w:footnoteRef/>
      </w:r>
      <w:r>
        <w:t xml:space="preserve"> </w:t>
      </w:r>
      <w:r w:rsidRPr="00C22C4C">
        <w:rPr>
          <w:sz w:val="20"/>
          <w:szCs w:val="17"/>
        </w:rPr>
        <w:t xml:space="preserve">Alessandro Gavazzi (1809-1889), </w:t>
      </w:r>
      <w:proofErr w:type="spellStart"/>
      <w:r w:rsidRPr="00C22C4C">
        <w:rPr>
          <w:sz w:val="20"/>
          <w:szCs w:val="17"/>
        </w:rPr>
        <w:t>Barnabite</w:t>
      </w:r>
      <w:proofErr w:type="spellEnd"/>
      <w:r w:rsidRPr="00C22C4C">
        <w:rPr>
          <w:sz w:val="20"/>
          <w:szCs w:val="17"/>
        </w:rPr>
        <w:t xml:space="preserve">. He left the Church in 1849 and founded the </w:t>
      </w:r>
      <w:r w:rsidRPr="00C22C4C">
        <w:rPr>
          <w:i/>
          <w:iCs/>
          <w:sz w:val="20"/>
          <w:szCs w:val="17"/>
        </w:rPr>
        <w:t xml:space="preserve">Chiesa </w:t>
      </w:r>
      <w:proofErr w:type="spellStart"/>
      <w:r w:rsidRPr="00C22C4C">
        <w:rPr>
          <w:i/>
          <w:iCs/>
          <w:sz w:val="20"/>
          <w:szCs w:val="17"/>
        </w:rPr>
        <w:t>libera</w:t>
      </w:r>
      <w:proofErr w:type="spellEnd"/>
      <w:r w:rsidRPr="00C22C4C">
        <w:rPr>
          <w:i/>
          <w:iCs/>
          <w:sz w:val="20"/>
          <w:szCs w:val="17"/>
        </w:rPr>
        <w:t xml:space="preserve"> </w:t>
      </w:r>
      <w:proofErr w:type="spellStart"/>
      <w:proofErr w:type="gramStart"/>
      <w:r w:rsidRPr="00C22C4C">
        <w:rPr>
          <w:i/>
          <w:iCs/>
          <w:sz w:val="20"/>
          <w:szCs w:val="17"/>
        </w:rPr>
        <w:t>cristiana</w:t>
      </w:r>
      <w:proofErr w:type="spellEnd"/>
      <w:proofErr w:type="gramEnd"/>
      <w:r w:rsidRPr="00C22C4C">
        <w:rPr>
          <w:i/>
          <w:iCs/>
          <w:sz w:val="20"/>
          <w:szCs w:val="17"/>
        </w:rPr>
        <w:t xml:space="preserve"> in Italia.</w:t>
      </w:r>
    </w:p>
  </w:footnote>
  <w:footnote w:id="150">
    <w:p w14:paraId="3386996A" w14:textId="77777777" w:rsidR="00095F1F" w:rsidRPr="002F2388" w:rsidRDefault="00095F1F">
      <w:pPr>
        <w:pStyle w:val="FootnoteText"/>
        <w:rPr>
          <w:lang w:val="fr-FR"/>
        </w:rPr>
      </w:pPr>
      <w:r>
        <w:rPr>
          <w:rStyle w:val="FootnoteReference"/>
        </w:rPr>
        <w:footnoteRef/>
      </w:r>
      <w:r w:rsidRPr="002F2388">
        <w:rPr>
          <w:lang w:val="fr-FR"/>
        </w:rPr>
        <w:t xml:space="preserve"> Ms. </w:t>
      </w:r>
      <w:proofErr w:type="spellStart"/>
      <w:r w:rsidRPr="002F2388">
        <w:rPr>
          <w:lang w:val="fr-FR"/>
        </w:rPr>
        <w:t>Yenveux</w:t>
      </w:r>
      <w:proofErr w:type="spellEnd"/>
      <w:r w:rsidRPr="002F2388">
        <w:rPr>
          <w:lang w:val="fr-FR"/>
        </w:rPr>
        <w:t xml:space="preserve"> III, 120.</w:t>
      </w:r>
    </w:p>
  </w:footnote>
  <w:footnote w:id="151">
    <w:p w14:paraId="04F51624" w14:textId="093A78B1" w:rsidR="00095F1F" w:rsidRPr="002F2388" w:rsidRDefault="00095F1F">
      <w:pPr>
        <w:pStyle w:val="FootnoteText"/>
        <w:rPr>
          <w:lang w:val="fr-FR"/>
        </w:rPr>
      </w:pPr>
      <w:r>
        <w:rPr>
          <w:rStyle w:val="FootnoteReference"/>
        </w:rPr>
        <w:footnoteRef/>
      </w:r>
      <w:r w:rsidRPr="002F2388">
        <w:rPr>
          <w:lang w:val="fr-FR"/>
        </w:rPr>
        <w:t xml:space="preserve"> </w:t>
      </w:r>
      <w:proofErr w:type="spellStart"/>
      <w:r w:rsidRPr="009A7E37">
        <w:rPr>
          <w:szCs w:val="18"/>
          <w:lang w:val="fr-FR"/>
        </w:rPr>
        <w:t>Manuscript</w:t>
      </w:r>
      <w:proofErr w:type="spellEnd"/>
      <w:r w:rsidRPr="009A7E37">
        <w:rPr>
          <w:szCs w:val="18"/>
          <w:lang w:val="fr-FR"/>
        </w:rPr>
        <w:t xml:space="preserve"> </w:t>
      </w:r>
      <w:proofErr w:type="spellStart"/>
      <w:r w:rsidRPr="009A7E37">
        <w:rPr>
          <w:szCs w:val="18"/>
          <w:lang w:val="fr-FR"/>
        </w:rPr>
        <w:t>Yenveux</w:t>
      </w:r>
      <w:proofErr w:type="spellEnd"/>
      <w:r w:rsidRPr="009A7E37">
        <w:rPr>
          <w:szCs w:val="18"/>
          <w:lang w:val="fr-FR"/>
        </w:rPr>
        <w:t xml:space="preserve"> IV, p. 194.</w:t>
      </w:r>
    </w:p>
  </w:footnote>
  <w:footnote w:id="152">
    <w:p w14:paraId="23120701" w14:textId="12EA1043" w:rsidR="00095F1F" w:rsidRPr="009A7E37" w:rsidRDefault="00095F1F">
      <w:pPr>
        <w:pStyle w:val="FootnoteText"/>
        <w:rPr>
          <w:lang w:val="fr-FR"/>
        </w:rPr>
      </w:pPr>
      <w:r>
        <w:rPr>
          <w:rStyle w:val="FootnoteReference"/>
        </w:rPr>
        <w:footnoteRef/>
      </w:r>
      <w:r w:rsidRPr="009A7E37">
        <w:rPr>
          <w:lang w:val="fr-FR"/>
        </w:rPr>
        <w:t xml:space="preserve"> </w:t>
      </w:r>
      <w:proofErr w:type="spellStart"/>
      <w:r w:rsidRPr="006B5FFC">
        <w:rPr>
          <w:lang w:val="fr-FR"/>
        </w:rPr>
        <w:t>Manuscript</w:t>
      </w:r>
      <w:proofErr w:type="spellEnd"/>
      <w:r w:rsidRPr="006B5FFC">
        <w:rPr>
          <w:lang w:val="fr-FR"/>
        </w:rPr>
        <w:t xml:space="preserve"> </w:t>
      </w:r>
      <w:proofErr w:type="spellStart"/>
      <w:r w:rsidRPr="006B5FFC">
        <w:rPr>
          <w:lang w:val="fr-FR"/>
        </w:rPr>
        <w:t>Yenveux</w:t>
      </w:r>
      <w:proofErr w:type="spellEnd"/>
      <w:r w:rsidRPr="006B5FFC">
        <w:rPr>
          <w:lang w:val="fr-FR"/>
        </w:rPr>
        <w:t xml:space="preserve"> IV, p. 194.</w:t>
      </w:r>
    </w:p>
  </w:footnote>
  <w:footnote w:id="153">
    <w:p w14:paraId="4DB8425C" w14:textId="77777777" w:rsidR="00095F1F" w:rsidRPr="00366B39" w:rsidRDefault="00095F1F">
      <w:pPr>
        <w:pStyle w:val="FootnoteText"/>
        <w:rPr>
          <w:lang w:val="fr-FR"/>
        </w:rPr>
      </w:pPr>
      <w:r>
        <w:rPr>
          <w:rStyle w:val="FootnoteReference"/>
        </w:rPr>
        <w:footnoteRef/>
      </w:r>
      <w:r w:rsidRPr="00366B39">
        <w:rPr>
          <w:lang w:val="fr-FR"/>
        </w:rPr>
        <w:t xml:space="preserve"> YENVEUX II. 89.</w:t>
      </w:r>
    </w:p>
  </w:footnote>
  <w:footnote w:id="154">
    <w:p w14:paraId="30D6AEDF" w14:textId="77777777" w:rsidR="00095F1F" w:rsidRPr="00F072C6" w:rsidRDefault="00095F1F">
      <w:pPr>
        <w:pStyle w:val="FootnoteText"/>
        <w:rPr>
          <w:lang w:val="en-AU"/>
        </w:rPr>
      </w:pPr>
      <w:r>
        <w:rPr>
          <w:rStyle w:val="FootnoteReference"/>
        </w:rPr>
        <w:footnoteRef/>
      </w:r>
      <w:r>
        <w:t xml:space="preserve"> Ms. </w:t>
      </w:r>
      <w:proofErr w:type="spellStart"/>
      <w:r>
        <w:t>Yenveux</w:t>
      </w:r>
      <w:proofErr w:type="spellEnd"/>
      <w:r>
        <w:t xml:space="preserve"> VII, 174, 175.</w:t>
      </w:r>
    </w:p>
  </w:footnote>
  <w:footnote w:id="155">
    <w:p w14:paraId="36FF669F" w14:textId="77777777" w:rsidR="00095F1F" w:rsidRPr="00F072C6" w:rsidRDefault="00095F1F">
      <w:pPr>
        <w:pStyle w:val="FootnoteText"/>
        <w:rPr>
          <w:lang w:val="en-AU"/>
        </w:rPr>
      </w:pPr>
      <w:r>
        <w:rPr>
          <w:rStyle w:val="FootnoteReference"/>
        </w:rPr>
        <w:footnoteRef/>
      </w:r>
      <w:r>
        <w:t xml:space="preserve"> It had been agreed by contract that the Fathers would be in charge of the parochial ministry and of the hospital of Blida. In reality, they had to settle at the gates of the town, with the order to close their chapel to the faithful and to content </w:t>
      </w:r>
      <w:proofErr w:type="gramStart"/>
      <w:r>
        <w:t>themselves</w:t>
      </w:r>
      <w:proofErr w:type="gramEnd"/>
      <w:r>
        <w:t xml:space="preserve"> with serving seven villages that had no church and which were situated one or two leagues away. Cf. J. </w:t>
      </w:r>
      <w:proofErr w:type="spellStart"/>
      <w:r>
        <w:t>Leflon</w:t>
      </w:r>
      <w:proofErr w:type="spellEnd"/>
      <w:r>
        <w:t xml:space="preserve">, Bishop de </w:t>
      </w:r>
      <w:proofErr w:type="spellStart"/>
      <w:r>
        <w:t>Mazenod</w:t>
      </w:r>
      <w:proofErr w:type="spellEnd"/>
      <w:r>
        <w:t>, T. IV, pp. 220-22 I.</w:t>
      </w:r>
    </w:p>
  </w:footnote>
  <w:footnote w:id="156">
    <w:p w14:paraId="7F10B1C8" w14:textId="77777777" w:rsidR="00095F1F" w:rsidRPr="00366B39" w:rsidRDefault="00095F1F">
      <w:pPr>
        <w:pStyle w:val="FootnoteText"/>
        <w:rPr>
          <w:lang w:val="it-IT"/>
        </w:rPr>
      </w:pPr>
      <w:r>
        <w:rPr>
          <w:rStyle w:val="FootnoteReference"/>
        </w:rPr>
        <w:footnoteRef/>
      </w:r>
      <w:r>
        <w:t xml:space="preserve"> Original: Rome. </w:t>
      </w:r>
      <w:proofErr w:type="gramStart"/>
      <w:r>
        <w:t>Archives of the Postulation.</w:t>
      </w:r>
      <w:proofErr w:type="gramEnd"/>
      <w:r>
        <w:t xml:space="preserve"> </w:t>
      </w:r>
      <w:r>
        <w:rPr>
          <w:lang w:val="it-IT"/>
        </w:rPr>
        <w:t xml:space="preserve">L. M. </w:t>
      </w:r>
      <w:r w:rsidRPr="005C78AC">
        <w:rPr>
          <w:lang w:val="it-IT"/>
        </w:rPr>
        <w:t>Tempier.</w:t>
      </w:r>
    </w:p>
  </w:footnote>
  <w:footnote w:id="157">
    <w:p w14:paraId="3E81458F" w14:textId="77777777" w:rsidR="00095F1F" w:rsidRPr="00CC519B" w:rsidRDefault="00095F1F">
      <w:pPr>
        <w:pStyle w:val="FootnoteText"/>
        <w:rPr>
          <w:lang w:val="en-AU"/>
        </w:rPr>
      </w:pPr>
      <w:r>
        <w:rPr>
          <w:rStyle w:val="FootnoteReference"/>
        </w:rPr>
        <w:footnoteRef/>
      </w:r>
      <w:r w:rsidRPr="00366B39">
        <w:rPr>
          <w:lang w:val="it-IT"/>
        </w:rPr>
        <w:t xml:space="preserve"> </w:t>
      </w:r>
      <w:r>
        <w:rPr>
          <w:lang w:val="it-IT"/>
        </w:rPr>
        <w:t>Ms.</w:t>
      </w:r>
      <w:r w:rsidRPr="005C78AC">
        <w:rPr>
          <w:lang w:val="it-IT"/>
        </w:rPr>
        <w:t xml:space="preserve"> Arene. </w:t>
      </w:r>
      <w:r>
        <w:t>The reference is of Brother Berne. cf.: following letter.</w:t>
      </w:r>
    </w:p>
  </w:footnote>
  <w:footnote w:id="158">
    <w:p w14:paraId="00565B31" w14:textId="77777777" w:rsidR="00095F1F" w:rsidRPr="006B5FFC" w:rsidRDefault="00095F1F">
      <w:pPr>
        <w:pStyle w:val="FootnoteText"/>
        <w:rPr>
          <w:lang w:val="fr-FR"/>
        </w:rPr>
      </w:pPr>
      <w:r>
        <w:rPr>
          <w:rStyle w:val="FootnoteReference"/>
        </w:rPr>
        <w:footnoteRef/>
      </w:r>
      <w:r>
        <w:t xml:space="preserve"> Original: Rome. </w:t>
      </w:r>
      <w:proofErr w:type="gramStart"/>
      <w:r>
        <w:t>Archives of the Postulation.</w:t>
      </w:r>
      <w:proofErr w:type="gramEnd"/>
      <w:r>
        <w:t xml:space="preserve"> </w:t>
      </w:r>
      <w:r w:rsidRPr="006B5FFC">
        <w:rPr>
          <w:lang w:val="fr-FR"/>
        </w:rPr>
        <w:t>L. M.-</w:t>
      </w:r>
      <w:proofErr w:type="spellStart"/>
      <w:r w:rsidRPr="006B5FFC">
        <w:rPr>
          <w:lang w:val="fr-FR"/>
        </w:rPr>
        <w:t>Tempier</w:t>
      </w:r>
      <w:proofErr w:type="spellEnd"/>
      <w:r w:rsidRPr="006B5FFC">
        <w:rPr>
          <w:lang w:val="fr-FR"/>
        </w:rPr>
        <w:t>.</w:t>
      </w:r>
    </w:p>
  </w:footnote>
  <w:footnote w:id="159">
    <w:p w14:paraId="31D611CF" w14:textId="01FBF003" w:rsidR="00095F1F" w:rsidRPr="006B5FFC" w:rsidRDefault="00095F1F" w:rsidP="009A7E37">
      <w:pPr>
        <w:pStyle w:val="BodyText"/>
        <w:kinsoku w:val="0"/>
        <w:overflowPunct w:val="0"/>
        <w:spacing w:after="0"/>
        <w:rPr>
          <w:sz w:val="20"/>
          <w:szCs w:val="20"/>
          <w:lang w:val="fr-FR"/>
        </w:rPr>
      </w:pPr>
      <w:r>
        <w:rPr>
          <w:rStyle w:val="FootnoteReference"/>
        </w:rPr>
        <w:footnoteRef/>
      </w:r>
      <w:r w:rsidRPr="006B5FFC">
        <w:rPr>
          <w:lang w:val="fr-FR"/>
        </w:rPr>
        <w:t xml:space="preserve"> </w:t>
      </w:r>
      <w:bookmarkStart w:id="1" w:name="_Hlk491527161"/>
      <w:proofErr w:type="spellStart"/>
      <w:r w:rsidRPr="006B5FFC">
        <w:rPr>
          <w:sz w:val="20"/>
          <w:szCs w:val="20"/>
          <w:lang w:val="fr-FR"/>
        </w:rPr>
        <w:t>Manuscript</w:t>
      </w:r>
      <w:proofErr w:type="spellEnd"/>
      <w:r w:rsidRPr="006B5FFC">
        <w:rPr>
          <w:sz w:val="20"/>
          <w:szCs w:val="20"/>
          <w:lang w:val="fr-FR"/>
        </w:rPr>
        <w:t xml:space="preserve"> </w:t>
      </w:r>
      <w:proofErr w:type="spellStart"/>
      <w:r w:rsidRPr="006B5FFC">
        <w:rPr>
          <w:sz w:val="20"/>
          <w:szCs w:val="20"/>
          <w:lang w:val="fr-FR"/>
        </w:rPr>
        <w:t>Yenveux</w:t>
      </w:r>
      <w:proofErr w:type="spellEnd"/>
      <w:r w:rsidRPr="006B5FFC">
        <w:rPr>
          <w:sz w:val="20"/>
          <w:szCs w:val="20"/>
          <w:lang w:val="fr-FR"/>
        </w:rPr>
        <w:t xml:space="preserve"> VI, p. 6.</w:t>
      </w:r>
      <w:bookmarkEnd w:id="1"/>
      <w:r w:rsidRPr="006B5FFC">
        <w:rPr>
          <w:lang w:val="fr-FR"/>
        </w:rPr>
        <w:t xml:space="preserve"> </w:t>
      </w:r>
    </w:p>
  </w:footnote>
  <w:footnote w:id="160">
    <w:p w14:paraId="0B4E6846" w14:textId="46781A13" w:rsidR="00095F1F" w:rsidRPr="00BF6691" w:rsidRDefault="00095F1F">
      <w:pPr>
        <w:pStyle w:val="FootnoteText"/>
        <w:rPr>
          <w:lang w:val="en-US"/>
        </w:rPr>
      </w:pPr>
      <w:r>
        <w:rPr>
          <w:rStyle w:val="FootnoteReference"/>
        </w:rPr>
        <w:footnoteRef/>
      </w:r>
      <w:r>
        <w:t xml:space="preserve"> </w:t>
      </w:r>
      <w:r w:rsidRPr="00BF6691">
        <w:rPr>
          <w:szCs w:val="18"/>
        </w:rPr>
        <w:t>Bishop Fran</w:t>
      </w:r>
      <w:r>
        <w:rPr>
          <w:szCs w:val="18"/>
        </w:rPr>
        <w:t>ç</w:t>
      </w:r>
      <w:r w:rsidRPr="00BF6691">
        <w:rPr>
          <w:szCs w:val="18"/>
        </w:rPr>
        <w:t>ois Victor Rivet, Bishop of Dijon from 1838 to 1884.</w:t>
      </w:r>
    </w:p>
  </w:footnote>
  <w:footnote w:id="161">
    <w:p w14:paraId="3C61922A" w14:textId="504371F8" w:rsidR="00095F1F" w:rsidRPr="00BF6691" w:rsidRDefault="00095F1F" w:rsidP="00BF6691">
      <w:pPr>
        <w:pStyle w:val="BodyText"/>
        <w:kinsoku w:val="0"/>
        <w:overflowPunct w:val="0"/>
        <w:spacing w:after="0"/>
        <w:jc w:val="both"/>
      </w:pPr>
      <w:r>
        <w:rPr>
          <w:rStyle w:val="FootnoteReference"/>
        </w:rPr>
        <w:footnoteRef/>
      </w:r>
      <w:r>
        <w:t xml:space="preserve"> </w:t>
      </w:r>
      <w:r w:rsidRPr="00BF6691">
        <w:rPr>
          <w:sz w:val="20"/>
          <w:szCs w:val="20"/>
        </w:rPr>
        <w:t>From</w:t>
      </w:r>
      <w:r w:rsidRPr="00BF6691">
        <w:rPr>
          <w:spacing w:val="-9"/>
          <w:sz w:val="20"/>
          <w:szCs w:val="20"/>
        </w:rPr>
        <w:t xml:space="preserve"> </w:t>
      </w:r>
      <w:r w:rsidRPr="00BF6691">
        <w:rPr>
          <w:sz w:val="20"/>
          <w:szCs w:val="20"/>
        </w:rPr>
        <w:t>August</w:t>
      </w:r>
      <w:r w:rsidRPr="00BF6691">
        <w:rPr>
          <w:spacing w:val="14"/>
          <w:sz w:val="20"/>
          <w:szCs w:val="20"/>
        </w:rPr>
        <w:t xml:space="preserve"> </w:t>
      </w:r>
      <w:r w:rsidRPr="00BF6691">
        <w:rPr>
          <w:sz w:val="20"/>
          <w:szCs w:val="20"/>
        </w:rPr>
        <w:t>13</w:t>
      </w:r>
      <w:r w:rsidRPr="00BF6691">
        <w:rPr>
          <w:spacing w:val="-25"/>
          <w:sz w:val="20"/>
          <w:szCs w:val="20"/>
        </w:rPr>
        <w:t xml:space="preserve"> </w:t>
      </w:r>
      <w:r w:rsidRPr="00BF6691">
        <w:rPr>
          <w:sz w:val="20"/>
          <w:szCs w:val="20"/>
        </w:rPr>
        <w:t>to</w:t>
      </w:r>
      <w:r w:rsidRPr="00BF6691">
        <w:rPr>
          <w:spacing w:val="-13"/>
          <w:sz w:val="20"/>
          <w:szCs w:val="20"/>
        </w:rPr>
        <w:t xml:space="preserve"> </w:t>
      </w:r>
      <w:r w:rsidRPr="00BF6691">
        <w:rPr>
          <w:sz w:val="20"/>
          <w:szCs w:val="20"/>
        </w:rPr>
        <w:t>September</w:t>
      </w:r>
      <w:r w:rsidRPr="00BF6691">
        <w:rPr>
          <w:spacing w:val="-9"/>
          <w:sz w:val="20"/>
          <w:szCs w:val="20"/>
        </w:rPr>
        <w:t xml:space="preserve"> </w:t>
      </w:r>
      <w:r w:rsidRPr="00BF6691">
        <w:rPr>
          <w:sz w:val="20"/>
          <w:szCs w:val="20"/>
        </w:rPr>
        <w:t>22,</w:t>
      </w:r>
      <w:r w:rsidRPr="00BF6691">
        <w:rPr>
          <w:spacing w:val="-18"/>
          <w:sz w:val="20"/>
          <w:szCs w:val="20"/>
        </w:rPr>
        <w:t xml:space="preserve"> </w:t>
      </w:r>
      <w:r w:rsidRPr="00BF6691">
        <w:rPr>
          <w:sz w:val="20"/>
          <w:szCs w:val="20"/>
        </w:rPr>
        <w:t>Bishop</w:t>
      </w:r>
      <w:r w:rsidRPr="00BF6691">
        <w:rPr>
          <w:spacing w:val="-2"/>
          <w:sz w:val="20"/>
          <w:szCs w:val="20"/>
        </w:rPr>
        <w:t xml:space="preserve"> </w:t>
      </w:r>
      <w:r w:rsidRPr="00BF6691">
        <w:rPr>
          <w:sz w:val="20"/>
          <w:szCs w:val="20"/>
        </w:rPr>
        <w:t>de</w:t>
      </w:r>
      <w:r w:rsidRPr="00BF6691">
        <w:rPr>
          <w:spacing w:val="-13"/>
          <w:sz w:val="20"/>
          <w:szCs w:val="20"/>
        </w:rPr>
        <w:t xml:space="preserve"> </w:t>
      </w:r>
      <w:proofErr w:type="spellStart"/>
      <w:r w:rsidRPr="00BF6691">
        <w:rPr>
          <w:sz w:val="20"/>
          <w:szCs w:val="20"/>
        </w:rPr>
        <w:t>Mazenod</w:t>
      </w:r>
      <w:proofErr w:type="spellEnd"/>
      <w:r w:rsidRPr="00BF6691">
        <w:rPr>
          <w:spacing w:val="3"/>
          <w:sz w:val="20"/>
          <w:szCs w:val="20"/>
        </w:rPr>
        <w:t xml:space="preserve"> </w:t>
      </w:r>
      <w:r w:rsidRPr="00BF6691">
        <w:rPr>
          <w:sz w:val="20"/>
          <w:szCs w:val="20"/>
        </w:rPr>
        <w:t>travelled</w:t>
      </w:r>
      <w:r w:rsidRPr="00BF6691">
        <w:rPr>
          <w:spacing w:val="1"/>
          <w:sz w:val="20"/>
          <w:szCs w:val="20"/>
        </w:rPr>
        <w:t xml:space="preserve"> </w:t>
      </w:r>
      <w:r w:rsidRPr="00BF6691">
        <w:rPr>
          <w:sz w:val="20"/>
          <w:szCs w:val="20"/>
        </w:rPr>
        <w:t>to</w:t>
      </w:r>
      <w:r w:rsidRPr="00BF6691">
        <w:rPr>
          <w:spacing w:val="-9"/>
          <w:sz w:val="20"/>
          <w:szCs w:val="20"/>
        </w:rPr>
        <w:t xml:space="preserve"> </w:t>
      </w:r>
      <w:r w:rsidRPr="00BF6691">
        <w:rPr>
          <w:sz w:val="20"/>
          <w:szCs w:val="20"/>
        </w:rPr>
        <w:t xml:space="preserve">Notre Dame de </w:t>
      </w:r>
      <w:proofErr w:type="spellStart"/>
      <w:r>
        <w:rPr>
          <w:sz w:val="20"/>
          <w:szCs w:val="20"/>
        </w:rPr>
        <w:t>l</w:t>
      </w:r>
      <w:r w:rsidRPr="00BF6691">
        <w:rPr>
          <w:sz w:val="20"/>
          <w:szCs w:val="20"/>
        </w:rPr>
        <w:t>'Osier</w:t>
      </w:r>
      <w:proofErr w:type="spellEnd"/>
      <w:r w:rsidRPr="00BF6691">
        <w:rPr>
          <w:sz w:val="20"/>
          <w:szCs w:val="20"/>
        </w:rPr>
        <w:t xml:space="preserve">, Grenoble, Lyon, Dijon, </w:t>
      </w:r>
      <w:proofErr w:type="spellStart"/>
      <w:r w:rsidRPr="00BF6691">
        <w:rPr>
          <w:sz w:val="20"/>
          <w:szCs w:val="20"/>
        </w:rPr>
        <w:t>Langres</w:t>
      </w:r>
      <w:proofErr w:type="spellEnd"/>
      <w:r w:rsidRPr="00BF6691">
        <w:rPr>
          <w:sz w:val="20"/>
          <w:szCs w:val="20"/>
        </w:rPr>
        <w:t xml:space="preserve">, Nancy and </w:t>
      </w:r>
      <w:proofErr w:type="spellStart"/>
      <w:r w:rsidRPr="00BF6691">
        <w:rPr>
          <w:sz w:val="20"/>
          <w:szCs w:val="20"/>
        </w:rPr>
        <w:t>Cirey</w:t>
      </w:r>
      <w:proofErr w:type="spellEnd"/>
      <w:r w:rsidRPr="00BF6691">
        <w:rPr>
          <w:sz w:val="20"/>
          <w:szCs w:val="20"/>
        </w:rPr>
        <w:t xml:space="preserve">-sur-Blaise where he baptised the second child of his niece </w:t>
      </w:r>
      <w:proofErr w:type="spellStart"/>
      <w:r w:rsidRPr="00BF6691">
        <w:rPr>
          <w:sz w:val="20"/>
          <w:szCs w:val="20"/>
        </w:rPr>
        <w:t>C</w:t>
      </w:r>
      <w:r>
        <w:rPr>
          <w:sz w:val="20"/>
          <w:szCs w:val="20"/>
        </w:rPr>
        <w:t>é</w:t>
      </w:r>
      <w:r w:rsidRPr="00BF6691">
        <w:rPr>
          <w:sz w:val="20"/>
          <w:szCs w:val="20"/>
        </w:rPr>
        <w:t>sarie</w:t>
      </w:r>
      <w:proofErr w:type="spellEnd"/>
      <w:r w:rsidRPr="00BF6691">
        <w:rPr>
          <w:sz w:val="20"/>
          <w:szCs w:val="20"/>
        </w:rPr>
        <w:t xml:space="preserve"> de </w:t>
      </w:r>
      <w:proofErr w:type="spellStart"/>
      <w:r w:rsidRPr="00BF6691">
        <w:rPr>
          <w:sz w:val="20"/>
          <w:szCs w:val="20"/>
        </w:rPr>
        <w:t>Boisgelin</w:t>
      </w:r>
      <w:proofErr w:type="spellEnd"/>
      <w:r w:rsidRPr="00BF6691">
        <w:rPr>
          <w:sz w:val="20"/>
          <w:szCs w:val="20"/>
        </w:rPr>
        <w:t xml:space="preserve">, </w:t>
      </w:r>
      <w:proofErr w:type="spellStart"/>
      <w:r w:rsidRPr="00BF6691">
        <w:rPr>
          <w:sz w:val="20"/>
          <w:szCs w:val="20"/>
        </w:rPr>
        <w:t>marchio</w:t>
      </w:r>
      <w:proofErr w:type="spellEnd"/>
      <w:r w:rsidRPr="00BF6691">
        <w:rPr>
          <w:sz w:val="20"/>
          <w:szCs w:val="20"/>
        </w:rPr>
        <w:t>­ ness of</w:t>
      </w:r>
      <w:r w:rsidRPr="00BF6691">
        <w:rPr>
          <w:spacing w:val="-17"/>
          <w:sz w:val="20"/>
          <w:szCs w:val="20"/>
        </w:rPr>
        <w:t xml:space="preserve"> </w:t>
      </w:r>
      <w:proofErr w:type="spellStart"/>
      <w:r w:rsidRPr="00BF6691">
        <w:rPr>
          <w:sz w:val="20"/>
          <w:szCs w:val="20"/>
        </w:rPr>
        <w:t>Damas</w:t>
      </w:r>
      <w:proofErr w:type="spellEnd"/>
      <w:r w:rsidRPr="00BF6691">
        <w:rPr>
          <w:sz w:val="20"/>
          <w:szCs w:val="20"/>
        </w:rPr>
        <w:t>.</w:t>
      </w:r>
    </w:p>
  </w:footnote>
  <w:footnote w:id="162">
    <w:p w14:paraId="0BF50AEB" w14:textId="77777777" w:rsidR="00095F1F" w:rsidRPr="00132320" w:rsidRDefault="00095F1F" w:rsidP="00132320">
      <w:pPr>
        <w:pStyle w:val="5Notes"/>
      </w:pPr>
      <w:r>
        <w:rPr>
          <w:rStyle w:val="FootnoteReference"/>
        </w:rPr>
        <w:footnoteRef/>
      </w:r>
      <w:r w:rsidRPr="00BF6691">
        <w:rPr>
          <w:lang w:val="en-US"/>
        </w:rPr>
        <w:t xml:space="preserve"> Original: Rome. </w:t>
      </w:r>
      <w:proofErr w:type="gramStart"/>
      <w:r>
        <w:t>Archives of the Postulation.</w:t>
      </w:r>
      <w:proofErr w:type="gramEnd"/>
      <w:r>
        <w:t xml:space="preserve"> L. M.-</w:t>
      </w:r>
      <w:proofErr w:type="spellStart"/>
      <w:r>
        <w:t>Tempier</w:t>
      </w:r>
      <w:proofErr w:type="spellEnd"/>
      <w:r>
        <w:t>.</w:t>
      </w:r>
    </w:p>
  </w:footnote>
  <w:footnote w:id="163">
    <w:p w14:paraId="52B0A1FA" w14:textId="77777777" w:rsidR="00095F1F" w:rsidRPr="00132320" w:rsidRDefault="00095F1F" w:rsidP="00132320">
      <w:pPr>
        <w:pStyle w:val="5Notes"/>
      </w:pPr>
      <w:r>
        <w:rPr>
          <w:rStyle w:val="FootnoteReference"/>
        </w:rPr>
        <w:footnoteRef/>
      </w:r>
      <w:r>
        <w:t xml:space="preserve"> The second page of this letter has disappeared.</w:t>
      </w:r>
    </w:p>
  </w:footnote>
  <w:footnote w:id="164">
    <w:p w14:paraId="5D42DC69" w14:textId="77777777" w:rsidR="00095F1F" w:rsidRPr="00D769AC" w:rsidRDefault="00095F1F">
      <w:pPr>
        <w:pStyle w:val="FootnoteText"/>
        <w:rPr>
          <w:lang w:val="en-AU"/>
        </w:rPr>
      </w:pPr>
      <w:r>
        <w:rPr>
          <w:rStyle w:val="FootnoteReference"/>
        </w:rPr>
        <w:footnoteRef/>
      </w:r>
      <w:r>
        <w:t xml:space="preserve"> </w:t>
      </w:r>
      <w:proofErr w:type="gramStart"/>
      <w:r>
        <w:t xml:space="preserve">Ms. </w:t>
      </w:r>
      <w:proofErr w:type="spellStart"/>
      <w:r>
        <w:t>Yenveux</w:t>
      </w:r>
      <w:proofErr w:type="spellEnd"/>
      <w:r>
        <w:t xml:space="preserve"> I supplement, 100; V, 248; B II and 12.</w:t>
      </w:r>
      <w:proofErr w:type="gramEnd"/>
    </w:p>
  </w:footnote>
  <w:footnote w:id="165">
    <w:p w14:paraId="690E8893" w14:textId="77777777" w:rsidR="00095F1F" w:rsidRPr="00D769AC" w:rsidRDefault="00095F1F">
      <w:pPr>
        <w:pStyle w:val="FootnoteText"/>
        <w:rPr>
          <w:lang w:val="en-AU"/>
        </w:rPr>
      </w:pPr>
      <w:r>
        <w:rPr>
          <w:rStyle w:val="FootnoteReference"/>
        </w:rPr>
        <w:footnoteRef/>
      </w:r>
      <w:r>
        <w:t xml:space="preserve"> The reference is perhaps to Fr. Trudeau who had returned to Canada after a year spent in England.</w:t>
      </w:r>
    </w:p>
  </w:footnote>
  <w:footnote w:id="166">
    <w:p w14:paraId="6D9A66D6" w14:textId="77777777" w:rsidR="00095F1F" w:rsidRPr="00366B39" w:rsidRDefault="00095F1F">
      <w:pPr>
        <w:pStyle w:val="FootnoteText"/>
        <w:rPr>
          <w:lang w:val="fr-FR"/>
        </w:rPr>
      </w:pPr>
      <w:r>
        <w:rPr>
          <w:rStyle w:val="FootnoteReference"/>
        </w:rPr>
        <w:footnoteRef/>
      </w:r>
      <w:r w:rsidRPr="00366B39">
        <w:rPr>
          <w:lang w:val="fr-FR"/>
        </w:rPr>
        <w:t xml:space="preserve"> </w:t>
      </w:r>
      <w:r w:rsidRPr="005C78AC">
        <w:rPr>
          <w:lang w:val="fr-FR"/>
        </w:rPr>
        <w:t>REY II. 316; YENVEUX V. 243: VII. 184.</w:t>
      </w:r>
    </w:p>
  </w:footnote>
  <w:footnote w:id="167">
    <w:p w14:paraId="57680E1C" w14:textId="77777777" w:rsidR="00095F1F" w:rsidRPr="003A2499" w:rsidRDefault="00095F1F" w:rsidP="003A2499">
      <w:pPr>
        <w:pStyle w:val="5Notes"/>
      </w:pPr>
      <w:r>
        <w:rPr>
          <w:rStyle w:val="FootnoteReference"/>
        </w:rPr>
        <w:footnoteRef/>
      </w:r>
      <w:r>
        <w:t xml:space="preserve"> Martin </w:t>
      </w:r>
      <w:proofErr w:type="spellStart"/>
      <w:r>
        <w:t>Lazare</w:t>
      </w:r>
      <w:proofErr w:type="spellEnd"/>
      <w:r>
        <w:t xml:space="preserve"> had been a long-time adversary of the Founder.</w:t>
      </w:r>
    </w:p>
  </w:footnote>
  <w:footnote w:id="168">
    <w:p w14:paraId="4DF23771" w14:textId="77777777" w:rsidR="00095F1F" w:rsidRPr="003A2499" w:rsidRDefault="00095F1F">
      <w:pPr>
        <w:pStyle w:val="FootnoteText"/>
        <w:rPr>
          <w:lang w:val="en-AU"/>
        </w:rPr>
      </w:pPr>
      <w:r>
        <w:rPr>
          <w:rStyle w:val="FootnoteReference"/>
        </w:rPr>
        <w:footnoteRef/>
      </w:r>
      <w:r>
        <w:t xml:space="preserve"> After the Founder’s visit to Nancy, the Fathers and Brothers had written to him, complaining about their superior, Father </w:t>
      </w:r>
      <w:proofErr w:type="spellStart"/>
      <w:r>
        <w:t>Dassy</w:t>
      </w:r>
      <w:proofErr w:type="spellEnd"/>
      <w:r>
        <w:t>.</w:t>
      </w:r>
    </w:p>
  </w:footnote>
  <w:footnote w:id="169">
    <w:p w14:paraId="6045B9C6" w14:textId="77777777" w:rsidR="00095F1F" w:rsidRPr="00043DF5" w:rsidRDefault="00095F1F" w:rsidP="00043DF5">
      <w:pPr>
        <w:pStyle w:val="5Notes"/>
      </w:pPr>
      <w:r>
        <w:rPr>
          <w:rStyle w:val="FootnoteReference"/>
        </w:rPr>
        <w:footnoteRef/>
      </w:r>
      <w:r>
        <w:t xml:space="preserve"> Original: Rome. </w:t>
      </w:r>
      <w:proofErr w:type="gramStart"/>
      <w:r>
        <w:t>Archives of the Postulation.</w:t>
      </w:r>
      <w:proofErr w:type="gramEnd"/>
      <w:r>
        <w:t xml:space="preserve"> L. M</w:t>
      </w:r>
      <w:proofErr w:type="gramStart"/>
      <w:r>
        <w:t>.-</w:t>
      </w:r>
      <w:proofErr w:type="gramEnd"/>
      <w:r>
        <w:t xml:space="preserve"> </w:t>
      </w:r>
      <w:proofErr w:type="spellStart"/>
      <w:r>
        <w:t>Tempier</w:t>
      </w:r>
      <w:proofErr w:type="spellEnd"/>
      <w:r>
        <w:t>.</w:t>
      </w:r>
    </w:p>
  </w:footnote>
  <w:footnote w:id="170">
    <w:p w14:paraId="6DF4C4F5" w14:textId="77777777" w:rsidR="00095F1F" w:rsidRPr="00043DF5" w:rsidRDefault="00095F1F">
      <w:pPr>
        <w:pStyle w:val="FootnoteText"/>
        <w:rPr>
          <w:lang w:val="en-AU"/>
        </w:rPr>
      </w:pPr>
      <w:r>
        <w:rPr>
          <w:rStyle w:val="FootnoteReference"/>
        </w:rPr>
        <w:footnoteRef/>
      </w:r>
      <w:r>
        <w:t xml:space="preserve"> After the visitation of a few Oblate houses, the Founder stopped at </w:t>
      </w:r>
      <w:proofErr w:type="spellStart"/>
      <w:r>
        <w:t>Cirey</w:t>
      </w:r>
      <w:proofErr w:type="spellEnd"/>
      <w:r>
        <w:t xml:space="preserve">-sur-Blaise in order to baptize the child of his niece, Madame the Marquise of </w:t>
      </w:r>
      <w:proofErr w:type="spellStart"/>
      <w:r>
        <w:t>Damas</w:t>
      </w:r>
      <w:proofErr w:type="spellEnd"/>
      <w:r>
        <w:t>. He performed the baptism on the 17th and returned to Marseilles on September 22.</w:t>
      </w:r>
    </w:p>
  </w:footnote>
  <w:footnote w:id="171">
    <w:p w14:paraId="6234D7A6" w14:textId="77777777" w:rsidR="00095F1F" w:rsidRPr="00043DF5" w:rsidRDefault="00095F1F" w:rsidP="00043DF5">
      <w:pPr>
        <w:pStyle w:val="5Notes"/>
      </w:pPr>
      <w:r>
        <w:rPr>
          <w:rStyle w:val="FootnoteReference"/>
        </w:rPr>
        <w:footnoteRef/>
      </w:r>
      <w:r>
        <w:t xml:space="preserve"> Doctor </w:t>
      </w:r>
      <w:proofErr w:type="spellStart"/>
      <w:r>
        <w:t>Vignolo</w:t>
      </w:r>
      <w:proofErr w:type="spellEnd"/>
      <w:r>
        <w:t>, a native of Marseilles, practiced in Paris.</w:t>
      </w:r>
    </w:p>
  </w:footnote>
  <w:footnote w:id="172">
    <w:p w14:paraId="2041E3D5" w14:textId="77777777" w:rsidR="00095F1F" w:rsidRPr="00043DF5" w:rsidRDefault="00095F1F" w:rsidP="00043DF5">
      <w:pPr>
        <w:pStyle w:val="5Notes"/>
      </w:pPr>
      <w:r>
        <w:rPr>
          <w:rStyle w:val="FootnoteReference"/>
        </w:rPr>
        <w:footnoteRef/>
      </w:r>
      <w:r>
        <w:t xml:space="preserve"> Ordination of Brother </w:t>
      </w:r>
      <w:proofErr w:type="spellStart"/>
      <w:r>
        <w:t>Grenier</w:t>
      </w:r>
      <w:proofErr w:type="spellEnd"/>
      <w:r>
        <w:t>, cf.: L. M.-</w:t>
      </w:r>
      <w:proofErr w:type="spellStart"/>
      <w:r>
        <w:t>Grenier</w:t>
      </w:r>
      <w:proofErr w:type="spellEnd"/>
      <w:r>
        <w:t>, September 13, 1849.</w:t>
      </w:r>
    </w:p>
  </w:footnote>
  <w:footnote w:id="173">
    <w:p w14:paraId="1ACE24C5" w14:textId="77777777" w:rsidR="00095F1F" w:rsidRPr="00043DF5" w:rsidRDefault="00095F1F" w:rsidP="00043DF5">
      <w:pPr>
        <w:pStyle w:val="5Notes"/>
      </w:pPr>
      <w:r>
        <w:rPr>
          <w:rStyle w:val="FootnoteReference"/>
        </w:rPr>
        <w:footnoteRef/>
      </w:r>
      <w:r>
        <w:t xml:space="preserve"> The Founder proposed to send Father </w:t>
      </w:r>
      <w:proofErr w:type="spellStart"/>
      <w:r>
        <w:t>Vincens</w:t>
      </w:r>
      <w:proofErr w:type="spellEnd"/>
      <w:r>
        <w:t xml:space="preserve"> as Visitor to the Oblates in Canada.</w:t>
      </w:r>
    </w:p>
  </w:footnote>
  <w:footnote w:id="174">
    <w:p w14:paraId="71654A7E" w14:textId="77777777" w:rsidR="00095F1F" w:rsidRPr="005D79D7" w:rsidRDefault="00095F1F">
      <w:pPr>
        <w:pStyle w:val="FootnoteText"/>
        <w:rPr>
          <w:lang w:val="en-AU"/>
        </w:rPr>
      </w:pPr>
      <w:r>
        <w:rPr>
          <w:rStyle w:val="FootnoteReference"/>
        </w:rPr>
        <w:footnoteRef/>
      </w:r>
      <w:r>
        <w:t xml:space="preserve"> </w:t>
      </w:r>
      <w:proofErr w:type="gramStart"/>
      <w:r>
        <w:rPr>
          <w:szCs w:val="10"/>
        </w:rPr>
        <w:t xml:space="preserve">1 </w:t>
      </w:r>
      <w:r>
        <w:t>YENVEUX II.</w:t>
      </w:r>
      <w:proofErr w:type="gramEnd"/>
      <w:r>
        <w:t xml:space="preserve"> 126.</w:t>
      </w:r>
    </w:p>
  </w:footnote>
  <w:footnote w:id="175">
    <w:p w14:paraId="55E7B510" w14:textId="77777777" w:rsidR="00095F1F" w:rsidRPr="005D79D7" w:rsidRDefault="00095F1F" w:rsidP="005D79D7">
      <w:pPr>
        <w:pStyle w:val="5Notes"/>
      </w:pPr>
      <w:r>
        <w:rPr>
          <w:rStyle w:val="FootnoteReference"/>
        </w:rPr>
        <w:footnoteRef/>
      </w:r>
      <w:r>
        <w:t xml:space="preserve"> Original: Ottawa. </w:t>
      </w:r>
      <w:proofErr w:type="spellStart"/>
      <w:proofErr w:type="gramStart"/>
      <w:r>
        <w:t>Deschatelets</w:t>
      </w:r>
      <w:proofErr w:type="spellEnd"/>
      <w:r>
        <w:t xml:space="preserve"> Archives.</w:t>
      </w:r>
      <w:proofErr w:type="gramEnd"/>
      <w:r>
        <w:t xml:space="preserve"> L. M.-</w:t>
      </w:r>
      <w:proofErr w:type="spellStart"/>
      <w:r>
        <w:t>Grenier</w:t>
      </w:r>
      <w:proofErr w:type="spellEnd"/>
      <w:r>
        <w:t>.</w:t>
      </w:r>
    </w:p>
  </w:footnote>
  <w:footnote w:id="176">
    <w:p w14:paraId="351A193B" w14:textId="77777777" w:rsidR="00095F1F" w:rsidRPr="005D79D7" w:rsidRDefault="00095F1F" w:rsidP="005D79D7">
      <w:pPr>
        <w:pStyle w:val="5Notes"/>
      </w:pPr>
      <w:r>
        <w:rPr>
          <w:rStyle w:val="FootnoteReference"/>
        </w:rPr>
        <w:footnoteRef/>
      </w:r>
      <w:r>
        <w:t xml:space="preserve"> The Founder ordained Brother </w:t>
      </w:r>
      <w:proofErr w:type="spellStart"/>
      <w:r>
        <w:t>Chauviré</w:t>
      </w:r>
      <w:proofErr w:type="spellEnd"/>
      <w:r>
        <w:t xml:space="preserve">, but did not receive on time, it seems, the dispensation of age for Brother </w:t>
      </w:r>
      <w:proofErr w:type="spellStart"/>
      <w:r>
        <w:t>Grenier</w:t>
      </w:r>
      <w:proofErr w:type="spellEnd"/>
      <w:r>
        <w:t>, aged 22 years and 9 months; the latter was ordained by the Bishop of Nancy on September 22. 1849.</w:t>
      </w:r>
    </w:p>
  </w:footnote>
  <w:footnote w:id="177">
    <w:p w14:paraId="2C5200CA" w14:textId="5CF4D3BB" w:rsidR="00095F1F" w:rsidRPr="000F53CD" w:rsidRDefault="00095F1F" w:rsidP="000F53CD">
      <w:pPr>
        <w:pStyle w:val="BodyText"/>
        <w:kinsoku w:val="0"/>
        <w:overflowPunct w:val="0"/>
        <w:spacing w:after="0"/>
        <w:jc w:val="both"/>
        <w:rPr>
          <w:lang w:val="en-US"/>
        </w:rPr>
      </w:pPr>
      <w:r>
        <w:rPr>
          <w:rStyle w:val="FootnoteReference"/>
        </w:rPr>
        <w:footnoteRef/>
      </w:r>
      <w:r>
        <w:t xml:space="preserve"> </w:t>
      </w:r>
      <w:proofErr w:type="spellStart"/>
      <w:r w:rsidRPr="000F53CD">
        <w:rPr>
          <w:sz w:val="20"/>
          <w:szCs w:val="20"/>
        </w:rPr>
        <w:t>Rambert</w:t>
      </w:r>
      <w:proofErr w:type="spellEnd"/>
      <w:r w:rsidRPr="000F53CD">
        <w:rPr>
          <w:sz w:val="20"/>
          <w:szCs w:val="20"/>
        </w:rPr>
        <w:t xml:space="preserve"> (I</w:t>
      </w:r>
      <w:r>
        <w:rPr>
          <w:sz w:val="20"/>
          <w:szCs w:val="20"/>
        </w:rPr>
        <w:t>I</w:t>
      </w:r>
      <w:r w:rsidRPr="000F53CD">
        <w:rPr>
          <w:sz w:val="20"/>
          <w:szCs w:val="20"/>
        </w:rPr>
        <w:t xml:space="preserve">, pp. 311-312) and </w:t>
      </w:r>
      <w:proofErr w:type="spellStart"/>
      <w:r w:rsidRPr="000F53CD">
        <w:rPr>
          <w:sz w:val="20"/>
          <w:szCs w:val="20"/>
        </w:rPr>
        <w:t>Yenveux</w:t>
      </w:r>
      <w:proofErr w:type="spellEnd"/>
      <w:r w:rsidRPr="000F53CD">
        <w:rPr>
          <w:sz w:val="20"/>
          <w:szCs w:val="20"/>
        </w:rPr>
        <w:t xml:space="preserve"> (VI, pp. 88-89) write about this: September 18. The Founder probably wrote about this after his return to </w:t>
      </w:r>
      <w:proofErr w:type="spellStart"/>
      <w:r w:rsidRPr="000F53CD">
        <w:rPr>
          <w:sz w:val="20"/>
          <w:szCs w:val="20"/>
        </w:rPr>
        <w:t>Marseillles</w:t>
      </w:r>
      <w:proofErr w:type="spellEnd"/>
      <w:r w:rsidRPr="000F53CD">
        <w:rPr>
          <w:sz w:val="20"/>
          <w:szCs w:val="20"/>
        </w:rPr>
        <w:t>. These events took place on September 17 and 18.</w:t>
      </w:r>
    </w:p>
  </w:footnote>
  <w:footnote w:id="178">
    <w:p w14:paraId="347E6B2F" w14:textId="13CA4466" w:rsidR="00095F1F" w:rsidRPr="000F53CD" w:rsidRDefault="00095F1F" w:rsidP="000F53CD">
      <w:pPr>
        <w:pStyle w:val="BodyText"/>
        <w:kinsoku w:val="0"/>
        <w:overflowPunct w:val="0"/>
        <w:spacing w:after="0"/>
        <w:jc w:val="both"/>
        <w:rPr>
          <w:lang w:val="en-US"/>
        </w:rPr>
      </w:pPr>
      <w:r>
        <w:rPr>
          <w:rStyle w:val="FootnoteReference"/>
        </w:rPr>
        <w:footnoteRef/>
      </w:r>
      <w:r>
        <w:t xml:space="preserve"> </w:t>
      </w:r>
      <w:r w:rsidRPr="000F53CD">
        <w:rPr>
          <w:sz w:val="20"/>
          <w:szCs w:val="18"/>
        </w:rPr>
        <w:t xml:space="preserve">On arriving at the castle of </w:t>
      </w:r>
      <w:proofErr w:type="spellStart"/>
      <w:r w:rsidRPr="000F53CD">
        <w:rPr>
          <w:sz w:val="20"/>
          <w:szCs w:val="18"/>
        </w:rPr>
        <w:t>Cirey</w:t>
      </w:r>
      <w:proofErr w:type="spellEnd"/>
      <w:r w:rsidRPr="000F53CD">
        <w:rPr>
          <w:sz w:val="20"/>
          <w:szCs w:val="18"/>
        </w:rPr>
        <w:t xml:space="preserve">-sur-Blaise on August 13, Bishop de </w:t>
      </w:r>
      <w:proofErr w:type="spellStart"/>
      <w:r w:rsidRPr="000F53CD">
        <w:rPr>
          <w:sz w:val="20"/>
          <w:szCs w:val="18"/>
        </w:rPr>
        <w:t>Mazenod</w:t>
      </w:r>
      <w:proofErr w:type="spellEnd"/>
      <w:r w:rsidRPr="000F53CD">
        <w:rPr>
          <w:spacing w:val="3"/>
          <w:sz w:val="20"/>
          <w:szCs w:val="18"/>
        </w:rPr>
        <w:t xml:space="preserve"> </w:t>
      </w:r>
      <w:r w:rsidRPr="000F53CD">
        <w:rPr>
          <w:sz w:val="20"/>
          <w:szCs w:val="18"/>
        </w:rPr>
        <w:t>heard</w:t>
      </w:r>
      <w:r w:rsidRPr="000F53CD">
        <w:rPr>
          <w:spacing w:val="-5"/>
          <w:sz w:val="20"/>
          <w:szCs w:val="18"/>
        </w:rPr>
        <w:t xml:space="preserve"> </w:t>
      </w:r>
      <w:r w:rsidRPr="000F53CD">
        <w:rPr>
          <w:sz w:val="20"/>
          <w:szCs w:val="18"/>
        </w:rPr>
        <w:t>that</w:t>
      </w:r>
      <w:r w:rsidRPr="000F53CD">
        <w:rPr>
          <w:spacing w:val="-7"/>
          <w:sz w:val="20"/>
          <w:szCs w:val="18"/>
        </w:rPr>
        <w:t xml:space="preserve"> </w:t>
      </w:r>
      <w:r w:rsidRPr="000F53CD">
        <w:rPr>
          <w:sz w:val="20"/>
          <w:szCs w:val="18"/>
        </w:rPr>
        <w:t>cholera</w:t>
      </w:r>
      <w:r w:rsidRPr="000F53CD">
        <w:rPr>
          <w:spacing w:val="-8"/>
          <w:sz w:val="20"/>
          <w:szCs w:val="18"/>
        </w:rPr>
        <w:t xml:space="preserve"> </w:t>
      </w:r>
      <w:r w:rsidRPr="000F53CD">
        <w:rPr>
          <w:sz w:val="20"/>
          <w:szCs w:val="18"/>
        </w:rPr>
        <w:t>had</w:t>
      </w:r>
      <w:r w:rsidRPr="000F53CD">
        <w:rPr>
          <w:spacing w:val="-3"/>
          <w:sz w:val="20"/>
          <w:szCs w:val="18"/>
        </w:rPr>
        <w:t xml:space="preserve"> </w:t>
      </w:r>
      <w:r w:rsidRPr="000F53CD">
        <w:rPr>
          <w:sz w:val="20"/>
          <w:szCs w:val="18"/>
        </w:rPr>
        <w:t>broken</w:t>
      </w:r>
      <w:r w:rsidRPr="000F53CD">
        <w:rPr>
          <w:spacing w:val="-4"/>
          <w:sz w:val="20"/>
          <w:szCs w:val="18"/>
        </w:rPr>
        <w:t xml:space="preserve"> </w:t>
      </w:r>
      <w:r w:rsidRPr="000F53CD">
        <w:rPr>
          <w:sz w:val="20"/>
          <w:szCs w:val="18"/>
        </w:rPr>
        <w:t>out</w:t>
      </w:r>
      <w:r w:rsidRPr="000F53CD">
        <w:rPr>
          <w:spacing w:val="-16"/>
          <w:sz w:val="20"/>
          <w:szCs w:val="18"/>
        </w:rPr>
        <w:t xml:space="preserve"> </w:t>
      </w:r>
      <w:r w:rsidRPr="000F53CD">
        <w:rPr>
          <w:sz w:val="20"/>
          <w:szCs w:val="18"/>
        </w:rPr>
        <w:t>in</w:t>
      </w:r>
      <w:r w:rsidRPr="000F53CD">
        <w:rPr>
          <w:spacing w:val="-9"/>
          <w:sz w:val="20"/>
          <w:szCs w:val="18"/>
        </w:rPr>
        <w:t xml:space="preserve"> </w:t>
      </w:r>
      <w:r w:rsidRPr="000F53CD">
        <w:rPr>
          <w:sz w:val="20"/>
          <w:szCs w:val="18"/>
        </w:rPr>
        <w:t>Marseilles.</w:t>
      </w:r>
      <w:r w:rsidRPr="000F53CD">
        <w:rPr>
          <w:spacing w:val="-8"/>
          <w:sz w:val="20"/>
          <w:szCs w:val="18"/>
        </w:rPr>
        <w:t xml:space="preserve"> </w:t>
      </w:r>
      <w:r w:rsidRPr="000F53CD">
        <w:rPr>
          <w:sz w:val="20"/>
          <w:szCs w:val="18"/>
        </w:rPr>
        <w:t>He</w:t>
      </w:r>
      <w:r w:rsidRPr="000F53CD">
        <w:rPr>
          <w:spacing w:val="-10"/>
          <w:sz w:val="20"/>
          <w:szCs w:val="18"/>
        </w:rPr>
        <w:t xml:space="preserve"> </w:t>
      </w:r>
      <w:r w:rsidRPr="000F53CD">
        <w:rPr>
          <w:sz w:val="20"/>
          <w:szCs w:val="18"/>
        </w:rPr>
        <w:t>waited</w:t>
      </w:r>
      <w:r w:rsidRPr="000F53CD">
        <w:rPr>
          <w:spacing w:val="-11"/>
          <w:sz w:val="20"/>
          <w:szCs w:val="18"/>
        </w:rPr>
        <w:t xml:space="preserve"> </w:t>
      </w:r>
      <w:r w:rsidRPr="000F53CD">
        <w:rPr>
          <w:sz w:val="20"/>
          <w:szCs w:val="18"/>
        </w:rPr>
        <w:t>for</w:t>
      </w:r>
      <w:r w:rsidRPr="000F53CD">
        <w:rPr>
          <w:spacing w:val="-11"/>
          <w:sz w:val="20"/>
          <w:szCs w:val="18"/>
        </w:rPr>
        <w:t xml:space="preserve"> </w:t>
      </w:r>
      <w:r w:rsidRPr="000F53CD">
        <w:rPr>
          <w:sz w:val="20"/>
          <w:szCs w:val="18"/>
        </w:rPr>
        <w:t>the</w:t>
      </w:r>
      <w:r w:rsidRPr="000F53CD">
        <w:rPr>
          <w:spacing w:val="-12"/>
          <w:sz w:val="20"/>
          <w:szCs w:val="18"/>
        </w:rPr>
        <w:t xml:space="preserve"> </w:t>
      </w:r>
      <w:r w:rsidRPr="000F53CD">
        <w:rPr>
          <w:sz w:val="20"/>
          <w:szCs w:val="18"/>
        </w:rPr>
        <w:t>birth of</w:t>
      </w:r>
      <w:r w:rsidRPr="000F53CD">
        <w:rPr>
          <w:spacing w:val="-6"/>
          <w:sz w:val="20"/>
          <w:szCs w:val="18"/>
        </w:rPr>
        <w:t xml:space="preserve"> </w:t>
      </w:r>
      <w:r w:rsidRPr="000F53CD">
        <w:rPr>
          <w:sz w:val="20"/>
          <w:szCs w:val="18"/>
        </w:rPr>
        <w:t>the</w:t>
      </w:r>
      <w:r w:rsidRPr="000F53CD">
        <w:rPr>
          <w:spacing w:val="-14"/>
          <w:sz w:val="20"/>
          <w:szCs w:val="18"/>
        </w:rPr>
        <w:t xml:space="preserve"> </w:t>
      </w:r>
      <w:r w:rsidRPr="000F53CD">
        <w:rPr>
          <w:sz w:val="20"/>
          <w:szCs w:val="18"/>
        </w:rPr>
        <w:t>child</w:t>
      </w:r>
      <w:r w:rsidRPr="000F53CD">
        <w:rPr>
          <w:spacing w:val="-4"/>
          <w:sz w:val="20"/>
          <w:szCs w:val="18"/>
        </w:rPr>
        <w:t xml:space="preserve"> </w:t>
      </w:r>
      <w:r w:rsidRPr="000F53CD">
        <w:rPr>
          <w:sz w:val="20"/>
          <w:szCs w:val="18"/>
        </w:rPr>
        <w:t>which</w:t>
      </w:r>
      <w:r w:rsidRPr="000F53CD">
        <w:rPr>
          <w:spacing w:val="2"/>
          <w:sz w:val="20"/>
          <w:szCs w:val="18"/>
        </w:rPr>
        <w:t xml:space="preserve"> </w:t>
      </w:r>
      <w:r w:rsidRPr="000F53CD">
        <w:rPr>
          <w:sz w:val="20"/>
          <w:szCs w:val="18"/>
        </w:rPr>
        <w:t>took</w:t>
      </w:r>
      <w:r w:rsidRPr="000F53CD">
        <w:rPr>
          <w:spacing w:val="-2"/>
          <w:sz w:val="20"/>
          <w:szCs w:val="18"/>
        </w:rPr>
        <w:t xml:space="preserve"> </w:t>
      </w:r>
      <w:r w:rsidRPr="000F53CD">
        <w:rPr>
          <w:sz w:val="20"/>
          <w:szCs w:val="18"/>
        </w:rPr>
        <w:t>place</w:t>
      </w:r>
      <w:r w:rsidRPr="000F53CD">
        <w:rPr>
          <w:spacing w:val="-1"/>
          <w:sz w:val="20"/>
          <w:szCs w:val="18"/>
        </w:rPr>
        <w:t xml:space="preserve"> </w:t>
      </w:r>
      <w:r w:rsidRPr="000F53CD">
        <w:rPr>
          <w:sz w:val="20"/>
          <w:szCs w:val="18"/>
        </w:rPr>
        <w:t>on</w:t>
      </w:r>
      <w:r w:rsidRPr="000F53CD">
        <w:rPr>
          <w:spacing w:val="-7"/>
          <w:sz w:val="20"/>
          <w:szCs w:val="18"/>
        </w:rPr>
        <w:t xml:space="preserve"> </w:t>
      </w:r>
      <w:r w:rsidRPr="000F53CD">
        <w:rPr>
          <w:sz w:val="20"/>
          <w:szCs w:val="18"/>
        </w:rPr>
        <w:t>September</w:t>
      </w:r>
      <w:r w:rsidRPr="000F53CD">
        <w:rPr>
          <w:spacing w:val="5"/>
          <w:sz w:val="20"/>
          <w:szCs w:val="18"/>
        </w:rPr>
        <w:t xml:space="preserve"> </w:t>
      </w:r>
      <w:r w:rsidRPr="000F53CD">
        <w:rPr>
          <w:sz w:val="20"/>
          <w:szCs w:val="18"/>
        </w:rPr>
        <w:t>16.</w:t>
      </w:r>
      <w:r w:rsidRPr="000F53CD">
        <w:rPr>
          <w:spacing w:val="-32"/>
          <w:sz w:val="20"/>
          <w:szCs w:val="18"/>
        </w:rPr>
        <w:t xml:space="preserve"> </w:t>
      </w:r>
      <w:r w:rsidRPr="000F53CD">
        <w:rPr>
          <w:sz w:val="20"/>
          <w:szCs w:val="18"/>
        </w:rPr>
        <w:t>He</w:t>
      </w:r>
      <w:r w:rsidRPr="000F53CD">
        <w:rPr>
          <w:spacing w:val="-11"/>
          <w:sz w:val="20"/>
          <w:szCs w:val="18"/>
        </w:rPr>
        <w:t xml:space="preserve"> </w:t>
      </w:r>
      <w:r w:rsidRPr="000F53CD">
        <w:rPr>
          <w:sz w:val="20"/>
          <w:szCs w:val="18"/>
        </w:rPr>
        <w:t>performed</w:t>
      </w:r>
      <w:r w:rsidRPr="000F53CD">
        <w:rPr>
          <w:spacing w:val="-4"/>
          <w:sz w:val="20"/>
          <w:szCs w:val="18"/>
        </w:rPr>
        <w:t xml:space="preserve"> </w:t>
      </w:r>
      <w:r w:rsidRPr="000F53CD">
        <w:rPr>
          <w:sz w:val="20"/>
          <w:szCs w:val="18"/>
        </w:rPr>
        <w:t>the</w:t>
      </w:r>
      <w:r w:rsidRPr="000F53CD">
        <w:rPr>
          <w:spacing w:val="-6"/>
          <w:sz w:val="20"/>
          <w:szCs w:val="18"/>
        </w:rPr>
        <w:t xml:space="preserve"> </w:t>
      </w:r>
      <w:r w:rsidRPr="000F53CD">
        <w:rPr>
          <w:sz w:val="20"/>
          <w:szCs w:val="18"/>
        </w:rPr>
        <w:t>Baptism</w:t>
      </w:r>
      <w:r w:rsidRPr="000F53CD">
        <w:rPr>
          <w:spacing w:val="-16"/>
          <w:sz w:val="20"/>
          <w:szCs w:val="18"/>
        </w:rPr>
        <w:t xml:space="preserve"> </w:t>
      </w:r>
      <w:r w:rsidRPr="000F53CD">
        <w:rPr>
          <w:sz w:val="20"/>
          <w:szCs w:val="18"/>
        </w:rPr>
        <w:t>on</w:t>
      </w:r>
      <w:r w:rsidRPr="000F53CD">
        <w:rPr>
          <w:spacing w:val="-12"/>
          <w:sz w:val="20"/>
          <w:szCs w:val="18"/>
        </w:rPr>
        <w:t xml:space="preserve"> </w:t>
      </w:r>
      <w:r w:rsidRPr="000F53CD">
        <w:rPr>
          <w:sz w:val="20"/>
          <w:szCs w:val="18"/>
        </w:rPr>
        <w:t xml:space="preserve">the </w:t>
      </w:r>
      <w:r w:rsidRPr="000F53CD">
        <w:rPr>
          <w:sz w:val="20"/>
          <w:szCs w:val="16"/>
        </w:rPr>
        <w:t>l7</w:t>
      </w:r>
      <w:r>
        <w:rPr>
          <w:sz w:val="20"/>
          <w:szCs w:val="16"/>
        </w:rPr>
        <w:t>th</w:t>
      </w:r>
      <w:r w:rsidRPr="000F53CD">
        <w:rPr>
          <w:sz w:val="20"/>
          <w:szCs w:val="16"/>
        </w:rPr>
        <w:t xml:space="preserve"> </w:t>
      </w:r>
      <w:r w:rsidRPr="000F53CD">
        <w:rPr>
          <w:sz w:val="20"/>
          <w:szCs w:val="18"/>
        </w:rPr>
        <w:t>and set out at once. See Rey II, p.</w:t>
      </w:r>
      <w:r w:rsidRPr="000F53CD">
        <w:rPr>
          <w:spacing w:val="-18"/>
          <w:sz w:val="20"/>
          <w:szCs w:val="18"/>
        </w:rPr>
        <w:t xml:space="preserve"> </w:t>
      </w:r>
      <w:r w:rsidRPr="000F53CD">
        <w:rPr>
          <w:sz w:val="20"/>
          <w:szCs w:val="18"/>
        </w:rPr>
        <w:t>316.</w:t>
      </w:r>
    </w:p>
  </w:footnote>
  <w:footnote w:id="179">
    <w:p w14:paraId="5C59B06D" w14:textId="3815A7CB" w:rsidR="00095F1F" w:rsidRPr="000F53CD" w:rsidRDefault="00095F1F">
      <w:pPr>
        <w:pStyle w:val="FootnoteText"/>
        <w:rPr>
          <w:lang w:val="en-US"/>
        </w:rPr>
      </w:pPr>
      <w:r>
        <w:rPr>
          <w:rStyle w:val="FootnoteReference"/>
        </w:rPr>
        <w:footnoteRef/>
      </w:r>
      <w:r>
        <w:t xml:space="preserve"> </w:t>
      </w:r>
      <w:r w:rsidRPr="000F53CD">
        <w:rPr>
          <w:w w:val="105"/>
          <w:szCs w:val="17"/>
        </w:rPr>
        <w:t xml:space="preserve">Pierre Louis </w:t>
      </w:r>
      <w:proofErr w:type="spellStart"/>
      <w:r w:rsidRPr="000F53CD">
        <w:rPr>
          <w:w w:val="105"/>
          <w:szCs w:val="17"/>
        </w:rPr>
        <w:t>Parisis</w:t>
      </w:r>
      <w:proofErr w:type="spellEnd"/>
      <w:r w:rsidRPr="000F53CD">
        <w:rPr>
          <w:w w:val="105"/>
          <w:szCs w:val="17"/>
        </w:rPr>
        <w:t xml:space="preserve">, Bishop of </w:t>
      </w:r>
      <w:proofErr w:type="spellStart"/>
      <w:r w:rsidRPr="000F53CD">
        <w:rPr>
          <w:w w:val="105"/>
          <w:szCs w:val="17"/>
        </w:rPr>
        <w:t>Langres</w:t>
      </w:r>
      <w:proofErr w:type="spellEnd"/>
      <w:r w:rsidRPr="000F53CD">
        <w:rPr>
          <w:w w:val="105"/>
          <w:szCs w:val="17"/>
        </w:rPr>
        <w:t xml:space="preserve"> from 1835 to 1851, had recently been elected deputy for Morbihan to the legislative Assembly.</w:t>
      </w:r>
    </w:p>
  </w:footnote>
  <w:footnote w:id="180">
    <w:p w14:paraId="4546ADEC" w14:textId="77777777" w:rsidR="00095F1F" w:rsidRPr="003C7567" w:rsidRDefault="00095F1F" w:rsidP="003C7567">
      <w:pPr>
        <w:pStyle w:val="5Notes"/>
      </w:pPr>
      <w:r>
        <w:rPr>
          <w:rStyle w:val="FootnoteReference"/>
        </w:rPr>
        <w:footnoteRef/>
      </w:r>
      <w:r>
        <w:t xml:space="preserve"> YENVEUX VII. 146. 181; VIII. 112.</w:t>
      </w:r>
    </w:p>
  </w:footnote>
  <w:footnote w:id="181">
    <w:p w14:paraId="438B0722" w14:textId="77777777" w:rsidR="00095F1F" w:rsidRPr="003C7567" w:rsidRDefault="00095F1F">
      <w:pPr>
        <w:pStyle w:val="FootnoteText"/>
        <w:rPr>
          <w:lang w:val="en-AU"/>
        </w:rPr>
      </w:pPr>
      <w:r>
        <w:rPr>
          <w:rStyle w:val="FootnoteReference"/>
        </w:rPr>
        <w:footnoteRef/>
      </w:r>
      <w:r>
        <w:t xml:space="preserve"> </w:t>
      </w:r>
      <w:proofErr w:type="spellStart"/>
      <w:r>
        <w:t>Yenveux</w:t>
      </w:r>
      <w:proofErr w:type="spellEnd"/>
      <w:r>
        <w:t xml:space="preserve"> does not give the date of these extracts. It refers to the answer to Father </w:t>
      </w:r>
      <w:proofErr w:type="spellStart"/>
      <w:r>
        <w:t>Dassy’s</w:t>
      </w:r>
      <w:proofErr w:type="spellEnd"/>
      <w:r>
        <w:t xml:space="preserve"> letter written on September 13. It was therefore written about the 20</w:t>
      </w:r>
      <w:r w:rsidRPr="003C7567">
        <w:rPr>
          <w:vertAlign w:val="superscript"/>
        </w:rPr>
        <w:t>th</w:t>
      </w:r>
      <w:r>
        <w:t xml:space="preserve">, before leaving </w:t>
      </w:r>
      <w:proofErr w:type="spellStart"/>
      <w:r>
        <w:t>Cirey</w:t>
      </w:r>
      <w:proofErr w:type="spellEnd"/>
      <w:r>
        <w:t>. The Founder answered the letter of the 16</w:t>
      </w:r>
      <w:r w:rsidRPr="003C7567">
        <w:rPr>
          <w:vertAlign w:val="superscript"/>
        </w:rPr>
        <w:t>th</w:t>
      </w:r>
      <w:r>
        <w:t xml:space="preserve"> on the 25</w:t>
      </w:r>
      <w:r>
        <w:rPr>
          <w:vertAlign w:val="superscript"/>
        </w:rPr>
        <w:t>th</w:t>
      </w:r>
      <w:r>
        <w:t>, and the letter of the 19</w:t>
      </w:r>
      <w:r w:rsidRPr="003C7567">
        <w:rPr>
          <w:vertAlign w:val="superscript"/>
        </w:rPr>
        <w:t>th</w:t>
      </w:r>
      <w:r>
        <w:t xml:space="preserve"> on the 26</w:t>
      </w:r>
      <w:r>
        <w:rPr>
          <w:vertAlign w:val="superscript"/>
        </w:rPr>
        <w:t>th</w:t>
      </w:r>
      <w:r>
        <w:t xml:space="preserve">. After the visit of the Founder to Nancy, the Fathers and Brothers wrote to him to complain about their superior whom they considered distrustful, too exacting, doing everything himself, etc. The Founder must have reproached him so severely that Father </w:t>
      </w:r>
      <w:proofErr w:type="spellStart"/>
      <w:r>
        <w:t>Dassy</w:t>
      </w:r>
      <w:proofErr w:type="spellEnd"/>
      <w:r>
        <w:t xml:space="preserve"> requested to leave the house at Nancy or to remain there as an ordinary community member.</w:t>
      </w:r>
    </w:p>
  </w:footnote>
  <w:footnote w:id="182">
    <w:p w14:paraId="7B68D396" w14:textId="77777777" w:rsidR="00095F1F" w:rsidRPr="00F265F8" w:rsidRDefault="00095F1F" w:rsidP="0086447B">
      <w:pPr>
        <w:pStyle w:val="BodyText"/>
        <w:kinsoku w:val="0"/>
        <w:overflowPunct w:val="0"/>
        <w:spacing w:after="0"/>
        <w:rPr>
          <w:sz w:val="17"/>
          <w:szCs w:val="17"/>
          <w:lang w:val="fr-FR"/>
        </w:rPr>
      </w:pPr>
      <w:r>
        <w:rPr>
          <w:rStyle w:val="FootnoteReference"/>
        </w:rPr>
        <w:footnoteRef/>
      </w:r>
      <w:r w:rsidRPr="0086447B">
        <w:rPr>
          <w:lang w:val="fr-FR"/>
        </w:rPr>
        <w:t xml:space="preserve"> </w:t>
      </w:r>
      <w:proofErr w:type="spellStart"/>
      <w:r w:rsidRPr="0086447B">
        <w:rPr>
          <w:sz w:val="20"/>
          <w:szCs w:val="17"/>
          <w:lang w:val="fr-FR"/>
        </w:rPr>
        <w:t>Manuscript</w:t>
      </w:r>
      <w:proofErr w:type="spellEnd"/>
      <w:r w:rsidRPr="0086447B">
        <w:rPr>
          <w:sz w:val="20"/>
          <w:szCs w:val="17"/>
          <w:lang w:val="fr-FR"/>
        </w:rPr>
        <w:t xml:space="preserve">  </w:t>
      </w:r>
      <w:proofErr w:type="spellStart"/>
      <w:r w:rsidRPr="0086447B">
        <w:rPr>
          <w:sz w:val="20"/>
          <w:szCs w:val="17"/>
          <w:lang w:val="fr-FR"/>
        </w:rPr>
        <w:t>Yenveux</w:t>
      </w:r>
      <w:proofErr w:type="spellEnd"/>
      <w:r w:rsidRPr="0086447B">
        <w:rPr>
          <w:sz w:val="20"/>
          <w:szCs w:val="17"/>
          <w:lang w:val="fr-FR"/>
        </w:rPr>
        <w:t xml:space="preserve">  V, pp. 42-43; Rambert  II, pp. 312-313.</w:t>
      </w:r>
    </w:p>
    <w:p w14:paraId="1B5AE56A" w14:textId="23695FFD" w:rsidR="00095F1F" w:rsidRPr="0086447B" w:rsidRDefault="00095F1F">
      <w:pPr>
        <w:pStyle w:val="FootnoteText"/>
        <w:rPr>
          <w:lang w:val="fr-FR"/>
        </w:rPr>
      </w:pPr>
    </w:p>
  </w:footnote>
  <w:footnote w:id="183">
    <w:p w14:paraId="582894B5" w14:textId="29617D05" w:rsidR="00095F1F" w:rsidRPr="0086447B" w:rsidRDefault="00095F1F">
      <w:pPr>
        <w:pStyle w:val="FootnoteText"/>
        <w:rPr>
          <w:lang w:val="fr-FR"/>
        </w:rPr>
      </w:pPr>
      <w:r>
        <w:rPr>
          <w:rStyle w:val="FootnoteReference"/>
        </w:rPr>
        <w:footnoteRef/>
      </w:r>
      <w:r w:rsidRPr="0086447B">
        <w:rPr>
          <w:lang w:val="fr-FR"/>
        </w:rPr>
        <w:t xml:space="preserve"> </w:t>
      </w:r>
      <w:proofErr w:type="spellStart"/>
      <w:r w:rsidRPr="0086447B">
        <w:rPr>
          <w:lang w:val="fr-FR"/>
        </w:rPr>
        <w:t>Manuscript</w:t>
      </w:r>
      <w:proofErr w:type="spellEnd"/>
      <w:r w:rsidRPr="0086447B">
        <w:rPr>
          <w:lang w:val="fr-FR"/>
        </w:rPr>
        <w:t xml:space="preserve"> </w:t>
      </w:r>
      <w:proofErr w:type="spellStart"/>
      <w:r w:rsidRPr="0086447B">
        <w:rPr>
          <w:lang w:val="fr-FR"/>
        </w:rPr>
        <w:t>Yenveux</w:t>
      </w:r>
      <w:proofErr w:type="spellEnd"/>
      <w:r w:rsidRPr="0086447B">
        <w:rPr>
          <w:lang w:val="fr-FR"/>
        </w:rPr>
        <w:t xml:space="preserve"> V, p. 43; Rambert II, p. </w:t>
      </w:r>
      <w:r>
        <w:rPr>
          <w:lang w:val="fr-FR"/>
        </w:rPr>
        <w:t>313.</w:t>
      </w:r>
    </w:p>
  </w:footnote>
  <w:footnote w:id="184">
    <w:p w14:paraId="02F95EC2" w14:textId="4B5BAA06" w:rsidR="00095F1F" w:rsidRPr="006B6794" w:rsidRDefault="00095F1F">
      <w:pPr>
        <w:pStyle w:val="FootnoteText"/>
        <w:rPr>
          <w:lang w:val="fr-FR"/>
        </w:rPr>
      </w:pPr>
      <w:r>
        <w:rPr>
          <w:rStyle w:val="FootnoteReference"/>
        </w:rPr>
        <w:footnoteRef/>
      </w:r>
      <w:r w:rsidRPr="006B6794">
        <w:rPr>
          <w:lang w:val="fr-FR"/>
        </w:rPr>
        <w:t xml:space="preserve"> </w:t>
      </w:r>
      <w:proofErr w:type="spellStart"/>
      <w:r w:rsidRPr="0086447B">
        <w:rPr>
          <w:lang w:val="fr-FR"/>
        </w:rPr>
        <w:t>Manuscript</w:t>
      </w:r>
      <w:proofErr w:type="spellEnd"/>
      <w:r w:rsidRPr="0086447B">
        <w:rPr>
          <w:lang w:val="fr-FR"/>
        </w:rPr>
        <w:t xml:space="preserve"> </w:t>
      </w:r>
      <w:proofErr w:type="spellStart"/>
      <w:r w:rsidRPr="0086447B">
        <w:rPr>
          <w:lang w:val="fr-FR"/>
        </w:rPr>
        <w:t>Yenveux</w:t>
      </w:r>
      <w:proofErr w:type="spellEnd"/>
      <w:r w:rsidRPr="0086447B">
        <w:rPr>
          <w:lang w:val="fr-FR"/>
        </w:rPr>
        <w:t xml:space="preserve"> V, p. 43; Rambert II, p. </w:t>
      </w:r>
      <w:r>
        <w:rPr>
          <w:lang w:val="fr-FR"/>
        </w:rPr>
        <w:t>313.</w:t>
      </w:r>
    </w:p>
  </w:footnote>
  <w:footnote w:id="185">
    <w:p w14:paraId="0826CAD1" w14:textId="47E0EA70" w:rsidR="00095F1F" w:rsidRPr="006B6794" w:rsidRDefault="00095F1F" w:rsidP="006B6794">
      <w:pPr>
        <w:pStyle w:val="BodyText"/>
        <w:kinsoku w:val="0"/>
        <w:overflowPunct w:val="0"/>
        <w:spacing w:after="0"/>
        <w:jc w:val="both"/>
        <w:rPr>
          <w:w w:val="105"/>
          <w:sz w:val="20"/>
          <w:szCs w:val="20"/>
        </w:rPr>
      </w:pPr>
      <w:r>
        <w:rPr>
          <w:rStyle w:val="FootnoteReference"/>
        </w:rPr>
        <w:footnoteRef/>
      </w:r>
      <w:r>
        <w:t xml:space="preserve"> </w:t>
      </w:r>
      <w:r w:rsidRPr="006B6794">
        <w:rPr>
          <w:w w:val="105"/>
          <w:sz w:val="20"/>
          <w:szCs w:val="20"/>
        </w:rPr>
        <w:t xml:space="preserve">Lay Brothers Gaspard </w:t>
      </w:r>
      <w:proofErr w:type="spellStart"/>
      <w:r w:rsidRPr="006B6794">
        <w:rPr>
          <w:w w:val="105"/>
          <w:sz w:val="20"/>
          <w:szCs w:val="20"/>
        </w:rPr>
        <w:t>Janin</w:t>
      </w:r>
      <w:proofErr w:type="spellEnd"/>
      <w:r w:rsidRPr="006B6794">
        <w:rPr>
          <w:w w:val="105"/>
          <w:sz w:val="20"/>
          <w:szCs w:val="20"/>
        </w:rPr>
        <w:t xml:space="preserve"> (1798-1880), oblation in 1848; and Philip </w:t>
      </w:r>
      <w:proofErr w:type="spellStart"/>
      <w:r w:rsidRPr="006B6794">
        <w:rPr>
          <w:w w:val="105"/>
          <w:sz w:val="20"/>
          <w:szCs w:val="20"/>
        </w:rPr>
        <w:t>Sure</w:t>
      </w:r>
      <w:r>
        <w:rPr>
          <w:w w:val="105"/>
          <w:sz w:val="20"/>
          <w:szCs w:val="20"/>
        </w:rPr>
        <w:t>l</w:t>
      </w:r>
      <w:proofErr w:type="spellEnd"/>
      <w:r w:rsidRPr="006B6794">
        <w:rPr>
          <w:w w:val="105"/>
          <w:sz w:val="20"/>
          <w:szCs w:val="20"/>
        </w:rPr>
        <w:t xml:space="preserve"> (1819-1908) oblation on February 25, 1848.</w:t>
      </w:r>
    </w:p>
    <w:p w14:paraId="31642D70" w14:textId="26CC2A04" w:rsidR="00095F1F" w:rsidRPr="006B6794" w:rsidRDefault="00095F1F">
      <w:pPr>
        <w:pStyle w:val="FootnoteText"/>
        <w:rPr>
          <w:lang w:val="en-US"/>
        </w:rPr>
      </w:pPr>
    </w:p>
  </w:footnote>
  <w:footnote w:id="186">
    <w:p w14:paraId="479D795E" w14:textId="77777777" w:rsidR="00095F1F" w:rsidRPr="00095F1F" w:rsidRDefault="00095F1F">
      <w:pPr>
        <w:pStyle w:val="FootnoteText"/>
        <w:rPr>
          <w:lang w:val="en-US"/>
        </w:rPr>
      </w:pPr>
      <w:r>
        <w:rPr>
          <w:rStyle w:val="FootnoteReference"/>
        </w:rPr>
        <w:footnoteRef/>
      </w:r>
      <w:r w:rsidRPr="00095F1F">
        <w:rPr>
          <w:lang w:val="en-US"/>
        </w:rPr>
        <w:t xml:space="preserve"> YENVEUX VIII. 112.</w:t>
      </w:r>
    </w:p>
  </w:footnote>
  <w:footnote w:id="187">
    <w:p w14:paraId="7F45F911" w14:textId="77777777" w:rsidR="00095F1F" w:rsidRPr="003C7567" w:rsidRDefault="00095F1F">
      <w:pPr>
        <w:pStyle w:val="FootnoteText"/>
        <w:rPr>
          <w:lang w:val="en-AU"/>
        </w:rPr>
      </w:pPr>
      <w:r>
        <w:rPr>
          <w:rStyle w:val="FootnoteReference"/>
        </w:rPr>
        <w:footnoteRef/>
      </w:r>
      <w:r>
        <w:t xml:space="preserve"> YENVEUX VII</w:t>
      </w:r>
      <w:proofErr w:type="gramStart"/>
      <w:r>
        <w:t>,.</w:t>
      </w:r>
      <w:proofErr w:type="gramEnd"/>
      <w:r>
        <w:t xml:space="preserve"> 200. Answer to Father </w:t>
      </w:r>
      <w:proofErr w:type="spellStart"/>
      <w:r>
        <w:t>Dassy’s</w:t>
      </w:r>
      <w:proofErr w:type="spellEnd"/>
      <w:r>
        <w:t xml:space="preserve"> letter dated September 19.</w:t>
      </w:r>
    </w:p>
  </w:footnote>
  <w:footnote w:id="188">
    <w:p w14:paraId="3A70ECEC" w14:textId="77777777" w:rsidR="00095F1F" w:rsidRPr="003C7567" w:rsidRDefault="00095F1F">
      <w:pPr>
        <w:pStyle w:val="FootnoteText"/>
        <w:rPr>
          <w:lang w:val="en-AU"/>
        </w:rPr>
      </w:pPr>
      <w:r>
        <w:rPr>
          <w:rStyle w:val="FootnoteReference"/>
        </w:rPr>
        <w:footnoteRef/>
      </w:r>
      <w:r>
        <w:t xml:space="preserve"> Father </w:t>
      </w:r>
      <w:proofErr w:type="spellStart"/>
      <w:r>
        <w:t>Dassy</w:t>
      </w:r>
      <w:proofErr w:type="spellEnd"/>
      <w:r>
        <w:t xml:space="preserve"> wrote on September 19: “Father </w:t>
      </w:r>
      <w:proofErr w:type="spellStart"/>
      <w:r>
        <w:t>Chauviré</w:t>
      </w:r>
      <w:proofErr w:type="spellEnd"/>
      <w:r>
        <w:t xml:space="preserve">, during my absence, has so indoctrinated young Father </w:t>
      </w:r>
      <w:proofErr w:type="spellStart"/>
      <w:r>
        <w:t>Depetro</w:t>
      </w:r>
      <w:proofErr w:type="spellEnd"/>
      <w:r>
        <w:t xml:space="preserve"> that on my return I recognized that the latter thought it entirely natural that our Father </w:t>
      </w:r>
      <w:proofErr w:type="spellStart"/>
      <w:r>
        <w:t>Chauviré</w:t>
      </w:r>
      <w:proofErr w:type="spellEnd"/>
      <w:r>
        <w:t xml:space="preserve"> return to his family....The young Father is always too easy to respond to all the complaints of the malcontents.”</w:t>
      </w:r>
    </w:p>
  </w:footnote>
  <w:footnote w:id="189">
    <w:p w14:paraId="193DFB5E" w14:textId="77777777" w:rsidR="00095F1F" w:rsidRPr="00624F9F" w:rsidRDefault="00095F1F">
      <w:pPr>
        <w:pStyle w:val="FootnoteText"/>
        <w:rPr>
          <w:lang w:val="en-AU"/>
        </w:rPr>
      </w:pPr>
      <w:r>
        <w:rPr>
          <w:rStyle w:val="FootnoteReference"/>
        </w:rPr>
        <w:footnoteRef/>
      </w:r>
      <w:r w:rsidRPr="00366B39">
        <w:rPr>
          <w:lang w:val="fr-FR"/>
        </w:rPr>
        <w:t xml:space="preserve"> </w:t>
      </w:r>
      <w:r w:rsidRPr="005C78AC">
        <w:rPr>
          <w:lang w:val="fr-FR"/>
        </w:rPr>
        <w:t xml:space="preserve">Ms. </w:t>
      </w:r>
      <w:proofErr w:type="spellStart"/>
      <w:r w:rsidRPr="005C78AC">
        <w:rPr>
          <w:lang w:val="fr-FR"/>
        </w:rPr>
        <w:t>Yenveux</w:t>
      </w:r>
      <w:proofErr w:type="spellEnd"/>
      <w:r w:rsidRPr="005C78AC">
        <w:rPr>
          <w:lang w:val="fr-FR"/>
        </w:rPr>
        <w:t xml:space="preserve"> V, 186, 213, 223, 244; VII, 236, 255; IX, 22, 176b; IX </w:t>
      </w:r>
      <w:proofErr w:type="spellStart"/>
      <w:r w:rsidRPr="005C78AC">
        <w:rPr>
          <w:lang w:val="fr-FR"/>
        </w:rPr>
        <w:t>supplement</w:t>
      </w:r>
      <w:proofErr w:type="spellEnd"/>
      <w:r w:rsidRPr="005C78AC">
        <w:rPr>
          <w:lang w:val="fr-FR"/>
        </w:rPr>
        <w:t xml:space="preserve">, 33. </w:t>
      </w:r>
      <w:r>
        <w:t xml:space="preserve">An original sheet of this letter exists, from “My paper has given out”, addressee and date not indicated. But it is the continuation of the letter of September 30 to Fr. </w:t>
      </w:r>
      <w:proofErr w:type="spellStart"/>
      <w:r>
        <w:t>Baudrand</w:t>
      </w:r>
      <w:proofErr w:type="spellEnd"/>
      <w:r>
        <w:t xml:space="preserve">. An excerpt is cited by </w:t>
      </w:r>
      <w:proofErr w:type="spellStart"/>
      <w:r>
        <w:t>Yenveux</w:t>
      </w:r>
      <w:proofErr w:type="spellEnd"/>
      <w:r>
        <w:t xml:space="preserve"> IX, 22.</w:t>
      </w:r>
    </w:p>
  </w:footnote>
  <w:footnote w:id="190">
    <w:p w14:paraId="79E1129F" w14:textId="77777777" w:rsidR="00095F1F" w:rsidRPr="008F5D36" w:rsidRDefault="00095F1F" w:rsidP="008F5D36">
      <w:pPr>
        <w:pStyle w:val="5Notes"/>
      </w:pPr>
      <w:r>
        <w:rPr>
          <w:rStyle w:val="FootnoteReference"/>
        </w:rPr>
        <w:footnoteRef/>
      </w:r>
      <w:r>
        <w:t xml:space="preserve"> Original: Ottawa. Archives </w:t>
      </w:r>
      <w:proofErr w:type="spellStart"/>
      <w:r>
        <w:t>Deschatelets</w:t>
      </w:r>
      <w:proofErr w:type="spellEnd"/>
      <w:r>
        <w:t xml:space="preserve">, L. M. </w:t>
      </w:r>
      <w:r>
        <w:rPr>
          <w:szCs w:val="14"/>
        </w:rPr>
        <w:t xml:space="preserve">- </w:t>
      </w:r>
      <w:proofErr w:type="spellStart"/>
      <w:r>
        <w:t>Grenier</w:t>
      </w:r>
      <w:proofErr w:type="spellEnd"/>
      <w:r>
        <w:t>.</w:t>
      </w:r>
    </w:p>
  </w:footnote>
  <w:footnote w:id="191">
    <w:p w14:paraId="4A9456EC" w14:textId="77777777" w:rsidR="00095F1F" w:rsidRPr="008F5D36" w:rsidRDefault="00095F1F">
      <w:pPr>
        <w:pStyle w:val="FootnoteText"/>
        <w:rPr>
          <w:lang w:val="en-AU"/>
        </w:rPr>
      </w:pPr>
      <w:r>
        <w:rPr>
          <w:rStyle w:val="FootnoteReference"/>
        </w:rPr>
        <w:footnoteRef/>
      </w:r>
      <w:r>
        <w:t xml:space="preserve"> Ms.: </w:t>
      </w:r>
      <w:proofErr w:type="spellStart"/>
      <w:r>
        <w:rPr>
          <w:i/>
          <w:iCs/>
        </w:rPr>
        <w:t>appartenait</w:t>
      </w:r>
      <w:proofErr w:type="spellEnd"/>
      <w:r>
        <w:rPr>
          <w:i/>
          <w:iCs/>
        </w:rPr>
        <w:t>.</w:t>
      </w:r>
    </w:p>
  </w:footnote>
  <w:footnote w:id="192">
    <w:p w14:paraId="37D76AA2" w14:textId="77777777" w:rsidR="00095F1F" w:rsidRPr="008F5D36" w:rsidRDefault="00095F1F">
      <w:pPr>
        <w:pStyle w:val="FootnoteText"/>
        <w:rPr>
          <w:lang w:val="en-AU"/>
        </w:rPr>
      </w:pPr>
      <w:r>
        <w:rPr>
          <w:rStyle w:val="FootnoteReference"/>
        </w:rPr>
        <w:footnoteRef/>
      </w:r>
      <w:r>
        <w:t xml:space="preserve"> </w:t>
      </w:r>
      <w:proofErr w:type="gramStart"/>
      <w:r>
        <w:t>Died on October 5</w:t>
      </w:r>
      <w:r>
        <w:rPr>
          <w:i/>
          <w:iCs/>
        </w:rPr>
        <w:t xml:space="preserve"> </w:t>
      </w:r>
      <w:r>
        <w:t>of typhoid fever.</w:t>
      </w:r>
      <w:proofErr w:type="gramEnd"/>
    </w:p>
  </w:footnote>
  <w:footnote w:id="193">
    <w:p w14:paraId="5AFFCE61" w14:textId="5E5DA33F" w:rsidR="00095F1F" w:rsidRPr="00955BE1" w:rsidRDefault="00095F1F">
      <w:pPr>
        <w:pStyle w:val="FootnoteText"/>
        <w:rPr>
          <w:lang w:val="en-US"/>
        </w:rPr>
      </w:pPr>
      <w:r>
        <w:rPr>
          <w:rStyle w:val="FootnoteReference"/>
        </w:rPr>
        <w:footnoteRef/>
      </w:r>
      <w:r>
        <w:t xml:space="preserve"> </w:t>
      </w:r>
      <w:r>
        <w:rPr>
          <w:lang w:val="en-US"/>
        </w:rPr>
        <w:t xml:space="preserve">Fr. </w:t>
      </w:r>
      <w:proofErr w:type="spellStart"/>
      <w:r>
        <w:rPr>
          <w:lang w:val="en-US"/>
        </w:rPr>
        <w:t>Mounier</w:t>
      </w:r>
      <w:proofErr w:type="spellEnd"/>
      <w:r>
        <w:rPr>
          <w:lang w:val="en-US"/>
        </w:rPr>
        <w:t xml:space="preserve"> died in the seminary on October 5,</w:t>
      </w:r>
    </w:p>
  </w:footnote>
  <w:footnote w:id="194">
    <w:p w14:paraId="5E22ACF4" w14:textId="77777777" w:rsidR="00095F1F" w:rsidRPr="00095F1F" w:rsidRDefault="00095F1F" w:rsidP="00192AB5">
      <w:pPr>
        <w:pStyle w:val="5Notes"/>
        <w:rPr>
          <w:lang w:val="fr-FR"/>
        </w:rPr>
      </w:pPr>
      <w:r>
        <w:rPr>
          <w:rStyle w:val="FootnoteReference"/>
        </w:rPr>
        <w:footnoteRef/>
      </w:r>
      <w:r>
        <w:t xml:space="preserve"> Orig. Italian: Rome. </w:t>
      </w:r>
      <w:proofErr w:type="gramStart"/>
      <w:r>
        <w:t xml:space="preserve">Arch. of Pr. </w:t>
      </w:r>
      <w:r w:rsidRPr="005C78AC">
        <w:rPr>
          <w:lang w:val="it-IT"/>
        </w:rPr>
        <w:t>Fide.</w:t>
      </w:r>
      <w:proofErr w:type="gramEnd"/>
      <w:r w:rsidRPr="005C78AC">
        <w:rPr>
          <w:lang w:val="it-IT"/>
        </w:rPr>
        <w:t xml:space="preserve"> Sent. rif. nei Cong.. America Centrale. </w:t>
      </w:r>
      <w:r w:rsidRPr="00095F1F">
        <w:rPr>
          <w:lang w:val="fr-FR"/>
        </w:rPr>
        <w:t xml:space="preserve">V. 15 (1849-1851). </w:t>
      </w:r>
      <w:proofErr w:type="spellStart"/>
      <w:proofErr w:type="gramStart"/>
      <w:r w:rsidRPr="00095F1F">
        <w:rPr>
          <w:lang w:val="fr-FR"/>
        </w:rPr>
        <w:t>ff</w:t>
      </w:r>
      <w:proofErr w:type="spellEnd"/>
      <w:proofErr w:type="gramEnd"/>
      <w:r w:rsidRPr="00095F1F">
        <w:rPr>
          <w:lang w:val="fr-FR"/>
        </w:rPr>
        <w:t>. 303-304.</w:t>
      </w:r>
    </w:p>
  </w:footnote>
  <w:footnote w:id="195">
    <w:p w14:paraId="73520041" w14:textId="77777777" w:rsidR="00095F1F" w:rsidRPr="00095F1F" w:rsidRDefault="00095F1F" w:rsidP="00E21906">
      <w:pPr>
        <w:pStyle w:val="5Notes"/>
        <w:rPr>
          <w:i/>
          <w:iCs/>
          <w:lang w:val="fr-FR"/>
        </w:rPr>
      </w:pPr>
      <w:r>
        <w:rPr>
          <w:rStyle w:val="FootnoteReference"/>
        </w:rPr>
        <w:footnoteRef/>
      </w:r>
      <w:r w:rsidRPr="00095F1F">
        <w:rPr>
          <w:lang w:val="fr-FR"/>
        </w:rPr>
        <w:t xml:space="preserve"> YENVEUX 1. 111*; II. 127; IX. 74 </w:t>
      </w:r>
      <w:r w:rsidRPr="00095F1F">
        <w:rPr>
          <w:i/>
          <w:lang w:val="fr-FR"/>
        </w:rPr>
        <w:t>b</w:t>
      </w:r>
      <w:r w:rsidRPr="00095F1F">
        <w:rPr>
          <w:i/>
          <w:iCs/>
          <w:lang w:val="fr-FR"/>
        </w:rPr>
        <w:t>is.</w:t>
      </w:r>
    </w:p>
  </w:footnote>
  <w:footnote w:id="196">
    <w:p w14:paraId="6A7907C5" w14:textId="16961EA8" w:rsidR="00095F1F" w:rsidRPr="00095F1F" w:rsidRDefault="00095F1F">
      <w:pPr>
        <w:pStyle w:val="FootnoteText"/>
        <w:rPr>
          <w:lang w:val="fr-FR"/>
        </w:rPr>
      </w:pPr>
      <w:r>
        <w:rPr>
          <w:rStyle w:val="FootnoteReference"/>
        </w:rPr>
        <w:footnoteRef/>
      </w:r>
      <w:r w:rsidRPr="00095F1F">
        <w:rPr>
          <w:lang w:val="fr-FR"/>
        </w:rPr>
        <w:t xml:space="preserve"> </w:t>
      </w:r>
      <w:proofErr w:type="spellStart"/>
      <w:r w:rsidRPr="00095F1F">
        <w:rPr>
          <w:lang w:val="fr-FR"/>
        </w:rPr>
        <w:t>Manuscript</w:t>
      </w:r>
      <w:proofErr w:type="spellEnd"/>
      <w:r w:rsidRPr="00095F1F">
        <w:rPr>
          <w:lang w:val="fr-FR"/>
        </w:rPr>
        <w:t xml:space="preserve"> </w:t>
      </w:r>
      <w:proofErr w:type="spellStart"/>
      <w:r w:rsidRPr="00095F1F">
        <w:rPr>
          <w:lang w:val="fr-FR"/>
        </w:rPr>
        <w:t>Yenveux</w:t>
      </w:r>
      <w:proofErr w:type="spellEnd"/>
      <w:r w:rsidRPr="00095F1F">
        <w:rPr>
          <w:lang w:val="fr-FR"/>
        </w:rPr>
        <w:t xml:space="preserve"> IX, p. 74.</w:t>
      </w:r>
    </w:p>
  </w:footnote>
  <w:footnote w:id="197">
    <w:p w14:paraId="2BE0A1DE" w14:textId="77777777" w:rsidR="00095F1F" w:rsidRPr="00B11867" w:rsidRDefault="00095F1F" w:rsidP="00B11867">
      <w:pPr>
        <w:pStyle w:val="5Notes"/>
      </w:pPr>
      <w:r>
        <w:rPr>
          <w:rStyle w:val="FootnoteReference"/>
        </w:rPr>
        <w:footnoteRef/>
      </w:r>
      <w:r>
        <w:t xml:space="preserve"> Original: Rome, Archives of the Postulation, L. M.-</w:t>
      </w:r>
      <w:proofErr w:type="spellStart"/>
      <w:r>
        <w:t>Dassy</w:t>
      </w:r>
      <w:proofErr w:type="spellEnd"/>
      <w:r>
        <w:t>.</w:t>
      </w:r>
    </w:p>
  </w:footnote>
  <w:footnote w:id="198">
    <w:p w14:paraId="63AE9CFC" w14:textId="77777777" w:rsidR="00095F1F" w:rsidRPr="00B11867" w:rsidRDefault="00095F1F">
      <w:pPr>
        <w:pStyle w:val="FootnoteText"/>
        <w:rPr>
          <w:lang w:val="en-AU"/>
        </w:rPr>
      </w:pPr>
      <w:r>
        <w:rPr>
          <w:rStyle w:val="FootnoteReference"/>
        </w:rPr>
        <w:footnoteRef/>
      </w:r>
      <w:r>
        <w:t xml:space="preserve"> Answers a letter of October 12 in which Father </w:t>
      </w:r>
      <w:proofErr w:type="spellStart"/>
      <w:r>
        <w:t>Dassy</w:t>
      </w:r>
      <w:proofErr w:type="spellEnd"/>
      <w:r>
        <w:t xml:space="preserve"> sends to the Founder a letter of the ex-novice </w:t>
      </w:r>
      <w:proofErr w:type="spellStart"/>
      <w:r>
        <w:t>Delune</w:t>
      </w:r>
      <w:proofErr w:type="spellEnd"/>
      <w:r>
        <w:t xml:space="preserve"> inviting Father </w:t>
      </w:r>
      <w:proofErr w:type="spellStart"/>
      <w:r>
        <w:t>Depetro</w:t>
      </w:r>
      <w:proofErr w:type="spellEnd"/>
      <w:r>
        <w:t xml:space="preserve"> to leave the Congregation and the ecclesiastical state, and a letter from </w:t>
      </w:r>
      <w:proofErr w:type="spellStart"/>
      <w:r>
        <w:t>Depetro</w:t>
      </w:r>
      <w:proofErr w:type="spellEnd"/>
      <w:r>
        <w:t xml:space="preserve"> to </w:t>
      </w:r>
      <w:proofErr w:type="spellStart"/>
      <w:r>
        <w:t>Delune</w:t>
      </w:r>
      <w:proofErr w:type="spellEnd"/>
      <w:r>
        <w:t>. After the word “horrors”, the Founder wrote 5</w:t>
      </w:r>
      <w:r>
        <w:rPr>
          <w:i/>
          <w:iCs/>
        </w:rPr>
        <w:t xml:space="preserve"> </w:t>
      </w:r>
      <w:r>
        <w:t>lines, as far as “your own eyes,” which he erased as well as he could, but after much patient work, Father Sion succeeded in deciphering them as well as the other scratched-out passages of this letter.</w:t>
      </w:r>
    </w:p>
  </w:footnote>
  <w:footnote w:id="199">
    <w:p w14:paraId="3CC9597F" w14:textId="77777777" w:rsidR="00095F1F" w:rsidRPr="00B11867" w:rsidRDefault="00095F1F" w:rsidP="00B11867">
      <w:pPr>
        <w:pStyle w:val="5Notes"/>
      </w:pPr>
      <w:r>
        <w:rPr>
          <w:rStyle w:val="FootnoteReference"/>
        </w:rPr>
        <w:footnoteRef/>
      </w:r>
      <w:r>
        <w:t xml:space="preserve"> Again, the Founder scratches out 9 lines, from “but, it is over the thought” as far as “to let you know”. He continues his letter with an incomplete sentence.</w:t>
      </w:r>
    </w:p>
  </w:footnote>
  <w:footnote w:id="200">
    <w:p w14:paraId="137B30D6" w14:textId="77777777" w:rsidR="00095F1F" w:rsidRPr="00B11867" w:rsidRDefault="00095F1F" w:rsidP="00B11867">
      <w:pPr>
        <w:pStyle w:val="5Notes"/>
      </w:pPr>
      <w:r>
        <w:rPr>
          <w:rStyle w:val="FootnoteReference"/>
        </w:rPr>
        <w:footnoteRef/>
      </w:r>
      <w:r>
        <w:t xml:space="preserve"> Third section of this letter, erased from “we must avoid” as far as “difficult”.</w:t>
      </w:r>
    </w:p>
  </w:footnote>
  <w:footnote w:id="201">
    <w:p w14:paraId="780D3118" w14:textId="77777777" w:rsidR="00095F1F" w:rsidRPr="00B11867" w:rsidRDefault="00095F1F">
      <w:pPr>
        <w:pStyle w:val="FootnoteText"/>
        <w:rPr>
          <w:lang w:val="en-AU"/>
        </w:rPr>
      </w:pPr>
      <w:r>
        <w:rPr>
          <w:rStyle w:val="FootnoteReference"/>
        </w:rPr>
        <w:footnoteRef/>
      </w:r>
      <w:r>
        <w:t xml:space="preserve"> In his letter of </w:t>
      </w:r>
      <w:r w:rsidRPr="00B11867">
        <w:t xml:space="preserve">October </w:t>
      </w:r>
      <w:r w:rsidRPr="00B11867">
        <w:rPr>
          <w:iCs/>
        </w:rPr>
        <w:t xml:space="preserve">11, </w:t>
      </w:r>
      <w:r w:rsidRPr="00B11867">
        <w:t>Father</w:t>
      </w:r>
      <w:r>
        <w:t xml:space="preserve"> </w:t>
      </w:r>
      <w:proofErr w:type="spellStart"/>
      <w:r>
        <w:t>Dassy</w:t>
      </w:r>
      <w:proofErr w:type="spellEnd"/>
      <w:r>
        <w:t xml:space="preserve"> had presented Brother </w:t>
      </w:r>
      <w:proofErr w:type="spellStart"/>
      <w:r>
        <w:t>Viennet</w:t>
      </w:r>
      <w:proofErr w:type="spellEnd"/>
      <w:r>
        <w:t xml:space="preserve"> for vows.</w:t>
      </w:r>
    </w:p>
  </w:footnote>
  <w:footnote w:id="202">
    <w:p w14:paraId="2D215E21" w14:textId="77777777" w:rsidR="00095F1F" w:rsidRPr="001B4D3C" w:rsidRDefault="00095F1F">
      <w:pPr>
        <w:pStyle w:val="FootnoteText"/>
        <w:rPr>
          <w:lang w:val="en-AU"/>
        </w:rPr>
      </w:pPr>
      <w:r>
        <w:rPr>
          <w:rStyle w:val="FootnoteReference"/>
        </w:rPr>
        <w:footnoteRef/>
      </w:r>
      <w:r>
        <w:t xml:space="preserve"> YENVEUX VII. 177. 182; VIII. 108.</w:t>
      </w:r>
    </w:p>
  </w:footnote>
  <w:footnote w:id="203">
    <w:p w14:paraId="7424EDEE" w14:textId="77777777" w:rsidR="00095F1F" w:rsidRPr="001B4D3C" w:rsidRDefault="00095F1F">
      <w:pPr>
        <w:pStyle w:val="FootnoteText"/>
        <w:rPr>
          <w:lang w:val="en-AU"/>
        </w:rPr>
      </w:pPr>
      <w:r>
        <w:rPr>
          <w:rStyle w:val="FootnoteReference"/>
        </w:rPr>
        <w:footnoteRef/>
      </w:r>
      <w:r>
        <w:t xml:space="preserve"> The Council of October 21: admission to vows of several novices. Brother </w:t>
      </w:r>
      <w:proofErr w:type="spellStart"/>
      <w:r>
        <w:t>Permace</w:t>
      </w:r>
      <w:proofErr w:type="spellEnd"/>
      <w:r>
        <w:t xml:space="preserve">, however, was not admitted, because of the state of affairs in his family, and Brother </w:t>
      </w:r>
      <w:proofErr w:type="spellStart"/>
      <w:r>
        <w:t>Vignole</w:t>
      </w:r>
      <w:proofErr w:type="spellEnd"/>
      <w:r>
        <w:t xml:space="preserve"> will be admitted only later. It is of the latter that the Founder speaks at the beginning of this letter.</w:t>
      </w:r>
    </w:p>
  </w:footnote>
  <w:footnote w:id="204">
    <w:p w14:paraId="59B3ED18" w14:textId="2972277E" w:rsidR="00095F1F" w:rsidRPr="00A45BC1" w:rsidRDefault="00095F1F">
      <w:pPr>
        <w:pStyle w:val="FootnoteText"/>
        <w:rPr>
          <w:lang w:val="en-US"/>
        </w:rPr>
      </w:pPr>
      <w:r>
        <w:rPr>
          <w:rStyle w:val="FootnoteReference"/>
        </w:rPr>
        <w:footnoteRef/>
      </w:r>
      <w:r>
        <w:t xml:space="preserve"> </w:t>
      </w:r>
      <w:r>
        <w:rPr>
          <w:lang w:val="en-US"/>
        </w:rPr>
        <w:t>Rey, II, p. 319.</w:t>
      </w:r>
    </w:p>
  </w:footnote>
  <w:footnote w:id="205">
    <w:p w14:paraId="0F85D27B" w14:textId="7C0CA6E2" w:rsidR="00095F1F" w:rsidRPr="0030381D" w:rsidRDefault="00095F1F">
      <w:pPr>
        <w:pStyle w:val="FootnoteText"/>
      </w:pPr>
      <w:r>
        <w:rPr>
          <w:rStyle w:val="FootnoteReference"/>
        </w:rPr>
        <w:footnoteRef/>
      </w:r>
      <w:r>
        <w:t xml:space="preserve"> Naples?</w:t>
      </w:r>
    </w:p>
  </w:footnote>
  <w:footnote w:id="206">
    <w:p w14:paraId="47C8AA6A" w14:textId="77777777" w:rsidR="00095F1F" w:rsidRPr="001B4D3C" w:rsidRDefault="00095F1F" w:rsidP="001B4D3C">
      <w:pPr>
        <w:pStyle w:val="5Notes"/>
      </w:pPr>
      <w:r>
        <w:rPr>
          <w:rStyle w:val="FootnoteReference"/>
        </w:rPr>
        <w:footnoteRef/>
      </w:r>
      <w:r>
        <w:t xml:space="preserve"> Orig.: Ottawa. </w:t>
      </w:r>
      <w:proofErr w:type="spellStart"/>
      <w:r>
        <w:t>Deschatelets</w:t>
      </w:r>
      <w:proofErr w:type="spellEnd"/>
      <w:r>
        <w:t xml:space="preserve"> Archive.</w:t>
      </w:r>
    </w:p>
  </w:footnote>
  <w:footnote w:id="207">
    <w:p w14:paraId="783E6E29" w14:textId="77777777" w:rsidR="00095F1F" w:rsidRPr="001B4D3C" w:rsidRDefault="00095F1F">
      <w:pPr>
        <w:pStyle w:val="FootnoteText"/>
        <w:rPr>
          <w:lang w:val="en-AU"/>
        </w:rPr>
      </w:pPr>
      <w:r>
        <w:rPr>
          <w:rStyle w:val="FootnoteReference"/>
        </w:rPr>
        <w:footnoteRef/>
      </w:r>
      <w:r>
        <w:t xml:space="preserve"> The other was Fr. Joseph Martin, who was made Superior of the Oblates in Algeria to replace Fr. </w:t>
      </w:r>
      <w:proofErr w:type="spellStart"/>
      <w:r>
        <w:t>Viala</w:t>
      </w:r>
      <w:proofErr w:type="spellEnd"/>
      <w:r>
        <w:t xml:space="preserve"> whom Bishop </w:t>
      </w:r>
      <w:proofErr w:type="spellStart"/>
      <w:r>
        <w:t>Pavy</w:t>
      </w:r>
      <w:proofErr w:type="spellEnd"/>
      <w:r>
        <w:t xml:space="preserve"> no longer wanted at Blida.</w:t>
      </w:r>
    </w:p>
  </w:footnote>
  <w:footnote w:id="208">
    <w:p w14:paraId="0C22E5EF" w14:textId="3EBCC940" w:rsidR="00095F1F" w:rsidRPr="0030381D" w:rsidRDefault="00095F1F">
      <w:pPr>
        <w:pStyle w:val="FootnoteText"/>
        <w:rPr>
          <w:lang w:val="en-US"/>
        </w:rPr>
      </w:pPr>
      <w:r>
        <w:rPr>
          <w:rStyle w:val="FootnoteReference"/>
        </w:rPr>
        <w:footnoteRef/>
      </w:r>
      <w:r>
        <w:t xml:space="preserve"> </w:t>
      </w:r>
      <w:r>
        <w:rPr>
          <w:lang w:val="en-US"/>
        </w:rPr>
        <w:t xml:space="preserve">Manuscript </w:t>
      </w:r>
      <w:proofErr w:type="spellStart"/>
      <w:r>
        <w:rPr>
          <w:lang w:val="en-US"/>
        </w:rPr>
        <w:t>Yenveux</w:t>
      </w:r>
      <w:proofErr w:type="spellEnd"/>
      <w:r>
        <w:rPr>
          <w:lang w:val="en-US"/>
        </w:rPr>
        <w:t xml:space="preserve"> IX, p. 24</w:t>
      </w:r>
    </w:p>
  </w:footnote>
  <w:footnote w:id="209">
    <w:p w14:paraId="3D069595" w14:textId="6245FA92" w:rsidR="00095F1F" w:rsidRPr="00095F1F" w:rsidRDefault="00095F1F">
      <w:pPr>
        <w:pStyle w:val="FootnoteText"/>
        <w:rPr>
          <w:lang w:val="fr-FR"/>
        </w:rPr>
      </w:pPr>
      <w:r>
        <w:rPr>
          <w:rStyle w:val="FootnoteReference"/>
        </w:rPr>
        <w:footnoteRef/>
      </w:r>
      <w:r w:rsidRPr="00095F1F">
        <w:rPr>
          <w:lang w:val="fr-FR"/>
        </w:rPr>
        <w:t xml:space="preserve"> </w:t>
      </w:r>
      <w:proofErr w:type="spellStart"/>
      <w:r w:rsidRPr="00095F1F">
        <w:rPr>
          <w:w w:val="105"/>
          <w:lang w:val="fr-FR"/>
        </w:rPr>
        <w:t>Manuscript</w:t>
      </w:r>
      <w:proofErr w:type="spellEnd"/>
      <w:r w:rsidRPr="00095F1F">
        <w:rPr>
          <w:w w:val="105"/>
          <w:lang w:val="fr-FR"/>
        </w:rPr>
        <w:t xml:space="preserve"> </w:t>
      </w:r>
      <w:proofErr w:type="spellStart"/>
      <w:r w:rsidRPr="00095F1F">
        <w:rPr>
          <w:w w:val="105"/>
          <w:lang w:val="fr-FR"/>
        </w:rPr>
        <w:t>Yenveux</w:t>
      </w:r>
      <w:proofErr w:type="spellEnd"/>
      <w:r w:rsidRPr="00095F1F">
        <w:rPr>
          <w:w w:val="105"/>
          <w:lang w:val="fr-FR"/>
        </w:rPr>
        <w:t xml:space="preserve"> IV, p. 72</w:t>
      </w:r>
    </w:p>
  </w:footnote>
  <w:footnote w:id="210">
    <w:p w14:paraId="273693CE" w14:textId="0325B86F" w:rsidR="00095F1F" w:rsidRPr="00095F1F" w:rsidRDefault="00095F1F">
      <w:pPr>
        <w:pStyle w:val="FootnoteText"/>
        <w:rPr>
          <w:lang w:val="en-US"/>
        </w:rPr>
      </w:pPr>
      <w:r>
        <w:rPr>
          <w:rStyle w:val="FootnoteReference"/>
        </w:rPr>
        <w:footnoteRef/>
      </w:r>
      <w:r>
        <w:t xml:space="preserve"> </w:t>
      </w:r>
      <w:r w:rsidRPr="00095F1F">
        <w:t xml:space="preserve">Perpetual adorers of the Blessed Sacrament, founded in Marseilles in 1635 by Fr. Antoine Le </w:t>
      </w:r>
      <w:proofErr w:type="spellStart"/>
      <w:r w:rsidRPr="00095F1F">
        <w:t>Quieu</w:t>
      </w:r>
      <w:proofErr w:type="spellEnd"/>
      <w:r w:rsidRPr="00095F1F">
        <w:t>, O.P</w:t>
      </w:r>
      <w:proofErr w:type="gramStart"/>
      <w:r w:rsidRPr="00095F1F">
        <w:t>.(</w:t>
      </w:r>
      <w:proofErr w:type="gramEnd"/>
      <w:r w:rsidRPr="00095F1F">
        <w:t>1601-1676).</w:t>
      </w:r>
    </w:p>
  </w:footnote>
  <w:footnote w:id="211">
    <w:p w14:paraId="6A59F231" w14:textId="37B820F5" w:rsidR="00907F02" w:rsidRPr="00907F02" w:rsidRDefault="00907F02">
      <w:pPr>
        <w:pStyle w:val="FootnoteText"/>
        <w:rPr>
          <w:lang w:val="en-US"/>
        </w:rPr>
      </w:pPr>
      <w:r>
        <w:rPr>
          <w:rStyle w:val="FootnoteReference"/>
        </w:rPr>
        <w:footnoteRef/>
      </w:r>
      <w:r>
        <w:t xml:space="preserve"> </w:t>
      </w:r>
      <w:r w:rsidRPr="00907F02">
        <w:rPr>
          <w:w w:val="105"/>
        </w:rPr>
        <w:t xml:space="preserve">Manuscript </w:t>
      </w:r>
      <w:proofErr w:type="spellStart"/>
      <w:r w:rsidRPr="00907F02">
        <w:rPr>
          <w:w w:val="105"/>
        </w:rPr>
        <w:t>Yenveux</w:t>
      </w:r>
      <w:proofErr w:type="spellEnd"/>
      <w:r w:rsidRPr="00907F02">
        <w:rPr>
          <w:w w:val="105"/>
        </w:rPr>
        <w:t xml:space="preserve"> III, p. 124 and Rey II, p. 312.</w:t>
      </w:r>
    </w:p>
  </w:footnote>
  <w:footnote w:id="212">
    <w:p w14:paraId="1534E573" w14:textId="2EE2DB7E" w:rsidR="00907F02" w:rsidRPr="00907F02" w:rsidRDefault="00907F02">
      <w:pPr>
        <w:pStyle w:val="FootnoteText"/>
      </w:pPr>
      <w:r>
        <w:rPr>
          <w:rStyle w:val="FootnoteReference"/>
        </w:rPr>
        <w:footnoteRef/>
      </w:r>
      <w:r>
        <w:t xml:space="preserve"> </w:t>
      </w:r>
      <w:r w:rsidRPr="00907F02">
        <w:rPr>
          <w:w w:val="105"/>
        </w:rPr>
        <w:t xml:space="preserve">Fr. </w:t>
      </w:r>
      <w:proofErr w:type="spellStart"/>
      <w:r w:rsidRPr="00907F02">
        <w:rPr>
          <w:w w:val="105"/>
        </w:rPr>
        <w:t>Telmon</w:t>
      </w:r>
      <w:proofErr w:type="spellEnd"/>
      <w:r w:rsidRPr="00907F02">
        <w:rPr>
          <w:w w:val="105"/>
        </w:rPr>
        <w:t xml:space="preserve"> set out with </w:t>
      </w:r>
      <w:proofErr w:type="spellStart"/>
      <w:r w:rsidRPr="00907F02">
        <w:rPr>
          <w:w w:val="105"/>
        </w:rPr>
        <w:t>Frs</w:t>
      </w:r>
      <w:proofErr w:type="spellEnd"/>
      <w:r w:rsidRPr="00907F02">
        <w:rPr>
          <w:w w:val="105"/>
        </w:rPr>
        <w:t xml:space="preserve"> Alexandre </w:t>
      </w:r>
      <w:proofErr w:type="spellStart"/>
      <w:r w:rsidRPr="00907F02">
        <w:rPr>
          <w:w w:val="105"/>
        </w:rPr>
        <w:t>Soulerin</w:t>
      </w:r>
      <w:proofErr w:type="spellEnd"/>
      <w:r w:rsidRPr="00907F02">
        <w:rPr>
          <w:w w:val="105"/>
        </w:rPr>
        <w:t xml:space="preserve">, Augustin </w:t>
      </w:r>
      <w:proofErr w:type="spellStart"/>
      <w:r w:rsidRPr="00907F02">
        <w:rPr>
          <w:w w:val="105"/>
        </w:rPr>
        <w:t>Gaudet</w:t>
      </w:r>
      <w:proofErr w:type="spellEnd"/>
      <w:r w:rsidRPr="00907F02">
        <w:rPr>
          <w:w w:val="105"/>
        </w:rPr>
        <w:t xml:space="preserve">, the scholastic Paul </w:t>
      </w:r>
      <w:proofErr w:type="spellStart"/>
      <w:r w:rsidRPr="00907F02">
        <w:rPr>
          <w:w w:val="105"/>
        </w:rPr>
        <w:t>Gelot</w:t>
      </w:r>
      <w:proofErr w:type="spellEnd"/>
      <w:r w:rsidRPr="00907F02">
        <w:rPr>
          <w:w w:val="105"/>
        </w:rPr>
        <w:t xml:space="preserve"> and Brother</w:t>
      </w:r>
      <w:r w:rsidRPr="00907F02">
        <w:rPr>
          <w:spacing w:val="-4"/>
          <w:w w:val="105"/>
        </w:rPr>
        <w:t xml:space="preserve"> </w:t>
      </w:r>
      <w:r w:rsidRPr="00907F02">
        <w:rPr>
          <w:w w:val="105"/>
        </w:rPr>
        <w:t>Joseph</w:t>
      </w:r>
      <w:r w:rsidRPr="00907F02">
        <w:rPr>
          <w:spacing w:val="11"/>
          <w:w w:val="105"/>
        </w:rPr>
        <w:t xml:space="preserve"> </w:t>
      </w:r>
      <w:proofErr w:type="spellStart"/>
      <w:r w:rsidRPr="00907F02">
        <w:rPr>
          <w:w w:val="105"/>
        </w:rPr>
        <w:t>Manthe</w:t>
      </w:r>
      <w:proofErr w:type="spellEnd"/>
      <w:r w:rsidRPr="00907F02">
        <w:rPr>
          <w:w w:val="105"/>
        </w:rPr>
        <w:t>.</w:t>
      </w:r>
    </w:p>
  </w:footnote>
  <w:footnote w:id="213">
    <w:p w14:paraId="1233C529" w14:textId="2BB9C77F" w:rsidR="00907F02" w:rsidRPr="00907F02" w:rsidRDefault="00907F02" w:rsidP="00907F02">
      <w:pPr>
        <w:pStyle w:val="BodyText"/>
        <w:kinsoku w:val="0"/>
        <w:overflowPunct w:val="0"/>
        <w:spacing w:after="0"/>
        <w:jc w:val="both"/>
        <w:rPr>
          <w:sz w:val="20"/>
          <w:szCs w:val="20"/>
        </w:rPr>
      </w:pPr>
      <w:r w:rsidRPr="00907F02">
        <w:rPr>
          <w:rStyle w:val="FootnoteReference"/>
          <w:sz w:val="20"/>
          <w:szCs w:val="20"/>
        </w:rPr>
        <w:footnoteRef/>
      </w:r>
      <w:r>
        <w:t xml:space="preserve"> </w:t>
      </w:r>
      <w:r w:rsidRPr="00907F02">
        <w:rPr>
          <w:w w:val="105"/>
          <w:sz w:val="20"/>
          <w:szCs w:val="20"/>
        </w:rPr>
        <w:t>Bishop Jean Marie Odin, Vincentian, bishop of Galveston in Texas. Texas had been annexed to the United States in 1845.</w:t>
      </w:r>
    </w:p>
  </w:footnote>
  <w:footnote w:id="214">
    <w:p w14:paraId="4F126800" w14:textId="2D4DE9D7" w:rsidR="00907F02" w:rsidRPr="00907F02" w:rsidRDefault="00907F02" w:rsidP="00907F02">
      <w:pPr>
        <w:pStyle w:val="BodyText"/>
        <w:kinsoku w:val="0"/>
        <w:overflowPunct w:val="0"/>
        <w:spacing w:after="0"/>
        <w:jc w:val="both"/>
        <w:rPr>
          <w:sz w:val="20"/>
          <w:szCs w:val="20"/>
        </w:rPr>
      </w:pPr>
      <w:r w:rsidRPr="00907F02">
        <w:rPr>
          <w:rStyle w:val="FootnoteReference"/>
          <w:sz w:val="20"/>
          <w:szCs w:val="20"/>
        </w:rPr>
        <w:footnoteRef/>
      </w:r>
      <w:r>
        <w:t xml:space="preserve"> </w:t>
      </w:r>
      <w:proofErr w:type="spellStart"/>
      <w:r w:rsidRPr="00907F02">
        <w:rPr>
          <w:sz w:val="20"/>
          <w:szCs w:val="20"/>
        </w:rPr>
        <w:t>Yenveux</w:t>
      </w:r>
      <w:proofErr w:type="spellEnd"/>
      <w:r w:rsidRPr="00907F02">
        <w:rPr>
          <w:sz w:val="20"/>
          <w:szCs w:val="20"/>
        </w:rPr>
        <w:t xml:space="preserve"> writes "Bayle". There was no Oblate of that name. Perhaps it was Fr. </w:t>
      </w:r>
      <w:proofErr w:type="spellStart"/>
      <w:r w:rsidRPr="00907F02">
        <w:rPr>
          <w:sz w:val="20"/>
          <w:szCs w:val="20"/>
        </w:rPr>
        <w:t>Cauvin</w:t>
      </w:r>
      <w:proofErr w:type="spellEnd"/>
      <w:r w:rsidRPr="00907F02">
        <w:rPr>
          <w:sz w:val="20"/>
          <w:szCs w:val="20"/>
        </w:rPr>
        <w:t xml:space="preserve"> who had been in Pittsburgh with Fr. </w:t>
      </w:r>
      <w:proofErr w:type="spellStart"/>
      <w:r w:rsidRPr="00907F02">
        <w:rPr>
          <w:sz w:val="20"/>
          <w:szCs w:val="20"/>
        </w:rPr>
        <w:t>Telmon</w:t>
      </w:r>
      <w:proofErr w:type="spellEnd"/>
      <w:r w:rsidRPr="00907F02">
        <w:rPr>
          <w:sz w:val="20"/>
          <w:szCs w:val="20"/>
        </w:rPr>
        <w:t xml:space="preserve"> or Fr. </w:t>
      </w:r>
      <w:proofErr w:type="spellStart"/>
      <w:r w:rsidRPr="00907F02">
        <w:rPr>
          <w:sz w:val="20"/>
          <w:szCs w:val="20"/>
        </w:rPr>
        <w:t>Baudrand</w:t>
      </w:r>
      <w:proofErr w:type="spellEnd"/>
      <w:r w:rsidRPr="00907F02">
        <w:rPr>
          <w:sz w:val="20"/>
          <w:szCs w:val="20"/>
        </w:rPr>
        <w:t xml:space="preserve"> who was sent to Texas in 1853, but neither one of these had worked in</w:t>
      </w:r>
      <w:r w:rsidRPr="00907F02">
        <w:rPr>
          <w:spacing w:val="-19"/>
          <w:sz w:val="20"/>
          <w:szCs w:val="20"/>
        </w:rPr>
        <w:t xml:space="preserve"> </w:t>
      </w:r>
      <w:proofErr w:type="spellStart"/>
      <w:r w:rsidRPr="00907F02">
        <w:rPr>
          <w:sz w:val="20"/>
          <w:szCs w:val="20"/>
        </w:rPr>
        <w:t>Bytown</w:t>
      </w:r>
      <w:proofErr w:type="spellEnd"/>
      <w:r w:rsidRPr="00907F02">
        <w:rPr>
          <w:sz w:val="20"/>
          <w:szCs w:val="20"/>
        </w:rPr>
        <w:t>.</w:t>
      </w:r>
    </w:p>
    <w:p w14:paraId="271F3892" w14:textId="293A9F4F" w:rsidR="00907F02" w:rsidRPr="00907F02" w:rsidRDefault="00907F02">
      <w:pPr>
        <w:pStyle w:val="FootnoteText"/>
      </w:pPr>
    </w:p>
  </w:footnote>
  <w:footnote w:id="215">
    <w:p w14:paraId="6A72301A" w14:textId="3942E207" w:rsidR="007A4001" w:rsidRPr="007A4001" w:rsidRDefault="00907F02" w:rsidP="007A4001">
      <w:pPr>
        <w:pStyle w:val="BodyText"/>
        <w:kinsoku w:val="0"/>
        <w:overflowPunct w:val="0"/>
        <w:spacing w:after="0"/>
        <w:rPr>
          <w:sz w:val="20"/>
          <w:lang w:val="fr-FR"/>
        </w:rPr>
      </w:pPr>
      <w:r>
        <w:rPr>
          <w:rStyle w:val="FootnoteReference"/>
        </w:rPr>
        <w:footnoteRef/>
      </w:r>
      <w:r>
        <w:t xml:space="preserve"> </w:t>
      </w:r>
      <w:r w:rsidR="007A4001" w:rsidRPr="007A4001">
        <w:rPr>
          <w:sz w:val="20"/>
          <w:szCs w:val="17"/>
        </w:rPr>
        <w:t xml:space="preserve">Rey (III, p. 312) writes: The day he heard the news of Fr. </w:t>
      </w:r>
      <w:proofErr w:type="spellStart"/>
      <w:r w:rsidR="007A4001" w:rsidRPr="007A4001">
        <w:rPr>
          <w:sz w:val="20"/>
          <w:szCs w:val="17"/>
        </w:rPr>
        <w:t>Telmon's</w:t>
      </w:r>
      <w:proofErr w:type="spellEnd"/>
      <w:r w:rsidR="007A4001" w:rsidRPr="007A4001">
        <w:rPr>
          <w:sz w:val="20"/>
          <w:szCs w:val="17"/>
        </w:rPr>
        <w:t xml:space="preserve"> departure for Texas, Bishop de </w:t>
      </w:r>
      <w:proofErr w:type="spellStart"/>
      <w:r w:rsidR="007A4001" w:rsidRPr="007A4001">
        <w:rPr>
          <w:sz w:val="20"/>
          <w:szCs w:val="17"/>
        </w:rPr>
        <w:t>Mazenod</w:t>
      </w:r>
      <w:proofErr w:type="spellEnd"/>
      <w:r w:rsidR="007A4001" w:rsidRPr="007A4001">
        <w:rPr>
          <w:sz w:val="20"/>
          <w:szCs w:val="17"/>
        </w:rPr>
        <w:t xml:space="preserve"> </w:t>
      </w:r>
      <w:r w:rsidR="007A4001">
        <w:rPr>
          <w:sz w:val="20"/>
          <w:szCs w:val="17"/>
        </w:rPr>
        <w:t>“</w:t>
      </w:r>
      <w:r w:rsidR="007A4001" w:rsidRPr="007A4001">
        <w:rPr>
          <w:sz w:val="20"/>
          <w:szCs w:val="17"/>
        </w:rPr>
        <w:t xml:space="preserve">wrote to Bishop </w:t>
      </w:r>
      <w:proofErr w:type="spellStart"/>
      <w:r w:rsidR="007A4001" w:rsidRPr="007A4001">
        <w:rPr>
          <w:sz w:val="20"/>
          <w:szCs w:val="17"/>
        </w:rPr>
        <w:t>Olliffe</w:t>
      </w:r>
      <w:proofErr w:type="spellEnd"/>
      <w:r w:rsidR="007A4001" w:rsidRPr="007A4001">
        <w:rPr>
          <w:sz w:val="20"/>
          <w:szCs w:val="17"/>
        </w:rPr>
        <w:t xml:space="preserve"> of Dana</w:t>
      </w:r>
      <w:r w:rsidR="007A4001">
        <w:rPr>
          <w:sz w:val="20"/>
          <w:szCs w:val="17"/>
        </w:rPr>
        <w:t>-</w:t>
      </w:r>
      <w:proofErr w:type="spellStart"/>
      <w:r w:rsidR="007A4001">
        <w:rPr>
          <w:sz w:val="20"/>
          <w:szCs w:val="17"/>
        </w:rPr>
        <w:t>Bengala</w:t>
      </w:r>
      <w:proofErr w:type="spellEnd"/>
      <w:r w:rsidR="007A4001">
        <w:rPr>
          <w:sz w:val="20"/>
          <w:szCs w:val="17"/>
        </w:rPr>
        <w:t>, Coadjutor of Calcutta”</w:t>
      </w:r>
      <w:r w:rsidR="007A4001" w:rsidRPr="007A4001">
        <w:rPr>
          <w:sz w:val="20"/>
          <w:szCs w:val="17"/>
        </w:rPr>
        <w:t xml:space="preserve">. This was Thomas </w:t>
      </w:r>
      <w:proofErr w:type="spellStart"/>
      <w:r w:rsidR="007A4001" w:rsidRPr="007A4001">
        <w:rPr>
          <w:sz w:val="20"/>
          <w:szCs w:val="17"/>
        </w:rPr>
        <w:t>Olliffe</w:t>
      </w:r>
      <w:proofErr w:type="spellEnd"/>
      <w:r w:rsidR="007A4001" w:rsidRPr="007A4001">
        <w:rPr>
          <w:sz w:val="20"/>
          <w:szCs w:val="17"/>
        </w:rPr>
        <w:t>, Coadjutor of Calcutta and ad</w:t>
      </w:r>
      <w:r w:rsidR="007A4001" w:rsidRPr="007A4001">
        <w:rPr>
          <w:sz w:val="20"/>
        </w:rPr>
        <w:t xml:space="preserve">ministrator of Eastern </w:t>
      </w:r>
      <w:proofErr w:type="spellStart"/>
      <w:r w:rsidR="007A4001" w:rsidRPr="007A4001">
        <w:rPr>
          <w:sz w:val="20"/>
        </w:rPr>
        <w:t>Bengala</w:t>
      </w:r>
      <w:proofErr w:type="spellEnd"/>
      <w:r w:rsidR="007A4001" w:rsidRPr="007A4001">
        <w:rPr>
          <w:sz w:val="20"/>
        </w:rPr>
        <w:t xml:space="preserve">. </w:t>
      </w:r>
      <w:proofErr w:type="spellStart"/>
      <w:r w:rsidR="007A4001" w:rsidRPr="007A4001">
        <w:rPr>
          <w:sz w:val="20"/>
          <w:lang w:val="fr-FR"/>
        </w:rPr>
        <w:t>See</w:t>
      </w:r>
      <w:proofErr w:type="spellEnd"/>
      <w:r w:rsidR="007A4001" w:rsidRPr="007A4001">
        <w:rPr>
          <w:sz w:val="20"/>
          <w:lang w:val="fr-FR"/>
        </w:rPr>
        <w:t xml:space="preserve"> A. Perbal </w:t>
      </w:r>
      <w:r w:rsidR="007A4001">
        <w:rPr>
          <w:i/>
          <w:iCs/>
          <w:sz w:val="20"/>
          <w:szCs w:val="17"/>
          <w:lang w:val="fr-FR"/>
        </w:rPr>
        <w:t>Les Missions accepté</w:t>
      </w:r>
      <w:r w:rsidR="007A4001" w:rsidRPr="007A4001">
        <w:rPr>
          <w:i/>
          <w:iCs/>
          <w:sz w:val="20"/>
          <w:szCs w:val="17"/>
          <w:lang w:val="fr-FR"/>
        </w:rPr>
        <w:t xml:space="preserve">es par Mgr de </w:t>
      </w:r>
      <w:proofErr w:type="gramStart"/>
      <w:r w:rsidR="007A4001" w:rsidRPr="007A4001">
        <w:rPr>
          <w:i/>
          <w:iCs/>
          <w:sz w:val="20"/>
          <w:szCs w:val="17"/>
          <w:lang w:val="fr-FR"/>
        </w:rPr>
        <w:t>Mazenod ,</w:t>
      </w:r>
      <w:proofErr w:type="gramEnd"/>
      <w:r w:rsidR="007A4001" w:rsidRPr="007A4001">
        <w:rPr>
          <w:i/>
          <w:iCs/>
          <w:sz w:val="20"/>
          <w:szCs w:val="17"/>
          <w:lang w:val="fr-FR"/>
        </w:rPr>
        <w:t xml:space="preserve"> </w:t>
      </w:r>
      <w:r w:rsidR="007A4001" w:rsidRPr="007A4001">
        <w:rPr>
          <w:sz w:val="20"/>
          <w:lang w:val="fr-FR"/>
        </w:rPr>
        <w:t xml:space="preserve">in </w:t>
      </w:r>
      <w:r w:rsidR="007A4001" w:rsidRPr="007A4001">
        <w:rPr>
          <w:i/>
          <w:iCs/>
          <w:sz w:val="20"/>
          <w:szCs w:val="17"/>
          <w:lang w:val="fr-FR"/>
        </w:rPr>
        <w:t xml:space="preserve">Etudes Oblates, </w:t>
      </w:r>
      <w:r w:rsidR="007A4001" w:rsidRPr="007A4001">
        <w:rPr>
          <w:sz w:val="20"/>
          <w:lang w:val="fr-FR"/>
        </w:rPr>
        <w:t>23 (1964) p. 135.</w:t>
      </w:r>
    </w:p>
    <w:p w14:paraId="7090BAE6" w14:textId="1CCFC982" w:rsidR="00907F02" w:rsidRPr="007A4001" w:rsidRDefault="00907F02">
      <w:pPr>
        <w:pStyle w:val="FootnoteText"/>
        <w:rPr>
          <w:lang w:val="fr-FR"/>
        </w:rPr>
      </w:pPr>
    </w:p>
  </w:footnote>
  <w:footnote w:id="216">
    <w:p w14:paraId="0E1509F1" w14:textId="77777777" w:rsidR="00095F1F" w:rsidRPr="00095F1F" w:rsidRDefault="00095F1F">
      <w:pPr>
        <w:pStyle w:val="FootnoteText"/>
        <w:rPr>
          <w:lang w:val="en-US"/>
        </w:rPr>
      </w:pPr>
      <w:r>
        <w:rPr>
          <w:rStyle w:val="FootnoteReference"/>
        </w:rPr>
        <w:footnoteRef/>
      </w:r>
      <w:r w:rsidRPr="00095F1F">
        <w:rPr>
          <w:lang w:val="en-US"/>
        </w:rPr>
        <w:t xml:space="preserve"> </w:t>
      </w:r>
      <w:r w:rsidRPr="00095F1F">
        <w:rPr>
          <w:szCs w:val="16"/>
          <w:lang w:val="en-US"/>
        </w:rPr>
        <w:t xml:space="preserve">Ms.: </w:t>
      </w:r>
      <w:proofErr w:type="spellStart"/>
      <w:r w:rsidRPr="00095F1F">
        <w:rPr>
          <w:szCs w:val="16"/>
          <w:lang w:val="en-US"/>
        </w:rPr>
        <w:t>Yenveux</w:t>
      </w:r>
      <w:proofErr w:type="spellEnd"/>
      <w:r w:rsidRPr="00095F1F">
        <w:rPr>
          <w:szCs w:val="16"/>
          <w:lang w:val="en-US"/>
        </w:rPr>
        <w:t xml:space="preserve"> III. 143.</w:t>
      </w:r>
    </w:p>
  </w:footnote>
  <w:footnote w:id="217">
    <w:p w14:paraId="582B1D85" w14:textId="77777777" w:rsidR="00095F1F" w:rsidRPr="005706BB" w:rsidRDefault="00095F1F" w:rsidP="005706BB">
      <w:pPr>
        <w:pStyle w:val="5Notes"/>
      </w:pPr>
      <w:r>
        <w:rPr>
          <w:rStyle w:val="FootnoteReference"/>
        </w:rPr>
        <w:footnoteRef/>
      </w:r>
      <w:r>
        <w:t xml:space="preserve"> Original: Rome, Archive of the Postulation, L. M-</w:t>
      </w:r>
      <w:proofErr w:type="spellStart"/>
      <w:r>
        <w:t>Semeria</w:t>
      </w:r>
      <w:proofErr w:type="spellEnd"/>
      <w:r>
        <w:t>.</w:t>
      </w:r>
    </w:p>
  </w:footnote>
  <w:footnote w:id="218">
    <w:p w14:paraId="09184F49" w14:textId="77777777" w:rsidR="00095F1F" w:rsidRPr="005706BB" w:rsidRDefault="00095F1F">
      <w:pPr>
        <w:pStyle w:val="FootnoteText"/>
        <w:rPr>
          <w:lang w:val="en-AU"/>
        </w:rPr>
      </w:pPr>
      <w:r>
        <w:rPr>
          <w:rStyle w:val="FootnoteReference"/>
        </w:rPr>
        <w:footnoteRef/>
      </w:r>
      <w:r>
        <w:t xml:space="preserve"> Gaspard </w:t>
      </w:r>
      <w:proofErr w:type="spellStart"/>
      <w:r>
        <w:t>Janin</w:t>
      </w:r>
      <w:proofErr w:type="spellEnd"/>
      <w:r>
        <w:t>.</w:t>
      </w:r>
    </w:p>
  </w:footnote>
  <w:footnote w:id="219">
    <w:p w14:paraId="04A66071" w14:textId="77777777" w:rsidR="00095F1F" w:rsidRPr="005706BB" w:rsidRDefault="00095F1F">
      <w:pPr>
        <w:pStyle w:val="FootnoteText"/>
        <w:rPr>
          <w:lang w:val="en-AU"/>
        </w:rPr>
      </w:pPr>
      <w:r>
        <w:rPr>
          <w:rStyle w:val="FootnoteReference"/>
        </w:rPr>
        <w:footnoteRef/>
      </w:r>
      <w:r>
        <w:t xml:space="preserve"> The end of this letter is written in margins and in the empty spaces at the tops of the pages.</w:t>
      </w:r>
    </w:p>
  </w:footnote>
  <w:footnote w:id="220">
    <w:p w14:paraId="7DCE7603" w14:textId="77777777" w:rsidR="00095F1F" w:rsidRPr="005706BB" w:rsidRDefault="00095F1F">
      <w:pPr>
        <w:pStyle w:val="FootnoteText"/>
      </w:pPr>
      <w:r>
        <w:rPr>
          <w:rStyle w:val="FootnoteReference"/>
        </w:rPr>
        <w:footnoteRef/>
      </w:r>
      <w:r>
        <w:t xml:space="preserve"> Ms. </w:t>
      </w:r>
      <w:proofErr w:type="spellStart"/>
      <w:r>
        <w:t>Yenveux</w:t>
      </w:r>
      <w:proofErr w:type="spellEnd"/>
      <w:r>
        <w:t xml:space="preserve"> IX, 74.</w:t>
      </w:r>
    </w:p>
  </w:footnote>
  <w:footnote w:id="221">
    <w:p w14:paraId="74923C4F" w14:textId="77777777" w:rsidR="00095F1F" w:rsidRPr="005706BB" w:rsidRDefault="00095F1F">
      <w:pPr>
        <w:pStyle w:val="FootnoteText"/>
        <w:rPr>
          <w:lang w:val="en-AU"/>
        </w:rPr>
      </w:pPr>
      <w:r>
        <w:rPr>
          <w:rStyle w:val="FootnoteReference"/>
        </w:rPr>
        <w:footnoteRef/>
      </w:r>
      <w:r>
        <w:t xml:space="preserve"> </w:t>
      </w:r>
      <w:proofErr w:type="spellStart"/>
      <w:r>
        <w:t>Mgr</w:t>
      </w:r>
      <w:proofErr w:type="spellEnd"/>
      <w:r>
        <w:t xml:space="preserve"> de </w:t>
      </w:r>
      <w:proofErr w:type="spellStart"/>
      <w:r>
        <w:t>Mazenod</w:t>
      </w:r>
      <w:proofErr w:type="spellEnd"/>
      <w:r>
        <w:t xml:space="preserve"> had proposed Fr. Ricard as bishop of the future diocese of </w:t>
      </w:r>
      <w:proofErr w:type="spellStart"/>
      <w:r>
        <w:t>Nesqually</w:t>
      </w:r>
      <w:proofErr w:type="spellEnd"/>
      <w:r>
        <w:t xml:space="preserve">. Fr. </w:t>
      </w:r>
      <w:proofErr w:type="spellStart"/>
      <w:r>
        <w:t>d’Herbomez</w:t>
      </w:r>
      <w:proofErr w:type="spellEnd"/>
      <w:r>
        <w:t xml:space="preserve"> left with lay brothers G. </w:t>
      </w:r>
      <w:proofErr w:type="spellStart"/>
      <w:r>
        <w:t>Janin</w:t>
      </w:r>
      <w:proofErr w:type="spellEnd"/>
      <w:r>
        <w:t xml:space="preserve"> and J. </w:t>
      </w:r>
      <w:proofErr w:type="spellStart"/>
      <w:r>
        <w:t>Surel</w:t>
      </w:r>
      <w:proofErr w:type="spellEnd"/>
      <w:r>
        <w:t xml:space="preserve">. On October 12, he speaks of them in a letter to Fr. </w:t>
      </w:r>
      <w:proofErr w:type="spellStart"/>
      <w:r>
        <w:t>Vincens</w:t>
      </w:r>
      <w:proofErr w:type="spellEnd"/>
      <w:r>
        <w:t xml:space="preserve">. Mention of the Oregon missionaries is again made in his Journal of November 19: “I spent eleven hours at a stretch writing to all our Fathers of Oregon and drawing up instructions for them or for Fr. </w:t>
      </w:r>
      <w:proofErr w:type="spellStart"/>
      <w:r>
        <w:t>d’Herbomez</w:t>
      </w:r>
      <w:proofErr w:type="spellEnd"/>
      <w:r>
        <w:t xml:space="preserve"> who is going to join them with two lay brothers, going via California... Ah! These brave children are admirable! They leave with a holy joy and an astonishing zeal for this mission which, humanly </w:t>
      </w:r>
      <w:proofErr w:type="gramStart"/>
      <w:r>
        <w:t>speaking,</w:t>
      </w:r>
      <w:proofErr w:type="gramEnd"/>
      <w:r>
        <w:t xml:space="preserve"> is so unattractive...</w:t>
      </w:r>
    </w:p>
  </w:footnote>
  <w:footnote w:id="222">
    <w:p w14:paraId="4ECA47AE" w14:textId="1B2D25A4" w:rsidR="007A4001" w:rsidRPr="007A4001" w:rsidRDefault="007A4001">
      <w:pPr>
        <w:pStyle w:val="FootnoteText"/>
        <w:rPr>
          <w:lang w:val="en-US"/>
        </w:rPr>
      </w:pPr>
      <w:r>
        <w:rPr>
          <w:rStyle w:val="FootnoteReference"/>
        </w:rPr>
        <w:footnoteRef/>
      </w:r>
      <w:r>
        <w:t xml:space="preserve"> </w:t>
      </w:r>
      <w:r w:rsidRPr="00B945C5">
        <w:t xml:space="preserve">Manuscript </w:t>
      </w:r>
      <w:proofErr w:type="spellStart"/>
      <w:r w:rsidRPr="00B945C5">
        <w:t>Yenveux</w:t>
      </w:r>
      <w:proofErr w:type="spellEnd"/>
      <w:r w:rsidRPr="00B945C5">
        <w:t xml:space="preserve"> I, p. 70 and IV, p. 45.</w:t>
      </w:r>
    </w:p>
  </w:footnote>
  <w:footnote w:id="223">
    <w:p w14:paraId="6D102073" w14:textId="4C600A6B" w:rsidR="00685B89" w:rsidRPr="00685B89" w:rsidRDefault="00685B89">
      <w:pPr>
        <w:pStyle w:val="FootnoteText"/>
        <w:rPr>
          <w:lang w:val="fr-FR"/>
        </w:rPr>
      </w:pPr>
      <w:r>
        <w:rPr>
          <w:rStyle w:val="FootnoteReference"/>
        </w:rPr>
        <w:footnoteRef/>
      </w:r>
      <w:r w:rsidRPr="00685B89">
        <w:rPr>
          <w:lang w:val="fr-FR"/>
        </w:rPr>
        <w:t xml:space="preserve"> Fr. Antoine Le </w:t>
      </w:r>
      <w:proofErr w:type="spellStart"/>
      <w:r w:rsidRPr="00685B89">
        <w:rPr>
          <w:lang w:val="fr-FR"/>
        </w:rPr>
        <w:t>Quieu</w:t>
      </w:r>
      <w:proofErr w:type="spellEnd"/>
      <w:r w:rsidRPr="00685B89">
        <w:rPr>
          <w:lang w:val="fr-FR"/>
        </w:rPr>
        <w:t>, O.P. (1601-1676).</w:t>
      </w:r>
    </w:p>
  </w:footnote>
  <w:footnote w:id="224">
    <w:p w14:paraId="7D8221EF" w14:textId="65B8B84D" w:rsidR="00685B89" w:rsidRPr="00685B89" w:rsidRDefault="00685B89">
      <w:pPr>
        <w:pStyle w:val="FootnoteText"/>
        <w:rPr>
          <w:lang w:val="en-US"/>
        </w:rPr>
      </w:pPr>
      <w:r>
        <w:rPr>
          <w:rStyle w:val="FootnoteReference"/>
        </w:rPr>
        <w:footnoteRef/>
      </w:r>
      <w:r>
        <w:t xml:space="preserve"> </w:t>
      </w:r>
      <w:r w:rsidRPr="00B945C5">
        <w:t>According</w:t>
      </w:r>
      <w:r w:rsidRPr="00B945C5">
        <w:rPr>
          <w:spacing w:val="-24"/>
        </w:rPr>
        <w:t xml:space="preserve"> </w:t>
      </w:r>
      <w:r w:rsidRPr="00B945C5">
        <w:t>to</w:t>
      </w:r>
      <w:r w:rsidRPr="00B945C5">
        <w:rPr>
          <w:spacing w:val="-25"/>
        </w:rPr>
        <w:t xml:space="preserve"> </w:t>
      </w:r>
      <w:r w:rsidRPr="00B945C5">
        <w:t>Fr.</w:t>
      </w:r>
      <w:r w:rsidRPr="00B945C5">
        <w:rPr>
          <w:spacing w:val="-26"/>
        </w:rPr>
        <w:t xml:space="preserve"> </w:t>
      </w:r>
      <w:r w:rsidRPr="00B945C5">
        <w:t>Rey</w:t>
      </w:r>
      <w:r w:rsidRPr="00B945C5">
        <w:rPr>
          <w:spacing w:val="-20"/>
        </w:rPr>
        <w:t xml:space="preserve"> </w:t>
      </w:r>
      <w:r w:rsidRPr="00B945C5">
        <w:t>(II,</w:t>
      </w:r>
      <w:r w:rsidRPr="00B945C5">
        <w:rPr>
          <w:spacing w:val="-32"/>
        </w:rPr>
        <w:t xml:space="preserve"> </w:t>
      </w:r>
      <w:r w:rsidRPr="00B945C5">
        <w:t>p.</w:t>
      </w:r>
      <w:r w:rsidRPr="00B945C5">
        <w:rPr>
          <w:spacing w:val="-28"/>
        </w:rPr>
        <w:t xml:space="preserve"> </w:t>
      </w:r>
      <w:r w:rsidRPr="00B945C5">
        <w:t>319),</w:t>
      </w:r>
      <w:r w:rsidRPr="00B945C5">
        <w:rPr>
          <w:spacing w:val="-31"/>
        </w:rPr>
        <w:t xml:space="preserve"> </w:t>
      </w:r>
      <w:r w:rsidRPr="00B945C5">
        <w:t>the</w:t>
      </w:r>
      <w:r w:rsidRPr="00B945C5">
        <w:rPr>
          <w:spacing w:val="-24"/>
        </w:rPr>
        <w:t xml:space="preserve"> </w:t>
      </w:r>
      <w:r w:rsidRPr="00B945C5">
        <w:t>bishop</w:t>
      </w:r>
      <w:r w:rsidRPr="00B945C5">
        <w:rPr>
          <w:spacing w:val="-24"/>
        </w:rPr>
        <w:t xml:space="preserve"> </w:t>
      </w:r>
      <w:r w:rsidRPr="00B945C5">
        <w:t>had</w:t>
      </w:r>
      <w:r w:rsidRPr="00B945C5">
        <w:rPr>
          <w:spacing w:val="-23"/>
        </w:rPr>
        <w:t xml:space="preserve"> </w:t>
      </w:r>
      <w:r w:rsidRPr="00B945C5">
        <w:t>been</w:t>
      </w:r>
      <w:r w:rsidRPr="00B945C5">
        <w:rPr>
          <w:spacing w:val="-20"/>
        </w:rPr>
        <w:t xml:space="preserve"> </w:t>
      </w:r>
      <w:r w:rsidRPr="00B945C5">
        <w:t>invited</w:t>
      </w:r>
      <w:r w:rsidRPr="00B945C5">
        <w:rPr>
          <w:spacing w:val="-24"/>
        </w:rPr>
        <w:t xml:space="preserve"> </w:t>
      </w:r>
      <w:r w:rsidRPr="00B945C5">
        <w:t>to</w:t>
      </w:r>
      <w:r w:rsidRPr="00B945C5">
        <w:rPr>
          <w:spacing w:val="-28"/>
        </w:rPr>
        <w:t xml:space="preserve"> </w:t>
      </w:r>
      <w:r w:rsidRPr="00B945C5">
        <w:t>bless</w:t>
      </w:r>
      <w:r w:rsidRPr="00B945C5">
        <w:rPr>
          <w:spacing w:val="-22"/>
        </w:rPr>
        <w:t xml:space="preserve"> </w:t>
      </w:r>
      <w:r w:rsidRPr="00B945C5">
        <w:t>the arrival</w:t>
      </w:r>
      <w:r w:rsidRPr="00B945C5">
        <w:rPr>
          <w:spacing w:val="-23"/>
        </w:rPr>
        <w:t xml:space="preserve"> </w:t>
      </w:r>
      <w:r w:rsidRPr="00B945C5">
        <w:t>of</w:t>
      </w:r>
      <w:r w:rsidRPr="00B945C5">
        <w:rPr>
          <w:spacing w:val="-23"/>
        </w:rPr>
        <w:t xml:space="preserve"> </w:t>
      </w:r>
      <w:r w:rsidRPr="00B945C5">
        <w:t>the</w:t>
      </w:r>
      <w:r w:rsidRPr="00B945C5">
        <w:rPr>
          <w:spacing w:val="-22"/>
        </w:rPr>
        <w:t xml:space="preserve"> </w:t>
      </w:r>
      <w:r w:rsidRPr="00B945C5">
        <w:t>waters</w:t>
      </w:r>
      <w:r w:rsidRPr="00B945C5">
        <w:rPr>
          <w:spacing w:val="-23"/>
        </w:rPr>
        <w:t xml:space="preserve"> </w:t>
      </w:r>
      <w:r w:rsidRPr="00B945C5">
        <w:t>of</w:t>
      </w:r>
      <w:r w:rsidRPr="00B945C5">
        <w:rPr>
          <w:spacing w:val="-26"/>
        </w:rPr>
        <w:t xml:space="preserve"> </w:t>
      </w:r>
      <w:r w:rsidRPr="00B945C5">
        <w:t>the</w:t>
      </w:r>
      <w:r w:rsidRPr="00B945C5">
        <w:rPr>
          <w:spacing w:val="-24"/>
        </w:rPr>
        <w:t xml:space="preserve"> </w:t>
      </w:r>
      <w:r w:rsidRPr="00B945C5">
        <w:t>Durance</w:t>
      </w:r>
      <w:r w:rsidRPr="00B945C5">
        <w:rPr>
          <w:spacing w:val="-25"/>
        </w:rPr>
        <w:t xml:space="preserve"> </w:t>
      </w:r>
      <w:r w:rsidRPr="00B945C5">
        <w:t>canal</w:t>
      </w:r>
      <w:r w:rsidRPr="00B945C5">
        <w:rPr>
          <w:spacing w:val="-22"/>
        </w:rPr>
        <w:t xml:space="preserve"> </w:t>
      </w:r>
      <w:r w:rsidRPr="00B945C5">
        <w:t>in</w:t>
      </w:r>
      <w:r w:rsidRPr="00B945C5">
        <w:rPr>
          <w:spacing w:val="-25"/>
        </w:rPr>
        <w:t xml:space="preserve"> </w:t>
      </w:r>
      <w:r w:rsidRPr="00B945C5">
        <w:t>the</w:t>
      </w:r>
      <w:r w:rsidRPr="00B945C5">
        <w:rPr>
          <w:spacing w:val="-29"/>
        </w:rPr>
        <w:t xml:space="preserve"> </w:t>
      </w:r>
      <w:r w:rsidRPr="00B945C5">
        <w:t>city.</w:t>
      </w:r>
    </w:p>
  </w:footnote>
  <w:footnote w:id="225">
    <w:p w14:paraId="2920A035" w14:textId="77777777" w:rsidR="00095F1F" w:rsidRPr="00590C83" w:rsidRDefault="00095F1F" w:rsidP="00590C83">
      <w:pPr>
        <w:pStyle w:val="5Notes"/>
        <w:rPr>
          <w:lang w:val="fr-FR"/>
        </w:rPr>
      </w:pPr>
      <w:r>
        <w:rPr>
          <w:rStyle w:val="FootnoteReference"/>
        </w:rPr>
        <w:footnoteRef/>
      </w:r>
      <w:r w:rsidRPr="00685B89">
        <w:rPr>
          <w:lang w:val="en-US"/>
        </w:rPr>
        <w:t xml:space="preserve"> Ms. </w:t>
      </w:r>
      <w:proofErr w:type="spellStart"/>
      <w:r w:rsidRPr="00685B89">
        <w:rPr>
          <w:lang w:val="en-US"/>
        </w:rPr>
        <w:t>Yenveux</w:t>
      </w:r>
      <w:proofErr w:type="spellEnd"/>
      <w:r w:rsidRPr="00685B89">
        <w:rPr>
          <w:lang w:val="en-US"/>
        </w:rPr>
        <w:t xml:space="preserve"> V. 70; VII, 13-14. </w:t>
      </w:r>
      <w:r w:rsidRPr="005C78AC">
        <w:rPr>
          <w:lang w:val="fr-FR"/>
        </w:rPr>
        <w:t>95, 187-188; B 12.</w:t>
      </w:r>
    </w:p>
  </w:footnote>
  <w:footnote w:id="226">
    <w:p w14:paraId="63AECE52" w14:textId="77777777" w:rsidR="00095F1F" w:rsidRPr="00590C83" w:rsidRDefault="00095F1F">
      <w:pPr>
        <w:pStyle w:val="FootnoteText"/>
        <w:rPr>
          <w:lang w:val="en-AU"/>
        </w:rPr>
      </w:pPr>
      <w:r>
        <w:rPr>
          <w:rStyle w:val="FootnoteReference"/>
        </w:rPr>
        <w:footnoteRef/>
      </w:r>
      <w:r>
        <w:t xml:space="preserve"> In the months of August and September, Bishop de </w:t>
      </w:r>
      <w:proofErr w:type="spellStart"/>
      <w:r>
        <w:t>Mazenod</w:t>
      </w:r>
      <w:proofErr w:type="spellEnd"/>
      <w:r>
        <w:t xml:space="preserve"> went to N. D. de </w:t>
      </w:r>
      <w:proofErr w:type="spellStart"/>
      <w:r>
        <w:t>l’Osier</w:t>
      </w:r>
      <w:proofErr w:type="spellEnd"/>
      <w:r>
        <w:t xml:space="preserve">, Grenoble, Nancy and </w:t>
      </w:r>
      <w:proofErr w:type="spellStart"/>
      <w:r>
        <w:t>Cirey</w:t>
      </w:r>
      <w:proofErr w:type="spellEnd"/>
      <w:r>
        <w:t xml:space="preserve">-sur-Blaise where his niece, Mme de </w:t>
      </w:r>
      <w:proofErr w:type="spellStart"/>
      <w:r>
        <w:t>Damas</w:t>
      </w:r>
      <w:proofErr w:type="spellEnd"/>
      <w:r>
        <w:t>, lived.</w:t>
      </w:r>
    </w:p>
  </w:footnote>
  <w:footnote w:id="227">
    <w:p w14:paraId="442DFB0D" w14:textId="77777777" w:rsidR="00095F1F" w:rsidRPr="00590C83" w:rsidRDefault="00095F1F">
      <w:pPr>
        <w:pStyle w:val="FootnoteText"/>
        <w:rPr>
          <w:lang w:val="en-AU"/>
        </w:rPr>
      </w:pPr>
      <w:r>
        <w:rPr>
          <w:rStyle w:val="FootnoteReference"/>
        </w:rPr>
        <w:footnoteRef/>
      </w:r>
      <w:r>
        <w:t xml:space="preserve"> The Founder here mentions a register which has disappeared. Five registers are conserved in the general Archives of the Postulation but none contain extracts of letters prior to the General Chapter of 1850.</w:t>
      </w:r>
    </w:p>
  </w:footnote>
  <w:footnote w:id="228">
    <w:p w14:paraId="330504B4" w14:textId="77777777" w:rsidR="00095F1F" w:rsidRPr="00590C83" w:rsidRDefault="00095F1F">
      <w:pPr>
        <w:pStyle w:val="FootnoteText"/>
        <w:rPr>
          <w:lang w:val="en-AU"/>
        </w:rPr>
      </w:pPr>
      <w:r>
        <w:rPr>
          <w:rStyle w:val="FootnoteReference"/>
        </w:rPr>
        <w:footnoteRef/>
      </w:r>
      <w:r>
        <w:t xml:space="preserve"> Fathers Aubert and </w:t>
      </w:r>
      <w:proofErr w:type="spellStart"/>
      <w:r>
        <w:t>Bellon</w:t>
      </w:r>
      <w:proofErr w:type="spellEnd"/>
      <w:r>
        <w:t xml:space="preserve"> returned to France for the General Chapter of the month of August, 1850.</w:t>
      </w:r>
    </w:p>
  </w:footnote>
  <w:footnote w:id="229">
    <w:p w14:paraId="62924534" w14:textId="77777777" w:rsidR="00095F1F" w:rsidRPr="00366B39" w:rsidRDefault="00095F1F" w:rsidP="00590C83">
      <w:pPr>
        <w:pStyle w:val="5Notes"/>
        <w:rPr>
          <w:lang w:val="fr-FR"/>
        </w:rPr>
      </w:pPr>
      <w:r>
        <w:rPr>
          <w:rStyle w:val="FootnoteReference"/>
        </w:rPr>
        <w:footnoteRef/>
      </w:r>
      <w:r>
        <w:t xml:space="preserve"> Original: Rome. </w:t>
      </w:r>
      <w:proofErr w:type="gramStart"/>
      <w:r>
        <w:t>Archives of the Postulation.</w:t>
      </w:r>
      <w:proofErr w:type="gramEnd"/>
      <w:r>
        <w:t xml:space="preserve"> </w:t>
      </w:r>
      <w:r w:rsidRPr="00366B39">
        <w:rPr>
          <w:lang w:val="fr-FR"/>
        </w:rPr>
        <w:t xml:space="preserve">L. </w:t>
      </w:r>
      <w:proofErr w:type="spellStart"/>
      <w:r w:rsidRPr="00366B39">
        <w:rPr>
          <w:lang w:val="fr-FR"/>
        </w:rPr>
        <w:t>M.-Berne</w:t>
      </w:r>
      <w:proofErr w:type="spellEnd"/>
      <w:r w:rsidRPr="00366B39">
        <w:rPr>
          <w:lang w:val="fr-FR"/>
        </w:rPr>
        <w:t>.</w:t>
      </w:r>
    </w:p>
  </w:footnote>
  <w:footnote w:id="230">
    <w:p w14:paraId="2075D799" w14:textId="77777777" w:rsidR="00095F1F" w:rsidRPr="009C4976" w:rsidRDefault="00095F1F" w:rsidP="008F568D">
      <w:pPr>
        <w:pStyle w:val="5Notes"/>
        <w:rPr>
          <w:lang w:val="fr-FR"/>
        </w:rPr>
      </w:pPr>
      <w:r>
        <w:rPr>
          <w:rStyle w:val="FootnoteReference"/>
        </w:rPr>
        <w:footnoteRef/>
      </w:r>
      <w:r w:rsidRPr="00366B39">
        <w:rPr>
          <w:lang w:val="fr-FR"/>
        </w:rPr>
        <w:t xml:space="preserve"> YENVEUX II. 6; IV. 24: VII. 142. </w:t>
      </w:r>
      <w:r w:rsidRPr="009C4976">
        <w:rPr>
          <w:lang w:val="fr-FR"/>
        </w:rPr>
        <w:t>161.</w:t>
      </w:r>
    </w:p>
  </w:footnote>
  <w:footnote w:id="231">
    <w:p w14:paraId="63DCDE26" w14:textId="77777777" w:rsidR="00095F1F" w:rsidRPr="008F568D" w:rsidRDefault="00095F1F">
      <w:pPr>
        <w:pStyle w:val="FootnoteText"/>
        <w:rPr>
          <w:lang w:val="en-AU"/>
        </w:rPr>
      </w:pPr>
      <w:r>
        <w:rPr>
          <w:rStyle w:val="FootnoteReference"/>
        </w:rPr>
        <w:footnoteRef/>
      </w:r>
      <w:r>
        <w:t xml:space="preserve"> </w:t>
      </w:r>
      <w:proofErr w:type="spellStart"/>
      <w:r>
        <w:t>Yenveux</w:t>
      </w:r>
      <w:proofErr w:type="spellEnd"/>
      <w:r>
        <w:t xml:space="preserve"> copies twice each of these two extracts: “What difficulties and “What do you call...   but he writes in one case: October 1849, and in the other: November 1849. We date this letter as of November 25 and the one written to Berne, which was probably included in this one.</w:t>
      </w:r>
    </w:p>
  </w:footnote>
  <w:footnote w:id="232">
    <w:p w14:paraId="2B434248" w14:textId="77777777" w:rsidR="00095F1F" w:rsidRPr="008F568D" w:rsidRDefault="00095F1F" w:rsidP="008F568D">
      <w:pPr>
        <w:pStyle w:val="5Notes"/>
      </w:pPr>
      <w:r>
        <w:rPr>
          <w:rStyle w:val="FootnoteReference"/>
        </w:rPr>
        <w:footnoteRef/>
      </w:r>
      <w:r>
        <w:t xml:space="preserve"> Orig.: Paris, Arch. of the Propagation of the Faith.</w:t>
      </w:r>
    </w:p>
  </w:footnote>
  <w:footnote w:id="233">
    <w:p w14:paraId="4E527BE7" w14:textId="77777777" w:rsidR="00095F1F" w:rsidRPr="008F568D" w:rsidRDefault="00095F1F">
      <w:pPr>
        <w:pStyle w:val="FootnoteText"/>
        <w:rPr>
          <w:lang w:val="en-AU"/>
        </w:rPr>
      </w:pPr>
      <w:r>
        <w:rPr>
          <w:rStyle w:val="FootnoteReference"/>
        </w:rPr>
        <w:footnoteRef/>
      </w:r>
      <w:r>
        <w:t xml:space="preserve"> Bishop </w:t>
      </w:r>
      <w:proofErr w:type="spellStart"/>
      <w:r>
        <w:t>Bettachini</w:t>
      </w:r>
      <w:proofErr w:type="spellEnd"/>
      <w:r>
        <w:t>.</w:t>
      </w:r>
    </w:p>
  </w:footnote>
  <w:footnote w:id="234">
    <w:p w14:paraId="4D682C27" w14:textId="77777777" w:rsidR="00095F1F" w:rsidRPr="008F568D" w:rsidRDefault="00095F1F">
      <w:pPr>
        <w:pStyle w:val="FootnoteText"/>
        <w:rPr>
          <w:lang w:val="en-AU"/>
        </w:rPr>
      </w:pPr>
      <w:r>
        <w:rPr>
          <w:rStyle w:val="FootnoteReference"/>
        </w:rPr>
        <w:footnoteRef/>
      </w:r>
      <w:r>
        <w:t xml:space="preserve"> In Oregon, Fr. Ricard constantly had reason to complain about Bishop Blanchet who did not easily allow the Oblates to own property and left them very little income.</w:t>
      </w:r>
    </w:p>
  </w:footnote>
  <w:footnote w:id="235">
    <w:p w14:paraId="3072A8D7" w14:textId="77777777" w:rsidR="00095F1F" w:rsidRPr="00283A42" w:rsidRDefault="00095F1F" w:rsidP="00283A42">
      <w:pPr>
        <w:pStyle w:val="5Notes"/>
      </w:pPr>
      <w:r>
        <w:rPr>
          <w:rStyle w:val="FootnoteReference"/>
        </w:rPr>
        <w:footnoteRef/>
      </w:r>
      <w:r>
        <w:t xml:space="preserve"> YENVEUX III. </w:t>
      </w:r>
      <w:proofErr w:type="gramStart"/>
      <w:r>
        <w:t>82; IV.</w:t>
      </w:r>
      <w:proofErr w:type="gramEnd"/>
      <w:r>
        <w:t xml:space="preserve"> </w:t>
      </w:r>
      <w:r>
        <w:rPr>
          <w:i/>
          <w:iCs/>
        </w:rPr>
        <w:t xml:space="preserve">52: </w:t>
      </w:r>
      <w:r>
        <w:t>IX. 83.</w:t>
      </w:r>
    </w:p>
  </w:footnote>
  <w:footnote w:id="236">
    <w:p w14:paraId="39C3FD53" w14:textId="77777777" w:rsidR="00095F1F" w:rsidRPr="00283A42" w:rsidRDefault="00095F1F">
      <w:pPr>
        <w:pStyle w:val="FootnoteText"/>
        <w:rPr>
          <w:lang w:val="en-AU"/>
        </w:rPr>
      </w:pPr>
      <w:r>
        <w:rPr>
          <w:rStyle w:val="FootnoteReference"/>
        </w:rPr>
        <w:footnoteRef/>
      </w:r>
      <w:r>
        <w:t xml:space="preserve"> According to the letters of Father </w:t>
      </w:r>
      <w:proofErr w:type="spellStart"/>
      <w:r>
        <w:t>Dassy</w:t>
      </w:r>
      <w:proofErr w:type="spellEnd"/>
      <w:r>
        <w:t xml:space="preserve">, November 3 and December </w:t>
      </w:r>
      <w:r>
        <w:rPr>
          <w:i/>
          <w:iCs/>
        </w:rPr>
        <w:t xml:space="preserve">5, </w:t>
      </w:r>
      <w:r>
        <w:t xml:space="preserve">Father </w:t>
      </w:r>
      <w:proofErr w:type="spellStart"/>
      <w:r>
        <w:t>Chaine</w:t>
      </w:r>
      <w:proofErr w:type="spellEnd"/>
      <w:r>
        <w:t xml:space="preserve"> had shown himself very demanding upon his arrival at Nancy in October: stove in his room, wine at all the meals, two desserts, fur-lined shoes. etc.</w:t>
      </w:r>
    </w:p>
  </w:footnote>
  <w:footnote w:id="237">
    <w:p w14:paraId="049513C3" w14:textId="25DC5287" w:rsidR="002D5DD0" w:rsidRPr="002D5DD0" w:rsidRDefault="002D5DD0">
      <w:pPr>
        <w:pStyle w:val="FootnoteText"/>
        <w:rPr>
          <w:lang w:val="fr-FR"/>
        </w:rPr>
      </w:pPr>
      <w:r>
        <w:rPr>
          <w:rStyle w:val="FootnoteReference"/>
        </w:rPr>
        <w:footnoteRef/>
      </w:r>
      <w:r w:rsidRPr="002D5DD0">
        <w:rPr>
          <w:lang w:val="fr-FR"/>
        </w:rPr>
        <w:t xml:space="preserve"> </w:t>
      </w:r>
      <w:proofErr w:type="spellStart"/>
      <w:r w:rsidR="00DC06D8" w:rsidRPr="00DC06D8">
        <w:rPr>
          <w:lang w:val="fr-FR"/>
        </w:rPr>
        <w:t>Manuscript</w:t>
      </w:r>
      <w:proofErr w:type="spellEnd"/>
      <w:r w:rsidR="00DC06D8" w:rsidRPr="00DC06D8">
        <w:rPr>
          <w:lang w:val="fr-FR"/>
        </w:rPr>
        <w:t xml:space="preserve"> </w:t>
      </w:r>
      <w:proofErr w:type="spellStart"/>
      <w:r w:rsidR="00DC06D8" w:rsidRPr="00DC06D8">
        <w:rPr>
          <w:lang w:val="fr-FR"/>
        </w:rPr>
        <w:t>Yenveux</w:t>
      </w:r>
      <w:proofErr w:type="spellEnd"/>
      <w:r w:rsidR="00DC06D8" w:rsidRPr="00DC06D8">
        <w:rPr>
          <w:lang w:val="fr-FR"/>
        </w:rPr>
        <w:t xml:space="preserve"> V, p. 26.</w:t>
      </w:r>
    </w:p>
  </w:footnote>
  <w:footnote w:id="238">
    <w:p w14:paraId="052A818A" w14:textId="4547CE58" w:rsidR="00DC06D8" w:rsidRPr="00DC06D8" w:rsidRDefault="00DC06D8">
      <w:pPr>
        <w:pStyle w:val="FootnoteText"/>
        <w:rPr>
          <w:lang w:val="en-US"/>
        </w:rPr>
      </w:pPr>
      <w:r>
        <w:rPr>
          <w:rStyle w:val="FootnoteReference"/>
        </w:rPr>
        <w:footnoteRef/>
      </w:r>
      <w:r w:rsidRPr="00DC06D8">
        <w:rPr>
          <w:lang w:val="en-US"/>
        </w:rPr>
        <w:t xml:space="preserve"> </w:t>
      </w:r>
      <w:r w:rsidRPr="00B945C5">
        <w:t>During</w:t>
      </w:r>
      <w:r w:rsidRPr="00B945C5">
        <w:rPr>
          <w:spacing w:val="-14"/>
        </w:rPr>
        <w:t xml:space="preserve"> </w:t>
      </w:r>
      <w:r w:rsidRPr="00B945C5">
        <w:t>the</w:t>
      </w:r>
      <w:r w:rsidRPr="00B945C5">
        <w:rPr>
          <w:spacing w:val="-17"/>
        </w:rPr>
        <w:t xml:space="preserve"> </w:t>
      </w:r>
      <w:r w:rsidRPr="00B945C5">
        <w:t>latter</w:t>
      </w:r>
      <w:r w:rsidRPr="00B945C5">
        <w:rPr>
          <w:spacing w:val="-18"/>
        </w:rPr>
        <w:t xml:space="preserve"> </w:t>
      </w:r>
      <w:r w:rsidRPr="00B945C5">
        <w:t>years</w:t>
      </w:r>
      <w:r w:rsidRPr="00B945C5">
        <w:rPr>
          <w:spacing w:val="-18"/>
        </w:rPr>
        <w:t xml:space="preserve"> </w:t>
      </w:r>
      <w:r w:rsidRPr="00B945C5">
        <w:t>of</w:t>
      </w:r>
      <w:r w:rsidRPr="00B945C5">
        <w:rPr>
          <w:spacing w:val="-16"/>
        </w:rPr>
        <w:t xml:space="preserve"> </w:t>
      </w:r>
      <w:r w:rsidRPr="00B945C5">
        <w:t>the</w:t>
      </w:r>
      <w:r w:rsidRPr="00B945C5">
        <w:rPr>
          <w:spacing w:val="-20"/>
        </w:rPr>
        <w:t xml:space="preserve"> </w:t>
      </w:r>
      <w:r w:rsidRPr="00B945C5">
        <w:t>Founder's</w:t>
      </w:r>
      <w:r w:rsidRPr="00B945C5">
        <w:rPr>
          <w:spacing w:val="-15"/>
        </w:rPr>
        <w:t xml:space="preserve"> </w:t>
      </w:r>
      <w:r w:rsidRPr="00B945C5">
        <w:t>life,</w:t>
      </w:r>
      <w:r w:rsidRPr="00B945C5">
        <w:rPr>
          <w:spacing w:val="-26"/>
        </w:rPr>
        <w:t xml:space="preserve"> </w:t>
      </w:r>
      <w:r w:rsidRPr="00B945C5">
        <w:t>there</w:t>
      </w:r>
      <w:r w:rsidRPr="00B945C5">
        <w:rPr>
          <w:spacing w:val="-18"/>
        </w:rPr>
        <w:t xml:space="preserve"> </w:t>
      </w:r>
      <w:r w:rsidRPr="00B945C5">
        <w:t>were</w:t>
      </w:r>
      <w:r w:rsidRPr="00B945C5">
        <w:rPr>
          <w:spacing w:val="-18"/>
        </w:rPr>
        <w:t xml:space="preserve"> </w:t>
      </w:r>
      <w:r w:rsidRPr="00B945C5">
        <w:t>five</w:t>
      </w:r>
      <w:r w:rsidRPr="00B945C5">
        <w:rPr>
          <w:spacing w:val="-25"/>
        </w:rPr>
        <w:t xml:space="preserve"> </w:t>
      </w:r>
      <w:r w:rsidRPr="00B945C5">
        <w:t>registers</w:t>
      </w:r>
      <w:r w:rsidRPr="00B945C5">
        <w:rPr>
          <w:spacing w:val="-15"/>
        </w:rPr>
        <w:t xml:space="preserve"> </w:t>
      </w:r>
      <w:r w:rsidRPr="00B945C5">
        <w:t>of copies</w:t>
      </w:r>
      <w:r w:rsidRPr="00B945C5">
        <w:rPr>
          <w:spacing w:val="-30"/>
        </w:rPr>
        <w:t xml:space="preserve"> </w:t>
      </w:r>
      <w:r w:rsidRPr="00B945C5">
        <w:t>of</w:t>
      </w:r>
      <w:r w:rsidRPr="00B945C5">
        <w:rPr>
          <w:spacing w:val="-26"/>
        </w:rPr>
        <w:t xml:space="preserve"> </w:t>
      </w:r>
      <w:r w:rsidRPr="00B945C5">
        <w:t>letters,</w:t>
      </w:r>
      <w:r w:rsidRPr="00B945C5">
        <w:rPr>
          <w:spacing w:val="-28"/>
        </w:rPr>
        <w:t xml:space="preserve"> </w:t>
      </w:r>
      <w:r w:rsidRPr="00B945C5">
        <w:t>but</w:t>
      </w:r>
      <w:r w:rsidRPr="00B945C5">
        <w:rPr>
          <w:spacing w:val="-26"/>
        </w:rPr>
        <w:t xml:space="preserve"> </w:t>
      </w:r>
      <w:r w:rsidRPr="00B945C5">
        <w:t>the</w:t>
      </w:r>
      <w:r w:rsidRPr="00B945C5">
        <w:rPr>
          <w:spacing w:val="-27"/>
        </w:rPr>
        <w:t xml:space="preserve"> </w:t>
      </w:r>
      <w:r w:rsidRPr="00B945C5">
        <w:t>first</w:t>
      </w:r>
      <w:r w:rsidRPr="00B945C5">
        <w:rPr>
          <w:spacing w:val="-28"/>
        </w:rPr>
        <w:t xml:space="preserve"> </w:t>
      </w:r>
      <w:r w:rsidRPr="00B945C5">
        <w:t>was</w:t>
      </w:r>
      <w:r w:rsidRPr="00B945C5">
        <w:rPr>
          <w:spacing w:val="-27"/>
        </w:rPr>
        <w:t xml:space="preserve"> </w:t>
      </w:r>
      <w:r w:rsidRPr="00B945C5">
        <w:t>begun</w:t>
      </w:r>
      <w:r w:rsidRPr="00B945C5">
        <w:rPr>
          <w:spacing w:val="-22"/>
        </w:rPr>
        <w:t xml:space="preserve"> </w:t>
      </w:r>
      <w:r w:rsidRPr="00B945C5">
        <w:t>in</w:t>
      </w:r>
      <w:r w:rsidRPr="00B945C5">
        <w:rPr>
          <w:spacing w:val="-40"/>
        </w:rPr>
        <w:t xml:space="preserve"> </w:t>
      </w:r>
      <w:r w:rsidRPr="00B945C5">
        <w:t>1850.</w:t>
      </w:r>
    </w:p>
  </w:footnote>
  <w:footnote w:id="239">
    <w:p w14:paraId="2EDA1BFD" w14:textId="77777777" w:rsidR="00095F1F" w:rsidRPr="002D5DD0" w:rsidRDefault="00095F1F">
      <w:pPr>
        <w:pStyle w:val="FootnoteText"/>
        <w:rPr>
          <w:lang w:val="fr-FR"/>
        </w:rPr>
      </w:pPr>
      <w:r>
        <w:rPr>
          <w:rStyle w:val="FootnoteReference"/>
        </w:rPr>
        <w:footnoteRef/>
      </w:r>
      <w:r w:rsidRPr="00366B39">
        <w:rPr>
          <w:lang w:val="fr-FR"/>
        </w:rPr>
        <w:t xml:space="preserve"> Ms. </w:t>
      </w:r>
      <w:proofErr w:type="spellStart"/>
      <w:r w:rsidRPr="00366B39">
        <w:rPr>
          <w:lang w:val="fr-FR"/>
        </w:rPr>
        <w:t>Yenveux</w:t>
      </w:r>
      <w:proofErr w:type="spellEnd"/>
      <w:r w:rsidRPr="00366B39">
        <w:rPr>
          <w:lang w:val="fr-FR"/>
        </w:rPr>
        <w:t xml:space="preserve"> VII, 106; I </w:t>
      </w:r>
      <w:proofErr w:type="spellStart"/>
      <w:r w:rsidRPr="00366B39">
        <w:rPr>
          <w:lang w:val="fr-FR"/>
        </w:rPr>
        <w:t>supplement</w:t>
      </w:r>
      <w:proofErr w:type="spellEnd"/>
      <w:r w:rsidRPr="00366B39">
        <w:rPr>
          <w:lang w:val="fr-FR"/>
        </w:rPr>
        <w:t xml:space="preserve">. </w:t>
      </w:r>
      <w:r w:rsidRPr="002D5DD0">
        <w:rPr>
          <w:lang w:val="fr-FR"/>
        </w:rPr>
        <w:t>127.</w:t>
      </w:r>
    </w:p>
  </w:footnote>
  <w:footnote w:id="240">
    <w:p w14:paraId="007093A7" w14:textId="77777777" w:rsidR="00095F1F" w:rsidRPr="00EB6A3C" w:rsidRDefault="00095F1F">
      <w:pPr>
        <w:pStyle w:val="FootnoteText"/>
        <w:rPr>
          <w:lang w:val="en-AU"/>
        </w:rPr>
      </w:pPr>
      <w:r>
        <w:rPr>
          <w:rStyle w:val="FootnoteReference"/>
        </w:rPr>
        <w:footnoteRef/>
      </w:r>
      <w:r>
        <w:t xml:space="preserve"> Fr. </w:t>
      </w:r>
      <w:proofErr w:type="spellStart"/>
      <w:r>
        <w:t>Tempier</w:t>
      </w:r>
      <w:proofErr w:type="spellEnd"/>
      <w:r>
        <w:t xml:space="preserve"> left with Frs. Martin and </w:t>
      </w:r>
      <w:proofErr w:type="spellStart"/>
      <w:r>
        <w:t>Grenier</w:t>
      </w:r>
      <w:proofErr w:type="spellEnd"/>
      <w:r>
        <w:t xml:space="preserve">. It was necessary to name a new Superior, after the return of Fr. </w:t>
      </w:r>
      <w:proofErr w:type="spellStart"/>
      <w:r>
        <w:t>Viala</w:t>
      </w:r>
      <w:proofErr w:type="spellEnd"/>
      <w:r>
        <w:t xml:space="preserve">, to see if it was right to remain at Blida and to settle the Fathers into a new area of activity around Philippeville. cf.: Journal </w:t>
      </w:r>
      <w:proofErr w:type="spellStart"/>
      <w:r>
        <w:t>Mazenod</w:t>
      </w:r>
      <w:proofErr w:type="spellEnd"/>
      <w:r>
        <w:t xml:space="preserve">, November 30, 1849, ins. </w:t>
      </w:r>
      <w:proofErr w:type="spellStart"/>
      <w:r>
        <w:t>Yenveux</w:t>
      </w:r>
      <w:proofErr w:type="spellEnd"/>
      <w:r>
        <w:t xml:space="preserve"> I supplement, 86: “Frs. Martin and </w:t>
      </w:r>
      <w:proofErr w:type="spellStart"/>
      <w:r>
        <w:t>Grenier</w:t>
      </w:r>
      <w:proofErr w:type="spellEnd"/>
      <w:r>
        <w:t xml:space="preserve"> leave for Algeria. They are going to take possession of the mission stations which the Bishop tells them to occupy in the Constantine province. They are around Philippeville in the villages of </w:t>
      </w:r>
      <w:proofErr w:type="spellStart"/>
      <w:r>
        <w:t>Stora</w:t>
      </w:r>
      <w:proofErr w:type="spellEnd"/>
      <w:r>
        <w:t xml:space="preserve">, </w:t>
      </w:r>
      <w:proofErr w:type="spellStart"/>
      <w:r>
        <w:t>Valée</w:t>
      </w:r>
      <w:proofErr w:type="spellEnd"/>
      <w:r>
        <w:t xml:space="preserve">, </w:t>
      </w:r>
      <w:proofErr w:type="spellStart"/>
      <w:r>
        <w:t>Damremont</w:t>
      </w:r>
      <w:proofErr w:type="spellEnd"/>
      <w:r>
        <w:t xml:space="preserve">, Saint-Charles and Saint-Antoine. Fr. </w:t>
      </w:r>
      <w:proofErr w:type="spellStart"/>
      <w:r>
        <w:t>Tempier</w:t>
      </w:r>
      <w:proofErr w:type="spellEnd"/>
      <w:r>
        <w:t xml:space="preserve"> is accompanying them to sort out all the affairs in that area. It is basically a question of finding out whether we can stay at Blida which is really the spot which suits us since it is quite near Algiers and within reach of the Atlas where we will have to penetrate later in order to work at the conversion of the Arabs. We will then have to decide whether to accept the offers made to us by M. de </w:t>
      </w:r>
      <w:proofErr w:type="spellStart"/>
      <w:r>
        <w:t>Baudicour</w:t>
      </w:r>
      <w:proofErr w:type="spellEnd"/>
      <w:r>
        <w:t xml:space="preserve"> who wants to sell us his property.</w:t>
      </w:r>
    </w:p>
  </w:footnote>
  <w:footnote w:id="241">
    <w:p w14:paraId="79DD1FDE" w14:textId="77777777" w:rsidR="00095F1F" w:rsidRPr="00EB6A3C" w:rsidRDefault="00095F1F" w:rsidP="00EB6A3C">
      <w:pPr>
        <w:pStyle w:val="5Notes"/>
      </w:pPr>
      <w:r>
        <w:rPr>
          <w:rStyle w:val="FootnoteReference"/>
        </w:rPr>
        <w:footnoteRef/>
      </w:r>
      <w:r>
        <w:t xml:space="preserve"> Fr. </w:t>
      </w:r>
      <w:proofErr w:type="spellStart"/>
      <w:r>
        <w:t>Tempier</w:t>
      </w:r>
      <w:proofErr w:type="spellEnd"/>
      <w:r>
        <w:t xml:space="preserve"> was also to examine closely the conduct of Fr. </w:t>
      </w:r>
      <w:proofErr w:type="spellStart"/>
      <w:r>
        <w:t>Bellanger</w:t>
      </w:r>
      <w:proofErr w:type="spellEnd"/>
      <w:r>
        <w:t xml:space="preserve"> who was selling off the Congregation’s goods. The Founder had had complaints on this subject. On the Visitor’s return he wrote in his diary: “Fr. </w:t>
      </w:r>
      <w:proofErr w:type="spellStart"/>
      <w:r>
        <w:t>Tempier</w:t>
      </w:r>
      <w:proofErr w:type="spellEnd"/>
      <w:r>
        <w:t xml:space="preserve"> has returned from his journey to Algeria. Never was a journey so necessary. He arrived in time to unmask Fr. </w:t>
      </w:r>
      <w:proofErr w:type="spellStart"/>
      <w:r>
        <w:t>Bellanger</w:t>
      </w:r>
      <w:proofErr w:type="spellEnd"/>
      <w:r>
        <w:t xml:space="preserve"> who was unworthily betraying the Congregation untruthfully to the Bishop about the intentions of his superiors. After this discovery Bishop </w:t>
      </w:r>
      <w:proofErr w:type="spellStart"/>
      <w:r>
        <w:t>Pavy</w:t>
      </w:r>
      <w:proofErr w:type="spellEnd"/>
      <w:r>
        <w:t xml:space="preserve"> himself asked Fr. </w:t>
      </w:r>
      <w:proofErr w:type="spellStart"/>
      <w:r>
        <w:t>Tempier</w:t>
      </w:r>
      <w:proofErr w:type="spellEnd"/>
      <w:r>
        <w:t xml:space="preserve"> to leave Fr. </w:t>
      </w:r>
      <w:proofErr w:type="spellStart"/>
      <w:r>
        <w:t>Bellanger</w:t>
      </w:r>
      <w:proofErr w:type="spellEnd"/>
      <w:r>
        <w:t xml:space="preserve"> at Blida for a few more months as a consideration for him since he had allowed himself to be deceived. There are always fresh tribulations. Judas has to get his hands on everything to spoil it”. cf.: Journal, December 23, 1849. Ms. </w:t>
      </w:r>
      <w:proofErr w:type="spellStart"/>
      <w:r>
        <w:t>Yenveux</w:t>
      </w:r>
      <w:proofErr w:type="spellEnd"/>
      <w:r>
        <w:t xml:space="preserve"> VIII, 282.</w:t>
      </w:r>
    </w:p>
  </w:footnote>
  <w:footnote w:id="242">
    <w:p w14:paraId="6B500E68" w14:textId="12360B91" w:rsidR="00DC06D8" w:rsidRPr="00DC06D8" w:rsidRDefault="00DC06D8">
      <w:pPr>
        <w:pStyle w:val="FootnoteText"/>
        <w:rPr>
          <w:lang w:val="fr-FR"/>
        </w:rPr>
      </w:pPr>
      <w:r>
        <w:rPr>
          <w:rStyle w:val="FootnoteReference"/>
        </w:rPr>
        <w:footnoteRef/>
      </w:r>
      <w:r w:rsidRPr="00DC06D8">
        <w:rPr>
          <w:lang w:val="fr-FR"/>
        </w:rPr>
        <w:t xml:space="preserve"> </w:t>
      </w:r>
      <w:proofErr w:type="spellStart"/>
      <w:r w:rsidRPr="00DC06D8">
        <w:rPr>
          <w:w w:val="105"/>
          <w:lang w:val="fr-FR"/>
        </w:rPr>
        <w:t>Manuscript</w:t>
      </w:r>
      <w:proofErr w:type="spellEnd"/>
      <w:r w:rsidRPr="00DC06D8">
        <w:rPr>
          <w:w w:val="105"/>
          <w:lang w:val="fr-FR"/>
        </w:rPr>
        <w:t xml:space="preserve"> </w:t>
      </w:r>
      <w:proofErr w:type="spellStart"/>
      <w:r w:rsidRPr="00DC06D8">
        <w:rPr>
          <w:w w:val="105"/>
          <w:lang w:val="fr-FR"/>
        </w:rPr>
        <w:t>Yenveux</w:t>
      </w:r>
      <w:proofErr w:type="spellEnd"/>
      <w:r w:rsidRPr="00DC06D8">
        <w:rPr>
          <w:w w:val="105"/>
          <w:lang w:val="fr-FR"/>
        </w:rPr>
        <w:t xml:space="preserve"> I, p. 86.</w:t>
      </w:r>
    </w:p>
  </w:footnote>
  <w:footnote w:id="243">
    <w:p w14:paraId="74E3A8FB" w14:textId="4E61B103" w:rsidR="00DC06D8" w:rsidRPr="00DC06D8" w:rsidRDefault="00DC06D8">
      <w:pPr>
        <w:pStyle w:val="FootnoteText"/>
        <w:rPr>
          <w:lang w:val="en-US"/>
        </w:rPr>
      </w:pPr>
      <w:r>
        <w:rPr>
          <w:rStyle w:val="FootnoteReference"/>
        </w:rPr>
        <w:footnoteRef/>
      </w:r>
      <w:r>
        <w:t xml:space="preserve"> </w:t>
      </w:r>
      <w:proofErr w:type="gramStart"/>
      <w:r w:rsidRPr="00DC06D8">
        <w:rPr>
          <w:w w:val="105"/>
        </w:rPr>
        <w:t xml:space="preserve">Joseph A.M. Martin (1803-1900) and Ferdinand </w:t>
      </w:r>
      <w:proofErr w:type="spellStart"/>
      <w:r w:rsidRPr="00DC06D8">
        <w:rPr>
          <w:w w:val="105"/>
        </w:rPr>
        <w:t>Auguste</w:t>
      </w:r>
      <w:proofErr w:type="spellEnd"/>
      <w:r w:rsidRPr="00DC06D8">
        <w:rPr>
          <w:w w:val="105"/>
        </w:rPr>
        <w:t xml:space="preserve"> </w:t>
      </w:r>
      <w:proofErr w:type="spellStart"/>
      <w:r w:rsidRPr="00DC06D8">
        <w:rPr>
          <w:w w:val="105"/>
        </w:rPr>
        <w:t>Grenier</w:t>
      </w:r>
      <w:proofErr w:type="spellEnd"/>
      <w:r w:rsidRPr="00DC06D8">
        <w:rPr>
          <w:w w:val="105"/>
        </w:rPr>
        <w:t xml:space="preserve"> (1822- 1903), oblation March 10, 1849 and priestly ordination September 22, 1849.</w:t>
      </w:r>
      <w:proofErr w:type="gramEnd"/>
    </w:p>
  </w:footnote>
  <w:footnote w:id="244">
    <w:p w14:paraId="2E5AC041" w14:textId="768F3416" w:rsidR="00DC06D8" w:rsidRPr="00DC06D8" w:rsidRDefault="00DC06D8">
      <w:pPr>
        <w:pStyle w:val="FootnoteText"/>
        <w:rPr>
          <w:lang w:val="en-US"/>
        </w:rPr>
      </w:pPr>
      <w:r>
        <w:rPr>
          <w:rStyle w:val="FootnoteReference"/>
        </w:rPr>
        <w:footnoteRef/>
      </w:r>
      <w:r>
        <w:t xml:space="preserve"> </w:t>
      </w:r>
      <w:r w:rsidRPr="00DC06D8">
        <w:rPr>
          <w:w w:val="105"/>
        </w:rPr>
        <w:t xml:space="preserve">Louis de </w:t>
      </w:r>
      <w:proofErr w:type="spellStart"/>
      <w:r w:rsidRPr="00DC06D8">
        <w:rPr>
          <w:w w:val="105"/>
        </w:rPr>
        <w:t>Baudricour</w:t>
      </w:r>
      <w:proofErr w:type="spellEnd"/>
      <w:r w:rsidRPr="00DC06D8">
        <w:rPr>
          <w:w w:val="105"/>
        </w:rPr>
        <w:t xml:space="preserve"> (1815-1883). He founded a Catholic colony near Blida and had a church built which was served by the Oblates.</w:t>
      </w:r>
    </w:p>
  </w:footnote>
  <w:footnote w:id="245">
    <w:p w14:paraId="331C7C50" w14:textId="77777777" w:rsidR="00095F1F" w:rsidRPr="00EB6A3C" w:rsidRDefault="00095F1F" w:rsidP="00EB6A3C">
      <w:pPr>
        <w:pStyle w:val="5Notes"/>
      </w:pPr>
      <w:r>
        <w:rPr>
          <w:rStyle w:val="FootnoteReference"/>
        </w:rPr>
        <w:footnoteRef/>
      </w:r>
      <w:r w:rsidRPr="00DC06D8">
        <w:rPr>
          <w:lang w:val="en-US"/>
        </w:rPr>
        <w:t xml:space="preserve"> </w:t>
      </w:r>
      <w:proofErr w:type="gramStart"/>
      <w:r w:rsidRPr="00DC06D8">
        <w:rPr>
          <w:lang w:val="en-US"/>
        </w:rPr>
        <w:t>YENVEUX 1.46.</w:t>
      </w:r>
      <w:proofErr w:type="gramEnd"/>
      <w:r w:rsidRPr="00DC06D8">
        <w:rPr>
          <w:lang w:val="en-US"/>
        </w:rPr>
        <w:t xml:space="preserve"> </w:t>
      </w:r>
      <w:r>
        <w:t>104*; III 99</w:t>
      </w:r>
    </w:p>
  </w:footnote>
  <w:footnote w:id="246">
    <w:p w14:paraId="66D9E765" w14:textId="77777777" w:rsidR="00095F1F" w:rsidRPr="00EB6A3C" w:rsidRDefault="00095F1F" w:rsidP="00EB6A3C">
      <w:pPr>
        <w:pStyle w:val="5Notes"/>
      </w:pPr>
      <w:r>
        <w:rPr>
          <w:rStyle w:val="FootnoteReference"/>
        </w:rPr>
        <w:footnoteRef/>
      </w:r>
      <w:r>
        <w:t xml:space="preserve"> Father </w:t>
      </w:r>
      <w:proofErr w:type="spellStart"/>
      <w:r>
        <w:t>Yenveux</w:t>
      </w:r>
      <w:proofErr w:type="spellEnd"/>
      <w:r>
        <w:t xml:space="preserve"> wrote September 4. The letter refers to December, after the return of Father </w:t>
      </w:r>
      <w:proofErr w:type="spellStart"/>
      <w:r>
        <w:t>Viala</w:t>
      </w:r>
      <w:proofErr w:type="spellEnd"/>
      <w:r>
        <w:t xml:space="preserve"> from Algeria and after the departure of Father </w:t>
      </w:r>
      <w:proofErr w:type="spellStart"/>
      <w:r>
        <w:t>d’Herbomez</w:t>
      </w:r>
      <w:proofErr w:type="spellEnd"/>
      <w:r>
        <w:t xml:space="preserve"> for Oregon.</w:t>
      </w:r>
    </w:p>
  </w:footnote>
  <w:footnote w:id="247">
    <w:p w14:paraId="508F01D4" w14:textId="77777777" w:rsidR="00095F1F" w:rsidRPr="00EB6A3C" w:rsidRDefault="00095F1F">
      <w:pPr>
        <w:pStyle w:val="FootnoteText"/>
        <w:rPr>
          <w:lang w:val="en-AU"/>
        </w:rPr>
      </w:pPr>
      <w:r>
        <w:rPr>
          <w:rStyle w:val="FootnoteReference"/>
        </w:rPr>
        <w:footnoteRef/>
      </w:r>
      <w:r>
        <w:t xml:space="preserve"> </w:t>
      </w:r>
      <w:proofErr w:type="gramStart"/>
      <w:r>
        <w:t>YENVEUX V. l60.</w:t>
      </w:r>
      <w:proofErr w:type="gramEnd"/>
      <w:r>
        <w:t xml:space="preserve"> Father </w:t>
      </w:r>
      <w:proofErr w:type="spellStart"/>
      <w:r>
        <w:t>Yenveux</w:t>
      </w:r>
      <w:proofErr w:type="spellEnd"/>
      <w:r>
        <w:t xml:space="preserve"> does not give the name of the recipient of this letter. It is probably to Father </w:t>
      </w:r>
      <w:proofErr w:type="spellStart"/>
      <w:r>
        <w:t>Chaine</w:t>
      </w:r>
      <w:proofErr w:type="spellEnd"/>
      <w:r>
        <w:t xml:space="preserve">. We know, from the letters of Father </w:t>
      </w:r>
      <w:proofErr w:type="spellStart"/>
      <w:r>
        <w:t>Dassy</w:t>
      </w:r>
      <w:proofErr w:type="spellEnd"/>
      <w:r>
        <w:t xml:space="preserve">, that in a moment of great agitation upon his arrival at Nancy, Father </w:t>
      </w:r>
      <w:proofErr w:type="spellStart"/>
      <w:r>
        <w:t>Chaine</w:t>
      </w:r>
      <w:proofErr w:type="spellEnd"/>
      <w:r>
        <w:t xml:space="preserve"> had written to the Founder to ask him to return to </w:t>
      </w:r>
      <w:proofErr w:type="spellStart"/>
      <w:r>
        <w:t>L’Osier</w:t>
      </w:r>
      <w:proofErr w:type="spellEnd"/>
      <w:r>
        <w:t>.</w:t>
      </w:r>
    </w:p>
  </w:footnote>
  <w:footnote w:id="248">
    <w:p w14:paraId="194610B0" w14:textId="77777777" w:rsidR="00095F1F" w:rsidRPr="00EB6A3C" w:rsidRDefault="00095F1F">
      <w:pPr>
        <w:pStyle w:val="FootnoteText"/>
        <w:rPr>
          <w:lang w:val="en-AU"/>
        </w:rPr>
      </w:pPr>
      <w:r>
        <w:rPr>
          <w:rStyle w:val="FootnoteReference"/>
        </w:rPr>
        <w:footnoteRef/>
      </w:r>
      <w:r>
        <w:t xml:space="preserve"> Ms. </w:t>
      </w:r>
      <w:proofErr w:type="spellStart"/>
      <w:r>
        <w:t>Yenveux</w:t>
      </w:r>
      <w:proofErr w:type="spellEnd"/>
      <w:r>
        <w:t xml:space="preserve"> VII, 45.</w:t>
      </w:r>
    </w:p>
  </w:footnote>
  <w:footnote w:id="249">
    <w:p w14:paraId="2FFAEE47" w14:textId="77777777" w:rsidR="00095F1F" w:rsidRPr="00861CD6" w:rsidRDefault="00095F1F">
      <w:pPr>
        <w:pStyle w:val="FootnoteText"/>
        <w:rPr>
          <w:lang w:val="en-AU"/>
        </w:rPr>
      </w:pPr>
      <w:r>
        <w:rPr>
          <w:rStyle w:val="FootnoteReference"/>
        </w:rPr>
        <w:footnoteRef/>
      </w:r>
      <w:r>
        <w:t xml:space="preserve"> </w:t>
      </w:r>
      <w:proofErr w:type="spellStart"/>
      <w:r>
        <w:t>Yenveux</w:t>
      </w:r>
      <w:proofErr w:type="spellEnd"/>
      <w:r>
        <w:t xml:space="preserve"> writes: “September 9”, but this letter is more likely to have been written in December when Fr. </w:t>
      </w:r>
      <w:proofErr w:type="spellStart"/>
      <w:r>
        <w:t>Tempier</w:t>
      </w:r>
      <w:proofErr w:type="spellEnd"/>
      <w:r>
        <w:t xml:space="preserve"> was actually in Algeria. This text is not found in the manuscript copy of the letter written to Fr. </w:t>
      </w:r>
      <w:proofErr w:type="spellStart"/>
      <w:r>
        <w:t>Tempier</w:t>
      </w:r>
      <w:proofErr w:type="spellEnd"/>
      <w:r>
        <w:t xml:space="preserve"> on September 9.</w:t>
      </w:r>
    </w:p>
  </w:footnote>
  <w:footnote w:id="250">
    <w:p w14:paraId="7B919C67" w14:textId="64623F14" w:rsidR="00FE42CC" w:rsidRPr="00FE42CC" w:rsidRDefault="00FE42CC">
      <w:pPr>
        <w:pStyle w:val="FootnoteText"/>
        <w:rPr>
          <w:lang w:val="fr-FR"/>
        </w:rPr>
      </w:pPr>
      <w:r>
        <w:rPr>
          <w:rStyle w:val="FootnoteReference"/>
        </w:rPr>
        <w:footnoteRef/>
      </w:r>
      <w:r w:rsidRPr="00FE42CC">
        <w:rPr>
          <w:lang w:val="fr-FR"/>
        </w:rPr>
        <w:t xml:space="preserve"> </w:t>
      </w:r>
      <w:r w:rsidRPr="00FE42CC">
        <w:rPr>
          <w:w w:val="105"/>
          <w:lang w:val="fr-FR"/>
        </w:rPr>
        <w:t>Rey II, p. 320.</w:t>
      </w:r>
    </w:p>
  </w:footnote>
  <w:footnote w:id="251">
    <w:p w14:paraId="301A864C" w14:textId="010A8BFF" w:rsidR="00FE42CC" w:rsidRPr="00FE42CC" w:rsidRDefault="00FE42CC">
      <w:pPr>
        <w:pStyle w:val="FootnoteText"/>
        <w:rPr>
          <w:lang w:val="fr-FR"/>
        </w:rPr>
      </w:pPr>
      <w:r>
        <w:rPr>
          <w:rStyle w:val="FootnoteReference"/>
        </w:rPr>
        <w:footnoteRef/>
      </w:r>
      <w:r w:rsidRPr="00FE42CC">
        <w:rPr>
          <w:lang w:val="fr-FR"/>
        </w:rPr>
        <w:t xml:space="preserve"> </w:t>
      </w:r>
      <w:proofErr w:type="spellStart"/>
      <w:r w:rsidRPr="00A97A38">
        <w:rPr>
          <w:lang w:val="fr-FR"/>
        </w:rPr>
        <w:t>Manuscript</w:t>
      </w:r>
      <w:proofErr w:type="spellEnd"/>
      <w:r w:rsidRPr="00A97A38">
        <w:rPr>
          <w:lang w:val="fr-FR"/>
        </w:rPr>
        <w:t xml:space="preserve"> </w:t>
      </w:r>
      <w:proofErr w:type="spellStart"/>
      <w:r w:rsidRPr="00A97A38">
        <w:rPr>
          <w:lang w:val="fr-FR"/>
        </w:rPr>
        <w:t>Yenveux</w:t>
      </w:r>
      <w:proofErr w:type="spellEnd"/>
      <w:r w:rsidRPr="00A97A38">
        <w:rPr>
          <w:lang w:val="fr-FR"/>
        </w:rPr>
        <w:t xml:space="preserve"> VIII, p 212.</w:t>
      </w:r>
    </w:p>
  </w:footnote>
  <w:footnote w:id="252">
    <w:p w14:paraId="100DA141" w14:textId="02EEAA9B" w:rsidR="00A97A38" w:rsidRPr="00A97A38" w:rsidRDefault="00A97A38">
      <w:pPr>
        <w:pStyle w:val="FootnoteText"/>
        <w:rPr>
          <w:lang w:val="en-US"/>
        </w:rPr>
      </w:pPr>
      <w:r>
        <w:rPr>
          <w:rStyle w:val="FootnoteReference"/>
        </w:rPr>
        <w:footnoteRef/>
      </w:r>
      <w:r w:rsidRPr="00A97A38">
        <w:rPr>
          <w:lang w:val="en-US"/>
        </w:rPr>
        <w:t xml:space="preserve"> </w:t>
      </w:r>
      <w:r w:rsidRPr="00A97A38">
        <w:rPr>
          <w:w w:val="105"/>
        </w:rPr>
        <w:t xml:space="preserve">Manuscript </w:t>
      </w:r>
      <w:proofErr w:type="spellStart"/>
      <w:r w:rsidRPr="00A97A38">
        <w:rPr>
          <w:w w:val="105"/>
        </w:rPr>
        <w:t>Yenveux</w:t>
      </w:r>
      <w:proofErr w:type="spellEnd"/>
      <w:r w:rsidRPr="00A97A38">
        <w:rPr>
          <w:w w:val="105"/>
        </w:rPr>
        <w:t xml:space="preserve"> VIII, p. 262 and Rey II, p. 321.</w:t>
      </w:r>
    </w:p>
  </w:footnote>
  <w:footnote w:id="253">
    <w:p w14:paraId="24C0EC2A" w14:textId="0B04C019" w:rsidR="00A97A38" w:rsidRPr="00A97A38" w:rsidRDefault="00A97A38">
      <w:pPr>
        <w:pStyle w:val="FootnoteText"/>
        <w:rPr>
          <w:lang w:val="en-US"/>
        </w:rPr>
      </w:pPr>
      <w:r>
        <w:rPr>
          <w:rStyle w:val="FootnoteReference"/>
        </w:rPr>
        <w:footnoteRef/>
      </w:r>
      <w:r w:rsidRPr="00A97A38">
        <w:rPr>
          <w:lang w:val="en-US"/>
        </w:rPr>
        <w:t xml:space="preserve"> </w:t>
      </w:r>
      <w:r w:rsidRPr="00A97A38">
        <w:rPr>
          <w:w w:val="105"/>
        </w:rPr>
        <w:t xml:space="preserve">Fr. </w:t>
      </w:r>
      <w:proofErr w:type="spellStart"/>
      <w:r w:rsidRPr="00A97A38">
        <w:rPr>
          <w:w w:val="105"/>
        </w:rPr>
        <w:t>Bellanger</w:t>
      </w:r>
      <w:proofErr w:type="spellEnd"/>
      <w:r w:rsidRPr="00A97A38">
        <w:rPr>
          <w:w w:val="105"/>
        </w:rPr>
        <w:t xml:space="preserve"> wasted the goods of the Congregation through his liberality and </w:t>
      </w:r>
      <w:r w:rsidR="00553F0B" w:rsidRPr="00A97A38">
        <w:rPr>
          <w:w w:val="105"/>
        </w:rPr>
        <w:t>unheard-of</w:t>
      </w:r>
      <w:r w:rsidRPr="00A97A38">
        <w:rPr>
          <w:w w:val="105"/>
        </w:rPr>
        <w:t xml:space="preserve"> extravagance. See </w:t>
      </w:r>
      <w:proofErr w:type="spellStart"/>
      <w:r w:rsidRPr="00A97A38">
        <w:rPr>
          <w:i/>
          <w:iCs/>
          <w:w w:val="105"/>
        </w:rPr>
        <w:t>Ecrits</w:t>
      </w:r>
      <w:proofErr w:type="spellEnd"/>
      <w:r w:rsidRPr="00A97A38">
        <w:rPr>
          <w:i/>
          <w:iCs/>
          <w:w w:val="105"/>
        </w:rPr>
        <w:t xml:space="preserve"> </w:t>
      </w:r>
      <w:proofErr w:type="spellStart"/>
      <w:r w:rsidRPr="00A97A38">
        <w:rPr>
          <w:i/>
          <w:iCs/>
          <w:w w:val="105"/>
        </w:rPr>
        <w:t>oblats</w:t>
      </w:r>
      <w:proofErr w:type="spellEnd"/>
      <w:r w:rsidRPr="00A97A38">
        <w:rPr>
          <w:i/>
          <w:iCs/>
          <w:w w:val="105"/>
        </w:rPr>
        <w:t xml:space="preserve"> </w:t>
      </w:r>
      <w:r w:rsidRPr="00A97A38">
        <w:rPr>
          <w:w w:val="105"/>
        </w:rPr>
        <w:t>4, pp. 174-187. He was immediately dismissed from the Congregation.</w:t>
      </w:r>
    </w:p>
  </w:footnote>
  <w:footnote w:id="254">
    <w:p w14:paraId="6627CF0E" w14:textId="1DB1EE5A" w:rsidR="00A97A38" w:rsidRPr="00A97A38" w:rsidRDefault="00A97A38">
      <w:pPr>
        <w:pStyle w:val="FootnoteText"/>
        <w:rPr>
          <w:lang w:val="fr-FR"/>
        </w:rPr>
      </w:pPr>
      <w:r>
        <w:rPr>
          <w:rStyle w:val="FootnoteReference"/>
        </w:rPr>
        <w:footnoteRef/>
      </w:r>
      <w:r w:rsidRPr="00A97A38">
        <w:rPr>
          <w:lang w:val="fr-FR"/>
        </w:rPr>
        <w:t xml:space="preserve"> Rey II, p. 321.</w:t>
      </w:r>
    </w:p>
  </w:footnote>
  <w:footnote w:id="255">
    <w:p w14:paraId="6F0DAB19" w14:textId="7A777376" w:rsidR="00A97A38" w:rsidRPr="00A97A38" w:rsidRDefault="00A97A38">
      <w:pPr>
        <w:pStyle w:val="FootnoteText"/>
        <w:rPr>
          <w:lang w:val="fr-FR"/>
        </w:rPr>
      </w:pPr>
      <w:r>
        <w:rPr>
          <w:rStyle w:val="FootnoteReference"/>
        </w:rPr>
        <w:footnoteRef/>
      </w:r>
      <w:r w:rsidRPr="00A97A38">
        <w:rPr>
          <w:lang w:val="en-US"/>
        </w:rPr>
        <w:t xml:space="preserve"> </w:t>
      </w:r>
      <w:r w:rsidRPr="00A97A38">
        <w:rPr>
          <w:w w:val="105"/>
        </w:rPr>
        <w:t xml:space="preserve">Bishop Jean </w:t>
      </w:r>
      <w:proofErr w:type="spellStart"/>
      <w:r w:rsidRPr="00A97A38">
        <w:rPr>
          <w:w w:val="105"/>
        </w:rPr>
        <w:t>Timon</w:t>
      </w:r>
      <w:proofErr w:type="spellEnd"/>
      <w:r w:rsidRPr="00A97A38">
        <w:rPr>
          <w:w w:val="105"/>
        </w:rPr>
        <w:t>, Vincentian, Bishop of Buffalo from 1847 to 1867. The Oblates went to Buffalo only in 1851.</w:t>
      </w:r>
    </w:p>
  </w:footnote>
  <w:footnote w:id="256">
    <w:p w14:paraId="4893F86D" w14:textId="77777777" w:rsidR="00095F1F" w:rsidRPr="00FE42CC" w:rsidRDefault="00095F1F">
      <w:pPr>
        <w:pStyle w:val="FootnoteText"/>
        <w:rPr>
          <w:lang w:val="fr-FR"/>
        </w:rPr>
      </w:pPr>
      <w:r>
        <w:rPr>
          <w:rStyle w:val="FootnoteReference"/>
        </w:rPr>
        <w:footnoteRef/>
      </w:r>
      <w:r w:rsidRPr="00366B39">
        <w:rPr>
          <w:lang w:val="fr-FR"/>
        </w:rPr>
        <w:t xml:space="preserve"> </w:t>
      </w:r>
      <w:proofErr w:type="spellStart"/>
      <w:r w:rsidRPr="005C78AC">
        <w:rPr>
          <w:lang w:val="fr-FR"/>
        </w:rPr>
        <w:t>Printed</w:t>
      </w:r>
      <w:proofErr w:type="spellEnd"/>
      <w:r w:rsidRPr="005C78AC">
        <w:rPr>
          <w:lang w:val="fr-FR"/>
        </w:rPr>
        <w:t xml:space="preserve"> </w:t>
      </w:r>
      <w:proofErr w:type="spellStart"/>
      <w:r w:rsidRPr="005C78AC">
        <w:rPr>
          <w:lang w:val="fr-FR"/>
        </w:rPr>
        <w:t>Italian</w:t>
      </w:r>
      <w:proofErr w:type="spellEnd"/>
      <w:r w:rsidRPr="005C78AC">
        <w:rPr>
          <w:lang w:val="fr-FR"/>
        </w:rPr>
        <w:t xml:space="preserve"> </w:t>
      </w:r>
      <w:proofErr w:type="spellStart"/>
      <w:r w:rsidRPr="005C78AC">
        <w:rPr>
          <w:lang w:val="fr-FR"/>
        </w:rPr>
        <w:t>text</w:t>
      </w:r>
      <w:proofErr w:type="spellEnd"/>
      <w:r w:rsidRPr="005C78AC">
        <w:rPr>
          <w:lang w:val="fr-FR"/>
        </w:rPr>
        <w:t xml:space="preserve"> </w:t>
      </w:r>
      <w:proofErr w:type="spellStart"/>
      <w:r w:rsidRPr="005C78AC">
        <w:rPr>
          <w:lang w:val="fr-FR"/>
        </w:rPr>
        <w:t>entitled</w:t>
      </w:r>
      <w:proofErr w:type="spellEnd"/>
      <w:r w:rsidRPr="005C78AC">
        <w:rPr>
          <w:lang w:val="fr-FR"/>
        </w:rPr>
        <w:t>: “Observations proposées au Secrétaire de La S. C.</w:t>
      </w:r>
      <w:r w:rsidRPr="005C78AC">
        <w:rPr>
          <w:szCs w:val="8"/>
          <w:lang w:val="fr-FR"/>
        </w:rPr>
        <w:t xml:space="preserve">, </w:t>
      </w:r>
      <w:r w:rsidRPr="005C78AC">
        <w:rPr>
          <w:lang w:val="fr-FR"/>
        </w:rPr>
        <w:t xml:space="preserve">Rome, Arch. of Pr. </w:t>
      </w:r>
      <w:r w:rsidRPr="00FE42CC">
        <w:rPr>
          <w:lang w:val="fr-FR"/>
        </w:rPr>
        <w:t xml:space="preserve">Fide, Acta, V. 212 (1849-1850), </w:t>
      </w:r>
      <w:proofErr w:type="spellStart"/>
      <w:r w:rsidRPr="00FE42CC">
        <w:rPr>
          <w:lang w:val="fr-FR"/>
        </w:rPr>
        <w:t>ff</w:t>
      </w:r>
      <w:proofErr w:type="spellEnd"/>
      <w:r w:rsidRPr="00FE42CC">
        <w:rPr>
          <w:lang w:val="fr-FR"/>
        </w:rPr>
        <w:t>. 282-283.</w:t>
      </w:r>
    </w:p>
  </w:footnote>
  <w:footnote w:id="257">
    <w:p w14:paraId="6FAE573E" w14:textId="77777777" w:rsidR="00095F1F" w:rsidRPr="00861CD6" w:rsidRDefault="00095F1F" w:rsidP="00861CD6">
      <w:pPr>
        <w:pStyle w:val="5Notes"/>
      </w:pPr>
      <w:r>
        <w:rPr>
          <w:rStyle w:val="FootnoteReference"/>
        </w:rPr>
        <w:footnoteRef/>
      </w:r>
      <w:r>
        <w:t xml:space="preserve"> Bishop J. F. O. </w:t>
      </w:r>
      <w:proofErr w:type="spellStart"/>
      <w:r>
        <w:t>Luquet</w:t>
      </w:r>
      <w:proofErr w:type="spellEnd"/>
      <w:r>
        <w:t xml:space="preserve"> (1810-1858) of the Paris Foreign Missions was a missionary in India. He was sent to Rome in 1844 to obtain approval for the decisions of the </w:t>
      </w:r>
      <w:proofErr w:type="spellStart"/>
      <w:r>
        <w:t>Pondichéry</w:t>
      </w:r>
      <w:proofErr w:type="spellEnd"/>
      <w:r>
        <w:t xml:space="preserve"> Synod. On that occasion he wrote </w:t>
      </w:r>
      <w:proofErr w:type="spellStart"/>
      <w:r>
        <w:rPr>
          <w:i/>
          <w:iCs/>
        </w:rPr>
        <w:t>Eclaircissement</w:t>
      </w:r>
      <w:proofErr w:type="spellEnd"/>
      <w:r>
        <w:rPr>
          <w:i/>
          <w:iCs/>
        </w:rPr>
        <w:t xml:space="preserve"> sur le </w:t>
      </w:r>
      <w:proofErr w:type="spellStart"/>
      <w:r>
        <w:rPr>
          <w:i/>
          <w:iCs/>
        </w:rPr>
        <w:t>Synode</w:t>
      </w:r>
      <w:proofErr w:type="spellEnd"/>
      <w:r>
        <w:rPr>
          <w:i/>
          <w:iCs/>
        </w:rPr>
        <w:t xml:space="preserve"> de </w:t>
      </w:r>
      <w:proofErr w:type="spellStart"/>
      <w:r>
        <w:rPr>
          <w:i/>
          <w:iCs/>
        </w:rPr>
        <w:t>Pondichéry</w:t>
      </w:r>
      <w:proofErr w:type="spellEnd"/>
      <w:r>
        <w:rPr>
          <w:i/>
          <w:iCs/>
        </w:rPr>
        <w:t xml:space="preserve">, </w:t>
      </w:r>
      <w:r>
        <w:t xml:space="preserve">wherein he proposed the establishment of seminaries to form indigenous clergy and the erection of bishoprics and not apostolic vicariates in all the missions. He was not very </w:t>
      </w:r>
      <w:proofErr w:type="spellStart"/>
      <w:r>
        <w:t>favorable</w:t>
      </w:r>
      <w:proofErr w:type="spellEnd"/>
      <w:r>
        <w:t xml:space="preserve"> to Religious. On Sept. 7, 1845 he was consecrated bishop of </w:t>
      </w:r>
      <w:proofErr w:type="spellStart"/>
      <w:r>
        <w:t>Hesebon</w:t>
      </w:r>
      <w:proofErr w:type="spellEnd"/>
      <w:r>
        <w:t xml:space="preserve"> </w:t>
      </w:r>
      <w:r>
        <w:rPr>
          <w:i/>
          <w:iCs/>
        </w:rPr>
        <w:t xml:space="preserve">in </w:t>
      </w:r>
      <w:proofErr w:type="spellStart"/>
      <w:r>
        <w:rPr>
          <w:i/>
          <w:iCs/>
        </w:rPr>
        <w:t>partibus</w:t>
      </w:r>
      <w:proofErr w:type="spellEnd"/>
      <w:r>
        <w:rPr>
          <w:i/>
          <w:iCs/>
        </w:rPr>
        <w:t xml:space="preserve">, </w:t>
      </w:r>
      <w:r>
        <w:t xml:space="preserve">coadjutor of Bishop C. </w:t>
      </w:r>
      <w:proofErr w:type="spellStart"/>
      <w:r>
        <w:t>Bonnand</w:t>
      </w:r>
      <w:proofErr w:type="spellEnd"/>
      <w:r>
        <w:t xml:space="preserve"> (+ 1861), Apostolic Vicar of </w:t>
      </w:r>
      <w:proofErr w:type="spellStart"/>
      <w:r>
        <w:t>Pondichéry</w:t>
      </w:r>
      <w:proofErr w:type="spellEnd"/>
      <w:r>
        <w:t xml:space="preserve">. Bishop </w:t>
      </w:r>
      <w:proofErr w:type="spellStart"/>
      <w:r>
        <w:t>Bonnand</w:t>
      </w:r>
      <w:proofErr w:type="spellEnd"/>
      <w:r>
        <w:t xml:space="preserve"> and the missionaries were displeased with his nomination and that is why Bishop </w:t>
      </w:r>
      <w:proofErr w:type="spellStart"/>
      <w:r>
        <w:t>Luquet</w:t>
      </w:r>
      <w:proofErr w:type="spellEnd"/>
      <w:r>
        <w:t xml:space="preserve"> spent the last fourteen years of his life in Rome.</w:t>
      </w:r>
    </w:p>
  </w:footnote>
  <w:footnote w:id="258">
    <w:p w14:paraId="0E55EA13" w14:textId="77777777" w:rsidR="00095F1F" w:rsidRPr="00861CD6" w:rsidRDefault="00095F1F" w:rsidP="00861CD6">
      <w:pPr>
        <w:pStyle w:val="5Notes"/>
      </w:pPr>
      <w:r>
        <w:rPr>
          <w:rStyle w:val="FootnoteReference"/>
        </w:rPr>
        <w:footnoteRef/>
      </w:r>
      <w:r>
        <w:t xml:space="preserve"> Bishop J. B. F. </w:t>
      </w:r>
      <w:proofErr w:type="spellStart"/>
      <w:r>
        <w:t>Pompallier</w:t>
      </w:r>
      <w:proofErr w:type="spellEnd"/>
      <w:r>
        <w:t xml:space="preserve">. </w:t>
      </w:r>
      <w:proofErr w:type="gramStart"/>
      <w:r>
        <w:t>the</w:t>
      </w:r>
      <w:proofErr w:type="gramEnd"/>
      <w:r>
        <w:t xml:space="preserve"> first Apostolic Vicar of New Zealand, had problems with the Marists who had been assigned the diocese of Port Nicholson in 1848. He was in Europe from 1846-1849 and shared Bishop </w:t>
      </w:r>
      <w:proofErr w:type="spellStart"/>
      <w:r>
        <w:t>Luquet’s</w:t>
      </w:r>
      <w:proofErr w:type="spellEnd"/>
      <w:r>
        <w:t xml:space="preserve"> ideas. “The bishop was not singular in his desire to have absolute control in his diocese over the clergy who has undertaken to accept his rule... He himself did not wish to be tied to accepting only Marist subjects”. Cf. Lillian KEYS, </w:t>
      </w:r>
      <w:proofErr w:type="gramStart"/>
      <w:r>
        <w:rPr>
          <w:i/>
          <w:iCs/>
        </w:rPr>
        <w:t>The</w:t>
      </w:r>
      <w:proofErr w:type="gramEnd"/>
      <w:r>
        <w:rPr>
          <w:i/>
          <w:iCs/>
        </w:rPr>
        <w:t xml:space="preserve"> Life and the Times of Bishop </w:t>
      </w:r>
      <w:proofErr w:type="spellStart"/>
      <w:r>
        <w:rPr>
          <w:i/>
          <w:iCs/>
        </w:rPr>
        <w:t>Pompallier</w:t>
      </w:r>
      <w:proofErr w:type="spellEnd"/>
      <w:r>
        <w:rPr>
          <w:i/>
          <w:iCs/>
        </w:rPr>
        <w:t xml:space="preserve">. </w:t>
      </w:r>
      <w:r>
        <w:t xml:space="preserve">Christchurch, </w:t>
      </w:r>
      <w:proofErr w:type="gramStart"/>
      <w:r>
        <w:t>The</w:t>
      </w:r>
      <w:proofErr w:type="gramEnd"/>
      <w:r>
        <w:t xml:space="preserve"> Pegasus Press, 1957. pp. 250-251.</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1MDUzNzO0sDQ1NzNW0lEKTi0uzszPAykwrgUAJn+mnCwAAAA="/>
  </w:docVars>
  <w:rsids>
    <w:rsidRoot w:val="00B526F2"/>
    <w:rsid w:val="000111B4"/>
    <w:rsid w:val="00027DBA"/>
    <w:rsid w:val="00030637"/>
    <w:rsid w:val="00031814"/>
    <w:rsid w:val="00043DF5"/>
    <w:rsid w:val="0005215C"/>
    <w:rsid w:val="00071E1E"/>
    <w:rsid w:val="00074582"/>
    <w:rsid w:val="000956B5"/>
    <w:rsid w:val="00095F1F"/>
    <w:rsid w:val="000E7B1E"/>
    <w:rsid w:val="000F53CD"/>
    <w:rsid w:val="00105FBD"/>
    <w:rsid w:val="00132320"/>
    <w:rsid w:val="00132D3D"/>
    <w:rsid w:val="0014572E"/>
    <w:rsid w:val="00166B03"/>
    <w:rsid w:val="0017140B"/>
    <w:rsid w:val="00192AB5"/>
    <w:rsid w:val="00192B1C"/>
    <w:rsid w:val="001B4D3C"/>
    <w:rsid w:val="001E7EA6"/>
    <w:rsid w:val="001F5B88"/>
    <w:rsid w:val="00211687"/>
    <w:rsid w:val="00242679"/>
    <w:rsid w:val="00260F0A"/>
    <w:rsid w:val="0026780D"/>
    <w:rsid w:val="00283A42"/>
    <w:rsid w:val="002A0B00"/>
    <w:rsid w:val="002C4247"/>
    <w:rsid w:val="002C5924"/>
    <w:rsid w:val="002D5DD0"/>
    <w:rsid w:val="002F2388"/>
    <w:rsid w:val="002F3DB9"/>
    <w:rsid w:val="0030381D"/>
    <w:rsid w:val="00366B39"/>
    <w:rsid w:val="00366C31"/>
    <w:rsid w:val="003904DE"/>
    <w:rsid w:val="00394765"/>
    <w:rsid w:val="003A2499"/>
    <w:rsid w:val="003B040C"/>
    <w:rsid w:val="003B3A0B"/>
    <w:rsid w:val="003C1ED5"/>
    <w:rsid w:val="003C7567"/>
    <w:rsid w:val="003D01C1"/>
    <w:rsid w:val="0040173E"/>
    <w:rsid w:val="00401C92"/>
    <w:rsid w:val="00427C7A"/>
    <w:rsid w:val="00431FA6"/>
    <w:rsid w:val="004737CC"/>
    <w:rsid w:val="00485ADF"/>
    <w:rsid w:val="004C0DAC"/>
    <w:rsid w:val="004C1B48"/>
    <w:rsid w:val="004C6062"/>
    <w:rsid w:val="004D7DC1"/>
    <w:rsid w:val="004E5644"/>
    <w:rsid w:val="004F477B"/>
    <w:rsid w:val="00511418"/>
    <w:rsid w:val="00544306"/>
    <w:rsid w:val="00553F0B"/>
    <w:rsid w:val="005706BB"/>
    <w:rsid w:val="00581B1B"/>
    <w:rsid w:val="00590C83"/>
    <w:rsid w:val="005A4EA9"/>
    <w:rsid w:val="005B17FA"/>
    <w:rsid w:val="005C079F"/>
    <w:rsid w:val="005D79D7"/>
    <w:rsid w:val="005F3286"/>
    <w:rsid w:val="006239F0"/>
    <w:rsid w:val="00624F9F"/>
    <w:rsid w:val="0064574A"/>
    <w:rsid w:val="006471F3"/>
    <w:rsid w:val="00662E97"/>
    <w:rsid w:val="00685B89"/>
    <w:rsid w:val="006902A0"/>
    <w:rsid w:val="006A7F80"/>
    <w:rsid w:val="006B5FFC"/>
    <w:rsid w:val="006B6794"/>
    <w:rsid w:val="006C3C7D"/>
    <w:rsid w:val="006F468E"/>
    <w:rsid w:val="0072260A"/>
    <w:rsid w:val="00746305"/>
    <w:rsid w:val="007A4001"/>
    <w:rsid w:val="007F2B4C"/>
    <w:rsid w:val="00816ED2"/>
    <w:rsid w:val="00833A93"/>
    <w:rsid w:val="00861CD6"/>
    <w:rsid w:val="0086447B"/>
    <w:rsid w:val="00883A84"/>
    <w:rsid w:val="00894AF3"/>
    <w:rsid w:val="008A0672"/>
    <w:rsid w:val="008C62B1"/>
    <w:rsid w:val="008F5425"/>
    <w:rsid w:val="008F568D"/>
    <w:rsid w:val="008F5D36"/>
    <w:rsid w:val="00907F02"/>
    <w:rsid w:val="009134F1"/>
    <w:rsid w:val="00950387"/>
    <w:rsid w:val="00955BE1"/>
    <w:rsid w:val="00984DE9"/>
    <w:rsid w:val="009954EC"/>
    <w:rsid w:val="009A1CCD"/>
    <w:rsid w:val="009A7E37"/>
    <w:rsid w:val="009C4976"/>
    <w:rsid w:val="00A06A8A"/>
    <w:rsid w:val="00A314FC"/>
    <w:rsid w:val="00A36BE9"/>
    <w:rsid w:val="00A45BC1"/>
    <w:rsid w:val="00A47AA9"/>
    <w:rsid w:val="00A64807"/>
    <w:rsid w:val="00A81361"/>
    <w:rsid w:val="00A97A38"/>
    <w:rsid w:val="00AE35CB"/>
    <w:rsid w:val="00B05C25"/>
    <w:rsid w:val="00B11867"/>
    <w:rsid w:val="00B526F2"/>
    <w:rsid w:val="00B90F0F"/>
    <w:rsid w:val="00BE3414"/>
    <w:rsid w:val="00BF6691"/>
    <w:rsid w:val="00C074B2"/>
    <w:rsid w:val="00C1658C"/>
    <w:rsid w:val="00C22AFA"/>
    <w:rsid w:val="00C22C4C"/>
    <w:rsid w:val="00C400D1"/>
    <w:rsid w:val="00CC37A8"/>
    <w:rsid w:val="00CC519B"/>
    <w:rsid w:val="00CE29F3"/>
    <w:rsid w:val="00D421CD"/>
    <w:rsid w:val="00D51BD9"/>
    <w:rsid w:val="00D66A80"/>
    <w:rsid w:val="00D769AC"/>
    <w:rsid w:val="00D80533"/>
    <w:rsid w:val="00DC06D8"/>
    <w:rsid w:val="00DD03E7"/>
    <w:rsid w:val="00E13090"/>
    <w:rsid w:val="00E21906"/>
    <w:rsid w:val="00E36006"/>
    <w:rsid w:val="00E53BF2"/>
    <w:rsid w:val="00E904B7"/>
    <w:rsid w:val="00EA3472"/>
    <w:rsid w:val="00EB4B1B"/>
    <w:rsid w:val="00EB6A3C"/>
    <w:rsid w:val="00EC4607"/>
    <w:rsid w:val="00ED2DE2"/>
    <w:rsid w:val="00EE576B"/>
    <w:rsid w:val="00EF38EF"/>
    <w:rsid w:val="00EF48AF"/>
    <w:rsid w:val="00EF4CD6"/>
    <w:rsid w:val="00F072C6"/>
    <w:rsid w:val="00F24455"/>
    <w:rsid w:val="00F43AA1"/>
    <w:rsid w:val="00F60742"/>
    <w:rsid w:val="00F66436"/>
    <w:rsid w:val="00FE42CC"/>
    <w:rsid w:val="00FF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29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26F2"/>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uiPriority w:val="1"/>
    <w:qFormat/>
    <w:rsid w:val="003B040C"/>
    <w:pPr>
      <w:widowControl w:val="0"/>
      <w:autoSpaceDE w:val="0"/>
      <w:autoSpaceDN w:val="0"/>
      <w:adjustRightInd w:val="0"/>
      <w:ind w:left="2986" w:right="3216" w:firstLine="392"/>
      <w:jc w:val="both"/>
      <w:outlineLvl w:val="2"/>
    </w:pPr>
    <w:rPr>
      <w:rFonts w:eastAsiaTheme="minorEastAsia"/>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Summaryofcontents">
    <w:name w:val="2 Summary of contents"/>
    <w:basedOn w:val="Normal"/>
    <w:rsid w:val="00B526F2"/>
    <w:rPr>
      <w:i/>
      <w:iCs/>
      <w:color w:val="000080"/>
    </w:rPr>
  </w:style>
  <w:style w:type="paragraph" w:customStyle="1" w:styleId="1aTitleofwriting">
    <w:name w:val="1a Title of writing"/>
    <w:basedOn w:val="Normal"/>
    <w:rsid w:val="00B526F2"/>
    <w:pPr>
      <w:tabs>
        <w:tab w:val="left" w:pos="432"/>
      </w:tabs>
    </w:pPr>
    <w:rPr>
      <w:b/>
      <w:bCs/>
      <w:color w:val="FF0000"/>
    </w:rPr>
  </w:style>
  <w:style w:type="paragraph" w:customStyle="1" w:styleId="5Notes">
    <w:name w:val="5 Notes"/>
    <w:basedOn w:val="Normal"/>
    <w:rsid w:val="00B526F2"/>
    <w:pPr>
      <w:tabs>
        <w:tab w:val="left" w:pos="0"/>
      </w:tabs>
    </w:pPr>
    <w:rPr>
      <w:color w:val="003366"/>
      <w:sz w:val="20"/>
      <w:szCs w:val="20"/>
    </w:rPr>
  </w:style>
  <w:style w:type="paragraph" w:customStyle="1" w:styleId="0ljc">
    <w:name w:val="0 l.j.c."/>
    <w:basedOn w:val="Normal"/>
    <w:rsid w:val="00B526F2"/>
    <w:pPr>
      <w:tabs>
        <w:tab w:val="left" w:pos="3600"/>
      </w:tabs>
    </w:pPr>
  </w:style>
  <w:style w:type="paragraph" w:customStyle="1" w:styleId="3cDate">
    <w:name w:val="3c Date"/>
    <w:basedOn w:val="Normal"/>
    <w:rsid w:val="00B526F2"/>
    <w:pPr>
      <w:jc w:val="right"/>
    </w:pPr>
    <w:rPr>
      <w:color w:val="339966"/>
    </w:rPr>
  </w:style>
  <w:style w:type="paragraph" w:customStyle="1" w:styleId="4Textofwritings">
    <w:name w:val="4 Text of writings"/>
    <w:basedOn w:val="Normal"/>
    <w:rsid w:val="00B526F2"/>
    <w:pPr>
      <w:tabs>
        <w:tab w:val="left" w:pos="288"/>
      </w:tabs>
      <w:ind w:firstLine="567"/>
      <w:jc w:val="both"/>
    </w:pPr>
  </w:style>
  <w:style w:type="paragraph" w:customStyle="1" w:styleId="0Signature">
    <w:name w:val="0 Signature"/>
    <w:basedOn w:val="4Textofwritings"/>
    <w:rsid w:val="00B526F2"/>
    <w:pPr>
      <w:tabs>
        <w:tab w:val="clear" w:pos="288"/>
      </w:tabs>
      <w:ind w:firstLine="0"/>
      <w:jc w:val="right"/>
    </w:pPr>
  </w:style>
  <w:style w:type="paragraph" w:customStyle="1" w:styleId="1bOblateWritingsno">
    <w:name w:val="1b Oblate Writings no"/>
    <w:basedOn w:val="1aTitleofwriting"/>
    <w:rsid w:val="00B526F2"/>
    <w:pPr>
      <w:ind w:firstLine="431"/>
    </w:pPr>
    <w:rPr>
      <w:b w:val="0"/>
      <w:color w:val="800080"/>
      <w:sz w:val="20"/>
    </w:rPr>
  </w:style>
  <w:style w:type="paragraph" w:customStyle="1" w:styleId="0Yearheading">
    <w:name w:val="0Year heading"/>
    <w:basedOn w:val="Normal"/>
    <w:rsid w:val="00B526F2"/>
    <w:pPr>
      <w:ind w:firstLine="567"/>
      <w:jc w:val="center"/>
    </w:pPr>
    <w:rPr>
      <w:b/>
      <w:snapToGrid w:val="0"/>
      <w:sz w:val="40"/>
    </w:rPr>
  </w:style>
  <w:style w:type="paragraph" w:customStyle="1" w:styleId="3bPlaceofwriting">
    <w:name w:val="3b Place of writing"/>
    <w:basedOn w:val="3cDate"/>
    <w:rsid w:val="00B526F2"/>
    <w:pPr>
      <w:tabs>
        <w:tab w:val="left" w:pos="3024"/>
      </w:tabs>
      <w:spacing w:line="240" w:lineRule="atLeast"/>
      <w:ind w:left="3024"/>
    </w:pPr>
    <w:rPr>
      <w:snapToGrid w:val="0"/>
      <w:color w:val="00FF00"/>
    </w:rPr>
  </w:style>
  <w:style w:type="paragraph" w:styleId="BodyTextIndent">
    <w:name w:val="Body Text Indent"/>
    <w:basedOn w:val="Normal"/>
    <w:link w:val="BodyTextIndentChar"/>
    <w:semiHidden/>
    <w:rsid w:val="00B526F2"/>
    <w:pPr>
      <w:tabs>
        <w:tab w:val="left" w:pos="709"/>
      </w:tabs>
      <w:spacing w:line="240" w:lineRule="atLeast"/>
      <w:ind w:firstLine="144"/>
      <w:jc w:val="both"/>
    </w:pPr>
    <w:rPr>
      <w:snapToGrid w:val="0"/>
      <w:szCs w:val="20"/>
    </w:rPr>
  </w:style>
  <w:style w:type="character" w:customStyle="1" w:styleId="BodyTextIndentChar">
    <w:name w:val="Body Text Indent Char"/>
    <w:basedOn w:val="DefaultParagraphFont"/>
    <w:link w:val="BodyTextIndent"/>
    <w:semiHidden/>
    <w:rsid w:val="00B526F2"/>
    <w:rPr>
      <w:rFonts w:ascii="Times New Roman" w:eastAsia="Times New Roman" w:hAnsi="Times New Roman" w:cs="Times New Roman"/>
      <w:snapToGrid w:val="0"/>
      <w:sz w:val="24"/>
      <w:szCs w:val="20"/>
      <w:lang w:val="en-GB"/>
    </w:rPr>
  </w:style>
  <w:style w:type="paragraph" w:customStyle="1" w:styleId="para">
    <w:name w:val="para"/>
    <w:basedOn w:val="Normal"/>
    <w:rsid w:val="00B526F2"/>
    <w:pPr>
      <w:widowControl w:val="0"/>
      <w:autoSpaceDE w:val="0"/>
      <w:autoSpaceDN w:val="0"/>
      <w:adjustRightInd w:val="0"/>
    </w:pPr>
    <w:rPr>
      <w:color w:val="000000"/>
      <w:lang w:val="en-US"/>
    </w:rPr>
  </w:style>
  <w:style w:type="paragraph" w:customStyle="1" w:styleId="3aRecipient">
    <w:name w:val="3a Recipient"/>
    <w:basedOn w:val="3bPlaceofwriting"/>
    <w:rsid w:val="00B526F2"/>
    <w:rPr>
      <w:color w:val="FF00FF"/>
      <w:sz w:val="20"/>
    </w:rPr>
  </w:style>
  <w:style w:type="paragraph" w:styleId="FootnoteText">
    <w:name w:val="footnote text"/>
    <w:basedOn w:val="Normal"/>
    <w:link w:val="FootnoteTextChar"/>
    <w:uiPriority w:val="99"/>
    <w:semiHidden/>
    <w:unhideWhenUsed/>
    <w:rsid w:val="0072260A"/>
    <w:rPr>
      <w:sz w:val="20"/>
      <w:szCs w:val="20"/>
    </w:rPr>
  </w:style>
  <w:style w:type="character" w:customStyle="1" w:styleId="FootnoteTextChar">
    <w:name w:val="Footnote Text Char"/>
    <w:basedOn w:val="DefaultParagraphFont"/>
    <w:link w:val="FootnoteText"/>
    <w:uiPriority w:val="99"/>
    <w:semiHidden/>
    <w:rsid w:val="0072260A"/>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72260A"/>
    <w:rPr>
      <w:vertAlign w:val="superscript"/>
    </w:rPr>
  </w:style>
  <w:style w:type="paragraph" w:styleId="Header">
    <w:name w:val="header"/>
    <w:basedOn w:val="Normal"/>
    <w:link w:val="HeaderChar"/>
    <w:uiPriority w:val="99"/>
    <w:unhideWhenUsed/>
    <w:rsid w:val="00C074B2"/>
    <w:pPr>
      <w:tabs>
        <w:tab w:val="center" w:pos="4513"/>
        <w:tab w:val="right" w:pos="9026"/>
      </w:tabs>
    </w:pPr>
  </w:style>
  <w:style w:type="character" w:customStyle="1" w:styleId="HeaderChar">
    <w:name w:val="Header Char"/>
    <w:basedOn w:val="DefaultParagraphFont"/>
    <w:link w:val="Header"/>
    <w:uiPriority w:val="99"/>
    <w:rsid w:val="00C074B2"/>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C074B2"/>
    <w:pPr>
      <w:tabs>
        <w:tab w:val="center" w:pos="4513"/>
        <w:tab w:val="right" w:pos="9026"/>
      </w:tabs>
    </w:pPr>
  </w:style>
  <w:style w:type="character" w:customStyle="1" w:styleId="FooterChar">
    <w:name w:val="Footer Char"/>
    <w:basedOn w:val="DefaultParagraphFont"/>
    <w:link w:val="Footer"/>
    <w:uiPriority w:val="99"/>
    <w:rsid w:val="00C074B2"/>
    <w:rPr>
      <w:rFonts w:ascii="Times New Roman" w:eastAsia="Times New Roman" w:hAnsi="Times New Roman" w:cs="Times New Roman"/>
      <w:sz w:val="24"/>
      <w:szCs w:val="24"/>
      <w:lang w:val="en-GB"/>
    </w:rPr>
  </w:style>
  <w:style w:type="paragraph" w:styleId="EndnoteText">
    <w:name w:val="endnote text"/>
    <w:basedOn w:val="Normal"/>
    <w:link w:val="EndnoteTextChar"/>
    <w:uiPriority w:val="99"/>
    <w:semiHidden/>
    <w:unhideWhenUsed/>
    <w:rsid w:val="00C074B2"/>
    <w:rPr>
      <w:sz w:val="20"/>
      <w:szCs w:val="20"/>
    </w:rPr>
  </w:style>
  <w:style w:type="character" w:customStyle="1" w:styleId="EndnoteTextChar">
    <w:name w:val="Endnote Text Char"/>
    <w:basedOn w:val="DefaultParagraphFont"/>
    <w:link w:val="EndnoteText"/>
    <w:uiPriority w:val="99"/>
    <w:semiHidden/>
    <w:rsid w:val="00C074B2"/>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unhideWhenUsed/>
    <w:rsid w:val="00C074B2"/>
    <w:rPr>
      <w:vertAlign w:val="superscript"/>
    </w:rPr>
  </w:style>
  <w:style w:type="paragraph" w:styleId="BodyText">
    <w:name w:val="Body Text"/>
    <w:basedOn w:val="Normal"/>
    <w:link w:val="BodyTextChar"/>
    <w:uiPriority w:val="99"/>
    <w:unhideWhenUsed/>
    <w:rsid w:val="00366B39"/>
    <w:pPr>
      <w:spacing w:after="120"/>
    </w:pPr>
  </w:style>
  <w:style w:type="character" w:customStyle="1" w:styleId="BodyTextChar">
    <w:name w:val="Body Text Char"/>
    <w:basedOn w:val="DefaultParagraphFont"/>
    <w:link w:val="BodyText"/>
    <w:uiPriority w:val="99"/>
    <w:rsid w:val="00366B39"/>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3B040C"/>
    <w:rPr>
      <w:rFonts w:ascii="Times New Roman" w:eastAsiaTheme="minorEastAsia"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26F2"/>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uiPriority w:val="1"/>
    <w:qFormat/>
    <w:rsid w:val="003B040C"/>
    <w:pPr>
      <w:widowControl w:val="0"/>
      <w:autoSpaceDE w:val="0"/>
      <w:autoSpaceDN w:val="0"/>
      <w:adjustRightInd w:val="0"/>
      <w:ind w:left="2986" w:right="3216" w:firstLine="392"/>
      <w:jc w:val="both"/>
      <w:outlineLvl w:val="2"/>
    </w:pPr>
    <w:rPr>
      <w:rFonts w:eastAsiaTheme="minorEastAsia"/>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Summaryofcontents">
    <w:name w:val="2 Summary of contents"/>
    <w:basedOn w:val="Normal"/>
    <w:rsid w:val="00B526F2"/>
    <w:rPr>
      <w:i/>
      <w:iCs/>
      <w:color w:val="000080"/>
    </w:rPr>
  </w:style>
  <w:style w:type="paragraph" w:customStyle="1" w:styleId="1aTitleofwriting">
    <w:name w:val="1a Title of writing"/>
    <w:basedOn w:val="Normal"/>
    <w:rsid w:val="00B526F2"/>
    <w:pPr>
      <w:tabs>
        <w:tab w:val="left" w:pos="432"/>
      </w:tabs>
    </w:pPr>
    <w:rPr>
      <w:b/>
      <w:bCs/>
      <w:color w:val="FF0000"/>
    </w:rPr>
  </w:style>
  <w:style w:type="paragraph" w:customStyle="1" w:styleId="5Notes">
    <w:name w:val="5 Notes"/>
    <w:basedOn w:val="Normal"/>
    <w:rsid w:val="00B526F2"/>
    <w:pPr>
      <w:tabs>
        <w:tab w:val="left" w:pos="0"/>
      </w:tabs>
    </w:pPr>
    <w:rPr>
      <w:color w:val="003366"/>
      <w:sz w:val="20"/>
      <w:szCs w:val="20"/>
    </w:rPr>
  </w:style>
  <w:style w:type="paragraph" w:customStyle="1" w:styleId="0ljc">
    <w:name w:val="0 l.j.c."/>
    <w:basedOn w:val="Normal"/>
    <w:rsid w:val="00B526F2"/>
    <w:pPr>
      <w:tabs>
        <w:tab w:val="left" w:pos="3600"/>
      </w:tabs>
    </w:pPr>
  </w:style>
  <w:style w:type="paragraph" w:customStyle="1" w:styleId="3cDate">
    <w:name w:val="3c Date"/>
    <w:basedOn w:val="Normal"/>
    <w:rsid w:val="00B526F2"/>
    <w:pPr>
      <w:jc w:val="right"/>
    </w:pPr>
    <w:rPr>
      <w:color w:val="339966"/>
    </w:rPr>
  </w:style>
  <w:style w:type="paragraph" w:customStyle="1" w:styleId="4Textofwritings">
    <w:name w:val="4 Text of writings"/>
    <w:basedOn w:val="Normal"/>
    <w:rsid w:val="00B526F2"/>
    <w:pPr>
      <w:tabs>
        <w:tab w:val="left" w:pos="288"/>
      </w:tabs>
      <w:ind w:firstLine="567"/>
      <w:jc w:val="both"/>
    </w:pPr>
  </w:style>
  <w:style w:type="paragraph" w:customStyle="1" w:styleId="0Signature">
    <w:name w:val="0 Signature"/>
    <w:basedOn w:val="4Textofwritings"/>
    <w:rsid w:val="00B526F2"/>
    <w:pPr>
      <w:tabs>
        <w:tab w:val="clear" w:pos="288"/>
      </w:tabs>
      <w:ind w:firstLine="0"/>
      <w:jc w:val="right"/>
    </w:pPr>
  </w:style>
  <w:style w:type="paragraph" w:customStyle="1" w:styleId="1bOblateWritingsno">
    <w:name w:val="1b Oblate Writings no"/>
    <w:basedOn w:val="1aTitleofwriting"/>
    <w:rsid w:val="00B526F2"/>
    <w:pPr>
      <w:ind w:firstLine="431"/>
    </w:pPr>
    <w:rPr>
      <w:b w:val="0"/>
      <w:color w:val="800080"/>
      <w:sz w:val="20"/>
    </w:rPr>
  </w:style>
  <w:style w:type="paragraph" w:customStyle="1" w:styleId="0Yearheading">
    <w:name w:val="0Year heading"/>
    <w:basedOn w:val="Normal"/>
    <w:rsid w:val="00B526F2"/>
    <w:pPr>
      <w:ind w:firstLine="567"/>
      <w:jc w:val="center"/>
    </w:pPr>
    <w:rPr>
      <w:b/>
      <w:snapToGrid w:val="0"/>
      <w:sz w:val="40"/>
    </w:rPr>
  </w:style>
  <w:style w:type="paragraph" w:customStyle="1" w:styleId="3bPlaceofwriting">
    <w:name w:val="3b Place of writing"/>
    <w:basedOn w:val="3cDate"/>
    <w:rsid w:val="00B526F2"/>
    <w:pPr>
      <w:tabs>
        <w:tab w:val="left" w:pos="3024"/>
      </w:tabs>
      <w:spacing w:line="240" w:lineRule="atLeast"/>
      <w:ind w:left="3024"/>
    </w:pPr>
    <w:rPr>
      <w:snapToGrid w:val="0"/>
      <w:color w:val="00FF00"/>
    </w:rPr>
  </w:style>
  <w:style w:type="paragraph" w:styleId="BodyTextIndent">
    <w:name w:val="Body Text Indent"/>
    <w:basedOn w:val="Normal"/>
    <w:link w:val="BodyTextIndentChar"/>
    <w:semiHidden/>
    <w:rsid w:val="00B526F2"/>
    <w:pPr>
      <w:tabs>
        <w:tab w:val="left" w:pos="709"/>
      </w:tabs>
      <w:spacing w:line="240" w:lineRule="atLeast"/>
      <w:ind w:firstLine="144"/>
      <w:jc w:val="both"/>
    </w:pPr>
    <w:rPr>
      <w:snapToGrid w:val="0"/>
      <w:szCs w:val="20"/>
    </w:rPr>
  </w:style>
  <w:style w:type="character" w:customStyle="1" w:styleId="BodyTextIndentChar">
    <w:name w:val="Body Text Indent Char"/>
    <w:basedOn w:val="DefaultParagraphFont"/>
    <w:link w:val="BodyTextIndent"/>
    <w:semiHidden/>
    <w:rsid w:val="00B526F2"/>
    <w:rPr>
      <w:rFonts w:ascii="Times New Roman" w:eastAsia="Times New Roman" w:hAnsi="Times New Roman" w:cs="Times New Roman"/>
      <w:snapToGrid w:val="0"/>
      <w:sz w:val="24"/>
      <w:szCs w:val="20"/>
      <w:lang w:val="en-GB"/>
    </w:rPr>
  </w:style>
  <w:style w:type="paragraph" w:customStyle="1" w:styleId="para">
    <w:name w:val="para"/>
    <w:basedOn w:val="Normal"/>
    <w:rsid w:val="00B526F2"/>
    <w:pPr>
      <w:widowControl w:val="0"/>
      <w:autoSpaceDE w:val="0"/>
      <w:autoSpaceDN w:val="0"/>
      <w:adjustRightInd w:val="0"/>
    </w:pPr>
    <w:rPr>
      <w:color w:val="000000"/>
      <w:lang w:val="en-US"/>
    </w:rPr>
  </w:style>
  <w:style w:type="paragraph" w:customStyle="1" w:styleId="3aRecipient">
    <w:name w:val="3a Recipient"/>
    <w:basedOn w:val="3bPlaceofwriting"/>
    <w:rsid w:val="00B526F2"/>
    <w:rPr>
      <w:color w:val="FF00FF"/>
      <w:sz w:val="20"/>
    </w:rPr>
  </w:style>
  <w:style w:type="paragraph" w:styleId="FootnoteText">
    <w:name w:val="footnote text"/>
    <w:basedOn w:val="Normal"/>
    <w:link w:val="FootnoteTextChar"/>
    <w:uiPriority w:val="99"/>
    <w:semiHidden/>
    <w:unhideWhenUsed/>
    <w:rsid w:val="0072260A"/>
    <w:rPr>
      <w:sz w:val="20"/>
      <w:szCs w:val="20"/>
    </w:rPr>
  </w:style>
  <w:style w:type="character" w:customStyle="1" w:styleId="FootnoteTextChar">
    <w:name w:val="Footnote Text Char"/>
    <w:basedOn w:val="DefaultParagraphFont"/>
    <w:link w:val="FootnoteText"/>
    <w:uiPriority w:val="99"/>
    <w:semiHidden/>
    <w:rsid w:val="0072260A"/>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72260A"/>
    <w:rPr>
      <w:vertAlign w:val="superscript"/>
    </w:rPr>
  </w:style>
  <w:style w:type="paragraph" w:styleId="Header">
    <w:name w:val="header"/>
    <w:basedOn w:val="Normal"/>
    <w:link w:val="HeaderChar"/>
    <w:uiPriority w:val="99"/>
    <w:unhideWhenUsed/>
    <w:rsid w:val="00C074B2"/>
    <w:pPr>
      <w:tabs>
        <w:tab w:val="center" w:pos="4513"/>
        <w:tab w:val="right" w:pos="9026"/>
      </w:tabs>
    </w:pPr>
  </w:style>
  <w:style w:type="character" w:customStyle="1" w:styleId="HeaderChar">
    <w:name w:val="Header Char"/>
    <w:basedOn w:val="DefaultParagraphFont"/>
    <w:link w:val="Header"/>
    <w:uiPriority w:val="99"/>
    <w:rsid w:val="00C074B2"/>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C074B2"/>
    <w:pPr>
      <w:tabs>
        <w:tab w:val="center" w:pos="4513"/>
        <w:tab w:val="right" w:pos="9026"/>
      </w:tabs>
    </w:pPr>
  </w:style>
  <w:style w:type="character" w:customStyle="1" w:styleId="FooterChar">
    <w:name w:val="Footer Char"/>
    <w:basedOn w:val="DefaultParagraphFont"/>
    <w:link w:val="Footer"/>
    <w:uiPriority w:val="99"/>
    <w:rsid w:val="00C074B2"/>
    <w:rPr>
      <w:rFonts w:ascii="Times New Roman" w:eastAsia="Times New Roman" w:hAnsi="Times New Roman" w:cs="Times New Roman"/>
      <w:sz w:val="24"/>
      <w:szCs w:val="24"/>
      <w:lang w:val="en-GB"/>
    </w:rPr>
  </w:style>
  <w:style w:type="paragraph" w:styleId="EndnoteText">
    <w:name w:val="endnote text"/>
    <w:basedOn w:val="Normal"/>
    <w:link w:val="EndnoteTextChar"/>
    <w:uiPriority w:val="99"/>
    <w:semiHidden/>
    <w:unhideWhenUsed/>
    <w:rsid w:val="00C074B2"/>
    <w:rPr>
      <w:sz w:val="20"/>
      <w:szCs w:val="20"/>
    </w:rPr>
  </w:style>
  <w:style w:type="character" w:customStyle="1" w:styleId="EndnoteTextChar">
    <w:name w:val="Endnote Text Char"/>
    <w:basedOn w:val="DefaultParagraphFont"/>
    <w:link w:val="EndnoteText"/>
    <w:uiPriority w:val="99"/>
    <w:semiHidden/>
    <w:rsid w:val="00C074B2"/>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unhideWhenUsed/>
    <w:rsid w:val="00C074B2"/>
    <w:rPr>
      <w:vertAlign w:val="superscript"/>
    </w:rPr>
  </w:style>
  <w:style w:type="paragraph" w:styleId="BodyText">
    <w:name w:val="Body Text"/>
    <w:basedOn w:val="Normal"/>
    <w:link w:val="BodyTextChar"/>
    <w:uiPriority w:val="99"/>
    <w:unhideWhenUsed/>
    <w:rsid w:val="00366B39"/>
    <w:pPr>
      <w:spacing w:after="120"/>
    </w:pPr>
  </w:style>
  <w:style w:type="character" w:customStyle="1" w:styleId="BodyTextChar">
    <w:name w:val="Body Text Char"/>
    <w:basedOn w:val="DefaultParagraphFont"/>
    <w:link w:val="BodyText"/>
    <w:uiPriority w:val="99"/>
    <w:rsid w:val="00366B39"/>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3B040C"/>
    <w:rPr>
      <w:rFonts w:ascii="Times New Roman" w:eastAsiaTheme="minorEastAsia"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ADE43-84EA-45E5-A3EF-1CEAABFB2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4</Pages>
  <Words>39466</Words>
  <Characters>224962</Characters>
  <Application>Microsoft Office Word</Application>
  <DocSecurity>0</DocSecurity>
  <Lines>1874</Lines>
  <Paragraphs>5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639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Santucci</dc:creator>
  <cp:lastModifiedBy>admin</cp:lastModifiedBy>
  <cp:revision>4</cp:revision>
  <dcterms:created xsi:type="dcterms:W3CDTF">2017-09-16T21:05:00Z</dcterms:created>
  <dcterms:modified xsi:type="dcterms:W3CDTF">2017-09-21T17:19:00Z</dcterms:modified>
</cp:coreProperties>
</file>